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497" w:rsidRDefault="00405914" w:rsidP="000C16C7">
      <w:pPr>
        <w:jc w:val="right"/>
        <w:rPr>
          <w:rFonts w:ascii="Arial" w:eastAsia="Arial" w:hAnsi="Arial" w:cs="Arial"/>
          <w:sz w:val="9"/>
          <w:szCs w:val="9"/>
        </w:rPr>
      </w:pPr>
      <w:r>
        <w:rPr>
          <w:rFonts w:ascii="Arial" w:eastAsia="Arial" w:hAnsi="Arial" w:cs="Arial"/>
          <w:noProof/>
          <w:sz w:val="9"/>
          <w:szCs w:val="9"/>
          <w:lang w:eastAsia="en-AU"/>
        </w:rPr>
        <mc:AlternateContent>
          <mc:Choice Requires="wpg">
            <w:drawing>
              <wp:anchor distT="0" distB="0" distL="114300" distR="114300" simplePos="0" relativeHeight="252357632" behindDoc="1" locked="0" layoutInCell="1" allowOverlap="1" wp14:editId="6E256798">
                <wp:simplePos x="0" y="0"/>
                <wp:positionH relativeFrom="page">
                  <wp:posOffset>4445</wp:posOffset>
                </wp:positionH>
                <wp:positionV relativeFrom="page">
                  <wp:posOffset>1905</wp:posOffset>
                </wp:positionV>
                <wp:extent cx="7555865" cy="9609455"/>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9455"/>
                          <a:chOff x="7" y="3"/>
                          <a:chExt cx="11899" cy="15133"/>
                        </a:xfrm>
                      </wpg:grpSpPr>
                      <wps:wsp>
                        <wps:cNvPr id="15" name="Rectangle 3"/>
                        <wps:cNvSpPr>
                          <a:spLocks noChangeArrowheads="1"/>
                        </wps:cNvSpPr>
                        <wps:spPr bwMode="auto">
                          <a:xfrm>
                            <a:off x="7" y="11175"/>
                            <a:ext cx="11899" cy="396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9" y="2"/>
                            <a:ext cx="11896" cy="13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5" name="Rectangle 5"/>
                        <wps:cNvSpPr>
                          <a:spLocks noChangeArrowheads="1"/>
                        </wps:cNvSpPr>
                        <wps:spPr bwMode="auto">
                          <a:xfrm>
                            <a:off x="7" y="6"/>
                            <a:ext cx="3366" cy="190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6"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F371493" id="Group 11" o:spid="_x0000_s1026" style="position:absolute;margin-left:.35pt;margin-top:.15pt;width:594.95pt;height:756.65pt;z-index:-250958848;mso-position-horizontal-relative:page;mso-position-vertical-relative:page" coordorigin="7,3" coordsize="11899,15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">
                <v:rect id="Rectangle 3"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" fillcolor="#70be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9;top:2;width:11896;height:1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" fillcolor="#70be44"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">
                  <v:imagedata r:id="rId11" o:title=""/>
                </v:shape>
                <w10:wrap anchorx="page" anchory="page"/>
              </v:group>
            </w:pict>
          </mc:Fallback>
        </mc:AlternateContent>
      </w:r>
    </w:p>
    <w:p w:rsidR="009C6497" w:rsidRDefault="009C649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Pr="00405914" w:rsidRDefault="00405914" w:rsidP="00405914">
      <w:pPr>
        <w:spacing w:line="240" w:lineRule="auto"/>
        <w:jc w:val="center"/>
        <w:rPr>
          <w:rFonts w:asciiTheme="minorHAnsi" w:hAnsiTheme="minorHAnsi" w:cstheme="minorHAnsi"/>
          <w:sz w:val="42"/>
          <w:szCs w:val="42"/>
        </w:rPr>
      </w:pPr>
    </w:p>
    <w:p w:rsidR="000C16C7" w:rsidRPr="00405914" w:rsidRDefault="00405914" w:rsidP="00405914">
      <w:pPr>
        <w:spacing w:line="240" w:lineRule="auto"/>
        <w:jc w:val="center"/>
        <w:rPr>
          <w:rFonts w:asciiTheme="minorHAnsi" w:hAnsiTheme="minorHAnsi" w:cstheme="minorHAnsi"/>
          <w:sz w:val="42"/>
          <w:szCs w:val="42"/>
        </w:rPr>
      </w:pPr>
      <w:r w:rsidRPr="00405914">
        <w:rPr>
          <w:rFonts w:asciiTheme="minorHAnsi" w:hAnsiTheme="minorHAnsi" w:cstheme="minorHAnsi"/>
          <w:sz w:val="42"/>
          <w:szCs w:val="42"/>
        </w:rPr>
        <w:t>CURRICULUM RESOURCE MODULE</w:t>
      </w:r>
    </w:p>
    <w:p w:rsidR="00405914" w:rsidRPr="00405914" w:rsidRDefault="00405914" w:rsidP="00405914">
      <w:pPr>
        <w:spacing w:line="240" w:lineRule="auto"/>
        <w:jc w:val="center"/>
        <w:rPr>
          <w:rFonts w:asciiTheme="minorHAnsi" w:hAnsiTheme="minorHAnsi" w:cstheme="minorHAnsi"/>
          <w:sz w:val="72"/>
          <w:szCs w:val="72"/>
        </w:rPr>
      </w:pPr>
      <w:r w:rsidRPr="00405914">
        <w:rPr>
          <w:rFonts w:asciiTheme="minorHAnsi" w:hAnsiTheme="minorHAnsi" w:cstheme="minorHAnsi"/>
          <w:sz w:val="72"/>
          <w:szCs w:val="72"/>
        </w:rPr>
        <w:t>Cool lunch</w:t>
      </w:r>
    </w:p>
    <w:p w:rsidR="00B504BD" w:rsidRDefault="00405914" w:rsidP="00405914">
      <w:pPr>
        <w:spacing w:line="240" w:lineRule="auto"/>
        <w:jc w:val="center"/>
        <w:rPr>
          <w:sz w:val="24"/>
          <w:szCs w:val="24"/>
        </w:rPr>
      </w:pPr>
      <w:r w:rsidRPr="00405914">
        <w:rPr>
          <w:rFonts w:asciiTheme="minorHAnsi" w:hAnsiTheme="minorHAnsi" w:cstheme="minorHAnsi"/>
          <w:sz w:val="42"/>
          <w:szCs w:val="42"/>
        </w:rPr>
        <w:t>YEAR 3</w:t>
      </w:r>
    </w:p>
    <w:p w:rsidR="00B504BD" w:rsidRDefault="00B504BD">
      <w:pPr>
        <w:spacing w:before="0" w:after="160" w:line="259" w:lineRule="auto"/>
        <w:rPr>
          <w:sz w:val="24"/>
          <w:szCs w:val="24"/>
        </w:rPr>
      </w:pPr>
      <w:r>
        <w:rPr>
          <w:sz w:val="24"/>
          <w:szCs w:val="24"/>
        </w:rPr>
        <w:br w:type="page"/>
      </w:r>
    </w:p>
    <w:p w:rsidR="005C18DC" w:rsidRPr="008A4062" w:rsidRDefault="005C18DC" w:rsidP="005C18DC">
      <w:pPr>
        <w:rPr>
          <w:b/>
          <w:color w:val="2E74B5" w:themeColor="accent1" w:themeShade="BF"/>
          <w:sz w:val="28"/>
          <w:szCs w:val="28"/>
          <w:lang w:eastAsia="en-AU"/>
        </w:rPr>
      </w:pPr>
      <w:r>
        <w:rPr>
          <w:b/>
          <w:color w:val="2E74B5" w:themeColor="accent1" w:themeShade="BF"/>
          <w:sz w:val="28"/>
          <w:szCs w:val="28"/>
          <w:lang w:eastAsia="en-AU"/>
        </w:rPr>
        <w:lastRenderedPageBreak/>
        <w:t>A</w:t>
      </w:r>
      <w:r w:rsidRPr="008A4062">
        <w:rPr>
          <w:b/>
          <w:color w:val="2E74B5" w:themeColor="accent1" w:themeShade="BF"/>
          <w:sz w:val="28"/>
          <w:szCs w:val="28"/>
          <w:lang w:eastAsia="en-AU"/>
        </w:rPr>
        <w:t>cknowledgements</w:t>
      </w:r>
    </w:p>
    <w:p w:rsidR="009D0A51" w:rsidRDefault="009D0A51" w:rsidP="009D0A51">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rsidR="009D0A51" w:rsidRPr="00425128" w:rsidRDefault="009D0A51" w:rsidP="009D0A51">
      <w:pPr>
        <w:spacing w:before="0" w:after="0" w:line="240" w:lineRule="auto"/>
        <w:rPr>
          <w:color w:val="2E4E6B"/>
          <w:sz w:val="12"/>
          <w:szCs w:val="12"/>
        </w:rPr>
      </w:pPr>
    </w:p>
    <w:p w:rsidR="009D0A51" w:rsidRDefault="009D0A51" w:rsidP="009D0A51">
      <w:pPr>
        <w:spacing w:before="0" w:after="0" w:line="240" w:lineRule="auto"/>
        <w:rPr>
          <w:color w:val="2E4E6B"/>
          <w:sz w:val="20"/>
          <w:szCs w:val="20"/>
        </w:rPr>
      </w:pPr>
      <w:r w:rsidRPr="00425128">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425128">
        <w:rPr>
          <w:color w:val="2E4E6B"/>
          <w:sz w:val="20"/>
          <w:szCs w:val="20"/>
        </w:rPr>
        <w:t>Scitech</w:t>
      </w:r>
      <w:proofErr w:type="spellEnd"/>
      <w:r w:rsidRPr="00425128">
        <w:rPr>
          <w:color w:val="2E4E6B"/>
          <w:sz w:val="20"/>
          <w:szCs w:val="20"/>
        </w:rPr>
        <w:t>.  We acknowledge and thank the teachers and schools who are the co-creators of these resources.</w:t>
      </w:r>
    </w:p>
    <w:p w:rsidR="00935EC0" w:rsidRPr="00DB3564" w:rsidRDefault="00935EC0" w:rsidP="005C18DC">
      <w:pPr>
        <w:rPr>
          <w:b/>
          <w:color w:val="2E74B5" w:themeColor="accent1" w:themeShade="BF"/>
          <w:sz w:val="24"/>
          <w:szCs w:val="24"/>
          <w:lang w:eastAsia="en-AU"/>
        </w:rPr>
      </w:pPr>
      <w:r w:rsidRPr="00DB3564">
        <w:rPr>
          <w:b/>
          <w:color w:val="2E74B5" w:themeColor="accent1" w:themeShade="BF"/>
          <w:sz w:val="24"/>
          <w:szCs w:val="24"/>
          <w:lang w:eastAsia="en-AU"/>
        </w:rPr>
        <w:t>Copyright and intellectual property</w:t>
      </w: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The copyright and intellectual property of this module remain the property of the Department.</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Any Western Australian Curriculum content in this resource is used with the permission of the School Curriculum and Standards Authority</w:t>
      </w:r>
      <w:r w:rsidR="00E83568">
        <w:rPr>
          <w:color w:val="2E4E6B"/>
          <w:sz w:val="20"/>
          <w:szCs w:val="20"/>
          <w:lang w:eastAsia="en-AU"/>
        </w:rPr>
        <w:t xml:space="preserve"> (the Authority)</w:t>
      </w:r>
      <w:r w:rsidRPr="005E2421">
        <w:rPr>
          <w:color w:val="2E4E6B"/>
          <w:sz w:val="20"/>
          <w:szCs w:val="20"/>
          <w:lang w:eastAsia="en-AU"/>
        </w:rPr>
        <w:t xml:space="preserve">; this permission does not constitute Authority endorsement of the resource. The Authority accepts no liability for any errors or damages arising from reliance on its content. </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005410A1">
        <w:rPr>
          <w:color w:val="2E4E6B"/>
          <w:sz w:val="20"/>
          <w:szCs w:val="20"/>
          <w:lang w:eastAsia="en-AU"/>
        </w:rPr>
        <w:t>-</w:t>
      </w:r>
      <w:proofErr w:type="spellStart"/>
      <w:r w:rsidRPr="005E2421">
        <w:rPr>
          <w:color w:val="2E4E6B"/>
          <w:sz w:val="20"/>
          <w:szCs w:val="20"/>
          <w:lang w:eastAsia="en-AU"/>
        </w:rPr>
        <w:t>NonCommercial</w:t>
      </w:r>
      <w:proofErr w:type="spellEnd"/>
      <w:r w:rsidRPr="005E2421">
        <w:rPr>
          <w:color w:val="2E4E6B"/>
          <w:sz w:val="20"/>
          <w:szCs w:val="20"/>
          <w:lang w:eastAsia="en-AU"/>
        </w:rPr>
        <w:t xml:space="preserve"> 3.0 Australia licence.</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Any content on the www.scsa.wa.edu.au domain that has been derived from the Australian Curriculum may be used under the terms of Creative Commons Attribution-</w:t>
      </w:r>
      <w:proofErr w:type="spellStart"/>
      <w:r w:rsidRPr="005E2421">
        <w:rPr>
          <w:color w:val="2E4E6B"/>
          <w:sz w:val="20"/>
          <w:szCs w:val="20"/>
          <w:lang w:eastAsia="en-AU"/>
        </w:rPr>
        <w:t>NonCommercial</w:t>
      </w:r>
      <w:proofErr w:type="spellEnd"/>
      <w:r w:rsidRPr="005E2421">
        <w:rPr>
          <w:color w:val="2E4E6B"/>
          <w:sz w:val="20"/>
          <w:szCs w:val="20"/>
          <w:lang w:eastAsia="en-AU"/>
        </w:rPr>
        <w:t xml:space="preserve"> 3.0 Australia licence.</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9D0A51">
        <w:rPr>
          <w:color w:val="2E4E6B"/>
          <w:sz w:val="20"/>
          <w:szCs w:val="20"/>
          <w:lang w:eastAsia="en-AU"/>
        </w:rPr>
        <w:t xml:space="preserve">Appendix 2: </w:t>
      </w:r>
      <w:r w:rsidR="00E83568" w:rsidRPr="009D0A51">
        <w:rPr>
          <w:color w:val="2E4E6B"/>
          <w:sz w:val="20"/>
          <w:szCs w:val="20"/>
          <w:lang w:eastAsia="en-AU"/>
        </w:rPr>
        <w:t>G</w:t>
      </w:r>
      <w:r w:rsidRPr="009D0A51">
        <w:rPr>
          <w:color w:val="2E4E6B"/>
          <w:sz w:val="20"/>
          <w:szCs w:val="20"/>
          <w:lang w:eastAsia="en-AU"/>
        </w:rPr>
        <w:t>eneral</w:t>
      </w:r>
      <w:r w:rsidRPr="005E2421">
        <w:rPr>
          <w:color w:val="2E4E6B"/>
          <w:sz w:val="20"/>
          <w:szCs w:val="20"/>
          <w:lang w:eastAsia="en-AU"/>
        </w:rPr>
        <w:t xml:space="preserve"> capabilities continuums is adapted from ACARA, © Australian Curriculum, Assessment and Reporting Authority (</w:t>
      </w:r>
      <w:r w:rsidRPr="005C18DC">
        <w:rPr>
          <w:color w:val="2E4E6B"/>
          <w:sz w:val="20"/>
          <w:szCs w:val="20"/>
          <w:lang w:eastAsia="en-AU"/>
        </w:rPr>
        <w:t>ACARA</w:t>
      </w:r>
      <w:r w:rsidRPr="005E2421">
        <w:rPr>
          <w:color w:val="2E4E6B"/>
          <w:sz w:val="20"/>
          <w:szCs w:val="20"/>
          <w:lang w:eastAsia="en-AU"/>
        </w:rPr>
        <w:t>) 2009 to present, unless otherwise indicated. This material was downloaded from the AC</w:t>
      </w:r>
      <w:r w:rsidR="005C18DC">
        <w:rPr>
          <w:color w:val="2E4E6B"/>
          <w:sz w:val="20"/>
          <w:szCs w:val="20"/>
          <w:lang w:eastAsia="en-AU"/>
        </w:rPr>
        <w:t xml:space="preserve">ARA website (www.acara.edu.au) </w:t>
      </w:r>
      <w:r w:rsidRPr="005E2421">
        <w:rPr>
          <w:color w:val="2E4E6B"/>
          <w:sz w:val="20"/>
          <w:szCs w:val="20"/>
          <w:lang w:eastAsia="en-AU"/>
        </w:rPr>
        <w:t>(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This resource includes references and examples of iOS, Android and other apps. The Department does not endorse or recommend any commercial products and simply provides these as examples for teachers.</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rsidR="005C18DC" w:rsidRPr="005C18DC" w:rsidRDefault="005C18DC" w:rsidP="005C18DC">
      <w:pPr>
        <w:spacing w:before="0" w:after="0" w:line="240" w:lineRule="auto"/>
        <w:rPr>
          <w:color w:val="2E4E6B"/>
          <w:sz w:val="8"/>
          <w:szCs w:val="8"/>
          <w:lang w:eastAsia="en-AU"/>
        </w:rPr>
      </w:pPr>
    </w:p>
    <w:p w:rsidR="005410A1" w:rsidRDefault="005410A1" w:rsidP="005C18DC">
      <w:pPr>
        <w:spacing w:before="0" w:after="0" w:line="240" w:lineRule="auto"/>
        <w:rPr>
          <w:color w:val="2E4E6B"/>
          <w:sz w:val="20"/>
          <w:szCs w:val="20"/>
          <w:lang w:eastAsia="en-AU"/>
        </w:rPr>
      </w:pPr>
      <w:bookmarkStart w:id="0" w:name="_Hlk33968694"/>
      <w:r w:rsidRPr="00572B16">
        <w:rPr>
          <w:color w:val="2E4E6B"/>
          <w:sz w:val="20"/>
          <w:szCs w:val="20"/>
          <w:lang w:eastAsia="en-AU"/>
        </w:rPr>
        <w:t>This resource contains various images from</w:t>
      </w:r>
      <w:r>
        <w:rPr>
          <w:color w:val="2E4E6B"/>
          <w:sz w:val="20"/>
          <w:szCs w:val="20"/>
          <w:lang w:eastAsia="en-AU"/>
        </w:rPr>
        <w:t xml:space="preserve"> </w:t>
      </w:r>
      <w:proofErr w:type="spellStart"/>
      <w:r>
        <w:rPr>
          <w:color w:val="2E4E6B"/>
          <w:sz w:val="20"/>
          <w:szCs w:val="20"/>
          <w:lang w:eastAsia="en-AU"/>
        </w:rPr>
        <w:t>iStock</w:t>
      </w:r>
      <w:proofErr w:type="spellEnd"/>
      <w:r>
        <w:rPr>
          <w:color w:val="2E4E6B"/>
          <w:sz w:val="20"/>
          <w:szCs w:val="20"/>
          <w:lang w:eastAsia="en-AU"/>
        </w:rPr>
        <w:t xml:space="preserve"> </w:t>
      </w:r>
      <w:r w:rsidRPr="00572B16">
        <w:rPr>
          <w:color w:val="2E4E6B"/>
          <w:sz w:val="20"/>
          <w:szCs w:val="20"/>
          <w:lang w:eastAsia="en-AU"/>
        </w:rPr>
        <w:t>used under license.</w:t>
      </w:r>
    </w:p>
    <w:p w:rsidR="005C18DC" w:rsidRPr="005C18DC" w:rsidRDefault="005C18DC" w:rsidP="005C18DC">
      <w:pPr>
        <w:spacing w:before="0" w:after="0" w:line="240" w:lineRule="auto"/>
        <w:rPr>
          <w:color w:val="2E4E6B"/>
          <w:sz w:val="8"/>
          <w:szCs w:val="8"/>
          <w:lang w:eastAsia="en-AU"/>
        </w:rPr>
      </w:pPr>
    </w:p>
    <w:p w:rsidR="00844913" w:rsidRPr="005E2421" w:rsidRDefault="00D96940" w:rsidP="005C18DC">
      <w:pPr>
        <w:spacing w:before="0" w:after="0" w:line="240" w:lineRule="auto"/>
        <w:rPr>
          <w:color w:val="2E4E6B"/>
          <w:sz w:val="20"/>
          <w:szCs w:val="20"/>
          <w:lang w:eastAsia="en-AU"/>
        </w:rPr>
      </w:pPr>
      <w:bookmarkStart w:id="1" w:name="_Hlk34581854"/>
      <w:bookmarkEnd w:id="0"/>
      <w:r w:rsidRPr="005E2421">
        <w:rPr>
          <w:color w:val="2E4E6B"/>
          <w:sz w:val="20"/>
          <w:szCs w:val="20"/>
          <w:lang w:eastAsia="en-AU"/>
        </w:rPr>
        <w:t>Attributions:</w:t>
      </w:r>
      <w:r w:rsidR="002E7BFB" w:rsidRPr="005C18DC">
        <w:rPr>
          <w:color w:val="2E4E6B"/>
          <w:sz w:val="20"/>
          <w:szCs w:val="20"/>
          <w:lang w:eastAsia="en-AU"/>
        </w:rPr>
        <w:t xml:space="preserve"> iMovie, Seesaw, Class Dojo</w:t>
      </w:r>
      <w:r w:rsidR="00A61848" w:rsidRPr="005C18DC">
        <w:rPr>
          <w:color w:val="2E4E6B"/>
          <w:sz w:val="20"/>
          <w:szCs w:val="20"/>
          <w:lang w:eastAsia="en-AU"/>
        </w:rPr>
        <w:t xml:space="preserve">, </w:t>
      </w:r>
      <w:proofErr w:type="spellStart"/>
      <w:r w:rsidR="00A61848" w:rsidRPr="005C18DC">
        <w:rPr>
          <w:color w:val="2E4E6B"/>
          <w:sz w:val="20"/>
          <w:szCs w:val="20"/>
          <w:lang w:eastAsia="en-AU"/>
        </w:rPr>
        <w:t>Padlet</w:t>
      </w:r>
      <w:proofErr w:type="spellEnd"/>
      <w:r w:rsidR="00A61848" w:rsidRPr="005C18DC">
        <w:rPr>
          <w:color w:val="2E4E6B"/>
          <w:sz w:val="20"/>
          <w:szCs w:val="20"/>
          <w:lang w:eastAsia="en-AU"/>
        </w:rPr>
        <w:t xml:space="preserve">, Skype, Explain </w:t>
      </w:r>
      <w:r w:rsidR="000008BD" w:rsidRPr="005C18DC">
        <w:rPr>
          <w:color w:val="2E4E6B"/>
          <w:sz w:val="20"/>
          <w:szCs w:val="20"/>
          <w:lang w:eastAsia="en-AU"/>
        </w:rPr>
        <w:t>E</w:t>
      </w:r>
      <w:r w:rsidR="00A61848" w:rsidRPr="005C18DC">
        <w:rPr>
          <w:color w:val="2E4E6B"/>
          <w:sz w:val="20"/>
          <w:szCs w:val="20"/>
          <w:lang w:eastAsia="en-AU"/>
        </w:rPr>
        <w:t xml:space="preserve">verything, </w:t>
      </w:r>
      <w:proofErr w:type="spellStart"/>
      <w:r w:rsidR="000008BD" w:rsidRPr="005C18DC">
        <w:rPr>
          <w:color w:val="2E4E6B"/>
          <w:sz w:val="20"/>
          <w:szCs w:val="20"/>
          <w:lang w:eastAsia="en-AU"/>
        </w:rPr>
        <w:t>Kidblog</w:t>
      </w:r>
      <w:proofErr w:type="spellEnd"/>
      <w:r w:rsidR="000008BD" w:rsidRPr="005C18DC">
        <w:rPr>
          <w:color w:val="2E4E6B"/>
          <w:sz w:val="20"/>
          <w:szCs w:val="20"/>
          <w:lang w:eastAsia="en-AU"/>
        </w:rPr>
        <w:t xml:space="preserve">, Evernote, Edmodo, Cool tools for school, </w:t>
      </w:r>
      <w:r w:rsidR="00A61848" w:rsidRPr="005C18DC">
        <w:rPr>
          <w:color w:val="2E4E6B"/>
          <w:sz w:val="20"/>
          <w:szCs w:val="20"/>
          <w:lang w:eastAsia="en-AU"/>
        </w:rPr>
        <w:t>QR codes.</w:t>
      </w:r>
      <w:bookmarkEnd w:id="1"/>
    </w:p>
    <w:p w:rsidR="0051535A" w:rsidRPr="005E2421" w:rsidRDefault="0051535A" w:rsidP="00DC7069">
      <w:pPr>
        <w:spacing w:after="240"/>
        <w:rPr>
          <w:color w:val="2E4E6B"/>
          <w:sz w:val="20"/>
          <w:szCs w:val="20"/>
        </w:rPr>
      </w:pPr>
    </w:p>
    <w:p w:rsidR="0051535A" w:rsidRDefault="0051535A" w:rsidP="00DC7069">
      <w:pPr>
        <w:spacing w:after="240"/>
        <w:rPr>
          <w:color w:val="5B9BD5" w:themeColor="accent1"/>
          <w:sz w:val="20"/>
          <w:szCs w:val="20"/>
        </w:rPr>
        <w:sectPr w:rsidR="0051535A" w:rsidSect="00405914">
          <w:footerReference w:type="first" r:id="rId12"/>
          <w:pgSz w:w="11906" w:h="16838"/>
          <w:pgMar w:top="1440" w:right="1440" w:bottom="1440" w:left="1440" w:header="709" w:footer="709" w:gutter="0"/>
          <w:pgNumType w:start="0"/>
          <w:cols w:space="708"/>
          <w:titlePg/>
          <w:docGrid w:linePitch="360"/>
        </w:sectPr>
      </w:pPr>
    </w:p>
    <w:p w:rsidR="000C16C7" w:rsidRDefault="002B21DE" w:rsidP="0057249E">
      <w:pPr>
        <w:rPr>
          <w:rFonts w:cstheme="minorHAnsi"/>
          <w:b/>
          <w:lang w:val="en-GB"/>
        </w:rPr>
      </w:pPr>
      <w:r w:rsidRPr="0070517D">
        <w:rPr>
          <w:rFonts w:ascii="Arial" w:eastAsia="Arial" w:hAnsi="Arial" w:cs="Arial"/>
          <w:noProof/>
          <w:sz w:val="9"/>
          <w:szCs w:val="9"/>
          <w:lang w:eastAsia="en-AU"/>
        </w:rPr>
        <w:lastRenderedPageBreak/>
        <w:drawing>
          <wp:anchor distT="0" distB="0" distL="114300" distR="114300" simplePos="0" relativeHeight="251935744" behindDoc="1" locked="0" layoutInCell="1" allowOverlap="1" wp14:anchorId="7E2C61A7" wp14:editId="59B54FEC">
            <wp:simplePos x="0" y="0"/>
            <wp:positionH relativeFrom="margin">
              <wp:align>right</wp:align>
            </wp:positionH>
            <wp:positionV relativeFrom="margin">
              <wp:posOffset>1841</wp:posOffset>
            </wp:positionV>
            <wp:extent cx="2206800" cy="792000"/>
            <wp:effectExtent l="0" t="0" r="3175" b="8255"/>
            <wp:wrapTopAndBottom/>
            <wp:docPr id="91" name="Picture 91" descr="The STEM Learning Project&#10;&#10;STEM L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m Learning Project Logo_150_RGB.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06800" cy="792000"/>
                    </a:xfrm>
                    <a:prstGeom prst="rect">
                      <a:avLst/>
                    </a:prstGeom>
                  </pic:spPr>
                </pic:pic>
              </a:graphicData>
            </a:graphic>
            <wp14:sizeRelH relativeFrom="margin">
              <wp14:pctWidth>0</wp14:pctWidth>
            </wp14:sizeRelH>
            <wp14:sizeRelV relativeFrom="margin">
              <wp14:pctHeight>0</wp14:pctHeight>
            </wp14:sizeRelV>
          </wp:anchor>
        </w:drawing>
      </w:r>
    </w:p>
    <w:bookmarkStart w:id="2" w:name="_Toc465262472" w:displacedByCustomXml="next"/>
    <w:sdt>
      <w:sdtPr>
        <w:id w:val="-1637323063"/>
        <w:docPartObj>
          <w:docPartGallery w:val="Table of Contents"/>
          <w:docPartUnique/>
        </w:docPartObj>
      </w:sdtPr>
      <w:sdtEndPr>
        <w:rPr>
          <w:bCs/>
          <w:noProof/>
        </w:rPr>
      </w:sdtEndPr>
      <w:sdtContent>
        <w:p w:rsidR="00275732" w:rsidRPr="0051535A" w:rsidRDefault="003F250E" w:rsidP="003439B6">
          <w:pPr>
            <w:pStyle w:val="TOC3"/>
            <w:ind w:left="0"/>
            <w:rPr>
              <w:b/>
            </w:rPr>
          </w:pPr>
          <w:r w:rsidRPr="0051535A">
            <w:rPr>
              <w:b/>
              <w:color w:val="5B9BD5" w:themeColor="accent1"/>
              <w:sz w:val="40"/>
              <w:szCs w:val="40"/>
            </w:rPr>
            <w:t>Table of c</w:t>
          </w:r>
          <w:r w:rsidR="006A2F75" w:rsidRPr="0051535A">
            <w:rPr>
              <w:b/>
              <w:color w:val="5B9BD5" w:themeColor="accent1"/>
              <w:sz w:val="40"/>
              <w:szCs w:val="40"/>
            </w:rPr>
            <w:t>ontents</w:t>
          </w:r>
        </w:p>
        <w:p w:rsidR="002B21DE" w:rsidRDefault="002B21DE" w:rsidP="002E52ED">
          <w:pPr>
            <w:pStyle w:val="TOC1"/>
          </w:pPr>
        </w:p>
        <w:p w:rsidR="001F60E0"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2579935" w:history="1">
            <w:r w:rsidR="001F60E0" w:rsidRPr="004E6CE8">
              <w:rPr>
                <w:rStyle w:val="Hyperlink"/>
              </w:rPr>
              <w:t>The STEM Learning Project</w:t>
            </w:r>
            <w:r w:rsidR="001F60E0">
              <w:rPr>
                <w:webHidden/>
              </w:rPr>
              <w:tab/>
            </w:r>
            <w:r w:rsidR="009D0A51">
              <w:rPr>
                <w:webHidden/>
              </w:rPr>
              <w:t>2</w:t>
            </w:r>
          </w:hyperlink>
        </w:p>
        <w:p w:rsidR="001F60E0" w:rsidRDefault="00C23EC3">
          <w:pPr>
            <w:pStyle w:val="TOC1"/>
            <w:rPr>
              <w:rFonts w:asciiTheme="minorHAnsi" w:eastAsiaTheme="minorEastAsia" w:hAnsiTheme="minorHAnsi"/>
              <w:lang w:eastAsia="en-AU"/>
            </w:rPr>
          </w:pPr>
          <w:hyperlink w:anchor="_Toc32579936" w:history="1">
            <w:r w:rsidR="001F60E0" w:rsidRPr="004E6CE8">
              <w:rPr>
                <w:rStyle w:val="Hyperlink"/>
              </w:rPr>
              <w:t>Overview</w:t>
            </w:r>
            <w:r w:rsidR="001F60E0">
              <w:rPr>
                <w:webHidden/>
              </w:rPr>
              <w:tab/>
            </w:r>
            <w:r w:rsidR="001F60E0">
              <w:rPr>
                <w:webHidden/>
              </w:rPr>
              <w:fldChar w:fldCharType="begin"/>
            </w:r>
            <w:r w:rsidR="001F60E0">
              <w:rPr>
                <w:webHidden/>
              </w:rPr>
              <w:instrText xml:space="preserve"> PAGEREF _Toc32579936 \h </w:instrText>
            </w:r>
            <w:r w:rsidR="001F60E0">
              <w:rPr>
                <w:webHidden/>
              </w:rPr>
            </w:r>
            <w:r w:rsidR="001F60E0">
              <w:rPr>
                <w:webHidden/>
              </w:rPr>
              <w:fldChar w:fldCharType="separate"/>
            </w:r>
            <w:r>
              <w:rPr>
                <w:webHidden/>
              </w:rPr>
              <w:t>3</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37" w:history="1">
            <w:r w:rsidR="001F60E0" w:rsidRPr="004E6CE8">
              <w:rPr>
                <w:rStyle w:val="Hyperlink"/>
              </w:rPr>
              <w:t>Activity sequence and purpose</w:t>
            </w:r>
            <w:r w:rsidR="001F60E0">
              <w:rPr>
                <w:webHidden/>
              </w:rPr>
              <w:tab/>
            </w:r>
            <w:r w:rsidR="001F60E0">
              <w:rPr>
                <w:webHidden/>
              </w:rPr>
              <w:fldChar w:fldCharType="begin"/>
            </w:r>
            <w:r w:rsidR="001F60E0">
              <w:rPr>
                <w:webHidden/>
              </w:rPr>
              <w:instrText xml:space="preserve"> PAGEREF _Toc32579937 \h </w:instrText>
            </w:r>
            <w:r w:rsidR="001F60E0">
              <w:rPr>
                <w:webHidden/>
              </w:rPr>
            </w:r>
            <w:r w:rsidR="001F60E0">
              <w:rPr>
                <w:webHidden/>
              </w:rPr>
              <w:fldChar w:fldCharType="separate"/>
            </w:r>
            <w:r>
              <w:rPr>
                <w:webHidden/>
              </w:rPr>
              <w:t>7</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38" w:history="1">
            <w:r w:rsidR="001F60E0" w:rsidRPr="004E6CE8">
              <w:rPr>
                <w:rStyle w:val="Hyperlink"/>
              </w:rPr>
              <w:t>Background</w:t>
            </w:r>
            <w:r w:rsidR="001F60E0">
              <w:rPr>
                <w:webHidden/>
              </w:rPr>
              <w:tab/>
            </w:r>
            <w:r w:rsidR="001F60E0">
              <w:rPr>
                <w:webHidden/>
              </w:rPr>
              <w:fldChar w:fldCharType="begin"/>
            </w:r>
            <w:r w:rsidR="001F60E0">
              <w:rPr>
                <w:webHidden/>
              </w:rPr>
              <w:instrText xml:space="preserve"> PAGEREF _Toc32579938 \h </w:instrText>
            </w:r>
            <w:r w:rsidR="001F60E0">
              <w:rPr>
                <w:webHidden/>
              </w:rPr>
            </w:r>
            <w:r w:rsidR="001F60E0">
              <w:rPr>
                <w:webHidden/>
              </w:rPr>
              <w:fldChar w:fldCharType="separate"/>
            </w:r>
            <w:r>
              <w:rPr>
                <w:webHidden/>
              </w:rPr>
              <w:t>8</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39" w:history="1">
            <w:r w:rsidR="001F60E0" w:rsidRPr="004E6CE8">
              <w:rPr>
                <w:rStyle w:val="Hyperlink"/>
              </w:rPr>
              <w:t>Activity 1: Hot weather and spoilt food</w:t>
            </w:r>
            <w:r w:rsidR="001F60E0">
              <w:rPr>
                <w:webHidden/>
              </w:rPr>
              <w:tab/>
            </w:r>
            <w:r w:rsidR="001F60E0">
              <w:rPr>
                <w:webHidden/>
              </w:rPr>
              <w:fldChar w:fldCharType="begin"/>
            </w:r>
            <w:r w:rsidR="001F60E0">
              <w:rPr>
                <w:webHidden/>
              </w:rPr>
              <w:instrText xml:space="preserve"> PAGEREF _Toc32579939 \h </w:instrText>
            </w:r>
            <w:r w:rsidR="001F60E0">
              <w:rPr>
                <w:webHidden/>
              </w:rPr>
            </w:r>
            <w:r w:rsidR="001F60E0">
              <w:rPr>
                <w:webHidden/>
              </w:rPr>
              <w:fldChar w:fldCharType="separate"/>
            </w:r>
            <w:r>
              <w:rPr>
                <w:webHidden/>
              </w:rPr>
              <w:t>10</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40" w:history="1">
            <w:r w:rsidR="001F60E0" w:rsidRPr="004E6CE8">
              <w:rPr>
                <w:rStyle w:val="Hyperlink"/>
              </w:rPr>
              <w:t>Activity 2: Heat energy transfer</w:t>
            </w:r>
            <w:r w:rsidR="001F60E0">
              <w:rPr>
                <w:webHidden/>
              </w:rPr>
              <w:tab/>
            </w:r>
            <w:r w:rsidR="001F60E0">
              <w:rPr>
                <w:webHidden/>
              </w:rPr>
              <w:fldChar w:fldCharType="begin"/>
            </w:r>
            <w:r w:rsidR="001F60E0">
              <w:rPr>
                <w:webHidden/>
              </w:rPr>
              <w:instrText xml:space="preserve"> PAGEREF _Toc32579940 \h </w:instrText>
            </w:r>
            <w:r w:rsidR="001F60E0">
              <w:rPr>
                <w:webHidden/>
              </w:rPr>
            </w:r>
            <w:r w:rsidR="001F60E0">
              <w:rPr>
                <w:webHidden/>
              </w:rPr>
              <w:fldChar w:fldCharType="separate"/>
            </w:r>
            <w:r>
              <w:rPr>
                <w:webHidden/>
              </w:rPr>
              <w:t>16</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41" w:history="1">
            <w:r w:rsidR="001F60E0" w:rsidRPr="004E6CE8">
              <w:rPr>
                <w:rStyle w:val="Hyperlink"/>
              </w:rPr>
              <w:t>Activity 3: Design, create, test and modify</w:t>
            </w:r>
            <w:r w:rsidR="001F60E0">
              <w:rPr>
                <w:webHidden/>
              </w:rPr>
              <w:tab/>
            </w:r>
            <w:r w:rsidR="001F60E0">
              <w:rPr>
                <w:webHidden/>
              </w:rPr>
              <w:fldChar w:fldCharType="begin"/>
            </w:r>
            <w:r w:rsidR="001F60E0">
              <w:rPr>
                <w:webHidden/>
              </w:rPr>
              <w:instrText xml:space="preserve"> PAGEREF _Toc32579941 \h </w:instrText>
            </w:r>
            <w:r w:rsidR="001F60E0">
              <w:rPr>
                <w:webHidden/>
              </w:rPr>
            </w:r>
            <w:r w:rsidR="001F60E0">
              <w:rPr>
                <w:webHidden/>
              </w:rPr>
              <w:fldChar w:fldCharType="separate"/>
            </w:r>
            <w:r>
              <w:rPr>
                <w:webHidden/>
              </w:rPr>
              <w:t>24</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42" w:history="1">
            <w:r w:rsidR="001F60E0" w:rsidRPr="004E6CE8">
              <w:rPr>
                <w:rStyle w:val="Hyperlink"/>
              </w:rPr>
              <w:t>Activity 4: Share and evaluate</w:t>
            </w:r>
            <w:r w:rsidR="001F60E0">
              <w:rPr>
                <w:webHidden/>
              </w:rPr>
              <w:tab/>
            </w:r>
            <w:r w:rsidR="001F60E0">
              <w:rPr>
                <w:webHidden/>
              </w:rPr>
              <w:fldChar w:fldCharType="begin"/>
            </w:r>
            <w:r w:rsidR="001F60E0">
              <w:rPr>
                <w:webHidden/>
              </w:rPr>
              <w:instrText xml:space="preserve"> PAGEREF _Toc32579942 \h </w:instrText>
            </w:r>
            <w:r w:rsidR="001F60E0">
              <w:rPr>
                <w:webHidden/>
              </w:rPr>
            </w:r>
            <w:r w:rsidR="001F60E0">
              <w:rPr>
                <w:webHidden/>
              </w:rPr>
              <w:fldChar w:fldCharType="separate"/>
            </w:r>
            <w:r>
              <w:rPr>
                <w:webHidden/>
              </w:rPr>
              <w:t>29</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43" w:history="1">
            <w:r w:rsidR="001F60E0" w:rsidRPr="004E6CE8">
              <w:rPr>
                <w:rStyle w:val="Hyperlink"/>
              </w:rPr>
              <w:t>Appendix 1: Links to the Western Australian Curriculum</w:t>
            </w:r>
            <w:r w:rsidR="001F60E0">
              <w:rPr>
                <w:webHidden/>
              </w:rPr>
              <w:tab/>
            </w:r>
            <w:r w:rsidR="001F60E0">
              <w:rPr>
                <w:webHidden/>
              </w:rPr>
              <w:fldChar w:fldCharType="begin"/>
            </w:r>
            <w:r w:rsidR="001F60E0">
              <w:rPr>
                <w:webHidden/>
              </w:rPr>
              <w:instrText xml:space="preserve"> PAGEREF _Toc32579943 \h </w:instrText>
            </w:r>
            <w:r w:rsidR="001F60E0">
              <w:rPr>
                <w:webHidden/>
              </w:rPr>
            </w:r>
            <w:r w:rsidR="001F60E0">
              <w:rPr>
                <w:webHidden/>
              </w:rPr>
              <w:fldChar w:fldCharType="separate"/>
            </w:r>
            <w:r>
              <w:rPr>
                <w:webHidden/>
              </w:rPr>
              <w:t>33</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44" w:history="1">
            <w:r w:rsidR="001F60E0" w:rsidRPr="004E6CE8">
              <w:rPr>
                <w:rStyle w:val="Hyperlink"/>
              </w:rPr>
              <w:t>Appendix 1B: Mathematics proficiency strands</w:t>
            </w:r>
            <w:r w:rsidR="001F60E0">
              <w:rPr>
                <w:webHidden/>
              </w:rPr>
              <w:tab/>
            </w:r>
            <w:r w:rsidR="001F60E0">
              <w:rPr>
                <w:webHidden/>
              </w:rPr>
              <w:fldChar w:fldCharType="begin"/>
            </w:r>
            <w:r w:rsidR="001F60E0">
              <w:rPr>
                <w:webHidden/>
              </w:rPr>
              <w:instrText xml:space="preserve"> PAGEREF _Toc32579944 \h </w:instrText>
            </w:r>
            <w:r w:rsidR="001F60E0">
              <w:rPr>
                <w:webHidden/>
              </w:rPr>
            </w:r>
            <w:r w:rsidR="001F60E0">
              <w:rPr>
                <w:webHidden/>
              </w:rPr>
              <w:fldChar w:fldCharType="separate"/>
            </w:r>
            <w:r>
              <w:rPr>
                <w:webHidden/>
              </w:rPr>
              <w:t>35</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45" w:history="1">
            <w:r w:rsidR="001F60E0" w:rsidRPr="004E6CE8">
              <w:rPr>
                <w:rStyle w:val="Hyperlink"/>
              </w:rPr>
              <w:t>Appendix 2: General capabilities continuums</w:t>
            </w:r>
            <w:r w:rsidR="001F60E0">
              <w:rPr>
                <w:webHidden/>
              </w:rPr>
              <w:tab/>
            </w:r>
            <w:r w:rsidR="001F60E0">
              <w:rPr>
                <w:webHidden/>
              </w:rPr>
              <w:fldChar w:fldCharType="begin"/>
            </w:r>
            <w:r w:rsidR="001F60E0">
              <w:rPr>
                <w:webHidden/>
              </w:rPr>
              <w:instrText xml:space="preserve"> PAGEREF _Toc32579945 \h </w:instrText>
            </w:r>
            <w:r w:rsidR="001F60E0">
              <w:rPr>
                <w:webHidden/>
              </w:rPr>
            </w:r>
            <w:r w:rsidR="001F60E0">
              <w:rPr>
                <w:webHidden/>
              </w:rPr>
              <w:fldChar w:fldCharType="separate"/>
            </w:r>
            <w:r>
              <w:rPr>
                <w:webHidden/>
              </w:rPr>
              <w:t>36</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46" w:history="1">
            <w:r w:rsidR="001F60E0" w:rsidRPr="004E6CE8">
              <w:rPr>
                <w:rStyle w:val="Hyperlink"/>
              </w:rPr>
              <w:t>Appendix 3: Materials list</w:t>
            </w:r>
            <w:r w:rsidR="001F60E0">
              <w:rPr>
                <w:webHidden/>
              </w:rPr>
              <w:tab/>
            </w:r>
            <w:r w:rsidR="001F60E0">
              <w:rPr>
                <w:webHidden/>
              </w:rPr>
              <w:fldChar w:fldCharType="begin"/>
            </w:r>
            <w:r w:rsidR="001F60E0">
              <w:rPr>
                <w:webHidden/>
              </w:rPr>
              <w:instrText xml:space="preserve"> PAGEREF _Toc32579946 \h </w:instrText>
            </w:r>
            <w:r w:rsidR="001F60E0">
              <w:rPr>
                <w:webHidden/>
              </w:rPr>
            </w:r>
            <w:r w:rsidR="001F60E0">
              <w:rPr>
                <w:webHidden/>
              </w:rPr>
              <w:fldChar w:fldCharType="separate"/>
            </w:r>
            <w:r>
              <w:rPr>
                <w:webHidden/>
              </w:rPr>
              <w:t>39</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47" w:history="1">
            <w:r w:rsidR="001F60E0" w:rsidRPr="004E6CE8">
              <w:rPr>
                <w:rStyle w:val="Hyperlink"/>
              </w:rPr>
              <w:t>Appendix 4: Design process guide</w:t>
            </w:r>
            <w:r w:rsidR="001F60E0">
              <w:rPr>
                <w:webHidden/>
              </w:rPr>
              <w:tab/>
            </w:r>
            <w:r w:rsidR="001F60E0">
              <w:rPr>
                <w:webHidden/>
              </w:rPr>
              <w:fldChar w:fldCharType="begin"/>
            </w:r>
            <w:r w:rsidR="001F60E0">
              <w:rPr>
                <w:webHidden/>
              </w:rPr>
              <w:instrText xml:space="preserve"> PAGEREF _Toc32579947 \h </w:instrText>
            </w:r>
            <w:r w:rsidR="001F60E0">
              <w:rPr>
                <w:webHidden/>
              </w:rPr>
            </w:r>
            <w:r w:rsidR="001F60E0">
              <w:rPr>
                <w:webHidden/>
              </w:rPr>
              <w:fldChar w:fldCharType="separate"/>
            </w:r>
            <w:r>
              <w:rPr>
                <w:webHidden/>
              </w:rPr>
              <w:t>40</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48" w:history="1">
            <w:r w:rsidR="001F60E0" w:rsidRPr="004E6CE8">
              <w:rPr>
                <w:rStyle w:val="Hyperlink"/>
              </w:rPr>
              <w:t>Appendix 4B: Drawing in the design process</w:t>
            </w:r>
            <w:r w:rsidR="001F60E0">
              <w:rPr>
                <w:webHidden/>
              </w:rPr>
              <w:tab/>
            </w:r>
            <w:r w:rsidR="001F60E0">
              <w:rPr>
                <w:webHidden/>
              </w:rPr>
              <w:fldChar w:fldCharType="begin"/>
            </w:r>
            <w:r w:rsidR="001F60E0">
              <w:rPr>
                <w:webHidden/>
              </w:rPr>
              <w:instrText xml:space="preserve"> PAGEREF _Toc32579948 \h </w:instrText>
            </w:r>
            <w:r w:rsidR="001F60E0">
              <w:rPr>
                <w:webHidden/>
              </w:rPr>
            </w:r>
            <w:r w:rsidR="001F60E0">
              <w:rPr>
                <w:webHidden/>
              </w:rPr>
              <w:fldChar w:fldCharType="separate"/>
            </w:r>
            <w:r>
              <w:rPr>
                <w:webHidden/>
              </w:rPr>
              <w:t>41</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49" w:history="1">
            <w:r w:rsidR="001F60E0" w:rsidRPr="004E6CE8">
              <w:rPr>
                <w:rStyle w:val="Hyperlink"/>
              </w:rPr>
              <w:t>Appendix 5: Reflective journal</w:t>
            </w:r>
            <w:r w:rsidR="001F60E0">
              <w:rPr>
                <w:webHidden/>
              </w:rPr>
              <w:tab/>
            </w:r>
            <w:r w:rsidR="001F60E0">
              <w:rPr>
                <w:webHidden/>
              </w:rPr>
              <w:fldChar w:fldCharType="begin"/>
            </w:r>
            <w:r w:rsidR="001F60E0">
              <w:rPr>
                <w:webHidden/>
              </w:rPr>
              <w:instrText xml:space="preserve"> PAGEREF _Toc32579949 \h </w:instrText>
            </w:r>
            <w:r w:rsidR="001F60E0">
              <w:rPr>
                <w:webHidden/>
              </w:rPr>
            </w:r>
            <w:r w:rsidR="001F60E0">
              <w:rPr>
                <w:webHidden/>
              </w:rPr>
              <w:fldChar w:fldCharType="separate"/>
            </w:r>
            <w:r>
              <w:rPr>
                <w:webHidden/>
              </w:rPr>
              <w:t>42</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50" w:history="1">
            <w:r w:rsidR="001F60E0" w:rsidRPr="004E6CE8">
              <w:rPr>
                <w:rStyle w:val="Hyperlink"/>
              </w:rPr>
              <w:t>Appendix 6: Student activity sheet 1.0: Journal checklist</w:t>
            </w:r>
            <w:r w:rsidR="001F60E0">
              <w:rPr>
                <w:webHidden/>
              </w:rPr>
              <w:tab/>
            </w:r>
            <w:r w:rsidR="001F60E0">
              <w:rPr>
                <w:webHidden/>
              </w:rPr>
              <w:fldChar w:fldCharType="begin"/>
            </w:r>
            <w:r w:rsidR="001F60E0">
              <w:rPr>
                <w:webHidden/>
              </w:rPr>
              <w:instrText xml:space="preserve"> PAGEREF _Toc32579950 \h </w:instrText>
            </w:r>
            <w:r w:rsidR="001F60E0">
              <w:rPr>
                <w:webHidden/>
              </w:rPr>
            </w:r>
            <w:r w:rsidR="001F60E0">
              <w:rPr>
                <w:webHidden/>
              </w:rPr>
              <w:fldChar w:fldCharType="separate"/>
            </w:r>
            <w:r>
              <w:rPr>
                <w:webHidden/>
              </w:rPr>
              <w:t>43</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51" w:history="1">
            <w:r w:rsidR="001F60E0" w:rsidRPr="004E6CE8">
              <w:rPr>
                <w:rStyle w:val="Hyperlink"/>
              </w:rPr>
              <w:t>Appendix 7: Teacher resource sheet 1.1: Cooperative learning – Roles</w:t>
            </w:r>
            <w:r w:rsidR="001F60E0">
              <w:rPr>
                <w:webHidden/>
              </w:rPr>
              <w:tab/>
            </w:r>
            <w:r w:rsidR="001F60E0">
              <w:rPr>
                <w:webHidden/>
              </w:rPr>
              <w:fldChar w:fldCharType="begin"/>
            </w:r>
            <w:r w:rsidR="001F60E0">
              <w:rPr>
                <w:webHidden/>
              </w:rPr>
              <w:instrText xml:space="preserve"> PAGEREF _Toc32579951 \h </w:instrText>
            </w:r>
            <w:r w:rsidR="001F60E0">
              <w:rPr>
                <w:webHidden/>
              </w:rPr>
            </w:r>
            <w:r w:rsidR="001F60E0">
              <w:rPr>
                <w:webHidden/>
              </w:rPr>
              <w:fldChar w:fldCharType="separate"/>
            </w:r>
            <w:r>
              <w:rPr>
                <w:webHidden/>
              </w:rPr>
              <w:t>44</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52" w:history="1">
            <w:r w:rsidR="001F60E0" w:rsidRPr="004E6CE8">
              <w:rPr>
                <w:rStyle w:val="Hyperlink"/>
              </w:rPr>
              <w:t>Appendix 8: Teacher resource sheet 1.2: Cooperative learning – Jigsaw</w:t>
            </w:r>
            <w:r w:rsidR="001F60E0">
              <w:rPr>
                <w:webHidden/>
              </w:rPr>
              <w:tab/>
            </w:r>
            <w:r w:rsidR="001F60E0">
              <w:rPr>
                <w:webHidden/>
              </w:rPr>
              <w:fldChar w:fldCharType="begin"/>
            </w:r>
            <w:r w:rsidR="001F60E0">
              <w:rPr>
                <w:webHidden/>
              </w:rPr>
              <w:instrText xml:space="preserve"> PAGEREF _Toc32579952 \h </w:instrText>
            </w:r>
            <w:r w:rsidR="001F60E0">
              <w:rPr>
                <w:webHidden/>
              </w:rPr>
            </w:r>
            <w:r w:rsidR="001F60E0">
              <w:rPr>
                <w:webHidden/>
              </w:rPr>
              <w:fldChar w:fldCharType="separate"/>
            </w:r>
            <w:r>
              <w:rPr>
                <w:webHidden/>
              </w:rPr>
              <w:t>45</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53" w:history="1">
            <w:r w:rsidR="001F60E0" w:rsidRPr="004E6CE8">
              <w:rPr>
                <w:rStyle w:val="Hyperlink"/>
              </w:rPr>
              <w:t>Appendix 9: Teacher resource sheet 1.3: Cooperative learning – Placemat</w:t>
            </w:r>
            <w:r w:rsidR="001F60E0">
              <w:rPr>
                <w:webHidden/>
              </w:rPr>
              <w:tab/>
            </w:r>
            <w:r w:rsidR="001F60E0">
              <w:rPr>
                <w:webHidden/>
              </w:rPr>
              <w:fldChar w:fldCharType="begin"/>
            </w:r>
            <w:r w:rsidR="001F60E0">
              <w:rPr>
                <w:webHidden/>
              </w:rPr>
              <w:instrText xml:space="preserve"> PAGEREF _Toc32579953 \h </w:instrText>
            </w:r>
            <w:r w:rsidR="001F60E0">
              <w:rPr>
                <w:webHidden/>
              </w:rPr>
            </w:r>
            <w:r w:rsidR="001F60E0">
              <w:rPr>
                <w:webHidden/>
              </w:rPr>
              <w:fldChar w:fldCharType="separate"/>
            </w:r>
            <w:r>
              <w:rPr>
                <w:webHidden/>
              </w:rPr>
              <w:t>46</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54" w:history="1">
            <w:r w:rsidR="001F60E0" w:rsidRPr="004E6CE8">
              <w:rPr>
                <w:rStyle w:val="Hyperlink"/>
              </w:rPr>
              <w:t>Appendix 10: Teacher resource sheet 1.4: Cooperative learning – Think, Pair, Share</w:t>
            </w:r>
            <w:r w:rsidR="001F60E0">
              <w:rPr>
                <w:webHidden/>
              </w:rPr>
              <w:tab/>
            </w:r>
            <w:r w:rsidR="001F60E0">
              <w:rPr>
                <w:webHidden/>
              </w:rPr>
              <w:fldChar w:fldCharType="begin"/>
            </w:r>
            <w:r w:rsidR="001F60E0">
              <w:rPr>
                <w:webHidden/>
              </w:rPr>
              <w:instrText xml:space="preserve"> PAGEREF _Toc32579954 \h </w:instrText>
            </w:r>
            <w:r w:rsidR="001F60E0">
              <w:rPr>
                <w:webHidden/>
              </w:rPr>
            </w:r>
            <w:r w:rsidR="001F60E0">
              <w:rPr>
                <w:webHidden/>
              </w:rPr>
              <w:fldChar w:fldCharType="separate"/>
            </w:r>
            <w:r>
              <w:rPr>
                <w:webHidden/>
              </w:rPr>
              <w:t>47</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55" w:history="1">
            <w:r w:rsidR="001F60E0" w:rsidRPr="004E6CE8">
              <w:rPr>
                <w:rStyle w:val="Hyperlink"/>
              </w:rPr>
              <w:t>Appendix 11: Teacher resource sheet 2.1: Glossary</w:t>
            </w:r>
            <w:r w:rsidR="001F60E0">
              <w:rPr>
                <w:webHidden/>
              </w:rPr>
              <w:tab/>
            </w:r>
            <w:r w:rsidR="001F60E0">
              <w:rPr>
                <w:webHidden/>
              </w:rPr>
              <w:fldChar w:fldCharType="begin"/>
            </w:r>
            <w:r w:rsidR="001F60E0">
              <w:rPr>
                <w:webHidden/>
              </w:rPr>
              <w:instrText xml:space="preserve"> PAGEREF _Toc32579955 \h </w:instrText>
            </w:r>
            <w:r w:rsidR="001F60E0">
              <w:rPr>
                <w:webHidden/>
              </w:rPr>
            </w:r>
            <w:r w:rsidR="001F60E0">
              <w:rPr>
                <w:webHidden/>
              </w:rPr>
              <w:fldChar w:fldCharType="separate"/>
            </w:r>
            <w:r>
              <w:rPr>
                <w:webHidden/>
              </w:rPr>
              <w:t>48</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56" w:history="1">
            <w:r w:rsidR="001F60E0" w:rsidRPr="004E6CE8">
              <w:rPr>
                <w:rStyle w:val="Hyperlink"/>
              </w:rPr>
              <w:t>Appendix 12: Student activity sheet 2.2: Water cups experiment</w:t>
            </w:r>
            <w:r w:rsidR="001F60E0">
              <w:rPr>
                <w:webHidden/>
              </w:rPr>
              <w:tab/>
            </w:r>
            <w:r w:rsidR="001F60E0">
              <w:rPr>
                <w:webHidden/>
              </w:rPr>
              <w:fldChar w:fldCharType="begin"/>
            </w:r>
            <w:r w:rsidR="001F60E0">
              <w:rPr>
                <w:webHidden/>
              </w:rPr>
              <w:instrText xml:space="preserve"> PAGEREF _Toc32579956 \h </w:instrText>
            </w:r>
            <w:r w:rsidR="001F60E0">
              <w:rPr>
                <w:webHidden/>
              </w:rPr>
            </w:r>
            <w:r w:rsidR="001F60E0">
              <w:rPr>
                <w:webHidden/>
              </w:rPr>
              <w:fldChar w:fldCharType="separate"/>
            </w:r>
            <w:r>
              <w:rPr>
                <w:webHidden/>
              </w:rPr>
              <w:t>50</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57" w:history="1">
            <w:r w:rsidR="001F60E0" w:rsidRPr="004E6CE8">
              <w:rPr>
                <w:rStyle w:val="Hyperlink"/>
              </w:rPr>
              <w:t xml:space="preserve">Appendix 13: Student activity sheet 2.3: Lunch </w:t>
            </w:r>
            <w:r w:rsidR="002B0E23">
              <w:rPr>
                <w:rStyle w:val="Hyperlink"/>
              </w:rPr>
              <w:t>container</w:t>
            </w:r>
            <w:r w:rsidR="001F60E0" w:rsidRPr="004E6CE8">
              <w:rPr>
                <w:rStyle w:val="Hyperlink"/>
              </w:rPr>
              <w:t xml:space="preserve"> temperatures investigation</w:t>
            </w:r>
            <w:r w:rsidR="001F60E0">
              <w:rPr>
                <w:webHidden/>
              </w:rPr>
              <w:tab/>
            </w:r>
            <w:r w:rsidR="001F60E0">
              <w:rPr>
                <w:webHidden/>
              </w:rPr>
              <w:fldChar w:fldCharType="begin"/>
            </w:r>
            <w:r w:rsidR="001F60E0">
              <w:rPr>
                <w:webHidden/>
              </w:rPr>
              <w:instrText xml:space="preserve"> PAGEREF _Toc32579957 \h </w:instrText>
            </w:r>
            <w:r w:rsidR="001F60E0">
              <w:rPr>
                <w:webHidden/>
              </w:rPr>
            </w:r>
            <w:r w:rsidR="001F60E0">
              <w:rPr>
                <w:webHidden/>
              </w:rPr>
              <w:fldChar w:fldCharType="separate"/>
            </w:r>
            <w:r>
              <w:rPr>
                <w:webHidden/>
              </w:rPr>
              <w:t>51</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58" w:history="1">
            <w:r w:rsidR="001F60E0" w:rsidRPr="004E6CE8">
              <w:rPr>
                <w:rStyle w:val="Hyperlink"/>
              </w:rPr>
              <w:t>Appendix 14: Teacher resource sheet 3.1: Construction skills</w:t>
            </w:r>
            <w:r w:rsidR="001F60E0">
              <w:rPr>
                <w:webHidden/>
              </w:rPr>
              <w:tab/>
            </w:r>
            <w:r w:rsidR="001F60E0">
              <w:rPr>
                <w:webHidden/>
              </w:rPr>
              <w:fldChar w:fldCharType="begin"/>
            </w:r>
            <w:r w:rsidR="001F60E0">
              <w:rPr>
                <w:webHidden/>
              </w:rPr>
              <w:instrText xml:space="preserve"> PAGEREF _Toc32579958 \h </w:instrText>
            </w:r>
            <w:r w:rsidR="001F60E0">
              <w:rPr>
                <w:webHidden/>
              </w:rPr>
            </w:r>
            <w:r w:rsidR="001F60E0">
              <w:rPr>
                <w:webHidden/>
              </w:rPr>
              <w:fldChar w:fldCharType="separate"/>
            </w:r>
            <w:r>
              <w:rPr>
                <w:webHidden/>
              </w:rPr>
              <w:t>53</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59" w:history="1">
            <w:r w:rsidR="001F60E0" w:rsidRPr="004E6CE8">
              <w:rPr>
                <w:rStyle w:val="Hyperlink"/>
              </w:rPr>
              <w:t>Appendix 15: Student activity sheet 3.2: Prototype troubleshooting</w:t>
            </w:r>
            <w:r w:rsidR="001F60E0">
              <w:rPr>
                <w:webHidden/>
              </w:rPr>
              <w:tab/>
            </w:r>
            <w:r w:rsidR="001F60E0">
              <w:rPr>
                <w:webHidden/>
              </w:rPr>
              <w:fldChar w:fldCharType="begin"/>
            </w:r>
            <w:r w:rsidR="001F60E0">
              <w:rPr>
                <w:webHidden/>
              </w:rPr>
              <w:instrText xml:space="preserve"> PAGEREF _Toc32579959 \h </w:instrText>
            </w:r>
            <w:r w:rsidR="001F60E0">
              <w:rPr>
                <w:webHidden/>
              </w:rPr>
            </w:r>
            <w:r w:rsidR="001F60E0">
              <w:rPr>
                <w:webHidden/>
              </w:rPr>
              <w:fldChar w:fldCharType="separate"/>
            </w:r>
            <w:r>
              <w:rPr>
                <w:webHidden/>
              </w:rPr>
              <w:t>57</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60" w:history="1">
            <w:r w:rsidR="001F60E0" w:rsidRPr="004E6CE8">
              <w:rPr>
                <w:rStyle w:val="Hyperlink"/>
              </w:rPr>
              <w:t>Appendix 16: Student activity sheet 3.3: Design review</w:t>
            </w:r>
            <w:r w:rsidR="001F60E0">
              <w:rPr>
                <w:webHidden/>
              </w:rPr>
              <w:tab/>
            </w:r>
            <w:r w:rsidR="001F60E0">
              <w:rPr>
                <w:webHidden/>
              </w:rPr>
              <w:fldChar w:fldCharType="begin"/>
            </w:r>
            <w:r w:rsidR="001F60E0">
              <w:rPr>
                <w:webHidden/>
              </w:rPr>
              <w:instrText xml:space="preserve"> PAGEREF _Toc32579960 \h </w:instrText>
            </w:r>
            <w:r w:rsidR="001F60E0">
              <w:rPr>
                <w:webHidden/>
              </w:rPr>
            </w:r>
            <w:r w:rsidR="001F60E0">
              <w:rPr>
                <w:webHidden/>
              </w:rPr>
              <w:fldChar w:fldCharType="separate"/>
            </w:r>
            <w:r>
              <w:rPr>
                <w:webHidden/>
              </w:rPr>
              <w:t>58</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61" w:history="1">
            <w:r w:rsidR="001F60E0" w:rsidRPr="004E6CE8">
              <w:rPr>
                <w:rStyle w:val="Hyperlink"/>
              </w:rPr>
              <w:t>Appendix 17: Teacher resource sheet 4.1: Student evaluation</w:t>
            </w:r>
            <w:r w:rsidR="001F60E0">
              <w:rPr>
                <w:webHidden/>
              </w:rPr>
              <w:tab/>
            </w:r>
            <w:r w:rsidR="001F60E0">
              <w:rPr>
                <w:webHidden/>
              </w:rPr>
              <w:fldChar w:fldCharType="begin"/>
            </w:r>
            <w:r w:rsidR="001F60E0">
              <w:rPr>
                <w:webHidden/>
              </w:rPr>
              <w:instrText xml:space="preserve"> PAGEREF _Toc32579961 \h </w:instrText>
            </w:r>
            <w:r w:rsidR="001F60E0">
              <w:rPr>
                <w:webHidden/>
              </w:rPr>
            </w:r>
            <w:r w:rsidR="001F60E0">
              <w:rPr>
                <w:webHidden/>
              </w:rPr>
              <w:fldChar w:fldCharType="separate"/>
            </w:r>
            <w:r>
              <w:rPr>
                <w:webHidden/>
              </w:rPr>
              <w:t>59</w:t>
            </w:r>
            <w:r w:rsidR="001F60E0">
              <w:rPr>
                <w:webHidden/>
              </w:rPr>
              <w:fldChar w:fldCharType="end"/>
            </w:r>
          </w:hyperlink>
        </w:p>
        <w:p w:rsidR="001F60E0" w:rsidRDefault="00C23EC3">
          <w:pPr>
            <w:pStyle w:val="TOC1"/>
            <w:rPr>
              <w:rFonts w:asciiTheme="minorHAnsi" w:eastAsiaTheme="minorEastAsia" w:hAnsiTheme="minorHAnsi"/>
              <w:lang w:eastAsia="en-AU"/>
            </w:rPr>
          </w:pPr>
          <w:hyperlink w:anchor="_Toc32579962" w:history="1">
            <w:r w:rsidR="001F60E0" w:rsidRPr="004E6CE8">
              <w:rPr>
                <w:rStyle w:val="Hyperlink"/>
              </w:rPr>
              <w:t>Appendix 18: Student activity sheet 4.2: 3 – 2 – 1 Reflection</w:t>
            </w:r>
            <w:r w:rsidR="001F60E0">
              <w:rPr>
                <w:webHidden/>
              </w:rPr>
              <w:tab/>
            </w:r>
            <w:r w:rsidR="001F60E0">
              <w:rPr>
                <w:webHidden/>
              </w:rPr>
              <w:fldChar w:fldCharType="begin"/>
            </w:r>
            <w:r w:rsidR="001F60E0">
              <w:rPr>
                <w:webHidden/>
              </w:rPr>
              <w:instrText xml:space="preserve"> PAGEREF _Toc32579962 \h </w:instrText>
            </w:r>
            <w:r w:rsidR="001F60E0">
              <w:rPr>
                <w:webHidden/>
              </w:rPr>
            </w:r>
            <w:r w:rsidR="001F60E0">
              <w:rPr>
                <w:webHidden/>
              </w:rPr>
              <w:fldChar w:fldCharType="separate"/>
            </w:r>
            <w:r>
              <w:rPr>
                <w:webHidden/>
              </w:rPr>
              <w:t>6</w:t>
            </w:r>
            <w:r>
              <w:rPr>
                <w:webHidden/>
              </w:rPr>
              <w:t>0</w:t>
            </w:r>
            <w:r w:rsidR="001F60E0">
              <w:rPr>
                <w:webHidden/>
              </w:rPr>
              <w:fldChar w:fldCharType="end"/>
            </w:r>
          </w:hyperlink>
        </w:p>
        <w:p w:rsidR="00E97DFA" w:rsidRDefault="006A2F75" w:rsidP="008E4954">
          <w:pPr>
            <w:spacing w:before="80" w:after="80" w:line="240" w:lineRule="auto"/>
            <w:rPr>
              <w:bCs/>
              <w:noProof/>
            </w:rPr>
          </w:pPr>
          <w:r>
            <w:rPr>
              <w:b/>
              <w:bCs/>
              <w:noProof/>
            </w:rPr>
            <w:fldChar w:fldCharType="end"/>
          </w:r>
        </w:p>
      </w:sdtContent>
    </w:sdt>
    <w:bookmarkEnd w:id="2" w:displacedByCustomXml="prev"/>
    <w:p w:rsidR="00A61848" w:rsidRPr="00A61848" w:rsidRDefault="00894647" w:rsidP="00A61848">
      <w:pPr>
        <w:pStyle w:val="Heading1"/>
        <w:rPr>
          <w:b w:val="0"/>
        </w:rPr>
      </w:pPr>
      <w:r>
        <w:br w:type="page"/>
      </w:r>
      <w:bookmarkStart w:id="3" w:name="_Toc493843580"/>
      <w:bookmarkStart w:id="4" w:name="_Toc32579935"/>
      <w:r w:rsidR="00B504BD">
        <w:t xml:space="preserve">The </w:t>
      </w:r>
      <w:bookmarkEnd w:id="3"/>
      <w:r w:rsidR="00A61848" w:rsidRPr="00A61848">
        <w:t>STEM Learning Project</w:t>
      </w:r>
      <w:bookmarkEnd w:id="4"/>
    </w:p>
    <w:p w:rsidR="00D25FB9" w:rsidRPr="00992C4F" w:rsidRDefault="00A61848" w:rsidP="00D25FB9">
      <w:pPr>
        <w:spacing w:after="240"/>
        <w:rPr>
          <w:lang w:eastAsia="en-AU"/>
        </w:rPr>
      </w:pPr>
      <w:r w:rsidRPr="00A61848">
        <w:rPr>
          <w:lang w:eastAsia="en-AU"/>
        </w:rPr>
        <w:t xml:space="preserve">The aim of the STEM Learning Project is to generate students’ interest, enjoyment and engagement with STEM (Science, Technology, Engineering and Mathematics) and to encourage their ongoing participation in STEM both at school and in subsequent careers. </w:t>
      </w:r>
      <w:r w:rsidR="00D25FB9" w:rsidRPr="00D603DD">
        <w:rPr>
          <w:lang w:eastAsia="en-AU"/>
        </w:rPr>
        <w:t>The curriculum resources will support teachers to implement and extend the Western Austral</w:t>
      </w:r>
      <w:r w:rsidR="00D25FB9">
        <w:rPr>
          <w:lang w:eastAsia="en-AU"/>
        </w:rPr>
        <w:t xml:space="preserve">ian Curriculum </w:t>
      </w:r>
      <w:r w:rsidR="00D25FB9" w:rsidRPr="00D603DD">
        <w:rPr>
          <w:lang w:eastAsia="en-AU"/>
        </w:rPr>
        <w:t>across Kindergarten to Year 12</w:t>
      </w:r>
      <w:r w:rsidR="00D25FB9">
        <w:rPr>
          <w:lang w:eastAsia="en-AU"/>
        </w:rPr>
        <w:t xml:space="preserve"> and develop the general c</w:t>
      </w:r>
      <w:r w:rsidR="00D25FB9" w:rsidRPr="00D603DD">
        <w:rPr>
          <w:lang w:eastAsia="en-AU"/>
        </w:rPr>
        <w:t>apabilities.</w:t>
      </w:r>
    </w:p>
    <w:p w:rsidR="00A61848" w:rsidRPr="00A61848" w:rsidRDefault="00A61848" w:rsidP="00D25FB9">
      <w:pPr>
        <w:spacing w:after="240"/>
        <w:rPr>
          <w:b/>
          <w:color w:val="757575"/>
          <w:lang w:eastAsia="en-AU"/>
        </w:rPr>
      </w:pPr>
      <w:r w:rsidRPr="00A61848">
        <w:rPr>
          <w:b/>
          <w:lang w:eastAsia="en-AU"/>
        </w:rPr>
        <w:t>Why STEM?</w:t>
      </w:r>
    </w:p>
    <w:p w:rsidR="00A61848" w:rsidRPr="00A61848" w:rsidRDefault="00A61848" w:rsidP="00A61848">
      <w:pPr>
        <w:rPr>
          <w:lang w:eastAsia="en-AU"/>
        </w:rPr>
      </w:pPr>
      <w:r w:rsidRPr="00A61848">
        <w:rPr>
          <w:lang w:eastAsia="en-AU"/>
        </w:rPr>
        <w:t>A quality STEM education will develop the knowledge and intellectual skills to drive the innovation required to address global economic, social and environmental challenges.</w:t>
      </w:r>
    </w:p>
    <w:p w:rsidR="00A61848" w:rsidRPr="00A61848" w:rsidRDefault="00A61848" w:rsidP="00A61848">
      <w:pPr>
        <w:spacing w:after="240"/>
        <w:rPr>
          <w:lang w:eastAsia="en-AU"/>
        </w:rPr>
      </w:pPr>
      <w:r w:rsidRPr="00A61848">
        <w:rPr>
          <w:lang w:eastAsia="en-AU"/>
        </w:rPr>
        <w:t>STEM capability is the key to navigating the employment landscape changed by globalisation and digital disruption. Routine manual and cognitive jobs are in decline whilst non-routine cognitive jobs are growing strongly in Australia. Seventy-five per cent of the jobs in the emerging economy will require critical and creative thinking and problem</w:t>
      </w:r>
      <w:r w:rsidR="005410A1">
        <w:rPr>
          <w:lang w:eastAsia="en-AU"/>
        </w:rPr>
        <w:t>-</w:t>
      </w:r>
      <w:r w:rsidRPr="00A61848">
        <w:rPr>
          <w:lang w:eastAsia="en-AU"/>
        </w:rPr>
        <w:t>solving, supported by skills of collaboration, teamwork and literacy in mathematics, science and technology. This is what we call STEM capability. The vision is to respond to the challenges of today and tomorrow by preparing students for a world that requires multidisciplinary STEM thinking and capability.</w:t>
      </w:r>
    </w:p>
    <w:p w:rsidR="0033488D" w:rsidRPr="00D603DD" w:rsidRDefault="0033488D" w:rsidP="0033488D">
      <w:pPr>
        <w:rPr>
          <w:b/>
          <w:lang w:eastAsia="en-AU"/>
        </w:rPr>
      </w:pPr>
      <w:r>
        <w:rPr>
          <w:b/>
          <w:lang w:eastAsia="en-AU"/>
        </w:rPr>
        <w:t>The a</w:t>
      </w:r>
      <w:r w:rsidRPr="00D603DD">
        <w:rPr>
          <w:b/>
          <w:lang w:eastAsia="en-AU"/>
        </w:rPr>
        <w:t>pproach</w:t>
      </w:r>
    </w:p>
    <w:p w:rsidR="0033488D" w:rsidRPr="00D603DD" w:rsidRDefault="004D4F0D" w:rsidP="0033488D">
      <w:pPr>
        <w:rPr>
          <w:color w:val="757575"/>
          <w:lang w:eastAsia="en-AU"/>
        </w:rPr>
      </w:pPr>
      <w:r>
        <w:rPr>
          <w:noProof/>
          <w:lang w:eastAsia="en-AU"/>
        </w:rPr>
        <mc:AlternateContent>
          <mc:Choice Requires="wpg">
            <w:drawing>
              <wp:anchor distT="0" distB="0" distL="114300" distR="114300" simplePos="0" relativeHeight="252242944" behindDoc="0" locked="0" layoutInCell="1" allowOverlap="1" wp14:anchorId="07429E2B" wp14:editId="73020E56">
                <wp:simplePos x="0" y="0"/>
                <wp:positionH relativeFrom="column">
                  <wp:posOffset>584200</wp:posOffset>
                </wp:positionH>
                <wp:positionV relativeFrom="paragraph">
                  <wp:posOffset>435610</wp:posOffset>
                </wp:positionV>
                <wp:extent cx="4429125" cy="3239770"/>
                <wp:effectExtent l="0" t="0" r="9525" b="0"/>
                <wp:wrapNone/>
                <wp:docPr id="7" name="Group 7" descr="Developing students' STEM capability&#10;&#10;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wp:cNvGraphicFramePr/>
                <a:graphic xmlns:a="http://schemas.openxmlformats.org/drawingml/2006/main">
                  <a:graphicData uri="http://schemas.microsoft.com/office/word/2010/wordprocessingGroup">
                    <wpg:wgp>
                      <wpg:cNvGrpSpPr/>
                      <wpg:grpSpPr>
                        <a:xfrm>
                          <a:off x="0" y="0"/>
                          <a:ext cx="4429125" cy="3239770"/>
                          <a:chOff x="0" y="0"/>
                          <a:chExt cx="4429176" cy="3240126"/>
                        </a:xfrm>
                      </wpg:grpSpPr>
                      <pic:pic xmlns:pic="http://schemas.openxmlformats.org/drawingml/2006/picture">
                        <pic:nvPicPr>
                          <pic:cNvPr id="18" name="Picture 18"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4"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Picture 19" descr="A close up of a map&#10;&#10;Description generated with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29ABB05" id="Group 7" o:spid="_x0000_s1026" alt="Developing students' STEM capability&#10;&#10;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46pt;margin-top:34.3pt;width:348.75pt;height:255.1pt;z-index:252242944"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i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CiigA/Ciii&#10;gAwPSj8KKKAD8KMD0oooAPwowPSiigAx7UfhRRQAY9qMe1FFABgelH4UUUAH4UYHpRRQAY9qMe1F&#10;FABR+FFFAB+FH4UUUAGPa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JQYaEaQAQEAkAEBABUAAABkcnMvbWVkaWEvaW1hZ2UyLmpwZWf/2P/gABBKRklGAAEBAQDcANwA&#10;AP/bAEMAAgEBAQEBAgEBAQICAgICBAMCAgICBQQEAwQGBQYGBgUGBgYHCQgGBwkHBgYICwgJCgoK&#10;CgoGCAsMCwoMCQoKCv/bAEMBAgICAgICBQMDBQoHBgcKCgoKCgoKCgoKCgoKCgoKCgoKCgoKCgoK&#10;CgoKCgoKCgoKCgoKCgoKCgoKCgoKCgoKCv/AABEIAmwEK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">
                  <v:imagedata r:id="rId16" o:title="The diagram shows the process from real-world problem to research (Activity 1) to investigation via science and mathematics (Activity 2) to designing a solution (Activity 3) to communicating and evaluating that solution (Activity 4)" cropbottom="53253f"/>
                </v:shape>
                <v:shape id="Picture 19"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">
                  <v:imagedata r:id="rId17" o:title="A close up of a map&#10;&#10;Description generated with high confidence"/>
                </v:shape>
              </v:group>
            </w:pict>
          </mc:Fallback>
        </mc:AlternateContent>
      </w:r>
      <w:r w:rsidR="0033488D" w:rsidRPr="00D603DD">
        <w:rPr>
          <w:lang w:eastAsia="en-AU"/>
        </w:rPr>
        <w:t xml:space="preserve">STEM capabilities are developed when students are challenged </w:t>
      </w:r>
      <w:r w:rsidR="0033488D">
        <w:rPr>
          <w:lang w:eastAsia="en-AU"/>
        </w:rPr>
        <w:t>to solve open-</w:t>
      </w:r>
      <w:r w:rsidR="0033488D" w:rsidRPr="00D603DD">
        <w:rPr>
          <w:lang w:eastAsia="en-AU"/>
        </w:rPr>
        <w:t xml:space="preserve">ended, real-world problems </w:t>
      </w:r>
      <w:r w:rsidR="0033488D">
        <w:rPr>
          <w:lang w:eastAsia="en-AU"/>
        </w:rPr>
        <w:t>that</w:t>
      </w:r>
      <w:r w:rsidR="0033488D" w:rsidRPr="00D603DD">
        <w:rPr>
          <w:lang w:eastAsia="en-AU"/>
        </w:rPr>
        <w:t xml:space="preserve"> engage students in the processes of the STEM disciplines</w:t>
      </w:r>
      <w:r w:rsidR="0033488D">
        <w:rPr>
          <w:lang w:eastAsia="en-AU"/>
        </w:rPr>
        <w:t>.</w:t>
      </w:r>
    </w:p>
    <w:p w:rsidR="0033488D" w:rsidRPr="00B9172B" w:rsidRDefault="0033488D" w:rsidP="0033488D">
      <w:pPr>
        <w:spacing w:before="0" w:after="160" w:line="259" w:lineRule="auto"/>
      </w:pPr>
    </w:p>
    <w:p w:rsidR="00E54F28" w:rsidRPr="00A61848" w:rsidRDefault="00AD7A56" w:rsidP="0033488D">
      <w:pPr>
        <w:rPr>
          <w:b/>
          <w:color w:val="0070C0"/>
          <w:sz w:val="28"/>
          <w:szCs w:val="28"/>
        </w:rPr>
      </w:pPr>
      <w:r>
        <w:rPr>
          <w:noProof/>
          <w:lang w:eastAsia="en-AU"/>
        </w:rPr>
        <mc:AlternateContent>
          <mc:Choice Requires="wps">
            <w:drawing>
              <wp:anchor distT="0" distB="0" distL="114300" distR="114300" simplePos="0" relativeHeight="252281856" behindDoc="0" locked="0" layoutInCell="1" allowOverlap="1" wp14:anchorId="777A2626" wp14:editId="60CE0149">
                <wp:simplePos x="0" y="0"/>
                <wp:positionH relativeFrom="margin">
                  <wp:align>right</wp:align>
                </wp:positionH>
                <wp:positionV relativeFrom="paragraph">
                  <wp:posOffset>2778760</wp:posOffset>
                </wp:positionV>
                <wp:extent cx="5729605" cy="114300"/>
                <wp:effectExtent l="0" t="0" r="4445" b="0"/>
                <wp:wrapNone/>
                <wp:docPr id="25" name="Text Box 25"/>
                <wp:cNvGraphicFramePr/>
                <a:graphic xmlns:a="http://schemas.openxmlformats.org/drawingml/2006/main">
                  <a:graphicData uri="http://schemas.microsoft.com/office/word/2010/wordprocessingShape">
                    <wps:wsp>
                      <wps:cNvSpPr txBox="1"/>
                      <wps:spPr>
                        <a:xfrm>
                          <a:off x="0" y="0"/>
                          <a:ext cx="5729605" cy="114300"/>
                        </a:xfrm>
                        <a:prstGeom prst="rect">
                          <a:avLst/>
                        </a:prstGeom>
                        <a:solidFill>
                          <a:prstClr val="white"/>
                        </a:solidFill>
                        <a:ln>
                          <a:noFill/>
                        </a:ln>
                      </wps:spPr>
                      <wps:txbx>
                        <w:txbxContent>
                          <w:p w:rsidR="00D75826" w:rsidRPr="00285CE8" w:rsidRDefault="00D75826" w:rsidP="00BC48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7A2626" id="_x0000_t202" coordsize="21600,21600" o:spt="202" path="m,l,21600r21600,l21600,xe">
                <v:stroke joinstyle="miter"/>
                <v:path gradientshapeok="t" o:connecttype="rect"/>
              </v:shapetype>
              <v:shape id="Text Box 25" o:spid="_x0000_s1026" type="#_x0000_t202" style="position:absolute;margin-left:399.95pt;margin-top:218.8pt;width:451.15pt;height:9pt;z-index:252281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" stroked="f">
                <v:textbox inset="0,0,0,0">
                  <w:txbxContent>
                    <w:p w14:paraId="6FA63F4E" w14:textId="43AACEA8" w:rsidR="00D75826" w:rsidRPr="00285CE8" w:rsidRDefault="00D75826" w:rsidP="00BC4895">
                      <w:pPr>
                        <w:pStyle w:val="Caption"/>
                        <w:jc w:val="center"/>
                        <w:rPr>
                          <w:noProof/>
                        </w:rPr>
                      </w:pPr>
                      <w:r>
                        <w:t>STEM Consortium</w:t>
                      </w:r>
                    </w:p>
                  </w:txbxContent>
                </v:textbox>
                <w10:wrap anchorx="margin"/>
              </v:shape>
            </w:pict>
          </mc:Fallback>
        </mc:AlternateContent>
      </w:r>
      <w:r w:rsidR="0033488D" w:rsidRPr="007A2DF0">
        <w:br w:type="page"/>
      </w:r>
      <w:r w:rsidR="001E3601" w:rsidRPr="00A61848">
        <w:rPr>
          <w:b/>
          <w:color w:val="2E74B5" w:themeColor="accent1" w:themeShade="BF"/>
          <w:sz w:val="28"/>
          <w:szCs w:val="28"/>
        </w:rPr>
        <w:t xml:space="preserve">Year </w:t>
      </w:r>
      <w:r w:rsidR="001A206F" w:rsidRPr="00A61848">
        <w:rPr>
          <w:b/>
          <w:color w:val="2E74B5" w:themeColor="accent1" w:themeShade="BF"/>
          <w:sz w:val="28"/>
          <w:szCs w:val="28"/>
        </w:rPr>
        <w:t>3</w:t>
      </w:r>
      <w:r w:rsidR="001E3601" w:rsidRPr="00A61848">
        <w:rPr>
          <w:b/>
          <w:color w:val="2E74B5" w:themeColor="accent1" w:themeShade="BF"/>
          <w:sz w:val="28"/>
          <w:szCs w:val="28"/>
        </w:rPr>
        <w:t xml:space="preserve"> – Cool lunch</w:t>
      </w:r>
    </w:p>
    <w:p w:rsidR="00E54F28" w:rsidRPr="00A61848" w:rsidRDefault="00E54F28" w:rsidP="003D681B">
      <w:pPr>
        <w:pStyle w:val="Heading1"/>
        <w:spacing w:before="240"/>
      </w:pPr>
      <w:bookmarkStart w:id="5" w:name="_Toc465262493"/>
      <w:bookmarkStart w:id="6" w:name="_Toc32579936"/>
      <w:r w:rsidRPr="00A61848">
        <w:t>Overview</w:t>
      </w:r>
      <w:bookmarkEnd w:id="5"/>
      <w:bookmarkEnd w:id="6"/>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016"/>
      </w:tblGrid>
      <w:tr w:rsidR="00E54F28" w:rsidTr="00E54F28">
        <w:tc>
          <w:tcPr>
            <w:tcW w:w="9016" w:type="dxa"/>
          </w:tcPr>
          <w:p w:rsidR="00871D55" w:rsidRDefault="00871D55" w:rsidP="00871D55">
            <w:pPr>
              <w:spacing w:before="240"/>
            </w:pPr>
            <w:r w:rsidRPr="00CD5B26">
              <w:rPr>
                <w:rStyle w:val="Strong"/>
                <w:b w:val="0"/>
                <w:lang w:val="en"/>
              </w:rPr>
              <w:t>In Australia,</w:t>
            </w:r>
            <w:r w:rsidRPr="008E37A9">
              <w:rPr>
                <w:rStyle w:val="Strong"/>
                <w:b w:val="0"/>
                <w:lang w:val="en"/>
              </w:rPr>
              <w:t xml:space="preserve"> </w:t>
            </w:r>
            <w:r w:rsidRPr="003F061F">
              <w:rPr>
                <w:rStyle w:val="Strong"/>
                <w:b w:val="0"/>
                <w:lang w:val="en"/>
              </w:rPr>
              <w:t>school</w:t>
            </w:r>
            <w:r>
              <w:rPr>
                <w:rStyle w:val="Strong"/>
                <w:b w:val="0"/>
                <w:lang w:val="en"/>
              </w:rPr>
              <w:t xml:space="preserve"> </w:t>
            </w:r>
            <w:r>
              <w:t xml:space="preserve">students take food to eat for recess and lunch in a variety of containers. The </w:t>
            </w:r>
            <w:r w:rsidR="002B0E23">
              <w:t>lunch containers</w:t>
            </w:r>
            <w:r>
              <w:t xml:space="preserve"> can remain outdoors in school bags, which are sometimes exposed to extreme weather conditions. </w:t>
            </w:r>
            <w:r w:rsidR="003F061F">
              <w:t>Consequently</w:t>
            </w:r>
            <w:r>
              <w:t xml:space="preserve">, </w:t>
            </w:r>
            <w:r w:rsidR="002B0E23">
              <w:t>lunch containers</w:t>
            </w:r>
            <w:r>
              <w:t xml:space="preserve"> may be </w:t>
            </w:r>
            <w:r w:rsidR="005454D0">
              <w:t xml:space="preserve">subject </w:t>
            </w:r>
            <w:r>
              <w:t xml:space="preserve">to high temperatures for several hours before the food is </w:t>
            </w:r>
            <w:r w:rsidR="00287A8B">
              <w:t>consumed</w:t>
            </w:r>
            <w:r>
              <w:t xml:space="preserve">. </w:t>
            </w:r>
          </w:p>
          <w:p w:rsidR="00871D55" w:rsidRDefault="005454D0" w:rsidP="00871D55">
            <w:r>
              <w:t>In some types of lunch foods, t</w:t>
            </w:r>
            <w:r w:rsidR="00871D55">
              <w:t xml:space="preserve">emperatures </w:t>
            </w:r>
            <w:r>
              <w:t>between</w:t>
            </w:r>
            <w:r w:rsidR="00871D55">
              <w:t xml:space="preserve"> 4°C </w:t>
            </w:r>
            <w:r w:rsidR="002A12E1">
              <w:t>to</w:t>
            </w:r>
            <w:r w:rsidR="00871D55">
              <w:t xml:space="preserve"> 60°C</w:t>
            </w:r>
            <w:r w:rsidR="004F37BC">
              <w:t xml:space="preserve"> </w:t>
            </w:r>
            <w:r w:rsidR="00871D55">
              <w:t xml:space="preserve">can </w:t>
            </w:r>
            <w:r w:rsidR="003F061F">
              <w:t>cause</w:t>
            </w:r>
            <w:r w:rsidR="00871D55">
              <w:t xml:space="preserve"> bacteria and other pathogens </w:t>
            </w:r>
            <w:r w:rsidR="003F061F">
              <w:t>to</w:t>
            </w:r>
            <w:r w:rsidR="00871D55">
              <w:t xml:space="preserve"> grow rapidly and cause illness. </w:t>
            </w:r>
          </w:p>
          <w:p w:rsidR="00AD4C72" w:rsidRDefault="00AD4C72" w:rsidP="00AD4C72">
            <w:pPr>
              <w:rPr>
                <w:rFonts w:cstheme="minorHAnsi"/>
                <w:lang w:val="en-GB"/>
              </w:rPr>
            </w:pPr>
            <w:r>
              <w:rPr>
                <w:rFonts w:cstheme="minorHAnsi"/>
                <w:lang w:val="en-GB"/>
              </w:rPr>
              <w:t>In this module</w:t>
            </w:r>
            <w:r w:rsidR="00E83568">
              <w:rPr>
                <w:rFonts w:cstheme="minorHAnsi"/>
                <w:lang w:val="en-GB"/>
              </w:rPr>
              <w:t>,</w:t>
            </w:r>
            <w:r>
              <w:rPr>
                <w:rFonts w:cstheme="minorHAnsi"/>
                <w:lang w:val="en-GB"/>
              </w:rPr>
              <w:t xml:space="preserve"> students</w:t>
            </w:r>
            <w:r w:rsidRPr="00960E84">
              <w:rPr>
                <w:rFonts w:cstheme="minorHAnsi"/>
                <w:lang w:val="en-GB"/>
              </w:rPr>
              <w:t xml:space="preserve"> invest</w:t>
            </w:r>
            <w:r>
              <w:rPr>
                <w:rFonts w:cstheme="minorHAnsi"/>
                <w:lang w:val="en-GB"/>
              </w:rPr>
              <w:t xml:space="preserve">igate how </w:t>
            </w:r>
            <w:r w:rsidRPr="00BC4895">
              <w:rPr>
                <w:rFonts w:cstheme="minorHAnsi"/>
                <w:lang w:val="en-GB"/>
              </w:rPr>
              <w:t xml:space="preserve">heat energy from the </w:t>
            </w:r>
            <w:r w:rsidR="004D4F0D" w:rsidRPr="00BC4895">
              <w:rPr>
                <w:rFonts w:cstheme="minorHAnsi"/>
                <w:lang w:val="en-GB"/>
              </w:rPr>
              <w:t>S</w:t>
            </w:r>
            <w:r w:rsidRPr="00BC4895">
              <w:rPr>
                <w:rFonts w:cstheme="minorHAnsi"/>
                <w:lang w:val="en-GB"/>
              </w:rPr>
              <w:t>un transfers across a variety of materials</w:t>
            </w:r>
            <w:r>
              <w:rPr>
                <w:rFonts w:cstheme="minorHAnsi"/>
                <w:lang w:val="en-GB"/>
              </w:rPr>
              <w:t>,</w:t>
            </w:r>
            <w:r w:rsidRPr="00960E84">
              <w:rPr>
                <w:rFonts w:cstheme="minorHAnsi"/>
                <w:lang w:val="en-GB"/>
              </w:rPr>
              <w:t xml:space="preserve"> affect</w:t>
            </w:r>
            <w:r>
              <w:rPr>
                <w:rFonts w:cstheme="minorHAnsi"/>
                <w:lang w:val="en-GB"/>
              </w:rPr>
              <w:t>ing</w:t>
            </w:r>
            <w:r w:rsidRPr="00960E84">
              <w:rPr>
                <w:rFonts w:cstheme="minorHAnsi"/>
                <w:lang w:val="en-GB"/>
              </w:rPr>
              <w:t xml:space="preserve"> the internal temperature of lunch </w:t>
            </w:r>
            <w:r w:rsidR="002B0E23">
              <w:rPr>
                <w:rFonts w:cstheme="minorHAnsi"/>
                <w:lang w:val="en-GB"/>
              </w:rPr>
              <w:t>containers</w:t>
            </w:r>
            <w:r w:rsidRPr="00960E84">
              <w:rPr>
                <w:rFonts w:cstheme="minorHAnsi"/>
                <w:lang w:val="en-GB"/>
              </w:rPr>
              <w:t xml:space="preserve">. They conduct experiments to </w:t>
            </w:r>
            <w:r w:rsidRPr="00960E84">
              <w:t xml:space="preserve">identify materials that absorb or reflect heat </w:t>
            </w:r>
            <w:r>
              <w:t>and</w:t>
            </w:r>
            <w:r w:rsidRPr="00960E84">
              <w:t xml:space="preserve"> draw on their findings to </w:t>
            </w:r>
            <w:r>
              <w:t xml:space="preserve">create, </w:t>
            </w:r>
            <w:r w:rsidRPr="00960E84">
              <w:t>test and justify design</w:t>
            </w:r>
            <w:r>
              <w:t>s</w:t>
            </w:r>
            <w:r w:rsidRPr="00960E84">
              <w:t xml:space="preserve"> for </w:t>
            </w:r>
            <w:r>
              <w:t>effective</w:t>
            </w:r>
            <w:r w:rsidRPr="00960E84">
              <w:t xml:space="preserve"> lunch </w:t>
            </w:r>
            <w:r w:rsidR="002B0E23">
              <w:t>containers</w:t>
            </w:r>
            <w:r w:rsidRPr="00960E84">
              <w:t>.</w:t>
            </w:r>
            <w:r>
              <w:t xml:space="preserve"> </w:t>
            </w:r>
          </w:p>
          <w:p w:rsidR="00153ABE" w:rsidRPr="00153ABE" w:rsidRDefault="00153ABE" w:rsidP="0051535A">
            <w:pPr>
              <w:spacing w:before="240"/>
              <w:rPr>
                <w:rFonts w:cstheme="minorHAnsi"/>
                <w:b/>
                <w:lang w:val="en-GB"/>
              </w:rPr>
            </w:pPr>
            <w:r>
              <w:rPr>
                <w:rFonts w:cstheme="minorHAnsi"/>
                <w:b/>
                <w:lang w:val="en-GB"/>
              </w:rPr>
              <w:t xml:space="preserve">What is the context? </w:t>
            </w:r>
          </w:p>
          <w:p w:rsidR="00180678" w:rsidRDefault="002B0E23" w:rsidP="00620AF7">
            <w:r>
              <w:t>Heat energy, from the Sun or from the air on a hot day c</w:t>
            </w:r>
            <w:r w:rsidR="00AD4C72">
              <w:t xml:space="preserve">an </w:t>
            </w:r>
            <w:r w:rsidR="00180678">
              <w:t>heat lunch containers caus</w:t>
            </w:r>
            <w:r w:rsidR="003B0601">
              <w:t>ing</w:t>
            </w:r>
            <w:r w:rsidR="00180678">
              <w:t xml:space="preserve"> the inside temperature to </w:t>
            </w:r>
            <w:r w:rsidR="00151CFB">
              <w:t xml:space="preserve">increase and </w:t>
            </w:r>
            <w:r w:rsidR="00180678">
              <w:t>impact on the safety of the food.</w:t>
            </w:r>
          </w:p>
          <w:p w:rsidR="00E54F28" w:rsidRPr="00E54F28" w:rsidRDefault="00E54F28" w:rsidP="0051535A">
            <w:pPr>
              <w:spacing w:before="240"/>
              <w:rPr>
                <w:rFonts w:cstheme="minorHAnsi"/>
                <w:b/>
                <w:lang w:val="en-GB"/>
              </w:rPr>
            </w:pPr>
            <w:r w:rsidRPr="00E54F28">
              <w:rPr>
                <w:rFonts w:cstheme="minorHAnsi"/>
                <w:b/>
                <w:lang w:val="en-GB"/>
              </w:rPr>
              <w:t>What is the problem?</w:t>
            </w:r>
          </w:p>
          <w:p w:rsidR="00421CBD" w:rsidRPr="001E3601" w:rsidRDefault="00960E84" w:rsidP="009E3235">
            <w:pPr>
              <w:spacing w:after="240"/>
            </w:pPr>
            <w:r w:rsidRPr="008E37A9">
              <w:rPr>
                <w:lang w:val="en-GB"/>
              </w:rPr>
              <w:t xml:space="preserve">How can we </w:t>
            </w:r>
            <w:r w:rsidR="00F00941">
              <w:rPr>
                <w:lang w:val="en-GB"/>
              </w:rPr>
              <w:t xml:space="preserve">design </w:t>
            </w:r>
            <w:r w:rsidR="00CD5B26">
              <w:rPr>
                <w:lang w:val="en-GB"/>
              </w:rPr>
              <w:t xml:space="preserve">a </w:t>
            </w:r>
            <w:r w:rsidR="003F061F">
              <w:rPr>
                <w:lang w:val="en-GB"/>
              </w:rPr>
              <w:t>lunch container</w:t>
            </w:r>
            <w:r w:rsidR="00CD5B26">
              <w:rPr>
                <w:lang w:val="en-GB"/>
              </w:rPr>
              <w:t xml:space="preserve"> </w:t>
            </w:r>
            <w:r w:rsidR="00B7356D">
              <w:rPr>
                <w:lang w:val="en-GB"/>
              </w:rPr>
              <w:t xml:space="preserve">that </w:t>
            </w:r>
            <w:r w:rsidR="00015C93">
              <w:rPr>
                <w:lang w:val="en-GB"/>
              </w:rPr>
              <w:t xml:space="preserve">will </w:t>
            </w:r>
            <w:r w:rsidR="003B0601">
              <w:rPr>
                <w:lang w:val="en-GB"/>
              </w:rPr>
              <w:t xml:space="preserve">help </w:t>
            </w:r>
            <w:r w:rsidR="00015C93">
              <w:rPr>
                <w:lang w:val="en-GB"/>
              </w:rPr>
              <w:t>protect</w:t>
            </w:r>
            <w:r w:rsidR="00212072">
              <w:rPr>
                <w:lang w:val="en-GB"/>
              </w:rPr>
              <w:t xml:space="preserve"> </w:t>
            </w:r>
            <w:r w:rsidR="007B12F1">
              <w:rPr>
                <w:lang w:val="en-GB"/>
              </w:rPr>
              <w:t xml:space="preserve">food </w:t>
            </w:r>
            <w:r w:rsidR="0054319C">
              <w:rPr>
                <w:lang w:val="en-GB"/>
              </w:rPr>
              <w:t>from being spoilt</w:t>
            </w:r>
            <w:r>
              <w:rPr>
                <w:lang w:val="en-GB"/>
              </w:rPr>
              <w:t>?</w:t>
            </w:r>
          </w:p>
        </w:tc>
      </w:tr>
    </w:tbl>
    <w:p w:rsidR="00595050" w:rsidRDefault="00595050">
      <w: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016"/>
      </w:tblGrid>
      <w:tr w:rsidR="00E54F28" w:rsidTr="00E54F28">
        <w:tc>
          <w:tcPr>
            <w:tcW w:w="9016" w:type="dxa"/>
          </w:tcPr>
          <w:p w:rsidR="00E54F28" w:rsidRPr="00E54F28" w:rsidRDefault="00D96940" w:rsidP="0051535A">
            <w:pPr>
              <w:spacing w:before="240"/>
              <w:rPr>
                <w:b/>
                <w:lang w:val="en-GB"/>
              </w:rPr>
            </w:pPr>
            <w:r>
              <w:br w:type="page"/>
            </w:r>
            <w:r w:rsidR="00E8782D" w:rsidRPr="009A614B">
              <w:rPr>
                <w:b/>
              </w:rPr>
              <w:t xml:space="preserve">How does this module support </w:t>
            </w:r>
            <w:r w:rsidR="00E8782D">
              <w:rPr>
                <w:b/>
              </w:rPr>
              <w:t>integration of the STEM disciplines?</w:t>
            </w:r>
          </w:p>
          <w:p w:rsidR="00E8782D" w:rsidRPr="00E8782D" w:rsidRDefault="00E8782D" w:rsidP="00BC4895">
            <w:pPr>
              <w:rPr>
                <w:rFonts w:cstheme="minorHAnsi"/>
                <w:b/>
                <w:lang w:val="en-GB"/>
              </w:rPr>
            </w:pPr>
            <w:r w:rsidRPr="00356052">
              <w:rPr>
                <w:rFonts w:cstheme="minorHAnsi"/>
                <w:b/>
                <w:lang w:val="en-GB"/>
              </w:rPr>
              <w:t>Science</w:t>
            </w:r>
          </w:p>
          <w:p w:rsidR="003F061F" w:rsidRPr="00BB3866" w:rsidRDefault="003F061F" w:rsidP="00BC4895">
            <w:pPr>
              <w:shd w:val="clear" w:color="auto" w:fill="FEFEFE"/>
              <w:rPr>
                <w:rFonts w:cstheme="minorHAnsi"/>
              </w:rPr>
            </w:pPr>
            <w:r w:rsidRPr="003F061F">
              <w:rPr>
                <w:rFonts w:cstheme="minorHAnsi"/>
              </w:rPr>
              <w:t xml:space="preserve">In Year </w:t>
            </w:r>
            <w:r w:rsidR="004D4F0D">
              <w:rPr>
                <w:rFonts w:cstheme="minorHAnsi"/>
              </w:rPr>
              <w:t>2</w:t>
            </w:r>
            <w:r w:rsidRPr="003F061F">
              <w:rPr>
                <w:rFonts w:cstheme="minorHAnsi"/>
              </w:rPr>
              <w:t xml:space="preserve">, students </w:t>
            </w:r>
            <w:r w:rsidR="00BB3866">
              <w:rPr>
                <w:rFonts w:cstheme="minorHAnsi"/>
              </w:rPr>
              <w:t xml:space="preserve">will </w:t>
            </w:r>
            <w:r w:rsidRPr="003F061F">
              <w:rPr>
                <w:rFonts w:cstheme="minorHAnsi"/>
              </w:rPr>
              <w:t xml:space="preserve">have been introduced to the </w:t>
            </w:r>
            <w:r w:rsidRPr="00BB3866">
              <w:rPr>
                <w:rFonts w:cstheme="minorHAnsi"/>
              </w:rPr>
              <w:t xml:space="preserve">idea </w:t>
            </w:r>
            <w:r w:rsidRPr="00BB3866">
              <w:t xml:space="preserve">that Science involves observing, asking questions about, and describing changes in objects and events and will have engaged in simple </w:t>
            </w:r>
            <w:r w:rsidR="00A665B6" w:rsidRPr="00BB3866">
              <w:t>s</w:t>
            </w:r>
            <w:r w:rsidRPr="00BB3866">
              <w:t>cien</w:t>
            </w:r>
            <w:r w:rsidRPr="00BB3866">
              <w:rPr>
                <w:rFonts w:cstheme="minorHAnsi"/>
              </w:rPr>
              <w:t xml:space="preserve">ce </w:t>
            </w:r>
            <w:r w:rsidR="00A665B6" w:rsidRPr="00BB3866">
              <w:rPr>
                <w:rFonts w:cstheme="minorHAnsi"/>
              </w:rPr>
              <w:t>i</w:t>
            </w:r>
            <w:r w:rsidRPr="00BB3866">
              <w:rPr>
                <w:rFonts w:cstheme="minorHAnsi"/>
              </w:rPr>
              <w:t xml:space="preserve">nquiry </w:t>
            </w:r>
            <w:r w:rsidR="00A665B6" w:rsidRPr="00BB3866">
              <w:rPr>
                <w:rFonts w:cstheme="minorHAnsi"/>
              </w:rPr>
              <w:t>s</w:t>
            </w:r>
            <w:r w:rsidRPr="00BB3866">
              <w:rPr>
                <w:rFonts w:cstheme="minorHAnsi"/>
              </w:rPr>
              <w:t>kills that are almost fully teacher</w:t>
            </w:r>
            <w:r w:rsidR="00020475" w:rsidRPr="00BB3866">
              <w:rPr>
                <w:rFonts w:cstheme="minorHAnsi"/>
              </w:rPr>
              <w:t>-</w:t>
            </w:r>
            <w:r w:rsidRPr="00BB3866">
              <w:rPr>
                <w:rFonts w:cstheme="minorHAnsi"/>
              </w:rPr>
              <w:t>directed.</w:t>
            </w:r>
          </w:p>
          <w:p w:rsidR="00654DD4" w:rsidRDefault="003F061F" w:rsidP="00BC4895">
            <w:pPr>
              <w:shd w:val="clear" w:color="auto" w:fill="FEFEFE"/>
              <w:rPr>
                <w:rFonts w:cstheme="minorHAnsi"/>
              </w:rPr>
            </w:pPr>
            <w:r w:rsidRPr="003F061F">
              <w:rPr>
                <w:rFonts w:cstheme="minorHAnsi"/>
              </w:rPr>
              <w:t xml:space="preserve">New </w:t>
            </w:r>
            <w:r w:rsidR="005454D0">
              <w:rPr>
                <w:rFonts w:cstheme="minorHAnsi"/>
              </w:rPr>
              <w:t>s</w:t>
            </w:r>
            <w:r w:rsidRPr="003F061F">
              <w:rPr>
                <w:rFonts w:cstheme="minorHAnsi"/>
              </w:rPr>
              <w:t xml:space="preserve">cience </w:t>
            </w:r>
            <w:r w:rsidR="005454D0">
              <w:rPr>
                <w:rFonts w:cstheme="minorHAnsi"/>
              </w:rPr>
              <w:t>c</w:t>
            </w:r>
            <w:r w:rsidRPr="003F061F">
              <w:rPr>
                <w:rFonts w:cstheme="minorHAnsi"/>
              </w:rPr>
              <w:t xml:space="preserve">ontexts can be introduced in this module when students describe the transfer of heat from the </w:t>
            </w:r>
            <w:r w:rsidR="00A665B6">
              <w:rPr>
                <w:rFonts w:cstheme="minorHAnsi"/>
              </w:rPr>
              <w:t>S</w:t>
            </w:r>
            <w:r w:rsidRPr="003F061F">
              <w:rPr>
                <w:rFonts w:cstheme="minorHAnsi"/>
              </w:rPr>
              <w:t xml:space="preserve">un </w:t>
            </w:r>
            <w:r w:rsidR="00654DD4">
              <w:rPr>
                <w:rFonts w:cstheme="minorHAnsi"/>
              </w:rPr>
              <w:t xml:space="preserve">to </w:t>
            </w:r>
            <w:r w:rsidRPr="003F061F">
              <w:rPr>
                <w:rFonts w:cstheme="minorHAnsi"/>
              </w:rPr>
              <w:t>a variety of materials (</w:t>
            </w:r>
            <w:r w:rsidR="00BB3866" w:rsidRPr="00C62213">
              <w:rPr>
                <w:rFonts w:cstheme="minorHAnsi"/>
                <w:i/>
                <w:color w:val="2E4E6B"/>
              </w:rPr>
              <w:t xml:space="preserve">ACSSU049: </w:t>
            </w:r>
            <w:r w:rsidRPr="00C62213">
              <w:rPr>
                <w:rFonts w:cstheme="minorHAnsi"/>
                <w:i/>
                <w:color w:val="2E4E6B"/>
              </w:rPr>
              <w:t>Heat can be produced in many ways and can move from one object to another</w:t>
            </w:r>
            <w:r w:rsidRPr="003F061F">
              <w:rPr>
                <w:rFonts w:cstheme="minorHAnsi"/>
              </w:rPr>
              <w:t xml:space="preserve">). </w:t>
            </w:r>
            <w:r w:rsidR="00A665B6">
              <w:rPr>
                <w:rFonts w:cstheme="minorHAnsi"/>
              </w:rPr>
              <w:t>Students</w:t>
            </w:r>
            <w:r w:rsidRPr="003F061F">
              <w:rPr>
                <w:rFonts w:cstheme="minorHAnsi"/>
              </w:rPr>
              <w:t xml:space="preserve"> can also investigate changes of state between solids and liquids caused by adding or removing heat </w:t>
            </w:r>
            <w:r w:rsidR="004D4F0D" w:rsidRPr="003F061F">
              <w:rPr>
                <w:rFonts w:cstheme="minorHAnsi"/>
              </w:rPr>
              <w:t>(</w:t>
            </w:r>
            <w:r w:rsidR="00BB3866" w:rsidRPr="00C62213">
              <w:rPr>
                <w:rFonts w:cstheme="minorHAnsi"/>
                <w:i/>
                <w:color w:val="2E4E6B"/>
              </w:rPr>
              <w:t xml:space="preserve">ACSSU046: </w:t>
            </w:r>
            <w:r w:rsidR="004D4F0D" w:rsidRPr="00C62213">
              <w:rPr>
                <w:rFonts w:cstheme="minorHAnsi"/>
                <w:i/>
                <w:color w:val="2E4E6B"/>
              </w:rPr>
              <w:t>A change of state between solid and liquid can be caused by adding or removing heat</w:t>
            </w:r>
            <w:r w:rsidR="004D4F0D" w:rsidRPr="003F061F">
              <w:rPr>
                <w:rFonts w:cstheme="minorHAnsi"/>
              </w:rPr>
              <w:t>)</w:t>
            </w:r>
            <w:r w:rsidRPr="003F061F">
              <w:rPr>
                <w:rFonts w:cstheme="minorHAnsi"/>
              </w:rPr>
              <w:t>. Students will be assisted to identify questions about heat energy transfer and food spoilage, making predic</w:t>
            </w:r>
            <w:r w:rsidR="00654DD4">
              <w:rPr>
                <w:rFonts w:cstheme="minorHAnsi"/>
              </w:rPr>
              <w:t>tions</w:t>
            </w:r>
            <w:r w:rsidRPr="003F061F">
              <w:rPr>
                <w:rFonts w:cstheme="minorHAnsi"/>
              </w:rPr>
              <w:t xml:space="preserve"> based on prior knowledge (</w:t>
            </w:r>
            <w:r w:rsidR="00BB3866" w:rsidRPr="00C62213">
              <w:rPr>
                <w:rFonts w:cstheme="minorHAnsi"/>
                <w:i/>
                <w:color w:val="2E4E6B"/>
              </w:rPr>
              <w:t xml:space="preserve">ACSIS053: </w:t>
            </w:r>
            <w:r w:rsidRPr="00C62213">
              <w:rPr>
                <w:rFonts w:cstheme="minorHAnsi"/>
                <w:i/>
                <w:color w:val="2E4E6B"/>
              </w:rPr>
              <w:t>With guidance, identify questions in familiar contexts that can be investigated scientifically and make predictions based on prior knowledge</w:t>
            </w:r>
            <w:r w:rsidRPr="003F061F">
              <w:rPr>
                <w:rFonts w:cstheme="minorHAnsi"/>
              </w:rPr>
              <w:t xml:space="preserve">). </w:t>
            </w:r>
          </w:p>
          <w:p w:rsidR="003F061F" w:rsidRDefault="003F061F" w:rsidP="00BC4895">
            <w:pPr>
              <w:shd w:val="clear" w:color="auto" w:fill="FEFEFE"/>
              <w:rPr>
                <w:rFonts w:cstheme="minorHAnsi"/>
              </w:rPr>
            </w:pPr>
            <w:r w:rsidRPr="003F061F">
              <w:rPr>
                <w:rFonts w:cstheme="minorHAnsi"/>
              </w:rPr>
              <w:t xml:space="preserve">Working collaboratively, students conduct a fair test </w:t>
            </w:r>
            <w:r w:rsidR="00654DD4">
              <w:rPr>
                <w:rFonts w:cstheme="minorHAnsi"/>
              </w:rPr>
              <w:t>of</w:t>
            </w:r>
            <w:r w:rsidRPr="003F061F">
              <w:rPr>
                <w:rFonts w:cstheme="minorHAnsi"/>
              </w:rPr>
              <w:t xml:space="preserve"> the temperatures of </w:t>
            </w:r>
            <w:r w:rsidR="00654DD4">
              <w:rPr>
                <w:rFonts w:cstheme="minorHAnsi"/>
              </w:rPr>
              <w:t xml:space="preserve">a range </w:t>
            </w:r>
            <w:r w:rsidR="00C34E92">
              <w:rPr>
                <w:rFonts w:cstheme="minorHAnsi"/>
              </w:rPr>
              <w:t xml:space="preserve">of </w:t>
            </w:r>
            <w:r w:rsidRPr="003F061F">
              <w:rPr>
                <w:rFonts w:cstheme="minorHAnsi"/>
              </w:rPr>
              <w:t>lunch container</w:t>
            </w:r>
            <w:r w:rsidR="00654DD4">
              <w:rPr>
                <w:rFonts w:cstheme="minorHAnsi"/>
              </w:rPr>
              <w:t>s</w:t>
            </w:r>
            <w:r w:rsidRPr="003F061F">
              <w:rPr>
                <w:rFonts w:cstheme="minorHAnsi"/>
              </w:rPr>
              <w:t xml:space="preserve"> over a set period, accurately recording data and observations. They plan and conduct similar tests on materials use</w:t>
            </w:r>
            <w:r w:rsidR="00654DD4">
              <w:rPr>
                <w:rFonts w:cstheme="minorHAnsi"/>
              </w:rPr>
              <w:t xml:space="preserve">d for their lunch </w:t>
            </w:r>
            <w:r w:rsidR="002B0E23">
              <w:rPr>
                <w:rFonts w:cstheme="minorHAnsi"/>
              </w:rPr>
              <w:t>container</w:t>
            </w:r>
            <w:r w:rsidR="00654DD4">
              <w:rPr>
                <w:rFonts w:cstheme="minorHAnsi"/>
              </w:rPr>
              <w:t xml:space="preserve"> solution</w:t>
            </w:r>
            <w:r w:rsidR="00020475">
              <w:rPr>
                <w:rFonts w:cstheme="minorHAnsi"/>
              </w:rPr>
              <w:t xml:space="preserve"> </w:t>
            </w:r>
            <w:r w:rsidRPr="003F061F">
              <w:rPr>
                <w:rFonts w:cstheme="minorHAnsi"/>
              </w:rPr>
              <w:t>(</w:t>
            </w:r>
            <w:r w:rsidR="00BB3866" w:rsidRPr="00C62213">
              <w:rPr>
                <w:rFonts w:cstheme="minorHAnsi"/>
                <w:i/>
                <w:color w:val="2E4E6B"/>
              </w:rPr>
              <w:t xml:space="preserve">ACSIS055: </w:t>
            </w:r>
            <w:r w:rsidRPr="00C62213">
              <w:rPr>
                <w:rFonts w:cstheme="minorHAnsi"/>
                <w:i/>
                <w:color w:val="2E4E6B"/>
              </w:rPr>
              <w:t xml:space="preserve">Consider the elements of fair tests and use formal measurements and </w:t>
            </w:r>
            <w:hyperlink r:id="rId18" w:tooltip="Display the glossary entry for digital technologies" w:history="1">
              <w:r w:rsidRPr="00C62213">
                <w:rPr>
                  <w:rFonts w:cstheme="minorHAnsi"/>
                  <w:i/>
                  <w:color w:val="2E4E6B"/>
                </w:rPr>
                <w:t>digital technologies</w:t>
              </w:r>
            </w:hyperlink>
            <w:r w:rsidRPr="00C62213">
              <w:rPr>
                <w:rFonts w:cstheme="minorHAnsi"/>
                <w:i/>
                <w:color w:val="2E4E6B"/>
              </w:rPr>
              <w:t xml:space="preserve"> as appropriate, to make and record observations accurately</w:t>
            </w:r>
            <w:r w:rsidRPr="003F061F">
              <w:rPr>
                <w:rFonts w:cstheme="minorHAnsi"/>
              </w:rPr>
              <w:t xml:space="preserve">). </w:t>
            </w:r>
          </w:p>
          <w:p w:rsidR="00151B89" w:rsidRDefault="00E8782D" w:rsidP="00151B89">
            <w:pPr>
              <w:spacing w:before="240"/>
              <w:rPr>
                <w:rFonts w:cstheme="minorHAnsi"/>
                <w:b/>
                <w:lang w:val="en-GB"/>
              </w:rPr>
            </w:pPr>
            <w:r w:rsidRPr="00356052">
              <w:rPr>
                <w:rFonts w:cstheme="minorHAnsi"/>
                <w:b/>
                <w:lang w:val="en-GB"/>
              </w:rPr>
              <w:t>Technology</w:t>
            </w:r>
          </w:p>
          <w:p w:rsidR="003F061F" w:rsidRPr="00151B89" w:rsidRDefault="003F061F" w:rsidP="00BC4895">
            <w:pPr>
              <w:rPr>
                <w:rFonts w:cstheme="minorHAnsi"/>
                <w:b/>
                <w:lang w:val="en-GB"/>
              </w:rPr>
            </w:pPr>
            <w:r>
              <w:t>Technolog</w:t>
            </w:r>
            <w:r w:rsidR="00654DD4">
              <w:t xml:space="preserve">y skills are developed when </w:t>
            </w:r>
            <w:r>
              <w:t xml:space="preserve">students represent designs for a lunch container solution as labelled drawings, select appropriate tools for use during the construction of their solution and practise safety skills </w:t>
            </w:r>
            <w:r w:rsidRPr="003F061F">
              <w:rPr>
                <w:i/>
              </w:rPr>
              <w:t>(</w:t>
            </w:r>
            <w:r w:rsidR="00BB3866" w:rsidRPr="00C62213">
              <w:rPr>
                <w:color w:val="2E4E6B"/>
              </w:rPr>
              <w:t xml:space="preserve">ACTDEK013: </w:t>
            </w:r>
            <w:r w:rsidRPr="00C62213">
              <w:rPr>
                <w:color w:val="2E4E6B"/>
              </w:rPr>
              <w:t xml:space="preserve">Suitability and safe practice when using </w:t>
            </w:r>
            <w:hyperlink r:id="rId19" w:tooltip="Display the glossary entry for materials" w:history="1">
              <w:r w:rsidRPr="00C62213">
                <w:rPr>
                  <w:color w:val="2E4E6B"/>
                </w:rPr>
                <w:t>materials</w:t>
              </w:r>
            </w:hyperlink>
            <w:r w:rsidRPr="00C62213">
              <w:rPr>
                <w:color w:val="2E4E6B"/>
              </w:rPr>
              <w:t xml:space="preserve">, </w:t>
            </w:r>
            <w:hyperlink r:id="rId20" w:tooltip="Display the glossary entry for tools" w:history="1">
              <w:r w:rsidRPr="00C62213">
                <w:rPr>
                  <w:color w:val="2E4E6B"/>
                </w:rPr>
                <w:t>tools</w:t>
              </w:r>
            </w:hyperlink>
            <w:r w:rsidRPr="00C62213">
              <w:rPr>
                <w:color w:val="2E4E6B"/>
              </w:rPr>
              <w:t xml:space="preserve"> and </w:t>
            </w:r>
            <w:hyperlink r:id="rId21" w:tooltip="Display the glossary entry for equipment" w:history="1">
              <w:r w:rsidRPr="00C62213">
                <w:rPr>
                  <w:color w:val="2E4E6B"/>
                </w:rPr>
                <w:t>equipment</w:t>
              </w:r>
            </w:hyperlink>
            <w:r w:rsidRPr="00C62213">
              <w:rPr>
                <w:color w:val="2E4E6B"/>
              </w:rPr>
              <w:t xml:space="preserve"> for a range of purposes</w:t>
            </w:r>
            <w:r w:rsidRPr="003F061F">
              <w:rPr>
                <w:i/>
              </w:rPr>
              <w:t>).</w:t>
            </w:r>
            <w:r>
              <w:t xml:space="preserve"> Students work collaboratively to design, create, test the product, record the process and use digital technologies to organise and communicate information. They evaluate the effectiveness of their designed item, using oral group feedback and personal reflection strategies</w:t>
            </w:r>
            <w:r w:rsidR="00AC2B72">
              <w:t xml:space="preserve"> </w:t>
            </w:r>
            <w:r w:rsidR="00AC2B72" w:rsidRPr="0087703D">
              <w:rPr>
                <w:i/>
              </w:rPr>
              <w:t>(</w:t>
            </w:r>
            <w:r w:rsidR="00AC2B72" w:rsidRPr="00C62213">
              <w:rPr>
                <w:color w:val="2E4E6B"/>
              </w:rPr>
              <w:t>WATPPS17</w:t>
            </w:r>
            <w:r w:rsidR="00BB3866" w:rsidRPr="00C62213">
              <w:rPr>
                <w:color w:val="2E4E6B"/>
              </w:rPr>
              <w:t>:</w:t>
            </w:r>
            <w:r w:rsidR="00BB3866" w:rsidRPr="00C62213">
              <w:rPr>
                <w:rFonts w:cs="Helvetica"/>
                <w:color w:val="2E4E6B"/>
                <w:lang w:val="en"/>
              </w:rPr>
              <w:t xml:space="preserve"> Develop and communicate ideas using labelled drawings and appropriate technical terms</w:t>
            </w:r>
            <w:r w:rsidR="00AC2B72" w:rsidRPr="00C62213">
              <w:rPr>
                <w:color w:val="2E4E6B"/>
              </w:rPr>
              <w:t>, WATPPS19</w:t>
            </w:r>
            <w:r w:rsidR="00BB3866" w:rsidRPr="00C62213">
              <w:rPr>
                <w:color w:val="2E4E6B"/>
              </w:rPr>
              <w:t>:</w:t>
            </w:r>
            <w:r w:rsidR="00AC2B72" w:rsidRPr="00C62213">
              <w:rPr>
                <w:color w:val="2E4E6B"/>
              </w:rPr>
              <w:t xml:space="preserve"> </w:t>
            </w:r>
            <w:r w:rsidR="00BB3866" w:rsidRPr="00C62213">
              <w:rPr>
                <w:rFonts w:cs="Helvetica"/>
                <w:color w:val="2E4E6B"/>
                <w:lang w:val="en"/>
              </w:rPr>
              <w:t xml:space="preserve">Use criteria to evaluate design processes and solutions developed, </w:t>
            </w:r>
            <w:r w:rsidR="00AC2B72" w:rsidRPr="00C62213">
              <w:rPr>
                <w:color w:val="2E4E6B"/>
              </w:rPr>
              <w:t>and WATPPS20</w:t>
            </w:r>
            <w:r w:rsidR="00BB3866" w:rsidRPr="00C62213">
              <w:rPr>
                <w:color w:val="2E4E6B"/>
              </w:rPr>
              <w:t>:</w:t>
            </w:r>
            <w:r w:rsidR="00BB3866" w:rsidRPr="00C62213">
              <w:rPr>
                <w:rFonts w:cs="Helvetica"/>
                <w:color w:val="2E4E6B"/>
                <w:lang w:val="en"/>
              </w:rPr>
              <w:t xml:space="preserve"> Works independently, or collaboratively when required, to plan, create and communicate sequenced steps</w:t>
            </w:r>
            <w:r w:rsidR="00AC2B72" w:rsidRPr="0087703D">
              <w:rPr>
                <w:i/>
              </w:rPr>
              <w:t>)</w:t>
            </w:r>
            <w:r w:rsidR="00B046EA">
              <w:rPr>
                <w:i/>
              </w:rPr>
              <w:t>.</w:t>
            </w:r>
          </w:p>
          <w:p w:rsidR="001B7394" w:rsidRDefault="001B7394" w:rsidP="001B7394">
            <w:r>
              <w:t xml:space="preserve">The </w:t>
            </w:r>
            <w:hyperlink w:anchor="_Appendix_4:_Design" w:history="1">
              <w:r w:rsidRPr="003D3496">
                <w:rPr>
                  <w:rStyle w:val="Hyperlink"/>
                </w:rPr>
                <w:t>Design process guide</w:t>
              </w:r>
            </w:hyperlink>
            <w:r>
              <w:t xml:space="preserve"> is included as a resource to </w:t>
            </w:r>
            <w:r w:rsidR="00D02AEB">
              <w:t>help</w:t>
            </w:r>
            <w:r>
              <w:t xml:space="preserve"> teachers </w:t>
            </w:r>
            <w:r w:rsidR="00D02AEB">
              <w:t>understand</w:t>
            </w:r>
            <w:r>
              <w:t xml:space="preserve"> the complete design process as developed in the Technologies </w:t>
            </w:r>
            <w:r w:rsidR="00B046EA">
              <w:t>curriculum</w:t>
            </w:r>
            <w:r>
              <w:t>.</w:t>
            </w:r>
          </w:p>
          <w:p w:rsidR="00DA27AE" w:rsidRDefault="00DA27AE" w:rsidP="001B7394"/>
          <w:p w:rsidR="00DA27AE" w:rsidRDefault="00DA27AE" w:rsidP="001B7394"/>
          <w:p w:rsidR="00E8782D" w:rsidRPr="00E8782D" w:rsidRDefault="00E8782D" w:rsidP="00E8782D">
            <w:pPr>
              <w:spacing w:before="240"/>
              <w:rPr>
                <w:rFonts w:cstheme="minorHAnsi"/>
                <w:b/>
                <w:lang w:val="en-GB"/>
              </w:rPr>
            </w:pPr>
            <w:r w:rsidRPr="00356052">
              <w:rPr>
                <w:rFonts w:cstheme="minorHAnsi"/>
                <w:b/>
                <w:lang w:val="en-GB"/>
              </w:rPr>
              <w:t>Mathematics</w:t>
            </w:r>
          </w:p>
          <w:p w:rsidR="00C7777D" w:rsidRDefault="00C7777D" w:rsidP="00C7777D">
            <w:pPr>
              <w:kinsoku w:val="0"/>
              <w:overflowPunct w:val="0"/>
              <w:autoSpaceDE w:val="0"/>
              <w:autoSpaceDN w:val="0"/>
              <w:adjustRightInd w:val="0"/>
            </w:pPr>
            <w:r>
              <w:t>S</w:t>
            </w:r>
            <w:r w:rsidRPr="00887F73">
              <w:t>tudents</w:t>
            </w:r>
            <w:r>
              <w:t xml:space="preserve"> </w:t>
            </w:r>
            <w:r w:rsidRPr="00887F73">
              <w:t>collect, organise and record data to answer their questions</w:t>
            </w:r>
            <w:r>
              <w:t xml:space="preserve"> about heat energy.</w:t>
            </w:r>
            <w:r w:rsidRPr="00887F73">
              <w:t xml:space="preserve"> They</w:t>
            </w:r>
            <w:r>
              <w:t xml:space="preserve"> work in groups to</w:t>
            </w:r>
            <w:r w:rsidRPr="00887F73">
              <w:t xml:space="preserve"> plan </w:t>
            </w:r>
            <w:r>
              <w:t xml:space="preserve">their </w:t>
            </w:r>
            <w:r w:rsidRPr="00887F73">
              <w:t>experiments</w:t>
            </w:r>
            <w:r>
              <w:t xml:space="preserve"> and</w:t>
            </w:r>
            <w:r w:rsidRPr="00887F73">
              <w:t xml:space="preserve"> consider</w:t>
            </w:r>
            <w:r>
              <w:t xml:space="preserve"> how they will collect the</w:t>
            </w:r>
            <w:r w:rsidR="0073523B">
              <w:t>i</w:t>
            </w:r>
            <w:r>
              <w:t xml:space="preserve">r data. </w:t>
            </w:r>
            <w:r w:rsidRPr="00887F73">
              <w:t>Students choose and use diagrams,</w:t>
            </w:r>
            <w:r>
              <w:t xml:space="preserve"> </w:t>
            </w:r>
            <w:r w:rsidRPr="00887F73">
              <w:t xml:space="preserve">tables or graphs suited to their data and </w:t>
            </w:r>
            <w:r>
              <w:t>its</w:t>
            </w:r>
            <w:r w:rsidRPr="00887F73">
              <w:t xml:space="preserve"> purpose</w:t>
            </w:r>
            <w:r w:rsidR="00D02AEB">
              <w:t>,</w:t>
            </w:r>
            <w:r>
              <w:t xml:space="preserve"> and </w:t>
            </w:r>
            <w:r w:rsidR="00C34E92">
              <w:t>can</w:t>
            </w:r>
            <w:r>
              <w:t xml:space="preserve"> explain reasons for their choices about the methods of data collection and representation</w:t>
            </w:r>
            <w:r w:rsidRPr="00887F73">
              <w:t>.</w:t>
            </w:r>
            <w:r>
              <w:t xml:space="preserve"> </w:t>
            </w:r>
          </w:p>
          <w:p w:rsidR="00841E9E" w:rsidRPr="001B7394" w:rsidRDefault="004D4F0D" w:rsidP="00127FD3">
            <w:pPr>
              <w:spacing w:after="240"/>
            </w:pPr>
            <w:r>
              <w:t>Students</w:t>
            </w:r>
            <w:r w:rsidRPr="00887F73">
              <w:t xml:space="preserve"> </w:t>
            </w:r>
            <w:r w:rsidR="00C7777D">
              <w:t xml:space="preserve">participate in discussions to </w:t>
            </w:r>
            <w:r w:rsidR="00C7777D" w:rsidRPr="00887F73">
              <w:t xml:space="preserve">understand </w:t>
            </w:r>
            <w:r w:rsidR="00C7777D">
              <w:t xml:space="preserve">that </w:t>
            </w:r>
            <w:r w:rsidR="00C7777D" w:rsidRPr="00887F73">
              <w:t>classification underlies the organisation of</w:t>
            </w:r>
            <w:r w:rsidR="00C7777D">
              <w:t xml:space="preserve"> </w:t>
            </w:r>
            <w:r w:rsidR="00C7777D" w:rsidRPr="00887F73">
              <w:t>data</w:t>
            </w:r>
            <w:r w:rsidR="00C7777D">
              <w:t xml:space="preserve"> and there are differences between data and their interpretations. When reading their data students compare the results, calculating totals and differences and draw conclusions based on their interpretations </w:t>
            </w:r>
            <w:r w:rsidR="003F061F" w:rsidRPr="000D4138">
              <w:t>(</w:t>
            </w:r>
            <w:r w:rsidR="00841E9E" w:rsidRPr="00C62213">
              <w:rPr>
                <w:i/>
                <w:color w:val="2E4E6B"/>
              </w:rPr>
              <w:t xml:space="preserve">ACMSP068: </w:t>
            </w:r>
            <w:r w:rsidR="00AC2B72" w:rsidRPr="00C62213">
              <w:rPr>
                <w:i/>
                <w:color w:val="2E4E6B"/>
              </w:rPr>
              <w:t>Identify questions or issues for categorical variables. Identify </w:t>
            </w:r>
            <w:hyperlink r:id="rId22" w:tooltip="Display the glossary entry for Data" w:history="1">
              <w:r w:rsidR="00AC2B72" w:rsidRPr="00C62213">
                <w:rPr>
                  <w:i/>
                  <w:color w:val="2E4E6B"/>
                </w:rPr>
                <w:t>data</w:t>
              </w:r>
            </w:hyperlink>
            <w:r w:rsidR="00AC2B72" w:rsidRPr="00C62213">
              <w:rPr>
                <w:i/>
                <w:color w:val="2E4E6B"/>
              </w:rPr>
              <w:t> sources and plan methods of </w:t>
            </w:r>
            <w:hyperlink r:id="rId23" w:tooltip="Display the glossary entry for Data" w:history="1">
              <w:r w:rsidR="00AC2B72" w:rsidRPr="00C62213">
                <w:rPr>
                  <w:i/>
                  <w:color w:val="2E4E6B"/>
                </w:rPr>
                <w:t>data</w:t>
              </w:r>
            </w:hyperlink>
            <w:r w:rsidR="00AC2B72" w:rsidRPr="00C62213">
              <w:rPr>
                <w:i/>
                <w:color w:val="2E4E6B"/>
              </w:rPr>
              <w:t xml:space="preserve"> collection and recording; </w:t>
            </w:r>
            <w:r w:rsidR="00841E9E" w:rsidRPr="00C62213">
              <w:rPr>
                <w:i/>
                <w:color w:val="2E4E6B"/>
              </w:rPr>
              <w:t xml:space="preserve">ACMSP069: </w:t>
            </w:r>
            <w:r w:rsidR="003F061F" w:rsidRPr="00C62213">
              <w:rPr>
                <w:i/>
                <w:color w:val="2E4E6B"/>
              </w:rPr>
              <w:t>Collect data, organise into categories and create displays using lists, tables, picture graphs and simple column graphs, with and without the use of digital technologies</w:t>
            </w:r>
            <w:r w:rsidR="00D02AEB">
              <w:rPr>
                <w:i/>
              </w:rPr>
              <w:t>,</w:t>
            </w:r>
            <w:r w:rsidR="003F061F" w:rsidRPr="003F061F">
              <w:rPr>
                <w:i/>
              </w:rPr>
              <w:t xml:space="preserve"> and </w:t>
            </w:r>
            <w:r w:rsidR="00841E9E" w:rsidRPr="00C62213">
              <w:rPr>
                <w:i/>
                <w:color w:val="2E4E6B"/>
              </w:rPr>
              <w:t xml:space="preserve">ACMSP070: </w:t>
            </w:r>
            <w:r w:rsidR="00A277E5" w:rsidRPr="00C62213">
              <w:rPr>
                <w:i/>
                <w:color w:val="2E4E6B"/>
              </w:rPr>
              <w:t>I</w:t>
            </w:r>
            <w:r w:rsidR="003F061F" w:rsidRPr="00C62213">
              <w:rPr>
                <w:i/>
                <w:color w:val="2E4E6B"/>
              </w:rPr>
              <w:t>nterpret and compare data displays</w:t>
            </w:r>
            <w:r w:rsidR="00654DD4">
              <w:t xml:space="preserve">).  </w:t>
            </w:r>
            <w:r w:rsidR="00654DD4" w:rsidRPr="003F061F">
              <w:rPr>
                <w:rFonts w:cstheme="minorHAnsi"/>
              </w:rPr>
              <w:t>In their investigations they will use a digital thermometer and be introduced to the use of formal units to measure temperature, supporting their future learning need</w:t>
            </w:r>
            <w:r w:rsidR="00654DD4">
              <w:rPr>
                <w:rFonts w:cstheme="minorHAnsi"/>
              </w:rPr>
              <w:t>s.</w:t>
            </w:r>
            <w:r w:rsidR="00C7777D">
              <w:t xml:space="preserve"> </w:t>
            </w:r>
          </w:p>
        </w:tc>
      </w:tr>
      <w:tr w:rsidR="001B7394" w:rsidTr="00E54F28">
        <w:tc>
          <w:tcPr>
            <w:tcW w:w="9016" w:type="dxa"/>
          </w:tcPr>
          <w:p w:rsidR="001B7394" w:rsidRPr="00356052" w:rsidRDefault="001B7394" w:rsidP="001B7394">
            <w:pPr>
              <w:spacing w:before="240"/>
              <w:rPr>
                <w:b/>
                <w:lang w:val="en-GB"/>
              </w:rPr>
            </w:pPr>
            <w:bookmarkStart w:id="7" w:name="_Toc477166659"/>
            <w:bookmarkStart w:id="8" w:name="_Toc477267911"/>
            <w:bookmarkStart w:id="9" w:name="_Toc477503386"/>
            <w:r w:rsidRPr="00356052">
              <w:rPr>
                <w:b/>
                <w:lang w:val="en-GB"/>
              </w:rPr>
              <w:t>General capabilities</w:t>
            </w:r>
            <w:r w:rsidRPr="00D93326">
              <w:rPr>
                <w:lang w:val="en-GB"/>
              </w:rPr>
              <w:t xml:space="preserve"> </w:t>
            </w:r>
          </w:p>
          <w:p w:rsidR="001B7394" w:rsidRPr="00F624BA" w:rsidRDefault="001B7394" w:rsidP="001B7394">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Pr="00E42D13">
              <w:rPr>
                <w:rFonts w:cstheme="minorHAnsi"/>
                <w:lang w:val="en-GB"/>
              </w:rPr>
              <w:t xml:space="preserve"> </w:t>
            </w:r>
            <w:r w:rsidRPr="00E8782D">
              <w:rPr>
                <w:rFonts w:cstheme="minorHAnsi"/>
                <w:i/>
                <w:lang w:val="en-GB"/>
              </w:rPr>
              <w:t>Cool lunch</w:t>
            </w:r>
            <w:r w:rsidRPr="00E42D13">
              <w:rPr>
                <w:rFonts w:cstheme="minorHAnsi"/>
                <w:lang w:val="en-GB"/>
              </w:rPr>
              <w:t xml:space="preserve">. In this module, </w:t>
            </w:r>
            <w:r w:rsidRPr="00F624BA">
              <w:rPr>
                <w:rFonts w:cstheme="minorHAnsi"/>
                <w:lang w:val="en-GB"/>
              </w:rPr>
              <w:t>students:</w:t>
            </w:r>
          </w:p>
          <w:p w:rsidR="001B7394" w:rsidRPr="00F624BA" w:rsidRDefault="001B7394" w:rsidP="001B7394">
            <w:pPr>
              <w:numPr>
                <w:ilvl w:val="0"/>
                <w:numId w:val="10"/>
              </w:numPr>
              <w:spacing w:after="0" w:line="240" w:lineRule="auto"/>
              <w:ind w:left="454" w:hanging="227"/>
              <w:rPr>
                <w:lang w:val="en-GB"/>
              </w:rPr>
            </w:pPr>
            <w:r w:rsidRPr="00F624BA">
              <w:rPr>
                <w:lang w:val="en-GB"/>
              </w:rPr>
              <w:t>Develop problem</w:t>
            </w:r>
            <w:r w:rsidR="00D02AEB">
              <w:rPr>
                <w:lang w:val="en-GB"/>
              </w:rPr>
              <w:t>-</w:t>
            </w:r>
            <w:r w:rsidRPr="00F624BA">
              <w:rPr>
                <w:lang w:val="en-GB"/>
              </w:rPr>
              <w:t>solving skills as they research the problem and its context (</w:t>
            </w:r>
            <w:r w:rsidRPr="00F624BA">
              <w:rPr>
                <w:i/>
                <w:lang w:val="en-GB"/>
              </w:rPr>
              <w:t>Activity</w:t>
            </w:r>
            <w:r>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rsidR="001B7394" w:rsidRPr="00F624BA" w:rsidRDefault="001B7394" w:rsidP="001B7394">
            <w:pPr>
              <w:numPr>
                <w:ilvl w:val="0"/>
                <w:numId w:val="10"/>
              </w:numPr>
              <w:spacing w:after="0" w:line="240" w:lineRule="auto"/>
              <w:ind w:left="454" w:hanging="227"/>
            </w:pPr>
            <w:r w:rsidRPr="00F624BA">
              <w:rPr>
                <w:lang w:val="en-GB"/>
              </w:rPr>
              <w:t>Utilise creative thinking as they generate possible design solutions; and critical thinking, numeracy skills and ethical understanding as they choose between alternative ap</w:t>
            </w:r>
            <w:r>
              <w:rPr>
                <w:lang w:val="en-GB"/>
              </w:rPr>
              <w:t>proaches to solving the problem.</w:t>
            </w:r>
          </w:p>
          <w:p w:rsidR="001B7394" w:rsidRPr="00E8782D" w:rsidRDefault="001B7394" w:rsidP="001B7394">
            <w:pPr>
              <w:numPr>
                <w:ilvl w:val="0"/>
                <w:numId w:val="10"/>
              </w:numPr>
              <w:spacing w:after="0" w:line="240" w:lineRule="auto"/>
              <w:ind w:left="454" w:hanging="227"/>
              <w:rPr>
                <w:b/>
              </w:rPr>
            </w:pPr>
            <w:r w:rsidRPr="00F624BA">
              <w:rPr>
                <w:lang w:val="en-GB"/>
              </w:rPr>
              <w:t xml:space="preserve">Utilise personal </w:t>
            </w:r>
            <w:r w:rsidRPr="00F624BA">
              <w:t xml:space="preserve">and social capability as they develop socially cohesive and effective working teams; collaborate in generating solutions; adopt group roles; and reflect on their group work </w:t>
            </w:r>
            <w:r w:rsidRPr="00E8782D">
              <w:t>capabilities through self and peer evaluation.</w:t>
            </w:r>
          </w:p>
          <w:p w:rsidR="003C197A" w:rsidRPr="00DA27AE" w:rsidRDefault="001B7394" w:rsidP="00BC4895">
            <w:pPr>
              <w:pStyle w:val="ListParagraph"/>
              <w:spacing w:before="120" w:after="240"/>
            </w:pPr>
            <w:r w:rsidRPr="00DA1DFA">
              <w:rPr>
                <w:lang w:val="en-GB"/>
              </w:rPr>
              <w:t xml:space="preserve">Utilise </w:t>
            </w:r>
            <w:r w:rsidR="00AD4C72">
              <w:t>a range of literacies and i</w:t>
            </w:r>
            <w:r w:rsidRPr="00F624BA">
              <w:t>nformation and communication technologies (ICT) capabilities as they collate records of work completed throughout the module in a journal</w:t>
            </w:r>
            <w:r w:rsidR="00D02AEB">
              <w:t>, and</w:t>
            </w:r>
            <w:r w:rsidRPr="00F624BA">
              <w:t xml:space="preserve"> represent and communicate their solutions to an audience using digital technologies in </w:t>
            </w:r>
            <w:r w:rsidRPr="00DA1DFA">
              <w:rPr>
                <w:i/>
              </w:rPr>
              <w:t>Activity 4.</w:t>
            </w:r>
            <w:bookmarkEnd w:id="7"/>
            <w:bookmarkEnd w:id="8"/>
            <w:bookmarkEnd w:id="9"/>
          </w:p>
          <w:p w:rsidR="00DA27AE" w:rsidRDefault="00DA27AE" w:rsidP="00DA27AE">
            <w:pPr>
              <w:spacing w:after="240"/>
            </w:pPr>
          </w:p>
          <w:p w:rsidR="00DA27AE" w:rsidRDefault="00DA27AE" w:rsidP="00DA27AE">
            <w:pPr>
              <w:spacing w:after="240"/>
            </w:pPr>
          </w:p>
          <w:p w:rsidR="00DA27AE" w:rsidRDefault="00DA27AE" w:rsidP="00DA27AE">
            <w:pPr>
              <w:spacing w:after="240"/>
            </w:pPr>
          </w:p>
        </w:tc>
      </w:tr>
      <w:tr w:rsidR="004D4F0D" w:rsidTr="00E54F28">
        <w:tc>
          <w:tcPr>
            <w:tcW w:w="9016" w:type="dxa"/>
          </w:tcPr>
          <w:p w:rsidR="004D4F0D" w:rsidRPr="00B2183D" w:rsidRDefault="004D4F0D" w:rsidP="004D4F0D">
            <w:pPr>
              <w:spacing w:before="240"/>
              <w:rPr>
                <w:rFonts w:asciiTheme="minorHAnsi" w:hAnsiTheme="minorHAnsi"/>
                <w:b/>
              </w:rPr>
            </w:pPr>
            <w:r w:rsidRPr="00B2183D">
              <w:rPr>
                <w:b/>
              </w:rPr>
              <w:t>What are the pedagogical principles of the STEM learning modules?</w:t>
            </w:r>
          </w:p>
          <w:p w:rsidR="004D4F0D" w:rsidRPr="00B2183D" w:rsidRDefault="004D4F0D" w:rsidP="004D4F0D">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rsidR="004D4F0D" w:rsidRPr="00D93326" w:rsidRDefault="004D4F0D" w:rsidP="004D4F0D">
            <w:r w:rsidRPr="00D93326">
              <w:t>The design of the modules is based on four pedagogical principles:</w:t>
            </w:r>
          </w:p>
          <w:p w:rsidR="004D4F0D" w:rsidRPr="00D93326" w:rsidRDefault="004D4F0D" w:rsidP="004D4F0D">
            <w:pPr>
              <w:numPr>
                <w:ilvl w:val="0"/>
                <w:numId w:val="11"/>
              </w:numPr>
              <w:autoSpaceDE w:val="0"/>
              <w:autoSpaceDN w:val="0"/>
              <w:adjustRightInd w:val="0"/>
              <w:spacing w:after="0"/>
              <w:ind w:left="454" w:hanging="227"/>
            </w:pPr>
            <w:r w:rsidRPr="00D93326">
              <w:t>Problem-based learning</w:t>
            </w:r>
          </w:p>
          <w:p w:rsidR="004D4F0D" w:rsidRPr="00D93326" w:rsidRDefault="004D4F0D" w:rsidP="004D4F0D">
            <w:pPr>
              <w:ind w:left="454"/>
              <w:contextualSpacing/>
            </w:pPr>
            <w:r w:rsidRPr="00D93326">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rsidR="004D4F0D" w:rsidRPr="00D93326" w:rsidRDefault="004D4F0D" w:rsidP="004D4F0D">
            <w:pPr>
              <w:numPr>
                <w:ilvl w:val="0"/>
                <w:numId w:val="11"/>
              </w:numPr>
              <w:autoSpaceDE w:val="0"/>
              <w:autoSpaceDN w:val="0"/>
              <w:adjustRightInd w:val="0"/>
              <w:spacing w:before="240" w:after="0"/>
              <w:ind w:left="454" w:hanging="227"/>
            </w:pPr>
            <w:r w:rsidRPr="00D93326">
              <w:t>Developing higher order thinking</w:t>
            </w:r>
          </w:p>
          <w:p w:rsidR="004D4F0D" w:rsidRPr="00D93326" w:rsidRDefault="004D4F0D" w:rsidP="004D4F0D">
            <w:pPr>
              <w:ind w:left="454"/>
              <w:contextualSpacing/>
            </w:pPr>
            <w:r w:rsidRPr="00D93326">
              <w:rPr>
                <w:rFonts w:cstheme="minorHAnsi"/>
                <w:noProof/>
                <w:lang w:eastAsia="en-AU"/>
              </w:rPr>
              <w:drawing>
                <wp:anchor distT="0" distB="0" distL="114300" distR="114300" simplePos="0" relativeHeight="252326912" behindDoc="0" locked="0" layoutInCell="1" allowOverlap="1" wp14:anchorId="2DB5AF24" wp14:editId="24DEC558">
                  <wp:simplePos x="0" y="0"/>
                  <wp:positionH relativeFrom="margin">
                    <wp:align>right</wp:align>
                  </wp:positionH>
                  <wp:positionV relativeFrom="paragraph">
                    <wp:posOffset>43180</wp:posOffset>
                  </wp:positionV>
                  <wp:extent cx="504000" cy="504000"/>
                  <wp:effectExtent l="0" t="0" r="0" b="0"/>
                  <wp:wrapSquare wrapText="bothSides"/>
                  <wp:docPr id="26" name="Picture 26"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eastAsia="en-AU"/>
              </w:rPr>
              <w:t xml:space="preserve"> </w:t>
            </w:r>
          </w:p>
          <w:p w:rsidR="004D4F0D" w:rsidRPr="00D93326" w:rsidRDefault="004D4F0D" w:rsidP="004D4F0D">
            <w:pPr>
              <w:numPr>
                <w:ilvl w:val="0"/>
                <w:numId w:val="11"/>
              </w:numPr>
              <w:autoSpaceDE w:val="0"/>
              <w:autoSpaceDN w:val="0"/>
              <w:adjustRightInd w:val="0"/>
              <w:spacing w:before="240" w:after="0"/>
              <w:ind w:left="454" w:hanging="227"/>
            </w:pPr>
            <w:r w:rsidRPr="00D93326">
              <w:t>Collaborative learning</w:t>
            </w:r>
          </w:p>
          <w:p w:rsidR="004D4F0D" w:rsidRPr="00D93326" w:rsidRDefault="004D4F0D" w:rsidP="004D4F0D">
            <w:pPr>
              <w:ind w:left="454"/>
              <w:contextualSpacing/>
            </w:pPr>
            <w:r w:rsidRPr="00D93326">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rsidR="004D4F0D" w:rsidRPr="00D93326" w:rsidRDefault="004D4F0D" w:rsidP="004D4F0D">
            <w:pPr>
              <w:numPr>
                <w:ilvl w:val="0"/>
                <w:numId w:val="11"/>
              </w:numPr>
              <w:autoSpaceDE w:val="0"/>
              <w:autoSpaceDN w:val="0"/>
              <w:adjustRightInd w:val="0"/>
              <w:spacing w:before="240" w:after="0"/>
              <w:ind w:left="454" w:hanging="227"/>
            </w:pPr>
            <w:r w:rsidRPr="00D93326">
              <w:t>Reflective practice</w:t>
            </w:r>
          </w:p>
          <w:p w:rsidR="004D4F0D" w:rsidRPr="00D93326" w:rsidRDefault="004D4F0D" w:rsidP="004D4F0D">
            <w:pPr>
              <w:ind w:left="454"/>
              <w:contextualSpacing/>
            </w:pPr>
            <w:r w:rsidRPr="00D93326">
              <w:t>Recording observations, ideas and one’s reflections on the learning experiences in some form of journal fosters deeper engagement and metacognitive awareness of what is being learn</w:t>
            </w:r>
            <w:r>
              <w:t>t</w:t>
            </w:r>
            <w:r w:rsidRPr="00D93326">
              <w:t>. Information that can support teachers with journaling is included in the resource sheets.</w:t>
            </w:r>
          </w:p>
          <w:p w:rsidR="004D4F0D" w:rsidRDefault="004D4F0D" w:rsidP="004D4F0D">
            <w:pPr>
              <w:spacing w:before="240" w:after="240"/>
            </w:pPr>
            <w:r w:rsidRPr="00731984">
              <w:t xml:space="preserve">These pedagogical principles can be explored further in the STEM Learning Project online professional learning modules </w:t>
            </w:r>
            <w:r>
              <w:t>located in Connect Resources</w:t>
            </w:r>
            <w:r w:rsidRPr="00731984">
              <w:t>.</w:t>
            </w:r>
          </w:p>
          <w:p w:rsidR="004D4F0D" w:rsidRPr="00356052" w:rsidRDefault="004D4F0D" w:rsidP="001B7394">
            <w:pPr>
              <w:spacing w:before="240"/>
              <w:rPr>
                <w:b/>
                <w:lang w:val="en-GB"/>
              </w:rPr>
            </w:pPr>
          </w:p>
        </w:tc>
      </w:tr>
    </w:tbl>
    <w:p w:rsidR="002B54C0" w:rsidRDefault="000256E5">
      <w:pPr>
        <w:pStyle w:val="Heading1"/>
      </w:pPr>
      <w:bookmarkStart w:id="10" w:name="_Toc32579937"/>
      <w:r>
        <w:t>Activity sequence</w:t>
      </w:r>
      <w:r w:rsidR="00620AF7">
        <w:t xml:space="preserve"> and purpose</w:t>
      </w:r>
      <w:bookmarkEnd w:id="10"/>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970"/>
        <w:gridCol w:w="5056"/>
      </w:tblGrid>
      <w:tr w:rsidR="000C16C7" w:rsidRPr="00A868B1" w:rsidTr="00620AF7">
        <w:trPr>
          <w:trHeight w:val="419"/>
          <w:jc w:val="center"/>
        </w:trPr>
        <w:tc>
          <w:tcPr>
            <w:tcW w:w="2199" w:type="pct"/>
            <w:tcMar>
              <w:left w:w="85" w:type="dxa"/>
              <w:right w:w="85" w:type="dxa"/>
            </w:tcMar>
          </w:tcPr>
          <w:p w:rsidR="00AD4C72" w:rsidRDefault="00151B89" w:rsidP="00620AF7">
            <w:pPr>
              <w:spacing w:after="240"/>
              <w:rPr>
                <w:rFonts w:cstheme="minorHAnsi"/>
                <w:b/>
                <w:lang w:val="en-GB"/>
              </w:rPr>
            </w:pPr>
            <w:r w:rsidRPr="001616A6">
              <w:rPr>
                <w:rFonts w:cstheme="minorHAnsi"/>
                <w:noProof/>
                <w:lang w:eastAsia="en-AU"/>
              </w:rPr>
              <w:drawing>
                <wp:anchor distT="0" distB="0" distL="114300" distR="114300" simplePos="0" relativeHeight="252047360" behindDoc="0" locked="0" layoutInCell="1" allowOverlap="1" wp14:anchorId="0291A25E" wp14:editId="7FBCD7B7">
                  <wp:simplePos x="0" y="0"/>
                  <wp:positionH relativeFrom="column">
                    <wp:posOffset>1101725</wp:posOffset>
                  </wp:positionH>
                  <wp:positionV relativeFrom="paragraph">
                    <wp:posOffset>58420</wp:posOffset>
                  </wp:positionV>
                  <wp:extent cx="512445" cy="512445"/>
                  <wp:effectExtent l="0" t="0" r="1905" b="1905"/>
                  <wp:wrapNone/>
                  <wp:docPr id="16" name="Picture 16"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2445" cy="512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0264" w:rsidRPr="000954F7">
              <w:rPr>
                <w:noProof/>
                <w:lang w:eastAsia="en-AU"/>
              </w:rPr>
              <w:drawing>
                <wp:inline distT="0" distB="0" distL="0" distR="0" wp14:anchorId="640B0C1D" wp14:editId="23102B97">
                  <wp:extent cx="2077200" cy="1440000"/>
                  <wp:effectExtent l="0" t="0" r="0" b="825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0C16C7" w:rsidRPr="000954F7" w:rsidRDefault="000C16C7" w:rsidP="00620AF7">
            <w:pPr>
              <w:spacing w:after="240"/>
              <w:rPr>
                <w:rFonts w:cstheme="minorHAnsi"/>
                <w:lang w:val="en-GB"/>
              </w:rPr>
            </w:pPr>
          </w:p>
        </w:tc>
        <w:tc>
          <w:tcPr>
            <w:tcW w:w="2801" w:type="pct"/>
            <w:tcMar>
              <w:left w:w="85" w:type="dxa"/>
              <w:right w:w="85" w:type="dxa"/>
            </w:tcMar>
            <w:vAlign w:val="center"/>
          </w:tcPr>
          <w:p w:rsidR="00E7665B" w:rsidRDefault="00E7665B" w:rsidP="00AD4C72">
            <w:r w:rsidRPr="00467409">
              <w:rPr>
                <w:rFonts w:cstheme="minorHAnsi"/>
                <w:b/>
                <w:lang w:val="en-GB"/>
              </w:rPr>
              <w:t>Hot weather and spoilt food</w:t>
            </w:r>
            <w:r>
              <w:t xml:space="preserve"> </w:t>
            </w:r>
          </w:p>
          <w:p w:rsidR="000C16C7" w:rsidRPr="00460812" w:rsidRDefault="00871D55" w:rsidP="00AD4C72">
            <w:pPr>
              <w:rPr>
                <w:b/>
                <w:lang w:val="en-GB"/>
              </w:rPr>
            </w:pPr>
            <w:r>
              <w:t>S</w:t>
            </w:r>
            <w:r w:rsidRPr="001C37B6">
              <w:t>tudents</w:t>
            </w:r>
            <w:r w:rsidR="00AD4C72">
              <w:t xml:space="preserve">’ interest is captured by engaging them with the </w:t>
            </w:r>
            <w:r w:rsidRPr="001C37B6">
              <w:t xml:space="preserve">problem of hot weather </w:t>
            </w:r>
            <w:r>
              <w:t>affecting</w:t>
            </w:r>
            <w:r w:rsidRPr="001C37B6">
              <w:t xml:space="preserve"> perishable foods.</w:t>
            </w:r>
            <w:r w:rsidR="00AD4C72">
              <w:t xml:space="preserve"> Students make connections between heat energy from the </w:t>
            </w:r>
            <w:r w:rsidR="00DF5C13">
              <w:t>S</w:t>
            </w:r>
            <w:r w:rsidR="00AD4C72">
              <w:t>un, food temperatures and food spo</w:t>
            </w:r>
            <w:r w:rsidR="009A2445">
              <w:t>i</w:t>
            </w:r>
            <w:r w:rsidR="00AD4C72">
              <w:t>l</w:t>
            </w:r>
            <w:r w:rsidR="003F061F">
              <w:t>age</w:t>
            </w:r>
            <w:r w:rsidR="00AD4C72">
              <w:t>.</w:t>
            </w:r>
          </w:p>
        </w:tc>
      </w:tr>
      <w:tr w:rsidR="000C16C7" w:rsidRPr="00A868B1" w:rsidTr="00620AF7">
        <w:trPr>
          <w:trHeight w:val="378"/>
          <w:jc w:val="center"/>
        </w:trPr>
        <w:tc>
          <w:tcPr>
            <w:tcW w:w="2199" w:type="pct"/>
            <w:tcMar>
              <w:left w:w="85" w:type="dxa"/>
              <w:right w:w="85" w:type="dxa"/>
            </w:tcMar>
          </w:tcPr>
          <w:p w:rsidR="00467409" w:rsidRDefault="00F6037B" w:rsidP="00620AF7">
            <w:pPr>
              <w:spacing w:after="240"/>
              <w:rPr>
                <w:rFonts w:cstheme="minorHAnsi"/>
                <w:b/>
              </w:rPr>
            </w:pPr>
            <w:r>
              <w:rPr>
                <w:noProof/>
                <w:lang w:eastAsia="en-AU"/>
              </w:rPr>
              <w:drawing>
                <wp:anchor distT="0" distB="0" distL="114300" distR="114300" simplePos="0" relativeHeight="252244992" behindDoc="0" locked="0" layoutInCell="1" allowOverlap="1" wp14:anchorId="5FA3190E" wp14:editId="6EEA1A81">
                  <wp:simplePos x="0" y="0"/>
                  <wp:positionH relativeFrom="column">
                    <wp:posOffset>955675</wp:posOffset>
                  </wp:positionH>
                  <wp:positionV relativeFrom="paragraph">
                    <wp:posOffset>215900</wp:posOffset>
                  </wp:positionV>
                  <wp:extent cx="1009650" cy="371475"/>
                  <wp:effectExtent l="0" t="0" r="0" b="9525"/>
                  <wp:wrapNone/>
                  <wp:docPr id="224" name="Picture 224" descr="Activity 2 Design Icon&#10;&#10;The Activity 2 icon consists of images of maths equipment and a beaker to represent design. "/>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1009650" cy="371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72F6BF95" wp14:editId="0206DA3F">
                  <wp:extent cx="2077200" cy="1440000"/>
                  <wp:effectExtent l="0" t="0" r="0" b="2730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rsidR="000C16C7" w:rsidRPr="000954F7" w:rsidRDefault="000C16C7" w:rsidP="00620AF7">
            <w:pPr>
              <w:spacing w:after="240"/>
              <w:rPr>
                <w:rFonts w:cstheme="minorHAnsi"/>
                <w:lang w:val="en-GB"/>
              </w:rPr>
            </w:pPr>
          </w:p>
        </w:tc>
        <w:tc>
          <w:tcPr>
            <w:tcW w:w="2801" w:type="pct"/>
            <w:tcMar>
              <w:left w:w="85" w:type="dxa"/>
              <w:right w:w="85" w:type="dxa"/>
            </w:tcMar>
            <w:vAlign w:val="center"/>
          </w:tcPr>
          <w:p w:rsidR="00E7665B" w:rsidRDefault="00E7665B" w:rsidP="00620AF7">
            <w:pPr>
              <w:rPr>
                <w:rFonts w:cstheme="minorHAnsi"/>
                <w:lang w:val="en-GB"/>
              </w:rPr>
            </w:pPr>
            <w:bookmarkStart w:id="11" w:name="_Hlk34591928"/>
            <w:r w:rsidRPr="00467409">
              <w:rPr>
                <w:rFonts w:cstheme="minorHAnsi"/>
                <w:b/>
              </w:rPr>
              <w:t>Heat energy transfer</w:t>
            </w:r>
            <w:r w:rsidRPr="00002B92">
              <w:rPr>
                <w:rFonts w:cstheme="minorHAnsi"/>
                <w:lang w:val="en-GB"/>
              </w:rPr>
              <w:t xml:space="preserve"> </w:t>
            </w:r>
          </w:p>
          <w:p w:rsidR="000C16C7" w:rsidRPr="00002B92" w:rsidRDefault="00871D55" w:rsidP="00620AF7">
            <w:pPr>
              <w:rPr>
                <w:lang w:val="en-GB"/>
              </w:rPr>
            </w:pPr>
            <w:r w:rsidRPr="00002B92">
              <w:rPr>
                <w:lang w:val="en-GB"/>
              </w:rPr>
              <w:t xml:space="preserve">Students investigate how heat energy from the </w:t>
            </w:r>
            <w:r w:rsidR="0073523B">
              <w:rPr>
                <w:lang w:val="en-GB"/>
              </w:rPr>
              <w:t>S</w:t>
            </w:r>
            <w:r w:rsidRPr="00002B92">
              <w:rPr>
                <w:lang w:val="en-GB"/>
              </w:rPr>
              <w:t xml:space="preserve">un is transferred </w:t>
            </w:r>
            <w:r w:rsidR="003F061F">
              <w:rPr>
                <w:lang w:val="en-GB"/>
              </w:rPr>
              <w:t xml:space="preserve">in different ways </w:t>
            </w:r>
            <w:r w:rsidRPr="00002B92">
              <w:rPr>
                <w:lang w:val="en-GB"/>
              </w:rPr>
              <w:t>across different materials.</w:t>
            </w:r>
            <w:r w:rsidR="00151B89">
              <w:rPr>
                <w:noProof/>
                <w:lang w:eastAsia="en-AU"/>
              </w:rPr>
              <w:t xml:space="preserve"> </w:t>
            </w:r>
            <w:bookmarkEnd w:id="11"/>
          </w:p>
        </w:tc>
      </w:tr>
      <w:tr w:rsidR="000C16C7" w:rsidRPr="00A868B1" w:rsidTr="00620AF7">
        <w:trPr>
          <w:trHeight w:val="386"/>
          <w:jc w:val="center"/>
        </w:trPr>
        <w:tc>
          <w:tcPr>
            <w:tcW w:w="2199" w:type="pct"/>
            <w:tcMar>
              <w:left w:w="85" w:type="dxa"/>
              <w:right w:w="85" w:type="dxa"/>
            </w:tcMar>
          </w:tcPr>
          <w:p w:rsidR="00AD4C72" w:rsidRDefault="00151B89" w:rsidP="00620AF7">
            <w:pPr>
              <w:spacing w:after="240"/>
              <w:rPr>
                <w:rFonts w:cstheme="minorHAnsi"/>
                <w:b/>
              </w:rPr>
            </w:pPr>
            <w:r w:rsidRPr="001616A6">
              <w:rPr>
                <w:noProof/>
                <w:lang w:eastAsia="en-AU"/>
              </w:rPr>
              <w:drawing>
                <wp:anchor distT="0" distB="0" distL="114300" distR="114300" simplePos="0" relativeHeight="252051456" behindDoc="0" locked="0" layoutInCell="1" allowOverlap="1" wp14:anchorId="09E36B42" wp14:editId="49D6D2E6">
                  <wp:simplePos x="0" y="0"/>
                  <wp:positionH relativeFrom="column">
                    <wp:posOffset>1146175</wp:posOffset>
                  </wp:positionH>
                  <wp:positionV relativeFrom="paragraph">
                    <wp:posOffset>80010</wp:posOffset>
                  </wp:positionV>
                  <wp:extent cx="533400" cy="533400"/>
                  <wp:effectExtent l="0" t="0" r="0" b="0"/>
                  <wp:wrapNone/>
                  <wp:docPr id="27" name="Picture 27" descr="Act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01CA72AB" wp14:editId="558C357A">
                  <wp:extent cx="2077200" cy="1440000"/>
                  <wp:effectExtent l="0" t="0" r="374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rsidR="000C16C7" w:rsidRPr="000954F7" w:rsidRDefault="000C16C7" w:rsidP="00620AF7">
            <w:pPr>
              <w:spacing w:after="240"/>
              <w:rPr>
                <w:rFonts w:cstheme="minorHAnsi"/>
              </w:rPr>
            </w:pPr>
          </w:p>
        </w:tc>
        <w:tc>
          <w:tcPr>
            <w:tcW w:w="2801" w:type="pct"/>
            <w:tcMar>
              <w:left w:w="85" w:type="dxa"/>
              <w:right w:w="85" w:type="dxa"/>
            </w:tcMar>
            <w:vAlign w:val="center"/>
          </w:tcPr>
          <w:p w:rsidR="00E7665B" w:rsidRDefault="00E7665B" w:rsidP="00620AF7">
            <w:pPr>
              <w:rPr>
                <w:rFonts w:cstheme="minorHAnsi"/>
                <w:b/>
              </w:rPr>
            </w:pPr>
            <w:r w:rsidRPr="00467409">
              <w:rPr>
                <w:rFonts w:cstheme="minorHAnsi"/>
                <w:b/>
              </w:rPr>
              <w:t>Design, create, test and modify</w:t>
            </w:r>
          </w:p>
          <w:p w:rsidR="000C16C7" w:rsidRPr="00620AF7" w:rsidRDefault="00E7665B" w:rsidP="00620AF7">
            <w:pPr>
              <w:rPr>
                <w:bCs/>
              </w:rPr>
            </w:pPr>
            <w:r w:rsidRPr="00002B92">
              <w:rPr>
                <w:rFonts w:cstheme="minorHAnsi"/>
              </w:rPr>
              <w:t xml:space="preserve"> </w:t>
            </w:r>
            <w:r w:rsidR="0029231B">
              <w:rPr>
                <w:bCs/>
              </w:rPr>
              <w:t>S</w:t>
            </w:r>
            <w:r w:rsidR="0029231B" w:rsidRPr="001C37B6">
              <w:rPr>
                <w:bCs/>
              </w:rPr>
              <w:t xml:space="preserve">tudents collaborate to design and create a </w:t>
            </w:r>
            <w:r w:rsidR="00E7625D">
              <w:rPr>
                <w:bCs/>
              </w:rPr>
              <w:t>model</w:t>
            </w:r>
            <w:r w:rsidR="0029231B" w:rsidRPr="001C37B6">
              <w:rPr>
                <w:bCs/>
              </w:rPr>
              <w:t xml:space="preserve"> of a lunch container </w:t>
            </w:r>
            <w:r w:rsidR="00DC65AA">
              <w:rPr>
                <w:bCs/>
              </w:rPr>
              <w:t>to</w:t>
            </w:r>
            <w:r w:rsidR="0029231B" w:rsidRPr="001C37B6">
              <w:rPr>
                <w:bCs/>
              </w:rPr>
              <w:t xml:space="preserve"> </w:t>
            </w:r>
            <w:r w:rsidR="003F061F">
              <w:t xml:space="preserve">reduce the transfer of heat from the </w:t>
            </w:r>
            <w:r w:rsidR="00DF5C13">
              <w:t>S</w:t>
            </w:r>
            <w:r w:rsidR="003F061F">
              <w:t>un to the food</w:t>
            </w:r>
            <w:r w:rsidR="0029231B" w:rsidRPr="001C37B6">
              <w:rPr>
                <w:bCs/>
              </w:rPr>
              <w:t xml:space="preserve">. Students test </w:t>
            </w:r>
            <w:r w:rsidR="0029231B">
              <w:rPr>
                <w:bCs/>
              </w:rPr>
              <w:t>their models</w:t>
            </w:r>
            <w:r w:rsidR="0029231B" w:rsidRPr="001C37B6">
              <w:rPr>
                <w:bCs/>
              </w:rPr>
              <w:t>, record data and make modifications as necessary.</w:t>
            </w:r>
            <w:r w:rsidR="00151B89" w:rsidRPr="001616A6">
              <w:rPr>
                <w:noProof/>
                <w:lang w:eastAsia="en-AU"/>
              </w:rPr>
              <w:t xml:space="preserve"> </w:t>
            </w:r>
          </w:p>
        </w:tc>
      </w:tr>
      <w:tr w:rsidR="00A67E01" w:rsidRPr="00A868B1" w:rsidTr="00620AF7">
        <w:trPr>
          <w:trHeight w:val="2799"/>
          <w:jc w:val="center"/>
        </w:trPr>
        <w:tc>
          <w:tcPr>
            <w:tcW w:w="2199" w:type="pct"/>
            <w:tcMar>
              <w:left w:w="85" w:type="dxa"/>
              <w:right w:w="85" w:type="dxa"/>
            </w:tcMar>
          </w:tcPr>
          <w:p w:rsidR="00AD4C72" w:rsidRDefault="00151B89" w:rsidP="00181AE6">
            <w:pPr>
              <w:spacing w:after="240"/>
              <w:rPr>
                <w:b/>
              </w:rPr>
            </w:pPr>
            <w:r w:rsidRPr="001616A6">
              <w:rPr>
                <w:rFonts w:cstheme="minorHAnsi"/>
                <w:noProof/>
                <w:lang w:eastAsia="en-AU"/>
              </w:rPr>
              <w:drawing>
                <wp:anchor distT="0" distB="0" distL="114300" distR="114300" simplePos="0" relativeHeight="252053504" behindDoc="0" locked="0" layoutInCell="1" allowOverlap="1" wp14:anchorId="75D40115" wp14:editId="6A8CFCE5">
                  <wp:simplePos x="0" y="0"/>
                  <wp:positionH relativeFrom="column">
                    <wp:posOffset>1162050</wp:posOffset>
                  </wp:positionH>
                  <wp:positionV relativeFrom="paragraph">
                    <wp:posOffset>58420</wp:posOffset>
                  </wp:positionV>
                  <wp:extent cx="575945" cy="575945"/>
                  <wp:effectExtent l="0" t="0" r="0" b="0"/>
                  <wp:wrapNone/>
                  <wp:docPr id="28" name="Picture 28" descr="Activity 4 Evaluate and Communicate&#10;&#10;The Activity 4 icon consists of a megaphone to represent the communication part of this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5945" cy="575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6C862A28" wp14:editId="65E56F05">
                  <wp:extent cx="2077200" cy="1440000"/>
                  <wp:effectExtent l="0" t="0" r="113665" b="825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rsidR="00A67E01" w:rsidRPr="00620AF7" w:rsidRDefault="00A67E01" w:rsidP="00181AE6">
            <w:pPr>
              <w:spacing w:after="240"/>
              <w:rPr>
                <w:rFonts w:cstheme="minorHAnsi"/>
                <w:b/>
              </w:rPr>
            </w:pPr>
          </w:p>
        </w:tc>
        <w:tc>
          <w:tcPr>
            <w:tcW w:w="2801" w:type="pct"/>
            <w:tcMar>
              <w:left w:w="85" w:type="dxa"/>
              <w:right w:w="85" w:type="dxa"/>
            </w:tcMar>
            <w:vAlign w:val="center"/>
          </w:tcPr>
          <w:p w:rsidR="00E7665B" w:rsidRDefault="00E7665B" w:rsidP="00620AF7">
            <w:pPr>
              <w:rPr>
                <w:rFonts w:cstheme="minorHAnsi"/>
                <w:color w:val="FF0000"/>
              </w:rPr>
            </w:pPr>
            <w:r w:rsidRPr="00467409">
              <w:rPr>
                <w:b/>
              </w:rPr>
              <w:t>Share and evaluate</w:t>
            </w:r>
            <w:r w:rsidRPr="001C37B6">
              <w:rPr>
                <w:rFonts w:cstheme="minorHAnsi"/>
                <w:color w:val="FF0000"/>
              </w:rPr>
              <w:t xml:space="preserve"> </w:t>
            </w:r>
          </w:p>
          <w:p w:rsidR="00BB5F2E" w:rsidRPr="000F4ECF" w:rsidRDefault="0029231B" w:rsidP="00620AF7">
            <w:r w:rsidRPr="001C37B6">
              <w:rPr>
                <w:bCs/>
              </w:rPr>
              <w:t xml:space="preserve">Groups present their lunch container models, justifying design choices to the class and, where possible, </w:t>
            </w:r>
            <w:r>
              <w:rPr>
                <w:bCs/>
              </w:rPr>
              <w:t xml:space="preserve">to </w:t>
            </w:r>
            <w:r w:rsidRPr="001C37B6">
              <w:rPr>
                <w:bCs/>
              </w:rPr>
              <w:t>an audience beyond the classroom.</w:t>
            </w:r>
            <w:r>
              <w:rPr>
                <w:bCs/>
              </w:rPr>
              <w:t xml:space="preserve"> Students</w:t>
            </w:r>
            <w:r w:rsidRPr="001C37B6">
              <w:rPr>
                <w:bCs/>
              </w:rPr>
              <w:t xml:space="preserve"> evaluate the </w:t>
            </w:r>
            <w:r>
              <w:rPr>
                <w:bCs/>
              </w:rPr>
              <w:t xml:space="preserve">design </w:t>
            </w:r>
            <w:r w:rsidRPr="001C37B6">
              <w:rPr>
                <w:bCs/>
              </w:rPr>
              <w:t>process.</w:t>
            </w:r>
            <w:r w:rsidR="00151B89" w:rsidRPr="001616A6">
              <w:rPr>
                <w:rFonts w:cstheme="minorHAnsi"/>
                <w:noProof/>
                <w:lang w:eastAsia="en-AU"/>
              </w:rPr>
              <w:t xml:space="preserve"> </w:t>
            </w:r>
          </w:p>
        </w:tc>
      </w:tr>
    </w:tbl>
    <w:p w:rsidR="007B7169" w:rsidRDefault="00AE5877" w:rsidP="00B47A1C">
      <w:pPr>
        <w:pStyle w:val="Heading1"/>
      </w:pPr>
      <w:bookmarkStart w:id="12" w:name="_Toc32579938"/>
      <w:r>
        <w:t>Background</w:t>
      </w:r>
      <w:bookmarkEnd w:id="12"/>
    </w:p>
    <w:tbl>
      <w:tblPr>
        <w:tblW w:w="9038" w:type="dxa"/>
        <w:tblBorders>
          <w:top w:val="single" w:sz="4" w:space="0" w:color="auto"/>
          <w:bottom w:val="single" w:sz="4" w:space="0" w:color="auto"/>
          <w:insideH w:val="single" w:sz="4" w:space="0" w:color="auto"/>
        </w:tblBorders>
        <w:tblLook w:val="04A0" w:firstRow="1" w:lastRow="0" w:firstColumn="1" w:lastColumn="0" w:noHBand="0" w:noVBand="1"/>
      </w:tblPr>
      <w:tblGrid>
        <w:gridCol w:w="2404"/>
        <w:gridCol w:w="6634"/>
      </w:tblGrid>
      <w:tr w:rsidR="004D6247" w:rsidTr="002A736F">
        <w:tc>
          <w:tcPr>
            <w:tcW w:w="2404" w:type="dxa"/>
          </w:tcPr>
          <w:p w:rsidR="004D6247" w:rsidRPr="004553D8" w:rsidRDefault="00BB2695" w:rsidP="000F6F9A">
            <w:pPr>
              <w:spacing w:after="240" w:line="259" w:lineRule="auto"/>
              <w:rPr>
                <w:sz w:val="24"/>
                <w:szCs w:val="24"/>
              </w:rPr>
            </w:pPr>
            <w:r>
              <w:rPr>
                <w:b/>
                <w:sz w:val="24"/>
                <w:szCs w:val="24"/>
              </w:rPr>
              <w:t>Expected learning</w:t>
            </w:r>
          </w:p>
        </w:tc>
        <w:tc>
          <w:tcPr>
            <w:tcW w:w="6634" w:type="dxa"/>
          </w:tcPr>
          <w:p w:rsidR="00437FF9" w:rsidRPr="00BE46DA" w:rsidRDefault="00437FF9" w:rsidP="00437FF9">
            <w:pPr>
              <w:spacing w:after="0" w:line="259" w:lineRule="auto"/>
            </w:pPr>
            <w:r w:rsidRPr="00BE46DA">
              <w:t>Students will</w:t>
            </w:r>
            <w:r w:rsidR="00AD4C72">
              <w:t xml:space="preserve"> be able to</w:t>
            </w:r>
            <w:r w:rsidRPr="00BE46DA">
              <w:t>:</w:t>
            </w:r>
          </w:p>
          <w:p w:rsidR="00437FF9" w:rsidRPr="00CD74E9" w:rsidRDefault="00437FF9" w:rsidP="00BC4895">
            <w:pPr>
              <w:pStyle w:val="ListParagraph"/>
              <w:numPr>
                <w:ilvl w:val="0"/>
                <w:numId w:val="4"/>
              </w:numPr>
              <w:ind w:left="681" w:hanging="454"/>
            </w:pPr>
            <w:r>
              <w:t>D</w:t>
            </w:r>
            <w:r w:rsidRPr="00CD74E9">
              <w:t xml:space="preserve">escribe </w:t>
            </w:r>
            <w:r w:rsidR="00DE2DAE">
              <w:t>variations in the extent to which heat is</w:t>
            </w:r>
            <w:r w:rsidRPr="00CD74E9">
              <w:t xml:space="preserve"> transferred by </w:t>
            </w:r>
            <w:r>
              <w:t xml:space="preserve">different </w:t>
            </w:r>
            <w:r w:rsidR="007A1A27">
              <w:t>materials</w:t>
            </w:r>
            <w:r w:rsidR="007A1A27" w:rsidRPr="00CD74E9">
              <w:t>.</w:t>
            </w:r>
          </w:p>
          <w:p w:rsidR="00437FF9" w:rsidRPr="00CD74E9" w:rsidRDefault="00437FF9" w:rsidP="00BC4895">
            <w:pPr>
              <w:pStyle w:val="ListParagraph"/>
              <w:numPr>
                <w:ilvl w:val="0"/>
                <w:numId w:val="4"/>
              </w:numPr>
              <w:ind w:left="681" w:hanging="454"/>
            </w:pPr>
            <w:r>
              <w:t xml:space="preserve">Explain </w:t>
            </w:r>
            <w:r w:rsidRPr="00CD74E9">
              <w:t xml:space="preserve">that when the temperature of an object falls it is losing heat and when the temperature of an object increases it is gaining </w:t>
            </w:r>
            <w:r w:rsidR="007A1A27" w:rsidRPr="00CD74E9">
              <w:t>heat</w:t>
            </w:r>
            <w:r w:rsidR="007A1A27">
              <w:t>.</w:t>
            </w:r>
          </w:p>
          <w:p w:rsidR="00A725AB" w:rsidRDefault="00B046EA" w:rsidP="00BC4895">
            <w:pPr>
              <w:pStyle w:val="ListParagraph"/>
              <w:numPr>
                <w:ilvl w:val="0"/>
                <w:numId w:val="4"/>
              </w:numPr>
              <w:ind w:left="681" w:hanging="454"/>
            </w:pPr>
            <w:r>
              <w:t xml:space="preserve">Be guided to </w:t>
            </w:r>
            <w:r w:rsidR="00A725AB">
              <w:t>i</w:t>
            </w:r>
            <w:r w:rsidR="00A725AB" w:rsidRPr="00875569">
              <w:t>dentify questions</w:t>
            </w:r>
            <w:r w:rsidR="00A725AB">
              <w:t xml:space="preserve"> and m</w:t>
            </w:r>
            <w:r w:rsidR="00A725AB" w:rsidRPr="00875569">
              <w:t xml:space="preserve">ake </w:t>
            </w:r>
            <w:r w:rsidR="00A725AB">
              <w:t>prediction</w:t>
            </w:r>
            <w:r w:rsidR="00A725AB" w:rsidRPr="00875569">
              <w:t>s based on prior knowledge</w:t>
            </w:r>
            <w:r w:rsidR="00A725AB">
              <w:t>.</w:t>
            </w:r>
          </w:p>
          <w:p w:rsidR="00A725AB" w:rsidRDefault="00B046EA" w:rsidP="00BC4895">
            <w:pPr>
              <w:pStyle w:val="ListParagraph"/>
              <w:numPr>
                <w:ilvl w:val="0"/>
                <w:numId w:val="4"/>
              </w:numPr>
              <w:ind w:left="681" w:hanging="454"/>
            </w:pPr>
            <w:r>
              <w:t xml:space="preserve">Be guided to </w:t>
            </w:r>
            <w:r w:rsidR="00A725AB">
              <w:t>c</w:t>
            </w:r>
            <w:r w:rsidR="00A725AB" w:rsidRPr="00875569">
              <w:t>onduct a fair test</w:t>
            </w:r>
            <w:r w:rsidR="00A725AB">
              <w:t xml:space="preserve">, </w:t>
            </w:r>
            <w:r w:rsidR="00DF5C13">
              <w:t xml:space="preserve">and </w:t>
            </w:r>
            <w:r w:rsidR="00A725AB">
              <w:t>collect and record observations and measurements.</w:t>
            </w:r>
          </w:p>
          <w:p w:rsidR="00437FF9" w:rsidRPr="00875569" w:rsidRDefault="00437FF9" w:rsidP="00BC4895">
            <w:pPr>
              <w:pStyle w:val="ListParagraph"/>
              <w:numPr>
                <w:ilvl w:val="0"/>
                <w:numId w:val="4"/>
              </w:numPr>
              <w:ind w:left="681" w:hanging="454"/>
            </w:pPr>
            <w:r w:rsidRPr="00875569">
              <w:t>Follow</w:t>
            </w:r>
            <w:r w:rsidRPr="001C37B6">
              <w:t xml:space="preserve"> the design process to create and describe key features of their design </w:t>
            </w:r>
            <w:r w:rsidR="00654DD4">
              <w:t xml:space="preserve">using </w:t>
            </w:r>
            <w:r w:rsidRPr="001C37B6">
              <w:t xml:space="preserve">labelled drawings </w:t>
            </w:r>
            <w:r w:rsidR="00DF5C13">
              <w:t>and</w:t>
            </w:r>
            <w:r w:rsidRPr="001C37B6">
              <w:t xml:space="preserve"> appropriate </w:t>
            </w:r>
            <w:r w:rsidR="00A55658" w:rsidRPr="001C37B6">
              <w:t>language.</w:t>
            </w:r>
          </w:p>
          <w:p w:rsidR="00437FF9" w:rsidRPr="00875569" w:rsidRDefault="00437FF9" w:rsidP="00BC4895">
            <w:pPr>
              <w:pStyle w:val="ListParagraph"/>
              <w:numPr>
                <w:ilvl w:val="0"/>
                <w:numId w:val="4"/>
              </w:numPr>
              <w:ind w:left="681" w:hanging="454"/>
            </w:pPr>
            <w:r w:rsidRPr="00875569">
              <w:t xml:space="preserve">Select </w:t>
            </w:r>
            <w:r>
              <w:t xml:space="preserve">and safely use </w:t>
            </w:r>
            <w:r w:rsidRPr="00875569">
              <w:t xml:space="preserve">appropriate tools for constructing their </w:t>
            </w:r>
            <w:r w:rsidR="00DC65AA">
              <w:t>prototype</w:t>
            </w:r>
            <w:r w:rsidR="007A1A27" w:rsidRPr="00875569">
              <w:t>.</w:t>
            </w:r>
          </w:p>
          <w:p w:rsidR="00437FF9" w:rsidRDefault="00437FF9" w:rsidP="00BC4895">
            <w:pPr>
              <w:pStyle w:val="ListParagraph"/>
              <w:numPr>
                <w:ilvl w:val="0"/>
                <w:numId w:val="4"/>
              </w:numPr>
              <w:ind w:left="681" w:hanging="454"/>
            </w:pPr>
            <w:r w:rsidRPr="00875569">
              <w:t>Represent collected data using tables</w:t>
            </w:r>
            <w:r w:rsidR="00B243F1">
              <w:t xml:space="preserve"> and </w:t>
            </w:r>
            <w:r w:rsidR="00A55658">
              <w:t>graphs</w:t>
            </w:r>
            <w:r w:rsidR="00DF5C13">
              <w:t>,</w:t>
            </w:r>
            <w:r w:rsidR="00A55658" w:rsidRPr="00875569">
              <w:t xml:space="preserve"> and</w:t>
            </w:r>
            <w:r>
              <w:t xml:space="preserve"> </w:t>
            </w:r>
            <w:r w:rsidRPr="00875569">
              <w:t>identify patter</w:t>
            </w:r>
            <w:r>
              <w:t xml:space="preserve">ns and relationships in the </w:t>
            </w:r>
            <w:r w:rsidR="007A1A27">
              <w:t xml:space="preserve">data. </w:t>
            </w:r>
          </w:p>
          <w:p w:rsidR="00437FF9" w:rsidRPr="00875569" w:rsidRDefault="00437FF9" w:rsidP="00BC4895">
            <w:pPr>
              <w:pStyle w:val="ListParagraph"/>
              <w:numPr>
                <w:ilvl w:val="0"/>
                <w:numId w:val="4"/>
              </w:numPr>
              <w:ind w:left="681" w:hanging="454"/>
            </w:pPr>
            <w:r w:rsidRPr="00875569">
              <w:t xml:space="preserve">Interpret data, compare it to their predictions and suggest possible reasons for the </w:t>
            </w:r>
            <w:r w:rsidR="007A1A27" w:rsidRPr="00875569">
              <w:t>results.</w:t>
            </w:r>
          </w:p>
          <w:p w:rsidR="00437FF9" w:rsidRPr="00875569" w:rsidRDefault="00437FF9" w:rsidP="00BC4895">
            <w:pPr>
              <w:pStyle w:val="ListParagraph"/>
              <w:numPr>
                <w:ilvl w:val="0"/>
                <w:numId w:val="4"/>
              </w:numPr>
              <w:ind w:left="681" w:hanging="454"/>
            </w:pPr>
            <w:r w:rsidRPr="00875569">
              <w:t>Work collaboratively to design, create</w:t>
            </w:r>
            <w:r>
              <w:t xml:space="preserve"> and</w:t>
            </w:r>
            <w:r w:rsidRPr="00875569">
              <w:t xml:space="preserve"> evaluate </w:t>
            </w:r>
            <w:r>
              <w:t>their</w:t>
            </w:r>
            <w:r w:rsidRPr="00875569">
              <w:t xml:space="preserve"> </w:t>
            </w:r>
            <w:r w:rsidR="007A1A27">
              <w:t>design</w:t>
            </w:r>
            <w:r w:rsidR="007A1A27" w:rsidRPr="00875569">
              <w:t>.</w:t>
            </w:r>
          </w:p>
          <w:p w:rsidR="004D6247" w:rsidRPr="00077864" w:rsidRDefault="00437FF9" w:rsidP="00B046EA">
            <w:pPr>
              <w:pStyle w:val="ListParagraph"/>
              <w:numPr>
                <w:ilvl w:val="0"/>
                <w:numId w:val="4"/>
              </w:numPr>
              <w:spacing w:after="240"/>
              <w:ind w:left="681" w:hanging="454"/>
            </w:pPr>
            <w:r w:rsidRPr="00875569">
              <w:t>Use digital technologies to organise and present information about the</w:t>
            </w:r>
            <w:r w:rsidR="00B046EA">
              <w:t>ir</w:t>
            </w:r>
            <w:r w:rsidRPr="00875569">
              <w:t xml:space="preserve"> design </w:t>
            </w:r>
            <w:r w:rsidR="00B046EA">
              <w:t xml:space="preserve">as well as </w:t>
            </w:r>
            <w:r w:rsidRPr="00875569">
              <w:t xml:space="preserve">the design </w:t>
            </w:r>
            <w:r w:rsidR="007A1A27" w:rsidRPr="00875569">
              <w:t>process.</w:t>
            </w:r>
          </w:p>
        </w:tc>
      </w:tr>
      <w:tr w:rsidR="00BB2695" w:rsidTr="002A736F">
        <w:tc>
          <w:tcPr>
            <w:tcW w:w="2404" w:type="dxa"/>
          </w:tcPr>
          <w:p w:rsidR="00BB2695" w:rsidRDefault="00BB2695" w:rsidP="000F6F9A">
            <w:pPr>
              <w:spacing w:after="240" w:line="259" w:lineRule="auto"/>
              <w:rPr>
                <w:b/>
                <w:sz w:val="24"/>
                <w:szCs w:val="24"/>
              </w:rPr>
            </w:pPr>
            <w:r w:rsidRPr="004553D8">
              <w:rPr>
                <w:b/>
                <w:sz w:val="24"/>
                <w:szCs w:val="24"/>
              </w:rPr>
              <w:t>Vocabulary</w:t>
            </w:r>
          </w:p>
        </w:tc>
        <w:tc>
          <w:tcPr>
            <w:tcW w:w="6634" w:type="dxa"/>
          </w:tcPr>
          <w:p w:rsidR="00BB2695" w:rsidRPr="00BE46DA" w:rsidRDefault="007A1A27" w:rsidP="007A1A27">
            <w:pPr>
              <w:spacing w:after="240" w:line="259" w:lineRule="auto"/>
            </w:pPr>
            <w:r>
              <w:rPr>
                <w:lang w:val="en-GB"/>
              </w:rPr>
              <w:t>This module uses subject-</w:t>
            </w:r>
            <w:r w:rsidR="00BB2695" w:rsidRPr="00995062">
              <w:rPr>
                <w:lang w:val="en-GB"/>
              </w:rPr>
              <w:t>specific terminology, which is shown in</w:t>
            </w:r>
            <w:r w:rsidR="00BB2695" w:rsidRPr="00AE5877">
              <w:rPr>
                <w:color w:val="FF0000"/>
                <w:lang w:val="en-GB"/>
              </w:rPr>
              <w:t xml:space="preserve"> </w:t>
            </w:r>
            <w:hyperlink w:anchor="_Appendix_11:_Teacher_1" w:history="1">
              <w:r w:rsidR="00C93867">
                <w:rPr>
                  <w:rStyle w:val="Hyperlink"/>
                  <w:lang w:val="en-GB"/>
                </w:rPr>
                <w:t xml:space="preserve">Teacher resource sheet 2.1: </w:t>
              </w:r>
              <w:r w:rsidR="00D61563">
                <w:rPr>
                  <w:rStyle w:val="Hyperlink"/>
                  <w:lang w:val="en-GB"/>
                </w:rPr>
                <w:t>Glossary</w:t>
              </w:r>
            </w:hyperlink>
            <w:r w:rsidR="00BB2695">
              <w:rPr>
                <w:i/>
                <w:lang w:val="en-GB"/>
              </w:rPr>
              <w:t>.</w:t>
            </w:r>
          </w:p>
        </w:tc>
      </w:tr>
      <w:tr w:rsidR="004F054D" w:rsidTr="004553D8">
        <w:tc>
          <w:tcPr>
            <w:tcW w:w="2404" w:type="dxa"/>
          </w:tcPr>
          <w:p w:rsidR="004F054D" w:rsidRPr="004553D8" w:rsidRDefault="004F054D" w:rsidP="00F6727F">
            <w:pPr>
              <w:spacing w:after="240" w:line="259" w:lineRule="auto"/>
              <w:rPr>
                <w:b/>
                <w:sz w:val="24"/>
                <w:szCs w:val="24"/>
              </w:rPr>
            </w:pPr>
            <w:r w:rsidRPr="004553D8">
              <w:rPr>
                <w:b/>
                <w:sz w:val="24"/>
                <w:szCs w:val="24"/>
              </w:rPr>
              <w:t>Timing</w:t>
            </w:r>
          </w:p>
        </w:tc>
        <w:tc>
          <w:tcPr>
            <w:tcW w:w="6634" w:type="dxa"/>
          </w:tcPr>
          <w:p w:rsidR="004F054D" w:rsidRPr="004F054D" w:rsidRDefault="000F6F9A" w:rsidP="002C537F">
            <w:pPr>
              <w:spacing w:after="240"/>
              <w:rPr>
                <w:lang w:val="en-GB"/>
              </w:rPr>
            </w:pPr>
            <w:r w:rsidRPr="00384F40">
              <w:t xml:space="preserve">There is no </w:t>
            </w:r>
            <w:r>
              <w:t>prescribed</w:t>
            </w:r>
            <w:r w:rsidRPr="00384F40">
              <w:t xml:space="preserve"> duration for this module. The module is designed to be flexible enough for teachers to adapt. Activities do not equate to lessons; one activity may require more than one lesson to implement.</w:t>
            </w:r>
          </w:p>
        </w:tc>
      </w:tr>
      <w:tr w:rsidR="00CF19C0" w:rsidTr="004553D8">
        <w:tc>
          <w:tcPr>
            <w:tcW w:w="2404" w:type="dxa"/>
          </w:tcPr>
          <w:p w:rsidR="00CF19C0" w:rsidRPr="004553D8" w:rsidRDefault="00CF19C0" w:rsidP="00CF19C0">
            <w:pPr>
              <w:spacing w:after="240" w:line="259" w:lineRule="auto"/>
              <w:rPr>
                <w:b/>
                <w:sz w:val="24"/>
                <w:szCs w:val="24"/>
              </w:rPr>
            </w:pPr>
            <w:r w:rsidRPr="008F439A">
              <w:rPr>
                <w:b/>
                <w:sz w:val="24"/>
                <w:szCs w:val="24"/>
              </w:rPr>
              <w:t>Consumable materials</w:t>
            </w:r>
          </w:p>
        </w:tc>
        <w:tc>
          <w:tcPr>
            <w:tcW w:w="6634" w:type="dxa"/>
          </w:tcPr>
          <w:p w:rsidR="00CF19C0" w:rsidRPr="00384F40" w:rsidRDefault="00CF19C0" w:rsidP="002C537F">
            <w:pPr>
              <w:spacing w:after="240"/>
            </w:pPr>
            <w:r>
              <w:t xml:space="preserve">A </w:t>
            </w:r>
            <w:hyperlink w:anchor="_Appendix_3:_Materials" w:history="1">
              <w:r w:rsidRPr="003D3496">
                <w:rPr>
                  <w:rStyle w:val="Hyperlink"/>
                </w:rPr>
                <w:t>Materials list</w:t>
              </w:r>
            </w:hyperlink>
            <w:r w:rsidRPr="00384F40">
              <w:t xml:space="preserve"> is provided for this module.</w:t>
            </w:r>
            <w:r>
              <w:t xml:space="preserve"> The</w:t>
            </w:r>
            <w:r w:rsidRPr="00384F40">
              <w:t xml:space="preserve"> list outlines materials outside of normal classroom equipment that will be needed to complete the activities.</w:t>
            </w:r>
          </w:p>
        </w:tc>
      </w:tr>
      <w:tr w:rsidR="00D97A83" w:rsidTr="004553D8">
        <w:tc>
          <w:tcPr>
            <w:tcW w:w="2404" w:type="dxa"/>
          </w:tcPr>
          <w:p w:rsidR="00D97A83" w:rsidRPr="004D6247" w:rsidRDefault="00D97A83" w:rsidP="00354030">
            <w:pPr>
              <w:spacing w:line="259" w:lineRule="auto"/>
              <w:rPr>
                <w:b/>
                <w:sz w:val="28"/>
                <w:szCs w:val="28"/>
              </w:rPr>
            </w:pPr>
            <w:r w:rsidRPr="004553D8">
              <w:rPr>
                <w:b/>
                <w:sz w:val="24"/>
                <w:szCs w:val="24"/>
              </w:rPr>
              <w:t xml:space="preserve">Safety </w:t>
            </w:r>
            <w:r w:rsidR="00DA3414" w:rsidRPr="004553D8">
              <w:rPr>
                <w:b/>
                <w:sz w:val="24"/>
                <w:szCs w:val="24"/>
              </w:rPr>
              <w:t>notes</w:t>
            </w:r>
          </w:p>
        </w:tc>
        <w:tc>
          <w:tcPr>
            <w:tcW w:w="6634" w:type="dxa"/>
          </w:tcPr>
          <w:p w:rsidR="00CF4AB7" w:rsidRDefault="00CF19C0" w:rsidP="00CF4AB7">
            <w:pPr>
              <w:rPr>
                <w:lang w:val="en-GB"/>
              </w:rPr>
            </w:pPr>
            <w:r>
              <w:rPr>
                <w:lang w:val="en-GB"/>
              </w:rPr>
              <w:t xml:space="preserve">There are potential hazards inherent in these activities and with the equipment being used, and a plan to mitigate any risks will be required. </w:t>
            </w:r>
          </w:p>
          <w:p w:rsidR="00CF19C0" w:rsidRDefault="00CF19C0" w:rsidP="00CF19C0">
            <w:pPr>
              <w:spacing w:after="0"/>
              <w:rPr>
                <w:lang w:val="en-GB"/>
              </w:rPr>
            </w:pPr>
            <w:r>
              <w:rPr>
                <w:lang w:val="en-GB"/>
              </w:rPr>
              <w:t>Potential hazards specific to this module include but are not limited to:</w:t>
            </w:r>
          </w:p>
          <w:p w:rsidR="003F061F" w:rsidRDefault="00AB1F90" w:rsidP="00400F41">
            <w:pPr>
              <w:pStyle w:val="ListParagraph"/>
              <w:numPr>
                <w:ilvl w:val="3"/>
                <w:numId w:val="12"/>
              </w:numPr>
              <w:ind w:left="454" w:hanging="227"/>
            </w:pPr>
            <w:r>
              <w:t>Possible exposure to cyber bullying, privacy violations and uninvited solicitations when using the internet.</w:t>
            </w:r>
          </w:p>
          <w:p w:rsidR="00615161" w:rsidRDefault="00167316" w:rsidP="00BC4895">
            <w:pPr>
              <w:pStyle w:val="ListParagraph"/>
              <w:numPr>
                <w:ilvl w:val="3"/>
                <w:numId w:val="12"/>
              </w:numPr>
              <w:spacing w:after="240"/>
              <w:ind w:left="454" w:hanging="227"/>
            </w:pPr>
            <w:r>
              <w:t>Exposure to</w:t>
            </w:r>
            <w:r w:rsidR="00BB71AC">
              <w:t xml:space="preserve"> </w:t>
            </w:r>
            <w:r w:rsidR="003F061F">
              <w:t>contaminated food</w:t>
            </w:r>
            <w:r w:rsidR="00995C4E">
              <w:t>.</w:t>
            </w:r>
            <w:r w:rsidR="003F061F">
              <w:t xml:space="preserve"> </w:t>
            </w:r>
          </w:p>
        </w:tc>
      </w:tr>
      <w:tr w:rsidR="00BB2695" w:rsidTr="004553D8">
        <w:tc>
          <w:tcPr>
            <w:tcW w:w="2404" w:type="dxa"/>
          </w:tcPr>
          <w:p w:rsidR="00BB2695" w:rsidRPr="004553D8" w:rsidRDefault="00BB2695" w:rsidP="00BB2695">
            <w:pPr>
              <w:spacing w:line="259" w:lineRule="auto"/>
              <w:rPr>
                <w:b/>
                <w:sz w:val="24"/>
                <w:szCs w:val="24"/>
              </w:rPr>
            </w:pPr>
            <w:r w:rsidRPr="004553D8">
              <w:rPr>
                <w:b/>
                <w:sz w:val="24"/>
                <w:szCs w:val="24"/>
              </w:rPr>
              <w:t>Assessment</w:t>
            </w:r>
          </w:p>
        </w:tc>
        <w:tc>
          <w:tcPr>
            <w:tcW w:w="6634" w:type="dxa"/>
          </w:tcPr>
          <w:p w:rsidR="00640C15" w:rsidRDefault="00640C15" w:rsidP="00400F41">
            <w:pPr>
              <w:spacing w:after="0"/>
            </w:pPr>
            <w:r w:rsidRPr="00384F40">
              <w:t xml:space="preserve">The STEM modules have been developed </w:t>
            </w:r>
            <w:r>
              <w:t>to provide students with</w:t>
            </w:r>
            <w:r w:rsidRPr="00384F40">
              <w:t xml:space="preserve"> learning experiences to solve </w:t>
            </w:r>
            <w:r>
              <w:t>authentic real-</w:t>
            </w:r>
            <w:r w:rsidRPr="00384F40">
              <w:t>world problems using science, technology, engineering</w:t>
            </w:r>
            <w:r w:rsidR="003F061F">
              <w:t>,</w:t>
            </w:r>
            <w:r w:rsidRPr="00384F40">
              <w:t xml:space="preserve"> and mathematics capabilities. </w:t>
            </w:r>
            <w:r w:rsidR="007A1A27">
              <w:t>While working through the module, the following assessment opportunities will arise:</w:t>
            </w:r>
          </w:p>
          <w:p w:rsidR="001423A1" w:rsidRPr="00E83568" w:rsidRDefault="00E83568" w:rsidP="00400F41">
            <w:pPr>
              <w:pStyle w:val="ListParagraph"/>
              <w:numPr>
                <w:ilvl w:val="3"/>
                <w:numId w:val="12"/>
              </w:numPr>
              <w:ind w:left="454" w:hanging="227"/>
            </w:pPr>
            <w:r>
              <w:t>F</w:t>
            </w:r>
            <w:r w:rsidR="001423A1" w:rsidRPr="00E83568">
              <w:t>ormative assessment opportunities in the form of observations and anecdotal notes</w:t>
            </w:r>
          </w:p>
          <w:p w:rsidR="001423A1" w:rsidRPr="00E83568" w:rsidRDefault="00E83568" w:rsidP="00400F41">
            <w:pPr>
              <w:pStyle w:val="ListParagraph"/>
              <w:numPr>
                <w:ilvl w:val="3"/>
                <w:numId w:val="12"/>
              </w:numPr>
              <w:ind w:left="454" w:hanging="227"/>
            </w:pPr>
            <w:r>
              <w:t>S</w:t>
            </w:r>
            <w:r w:rsidR="001423A1" w:rsidRPr="00E83568">
              <w:t>ummative assessment in</w:t>
            </w:r>
            <w:r w:rsidR="00C9741B" w:rsidRPr="00E83568">
              <w:t xml:space="preserve"> the form of student worksheets, presentation</w:t>
            </w:r>
            <w:r w:rsidR="00400F41">
              <w:t>s</w:t>
            </w:r>
            <w:r w:rsidR="00C9741B" w:rsidRPr="00E83568">
              <w:t xml:space="preserve"> and </w:t>
            </w:r>
            <w:r w:rsidR="001423A1" w:rsidRPr="00E83568">
              <w:t xml:space="preserve">reflections. </w:t>
            </w:r>
          </w:p>
          <w:bookmarkStart w:id="13" w:name="_Hlk528308725"/>
          <w:p w:rsidR="003F061F" w:rsidRPr="00685C6C" w:rsidRDefault="003F061F" w:rsidP="003F061F">
            <w:r>
              <w:fldChar w:fldCharType="begin"/>
            </w:r>
            <w:r w:rsidR="00F6037B">
              <w:instrText>HYPERLINK  \l "_Appendix_1:_Links_1"</w:instrText>
            </w:r>
            <w:r>
              <w:fldChar w:fldCharType="separate"/>
            </w:r>
            <w:r w:rsidR="001A0A7B">
              <w:rPr>
                <w:rStyle w:val="Hyperlink"/>
              </w:rPr>
              <w:t>Appendix 1</w:t>
            </w:r>
            <w:r>
              <w:fldChar w:fldCharType="end"/>
            </w:r>
            <w:r>
              <w:t xml:space="preserve"> </w:t>
            </w:r>
            <w:r w:rsidR="001A0A7B" w:rsidRPr="001A0A7B">
              <w:t>indicates how the activities are linked to the Western Australian Curriculum</w:t>
            </w:r>
            <w:r w:rsidR="00E7665B">
              <w:t>.</w:t>
            </w:r>
          </w:p>
          <w:bookmarkEnd w:id="13"/>
          <w:p w:rsidR="00640C15" w:rsidRPr="008F5335" w:rsidRDefault="00640C15" w:rsidP="007A1A27">
            <w:r w:rsidRPr="006A7CA6">
              <w:rPr>
                <w:lang w:val="en"/>
              </w:rPr>
              <w:t>Evidence of learn</w:t>
            </w:r>
            <w:r w:rsidRPr="005F0242">
              <w:rPr>
                <w:lang w:val="en"/>
              </w:rPr>
              <w:t xml:space="preserve">ing from </w:t>
            </w:r>
            <w:r w:rsidR="00E7665B">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ments about the quality of learning demonstrated by the students in </w:t>
            </w:r>
            <w:r>
              <w:rPr>
                <w:lang w:val="en"/>
              </w:rPr>
              <w:t xml:space="preserve">the </w:t>
            </w:r>
            <w:r w:rsidRPr="008F5335">
              <w:t>science, technologies</w:t>
            </w:r>
            <w:r w:rsidR="003F061F">
              <w:t>,</w:t>
            </w:r>
            <w:r w:rsidRPr="008F5335">
              <w:t xml:space="preserve"> and mathematics</w:t>
            </w:r>
            <w:r>
              <w:rPr>
                <w:lang w:val="en"/>
              </w:rPr>
              <w:t xml:space="preserve"> learning areas</w:t>
            </w:r>
            <w:r w:rsidRPr="005F0242">
              <w:rPr>
                <w:lang w:val="en"/>
              </w:rPr>
              <w:t>.</w:t>
            </w:r>
          </w:p>
          <w:p w:rsidR="00BB2695" w:rsidRDefault="00640C15" w:rsidP="00846BF6">
            <w:r w:rsidRPr="008F5335">
              <w:t xml:space="preserve">Students can further develop the general capabilities </w:t>
            </w:r>
            <w:r w:rsidR="00846BF6">
              <w:t>of</w:t>
            </w:r>
            <w:r w:rsidRPr="008F5335">
              <w:t xml:space="preserve"> Information and communication technology (ICT) capability, Critical and creative thinking and Personal and social capability. </w:t>
            </w:r>
            <w:r>
              <w:t>Continuums</w:t>
            </w:r>
            <w:r w:rsidRPr="008F5335">
              <w:t xml:space="preserve"> for these are included in the </w:t>
            </w:r>
            <w:hyperlink w:anchor="_Appendix_2:_General" w:history="1">
              <w:r w:rsidRPr="003D3496">
                <w:rPr>
                  <w:rStyle w:val="Hyperlink"/>
                </w:rPr>
                <w:t>General capabilities continuums</w:t>
              </w:r>
            </w:hyperlink>
            <w:r w:rsidRPr="008F5335">
              <w:t xml:space="preserve"> but are not </w:t>
            </w:r>
            <w:r>
              <w:t xml:space="preserve">intended to be </w:t>
            </w:r>
            <w:r w:rsidRPr="008F5335">
              <w:t>for assessment purposes.</w:t>
            </w:r>
          </w:p>
        </w:tc>
      </w:tr>
    </w:tbl>
    <w:p w:rsidR="003F061F" w:rsidRDefault="003F061F">
      <w:pPr>
        <w:spacing w:before="0" w:after="160" w:line="259" w:lineRule="auto"/>
        <w:rPr>
          <w:rFonts w:eastAsiaTheme="majorEastAsia" w:cstheme="majorBidi"/>
          <w:b/>
          <w:color w:val="2E74B5" w:themeColor="accent1" w:themeShade="BF"/>
          <w:sz w:val="28"/>
          <w:szCs w:val="32"/>
        </w:rPr>
      </w:pPr>
      <w:r>
        <w:br w:type="page"/>
      </w:r>
    </w:p>
    <w:p w:rsidR="006F4BBF" w:rsidRDefault="006F4BBF" w:rsidP="00467409">
      <w:pPr>
        <w:pStyle w:val="Heading1"/>
      </w:pPr>
      <w:bookmarkStart w:id="14" w:name="_Toc32579939"/>
      <w:r>
        <w:t xml:space="preserve">Activity 1: </w:t>
      </w:r>
      <w:r w:rsidR="00610CEF">
        <w:t>Hot weather and</w:t>
      </w:r>
      <w:r w:rsidR="00DE6173">
        <w:t xml:space="preserve"> spoilt food</w:t>
      </w:r>
      <w:bookmarkEnd w:id="14"/>
    </w:p>
    <w:tbl>
      <w:tblPr>
        <w:tblW w:w="903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404"/>
        <w:gridCol w:w="6634"/>
      </w:tblGrid>
      <w:tr w:rsidR="0017694F" w:rsidTr="00A55658">
        <w:trPr>
          <w:trHeight w:val="1546"/>
        </w:trPr>
        <w:tc>
          <w:tcPr>
            <w:tcW w:w="2404" w:type="dxa"/>
          </w:tcPr>
          <w:p w:rsidR="00756CC2" w:rsidRPr="008811A9" w:rsidRDefault="001B7394" w:rsidP="00157DD6">
            <w:pPr>
              <w:spacing w:after="240" w:line="259" w:lineRule="auto"/>
              <w:rPr>
                <w:b/>
              </w:rPr>
            </w:pPr>
            <w:r w:rsidRPr="001F27A1">
              <w:rPr>
                <w:b/>
                <w:noProof/>
                <w:lang w:eastAsia="en-AU"/>
              </w:rPr>
              <w:drawing>
                <wp:anchor distT="0" distB="0" distL="114300" distR="114300" simplePos="0" relativeHeight="252057600" behindDoc="0" locked="0" layoutInCell="1" allowOverlap="1" wp14:anchorId="1035BAF0" wp14:editId="15F0DE13">
                  <wp:simplePos x="0" y="0"/>
                  <wp:positionH relativeFrom="margin">
                    <wp:posOffset>32385</wp:posOffset>
                  </wp:positionH>
                  <wp:positionV relativeFrom="paragraph">
                    <wp:posOffset>307340</wp:posOffset>
                  </wp:positionV>
                  <wp:extent cx="900000" cy="900000"/>
                  <wp:effectExtent l="0" t="0" r="0" b="0"/>
                  <wp:wrapNone/>
                  <wp:docPr id="9" name="Picture 9"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694F" w:rsidRPr="008811A9">
              <w:rPr>
                <w:b/>
              </w:rPr>
              <w:t>Activity focus</w:t>
            </w:r>
            <w:r w:rsidR="0017694F">
              <w:rPr>
                <w:b/>
              </w:rPr>
              <w:t xml:space="preserve"> </w:t>
            </w:r>
          </w:p>
        </w:tc>
        <w:tc>
          <w:tcPr>
            <w:tcW w:w="6634" w:type="dxa"/>
          </w:tcPr>
          <w:p w:rsidR="00F6037B" w:rsidRPr="00A55658" w:rsidRDefault="00DE6173">
            <w:pPr>
              <w:spacing w:after="240"/>
            </w:pPr>
            <w:r w:rsidRPr="001C37B6">
              <w:t xml:space="preserve">To capture students’ interest and engage them with the problem, students </w:t>
            </w:r>
            <w:r w:rsidR="003F061F">
              <w:t>are exposed to the</w:t>
            </w:r>
            <w:r w:rsidR="007A1A27">
              <w:t xml:space="preserve"> effect</w:t>
            </w:r>
            <w:r w:rsidR="003F061F">
              <w:t>s</w:t>
            </w:r>
            <w:r w:rsidR="007A1A27">
              <w:t xml:space="preserve"> of hot weather</w:t>
            </w:r>
            <w:r w:rsidRPr="001C37B6">
              <w:t xml:space="preserve"> on perishable foods.</w:t>
            </w:r>
            <w:r w:rsidR="00400F41">
              <w:t xml:space="preserve"> Students make connections between heat energy from the Sun, food temperatures and food spoilage.</w:t>
            </w:r>
          </w:p>
        </w:tc>
      </w:tr>
      <w:tr w:rsidR="0017694F" w:rsidTr="00CC38CF">
        <w:trPr>
          <w:trHeight w:val="785"/>
        </w:trPr>
        <w:tc>
          <w:tcPr>
            <w:tcW w:w="2404" w:type="dxa"/>
          </w:tcPr>
          <w:p w:rsidR="0017694F" w:rsidRPr="008811A9" w:rsidRDefault="00CC38CF" w:rsidP="00910852">
            <w:pPr>
              <w:spacing w:after="240" w:line="259" w:lineRule="auto"/>
              <w:rPr>
                <w:b/>
              </w:rPr>
            </w:pPr>
            <w:r>
              <w:rPr>
                <w:b/>
                <w:lang w:val="en-GB"/>
              </w:rPr>
              <w:t>B</w:t>
            </w:r>
            <w:r w:rsidR="0017694F" w:rsidRPr="00243932">
              <w:rPr>
                <w:b/>
                <w:lang w:val="en-GB"/>
              </w:rPr>
              <w:t xml:space="preserve">ackground information </w:t>
            </w:r>
          </w:p>
        </w:tc>
        <w:tc>
          <w:tcPr>
            <w:tcW w:w="6634" w:type="dxa"/>
          </w:tcPr>
          <w:p w:rsidR="007A1A27" w:rsidRDefault="008D7D29" w:rsidP="007A1A27">
            <w:pPr>
              <w:spacing w:after="0"/>
            </w:pPr>
            <w:r>
              <w:t xml:space="preserve">For </w:t>
            </w:r>
            <w:r w:rsidR="001B7770">
              <w:t xml:space="preserve">more </w:t>
            </w:r>
            <w:r>
              <w:t xml:space="preserve">information on food poisoning, bacteria and unsafe </w:t>
            </w:r>
            <w:r w:rsidR="007A1A27">
              <w:t xml:space="preserve">temperatures refer to the </w:t>
            </w:r>
            <w:r w:rsidR="007A1A27" w:rsidRPr="007A1A27">
              <w:rPr>
                <w:i/>
              </w:rPr>
              <w:t>Digital resources</w:t>
            </w:r>
            <w:r w:rsidR="007A1A27">
              <w:t xml:space="preserve"> section. </w:t>
            </w:r>
          </w:p>
          <w:p w:rsidR="002757DF" w:rsidRPr="00F37582" w:rsidRDefault="003F061F" w:rsidP="00846BF6">
            <w:pPr>
              <w:spacing w:after="240"/>
            </w:pPr>
            <w:r>
              <w:t xml:space="preserve">Most </w:t>
            </w:r>
            <w:r w:rsidR="00437FF9" w:rsidRPr="00437FF9">
              <w:t>foods are exposed to the air which contains suspended bacteria, viruses and fungal spores. Small numbers of micro-organisms do not normally cause illness; however, at warm temperatures</w:t>
            </w:r>
            <w:r>
              <w:t>,</w:t>
            </w:r>
            <w:r w:rsidR="00437FF9" w:rsidRPr="00437FF9">
              <w:t xml:space="preserve"> they rapidly multiply </w:t>
            </w:r>
            <w:r>
              <w:t xml:space="preserve">and, </w:t>
            </w:r>
            <w:r w:rsidR="001B7770">
              <w:t xml:space="preserve">in certain </w:t>
            </w:r>
            <w:r>
              <w:t xml:space="preserve">types of </w:t>
            </w:r>
            <w:r w:rsidR="001B7770">
              <w:t>food</w:t>
            </w:r>
            <w:r>
              <w:t>,</w:t>
            </w:r>
            <w:r w:rsidR="001B7770">
              <w:t xml:space="preserve"> </w:t>
            </w:r>
            <w:r w:rsidR="00437FF9" w:rsidRPr="00437FF9">
              <w:t xml:space="preserve">can cause food poisoning. Food poisoning bacteria only multiply at temperatures between </w:t>
            </w:r>
            <w:r w:rsidR="00437FF9" w:rsidRPr="00437FF9">
              <w:rPr>
                <w:bCs/>
              </w:rPr>
              <w:t>5°C and 60°</w:t>
            </w:r>
            <w:r w:rsidR="007A1A27" w:rsidRPr="00437FF9">
              <w:rPr>
                <w:bCs/>
              </w:rPr>
              <w:t>C, which</w:t>
            </w:r>
            <w:r w:rsidR="00437FF9" w:rsidRPr="00437FF9">
              <w:rPr>
                <w:bCs/>
              </w:rPr>
              <w:t xml:space="preserve"> is referred to as the </w:t>
            </w:r>
            <w:r w:rsidR="007A1A27">
              <w:rPr>
                <w:bCs/>
              </w:rPr>
              <w:t>‘</w:t>
            </w:r>
            <w:r w:rsidR="00437FF9" w:rsidRPr="00437FF9">
              <w:rPr>
                <w:bCs/>
              </w:rPr>
              <w:t>temperature danger zone</w:t>
            </w:r>
            <w:r w:rsidR="007A1A27">
              <w:rPr>
                <w:bCs/>
              </w:rPr>
              <w:t>’</w:t>
            </w:r>
            <w:r w:rsidR="00437FF9" w:rsidRPr="00437FF9">
              <w:t>. They multiply most rapidly at temperatures close</w:t>
            </w:r>
            <w:r w:rsidR="007A1A27">
              <w:t xml:space="preserve"> to that of the human body </w:t>
            </w:r>
            <w:r w:rsidR="007A1A27" w:rsidRPr="009D2B45">
              <w:t>(</w:t>
            </w:r>
            <w:proofErr w:type="spellStart"/>
            <w:r w:rsidR="00E5271A" w:rsidRPr="009D2B45">
              <w:t>ie</w:t>
            </w:r>
            <w:proofErr w:type="spellEnd"/>
            <w:r w:rsidR="00437FF9" w:rsidRPr="00437FF9">
              <w:t xml:space="preserve"> between 36°C and 38°C</w:t>
            </w:r>
            <w:r w:rsidR="007A1A27">
              <w:t>)</w:t>
            </w:r>
            <w:r w:rsidR="00437FF9" w:rsidRPr="00437FF9">
              <w:t xml:space="preserve">. Above 60°C nearly all food poisoning germs are killed and below 5°C the germs stay </w:t>
            </w:r>
            <w:r w:rsidR="00A55658" w:rsidRPr="00437FF9">
              <w:t>alive,</w:t>
            </w:r>
            <w:r w:rsidR="00437FF9" w:rsidRPr="00437FF9">
              <w:t xml:space="preserve"> but they </w:t>
            </w:r>
            <w:r w:rsidR="00846BF6">
              <w:t>tend</w:t>
            </w:r>
            <w:r w:rsidR="00437FF9" w:rsidRPr="00437FF9">
              <w:t xml:space="preserve"> not</w:t>
            </w:r>
            <w:r w:rsidR="002757DF">
              <w:t xml:space="preserve"> to</w:t>
            </w:r>
            <w:r w:rsidR="00437FF9" w:rsidRPr="00437FF9">
              <w:t xml:space="preserve"> multip</w:t>
            </w:r>
            <w:r w:rsidR="00E803EB">
              <w:t>ly.</w:t>
            </w:r>
          </w:p>
        </w:tc>
      </w:tr>
      <w:tr w:rsidR="0017694F" w:rsidTr="00CC38CF">
        <w:trPr>
          <w:trHeight w:val="490"/>
        </w:trPr>
        <w:tc>
          <w:tcPr>
            <w:tcW w:w="2404" w:type="dxa"/>
          </w:tcPr>
          <w:p w:rsidR="0017694F" w:rsidRPr="00243932" w:rsidRDefault="00910852" w:rsidP="00E97DFA">
            <w:pPr>
              <w:spacing w:after="240" w:line="259" w:lineRule="auto"/>
              <w:rPr>
                <w:b/>
                <w:lang w:val="en-GB"/>
              </w:rPr>
            </w:pPr>
            <w:r>
              <w:rPr>
                <w:b/>
                <w:lang w:val="en-GB"/>
              </w:rPr>
              <w:t>I</w:t>
            </w:r>
            <w:r w:rsidR="0017694F" w:rsidRPr="001C37B6">
              <w:rPr>
                <w:b/>
                <w:lang w:val="en-GB"/>
              </w:rPr>
              <w:t>nstructional procedures</w:t>
            </w:r>
          </w:p>
        </w:tc>
        <w:tc>
          <w:tcPr>
            <w:tcW w:w="6634" w:type="dxa"/>
          </w:tcPr>
          <w:p w:rsidR="0017694F" w:rsidRDefault="007A1A27" w:rsidP="008163AE">
            <w:pPr>
              <w:rPr>
                <w:lang w:eastAsia="en-AU"/>
              </w:rPr>
            </w:pPr>
            <w:r>
              <w:rPr>
                <w:lang w:eastAsia="en-AU"/>
              </w:rPr>
              <w:t>This activity involves preparing m</w:t>
            </w:r>
            <w:r w:rsidR="009A27BF">
              <w:rPr>
                <w:lang w:eastAsia="en-AU"/>
              </w:rPr>
              <w:t>oist bread and pee</w:t>
            </w:r>
            <w:r w:rsidR="00615161">
              <w:rPr>
                <w:lang w:eastAsia="en-AU"/>
              </w:rPr>
              <w:t>led banana in sealed plastic bags. Keep the</w:t>
            </w:r>
            <w:r w:rsidR="00151CFB">
              <w:rPr>
                <w:lang w:eastAsia="en-AU"/>
              </w:rPr>
              <w:t xml:space="preserve"> bags</w:t>
            </w:r>
            <w:r w:rsidR="00615161">
              <w:rPr>
                <w:lang w:eastAsia="en-AU"/>
              </w:rPr>
              <w:t xml:space="preserve"> over a period of time and take photos at time intervals to show the growth of micro-organisms, mainly moulds. Students must not open these bags because of the infection risk.</w:t>
            </w:r>
            <w:r w:rsidR="00D22D69">
              <w:rPr>
                <w:lang w:eastAsia="en-AU"/>
              </w:rPr>
              <w:t xml:space="preserve"> Use thick </w:t>
            </w:r>
            <w:proofErr w:type="spellStart"/>
            <w:r w:rsidR="00D22D69">
              <w:rPr>
                <w:lang w:eastAsia="en-AU"/>
              </w:rPr>
              <w:t>ziplock</w:t>
            </w:r>
            <w:proofErr w:type="spellEnd"/>
            <w:r w:rsidR="00D22D69">
              <w:rPr>
                <w:lang w:eastAsia="en-AU"/>
              </w:rPr>
              <w:t xml:space="preserve"> bags and tape them closed.</w:t>
            </w:r>
          </w:p>
          <w:p w:rsidR="000842A1" w:rsidRPr="00467409" w:rsidRDefault="000842A1" w:rsidP="00BC4895">
            <w:pPr>
              <w:spacing w:after="240"/>
            </w:pPr>
            <w:r>
              <w:t>Students should work in small groups</w:t>
            </w:r>
            <w:r w:rsidR="00816ECD">
              <w:t xml:space="preserve"> of</w:t>
            </w:r>
            <w:r>
              <w:t xml:space="preserve"> two, three or four for all activities in this module. Mixed ability groups encourage peer tutoring and diversification in problem-solving skills. Collaboration is an important STEM capability which students will have the opportunity to develop.</w:t>
            </w:r>
            <w:r w:rsidR="00015196">
              <w:t xml:space="preserve"> </w:t>
            </w:r>
            <w:r w:rsidR="00015196">
              <w:rPr>
                <w:lang w:eastAsia="en-AU"/>
              </w:rPr>
              <w:t xml:space="preserve">See </w:t>
            </w:r>
            <w:hyperlink w:anchor="_Appendix_7:_Teacher" w:history="1">
              <w:r w:rsidR="00C93867">
                <w:rPr>
                  <w:rStyle w:val="Hyperlink"/>
                  <w:lang w:eastAsia="en-AU"/>
                </w:rPr>
                <w:t>Teacher resource sheet 1.1: Cooperative learning – Roles</w:t>
              </w:r>
            </w:hyperlink>
            <w:r w:rsidR="00015196">
              <w:rPr>
                <w:lang w:eastAsia="en-AU"/>
              </w:rPr>
              <w:t xml:space="preserve"> for further explanation.</w:t>
            </w:r>
          </w:p>
        </w:tc>
      </w:tr>
      <w:tr w:rsidR="0017694F" w:rsidTr="008A6500">
        <w:trPr>
          <w:trHeight w:val="771"/>
        </w:trPr>
        <w:tc>
          <w:tcPr>
            <w:tcW w:w="2404" w:type="dxa"/>
          </w:tcPr>
          <w:p w:rsidR="0017694F" w:rsidRPr="008811A9" w:rsidRDefault="00E5271A" w:rsidP="003D749B">
            <w:pPr>
              <w:spacing w:after="240" w:line="259" w:lineRule="auto"/>
              <w:rPr>
                <w:b/>
              </w:rPr>
            </w:pPr>
            <w:r>
              <w:rPr>
                <w:b/>
              </w:rPr>
              <w:t>Expected learning</w:t>
            </w:r>
          </w:p>
        </w:tc>
        <w:tc>
          <w:tcPr>
            <w:tcW w:w="6634" w:type="dxa"/>
          </w:tcPr>
          <w:p w:rsidR="0017694F" w:rsidRDefault="0017694F" w:rsidP="00084395">
            <w:pPr>
              <w:spacing w:line="240" w:lineRule="auto"/>
              <w:rPr>
                <w:rFonts w:ascii="Arial" w:eastAsia="Times New Roman" w:hAnsi="Arial" w:cs="Arial"/>
                <w:color w:val="000000"/>
                <w:sz w:val="18"/>
                <w:szCs w:val="18"/>
                <w:lang w:eastAsia="en-AU"/>
              </w:rPr>
            </w:pPr>
            <w:r w:rsidRPr="00C31791">
              <w:t>Students will be able to:</w:t>
            </w:r>
            <w:r w:rsidRPr="00C31791">
              <w:rPr>
                <w:rFonts w:ascii="Arial" w:eastAsia="Times New Roman" w:hAnsi="Arial" w:cs="Arial"/>
                <w:color w:val="000000"/>
                <w:sz w:val="18"/>
                <w:szCs w:val="18"/>
                <w:lang w:eastAsia="en-AU"/>
              </w:rPr>
              <w:t xml:space="preserve"> </w:t>
            </w:r>
          </w:p>
          <w:p w:rsidR="00F41DEE" w:rsidRPr="00CD74E9" w:rsidRDefault="003F061F" w:rsidP="007A1A27">
            <w:pPr>
              <w:pStyle w:val="ListParagraph"/>
              <w:numPr>
                <w:ilvl w:val="0"/>
                <w:numId w:val="7"/>
              </w:numPr>
              <w:ind w:left="454" w:hanging="227"/>
            </w:pPr>
            <w:r>
              <w:t>State</w:t>
            </w:r>
            <w:r w:rsidR="00F41DEE" w:rsidRPr="00CD74E9">
              <w:t xml:space="preserve"> </w:t>
            </w:r>
            <w:r w:rsidR="005454D0">
              <w:t xml:space="preserve">that </w:t>
            </w:r>
            <w:r w:rsidR="00F41DEE" w:rsidRPr="00CD74E9">
              <w:t xml:space="preserve">heat </w:t>
            </w:r>
            <w:r>
              <w:t xml:space="preserve">can be </w:t>
            </w:r>
            <w:r w:rsidR="00F41DEE" w:rsidRPr="00CD74E9">
              <w:t xml:space="preserve">transferred by </w:t>
            </w:r>
            <w:r>
              <w:t xml:space="preserve">conduction, convection and radiation and </w:t>
            </w:r>
            <w:r w:rsidR="00846BF6">
              <w:t xml:space="preserve">can </w:t>
            </w:r>
            <w:r>
              <w:t xml:space="preserve">be absorbed or reflected </w:t>
            </w:r>
            <w:r w:rsidR="00846BF6">
              <w:t xml:space="preserve">differently </w:t>
            </w:r>
            <w:r>
              <w:t>by different</w:t>
            </w:r>
            <w:r w:rsidR="00F41DEE">
              <w:t xml:space="preserve"> materials</w:t>
            </w:r>
            <w:r w:rsidR="00F41DEE" w:rsidRPr="00CD74E9">
              <w:t xml:space="preserve"> (Science)</w:t>
            </w:r>
            <w:r w:rsidR="00F41DEE">
              <w:t>.</w:t>
            </w:r>
          </w:p>
          <w:p w:rsidR="0017694F" w:rsidRDefault="003F061F" w:rsidP="00BC4895">
            <w:pPr>
              <w:pStyle w:val="ListParagraph"/>
              <w:numPr>
                <w:ilvl w:val="0"/>
                <w:numId w:val="7"/>
              </w:numPr>
              <w:spacing w:after="240"/>
              <w:ind w:left="454" w:hanging="227"/>
            </w:pPr>
            <w:r>
              <w:t>State</w:t>
            </w:r>
            <w:r w:rsidR="00F41DEE">
              <w:t xml:space="preserve"> </w:t>
            </w:r>
            <w:r w:rsidR="00F41DEE" w:rsidRPr="00CD74E9">
              <w:t>that when the temperature of an object falls it is losing heat and when the temperature of an object increases it is gaining heat</w:t>
            </w:r>
            <w:r w:rsidR="00F41DEE">
              <w:t xml:space="preserve"> </w:t>
            </w:r>
            <w:r w:rsidR="00F41DEE" w:rsidRPr="00CD74E9">
              <w:t>(Science)</w:t>
            </w:r>
            <w:r w:rsidR="00F41DEE">
              <w:t>.</w:t>
            </w:r>
          </w:p>
        </w:tc>
      </w:tr>
      <w:tr w:rsidR="0017694F" w:rsidTr="00CC38CF">
        <w:trPr>
          <w:trHeight w:val="312"/>
        </w:trPr>
        <w:tc>
          <w:tcPr>
            <w:tcW w:w="2404" w:type="dxa"/>
            <w:vMerge w:val="restart"/>
          </w:tcPr>
          <w:p w:rsidR="0017694F" w:rsidRPr="008811A9" w:rsidRDefault="00084395" w:rsidP="00084395">
            <w:pPr>
              <w:spacing w:after="240" w:line="259" w:lineRule="auto"/>
              <w:rPr>
                <w:b/>
              </w:rPr>
            </w:pPr>
            <w:r>
              <w:rPr>
                <w:b/>
              </w:rPr>
              <w:t>Equipment required</w:t>
            </w:r>
          </w:p>
        </w:tc>
        <w:tc>
          <w:tcPr>
            <w:tcW w:w="6634" w:type="dxa"/>
          </w:tcPr>
          <w:p w:rsidR="0017694F" w:rsidRPr="00084395" w:rsidRDefault="0017694F" w:rsidP="00181AE6">
            <w:pPr>
              <w:rPr>
                <w:b/>
              </w:rPr>
            </w:pPr>
            <w:r w:rsidRPr="00084395">
              <w:rPr>
                <w:b/>
              </w:rPr>
              <w:t xml:space="preserve">For the class: </w:t>
            </w:r>
          </w:p>
          <w:p w:rsidR="00A97AB7" w:rsidRDefault="00A97AB7" w:rsidP="00181AE6">
            <w:proofErr w:type="spellStart"/>
            <w:r>
              <w:t>Z</w:t>
            </w:r>
            <w:r w:rsidR="000842A1">
              <w:t>i</w:t>
            </w:r>
            <w:r w:rsidR="00E83568">
              <w:t>plock</w:t>
            </w:r>
            <w:proofErr w:type="spellEnd"/>
            <w:r w:rsidR="00E83568">
              <w:t xml:space="preserve"> bag</w:t>
            </w:r>
            <w:r w:rsidR="00160E36">
              <w:t xml:space="preserve"> containing moistened peeled banana and bread</w:t>
            </w:r>
            <w:r>
              <w:t>, one per group</w:t>
            </w:r>
          </w:p>
          <w:p w:rsidR="0017694F" w:rsidRDefault="00A97AB7" w:rsidP="00181AE6">
            <w:proofErr w:type="spellStart"/>
            <w:r>
              <w:t>Z</w:t>
            </w:r>
            <w:r w:rsidR="000842A1">
              <w:t>iplock</w:t>
            </w:r>
            <w:proofErr w:type="spellEnd"/>
            <w:r w:rsidR="000842A1">
              <w:t xml:space="preserve"> </w:t>
            </w:r>
            <w:r w:rsidR="008C7137">
              <w:t>bag containing a dry cracker biscuit</w:t>
            </w:r>
            <w:r>
              <w:t>, one per group</w:t>
            </w:r>
          </w:p>
          <w:p w:rsidR="00A97AB7" w:rsidRDefault="00A97AB7" w:rsidP="00181AE6">
            <w:proofErr w:type="spellStart"/>
            <w:r>
              <w:t>Ziplock</w:t>
            </w:r>
            <w:proofErr w:type="spellEnd"/>
            <w:r>
              <w:t xml:space="preserve"> bag containing an ice cube, one per group</w:t>
            </w:r>
          </w:p>
          <w:p w:rsidR="007A1A27" w:rsidRDefault="007A1A27" w:rsidP="00181AE6">
            <w:r>
              <w:t>Interactive whiteboard</w:t>
            </w:r>
          </w:p>
          <w:p w:rsidR="000842A1" w:rsidRDefault="000842A1" w:rsidP="00181AE6">
            <w:r>
              <w:t xml:space="preserve">Devices loaded with the </w:t>
            </w:r>
            <w:proofErr w:type="spellStart"/>
            <w:r w:rsidRPr="007A1A27">
              <w:rPr>
                <w:i/>
              </w:rPr>
              <w:t>Padlet</w:t>
            </w:r>
            <w:proofErr w:type="spellEnd"/>
            <w:r>
              <w:t xml:space="preserve"> app (optional)</w:t>
            </w:r>
          </w:p>
          <w:p w:rsidR="00BD33C3" w:rsidRPr="001B25D9" w:rsidRDefault="005E556A" w:rsidP="00181AE6">
            <w:r>
              <w:t>Sticky notes</w:t>
            </w:r>
          </w:p>
        </w:tc>
      </w:tr>
      <w:tr w:rsidR="0017694F" w:rsidTr="00CC38CF">
        <w:trPr>
          <w:trHeight w:val="312"/>
        </w:trPr>
        <w:tc>
          <w:tcPr>
            <w:tcW w:w="2404" w:type="dxa"/>
            <w:vMerge/>
          </w:tcPr>
          <w:p w:rsidR="0017694F" w:rsidRPr="008811A9" w:rsidRDefault="0017694F" w:rsidP="003D749B">
            <w:pPr>
              <w:spacing w:after="160" w:line="259" w:lineRule="auto"/>
              <w:rPr>
                <w:b/>
              </w:rPr>
            </w:pPr>
          </w:p>
        </w:tc>
        <w:tc>
          <w:tcPr>
            <w:tcW w:w="6634" w:type="dxa"/>
          </w:tcPr>
          <w:p w:rsidR="0017694F" w:rsidRPr="00084395" w:rsidRDefault="0017694F" w:rsidP="00181AE6">
            <w:pPr>
              <w:rPr>
                <w:b/>
              </w:rPr>
            </w:pPr>
            <w:r w:rsidRPr="00084395">
              <w:rPr>
                <w:b/>
              </w:rPr>
              <w:t xml:space="preserve">For the students: </w:t>
            </w:r>
          </w:p>
          <w:p w:rsidR="0017694F" w:rsidRDefault="00467409" w:rsidP="00084395">
            <w:pPr>
              <w:spacing w:after="240"/>
            </w:pPr>
            <w:r>
              <w:t>Student j</w:t>
            </w:r>
            <w:r w:rsidR="00180678" w:rsidRPr="00B12094">
              <w:t>ournals –</w:t>
            </w:r>
            <w:r w:rsidR="00084395">
              <w:t xml:space="preserve"> </w:t>
            </w:r>
            <w:r w:rsidR="00180678" w:rsidRPr="00B12094">
              <w:t>paper or digital</w:t>
            </w:r>
            <w:r w:rsidR="000842A1">
              <w:t xml:space="preserve"> –</w:t>
            </w:r>
            <w:r w:rsidR="00180678">
              <w:t xml:space="preserve"> </w:t>
            </w:r>
            <w:r w:rsidR="00180678" w:rsidRPr="00B12094">
              <w:t>to</w:t>
            </w:r>
            <w:r w:rsidR="00180678">
              <w:t xml:space="preserve"> individually</w:t>
            </w:r>
            <w:r w:rsidR="00180678" w:rsidRPr="00B12094">
              <w:t xml:space="preserve"> record process</w:t>
            </w:r>
            <w:r w:rsidR="00180678">
              <w:t>es</w:t>
            </w:r>
            <w:r w:rsidR="00180678" w:rsidRPr="00B12094">
              <w:t xml:space="preserve"> and reflections</w:t>
            </w:r>
            <w:r w:rsidR="00400F41">
              <w:t xml:space="preserve"> (s</w:t>
            </w:r>
            <w:r w:rsidR="000842A1">
              <w:t>ee</w:t>
            </w:r>
            <w:r w:rsidR="001E3601">
              <w:t xml:space="preserve"> </w:t>
            </w:r>
            <w:hyperlink w:anchor="_Appendix_5:_Reflective" w:history="1">
              <w:r w:rsidR="001E3601" w:rsidRPr="003D3496">
                <w:rPr>
                  <w:rStyle w:val="Hyperlink"/>
                </w:rPr>
                <w:t>Reflective journal</w:t>
              </w:r>
            </w:hyperlink>
            <w:r w:rsidR="00400F41">
              <w:t>)</w:t>
            </w:r>
          </w:p>
          <w:p w:rsidR="00BD33C3" w:rsidRPr="005A0582" w:rsidRDefault="00BD33C3" w:rsidP="00084395">
            <w:pPr>
              <w:spacing w:after="240"/>
            </w:pPr>
            <w:r>
              <w:t>Two identical containers per group to contain ice blocks</w:t>
            </w:r>
          </w:p>
        </w:tc>
      </w:tr>
      <w:tr w:rsidR="0017694F" w:rsidTr="00CC38CF">
        <w:trPr>
          <w:trHeight w:val="601"/>
        </w:trPr>
        <w:tc>
          <w:tcPr>
            <w:tcW w:w="2404" w:type="dxa"/>
          </w:tcPr>
          <w:p w:rsidR="0017694F" w:rsidRPr="008811A9" w:rsidRDefault="0017694F" w:rsidP="003D749B">
            <w:pPr>
              <w:spacing w:after="240" w:line="259" w:lineRule="auto"/>
              <w:rPr>
                <w:b/>
              </w:rPr>
            </w:pPr>
            <w:r w:rsidRPr="008811A9">
              <w:rPr>
                <w:b/>
              </w:rPr>
              <w:t>Preparation</w:t>
            </w:r>
          </w:p>
        </w:tc>
        <w:tc>
          <w:tcPr>
            <w:tcW w:w="6634" w:type="dxa"/>
          </w:tcPr>
          <w:p w:rsidR="007A1A27" w:rsidRDefault="00400F41" w:rsidP="007A1A27">
            <w:r>
              <w:t>For each group, p</w:t>
            </w:r>
            <w:r w:rsidR="00D22D69">
              <w:t>repare</w:t>
            </w:r>
            <w:r w:rsidR="007A1A27">
              <w:t xml:space="preserve"> </w:t>
            </w:r>
            <w:r>
              <w:t xml:space="preserve">a </w:t>
            </w:r>
            <w:r w:rsidR="007A1A27">
              <w:t>seal</w:t>
            </w:r>
            <w:r w:rsidR="00D22D69">
              <w:t>ed</w:t>
            </w:r>
            <w:r w:rsidR="007A1A27">
              <w:t xml:space="preserve"> </w:t>
            </w:r>
            <w:proofErr w:type="spellStart"/>
            <w:r w:rsidR="000842A1">
              <w:t>ziplock</w:t>
            </w:r>
            <w:proofErr w:type="spellEnd"/>
            <w:r w:rsidR="000842A1" w:rsidRPr="00181AE6">
              <w:t xml:space="preserve"> </w:t>
            </w:r>
            <w:r w:rsidR="00160E36" w:rsidRPr="00181AE6">
              <w:t xml:space="preserve">bag containing </w:t>
            </w:r>
            <w:r w:rsidR="00160E36">
              <w:t>moistened banana and bread</w:t>
            </w:r>
            <w:r>
              <w:t xml:space="preserve">, and a </w:t>
            </w:r>
            <w:r w:rsidR="008C7137">
              <w:t>separate bag containing</w:t>
            </w:r>
            <w:r w:rsidR="00D22D69">
              <w:t xml:space="preserve"> </w:t>
            </w:r>
            <w:r w:rsidR="002C528A">
              <w:t>a dry cracker</w:t>
            </w:r>
            <w:r w:rsidR="008C7137">
              <w:t xml:space="preserve"> biscuit</w:t>
            </w:r>
            <w:r>
              <w:t xml:space="preserve">. </w:t>
            </w:r>
            <w:r w:rsidR="001A0A7B">
              <w:t xml:space="preserve">Prepare these </w:t>
            </w:r>
            <w:r w:rsidR="00160E36">
              <w:t xml:space="preserve">up a few days </w:t>
            </w:r>
            <w:r w:rsidR="001A0A7B">
              <w:t xml:space="preserve">in advance </w:t>
            </w:r>
            <w:r w:rsidR="004A3F05">
              <w:t xml:space="preserve">so </w:t>
            </w:r>
            <w:r w:rsidR="00160E36">
              <w:t>some mould will have developed.</w:t>
            </w:r>
            <w:r w:rsidR="007A1A27" w:rsidRPr="001C37B6">
              <w:rPr>
                <w:i/>
              </w:rPr>
              <w:t xml:space="preserve"> </w:t>
            </w:r>
            <w:r w:rsidR="00D22D69">
              <w:t xml:space="preserve">Use thick </w:t>
            </w:r>
            <w:proofErr w:type="spellStart"/>
            <w:r w:rsidR="00D22D69">
              <w:t>ziplock</w:t>
            </w:r>
            <w:proofErr w:type="spellEnd"/>
            <w:r w:rsidR="00D22D69">
              <w:t xml:space="preserve"> style bags and tape them closed to reduce infection risks.</w:t>
            </w:r>
          </w:p>
          <w:p w:rsidR="00D422D5" w:rsidRPr="00F97AAC" w:rsidRDefault="00D422D5" w:rsidP="007A1A27">
            <w:r>
              <w:t xml:space="preserve">Prepare </w:t>
            </w:r>
            <w:proofErr w:type="spellStart"/>
            <w:r>
              <w:t>ziplock</w:t>
            </w:r>
            <w:proofErr w:type="spellEnd"/>
            <w:r>
              <w:t xml:space="preserve"> bags containing one ice cube each, </w:t>
            </w:r>
            <w:r w:rsidR="000842A1">
              <w:t>one per group</w:t>
            </w:r>
            <w:r>
              <w:t>.</w:t>
            </w:r>
          </w:p>
          <w:p w:rsidR="007A1A27" w:rsidRPr="007A1A27" w:rsidRDefault="007A1A27" w:rsidP="007A1A27">
            <w:pPr>
              <w:spacing w:after="240"/>
            </w:pPr>
            <w:r>
              <w:t xml:space="preserve">Download the </w:t>
            </w:r>
            <w:r w:rsidRPr="00DD47A6">
              <w:rPr>
                <w:i/>
              </w:rPr>
              <w:t>Foodborne Illness Demo</w:t>
            </w:r>
            <w:r>
              <w:t xml:space="preserve"> video and any other videos </w:t>
            </w:r>
            <w:r w:rsidR="000842A1">
              <w:t xml:space="preserve">(see </w:t>
            </w:r>
            <w:r w:rsidR="000842A1" w:rsidRPr="00DD47A6">
              <w:rPr>
                <w:i/>
              </w:rPr>
              <w:t>Digital resources</w:t>
            </w:r>
            <w:r w:rsidR="000842A1">
              <w:t xml:space="preserve">) </w:t>
            </w:r>
            <w:r w:rsidR="00C34E92">
              <w:t>before</w:t>
            </w:r>
            <w:r>
              <w:t xml:space="preserve"> the lesson to avoid streaming issues</w:t>
            </w:r>
            <w:r w:rsidR="000842A1">
              <w:t>.</w:t>
            </w:r>
          </w:p>
        </w:tc>
      </w:tr>
      <w:tr w:rsidR="0017694F" w:rsidTr="00CC38CF">
        <w:trPr>
          <w:trHeight w:val="62"/>
        </w:trPr>
        <w:tc>
          <w:tcPr>
            <w:tcW w:w="2404" w:type="dxa"/>
            <w:vMerge w:val="restart"/>
          </w:tcPr>
          <w:p w:rsidR="0017694F" w:rsidRPr="008811A9" w:rsidRDefault="0017694F" w:rsidP="003D749B">
            <w:pPr>
              <w:spacing w:after="240" w:line="259" w:lineRule="auto"/>
              <w:rPr>
                <w:b/>
              </w:rPr>
            </w:pPr>
            <w:r w:rsidRPr="008811A9">
              <w:rPr>
                <w:b/>
              </w:rPr>
              <w:t>Activity parts</w:t>
            </w:r>
          </w:p>
        </w:tc>
        <w:tc>
          <w:tcPr>
            <w:tcW w:w="6634" w:type="dxa"/>
          </w:tcPr>
          <w:p w:rsidR="0017694F" w:rsidRPr="00084395" w:rsidRDefault="0017694F" w:rsidP="00181AE6">
            <w:pPr>
              <w:rPr>
                <w:b/>
              </w:rPr>
            </w:pPr>
            <w:r w:rsidRPr="00084395">
              <w:rPr>
                <w:b/>
              </w:rPr>
              <w:t xml:space="preserve">Part 1: The </w:t>
            </w:r>
            <w:r w:rsidR="00A71FD9" w:rsidRPr="00084395">
              <w:rPr>
                <w:b/>
              </w:rPr>
              <w:t>h</w:t>
            </w:r>
            <w:r w:rsidRPr="00084395">
              <w:rPr>
                <w:b/>
              </w:rPr>
              <w:t xml:space="preserve">ook </w:t>
            </w:r>
          </w:p>
          <w:p w:rsidR="00D422D5" w:rsidRDefault="00D422D5" w:rsidP="00160E36">
            <w:r>
              <w:t>Organise the class into small groups and provide each group with the three types of bag</w:t>
            </w:r>
            <w:r w:rsidR="000842A1">
              <w:t>s</w:t>
            </w:r>
            <w:r>
              <w:t xml:space="preserve">: banana and bread, dry cracker </w:t>
            </w:r>
            <w:r w:rsidR="00E079CB">
              <w:t xml:space="preserve">biscuit </w:t>
            </w:r>
            <w:r>
              <w:t>and ice block.</w:t>
            </w:r>
          </w:p>
          <w:p w:rsidR="00160E36" w:rsidRDefault="00160E36" w:rsidP="00160E36">
            <w:r>
              <w:t xml:space="preserve">Express concern about the </w:t>
            </w:r>
            <w:r w:rsidR="00D422D5">
              <w:t>bag</w:t>
            </w:r>
            <w:r w:rsidR="001118E2">
              <w:t>s</w:t>
            </w:r>
            <w:r w:rsidR="00D422D5">
              <w:t xml:space="preserve"> containing </w:t>
            </w:r>
            <w:r w:rsidR="001118E2">
              <w:t>food</w:t>
            </w:r>
            <w:r>
              <w:t xml:space="preserve"> and explain how </w:t>
            </w:r>
            <w:r w:rsidR="001118E2">
              <w:t>they</w:t>
            </w:r>
            <w:r>
              <w:t xml:space="preserve"> w</w:t>
            </w:r>
            <w:r w:rsidR="001118E2">
              <w:t>ere</w:t>
            </w:r>
            <w:r>
              <w:t xml:space="preserve"> accident</w:t>
            </w:r>
            <w:r w:rsidR="003F061F">
              <w:t>al</w:t>
            </w:r>
            <w:r>
              <w:t xml:space="preserve">ly left out of the refrigerator and allowed to get warm. </w:t>
            </w:r>
          </w:p>
          <w:p w:rsidR="00160E36" w:rsidRDefault="00E079CB" w:rsidP="00DD47A6">
            <w:pPr>
              <w:spacing w:after="0"/>
            </w:pPr>
            <w:r>
              <w:t xml:space="preserve">Prompt students to </w:t>
            </w:r>
            <w:r w:rsidR="0032375A">
              <w:t>make observations about each of the three bags</w:t>
            </w:r>
            <w:r>
              <w:t xml:space="preserve"> by asking</w:t>
            </w:r>
            <w:r w:rsidR="00160E36">
              <w:t>:</w:t>
            </w:r>
          </w:p>
          <w:p w:rsidR="003F061F" w:rsidRDefault="009B5F42" w:rsidP="00BC4895">
            <w:pPr>
              <w:pStyle w:val="ListParagraph"/>
            </w:pPr>
            <w:r w:rsidRPr="0046500A">
              <w:rPr>
                <w:rFonts w:cstheme="minorHAnsi"/>
                <w:noProof/>
                <w:lang w:eastAsia="en-AU"/>
              </w:rPr>
              <w:drawing>
                <wp:anchor distT="0" distB="0" distL="114300" distR="114300" simplePos="0" relativeHeight="251867136" behindDoc="0" locked="0" layoutInCell="1" allowOverlap="1" wp14:anchorId="75B8B231" wp14:editId="51A6A473">
                  <wp:simplePos x="0" y="0"/>
                  <wp:positionH relativeFrom="column">
                    <wp:posOffset>-355600</wp:posOffset>
                  </wp:positionH>
                  <wp:positionV relativeFrom="paragraph">
                    <wp:posOffset>76835</wp:posOffset>
                  </wp:positionV>
                  <wp:extent cx="360000" cy="360000"/>
                  <wp:effectExtent l="0" t="0" r="2540" b="2540"/>
                  <wp:wrapNone/>
                  <wp:docPr id="246" name="Picture 246"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E2" w:rsidRPr="003F061F">
              <w:t>What do you see in each bag?</w:t>
            </w:r>
            <w:r w:rsidR="00EA03A2" w:rsidRPr="003F061F">
              <w:t xml:space="preserve"> (collate observations on the interactive whiteboard)</w:t>
            </w:r>
            <w:r w:rsidR="003F061F" w:rsidRPr="003F061F">
              <w:t xml:space="preserve"> </w:t>
            </w:r>
          </w:p>
          <w:p w:rsidR="001118E2" w:rsidRPr="003F061F" w:rsidRDefault="003F061F" w:rsidP="00BC4895">
            <w:pPr>
              <w:pStyle w:val="ListParagraph"/>
            </w:pPr>
            <w:r w:rsidRPr="003F061F">
              <w:t>How are the packages different?</w:t>
            </w:r>
          </w:p>
          <w:p w:rsidR="003F061F" w:rsidRPr="000842A1" w:rsidRDefault="003F061F" w:rsidP="00BC4895">
            <w:pPr>
              <w:pStyle w:val="ListParagraph"/>
            </w:pPr>
            <w:r>
              <w:t xml:space="preserve">What can you see in one package that you </w:t>
            </w:r>
            <w:proofErr w:type="gramStart"/>
            <w:r>
              <w:t>can‘</w:t>
            </w:r>
            <w:proofErr w:type="gramEnd"/>
            <w:r>
              <w:t>t see in the other?</w:t>
            </w:r>
          </w:p>
          <w:p w:rsidR="00160E36" w:rsidRDefault="003F061F" w:rsidP="00BC4895">
            <w:pPr>
              <w:pStyle w:val="ListParagraph"/>
            </w:pPr>
            <w:r>
              <w:t>How can y</w:t>
            </w:r>
            <w:r w:rsidR="004A3F05">
              <w:t>ou tell if food is safe to eat? What can each of your senses tell you?</w:t>
            </w:r>
          </w:p>
          <w:p w:rsidR="003F061F" w:rsidRDefault="003F061F" w:rsidP="00BC4895">
            <w:pPr>
              <w:pStyle w:val="ListParagraph"/>
            </w:pPr>
            <w:r>
              <w:t xml:space="preserve">What might make food unsafe to eat? </w:t>
            </w:r>
          </w:p>
          <w:p w:rsidR="003F061F" w:rsidRPr="000842A1" w:rsidRDefault="003F061F" w:rsidP="00BC4895">
            <w:pPr>
              <w:pStyle w:val="ListParagraph"/>
            </w:pPr>
            <w:r>
              <w:t>What else might you need to think about other than what the food looks like?</w:t>
            </w:r>
          </w:p>
          <w:p w:rsidR="00CA7E39" w:rsidRPr="000842A1" w:rsidRDefault="00CA7E39" w:rsidP="00BC4895">
            <w:pPr>
              <w:pStyle w:val="ListParagraph"/>
            </w:pPr>
            <w:r w:rsidRPr="000842A1">
              <w:t>Do you think the cracker is safe to eat? Why?</w:t>
            </w:r>
          </w:p>
          <w:p w:rsidR="00554817" w:rsidRPr="000842A1" w:rsidRDefault="00CA7E39" w:rsidP="00BC4895">
            <w:pPr>
              <w:pStyle w:val="ListParagraph"/>
            </w:pPr>
            <w:r w:rsidRPr="000842A1">
              <w:t>Why has the cracker not gone mouldy?</w:t>
            </w:r>
          </w:p>
          <w:p w:rsidR="00554817" w:rsidRPr="000842A1" w:rsidRDefault="00CA7E39" w:rsidP="00BC4895">
            <w:pPr>
              <w:pStyle w:val="ListParagraph"/>
            </w:pPr>
            <w:r w:rsidRPr="000842A1">
              <w:t xml:space="preserve">Which types of food are likely to become unsafe </w:t>
            </w:r>
            <w:r w:rsidR="00740762" w:rsidRPr="000842A1">
              <w:t xml:space="preserve">in lunch </w:t>
            </w:r>
            <w:r w:rsidR="002B0E23">
              <w:t>container</w:t>
            </w:r>
            <w:r w:rsidR="00740762" w:rsidRPr="000842A1">
              <w:t xml:space="preserve">s left in the heat of the </w:t>
            </w:r>
            <w:r w:rsidR="00E079CB">
              <w:t>S</w:t>
            </w:r>
            <w:r w:rsidR="00740762" w:rsidRPr="000842A1">
              <w:t xml:space="preserve">un? Why? … </w:t>
            </w:r>
            <w:r w:rsidR="00740762" w:rsidRPr="00DD47A6">
              <w:rPr>
                <w:i/>
              </w:rPr>
              <w:t>because</w:t>
            </w:r>
            <w:r w:rsidR="00740762" w:rsidRPr="000842A1">
              <w:t>…</w:t>
            </w:r>
          </w:p>
          <w:p w:rsidR="001118E2" w:rsidRPr="000842A1" w:rsidRDefault="001118E2" w:rsidP="00BC4895">
            <w:pPr>
              <w:pStyle w:val="ListParagraph"/>
            </w:pPr>
            <w:r w:rsidRPr="000842A1">
              <w:t>Is the ice block changing? What can you see?</w:t>
            </w:r>
          </w:p>
          <w:p w:rsidR="00554817" w:rsidRPr="000842A1" w:rsidRDefault="001118E2" w:rsidP="00BC4895">
            <w:pPr>
              <w:pStyle w:val="ListParagraph"/>
            </w:pPr>
            <w:r w:rsidRPr="000842A1">
              <w:t xml:space="preserve">Why is the ice melting? … </w:t>
            </w:r>
            <w:r w:rsidRPr="00DD47A6">
              <w:rPr>
                <w:i/>
              </w:rPr>
              <w:t>because</w:t>
            </w:r>
            <w:r w:rsidRPr="000842A1">
              <w:t>…</w:t>
            </w:r>
          </w:p>
          <w:p w:rsidR="00CA7E39" w:rsidRPr="000842A1" w:rsidRDefault="001118E2" w:rsidP="00BC4895">
            <w:pPr>
              <w:pStyle w:val="ListParagraph"/>
            </w:pPr>
            <w:r w:rsidRPr="000842A1">
              <w:t xml:space="preserve">Where does the heat come from to melt the ice and to </w:t>
            </w:r>
            <w:r w:rsidR="003F061F">
              <w:t>increase the temperature of the food</w:t>
            </w:r>
            <w:r w:rsidRPr="000842A1">
              <w:t>?</w:t>
            </w:r>
          </w:p>
          <w:p w:rsidR="004A3F05" w:rsidRDefault="004A3F05" w:rsidP="00DD47A6">
            <w:r>
              <w:t>Through discussion, m</w:t>
            </w:r>
            <w:r w:rsidR="003F061F">
              <w:t xml:space="preserve">ake it clear that dangerous bacteria growth in food does not always make it look bad. For example, a chicken sandwich left in a plastic lunch </w:t>
            </w:r>
            <w:r w:rsidR="002B0E23">
              <w:t>container</w:t>
            </w:r>
            <w:r w:rsidR="003F061F">
              <w:t xml:space="preserve"> for several hours in direct sunlight won’t have produced mould or any noticeable visual clues to the fact that it may be dangerous to eat.  </w:t>
            </w:r>
          </w:p>
          <w:p w:rsidR="003F061F" w:rsidRDefault="004A3F05" w:rsidP="00DD47A6">
            <w:r>
              <w:t xml:space="preserve">Ensure students do not just focus on the </w:t>
            </w:r>
            <w:r w:rsidR="003F061F">
              <w:t>horrible lookin</w:t>
            </w:r>
            <w:r>
              <w:t>g mould on the banana and bread</w:t>
            </w:r>
            <w:r w:rsidR="003F061F">
              <w:t xml:space="preserve"> and d</w:t>
            </w:r>
            <w:r>
              <w:t>iscuss</w:t>
            </w:r>
            <w:r w:rsidR="003F061F">
              <w:t xml:space="preserve"> that some foods can be dangerous without </w:t>
            </w:r>
            <w:r>
              <w:t>looking bad.</w:t>
            </w:r>
          </w:p>
          <w:p w:rsidR="00160E36" w:rsidRDefault="00160E36" w:rsidP="00DD47A6">
            <w:r w:rsidRPr="005B4CD7">
              <w:t>Use ‘why’ and ‘</w:t>
            </w:r>
            <w:r w:rsidRPr="00BB49AB">
              <w:t xml:space="preserve">because’ to prompt deeper thinking and to elicit reasons for answers. </w:t>
            </w:r>
            <w:r w:rsidR="003B5223">
              <w:t>Practi</w:t>
            </w:r>
            <w:r w:rsidR="00E079CB">
              <w:t>s</w:t>
            </w:r>
            <w:r w:rsidRPr="005B4CD7">
              <w:t>e</w:t>
            </w:r>
            <w:r>
              <w:t xml:space="preserve"> increased wait time to allow students to think and reflect on answers. </w:t>
            </w:r>
          </w:p>
          <w:p w:rsidR="00FC0279" w:rsidRPr="001C37B6" w:rsidRDefault="00160E36" w:rsidP="00467409">
            <w:r>
              <w:t>Record answers as a brainstorm on the board or digital</w:t>
            </w:r>
            <w:r w:rsidR="00E803EB">
              <w:t>ly</w:t>
            </w:r>
            <w:r>
              <w:t xml:space="preserve"> using an app such as </w:t>
            </w:r>
            <w:proofErr w:type="spellStart"/>
            <w:r w:rsidRPr="001C37B6">
              <w:rPr>
                <w:i/>
              </w:rPr>
              <w:t>Padlet</w:t>
            </w:r>
            <w:proofErr w:type="spellEnd"/>
            <w:r w:rsidRPr="001C37B6">
              <w:rPr>
                <w:i/>
              </w:rPr>
              <w:t>.</w:t>
            </w:r>
          </w:p>
        </w:tc>
      </w:tr>
      <w:tr w:rsidR="0017694F" w:rsidTr="00CC38CF">
        <w:trPr>
          <w:trHeight w:val="62"/>
        </w:trPr>
        <w:tc>
          <w:tcPr>
            <w:tcW w:w="2404" w:type="dxa"/>
            <w:vMerge/>
          </w:tcPr>
          <w:p w:rsidR="0017694F" w:rsidRPr="008811A9" w:rsidRDefault="0017694F" w:rsidP="003D749B">
            <w:pPr>
              <w:spacing w:after="160" w:line="259" w:lineRule="auto"/>
              <w:rPr>
                <w:b/>
              </w:rPr>
            </w:pPr>
          </w:p>
        </w:tc>
        <w:tc>
          <w:tcPr>
            <w:tcW w:w="6634" w:type="dxa"/>
          </w:tcPr>
          <w:p w:rsidR="0017694F" w:rsidRDefault="0017694F" w:rsidP="003D749B">
            <w:pPr>
              <w:spacing w:line="259" w:lineRule="auto"/>
              <w:rPr>
                <w:b/>
              </w:rPr>
            </w:pPr>
            <w:r w:rsidRPr="001B25D9">
              <w:rPr>
                <w:b/>
              </w:rPr>
              <w:t xml:space="preserve">Part </w:t>
            </w:r>
            <w:r>
              <w:rPr>
                <w:b/>
              </w:rPr>
              <w:t>2</w:t>
            </w:r>
            <w:r w:rsidRPr="001B25D9">
              <w:rPr>
                <w:b/>
              </w:rPr>
              <w:t>:</w:t>
            </w:r>
            <w:r>
              <w:rPr>
                <w:b/>
              </w:rPr>
              <w:t xml:space="preserve"> Making </w:t>
            </w:r>
            <w:r w:rsidR="00C21DB2">
              <w:rPr>
                <w:b/>
              </w:rPr>
              <w:t>c</w:t>
            </w:r>
            <w:r>
              <w:rPr>
                <w:b/>
              </w:rPr>
              <w:t xml:space="preserve">onnections and </w:t>
            </w:r>
            <w:r w:rsidR="00C21DB2">
              <w:rPr>
                <w:b/>
              </w:rPr>
              <w:t>w</w:t>
            </w:r>
            <w:r>
              <w:rPr>
                <w:b/>
              </w:rPr>
              <w:t>ondering</w:t>
            </w:r>
          </w:p>
          <w:p w:rsidR="00160E36" w:rsidRPr="003B5223" w:rsidRDefault="003B5223" w:rsidP="00160E36">
            <w:r>
              <w:t>As a class, w</w:t>
            </w:r>
            <w:r w:rsidR="00160E36" w:rsidRPr="001C37B6">
              <w:t>atch</w:t>
            </w:r>
            <w:r w:rsidR="00160E36">
              <w:t xml:space="preserve"> the</w:t>
            </w:r>
            <w:r w:rsidR="00160E36" w:rsidRPr="001C37B6">
              <w:t xml:space="preserve"> </w:t>
            </w:r>
            <w:r w:rsidR="00160E36">
              <w:t>video</w:t>
            </w:r>
            <w:r w:rsidR="00160E36" w:rsidRPr="001C37B6">
              <w:t xml:space="preserve"> </w:t>
            </w:r>
            <w:r w:rsidR="00160E36" w:rsidRPr="00084395">
              <w:rPr>
                <w:i/>
              </w:rPr>
              <w:t xml:space="preserve">Foodborne Illness </w:t>
            </w:r>
            <w:r>
              <w:rPr>
                <w:i/>
              </w:rPr>
              <w:t xml:space="preserve">Demo </w:t>
            </w:r>
            <w:r>
              <w:t xml:space="preserve">(see </w:t>
            </w:r>
            <w:r w:rsidRPr="003B5223">
              <w:rPr>
                <w:i/>
              </w:rPr>
              <w:t>Digital resources</w:t>
            </w:r>
            <w:r>
              <w:t>).</w:t>
            </w:r>
          </w:p>
          <w:p w:rsidR="00160E36" w:rsidRDefault="00160E36" w:rsidP="005E556A">
            <w:pPr>
              <w:spacing w:after="240"/>
            </w:pPr>
            <w:r>
              <w:t xml:space="preserve">Encourage students to use information from the video to explain what is happening to the food in the </w:t>
            </w:r>
            <w:r w:rsidR="003B5223">
              <w:t>plastic</w:t>
            </w:r>
            <w:r>
              <w:t xml:space="preserve"> bag</w:t>
            </w:r>
            <w:r w:rsidR="004A3F05">
              <w:t>s</w:t>
            </w:r>
            <w:r>
              <w:t xml:space="preserve">. </w:t>
            </w:r>
            <w:r w:rsidR="00712EF5">
              <w:t xml:space="preserve">Explain that bacteria and moulds are two types of </w:t>
            </w:r>
            <w:r w:rsidR="004A3F05">
              <w:t>micro-organisms</w:t>
            </w:r>
            <w:r w:rsidR="00712EF5">
              <w:t xml:space="preserve"> that </w:t>
            </w:r>
            <w:r w:rsidR="004A3F05">
              <w:t xml:space="preserve">can </w:t>
            </w:r>
            <w:r w:rsidR="00712EF5">
              <w:t>spoil food.</w:t>
            </w:r>
          </w:p>
          <w:p w:rsidR="003F061F" w:rsidRDefault="003F061F" w:rsidP="003F061F">
            <w:pPr>
              <w:spacing w:after="0"/>
            </w:pPr>
            <w:r>
              <w:t>Use questioning to prompt discussion:</w:t>
            </w:r>
          </w:p>
          <w:p w:rsidR="003F061F" w:rsidRPr="00F6037B" w:rsidRDefault="00E079CB" w:rsidP="00BC4895">
            <w:pPr>
              <w:pStyle w:val="ListParagraph"/>
            </w:pPr>
            <w:r w:rsidRPr="0046500A">
              <w:rPr>
                <w:rFonts w:cstheme="minorHAnsi"/>
                <w:noProof/>
                <w:lang w:eastAsia="en-AU"/>
              </w:rPr>
              <w:drawing>
                <wp:anchor distT="0" distB="0" distL="114300" distR="114300" simplePos="0" relativeHeight="252276736" behindDoc="0" locked="0" layoutInCell="1" allowOverlap="1" wp14:anchorId="38CBF39B" wp14:editId="5938FECD">
                  <wp:simplePos x="0" y="0"/>
                  <wp:positionH relativeFrom="column">
                    <wp:posOffset>-429895</wp:posOffset>
                  </wp:positionH>
                  <wp:positionV relativeFrom="paragraph">
                    <wp:posOffset>106045</wp:posOffset>
                  </wp:positionV>
                  <wp:extent cx="359410" cy="359410"/>
                  <wp:effectExtent l="0" t="0" r="2540" b="2540"/>
                  <wp:wrapNone/>
                  <wp:docPr id="88" name="Picture 88"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061F" w:rsidRPr="00DA1DFA">
              <w:t>Why do you think th</w:t>
            </w:r>
            <w:r w:rsidR="003F061F" w:rsidRPr="00F6037B">
              <w:t>e mould has grown on the food?</w:t>
            </w:r>
          </w:p>
          <w:p w:rsidR="003F061F" w:rsidRPr="00F6037B" w:rsidRDefault="003F061F" w:rsidP="00BC4895">
            <w:pPr>
              <w:pStyle w:val="ListParagraph"/>
            </w:pPr>
            <w:r w:rsidRPr="00F6037B">
              <w:t>Do you think our food samples have entered the danger zone? Why or why not?</w:t>
            </w:r>
          </w:p>
          <w:p w:rsidR="00CD49E7" w:rsidRPr="00F6037B" w:rsidRDefault="003F061F" w:rsidP="00BC4895">
            <w:pPr>
              <w:pStyle w:val="ListParagraph"/>
            </w:pPr>
            <w:r w:rsidRPr="00F6037B">
              <w:t xml:space="preserve">How did the food get warm? </w:t>
            </w:r>
          </w:p>
          <w:p w:rsidR="003F061F" w:rsidRPr="00F6037B" w:rsidRDefault="003F061F" w:rsidP="00BC4895">
            <w:pPr>
              <w:pStyle w:val="ListParagraph"/>
            </w:pPr>
            <w:r w:rsidRPr="00F6037B">
              <w:t>Where did the heat energy come from?</w:t>
            </w:r>
          </w:p>
          <w:p w:rsidR="00160E36" w:rsidRDefault="00160E36" w:rsidP="004B0F7A">
            <w:r w:rsidRPr="001C37B6">
              <w:t xml:space="preserve">Discuss </w:t>
            </w:r>
            <w:r>
              <w:t>the relationships</w:t>
            </w:r>
            <w:r w:rsidRPr="001C37B6">
              <w:t xml:space="preserve"> </w:t>
            </w:r>
            <w:r>
              <w:t>between</w:t>
            </w:r>
            <w:r w:rsidRPr="001C37B6">
              <w:t xml:space="preserve"> </w:t>
            </w:r>
            <w:r w:rsidR="003B5223">
              <w:t xml:space="preserve">heat energy from the </w:t>
            </w:r>
            <w:r w:rsidR="00E079CB">
              <w:t>S</w:t>
            </w:r>
            <w:r>
              <w:t xml:space="preserve">un, air temperature and the </w:t>
            </w:r>
            <w:r w:rsidR="003B5223">
              <w:t>plastic bag</w:t>
            </w:r>
            <w:r>
              <w:t xml:space="preserve"> of food left outdoors</w:t>
            </w:r>
            <w:r w:rsidRPr="001C37B6">
              <w:t>.</w:t>
            </w:r>
            <w:r>
              <w:t xml:space="preserve"> </w:t>
            </w:r>
          </w:p>
          <w:p w:rsidR="003F061F" w:rsidRDefault="003F061F" w:rsidP="004B0F7A">
            <w:r>
              <w:t>Demonstrate</w:t>
            </w:r>
            <w:r w:rsidRPr="00966DDF">
              <w:t xml:space="preserve"> the </w:t>
            </w:r>
            <w:r>
              <w:t xml:space="preserve">effect of heat energy </w:t>
            </w:r>
            <w:r w:rsidR="004A3F05">
              <w:t>from</w:t>
            </w:r>
            <w:r>
              <w:t xml:space="preserve"> the </w:t>
            </w:r>
            <w:r w:rsidR="00E079CB">
              <w:t>S</w:t>
            </w:r>
            <w:r>
              <w:t xml:space="preserve">un using an ice block melting experiment. This will lead to the </w:t>
            </w:r>
            <w:r w:rsidR="007B75CF">
              <w:t xml:space="preserve">idea that containers in direct </w:t>
            </w:r>
            <w:r>
              <w:t xml:space="preserve">sunlight </w:t>
            </w:r>
            <w:r w:rsidR="007B75CF">
              <w:t xml:space="preserve">will receive more heat energy than containers not in direct sunlight. </w:t>
            </w:r>
          </w:p>
          <w:p w:rsidR="00CD49E7" w:rsidRDefault="00CD49E7" w:rsidP="004B0F7A">
            <w:r>
              <w:t>Explain that t</w:t>
            </w:r>
            <w:r w:rsidR="003F061F" w:rsidRPr="00940DA6">
              <w:t xml:space="preserve">he freezer removes heat from the water </w:t>
            </w:r>
            <w:r w:rsidR="003F061F">
              <w:t>and</w:t>
            </w:r>
            <w:r w:rsidR="003F061F" w:rsidRPr="00940DA6">
              <w:t xml:space="preserve"> it turns into ice</w:t>
            </w:r>
            <w:r w:rsidR="003F061F">
              <w:t xml:space="preserve"> (</w:t>
            </w:r>
            <w:r w:rsidR="00654DD4">
              <w:t>changes state from liquid to so</w:t>
            </w:r>
            <w:r w:rsidR="003F061F">
              <w:t>lid)</w:t>
            </w:r>
            <w:r w:rsidR="003F061F" w:rsidRPr="00940DA6">
              <w:t>. If an ice</w:t>
            </w:r>
            <w:r w:rsidR="00E079CB">
              <w:t xml:space="preserve"> </w:t>
            </w:r>
            <w:r w:rsidR="003F061F" w:rsidRPr="00940DA6">
              <w:t xml:space="preserve">block </w:t>
            </w:r>
            <w:r>
              <w:t xml:space="preserve">is taken </w:t>
            </w:r>
            <w:r w:rsidR="003F061F" w:rsidRPr="00940DA6">
              <w:t>out of the fridge</w:t>
            </w:r>
            <w:r w:rsidR="003F061F">
              <w:t xml:space="preserve"> an</w:t>
            </w:r>
            <w:r>
              <w:t xml:space="preserve">d left </w:t>
            </w:r>
            <w:r w:rsidR="003F061F">
              <w:t>on the sink</w:t>
            </w:r>
            <w:r w:rsidR="003F061F" w:rsidRPr="00940DA6">
              <w:t xml:space="preserve"> it will melt</w:t>
            </w:r>
            <w:r w:rsidR="003F061F">
              <w:t xml:space="preserve"> (</w:t>
            </w:r>
            <w:r w:rsidR="00654DD4">
              <w:t xml:space="preserve">changes state from solid to </w:t>
            </w:r>
            <w:r w:rsidR="003F061F">
              <w:t>liquid)</w:t>
            </w:r>
            <w:r w:rsidR="00E079CB">
              <w:t xml:space="preserve"> because i</w:t>
            </w:r>
            <w:r w:rsidR="003F061F">
              <w:t>t warms up (gains heat from the air)</w:t>
            </w:r>
            <w:r>
              <w:t>.</w:t>
            </w:r>
            <w:r w:rsidR="003F061F">
              <w:t xml:space="preserve"> </w:t>
            </w:r>
          </w:p>
          <w:p w:rsidR="004B0F7A" w:rsidRDefault="004B0F7A" w:rsidP="00DD47A6">
            <w:r>
              <w:t>Explain</w:t>
            </w:r>
            <w:r w:rsidR="00CF4AB7">
              <w:t xml:space="preserve"> to</w:t>
            </w:r>
            <w:r>
              <w:t xml:space="preserve"> students </w:t>
            </w:r>
            <w:r w:rsidR="00CF4AB7">
              <w:t xml:space="preserve">that they </w:t>
            </w:r>
            <w:r>
              <w:t>will</w:t>
            </w:r>
            <w:r w:rsidR="003F061F" w:rsidRPr="00940DA6">
              <w:t xml:space="preserve"> set up an experiment to find out what difference direct sunlight will make </w:t>
            </w:r>
            <w:r w:rsidR="00462568">
              <w:t>to</w:t>
            </w:r>
            <w:r w:rsidR="003F061F" w:rsidRPr="00940DA6">
              <w:t xml:space="preserve"> the </w:t>
            </w:r>
            <w:r w:rsidR="003F061F">
              <w:t>melting speed</w:t>
            </w:r>
            <w:r w:rsidR="003F061F" w:rsidRPr="00940DA6">
              <w:t xml:space="preserve">. Each </w:t>
            </w:r>
            <w:r w:rsidR="00462568">
              <w:t>group</w:t>
            </w:r>
            <w:r w:rsidR="003F061F" w:rsidRPr="00940DA6">
              <w:t xml:space="preserve"> of students </w:t>
            </w:r>
            <w:r>
              <w:t>will</w:t>
            </w:r>
            <w:r w:rsidR="003F061F" w:rsidRPr="00940DA6">
              <w:t xml:space="preserve"> have two identical ice</w:t>
            </w:r>
            <w:r w:rsidR="00462568">
              <w:t xml:space="preserve"> </w:t>
            </w:r>
            <w:r w:rsidR="003F061F" w:rsidRPr="00940DA6">
              <w:t xml:space="preserve">blocks and place one in direct sunlight and the other in a shaded situation of their choosing. </w:t>
            </w:r>
          </w:p>
          <w:p w:rsidR="00CD49E7" w:rsidRDefault="003F061F" w:rsidP="00DD47A6">
            <w:r w:rsidRPr="00940DA6">
              <w:t xml:space="preserve">A fair experiment </w:t>
            </w:r>
            <w:r w:rsidR="004A3F05">
              <w:t>would require</w:t>
            </w:r>
            <w:r w:rsidRPr="00940DA6">
              <w:t xml:space="preserve"> the ice block</w:t>
            </w:r>
            <w:r>
              <w:t>s</w:t>
            </w:r>
            <w:r w:rsidRPr="00940DA6">
              <w:t xml:space="preserve"> </w:t>
            </w:r>
            <w:r w:rsidR="004A3F05">
              <w:t xml:space="preserve">to </w:t>
            </w:r>
            <w:r w:rsidRPr="00940DA6">
              <w:t>be place</w:t>
            </w:r>
            <w:r>
              <w:t>d</w:t>
            </w:r>
            <w:r w:rsidRPr="00940DA6">
              <w:t xml:space="preserve"> in two identical containers and on similar surface</w:t>
            </w:r>
            <w:r>
              <w:t>s</w:t>
            </w:r>
            <w:r w:rsidRPr="00940DA6">
              <w:t>, so the only difference is whether the ice</w:t>
            </w:r>
            <w:r w:rsidR="00462568">
              <w:t xml:space="preserve"> </w:t>
            </w:r>
            <w:r w:rsidRPr="00940DA6">
              <w:t>block is expos</w:t>
            </w:r>
            <w:r>
              <w:t>ed to direct sunlight or is in the s</w:t>
            </w:r>
            <w:r w:rsidRPr="00940DA6">
              <w:t>hade</w:t>
            </w:r>
            <w:r>
              <w:t xml:space="preserve"> (or inside)</w:t>
            </w:r>
            <w:r w:rsidRPr="00940DA6">
              <w:t xml:space="preserve">. Students can use </w:t>
            </w:r>
            <w:r w:rsidR="005E556A">
              <w:t>a device or</w:t>
            </w:r>
            <w:r w:rsidRPr="00940DA6">
              <w:t xml:space="preserve"> stopwatch to time how long each block takes to </w:t>
            </w:r>
            <w:r w:rsidR="004A3F05">
              <w:t>melt complet</w:t>
            </w:r>
            <w:r w:rsidR="00995C4E">
              <w:t>e</w:t>
            </w:r>
            <w:r w:rsidR="004A3F05">
              <w:t>ly</w:t>
            </w:r>
            <w:r w:rsidRPr="00940DA6">
              <w:t xml:space="preserve">.  </w:t>
            </w:r>
          </w:p>
          <w:p w:rsidR="00CD49E7" w:rsidRDefault="003F061F" w:rsidP="00DD47A6">
            <w:r w:rsidRPr="00940DA6">
              <w:t xml:space="preserve">This </w:t>
            </w:r>
            <w:r w:rsidR="00CD49E7">
              <w:t xml:space="preserve">activity </w:t>
            </w:r>
            <w:r w:rsidRPr="00940DA6">
              <w:t>introduces aspects of pla</w:t>
            </w:r>
            <w:r>
              <w:t>nning a fair i</w:t>
            </w:r>
            <w:r w:rsidRPr="00940DA6">
              <w:t>nvestigation</w:t>
            </w:r>
            <w:r w:rsidR="00462568">
              <w:t>, which</w:t>
            </w:r>
            <w:r w:rsidRPr="00940DA6">
              <w:t xml:space="preserve"> students can bring to </w:t>
            </w:r>
            <w:r w:rsidR="00BD33C3">
              <w:t>A</w:t>
            </w:r>
            <w:r w:rsidRPr="00940DA6">
              <w:t>ctivit</w:t>
            </w:r>
            <w:r w:rsidR="00BD33C3">
              <w:t>y 2</w:t>
            </w:r>
            <w:r w:rsidR="004A3F05">
              <w:t xml:space="preserve">. </w:t>
            </w:r>
            <w:r>
              <w:t xml:space="preserve"> </w:t>
            </w:r>
          </w:p>
          <w:p w:rsidR="00CF4AB7" w:rsidRPr="00084395" w:rsidRDefault="00CD49E7" w:rsidP="005F46AC">
            <w:r>
              <w:t>D</w:t>
            </w:r>
            <w:r w:rsidR="003F061F">
              <w:t xml:space="preserve">ifferent aspects of planning </w:t>
            </w:r>
            <w:r>
              <w:t>are</w:t>
            </w:r>
            <w:r w:rsidR="003F061F">
              <w:t xml:space="preserve"> emphasised in each experiment</w:t>
            </w:r>
            <w:r w:rsidR="00CF4AB7">
              <w:t xml:space="preserve"> in this module</w:t>
            </w:r>
            <w:r w:rsidR="003F061F">
              <w:t xml:space="preserve">, setting students up to be able to independently plan and implement an investigation in </w:t>
            </w:r>
            <w:r w:rsidR="003F061F" w:rsidRPr="00CF4AB7">
              <w:rPr>
                <w:i/>
              </w:rPr>
              <w:t>Activity 3</w:t>
            </w:r>
            <w:r w:rsidR="003F061F">
              <w:t xml:space="preserve"> when they are constructing their lunch </w:t>
            </w:r>
            <w:r w:rsidR="002B0E23">
              <w:t>container</w:t>
            </w:r>
            <w:r w:rsidR="003F061F">
              <w:t>s.</w:t>
            </w:r>
          </w:p>
        </w:tc>
      </w:tr>
      <w:tr w:rsidR="003662EF" w:rsidTr="00A55658">
        <w:tc>
          <w:tcPr>
            <w:tcW w:w="2404" w:type="dxa"/>
            <w:vMerge/>
          </w:tcPr>
          <w:p w:rsidR="003662EF" w:rsidRPr="008811A9" w:rsidRDefault="003662EF" w:rsidP="003D749B">
            <w:pPr>
              <w:spacing w:after="160" w:line="259" w:lineRule="auto"/>
              <w:rPr>
                <w:b/>
              </w:rPr>
            </w:pPr>
          </w:p>
        </w:tc>
        <w:tc>
          <w:tcPr>
            <w:tcW w:w="6634" w:type="dxa"/>
          </w:tcPr>
          <w:p w:rsidR="003662EF" w:rsidRDefault="003662EF" w:rsidP="00467409">
            <w:pPr>
              <w:spacing w:line="259" w:lineRule="auto"/>
              <w:rPr>
                <w:b/>
              </w:rPr>
            </w:pPr>
            <w:r w:rsidRPr="001B25D9">
              <w:rPr>
                <w:b/>
              </w:rPr>
              <w:t xml:space="preserve">Part </w:t>
            </w:r>
            <w:r>
              <w:rPr>
                <w:b/>
              </w:rPr>
              <w:t>3</w:t>
            </w:r>
            <w:r w:rsidRPr="001B25D9">
              <w:rPr>
                <w:b/>
              </w:rPr>
              <w:t xml:space="preserve">: </w:t>
            </w:r>
            <w:r>
              <w:rPr>
                <w:b/>
              </w:rPr>
              <w:t>Wonder wall – Record the different thinking and wonderings</w:t>
            </w:r>
          </w:p>
          <w:p w:rsidR="003662EF" w:rsidRPr="003225EC" w:rsidRDefault="003662EF" w:rsidP="00467409">
            <w:r w:rsidRPr="001C37B6">
              <w:t>C</w:t>
            </w:r>
            <w:r w:rsidRPr="003225EC">
              <w:t>reate</w:t>
            </w:r>
            <w:r w:rsidRPr="001C37B6">
              <w:t xml:space="preserve"> a </w:t>
            </w:r>
            <w:r w:rsidRPr="003225EC">
              <w:t>class w</w:t>
            </w:r>
            <w:r w:rsidRPr="001C37B6">
              <w:t xml:space="preserve">onder </w:t>
            </w:r>
            <w:r w:rsidRPr="003225EC">
              <w:t>w</w:t>
            </w:r>
            <w:r w:rsidRPr="001C37B6">
              <w:t>all</w:t>
            </w:r>
            <w:r>
              <w:t xml:space="preserve"> –</w:t>
            </w:r>
            <w:r w:rsidRPr="003225EC">
              <w:t xml:space="preserve"> </w:t>
            </w:r>
            <w:r>
              <w:t>s</w:t>
            </w:r>
            <w:r w:rsidRPr="003225EC">
              <w:t xml:space="preserve">tudents transfer their </w:t>
            </w:r>
            <w:r>
              <w:t>ideas</w:t>
            </w:r>
            <w:r w:rsidRPr="003225EC">
              <w:t xml:space="preserve"> from </w:t>
            </w:r>
            <w:r w:rsidRPr="00E803EB">
              <w:rPr>
                <w:i/>
              </w:rPr>
              <w:t xml:space="preserve">Part </w:t>
            </w:r>
            <w:r w:rsidR="00C14777">
              <w:rPr>
                <w:i/>
              </w:rPr>
              <w:t>2</w:t>
            </w:r>
            <w:r w:rsidRPr="003225EC">
              <w:t xml:space="preserve"> on </w:t>
            </w:r>
            <w:r>
              <w:t xml:space="preserve">to </w:t>
            </w:r>
            <w:r w:rsidRPr="003225EC">
              <w:t>sticky notes</w:t>
            </w:r>
            <w:r>
              <w:t>,</w:t>
            </w:r>
            <w:r w:rsidRPr="003225EC">
              <w:t xml:space="preserve"> attach them to the wonder wall </w:t>
            </w:r>
            <w:r>
              <w:t xml:space="preserve">and </w:t>
            </w:r>
            <w:r w:rsidRPr="003225EC">
              <w:t>g</w:t>
            </w:r>
            <w:r>
              <w:t>r</w:t>
            </w:r>
            <w:r w:rsidRPr="003225EC">
              <w:t>oup</w:t>
            </w:r>
            <w:r w:rsidRPr="001C37B6">
              <w:t xml:space="preserve"> </w:t>
            </w:r>
            <w:r w:rsidR="00C14777">
              <w:t>similar</w:t>
            </w:r>
            <w:r w:rsidR="00C14777" w:rsidRPr="001C37B6">
              <w:t xml:space="preserve"> </w:t>
            </w:r>
            <w:r w:rsidRPr="001C37B6">
              <w:t xml:space="preserve">ideas </w:t>
            </w:r>
            <w:r w:rsidRPr="003225EC">
              <w:t>together</w:t>
            </w:r>
            <w:r>
              <w:t>.</w:t>
            </w:r>
          </w:p>
          <w:p w:rsidR="003662EF" w:rsidRDefault="00462568" w:rsidP="00DD47A6">
            <w:pPr>
              <w:spacing w:after="0"/>
            </w:pPr>
            <w:r>
              <w:t>G</w:t>
            </w:r>
            <w:r w:rsidR="003662EF">
              <w:t>uide students to identify a common thread</w:t>
            </w:r>
            <w:r w:rsidR="00C14777">
              <w:t xml:space="preserve"> and</w:t>
            </w:r>
            <w:r w:rsidR="003662EF">
              <w:t xml:space="preserve"> </w:t>
            </w:r>
            <w:r>
              <w:t xml:space="preserve">establish </w:t>
            </w:r>
            <w:r w:rsidR="003662EF">
              <w:t xml:space="preserve">the </w:t>
            </w:r>
            <w:r w:rsidR="00BD33C3">
              <w:t xml:space="preserve">problem </w:t>
            </w:r>
            <w:r w:rsidR="003662EF">
              <w:t>they will</w:t>
            </w:r>
            <w:r w:rsidR="003662EF" w:rsidRPr="003225EC">
              <w:t xml:space="preserve"> </w:t>
            </w:r>
            <w:r w:rsidR="003662EF" w:rsidRPr="001C37B6">
              <w:t>investigate</w:t>
            </w:r>
            <w:r w:rsidR="003662EF">
              <w:t xml:space="preserve">: </w:t>
            </w:r>
          </w:p>
          <w:p w:rsidR="003662EF" w:rsidRPr="001C37B6" w:rsidRDefault="00BD33C3" w:rsidP="00BC4895">
            <w:pPr>
              <w:pStyle w:val="ListParagraph"/>
              <w:spacing w:after="120"/>
              <w:rPr>
                <w:i/>
              </w:rPr>
            </w:pPr>
            <w:r w:rsidRPr="008E37A9">
              <w:rPr>
                <w:lang w:val="en-GB"/>
              </w:rPr>
              <w:t xml:space="preserve">How can we </w:t>
            </w:r>
            <w:r>
              <w:rPr>
                <w:lang w:val="en-GB"/>
              </w:rPr>
              <w:t>design a lunch container that will help protect food from being spoilt?</w:t>
            </w:r>
          </w:p>
        </w:tc>
      </w:tr>
      <w:tr w:rsidR="008D143E" w:rsidTr="00467409">
        <w:tc>
          <w:tcPr>
            <w:tcW w:w="2404" w:type="dxa"/>
            <w:vMerge/>
          </w:tcPr>
          <w:p w:rsidR="008D143E" w:rsidRPr="008811A9" w:rsidRDefault="008D143E" w:rsidP="003D749B">
            <w:pPr>
              <w:spacing w:after="160" w:line="259" w:lineRule="auto"/>
              <w:rPr>
                <w:b/>
              </w:rPr>
            </w:pPr>
          </w:p>
        </w:tc>
        <w:tc>
          <w:tcPr>
            <w:tcW w:w="6634" w:type="dxa"/>
          </w:tcPr>
          <w:p w:rsidR="005370C5" w:rsidRPr="005370C5" w:rsidRDefault="005370C5" w:rsidP="003C197A">
            <w:pPr>
              <w:rPr>
                <w:b/>
              </w:rPr>
            </w:pPr>
            <w:r w:rsidRPr="005370C5">
              <w:rPr>
                <w:b/>
              </w:rPr>
              <w:t xml:space="preserve">Part </w:t>
            </w:r>
            <w:r w:rsidR="003662EF">
              <w:rPr>
                <w:b/>
              </w:rPr>
              <w:t>4</w:t>
            </w:r>
            <w:r w:rsidRPr="005370C5">
              <w:rPr>
                <w:b/>
              </w:rPr>
              <w:t>: Reflection</w:t>
            </w:r>
            <w:r w:rsidR="009E3235">
              <w:rPr>
                <w:b/>
              </w:rPr>
              <w:t xml:space="preserve"> and </w:t>
            </w:r>
            <w:r w:rsidR="00E7665B">
              <w:rPr>
                <w:b/>
              </w:rPr>
              <w:t>journaling</w:t>
            </w:r>
          </w:p>
          <w:p w:rsidR="008D143E" w:rsidRDefault="006F4541" w:rsidP="003C197A">
            <w:r w:rsidRPr="001C37B6">
              <w:t>Students</w:t>
            </w:r>
            <w:r>
              <w:t xml:space="preserve"> </w:t>
            </w:r>
            <w:r w:rsidR="009E3235">
              <w:t>reflect on what they have learn</w:t>
            </w:r>
            <w:r w:rsidR="00462568">
              <w:t>t</w:t>
            </w:r>
            <w:r w:rsidR="009E3235">
              <w:t xml:space="preserve"> about food spoilage</w:t>
            </w:r>
            <w:r w:rsidR="00462568">
              <w:t xml:space="preserve">. They </w:t>
            </w:r>
            <w:r>
              <w:t xml:space="preserve">write </w:t>
            </w:r>
            <w:r w:rsidR="00151CFB">
              <w:t>the</w:t>
            </w:r>
            <w:r w:rsidR="00C14777">
              <w:t xml:space="preserve"> following</w:t>
            </w:r>
            <w:r w:rsidR="00151CFB">
              <w:t xml:space="preserve"> </w:t>
            </w:r>
            <w:r>
              <w:t>question</w:t>
            </w:r>
            <w:r w:rsidR="00C14777">
              <w:t>s</w:t>
            </w:r>
            <w:r>
              <w:t xml:space="preserve"> in</w:t>
            </w:r>
            <w:r w:rsidR="00151CFB">
              <w:t xml:space="preserve"> their learning</w:t>
            </w:r>
            <w:r>
              <w:t xml:space="preserve"> journals</w:t>
            </w:r>
            <w:r w:rsidR="00793C5E">
              <w:t xml:space="preserve"> and record </w:t>
            </w:r>
            <w:r w:rsidR="00910852">
              <w:t>their ideas based on their prior knowledge.</w:t>
            </w:r>
            <w:r w:rsidR="004F37BC">
              <w:t xml:space="preserve"> </w:t>
            </w:r>
          </w:p>
          <w:p w:rsidR="009E3235" w:rsidRPr="00F6037B" w:rsidRDefault="006A637B" w:rsidP="00BC4895">
            <w:pPr>
              <w:pStyle w:val="ListParagraph"/>
            </w:pPr>
            <w:r w:rsidRPr="0046500A">
              <w:rPr>
                <w:rFonts w:cstheme="minorHAnsi"/>
                <w:noProof/>
                <w:lang w:eastAsia="en-AU"/>
              </w:rPr>
              <w:drawing>
                <wp:anchor distT="0" distB="0" distL="114300" distR="114300" simplePos="0" relativeHeight="252265472" behindDoc="0" locked="0" layoutInCell="1" allowOverlap="1" wp14:anchorId="36079580" wp14:editId="2545A676">
                  <wp:simplePos x="0" y="0"/>
                  <wp:positionH relativeFrom="column">
                    <wp:posOffset>-478790</wp:posOffset>
                  </wp:positionH>
                  <wp:positionV relativeFrom="paragraph">
                    <wp:posOffset>80010</wp:posOffset>
                  </wp:positionV>
                  <wp:extent cx="359410" cy="359410"/>
                  <wp:effectExtent l="0" t="0" r="2540" b="2540"/>
                  <wp:wrapNone/>
                  <wp:docPr id="4" name="Picture 4"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3235" w:rsidRPr="00C14777">
              <w:t xml:space="preserve">Why </w:t>
            </w:r>
            <w:r w:rsidR="009E3235" w:rsidRPr="00DA1DFA">
              <w:t xml:space="preserve">does food go bad </w:t>
            </w:r>
            <w:r w:rsidR="009E3235" w:rsidRPr="00F6037B">
              <w:t>when it</w:t>
            </w:r>
            <w:r w:rsidR="00CF4AB7" w:rsidRPr="00F6037B">
              <w:t>’</w:t>
            </w:r>
            <w:r w:rsidR="009E3235" w:rsidRPr="00F6037B">
              <w:t>s left out of the refrigerator?</w:t>
            </w:r>
          </w:p>
          <w:p w:rsidR="009E3235" w:rsidRPr="00F6037B" w:rsidRDefault="009E3235" w:rsidP="00BC4895">
            <w:pPr>
              <w:pStyle w:val="ListParagraph"/>
            </w:pPr>
            <w:r w:rsidRPr="00F6037B">
              <w:t>Why do some foods spoil more quickly than others?</w:t>
            </w:r>
          </w:p>
          <w:p w:rsidR="009E3235" w:rsidRPr="00F6037B" w:rsidRDefault="009E3235" w:rsidP="00BC4895">
            <w:pPr>
              <w:pStyle w:val="ListParagraph"/>
            </w:pPr>
            <w:r w:rsidRPr="00F6037B">
              <w:t>Where does the heat come from to make food warm?</w:t>
            </w:r>
          </w:p>
          <w:p w:rsidR="009E3235" w:rsidRPr="00F6037B" w:rsidRDefault="009E3235" w:rsidP="00BC4895">
            <w:pPr>
              <w:pStyle w:val="ListParagraph"/>
            </w:pPr>
            <w:r w:rsidRPr="00F6037B">
              <w:t>What question will we investigate to solve the problem of lunches getting warm?</w:t>
            </w:r>
          </w:p>
          <w:p w:rsidR="009E3235" w:rsidRPr="009E3235" w:rsidRDefault="009E3235" w:rsidP="00BC4895">
            <w:pPr>
              <w:pStyle w:val="ListParagraph"/>
              <w:spacing w:after="240"/>
            </w:pPr>
            <w:r w:rsidRPr="00F6037B">
              <w:t xml:space="preserve">What might make a good lunch </w:t>
            </w:r>
            <w:r w:rsidR="002B0E23">
              <w:t>container</w:t>
            </w:r>
            <w:r w:rsidRPr="00F6037B">
              <w:t>?</w:t>
            </w:r>
          </w:p>
        </w:tc>
      </w:tr>
      <w:tr w:rsidR="0017694F" w:rsidTr="00CC38CF">
        <w:trPr>
          <w:trHeight w:val="702"/>
        </w:trPr>
        <w:tc>
          <w:tcPr>
            <w:tcW w:w="2404" w:type="dxa"/>
            <w:tcBorders>
              <w:bottom w:val="single" w:sz="4" w:space="0" w:color="auto"/>
            </w:tcBorders>
          </w:tcPr>
          <w:p w:rsidR="0017694F" w:rsidRPr="003225EC" w:rsidRDefault="0017694F" w:rsidP="003D749B">
            <w:pPr>
              <w:spacing w:after="240" w:line="259" w:lineRule="auto"/>
              <w:rPr>
                <w:b/>
              </w:rPr>
            </w:pPr>
            <w:r w:rsidRPr="003225EC">
              <w:rPr>
                <w:b/>
              </w:rPr>
              <w:t>Resource sheets</w:t>
            </w:r>
          </w:p>
        </w:tc>
        <w:tc>
          <w:tcPr>
            <w:tcW w:w="6634" w:type="dxa"/>
          </w:tcPr>
          <w:p w:rsidR="00B413CA" w:rsidRDefault="00C23EC3" w:rsidP="003C197A">
            <w:pPr>
              <w:rPr>
                <w:rStyle w:val="Hyperlink"/>
              </w:rPr>
            </w:pPr>
            <w:hyperlink w:anchor="_Appendix_5:_Reflective" w:history="1">
              <w:r w:rsidR="00A55658">
                <w:rPr>
                  <w:rStyle w:val="Hyperlink"/>
                </w:rPr>
                <w:t>Reflective</w:t>
              </w:r>
              <w:r w:rsidR="00151CFB" w:rsidRPr="00B827BA">
                <w:rPr>
                  <w:rStyle w:val="Hyperlink"/>
                </w:rPr>
                <w:t xml:space="preserve"> journal</w:t>
              </w:r>
            </w:hyperlink>
          </w:p>
          <w:p w:rsidR="00015196" w:rsidRPr="003225EC" w:rsidRDefault="00C23EC3" w:rsidP="002E52ED">
            <w:pPr>
              <w:spacing w:after="240"/>
            </w:pPr>
            <w:hyperlink w:anchor="_Appendix_7:_Teacher" w:history="1">
              <w:r w:rsidR="00C93867">
                <w:rPr>
                  <w:rStyle w:val="Hyperlink"/>
                  <w:lang w:eastAsia="en-AU"/>
                </w:rPr>
                <w:t>Teacher resource sheet 1.1: Cooperative learning – Roles</w:t>
              </w:r>
            </w:hyperlink>
            <w:r w:rsidR="00015196">
              <w:rPr>
                <w:lang w:eastAsia="en-AU"/>
              </w:rPr>
              <w:t xml:space="preserve"> </w:t>
            </w:r>
          </w:p>
        </w:tc>
      </w:tr>
      <w:tr w:rsidR="00B413CA" w:rsidTr="00CC38CF">
        <w:trPr>
          <w:trHeight w:val="79"/>
        </w:trPr>
        <w:tc>
          <w:tcPr>
            <w:tcW w:w="2404" w:type="dxa"/>
            <w:vMerge w:val="restart"/>
          </w:tcPr>
          <w:p w:rsidR="00B413CA" w:rsidRPr="008811A9" w:rsidRDefault="00B413CA" w:rsidP="00B413CA">
            <w:pPr>
              <w:spacing w:after="240" w:line="259" w:lineRule="auto"/>
              <w:rPr>
                <w:b/>
              </w:rPr>
            </w:pPr>
            <w:r>
              <w:rPr>
                <w:b/>
              </w:rPr>
              <w:t>Digital resources</w:t>
            </w:r>
          </w:p>
        </w:tc>
        <w:tc>
          <w:tcPr>
            <w:tcW w:w="6634" w:type="dxa"/>
          </w:tcPr>
          <w:p w:rsidR="00C14777" w:rsidRDefault="00B413CA" w:rsidP="003C197A">
            <w:pPr>
              <w:spacing w:after="0"/>
            </w:pPr>
            <w:r w:rsidRPr="00785A6C">
              <w:rPr>
                <w:i/>
              </w:rPr>
              <w:t>Protecting food from contamination</w:t>
            </w:r>
            <w:r w:rsidRPr="00785A6C">
              <w:t xml:space="preserve"> (Department of Health, 2010)</w:t>
            </w:r>
          </w:p>
          <w:p w:rsidR="00B413CA" w:rsidRDefault="00C23EC3" w:rsidP="003C197A">
            <w:pPr>
              <w:spacing w:before="0"/>
            </w:pPr>
            <w:hyperlink r:id="rId50" w:history="1">
              <w:r w:rsidR="00B413CA" w:rsidRPr="00785A6C">
                <w:rPr>
                  <w:rStyle w:val="Hyperlink"/>
                  <w:rFonts w:eastAsia="Times New Roman" w:cs="Helvetica"/>
                  <w:shd w:val="clear" w:color="auto" w:fill="FFFFFF"/>
                  <w:lang w:eastAsia="en-AU"/>
                </w:rPr>
                <w:t>www.health.gov.au/internet/publications/publishing.nsf/Content/ohp-enhealth-manual-atsi-cnt-l~ohp-enhealth-manual-atsi-cnt-l-ch3~ohp-enhealth-manual-atsi-cnt-l-ch3.9</w:t>
              </w:r>
            </w:hyperlink>
          </w:p>
        </w:tc>
      </w:tr>
      <w:tr w:rsidR="00B413CA" w:rsidTr="00CC38CF">
        <w:trPr>
          <w:trHeight w:val="77"/>
        </w:trPr>
        <w:tc>
          <w:tcPr>
            <w:tcW w:w="2404" w:type="dxa"/>
            <w:vMerge/>
          </w:tcPr>
          <w:p w:rsidR="00B413CA" w:rsidRPr="008811A9" w:rsidRDefault="00B413CA" w:rsidP="00B413CA">
            <w:pPr>
              <w:spacing w:after="160" w:line="259" w:lineRule="auto"/>
              <w:rPr>
                <w:b/>
              </w:rPr>
            </w:pPr>
          </w:p>
        </w:tc>
        <w:tc>
          <w:tcPr>
            <w:tcW w:w="6634" w:type="dxa"/>
          </w:tcPr>
          <w:p w:rsidR="00C14777" w:rsidRDefault="00B413CA" w:rsidP="003C197A">
            <w:pPr>
              <w:spacing w:after="0"/>
            </w:pPr>
            <w:r w:rsidRPr="006D6986">
              <w:rPr>
                <w:i/>
              </w:rPr>
              <w:t>Foodborne Illness Demo</w:t>
            </w:r>
            <w:r w:rsidRPr="006D6986">
              <w:t xml:space="preserve"> (Blair Wood, 2016)</w:t>
            </w:r>
          </w:p>
          <w:p w:rsidR="00B413CA" w:rsidRDefault="00C23EC3" w:rsidP="003C197A">
            <w:pPr>
              <w:spacing w:before="0"/>
            </w:pPr>
            <w:hyperlink r:id="rId51" w:history="1">
              <w:r w:rsidR="00C14777">
                <w:rPr>
                  <w:rStyle w:val="Hyperlink"/>
                </w:rPr>
                <w:t>youtu.be/6MafnN-9p0M</w:t>
              </w:r>
            </w:hyperlink>
            <w:r w:rsidR="00C14777">
              <w:t xml:space="preserve"> </w:t>
            </w:r>
          </w:p>
        </w:tc>
      </w:tr>
      <w:tr w:rsidR="00B413CA" w:rsidTr="00B413CA">
        <w:tc>
          <w:tcPr>
            <w:tcW w:w="2404" w:type="dxa"/>
            <w:vMerge/>
          </w:tcPr>
          <w:p w:rsidR="00B413CA" w:rsidRPr="008811A9" w:rsidRDefault="00B413CA" w:rsidP="00B413CA">
            <w:pPr>
              <w:spacing w:after="160" w:line="259" w:lineRule="auto"/>
              <w:rPr>
                <w:b/>
              </w:rPr>
            </w:pPr>
          </w:p>
        </w:tc>
        <w:tc>
          <w:tcPr>
            <w:tcW w:w="6634" w:type="dxa"/>
          </w:tcPr>
          <w:p w:rsidR="00C14777" w:rsidRDefault="00B413CA" w:rsidP="003C197A">
            <w:pPr>
              <w:spacing w:after="0"/>
            </w:pPr>
            <w:r w:rsidRPr="006D6986">
              <w:rPr>
                <w:i/>
              </w:rPr>
              <w:t>Food Temperature</w:t>
            </w:r>
            <w:r w:rsidRPr="006D6986">
              <w:t xml:space="preserve"> (</w:t>
            </w:r>
            <w:proofErr w:type="spellStart"/>
            <w:r w:rsidRPr="006D6986">
              <w:t>OnSolution</w:t>
            </w:r>
            <w:proofErr w:type="spellEnd"/>
            <w:r w:rsidRPr="006D6986">
              <w:t xml:space="preserve"> Pty Ltd, 2016)</w:t>
            </w:r>
          </w:p>
          <w:p w:rsidR="00B413CA" w:rsidRPr="003C197A" w:rsidRDefault="00C23EC3" w:rsidP="003C197A">
            <w:pPr>
              <w:spacing w:before="0"/>
              <w:rPr>
                <w:rStyle w:val="Hyperlink"/>
              </w:rPr>
            </w:pPr>
            <w:hyperlink r:id="rId52" w:history="1">
              <w:r w:rsidR="000A6FE7">
                <w:rPr>
                  <w:rStyle w:val="Hyperlink"/>
                </w:rPr>
                <w:t>youtu.be/Zvlygja_1_0</w:t>
              </w:r>
            </w:hyperlink>
          </w:p>
        </w:tc>
      </w:tr>
      <w:tr w:rsidR="00B413CA" w:rsidTr="00CC38CF">
        <w:trPr>
          <w:trHeight w:val="77"/>
        </w:trPr>
        <w:tc>
          <w:tcPr>
            <w:tcW w:w="2404" w:type="dxa"/>
            <w:vMerge/>
          </w:tcPr>
          <w:p w:rsidR="00B413CA" w:rsidRPr="008811A9" w:rsidRDefault="00B413CA" w:rsidP="00B413CA">
            <w:pPr>
              <w:spacing w:after="160" w:line="259" w:lineRule="auto"/>
              <w:rPr>
                <w:b/>
              </w:rPr>
            </w:pPr>
          </w:p>
        </w:tc>
        <w:tc>
          <w:tcPr>
            <w:tcW w:w="6634" w:type="dxa"/>
          </w:tcPr>
          <w:p w:rsidR="00C14777" w:rsidRDefault="00B413CA" w:rsidP="003C197A">
            <w:pPr>
              <w:spacing w:after="0"/>
            </w:pPr>
            <w:r w:rsidRPr="006D6986">
              <w:rPr>
                <w:rFonts w:cs="Arial"/>
                <w:i/>
              </w:rPr>
              <w:t>Some Like It Hot, Some Like It Cold</w:t>
            </w:r>
            <w:r w:rsidR="000A6FE7">
              <w:rPr>
                <w:rFonts w:cs="Arial"/>
                <w:i/>
              </w:rPr>
              <w:t xml:space="preserve"> – </w:t>
            </w:r>
            <w:r w:rsidRPr="006D6986">
              <w:rPr>
                <w:rFonts w:cs="Arial"/>
                <w:i/>
              </w:rPr>
              <w:t>Either Way, Here’s How to Keep Home-made School Lunches Safe and Tasty</w:t>
            </w:r>
            <w:r w:rsidRPr="006D6986">
              <w:rPr>
                <w:rFonts w:cs="Arial"/>
              </w:rPr>
              <w:t xml:space="preserve"> </w:t>
            </w:r>
            <w:r w:rsidRPr="006D6986">
              <w:t xml:space="preserve">(Ethel </w:t>
            </w:r>
            <w:proofErr w:type="spellStart"/>
            <w:r w:rsidRPr="006D6986">
              <w:t>Tiersky</w:t>
            </w:r>
            <w:proofErr w:type="spellEnd"/>
            <w:r w:rsidRPr="006D6986">
              <w:t>, 201</w:t>
            </w:r>
            <w:r w:rsidR="000A6FE7">
              <w:t>8</w:t>
            </w:r>
            <w:r w:rsidRPr="006D6986">
              <w:t>)</w:t>
            </w:r>
          </w:p>
          <w:p w:rsidR="00B413CA" w:rsidRPr="00C14777" w:rsidRDefault="00C23EC3" w:rsidP="003C197A">
            <w:pPr>
              <w:spacing w:before="0"/>
            </w:pPr>
            <w:hyperlink r:id="rId53" w:history="1">
              <w:r w:rsidR="00B413CA" w:rsidRPr="003C197A">
                <w:rPr>
                  <w:rStyle w:val="Hyperlink"/>
                </w:rPr>
                <w:t>shelflifeadvice.com/content/some-it-hot-some-it-cold%E2%80%94either-way-here%E2%80%99s-how-keep-home-made-school-lunches-safe-and-tasty</w:t>
              </w:r>
            </w:hyperlink>
            <w:r w:rsidR="00B413CA" w:rsidRPr="00C14777">
              <w:t xml:space="preserve"> </w:t>
            </w:r>
          </w:p>
        </w:tc>
      </w:tr>
      <w:tr w:rsidR="00B413CA" w:rsidTr="00CC38CF">
        <w:trPr>
          <w:trHeight w:val="77"/>
        </w:trPr>
        <w:tc>
          <w:tcPr>
            <w:tcW w:w="2404" w:type="dxa"/>
            <w:vMerge/>
          </w:tcPr>
          <w:p w:rsidR="00B413CA" w:rsidRPr="008811A9" w:rsidRDefault="00B413CA" w:rsidP="00B413CA">
            <w:pPr>
              <w:spacing w:after="160" w:line="259" w:lineRule="auto"/>
              <w:rPr>
                <w:b/>
              </w:rPr>
            </w:pPr>
          </w:p>
        </w:tc>
        <w:tc>
          <w:tcPr>
            <w:tcW w:w="6634" w:type="dxa"/>
          </w:tcPr>
          <w:p w:rsidR="00C14777" w:rsidRDefault="00B413CA" w:rsidP="003C197A">
            <w:pPr>
              <w:spacing w:after="0"/>
            </w:pPr>
            <w:r w:rsidRPr="006D6986">
              <w:rPr>
                <w:i/>
              </w:rPr>
              <w:t>Top Ten Tips for Packing School Lunches</w:t>
            </w:r>
            <w:r w:rsidRPr="006D6986">
              <w:t xml:space="preserve"> (Ethel </w:t>
            </w:r>
            <w:proofErr w:type="spellStart"/>
            <w:r w:rsidRPr="006D6986">
              <w:t>Tiersky</w:t>
            </w:r>
            <w:proofErr w:type="spellEnd"/>
            <w:r w:rsidRPr="006D6986">
              <w:t>, 2013</w:t>
            </w:r>
            <w:r w:rsidR="00C14777">
              <w:t>)</w:t>
            </w:r>
          </w:p>
          <w:p w:rsidR="00167316" w:rsidRDefault="00C23EC3" w:rsidP="003C197A">
            <w:pPr>
              <w:spacing w:before="0"/>
            </w:pPr>
            <w:hyperlink r:id="rId54" w:history="1">
              <w:r w:rsidR="00B413CA" w:rsidRPr="006D6986">
                <w:rPr>
                  <w:rStyle w:val="Hyperlink"/>
                </w:rPr>
                <w:t>shelflifeadvice.com/content/top-ten-tips-packing-school-lunches</w:t>
              </w:r>
            </w:hyperlink>
            <w:r w:rsidR="00B413CA" w:rsidRPr="006D6986">
              <w:t xml:space="preserve"> </w:t>
            </w:r>
          </w:p>
        </w:tc>
      </w:tr>
      <w:tr w:rsidR="00B413CA" w:rsidTr="00762C0E">
        <w:trPr>
          <w:trHeight w:val="1040"/>
        </w:trPr>
        <w:tc>
          <w:tcPr>
            <w:tcW w:w="2404" w:type="dxa"/>
            <w:vMerge/>
          </w:tcPr>
          <w:p w:rsidR="00B413CA" w:rsidRPr="008811A9" w:rsidRDefault="00B413CA" w:rsidP="00B413CA">
            <w:pPr>
              <w:spacing w:after="160" w:line="259" w:lineRule="auto"/>
              <w:rPr>
                <w:b/>
              </w:rPr>
            </w:pPr>
          </w:p>
        </w:tc>
        <w:tc>
          <w:tcPr>
            <w:tcW w:w="6634" w:type="dxa"/>
          </w:tcPr>
          <w:p w:rsidR="00B413CA" w:rsidRPr="002842DD" w:rsidRDefault="00B413CA" w:rsidP="003C197A">
            <w:pPr>
              <w:spacing w:after="0" w:line="240" w:lineRule="auto"/>
            </w:pPr>
            <w:r w:rsidRPr="006D6986">
              <w:rPr>
                <w:i/>
              </w:rPr>
              <w:t>Temperature Danger Zone</w:t>
            </w:r>
            <w:r>
              <w:t xml:space="preserve"> (Food Safety Information Council)</w:t>
            </w:r>
          </w:p>
          <w:p w:rsidR="00B413CA" w:rsidRPr="007F33EE" w:rsidRDefault="00C23EC3" w:rsidP="00BC4895">
            <w:pPr>
              <w:spacing w:before="0"/>
            </w:pPr>
            <w:hyperlink r:id="rId55" w:history="1">
              <w:r w:rsidR="00B413CA" w:rsidRPr="00D11763">
                <w:rPr>
                  <w:rStyle w:val="Hyperlink"/>
                </w:rPr>
                <w:t>foodsafety.asn.au/topic/temperature-danger-zone/</w:t>
              </w:r>
            </w:hyperlink>
            <w:r w:rsidR="00B413CA">
              <w:t xml:space="preserve"> </w:t>
            </w:r>
          </w:p>
        </w:tc>
      </w:tr>
      <w:tr w:rsidR="00B413CA" w:rsidTr="00CC38CF">
        <w:trPr>
          <w:trHeight w:val="77"/>
        </w:trPr>
        <w:tc>
          <w:tcPr>
            <w:tcW w:w="2404" w:type="dxa"/>
            <w:vMerge/>
          </w:tcPr>
          <w:p w:rsidR="00B413CA" w:rsidRPr="008811A9" w:rsidRDefault="00B413CA" w:rsidP="00B413CA">
            <w:pPr>
              <w:spacing w:after="160" w:line="259" w:lineRule="auto"/>
              <w:rPr>
                <w:b/>
              </w:rPr>
            </w:pPr>
          </w:p>
        </w:tc>
        <w:tc>
          <w:tcPr>
            <w:tcW w:w="6634" w:type="dxa"/>
          </w:tcPr>
          <w:p w:rsidR="00B413CA" w:rsidRPr="002842DD" w:rsidRDefault="00B413CA" w:rsidP="003C197A">
            <w:pPr>
              <w:spacing w:after="0" w:line="240" w:lineRule="auto"/>
            </w:pPr>
            <w:r w:rsidRPr="006D6986">
              <w:rPr>
                <w:i/>
              </w:rPr>
              <w:t>How fast bacteria grow at room temperature: The danger zone - 40F</w:t>
            </w:r>
            <w:r w:rsidRPr="006D6986">
              <w:rPr>
                <w:i/>
              </w:rPr>
              <w:sym w:font="Symbol" w:char="F0B0"/>
            </w:r>
            <w:r w:rsidRPr="006D6986">
              <w:rPr>
                <w:i/>
              </w:rPr>
              <w:t xml:space="preserve"> – 140F</w:t>
            </w:r>
            <w:r w:rsidRPr="006D6986">
              <w:rPr>
                <w:i/>
              </w:rPr>
              <w:sym w:font="Symbol" w:char="F0B0"/>
            </w:r>
            <w:r>
              <w:t xml:space="preserve"> (University of Missouri) </w:t>
            </w:r>
          </w:p>
          <w:p w:rsidR="00B413CA" w:rsidRPr="007F33EE" w:rsidRDefault="00C23EC3" w:rsidP="003C197A">
            <w:pPr>
              <w:spacing w:before="0"/>
            </w:pPr>
            <w:hyperlink r:id="rId56" w:history="1">
              <w:r w:rsidR="00B413CA" w:rsidRPr="002842DD">
                <w:rPr>
                  <w:rStyle w:val="Hyperlink"/>
                </w:rPr>
                <w:t>extension.missouri.edu/</w:t>
              </w:r>
              <w:proofErr w:type="spellStart"/>
              <w:r w:rsidR="00B413CA" w:rsidRPr="002842DD">
                <w:rPr>
                  <w:rStyle w:val="Hyperlink"/>
                </w:rPr>
                <w:t>fnep</w:t>
              </w:r>
              <w:proofErr w:type="spellEnd"/>
              <w:r w:rsidR="00B413CA" w:rsidRPr="002842DD">
                <w:rPr>
                  <w:rStyle w:val="Hyperlink"/>
                </w:rPr>
                <w:t>/bacterialgrowth.pdf</w:t>
              </w:r>
            </w:hyperlink>
          </w:p>
        </w:tc>
      </w:tr>
      <w:tr w:rsidR="00B413CA" w:rsidTr="00CC38CF">
        <w:trPr>
          <w:trHeight w:val="77"/>
        </w:trPr>
        <w:tc>
          <w:tcPr>
            <w:tcW w:w="2404" w:type="dxa"/>
            <w:vMerge/>
          </w:tcPr>
          <w:p w:rsidR="00B413CA" w:rsidRPr="008811A9" w:rsidRDefault="00B413CA" w:rsidP="00B413CA">
            <w:pPr>
              <w:spacing w:after="160" w:line="259" w:lineRule="auto"/>
              <w:rPr>
                <w:b/>
              </w:rPr>
            </w:pPr>
          </w:p>
        </w:tc>
        <w:tc>
          <w:tcPr>
            <w:tcW w:w="6634" w:type="dxa"/>
          </w:tcPr>
          <w:p w:rsidR="00C14777" w:rsidRDefault="00B413CA" w:rsidP="003C197A">
            <w:pPr>
              <w:spacing w:after="0"/>
            </w:pPr>
            <w:proofErr w:type="spellStart"/>
            <w:r>
              <w:t>Padlet</w:t>
            </w:r>
            <w:proofErr w:type="spellEnd"/>
          </w:p>
          <w:p w:rsidR="00B413CA" w:rsidRDefault="00C23EC3" w:rsidP="003C197A">
            <w:pPr>
              <w:spacing w:before="0" w:after="240"/>
            </w:pPr>
            <w:hyperlink r:id="rId57" w:history="1">
              <w:r w:rsidR="00B413CA" w:rsidRPr="002842DD">
                <w:rPr>
                  <w:rStyle w:val="Hyperlink"/>
                </w:rPr>
                <w:t>www.padlet.com</w:t>
              </w:r>
            </w:hyperlink>
          </w:p>
        </w:tc>
      </w:tr>
    </w:tbl>
    <w:p w:rsidR="006445D7" w:rsidRDefault="006445D7">
      <w:pPr>
        <w:spacing w:before="0" w:after="160" w:line="259" w:lineRule="auto"/>
        <w:rPr>
          <w:rFonts w:eastAsiaTheme="majorEastAsia" w:cstheme="majorBidi"/>
          <w:b/>
          <w:color w:val="2E74B5" w:themeColor="accent1" w:themeShade="BF"/>
          <w:sz w:val="28"/>
          <w:szCs w:val="32"/>
        </w:rPr>
      </w:pPr>
      <w:r>
        <w:br w:type="page"/>
      </w:r>
    </w:p>
    <w:p w:rsidR="008811A9" w:rsidRDefault="008811A9">
      <w:pPr>
        <w:pStyle w:val="Heading1"/>
      </w:pPr>
      <w:bookmarkStart w:id="15" w:name="_Toc32579940"/>
      <w:r>
        <w:t xml:space="preserve">Activity 2: </w:t>
      </w:r>
      <w:r w:rsidR="00DE6173">
        <w:t>Heat energy transfer</w:t>
      </w:r>
      <w:bookmarkEnd w:id="15"/>
    </w:p>
    <w:tbl>
      <w:tblPr>
        <w:tblW w:w="9037" w:type="dxa"/>
        <w:tblBorders>
          <w:top w:val="single" w:sz="4" w:space="0" w:color="auto"/>
          <w:bottom w:val="single" w:sz="4" w:space="0" w:color="auto"/>
          <w:insideH w:val="single" w:sz="4" w:space="0" w:color="auto"/>
        </w:tblBorders>
        <w:tblLook w:val="04A0" w:firstRow="1" w:lastRow="0" w:firstColumn="1" w:lastColumn="0" w:noHBand="0" w:noVBand="1"/>
      </w:tblPr>
      <w:tblGrid>
        <w:gridCol w:w="2404"/>
        <w:gridCol w:w="6633"/>
      </w:tblGrid>
      <w:tr w:rsidR="006A637B" w:rsidTr="00BC4895">
        <w:tc>
          <w:tcPr>
            <w:tcW w:w="2404" w:type="dxa"/>
          </w:tcPr>
          <w:p w:rsidR="00756CC2" w:rsidRPr="008811A9" w:rsidRDefault="00AA049B" w:rsidP="00D45BF3">
            <w:pPr>
              <w:spacing w:after="240" w:line="259" w:lineRule="auto"/>
              <w:rPr>
                <w:b/>
              </w:rPr>
            </w:pPr>
            <w:r>
              <w:rPr>
                <w:noProof/>
                <w:lang w:eastAsia="en-AU"/>
              </w:rPr>
              <w:drawing>
                <wp:anchor distT="0" distB="0" distL="114300" distR="114300" simplePos="0" relativeHeight="252247040" behindDoc="0" locked="0" layoutInCell="1" allowOverlap="1" wp14:anchorId="605A1F16" wp14:editId="6CE631EE">
                  <wp:simplePos x="0" y="0"/>
                  <wp:positionH relativeFrom="column">
                    <wp:posOffset>-62865</wp:posOffset>
                  </wp:positionH>
                  <wp:positionV relativeFrom="paragraph">
                    <wp:posOffset>363855</wp:posOffset>
                  </wp:positionV>
                  <wp:extent cx="1066800" cy="396000"/>
                  <wp:effectExtent l="0" t="0" r="0" b="4445"/>
                  <wp:wrapNone/>
                  <wp:docPr id="228" name="Picture 228" descr="Design Icon&#10;&#10;The Activity 2 icon consists of images of maths equipment and a beaker to represent design. "/>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1066800" cy="39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11A9" w:rsidRPr="008811A9">
              <w:rPr>
                <w:b/>
              </w:rPr>
              <w:t>Activity focus</w:t>
            </w:r>
          </w:p>
        </w:tc>
        <w:tc>
          <w:tcPr>
            <w:tcW w:w="6633" w:type="dxa"/>
          </w:tcPr>
          <w:p w:rsidR="001B7394" w:rsidRPr="00B5735F" w:rsidRDefault="003B5223" w:rsidP="005F46AC">
            <w:pPr>
              <w:spacing w:after="240"/>
              <w:rPr>
                <w:lang w:val="en-GB"/>
              </w:rPr>
            </w:pPr>
            <w:r>
              <w:rPr>
                <w:lang w:val="en-GB"/>
              </w:rPr>
              <w:t>In this activity</w:t>
            </w:r>
            <w:r w:rsidR="00CE5971">
              <w:rPr>
                <w:lang w:val="en-GB"/>
              </w:rPr>
              <w:t>,</w:t>
            </w:r>
            <w:r>
              <w:rPr>
                <w:lang w:val="en-GB"/>
              </w:rPr>
              <w:t xml:space="preserve"> s</w:t>
            </w:r>
            <w:r w:rsidR="00D51300" w:rsidRPr="00230E58">
              <w:rPr>
                <w:lang w:val="en-GB"/>
              </w:rPr>
              <w:t xml:space="preserve">tudents </w:t>
            </w:r>
            <w:r w:rsidR="00D51300">
              <w:rPr>
                <w:lang w:val="en-GB"/>
              </w:rPr>
              <w:t>measure</w:t>
            </w:r>
            <w:r w:rsidR="00D51300" w:rsidRPr="00230E58">
              <w:rPr>
                <w:lang w:val="en-GB"/>
              </w:rPr>
              <w:t xml:space="preserve"> </w:t>
            </w:r>
            <w:r w:rsidR="00D51300">
              <w:rPr>
                <w:lang w:val="en-GB"/>
              </w:rPr>
              <w:t>temperature changes in cups of hot and cold water to explore the transfer of heat energy</w:t>
            </w:r>
            <w:r w:rsidR="00D51300" w:rsidRPr="00230E58">
              <w:rPr>
                <w:lang w:val="en-GB"/>
              </w:rPr>
              <w:t xml:space="preserve">. </w:t>
            </w:r>
            <w:r>
              <w:rPr>
                <w:lang w:val="en-GB"/>
              </w:rPr>
              <w:t>T</w:t>
            </w:r>
            <w:r w:rsidR="00D51300">
              <w:rPr>
                <w:lang w:val="en-GB"/>
              </w:rPr>
              <w:t>hey</w:t>
            </w:r>
            <w:r w:rsidR="00D51300" w:rsidRPr="00230E58">
              <w:rPr>
                <w:lang w:val="en-GB"/>
              </w:rPr>
              <w:t xml:space="preserve"> investigate </w:t>
            </w:r>
            <w:r w:rsidR="00D51300">
              <w:rPr>
                <w:lang w:val="en-GB"/>
              </w:rPr>
              <w:t>changes in the temperature inside different lunch</w:t>
            </w:r>
            <w:r>
              <w:rPr>
                <w:lang w:val="en-GB"/>
              </w:rPr>
              <w:t xml:space="preserve"> </w:t>
            </w:r>
            <w:r w:rsidR="002B0E23">
              <w:rPr>
                <w:lang w:val="en-GB"/>
              </w:rPr>
              <w:t>container</w:t>
            </w:r>
            <w:r>
              <w:rPr>
                <w:lang w:val="en-GB"/>
              </w:rPr>
              <w:t xml:space="preserve">s </w:t>
            </w:r>
            <w:r w:rsidR="00995C4E">
              <w:rPr>
                <w:lang w:val="en-GB"/>
              </w:rPr>
              <w:t xml:space="preserve">and draw conclusions about lunch </w:t>
            </w:r>
            <w:r w:rsidR="002B0E23">
              <w:rPr>
                <w:lang w:val="en-GB"/>
              </w:rPr>
              <w:t>container</w:t>
            </w:r>
            <w:r w:rsidR="00995C4E">
              <w:rPr>
                <w:lang w:val="en-GB"/>
              </w:rPr>
              <w:t xml:space="preserve"> </w:t>
            </w:r>
            <w:r w:rsidR="006747E7">
              <w:rPr>
                <w:lang w:val="en-GB"/>
              </w:rPr>
              <w:t xml:space="preserve">materials and </w:t>
            </w:r>
            <w:r w:rsidR="00995C4E">
              <w:rPr>
                <w:lang w:val="en-GB"/>
              </w:rPr>
              <w:t xml:space="preserve">design. </w:t>
            </w:r>
          </w:p>
        </w:tc>
      </w:tr>
      <w:tr w:rsidR="006A637B" w:rsidTr="00BC4895">
        <w:tc>
          <w:tcPr>
            <w:tcW w:w="2404" w:type="dxa"/>
          </w:tcPr>
          <w:p w:rsidR="008811A9" w:rsidRPr="008811A9" w:rsidRDefault="00E5271A" w:rsidP="00910852">
            <w:pPr>
              <w:spacing w:after="240" w:line="259" w:lineRule="auto"/>
              <w:rPr>
                <w:b/>
              </w:rPr>
            </w:pPr>
            <w:r>
              <w:rPr>
                <w:b/>
                <w:lang w:val="en-GB"/>
              </w:rPr>
              <w:t>B</w:t>
            </w:r>
            <w:r w:rsidR="00243932" w:rsidRPr="00243932">
              <w:rPr>
                <w:b/>
                <w:lang w:val="en-GB"/>
              </w:rPr>
              <w:t xml:space="preserve">ackground information </w:t>
            </w:r>
          </w:p>
        </w:tc>
        <w:tc>
          <w:tcPr>
            <w:tcW w:w="6633" w:type="dxa"/>
          </w:tcPr>
          <w:p w:rsidR="00D51300" w:rsidRDefault="00D51300" w:rsidP="00D51300">
            <w:r>
              <w:t xml:space="preserve">Heat is a form of energy </w:t>
            </w:r>
            <w:r w:rsidR="000A6FE7">
              <w:t xml:space="preserve">that </w:t>
            </w:r>
            <w:r>
              <w:t>can be transferred from one place to another. Temperature is a measure of the intensity of the heat.</w:t>
            </w:r>
          </w:p>
          <w:p w:rsidR="00CE5971" w:rsidRDefault="00D51300" w:rsidP="00D51300">
            <w:r>
              <w:t xml:space="preserve">Heat energy can be transferred by </w:t>
            </w:r>
            <w:r w:rsidR="004A3F05" w:rsidRPr="00CE5971">
              <w:rPr>
                <w:b/>
              </w:rPr>
              <w:t>conduction</w:t>
            </w:r>
            <w:r w:rsidR="004A3F05">
              <w:rPr>
                <w:b/>
              </w:rPr>
              <w:t>,</w:t>
            </w:r>
            <w:r w:rsidR="004A3F05" w:rsidRPr="00CE5971">
              <w:rPr>
                <w:b/>
              </w:rPr>
              <w:t xml:space="preserve"> convection </w:t>
            </w:r>
            <w:r w:rsidR="004A3F05" w:rsidRPr="004A3F05">
              <w:t xml:space="preserve">and </w:t>
            </w:r>
            <w:r w:rsidR="004A3F05">
              <w:rPr>
                <w:b/>
              </w:rPr>
              <w:t>radiation</w:t>
            </w:r>
            <w:r w:rsidR="003B5223">
              <w:t xml:space="preserve">. </w:t>
            </w:r>
          </w:p>
          <w:p w:rsidR="00CE5971" w:rsidRDefault="004A3F05" w:rsidP="00D51300">
            <w:r>
              <w:rPr>
                <w:b/>
              </w:rPr>
              <w:t>R</w:t>
            </w:r>
            <w:r w:rsidR="003B5223" w:rsidRPr="00CE5971">
              <w:rPr>
                <w:b/>
              </w:rPr>
              <w:t>adiation</w:t>
            </w:r>
            <w:r w:rsidR="003B5223">
              <w:t xml:space="preserve"> from the </w:t>
            </w:r>
            <w:r w:rsidR="0073523B">
              <w:t>S</w:t>
            </w:r>
            <w:r w:rsidR="00A97AB7">
              <w:t>un</w:t>
            </w:r>
            <w:r w:rsidR="00D51300">
              <w:t xml:space="preserve"> warms the air and objects</w:t>
            </w:r>
            <w:r>
              <w:t xml:space="preserve">, such as lunch </w:t>
            </w:r>
            <w:r w:rsidR="002B0E23">
              <w:t>container</w:t>
            </w:r>
            <w:r>
              <w:t>s,</w:t>
            </w:r>
            <w:r w:rsidR="00D51300">
              <w:t xml:space="preserve"> that sunlight falls on. </w:t>
            </w:r>
          </w:p>
          <w:p w:rsidR="00CE5971" w:rsidRDefault="00D51300" w:rsidP="00D51300">
            <w:r>
              <w:t>When air is warmed</w:t>
            </w:r>
            <w:r w:rsidR="000A6FE7">
              <w:t>,</w:t>
            </w:r>
            <w:r>
              <w:t xml:space="preserve"> the air </w:t>
            </w:r>
            <w:r w:rsidR="004A3F05">
              <w:t>expands and rises</w:t>
            </w:r>
            <w:r w:rsidR="007D2B2D">
              <w:t xml:space="preserve">, causing </w:t>
            </w:r>
            <w:r w:rsidR="007D2B2D" w:rsidRPr="007D2B2D">
              <w:rPr>
                <w:b/>
              </w:rPr>
              <w:t>convection</w:t>
            </w:r>
            <w:r w:rsidR="007D2B2D">
              <w:t xml:space="preserve"> currents</w:t>
            </w:r>
            <w:r w:rsidR="007151BF">
              <w:t>,</w:t>
            </w:r>
            <w:r w:rsidR="004A3F05">
              <w:t xml:space="preserve"> </w:t>
            </w:r>
            <w:r>
              <w:t>and carr</w:t>
            </w:r>
            <w:r w:rsidR="004A3F05">
              <w:t>ies</w:t>
            </w:r>
            <w:r>
              <w:t xml:space="preserve"> heat energy to objects that the air comes into contact with</w:t>
            </w:r>
            <w:r w:rsidR="00CE5971">
              <w:t>.</w:t>
            </w:r>
            <w:r w:rsidR="007D2B2D">
              <w:t xml:space="preserve"> This may happen in the air around the lu</w:t>
            </w:r>
            <w:r w:rsidR="007151BF">
              <w:t>n</w:t>
            </w:r>
            <w:r w:rsidR="007D2B2D">
              <w:t>ch</w:t>
            </w:r>
            <w:r w:rsidR="007151BF">
              <w:t xml:space="preserve"> </w:t>
            </w:r>
            <w:r w:rsidR="002B0E23">
              <w:t>container</w:t>
            </w:r>
            <w:r w:rsidR="007D2B2D">
              <w:t xml:space="preserve"> as well as the air inside the lunch</w:t>
            </w:r>
            <w:r w:rsidR="007151BF">
              <w:t xml:space="preserve"> </w:t>
            </w:r>
            <w:r w:rsidR="002B0E23">
              <w:t>container</w:t>
            </w:r>
            <w:r w:rsidR="007D2B2D">
              <w:t xml:space="preserve">. </w:t>
            </w:r>
          </w:p>
          <w:p w:rsidR="000B147D" w:rsidRDefault="00C1466F" w:rsidP="00C63621">
            <w:r>
              <w:rPr>
                <w:noProof/>
                <w:lang w:eastAsia="en-AU"/>
              </w:rPr>
              <mc:AlternateContent>
                <mc:Choice Requires="wps">
                  <w:drawing>
                    <wp:anchor distT="0" distB="0" distL="114300" distR="114300" simplePos="0" relativeHeight="252285952" behindDoc="0" locked="0" layoutInCell="1" allowOverlap="1" wp14:anchorId="6B2F2474" wp14:editId="2DAF9516">
                      <wp:simplePos x="0" y="0"/>
                      <wp:positionH relativeFrom="column">
                        <wp:posOffset>362001</wp:posOffset>
                      </wp:positionH>
                      <wp:positionV relativeFrom="paragraph">
                        <wp:posOffset>2917520</wp:posOffset>
                      </wp:positionV>
                      <wp:extent cx="3048000" cy="191135"/>
                      <wp:effectExtent l="0" t="0" r="0" b="0"/>
                      <wp:wrapTopAndBottom/>
                      <wp:docPr id="227" name="Text Box 227"/>
                      <wp:cNvGraphicFramePr/>
                      <a:graphic xmlns:a="http://schemas.openxmlformats.org/drawingml/2006/main">
                        <a:graphicData uri="http://schemas.microsoft.com/office/word/2010/wordprocessingShape">
                          <wps:wsp>
                            <wps:cNvSpPr txBox="1"/>
                            <wps:spPr>
                              <a:xfrm>
                                <a:off x="0" y="0"/>
                                <a:ext cx="3048000" cy="191135"/>
                              </a:xfrm>
                              <a:prstGeom prst="rect">
                                <a:avLst/>
                              </a:prstGeom>
                              <a:solidFill>
                                <a:prstClr val="white"/>
                              </a:solidFill>
                              <a:ln>
                                <a:noFill/>
                              </a:ln>
                            </wps:spPr>
                            <wps:txbx>
                              <w:txbxContent>
                                <w:p w:rsidR="00D75826" w:rsidRPr="008A7D0F" w:rsidRDefault="00D75826" w:rsidP="00BC48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F2474" id="Text Box 227" o:spid="_x0000_s1027" type="#_x0000_t202" style="position:absolute;margin-left:28.5pt;margin-top:229.75pt;width:240pt;height:15.05pt;z-index:25228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" stroked="f">
                      <v:textbox inset="0,0,0,0">
                        <w:txbxContent>
                          <w:p w14:paraId="766C98E1" w14:textId="3BFBD644" w:rsidR="00D75826" w:rsidRPr="008A7D0F" w:rsidRDefault="00D75826" w:rsidP="00BC4895">
                            <w:pPr>
                              <w:pStyle w:val="Caption"/>
                              <w:jc w:val="center"/>
                              <w:rPr>
                                <w:noProof/>
                              </w:rPr>
                            </w:pPr>
                            <w:r>
                              <w:t>STEM Consortium</w:t>
                            </w:r>
                          </w:p>
                        </w:txbxContent>
                      </v:textbox>
                      <w10:wrap type="topAndBottom"/>
                    </v:shape>
                  </w:pict>
                </mc:Fallback>
              </mc:AlternateContent>
            </w:r>
            <w:r>
              <w:rPr>
                <w:noProof/>
                <w:lang w:eastAsia="en-AU"/>
              </w:rPr>
              <w:drawing>
                <wp:anchor distT="0" distB="0" distL="114300" distR="114300" simplePos="0" relativeHeight="252274688" behindDoc="0" locked="0" layoutInCell="1" allowOverlap="1" wp14:anchorId="43D049A0" wp14:editId="537AD132">
                  <wp:simplePos x="0" y="0"/>
                  <wp:positionH relativeFrom="column">
                    <wp:posOffset>130810</wp:posOffset>
                  </wp:positionH>
                  <wp:positionV relativeFrom="paragraph">
                    <wp:posOffset>839470</wp:posOffset>
                  </wp:positionV>
                  <wp:extent cx="3280410" cy="2065655"/>
                  <wp:effectExtent l="0" t="0" r="0" b="0"/>
                  <wp:wrapTopAndBottom/>
                  <wp:docPr id="12" name="Picture 12" descr="Scientific diagram describing when a lunch box is exposed to sunlight, it gains heat by radiation and by convection currents in the surrounding warm air. As the outer surface of the box warms up, heat energy is carried by conduction through the wall of the box and then the heat can be transferred to the food by convection currents, radiation and conducti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280410" cy="2065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2B2D">
              <w:t>When ob</w:t>
            </w:r>
            <w:r w:rsidR="007151BF">
              <w:t>j</w:t>
            </w:r>
            <w:r w:rsidR="007D2B2D">
              <w:t xml:space="preserve">ects are in physical contact, heat can be transferred by </w:t>
            </w:r>
            <w:r w:rsidR="007D2B2D">
              <w:rPr>
                <w:b/>
              </w:rPr>
              <w:t>c</w:t>
            </w:r>
            <w:r w:rsidR="00D51300" w:rsidRPr="007D2B2D">
              <w:rPr>
                <w:b/>
              </w:rPr>
              <w:t>onduction</w:t>
            </w:r>
            <w:r w:rsidR="00D51300">
              <w:t>.</w:t>
            </w:r>
            <w:r w:rsidR="007D2B2D">
              <w:t xml:space="preserve"> This </w:t>
            </w:r>
            <w:r w:rsidR="007151BF">
              <w:t>can</w:t>
            </w:r>
            <w:r w:rsidR="007D2B2D">
              <w:t xml:space="preserve"> happen </w:t>
            </w:r>
            <w:r w:rsidR="00C63621">
              <w:t>where</w:t>
            </w:r>
            <w:r w:rsidR="007D2B2D">
              <w:t xml:space="preserve"> a lunch</w:t>
            </w:r>
            <w:r w:rsidR="007151BF">
              <w:t xml:space="preserve"> </w:t>
            </w:r>
            <w:r w:rsidR="002B0E23">
              <w:t>container</w:t>
            </w:r>
            <w:r w:rsidR="007D2B2D">
              <w:t xml:space="preserve"> is in contact with a warm surface</w:t>
            </w:r>
            <w:r w:rsidR="00C63621">
              <w:t xml:space="preserve"> or where a </w:t>
            </w:r>
            <w:r w:rsidR="007151BF">
              <w:t xml:space="preserve">warm </w:t>
            </w:r>
            <w:r w:rsidR="00C63621">
              <w:t>food item is in contact with the lunch</w:t>
            </w:r>
            <w:r w:rsidR="007151BF">
              <w:t xml:space="preserve"> </w:t>
            </w:r>
            <w:r w:rsidR="002B0E23">
              <w:t>container</w:t>
            </w:r>
            <w:r w:rsidR="00C63621">
              <w:t xml:space="preserve">. </w:t>
            </w:r>
          </w:p>
          <w:p w:rsidR="008B784D" w:rsidRDefault="008B784D" w:rsidP="00C1466F">
            <w:pPr>
              <w:spacing w:before="240"/>
            </w:pPr>
            <w:r>
              <w:t>When discussing ‘fair’ in science, students are likely to have an understanding of ‘fair’ in the context of a ‘fair share’, usually meaning each getting an equal amount of something. Students will need support to translate their understandings to a science context. A ‘fair test’ is about being sure that the experiment will answer the question being asked by controlling variables in the experiment. In a fair test, the independent variable is changed, the dependent variable is measured and all other variables are kept the same.</w:t>
            </w:r>
          </w:p>
          <w:p w:rsidR="008B784D" w:rsidRDefault="008B784D" w:rsidP="008B784D">
            <w:r>
              <w:t>Students at this age will require examples to develop the ability to identify a fair test</w:t>
            </w:r>
            <w:r w:rsidR="004E67EA">
              <w:t>. F</w:t>
            </w:r>
            <w:r>
              <w:t xml:space="preserve">or example, </w:t>
            </w:r>
            <w:r w:rsidR="005C4DF6">
              <w:t>in</w:t>
            </w:r>
            <w:r>
              <w:t xml:space="preserve"> the ice block experiment, if one container was placed on grass and the other on concrete, how could </w:t>
            </w:r>
            <w:r w:rsidR="004E67EA">
              <w:t>they</w:t>
            </w:r>
            <w:r>
              <w:t xml:space="preserve"> be sure that the differences in melting rates come from the Sun’s radiation and not from the temperature difference between the warmer concrete and cooler grass?</w:t>
            </w:r>
          </w:p>
          <w:p w:rsidR="008B784D" w:rsidRPr="002757DF" w:rsidRDefault="00C5671D" w:rsidP="001A0A7B">
            <w:pPr>
              <w:widowControl w:val="0"/>
            </w:pPr>
            <w:r w:rsidRPr="00C5671D">
              <w:rPr>
                <w:i/>
                <w:iCs/>
              </w:rPr>
              <w:t>Activity 2</w:t>
            </w:r>
            <w:r w:rsidR="008B784D">
              <w:t xml:space="preserve"> provide</w:t>
            </w:r>
            <w:r>
              <w:t>s</w:t>
            </w:r>
            <w:r w:rsidR="008B784D">
              <w:t xml:space="preserve"> students with the opportunity to develop mathematical skills focusing on recording, interpreting and analysing data.</w:t>
            </w:r>
            <w:r w:rsidR="005C4DF6">
              <w:t xml:space="preserve"> S</w:t>
            </w:r>
            <w:r w:rsidR="008B784D" w:rsidRPr="00F54D72">
              <w:t xml:space="preserve">tudents should be </w:t>
            </w:r>
            <w:r w:rsidR="005C4DF6" w:rsidRPr="00F54D72">
              <w:t xml:space="preserve">guided to </w:t>
            </w:r>
            <w:r w:rsidR="005C4DF6">
              <w:t>create</w:t>
            </w:r>
            <w:r w:rsidR="005C4DF6" w:rsidRPr="00F54D72">
              <w:t xml:space="preserve"> their own tables and graphs </w:t>
            </w:r>
            <w:r w:rsidR="008B784D" w:rsidRPr="00F54D72">
              <w:t>to collect and display data</w:t>
            </w:r>
            <w:r w:rsidR="005C4DF6">
              <w:t>, as this provides</w:t>
            </w:r>
            <w:r w:rsidR="008B784D" w:rsidRPr="00F54D72">
              <w:t xml:space="preserve"> </w:t>
            </w:r>
            <w:r w:rsidR="005C4DF6">
              <w:t>students with o</w:t>
            </w:r>
            <w:r w:rsidR="008B784D" w:rsidRPr="00F54D72">
              <w:t>pportunit</w:t>
            </w:r>
            <w:r w:rsidR="005C4DF6">
              <w:t>ies</w:t>
            </w:r>
            <w:r w:rsidR="008B784D" w:rsidRPr="00F54D72">
              <w:t xml:space="preserve"> to build mathematical reasoning. While this usually </w:t>
            </w:r>
            <w:r w:rsidR="005C4DF6">
              <w:t>takes</w:t>
            </w:r>
            <w:r w:rsidR="008B784D" w:rsidRPr="00F54D72">
              <w:t xml:space="preserve"> more time than using templates, </w:t>
            </w:r>
            <w:r w:rsidR="008B784D">
              <w:t>it enable</w:t>
            </w:r>
            <w:r w:rsidR="005C4DF6">
              <w:t>s</w:t>
            </w:r>
            <w:r w:rsidR="008B784D">
              <w:t xml:space="preserve"> </w:t>
            </w:r>
            <w:r w:rsidR="008B784D" w:rsidRPr="00F54D72">
              <w:t xml:space="preserve">students to </w:t>
            </w:r>
            <w:r w:rsidR="005C4DF6">
              <w:t>struggle</w:t>
            </w:r>
            <w:r w:rsidR="008B784D" w:rsidRPr="00F54D72">
              <w:t xml:space="preserve"> with the concepts and develop a deeper understanding. </w:t>
            </w:r>
          </w:p>
        </w:tc>
      </w:tr>
      <w:tr w:rsidR="006A637B" w:rsidTr="003C197A">
        <w:tc>
          <w:tcPr>
            <w:tcW w:w="2404" w:type="dxa"/>
          </w:tcPr>
          <w:p w:rsidR="00B96B83" w:rsidRPr="008811A9" w:rsidRDefault="00910852" w:rsidP="00D45BF3">
            <w:pPr>
              <w:spacing w:after="240" w:line="259" w:lineRule="auto"/>
              <w:rPr>
                <w:b/>
              </w:rPr>
            </w:pPr>
            <w:r>
              <w:rPr>
                <w:b/>
                <w:lang w:val="en-GB"/>
              </w:rPr>
              <w:t>I</w:t>
            </w:r>
            <w:r w:rsidR="00B96B83">
              <w:rPr>
                <w:b/>
                <w:lang w:val="en-GB"/>
              </w:rPr>
              <w:t>nstructional</w:t>
            </w:r>
            <w:r w:rsidR="00D45BF3">
              <w:rPr>
                <w:b/>
                <w:lang w:val="en-GB"/>
              </w:rPr>
              <w:t xml:space="preserve"> </w:t>
            </w:r>
            <w:r w:rsidR="00B96B83">
              <w:rPr>
                <w:b/>
                <w:lang w:val="en-GB"/>
              </w:rPr>
              <w:t>procedures</w:t>
            </w:r>
          </w:p>
        </w:tc>
        <w:tc>
          <w:tcPr>
            <w:tcW w:w="6633" w:type="dxa"/>
          </w:tcPr>
          <w:p w:rsidR="006C00B7" w:rsidRDefault="003B5223" w:rsidP="006C00B7">
            <w:pPr>
              <w:rPr>
                <w:i/>
              </w:rPr>
            </w:pPr>
            <w:r>
              <w:t>A word wall with subject-</w:t>
            </w:r>
            <w:r w:rsidR="006C00B7">
              <w:t>specific vocabulary is created in this activity</w:t>
            </w:r>
            <w:r w:rsidR="00C5671D">
              <w:t xml:space="preserve"> (s</w:t>
            </w:r>
            <w:r w:rsidR="006C00B7">
              <w:t xml:space="preserve">ee </w:t>
            </w:r>
            <w:hyperlink w:anchor="_Appendix_11:_Teacher_1" w:history="1">
              <w:r w:rsidR="00C93867">
                <w:rPr>
                  <w:rStyle w:val="Hyperlink"/>
                </w:rPr>
                <w:t xml:space="preserve">Teacher resource sheet 2.1: </w:t>
              </w:r>
              <w:r w:rsidR="00D61563">
                <w:rPr>
                  <w:rStyle w:val="Hyperlink"/>
                </w:rPr>
                <w:t>Glossary</w:t>
              </w:r>
            </w:hyperlink>
            <w:r w:rsidR="00C5671D">
              <w:rPr>
                <w:i/>
              </w:rPr>
              <w:t>).</w:t>
            </w:r>
            <w:r w:rsidR="006C00B7">
              <w:rPr>
                <w:i/>
              </w:rPr>
              <w:t xml:space="preserve"> </w:t>
            </w:r>
          </w:p>
          <w:p w:rsidR="00A319F8" w:rsidRDefault="00A319F8" w:rsidP="00A319F8">
            <w:r>
              <w:t xml:space="preserve">Students may need </w:t>
            </w:r>
            <w:r w:rsidR="00C5671D">
              <w:t>close guidance</w:t>
            </w:r>
            <w:r>
              <w:t xml:space="preserve"> in the investigation to ensure accurate readings, competent use of the thermometer and correct recording methods</w:t>
            </w:r>
            <w:r w:rsidRPr="00B06CA8">
              <w:t>.</w:t>
            </w:r>
            <w:r>
              <w:t xml:space="preserve"> </w:t>
            </w:r>
          </w:p>
          <w:p w:rsidR="006C00B7" w:rsidRDefault="006C00B7" w:rsidP="006C00B7">
            <w:r>
              <w:t>Choose a day to conduct the investigation when temperatures are predicted to be high</w:t>
            </w:r>
            <w:r w:rsidRPr="00931102">
              <w:t>.</w:t>
            </w:r>
            <w:r>
              <w:t xml:space="preserve"> </w:t>
            </w:r>
            <w:r w:rsidR="00C1466F">
              <w:t xml:space="preserve">Commence </w:t>
            </w:r>
            <w:r>
              <w:t>the investigation as early in the school day as possible.</w:t>
            </w:r>
          </w:p>
          <w:p w:rsidR="006C00B7" w:rsidRDefault="000E65FD" w:rsidP="003B5223">
            <w:r w:rsidRPr="00BD670E">
              <w:t xml:space="preserve">It is recommended that </w:t>
            </w:r>
            <w:r w:rsidR="000C4E6D" w:rsidRPr="00BD670E">
              <w:t>in</w:t>
            </w:r>
            <w:r w:rsidRPr="00BD670E">
              <w:t xml:space="preserve"> Year 3 digital thermometers are used to record temperatures</w:t>
            </w:r>
            <w:r w:rsidR="00BC1624" w:rsidRPr="00BD670E">
              <w:t>. This is</w:t>
            </w:r>
            <w:r w:rsidRPr="00BD670E">
              <w:t xml:space="preserve"> to avoid the c</w:t>
            </w:r>
            <w:r w:rsidR="00BC1624" w:rsidRPr="00BD670E">
              <w:t>hallenge</w:t>
            </w:r>
            <w:r w:rsidRPr="00BD670E">
              <w:t xml:space="preserve"> of </w:t>
            </w:r>
            <w:r w:rsidR="000C4E6D" w:rsidRPr="00BD670E">
              <w:t xml:space="preserve">reading intricate </w:t>
            </w:r>
            <w:r w:rsidRPr="00BD670E">
              <w:t xml:space="preserve">scales </w:t>
            </w:r>
            <w:r w:rsidR="000C4E6D" w:rsidRPr="00BD670E">
              <w:t xml:space="preserve">and the potential </w:t>
            </w:r>
            <w:r w:rsidR="00BC1624" w:rsidRPr="00BD670E">
              <w:t>hazards associated</w:t>
            </w:r>
            <w:r w:rsidR="000C4E6D" w:rsidRPr="00BD670E">
              <w:t xml:space="preserve"> </w:t>
            </w:r>
            <w:r w:rsidRPr="00BD670E">
              <w:t>with using glass thermometers.</w:t>
            </w:r>
            <w:r>
              <w:t xml:space="preserve"> </w:t>
            </w:r>
          </w:p>
          <w:p w:rsidR="006C00B7" w:rsidRPr="007C2501" w:rsidRDefault="006C00B7" w:rsidP="000E65FD">
            <w:pPr>
              <w:spacing w:after="240"/>
              <w:rPr>
                <w:lang w:eastAsia="en-AU"/>
              </w:rPr>
            </w:pPr>
            <w:r>
              <w:rPr>
                <w:lang w:eastAsia="en-AU"/>
              </w:rPr>
              <w:t>For the experiment, the cold water will get warmer as it gains heat and the hot water will cool as it loses heat. Th</w:t>
            </w:r>
            <w:r w:rsidR="00622609">
              <w:rPr>
                <w:lang w:eastAsia="en-AU"/>
              </w:rPr>
              <w:t xml:space="preserve">is activity </w:t>
            </w:r>
            <w:r w:rsidR="00205A55">
              <w:rPr>
                <w:lang w:eastAsia="en-AU"/>
              </w:rPr>
              <w:t>provides students with the opportunity to</w:t>
            </w:r>
            <w:r w:rsidR="00622609">
              <w:rPr>
                <w:lang w:eastAsia="en-AU"/>
              </w:rPr>
              <w:t xml:space="preserve"> practis</w:t>
            </w:r>
            <w:r w:rsidR="00205A55">
              <w:rPr>
                <w:lang w:eastAsia="en-AU"/>
              </w:rPr>
              <w:t>e</w:t>
            </w:r>
            <w:r>
              <w:rPr>
                <w:lang w:eastAsia="en-AU"/>
              </w:rPr>
              <w:t xml:space="preserve"> science skills such</w:t>
            </w:r>
            <w:r w:rsidR="00874BE3">
              <w:rPr>
                <w:lang w:eastAsia="en-AU"/>
              </w:rPr>
              <w:t xml:space="preserve"> as working with a thermometer and recording data using </w:t>
            </w:r>
            <w:r>
              <w:rPr>
                <w:lang w:eastAsia="en-AU"/>
              </w:rPr>
              <w:t>table</w:t>
            </w:r>
            <w:r w:rsidR="00874BE3">
              <w:rPr>
                <w:lang w:eastAsia="en-AU"/>
              </w:rPr>
              <w:t xml:space="preserve">s. </w:t>
            </w:r>
            <w:r>
              <w:rPr>
                <w:lang w:eastAsia="en-AU"/>
              </w:rPr>
              <w:t>It develop</w:t>
            </w:r>
            <w:r w:rsidR="00205A55">
              <w:rPr>
                <w:lang w:eastAsia="en-AU"/>
              </w:rPr>
              <w:t>s</w:t>
            </w:r>
            <w:r>
              <w:rPr>
                <w:lang w:eastAsia="en-AU"/>
              </w:rPr>
              <w:t xml:space="preserve"> an understanding that heat moves from hot places to cooler places</w:t>
            </w:r>
            <w:r w:rsidR="00622609">
              <w:rPr>
                <w:lang w:eastAsia="en-AU"/>
              </w:rPr>
              <w:t>,</w:t>
            </w:r>
            <w:r>
              <w:rPr>
                <w:lang w:eastAsia="en-AU"/>
              </w:rPr>
              <w:t xml:space="preserve"> temperature falls when heat moves</w:t>
            </w:r>
            <w:r w:rsidR="00622609">
              <w:rPr>
                <w:lang w:eastAsia="en-AU"/>
              </w:rPr>
              <w:t xml:space="preserve"> away,</w:t>
            </w:r>
            <w:r>
              <w:rPr>
                <w:lang w:eastAsia="en-AU"/>
              </w:rPr>
              <w:t xml:space="preserve"> and temper</w:t>
            </w:r>
            <w:r w:rsidR="00874BE3">
              <w:rPr>
                <w:lang w:eastAsia="en-AU"/>
              </w:rPr>
              <w:t>ature rises when heat moves in.</w:t>
            </w:r>
          </w:p>
        </w:tc>
      </w:tr>
      <w:tr w:rsidR="006A637B" w:rsidTr="003C197A">
        <w:tc>
          <w:tcPr>
            <w:tcW w:w="2404" w:type="dxa"/>
          </w:tcPr>
          <w:p w:rsidR="008811A9" w:rsidRPr="008811A9" w:rsidRDefault="00E5271A" w:rsidP="00622609">
            <w:pPr>
              <w:spacing w:after="240" w:line="259" w:lineRule="auto"/>
              <w:rPr>
                <w:b/>
              </w:rPr>
            </w:pPr>
            <w:r>
              <w:rPr>
                <w:b/>
              </w:rPr>
              <w:t>Expected learning</w:t>
            </w:r>
          </w:p>
        </w:tc>
        <w:tc>
          <w:tcPr>
            <w:tcW w:w="6633" w:type="dxa"/>
          </w:tcPr>
          <w:p w:rsidR="006C00B7" w:rsidRDefault="006C00B7" w:rsidP="00C5671D">
            <w:pPr>
              <w:spacing w:after="0" w:line="259" w:lineRule="auto"/>
            </w:pPr>
            <w:r>
              <w:t xml:space="preserve">Students will be able to: </w:t>
            </w:r>
          </w:p>
          <w:p w:rsidR="00F41DEE" w:rsidRDefault="00C1466F" w:rsidP="00622609">
            <w:pPr>
              <w:pStyle w:val="ListParagraph"/>
              <w:numPr>
                <w:ilvl w:val="0"/>
                <w:numId w:val="16"/>
              </w:numPr>
              <w:ind w:left="454" w:hanging="227"/>
            </w:pPr>
            <w:r>
              <w:t xml:space="preserve">Be guided to </w:t>
            </w:r>
            <w:r w:rsidR="00CE5971">
              <w:t>i</w:t>
            </w:r>
            <w:r w:rsidR="00F41DEE" w:rsidRPr="00875569">
              <w:t>dentify questions</w:t>
            </w:r>
            <w:r w:rsidR="00F41DEE">
              <w:t xml:space="preserve"> and m</w:t>
            </w:r>
            <w:r w:rsidR="00F41DEE" w:rsidRPr="00875569">
              <w:t xml:space="preserve">ake </w:t>
            </w:r>
            <w:r w:rsidR="009D2B45">
              <w:t>prediction</w:t>
            </w:r>
            <w:r w:rsidR="00F41DEE" w:rsidRPr="00875569">
              <w:t>s based on prior knowledge (Science).</w:t>
            </w:r>
          </w:p>
          <w:p w:rsidR="005C0750" w:rsidRDefault="00C1466F" w:rsidP="00622609">
            <w:pPr>
              <w:pStyle w:val="ListParagraph"/>
              <w:numPr>
                <w:ilvl w:val="0"/>
                <w:numId w:val="16"/>
              </w:numPr>
              <w:ind w:left="454" w:hanging="227"/>
            </w:pPr>
            <w:r>
              <w:t xml:space="preserve">Be guided to </w:t>
            </w:r>
            <w:r w:rsidR="00C5671D">
              <w:t>c</w:t>
            </w:r>
            <w:r w:rsidR="00C5671D" w:rsidRPr="00875569">
              <w:t>onduct a fair test</w:t>
            </w:r>
            <w:r w:rsidR="00C5671D">
              <w:t>, and collect and record observations and measurements</w:t>
            </w:r>
            <w:r w:rsidR="00F41DEE" w:rsidRPr="00875569">
              <w:t xml:space="preserve"> (Science).</w:t>
            </w:r>
          </w:p>
          <w:p w:rsidR="006B09E2" w:rsidRDefault="006B09E2" w:rsidP="00622609">
            <w:pPr>
              <w:pStyle w:val="ListParagraph"/>
              <w:numPr>
                <w:ilvl w:val="0"/>
                <w:numId w:val="16"/>
              </w:numPr>
              <w:ind w:left="454" w:hanging="227"/>
            </w:pPr>
            <w:r w:rsidRPr="00875569">
              <w:t xml:space="preserve">Represent collected data using tables </w:t>
            </w:r>
            <w:r>
              <w:t xml:space="preserve">and </w:t>
            </w:r>
            <w:r w:rsidRPr="00875569">
              <w:t>identify patter</w:t>
            </w:r>
            <w:r>
              <w:t>ns and relationships in the data (Mathematics)</w:t>
            </w:r>
            <w:r w:rsidRPr="00875569">
              <w:t xml:space="preserve">. </w:t>
            </w:r>
          </w:p>
          <w:p w:rsidR="006B09E2" w:rsidRPr="005C0750" w:rsidRDefault="006B09E2" w:rsidP="00622609">
            <w:pPr>
              <w:pStyle w:val="ListParagraph"/>
              <w:numPr>
                <w:ilvl w:val="0"/>
                <w:numId w:val="16"/>
              </w:numPr>
              <w:spacing w:after="240"/>
              <w:ind w:left="454" w:hanging="227"/>
            </w:pPr>
            <w:r w:rsidRPr="00875569">
              <w:t>Interpret data, compare it to their predictions and suggest possible reasons for the results (</w:t>
            </w:r>
            <w:r w:rsidR="00CE5971">
              <w:t>Science</w:t>
            </w:r>
            <w:r w:rsidR="00C5671D">
              <w:t xml:space="preserve">, </w:t>
            </w:r>
            <w:r w:rsidR="008B784D">
              <w:t>M</w:t>
            </w:r>
            <w:r w:rsidR="00C63621">
              <w:t>athematics</w:t>
            </w:r>
            <w:r w:rsidRPr="00875569">
              <w:t>).</w:t>
            </w:r>
          </w:p>
        </w:tc>
      </w:tr>
      <w:tr w:rsidR="006A637B" w:rsidTr="003C197A">
        <w:trPr>
          <w:trHeight w:val="450"/>
        </w:trPr>
        <w:tc>
          <w:tcPr>
            <w:tcW w:w="2404" w:type="dxa"/>
            <w:vMerge w:val="restart"/>
          </w:tcPr>
          <w:p w:rsidR="008811A9" w:rsidRPr="008811A9" w:rsidRDefault="00162BD8" w:rsidP="00162BD8">
            <w:pPr>
              <w:spacing w:after="240" w:line="259" w:lineRule="auto"/>
              <w:rPr>
                <w:b/>
              </w:rPr>
            </w:pPr>
            <w:r>
              <w:rPr>
                <w:b/>
              </w:rPr>
              <w:t>Equipment required</w:t>
            </w:r>
          </w:p>
        </w:tc>
        <w:tc>
          <w:tcPr>
            <w:tcW w:w="6633" w:type="dxa"/>
          </w:tcPr>
          <w:p w:rsidR="00EC1C2F" w:rsidRDefault="008811A9" w:rsidP="00D45BF3">
            <w:pPr>
              <w:spacing w:line="259" w:lineRule="auto"/>
              <w:rPr>
                <w:b/>
              </w:rPr>
            </w:pPr>
            <w:r w:rsidRPr="001B25D9">
              <w:rPr>
                <w:b/>
              </w:rPr>
              <w:t>For the class:</w:t>
            </w:r>
            <w:r w:rsidR="00C00A8E">
              <w:rPr>
                <w:b/>
              </w:rPr>
              <w:t xml:space="preserve"> </w:t>
            </w:r>
          </w:p>
          <w:p w:rsidR="006C00B7" w:rsidRDefault="006C00B7" w:rsidP="006C00B7">
            <w:r>
              <w:t>Digital</w:t>
            </w:r>
            <w:r w:rsidRPr="001C37B6">
              <w:t xml:space="preserve"> </w:t>
            </w:r>
            <w:r w:rsidR="00622609">
              <w:t>thermometers (one</w:t>
            </w:r>
            <w:r w:rsidRPr="001C37B6">
              <w:t xml:space="preserve"> </w:t>
            </w:r>
            <w:r>
              <w:t>per group)</w:t>
            </w:r>
          </w:p>
          <w:p w:rsidR="006C00B7" w:rsidRDefault="00622609" w:rsidP="006C00B7">
            <w:r>
              <w:t>T</w:t>
            </w:r>
            <w:r w:rsidR="00CE5971">
              <w:t>wo</w:t>
            </w:r>
            <w:r w:rsidR="006C00B7">
              <w:t xml:space="preserve"> identical plastic cups per group</w:t>
            </w:r>
          </w:p>
          <w:p w:rsidR="006C00B7" w:rsidRDefault="000A6FE7" w:rsidP="00F17DDE">
            <w:r>
              <w:t>A</w:t>
            </w:r>
            <w:r w:rsidRPr="002B46A0">
              <w:t xml:space="preserve"> </w:t>
            </w:r>
            <w:r w:rsidR="006C00B7" w:rsidRPr="002B46A0">
              <w:t xml:space="preserve">half-filled </w:t>
            </w:r>
            <w:r w:rsidR="006C00B7">
              <w:t>b</w:t>
            </w:r>
            <w:r w:rsidR="006C00B7" w:rsidRPr="002B46A0">
              <w:t>ucket of warm water</w:t>
            </w:r>
            <w:r w:rsidR="0034788B">
              <w:t xml:space="preserve"> (about 45</w:t>
            </w:r>
            <w:r w:rsidR="00C5671D" w:rsidRPr="00437FF9">
              <w:t>°C</w:t>
            </w:r>
            <w:r w:rsidR="0034788B">
              <w:t>)</w:t>
            </w:r>
          </w:p>
          <w:p w:rsidR="006C00B7" w:rsidRPr="002B46A0" w:rsidRDefault="000A6FE7" w:rsidP="00F17DDE">
            <w:r>
              <w:t>A</w:t>
            </w:r>
            <w:r w:rsidR="006C00B7" w:rsidRPr="002B46A0">
              <w:t xml:space="preserve"> half-filled bucket of cold water </w:t>
            </w:r>
          </w:p>
          <w:p w:rsidR="00A319F8" w:rsidRPr="001C37B6" w:rsidRDefault="006C00B7" w:rsidP="005F46AC">
            <w:r>
              <w:t xml:space="preserve">A variety of lunch containers such as brown paper bag, plastic lunch </w:t>
            </w:r>
            <w:r w:rsidR="002B0E23">
              <w:t>container</w:t>
            </w:r>
            <w:r>
              <w:t>s of different colours, fabric bag, pla</w:t>
            </w:r>
            <w:r w:rsidR="005370C5">
              <w:t xml:space="preserve">stic lunch </w:t>
            </w:r>
            <w:r w:rsidR="002B0E23">
              <w:t>container</w:t>
            </w:r>
            <w:r w:rsidR="005370C5">
              <w:t xml:space="preserve"> with </w:t>
            </w:r>
            <w:r w:rsidR="00C34E92">
              <w:t xml:space="preserve">an </w:t>
            </w:r>
            <w:r w:rsidR="005370C5">
              <w:t xml:space="preserve">ice pack, </w:t>
            </w:r>
            <w:r>
              <w:t>thermos</w:t>
            </w:r>
            <w:r w:rsidR="00351347">
              <w:t xml:space="preserve">, wax material wraps. </w:t>
            </w:r>
          </w:p>
        </w:tc>
      </w:tr>
      <w:tr w:rsidR="006A637B" w:rsidTr="003C197A">
        <w:trPr>
          <w:trHeight w:val="450"/>
        </w:trPr>
        <w:tc>
          <w:tcPr>
            <w:tcW w:w="2404" w:type="dxa"/>
            <w:vMerge/>
          </w:tcPr>
          <w:p w:rsidR="008811A9" w:rsidRPr="008811A9" w:rsidRDefault="008811A9" w:rsidP="008811A9">
            <w:pPr>
              <w:spacing w:after="160" w:line="259" w:lineRule="auto"/>
              <w:rPr>
                <w:b/>
              </w:rPr>
            </w:pPr>
          </w:p>
        </w:tc>
        <w:tc>
          <w:tcPr>
            <w:tcW w:w="6633" w:type="dxa"/>
          </w:tcPr>
          <w:p w:rsidR="00603270" w:rsidRDefault="008811A9" w:rsidP="00603270">
            <w:pPr>
              <w:spacing w:line="259" w:lineRule="auto"/>
            </w:pPr>
            <w:r w:rsidRPr="001B25D9">
              <w:rPr>
                <w:b/>
              </w:rPr>
              <w:t>For the students</w:t>
            </w:r>
            <w:r>
              <w:t>:</w:t>
            </w:r>
            <w:r w:rsidR="00C00A8E">
              <w:t xml:space="preserve"> </w:t>
            </w:r>
          </w:p>
          <w:p w:rsidR="001B478D" w:rsidRPr="00DA5C10" w:rsidRDefault="00C23EC3" w:rsidP="00181AE6">
            <w:pPr>
              <w:rPr>
                <w:i/>
              </w:rPr>
            </w:pPr>
            <w:hyperlink w:anchor="_Appendix_12:_Student" w:history="1">
              <w:r w:rsidR="00DE4521" w:rsidRPr="00B827BA">
                <w:rPr>
                  <w:rStyle w:val="Hyperlink"/>
                </w:rPr>
                <w:t xml:space="preserve">Student </w:t>
              </w:r>
              <w:r w:rsidR="00A25D79" w:rsidRPr="00B827BA">
                <w:rPr>
                  <w:rStyle w:val="Hyperlink"/>
                </w:rPr>
                <w:t>activity</w:t>
              </w:r>
              <w:r w:rsidR="00DE4521" w:rsidRPr="00B827BA">
                <w:rPr>
                  <w:rStyle w:val="Hyperlink"/>
                </w:rPr>
                <w:t xml:space="preserve"> sheet </w:t>
              </w:r>
              <w:r w:rsidR="00A25D79" w:rsidRPr="00B827BA">
                <w:rPr>
                  <w:rStyle w:val="Hyperlink"/>
                </w:rPr>
                <w:t>2.</w:t>
              </w:r>
              <w:r w:rsidR="003519A5">
                <w:rPr>
                  <w:rStyle w:val="Hyperlink"/>
                </w:rPr>
                <w:t>2</w:t>
              </w:r>
              <w:r w:rsidR="00DE4521" w:rsidRPr="00B827BA">
                <w:rPr>
                  <w:rStyle w:val="Hyperlink"/>
                </w:rPr>
                <w:t xml:space="preserve">: </w:t>
              </w:r>
              <w:r w:rsidR="00A25D79" w:rsidRPr="00B827BA">
                <w:rPr>
                  <w:rStyle w:val="Hyperlink"/>
                </w:rPr>
                <w:t>Water cups experiment</w:t>
              </w:r>
            </w:hyperlink>
            <w:r w:rsidR="00DE4521" w:rsidRPr="00DA5C10">
              <w:rPr>
                <w:i/>
              </w:rPr>
              <w:t xml:space="preserve"> </w:t>
            </w:r>
          </w:p>
          <w:p w:rsidR="00B67EDA" w:rsidRPr="006B09E2" w:rsidRDefault="00C23EC3" w:rsidP="003519A5">
            <w:pPr>
              <w:spacing w:after="240"/>
              <w:rPr>
                <w:i/>
              </w:rPr>
            </w:pPr>
            <w:hyperlink w:anchor="_Appendix_14:_Student" w:history="1">
              <w:r w:rsidR="00C93867">
                <w:rPr>
                  <w:rStyle w:val="Hyperlink"/>
                </w:rPr>
                <w:t xml:space="preserve">Student activity sheet 2.3: Lunch </w:t>
              </w:r>
              <w:r w:rsidR="002B0E23">
                <w:rPr>
                  <w:rStyle w:val="Hyperlink"/>
                </w:rPr>
                <w:t>container</w:t>
              </w:r>
              <w:r w:rsidR="00C93867">
                <w:rPr>
                  <w:rStyle w:val="Hyperlink"/>
                </w:rPr>
                <w:t xml:space="preserve"> temperatures investigation</w:t>
              </w:r>
            </w:hyperlink>
            <w:r w:rsidR="006B09E2">
              <w:rPr>
                <w:i/>
              </w:rPr>
              <w:t xml:space="preserve"> </w:t>
            </w:r>
          </w:p>
        </w:tc>
      </w:tr>
      <w:tr w:rsidR="006A637B" w:rsidTr="003C197A">
        <w:tc>
          <w:tcPr>
            <w:tcW w:w="2404" w:type="dxa"/>
          </w:tcPr>
          <w:p w:rsidR="008811A9" w:rsidRPr="008811A9" w:rsidRDefault="008811A9" w:rsidP="00E97DFA">
            <w:pPr>
              <w:spacing w:after="240" w:line="259" w:lineRule="auto"/>
              <w:rPr>
                <w:b/>
              </w:rPr>
            </w:pPr>
            <w:r w:rsidRPr="008811A9">
              <w:rPr>
                <w:b/>
              </w:rPr>
              <w:t>Preparation</w:t>
            </w:r>
          </w:p>
        </w:tc>
        <w:tc>
          <w:tcPr>
            <w:tcW w:w="6633" w:type="dxa"/>
          </w:tcPr>
          <w:p w:rsidR="00622609" w:rsidRDefault="00622609" w:rsidP="00181AE6">
            <w:r>
              <w:t xml:space="preserve">Ensure students have access to </w:t>
            </w:r>
            <w:r w:rsidR="000A6FE7">
              <w:t xml:space="preserve">resource </w:t>
            </w:r>
            <w:r>
              <w:t>sheets.</w:t>
            </w:r>
          </w:p>
          <w:p w:rsidR="00824971" w:rsidRDefault="00824971" w:rsidP="00181AE6">
            <w:r>
              <w:t>Bookmark</w:t>
            </w:r>
            <w:r w:rsidRPr="00040F8D">
              <w:t xml:space="preserve"> </w:t>
            </w:r>
            <w:r w:rsidR="00622609" w:rsidRPr="00F17DDE">
              <w:t>video</w:t>
            </w:r>
            <w:r>
              <w:t xml:space="preserve"> clips</w:t>
            </w:r>
            <w:r w:rsidR="00D83F60">
              <w:t xml:space="preserve"> </w:t>
            </w:r>
            <w:r w:rsidR="000A6FE7">
              <w:t>from the</w:t>
            </w:r>
            <w:r w:rsidR="00D83F60">
              <w:t xml:space="preserve"> </w:t>
            </w:r>
            <w:r w:rsidR="00622609" w:rsidRPr="00622609">
              <w:rPr>
                <w:i/>
              </w:rPr>
              <w:t>D</w:t>
            </w:r>
            <w:r w:rsidR="00D83F60" w:rsidRPr="00622609">
              <w:rPr>
                <w:i/>
              </w:rPr>
              <w:t>igital resources</w:t>
            </w:r>
            <w:r w:rsidR="00863F2E">
              <w:t xml:space="preserve"> and download </w:t>
            </w:r>
            <w:r w:rsidR="00C34E92">
              <w:t>before</w:t>
            </w:r>
            <w:r w:rsidR="00863F2E">
              <w:t xml:space="preserve"> </w:t>
            </w:r>
            <w:r w:rsidR="00793BBF">
              <w:t xml:space="preserve">the </w:t>
            </w:r>
            <w:r w:rsidR="00863F2E">
              <w:t>lesson to avoid streaming issues.</w:t>
            </w:r>
          </w:p>
          <w:p w:rsidR="00824971" w:rsidRDefault="00824971" w:rsidP="00181AE6">
            <w:r>
              <w:t xml:space="preserve">Fill the buckets with </w:t>
            </w:r>
            <w:r w:rsidR="00162BD8">
              <w:t>different</w:t>
            </w:r>
            <w:r w:rsidR="00622609">
              <w:t xml:space="preserve"> temperature</w:t>
            </w:r>
            <w:r w:rsidR="00162BD8">
              <w:t xml:space="preserve"> water.</w:t>
            </w:r>
          </w:p>
          <w:p w:rsidR="00436B4C" w:rsidRDefault="00436B4C" w:rsidP="00C1466F">
            <w:r>
              <w:t xml:space="preserve">Gather </w:t>
            </w:r>
            <w:r w:rsidR="00114E86">
              <w:t>a</w:t>
            </w:r>
            <w:r>
              <w:t xml:space="preserve"> variety of lunch containers</w:t>
            </w:r>
            <w:r w:rsidR="003225EC">
              <w:t>.</w:t>
            </w:r>
          </w:p>
        </w:tc>
      </w:tr>
      <w:tr w:rsidR="00D93495" w:rsidTr="003C197A">
        <w:trPr>
          <w:trHeight w:val="90"/>
        </w:trPr>
        <w:tc>
          <w:tcPr>
            <w:tcW w:w="2404" w:type="dxa"/>
            <w:vMerge w:val="restart"/>
          </w:tcPr>
          <w:p w:rsidR="00D93495" w:rsidRPr="008811A9" w:rsidRDefault="00D93495" w:rsidP="00D45BF3">
            <w:pPr>
              <w:spacing w:after="240" w:line="259" w:lineRule="auto"/>
              <w:rPr>
                <w:b/>
              </w:rPr>
            </w:pPr>
            <w:r w:rsidRPr="0046500A">
              <w:rPr>
                <w:rFonts w:cstheme="minorHAnsi"/>
                <w:noProof/>
                <w:lang w:eastAsia="en-AU"/>
              </w:rPr>
              <w:drawing>
                <wp:anchor distT="0" distB="0" distL="114300" distR="114300" simplePos="0" relativeHeight="252350464" behindDoc="0" locked="0" layoutInCell="1" allowOverlap="1" wp14:anchorId="36C84277" wp14:editId="0FF3D55F">
                  <wp:simplePos x="0" y="0"/>
                  <wp:positionH relativeFrom="column">
                    <wp:posOffset>1136650</wp:posOffset>
                  </wp:positionH>
                  <wp:positionV relativeFrom="paragraph">
                    <wp:posOffset>7910830</wp:posOffset>
                  </wp:positionV>
                  <wp:extent cx="359410" cy="359410"/>
                  <wp:effectExtent l="0" t="0" r="2540" b="2540"/>
                  <wp:wrapNone/>
                  <wp:docPr id="245" name="Picture 245"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500A">
              <w:rPr>
                <w:rFonts w:cstheme="minorHAnsi"/>
                <w:noProof/>
                <w:lang w:eastAsia="en-AU"/>
              </w:rPr>
              <w:drawing>
                <wp:anchor distT="0" distB="0" distL="114300" distR="114300" simplePos="0" relativeHeight="252348416" behindDoc="0" locked="0" layoutInCell="1" allowOverlap="1" wp14:anchorId="7E78CAD2" wp14:editId="7357AE9F">
                  <wp:simplePos x="0" y="0"/>
                  <wp:positionH relativeFrom="column">
                    <wp:posOffset>1114425</wp:posOffset>
                  </wp:positionH>
                  <wp:positionV relativeFrom="paragraph">
                    <wp:posOffset>4521200</wp:posOffset>
                  </wp:positionV>
                  <wp:extent cx="359410" cy="359410"/>
                  <wp:effectExtent l="0" t="0" r="2540" b="2540"/>
                  <wp:wrapNone/>
                  <wp:docPr id="32" name="Picture 32"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500A">
              <w:rPr>
                <w:rFonts w:cstheme="minorHAnsi"/>
                <w:noProof/>
                <w:lang w:eastAsia="en-AU"/>
              </w:rPr>
              <w:drawing>
                <wp:anchor distT="0" distB="0" distL="114300" distR="114300" simplePos="0" relativeHeight="252347392" behindDoc="0" locked="0" layoutInCell="1" allowOverlap="1" wp14:anchorId="67468ED4" wp14:editId="668A7934">
                  <wp:simplePos x="0" y="0"/>
                  <wp:positionH relativeFrom="column">
                    <wp:posOffset>1110615</wp:posOffset>
                  </wp:positionH>
                  <wp:positionV relativeFrom="paragraph">
                    <wp:posOffset>5453380</wp:posOffset>
                  </wp:positionV>
                  <wp:extent cx="359410" cy="359410"/>
                  <wp:effectExtent l="0" t="0" r="2540" b="2540"/>
                  <wp:wrapNone/>
                  <wp:docPr id="6" name="Picture 6"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811A9">
              <w:rPr>
                <w:b/>
              </w:rPr>
              <w:t>Activity parts</w:t>
            </w:r>
          </w:p>
        </w:tc>
        <w:tc>
          <w:tcPr>
            <w:tcW w:w="6633" w:type="dxa"/>
          </w:tcPr>
          <w:p w:rsidR="00D93495" w:rsidRDefault="00D93495" w:rsidP="0053777D">
            <w:pPr>
              <w:spacing w:line="259" w:lineRule="auto"/>
              <w:rPr>
                <w:b/>
              </w:rPr>
            </w:pPr>
            <w:r w:rsidRPr="001B25D9">
              <w:rPr>
                <w:b/>
              </w:rPr>
              <w:t xml:space="preserve">Part 1: </w:t>
            </w:r>
            <w:r>
              <w:rPr>
                <w:b/>
              </w:rPr>
              <w:t xml:space="preserve">Using thermometers </w:t>
            </w:r>
          </w:p>
          <w:p w:rsidR="00D93495" w:rsidRDefault="00D93495" w:rsidP="00E57F24">
            <w:r>
              <w:t xml:space="preserve">Discuss students’ prior knowledge about thermometers. </w:t>
            </w:r>
          </w:p>
          <w:p w:rsidR="00D93495" w:rsidRDefault="00D93495" w:rsidP="00E57F24">
            <w:r>
              <w:t xml:space="preserve">Explain to students the purpose of this activity is to </w:t>
            </w:r>
            <w:r w:rsidRPr="00BC4895">
              <w:t>practise</w:t>
            </w:r>
            <w:r>
              <w:t xml:space="preserve"> using a thermometer, record temperatures accurately and look for patterns in the results. </w:t>
            </w:r>
          </w:p>
          <w:p w:rsidR="00D93495" w:rsidRDefault="00D93495" w:rsidP="00E57F24">
            <w:r>
              <w:t>Demonstrate how to take the temperature of water by immersing the sensor of the thermometer in the water until the temperature reading becomes stable. Read the temperature on the thermometer while it is immersed in the water. Explain to students they should not take the thermometer out of the water to read the dial or the reading will be of air temperature rather than the water temperature.</w:t>
            </w:r>
          </w:p>
          <w:p w:rsidR="00D93495" w:rsidRDefault="004E1FE7" w:rsidP="00536738">
            <w:r>
              <w:t>Explain that</w:t>
            </w:r>
            <w:r w:rsidR="00D93495">
              <w:t xml:space="preserve"> they will be working in small groups to record the temperature change of water over time in two different cups.</w:t>
            </w:r>
          </w:p>
          <w:p w:rsidR="00D93495" w:rsidRPr="008F38C2" w:rsidRDefault="00D93495" w:rsidP="00E57F24">
            <w:pPr>
              <w:rPr>
                <w:iCs/>
                <w:u w:val="single"/>
              </w:rPr>
            </w:pPr>
            <w:r w:rsidRPr="008F38C2">
              <w:rPr>
                <w:iCs/>
                <w:u w:val="single"/>
              </w:rPr>
              <w:t>Planning</w:t>
            </w:r>
          </w:p>
          <w:p w:rsidR="00D93495" w:rsidRDefault="00D93495" w:rsidP="005E370B">
            <w:pPr>
              <w:spacing w:after="0"/>
              <w:rPr>
                <w:iCs/>
              </w:rPr>
            </w:pPr>
            <w:r w:rsidRPr="008F38C2">
              <w:rPr>
                <w:iCs/>
              </w:rPr>
              <w:t xml:space="preserve">Challenge students to write a question </w:t>
            </w:r>
            <w:r>
              <w:rPr>
                <w:iCs/>
              </w:rPr>
              <w:t>to</w:t>
            </w:r>
            <w:r w:rsidRPr="008F38C2">
              <w:rPr>
                <w:iCs/>
              </w:rPr>
              <w:t xml:space="preserve"> investigate in this experiment</w:t>
            </w:r>
            <w:r>
              <w:rPr>
                <w:iCs/>
              </w:rPr>
              <w:t>. Prompt student to identify the variables by asking:</w:t>
            </w:r>
          </w:p>
          <w:p w:rsidR="00D93495" w:rsidRPr="005E556A" w:rsidRDefault="00D93495" w:rsidP="00BC4895">
            <w:pPr>
              <w:pStyle w:val="ListParagraph"/>
            </w:pPr>
            <w:r w:rsidRPr="00DA1DFA">
              <w:t>What are we going to measure</w:t>
            </w:r>
            <w:r w:rsidRPr="005E556A">
              <w:t>?</w:t>
            </w:r>
          </w:p>
          <w:p w:rsidR="00D93495" w:rsidRPr="000B2BC0" w:rsidRDefault="00D93495" w:rsidP="00BC4895">
            <w:pPr>
              <w:pStyle w:val="ListParagraph"/>
            </w:pPr>
            <w:r w:rsidRPr="00B71A41">
              <w:t>How do the cups of water differ?</w:t>
            </w:r>
          </w:p>
          <w:p w:rsidR="00D93495" w:rsidRDefault="00D93495" w:rsidP="00BC4895">
            <w:pPr>
              <w:spacing w:after="0"/>
            </w:pPr>
            <w:r>
              <w:t xml:space="preserve">Encourage students to predict what will happen to the temperature of the water in the cups by asking: </w:t>
            </w:r>
          </w:p>
          <w:p w:rsidR="00D93495" w:rsidRPr="008B784D" w:rsidRDefault="00D93495" w:rsidP="00BC4895">
            <w:pPr>
              <w:pStyle w:val="ListParagraph"/>
            </w:pPr>
            <w:r w:rsidRPr="00DA1DFA">
              <w:t>What will ha</w:t>
            </w:r>
            <w:r w:rsidRPr="008B784D">
              <w:t>ppen to the temperature of the cold water? Why? …</w:t>
            </w:r>
            <w:r w:rsidRPr="005E556A">
              <w:rPr>
                <w:i/>
                <w:iCs/>
              </w:rPr>
              <w:t>because</w:t>
            </w:r>
            <w:r w:rsidRPr="00DA1DFA">
              <w:t>…</w:t>
            </w:r>
          </w:p>
          <w:p w:rsidR="00D93495" w:rsidRPr="008B784D" w:rsidRDefault="00D93495" w:rsidP="00BC4895">
            <w:pPr>
              <w:pStyle w:val="ListParagraph"/>
            </w:pPr>
            <w:r w:rsidRPr="008B784D">
              <w:t>What will happen to the temperature of the hot water? Why? …</w:t>
            </w:r>
            <w:r w:rsidRPr="005E556A">
              <w:rPr>
                <w:i/>
                <w:iCs/>
              </w:rPr>
              <w:t>because</w:t>
            </w:r>
            <w:r w:rsidRPr="00DA1DFA">
              <w:t>…</w:t>
            </w:r>
          </w:p>
          <w:p w:rsidR="00D93495" w:rsidRDefault="00D93495" w:rsidP="00F17DDE">
            <w:r>
              <w:t xml:space="preserve">This is a good opportunity for students to apply and develop mathematical understandings about </w:t>
            </w:r>
            <w:r w:rsidRPr="007D035F">
              <w:t>c</w:t>
            </w:r>
            <w:r>
              <w:t>ollec</w:t>
            </w:r>
            <w:r w:rsidRPr="007D035F">
              <w:t>ting and re</w:t>
            </w:r>
            <w:r>
              <w:t>cor</w:t>
            </w:r>
            <w:r w:rsidRPr="007D035F">
              <w:t>ding</w:t>
            </w:r>
            <w:r>
              <w:t xml:space="preserve"> data. Explain that question</w:t>
            </w:r>
            <w:r w:rsidR="00BD33C3">
              <w:t>s</w:t>
            </w:r>
            <w:r>
              <w:t xml:space="preserve"> about heat energy can be answered by taking measurements and recording the numbers. The numbers are the data we will use to answer the question.  </w:t>
            </w:r>
          </w:p>
          <w:p w:rsidR="00D93495" w:rsidRDefault="00D93495" w:rsidP="005E370B">
            <w:pPr>
              <w:spacing w:after="0"/>
            </w:pPr>
            <w:r>
              <w:t>Encourage students to work in small groups to discuss ways of collecting and recording data. Ask students:</w:t>
            </w:r>
          </w:p>
          <w:p w:rsidR="00D93495" w:rsidRPr="008B784D" w:rsidRDefault="00D93495" w:rsidP="00BC4895">
            <w:pPr>
              <w:pStyle w:val="ListParagraph"/>
            </w:pPr>
            <w:r w:rsidRPr="00DA1DFA">
              <w:t xml:space="preserve">What methods of </w:t>
            </w:r>
            <w:r w:rsidRPr="008B784D">
              <w:t>recording data do you know?</w:t>
            </w:r>
          </w:p>
          <w:p w:rsidR="00D93495" w:rsidRPr="008B784D" w:rsidRDefault="00D93495" w:rsidP="00BC4895">
            <w:pPr>
              <w:pStyle w:val="ListParagraph"/>
            </w:pPr>
            <w:r w:rsidRPr="008B784D">
              <w:t>What do you think will work best for this investigation? Why?</w:t>
            </w:r>
          </w:p>
          <w:p w:rsidR="00BD229D" w:rsidRDefault="00BD229D" w:rsidP="00F17DDE">
            <w:r>
              <w:t>If students have had previous experience constructing tables, s</w:t>
            </w:r>
            <w:r w:rsidR="00D93495">
              <w:t xml:space="preserve">tudents may decide to record their data </w:t>
            </w:r>
            <w:r>
              <w:t xml:space="preserve">that way </w:t>
            </w:r>
            <w:r w:rsidR="00D93495">
              <w:t>and should be enco</w:t>
            </w:r>
            <w:r w:rsidR="004E1FE7">
              <w:t>uraged to design their own</w:t>
            </w:r>
            <w:r w:rsidR="00D93495">
              <w:t xml:space="preserve">. </w:t>
            </w:r>
            <w:r w:rsidR="00634B3F">
              <w:t>In not,</w:t>
            </w:r>
            <w:r>
              <w:t xml:space="preserve"> th</w:t>
            </w:r>
            <w:r w:rsidR="00634B3F">
              <w:t>is</w:t>
            </w:r>
            <w:r>
              <w:t xml:space="preserve"> activity provides opportunity for explicit teaching of </w:t>
            </w:r>
            <w:r w:rsidR="00634B3F">
              <w:t>the structure of tables.</w:t>
            </w:r>
            <w:r>
              <w:t xml:space="preserve">   </w:t>
            </w:r>
          </w:p>
          <w:p w:rsidR="00D93495" w:rsidRDefault="00D93495" w:rsidP="00BC4895">
            <w:pPr>
              <w:spacing w:after="0"/>
            </w:pPr>
            <w:r>
              <w:t>Prompt students to identify the data to be recorded, for example:</w:t>
            </w:r>
          </w:p>
          <w:p w:rsidR="00D93495" w:rsidRPr="008B784D" w:rsidRDefault="00D93495" w:rsidP="00BC4895">
            <w:pPr>
              <w:pStyle w:val="ListParagraph"/>
            </w:pPr>
            <w:r w:rsidRPr="00DA1DFA">
              <w:t>What are you measuring? What will you record?</w:t>
            </w:r>
          </w:p>
          <w:p w:rsidR="00D93495" w:rsidRPr="008B784D" w:rsidRDefault="00634B3F" w:rsidP="00BC4895">
            <w:pPr>
              <w:pStyle w:val="ListParagraph"/>
            </w:pPr>
            <w:r w:rsidRPr="0046500A">
              <w:rPr>
                <w:rFonts w:cstheme="minorHAnsi"/>
                <w:noProof/>
                <w:lang w:eastAsia="en-AU"/>
              </w:rPr>
              <w:drawing>
                <wp:anchor distT="0" distB="0" distL="114300" distR="114300" simplePos="0" relativeHeight="252351488" behindDoc="0" locked="0" layoutInCell="1" allowOverlap="1" wp14:anchorId="43B63DC8" wp14:editId="1F31D3C6">
                  <wp:simplePos x="0" y="0"/>
                  <wp:positionH relativeFrom="column">
                    <wp:posOffset>-544830</wp:posOffset>
                  </wp:positionH>
                  <wp:positionV relativeFrom="paragraph">
                    <wp:posOffset>161290</wp:posOffset>
                  </wp:positionV>
                  <wp:extent cx="359410" cy="359410"/>
                  <wp:effectExtent l="0" t="0" r="2540" b="2540"/>
                  <wp:wrapNone/>
                  <wp:docPr id="247" name="Picture 247"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3495" w:rsidRPr="008B784D">
              <w:t xml:space="preserve">How often will you </w:t>
            </w:r>
            <w:r w:rsidR="00D93495">
              <w:t>t</w:t>
            </w:r>
            <w:r w:rsidR="004E1FE7">
              <w:t xml:space="preserve">ake </w:t>
            </w:r>
            <w:r w:rsidR="00D93495" w:rsidRPr="008B784D">
              <w:t>measurements? What will you record?</w:t>
            </w:r>
          </w:p>
          <w:p w:rsidR="00D93495" w:rsidRPr="008B784D" w:rsidRDefault="00D93495" w:rsidP="00BC4895">
            <w:pPr>
              <w:pStyle w:val="ListParagraph"/>
            </w:pPr>
            <w:r w:rsidRPr="008B784D">
              <w:t>How will you tell the time?</w:t>
            </w:r>
          </w:p>
          <w:p w:rsidR="00D93495" w:rsidRPr="008B784D" w:rsidRDefault="00D93495" w:rsidP="00BC4895">
            <w:pPr>
              <w:pStyle w:val="ListParagraph"/>
            </w:pPr>
            <w:r w:rsidRPr="008B784D">
              <w:t>How will you</w:t>
            </w:r>
            <w:r w:rsidR="004E1FE7">
              <w:t xml:space="preserve"> organise</w:t>
            </w:r>
            <w:r w:rsidRPr="008B784D">
              <w:t xml:space="preserve"> your table?</w:t>
            </w:r>
          </w:p>
          <w:p w:rsidR="00D93495" w:rsidRPr="008B784D" w:rsidRDefault="00D93495" w:rsidP="00BC4895">
            <w:pPr>
              <w:pStyle w:val="ListParagraph"/>
            </w:pPr>
            <w:r w:rsidRPr="008B784D">
              <w:t>What units of measurement will be used?</w:t>
            </w:r>
          </w:p>
          <w:p w:rsidR="00D93495" w:rsidRPr="008B784D" w:rsidRDefault="00D93495" w:rsidP="00BC4895">
            <w:pPr>
              <w:pStyle w:val="ListParagraph"/>
            </w:pPr>
            <w:r w:rsidRPr="008B784D">
              <w:t>What are the key words that should be included in the title of the table?</w:t>
            </w:r>
          </w:p>
          <w:p w:rsidR="00D93495" w:rsidRPr="008B784D" w:rsidRDefault="00D93495" w:rsidP="00BC4895">
            <w:pPr>
              <w:pStyle w:val="ListParagraph"/>
            </w:pPr>
            <w:r w:rsidRPr="008B784D">
              <w:t>Do you think it will be useful to record the temperature of the air in the room? Why?</w:t>
            </w:r>
          </w:p>
          <w:p w:rsidR="00D93495" w:rsidRDefault="00D93495" w:rsidP="00F17DDE">
            <w:r>
              <w:t xml:space="preserve">A template showing an example of how students can record information about </w:t>
            </w:r>
            <w:r w:rsidRPr="001C37B6">
              <w:t xml:space="preserve">the temperature of </w:t>
            </w:r>
            <w:r>
              <w:t>the</w:t>
            </w:r>
            <w:r w:rsidRPr="001C37B6">
              <w:t xml:space="preserve"> water </w:t>
            </w:r>
            <w:r>
              <w:t>in the two cups</w:t>
            </w:r>
            <w:r w:rsidRPr="001C37B6">
              <w:t xml:space="preserve"> at ten-minute intervals</w:t>
            </w:r>
            <w:r>
              <w:t xml:space="preserve"> for an hour is provided in </w:t>
            </w:r>
            <w:hyperlink w:anchor="_Appendix_12:_Student" w:history="1">
              <w:r w:rsidRPr="00B827BA">
                <w:rPr>
                  <w:rStyle w:val="Hyperlink"/>
                </w:rPr>
                <w:t>Student activity sheet 2.</w:t>
              </w:r>
              <w:r>
                <w:rPr>
                  <w:rStyle w:val="Hyperlink"/>
                </w:rPr>
                <w:t>2</w:t>
              </w:r>
              <w:r w:rsidRPr="00B827BA">
                <w:rPr>
                  <w:rStyle w:val="Hyperlink"/>
                </w:rPr>
                <w:t>: Water cups experiment</w:t>
              </w:r>
            </w:hyperlink>
            <w:r>
              <w:t xml:space="preserve">. </w:t>
            </w:r>
          </w:p>
          <w:p w:rsidR="00D93495" w:rsidRDefault="00D93495" w:rsidP="005E370B">
            <w:r w:rsidRPr="008F38C2">
              <w:rPr>
                <w:u w:val="single"/>
              </w:rPr>
              <w:t>Conducting</w:t>
            </w:r>
          </w:p>
          <w:p w:rsidR="00D93495" w:rsidRPr="000E5B6A" w:rsidRDefault="00D93495" w:rsidP="006A3C56">
            <w:pPr>
              <w:spacing w:before="7"/>
            </w:pPr>
            <w:r>
              <w:t xml:space="preserve">Distribute the thermometers and two plastic cups to each group. Students label one cup </w:t>
            </w:r>
            <w:r w:rsidRPr="000E5B6A">
              <w:rPr>
                <w:i/>
              </w:rPr>
              <w:t>Cold</w:t>
            </w:r>
            <w:r>
              <w:t xml:space="preserve"> and the other </w:t>
            </w:r>
            <w:r w:rsidRPr="000E5B6A">
              <w:rPr>
                <w:i/>
              </w:rPr>
              <w:t>Hot.</w:t>
            </w:r>
          </w:p>
          <w:p w:rsidR="00D93495" w:rsidRDefault="00D93495" w:rsidP="006A3C56">
            <w:r w:rsidRPr="00622609">
              <w:t>Students fill their cups from the buckets of water containing cold water and hot water (about 45</w:t>
            </w:r>
            <w:r w:rsidRPr="00437FF9">
              <w:t>°</w:t>
            </w:r>
            <w:r w:rsidRPr="00622609">
              <w:t>C which will be safe from scalding)</w:t>
            </w:r>
            <w:r>
              <w:t xml:space="preserve">. </w:t>
            </w:r>
          </w:p>
          <w:p w:rsidR="00D93495" w:rsidRDefault="00D93495" w:rsidP="00FD4B06">
            <w:pPr>
              <w:spacing w:after="0"/>
            </w:pPr>
            <w:r>
              <w:t>Monitor students as they measure and record time and temperature and provide guidance as required.</w:t>
            </w:r>
          </w:p>
          <w:p w:rsidR="00D93495" w:rsidRDefault="00D93495" w:rsidP="00FD4B06">
            <w:pPr>
              <w:spacing w:after="0"/>
            </w:pPr>
            <w:r w:rsidRPr="008F38C2">
              <w:rPr>
                <w:u w:val="single"/>
              </w:rPr>
              <w:t>Analysing</w:t>
            </w:r>
          </w:p>
          <w:p w:rsidR="00D93495" w:rsidRDefault="00D93495" w:rsidP="00B5735F">
            <w:pPr>
              <w:spacing w:after="0"/>
            </w:pPr>
            <w:r>
              <w:t>Encourage stu</w:t>
            </w:r>
            <w:r w:rsidR="004E1FE7">
              <w:t>dents to discuss the</w:t>
            </w:r>
            <w:r>
              <w:t xml:space="preserve"> results, identifying patterns, and possible reasons for these by asking the following prompt questions: </w:t>
            </w:r>
          </w:p>
          <w:p w:rsidR="00D93495" w:rsidRDefault="00D93495" w:rsidP="00BC4895">
            <w:pPr>
              <w:pStyle w:val="ListParagraph"/>
            </w:pPr>
            <w:r w:rsidRPr="0046500A">
              <w:rPr>
                <w:rFonts w:cstheme="minorHAnsi"/>
                <w:noProof/>
                <w:lang w:eastAsia="en-AU"/>
              </w:rPr>
              <w:drawing>
                <wp:anchor distT="0" distB="0" distL="114300" distR="114300" simplePos="0" relativeHeight="252345344" behindDoc="0" locked="0" layoutInCell="1" allowOverlap="1" wp14:anchorId="33C5888A" wp14:editId="468BF245">
                  <wp:simplePos x="0" y="0"/>
                  <wp:positionH relativeFrom="column">
                    <wp:posOffset>-417195</wp:posOffset>
                  </wp:positionH>
                  <wp:positionV relativeFrom="paragraph">
                    <wp:posOffset>117475</wp:posOffset>
                  </wp:positionV>
                  <wp:extent cx="359410" cy="359410"/>
                  <wp:effectExtent l="0" t="0" r="2540" b="2540"/>
                  <wp:wrapNone/>
                  <wp:docPr id="23" name="Picture 23"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What were the initial temperatures of the hot water, cold water and </w:t>
            </w:r>
            <w:r w:rsidR="004E1FE7">
              <w:t xml:space="preserve">the </w:t>
            </w:r>
            <w:r>
              <w:t>air in the room?</w:t>
            </w:r>
          </w:p>
          <w:p w:rsidR="00D93495" w:rsidRPr="008B784D" w:rsidRDefault="00D93495" w:rsidP="00BC4895">
            <w:pPr>
              <w:pStyle w:val="ListParagraph"/>
            </w:pPr>
            <w:r w:rsidRPr="00DA1DFA">
              <w:t>What happened to the temperature of the hot water?</w:t>
            </w:r>
          </w:p>
          <w:p w:rsidR="00D93495" w:rsidRPr="008B784D" w:rsidRDefault="00D93495" w:rsidP="00BC4895">
            <w:pPr>
              <w:pStyle w:val="ListParagraph"/>
            </w:pPr>
            <w:r w:rsidRPr="008B784D">
              <w:t>What happened to the temperature of the cold water?</w:t>
            </w:r>
          </w:p>
          <w:p w:rsidR="00D93495" w:rsidRPr="008B784D" w:rsidRDefault="00D93495" w:rsidP="00BC4895">
            <w:pPr>
              <w:pStyle w:val="ListParagraph"/>
            </w:pPr>
            <w:r w:rsidRPr="008B784D">
              <w:t>How did the hot water become colder? …</w:t>
            </w:r>
            <w:r w:rsidRPr="005E556A">
              <w:rPr>
                <w:i/>
                <w:iCs/>
              </w:rPr>
              <w:t>because</w:t>
            </w:r>
            <w:r w:rsidRPr="00DA1DFA">
              <w:t>…</w:t>
            </w:r>
          </w:p>
          <w:p w:rsidR="00D93495" w:rsidRPr="008B784D" w:rsidRDefault="00D93495" w:rsidP="00BC4895">
            <w:pPr>
              <w:pStyle w:val="ListParagraph"/>
            </w:pPr>
            <w:r w:rsidRPr="008B784D">
              <w:t>How did the cold water get hotter?  …</w:t>
            </w:r>
            <w:r w:rsidRPr="005E556A">
              <w:rPr>
                <w:i/>
                <w:iCs/>
              </w:rPr>
              <w:t>because</w:t>
            </w:r>
            <w:r w:rsidRPr="00DA1DFA">
              <w:t>…</w:t>
            </w:r>
          </w:p>
          <w:p w:rsidR="00D93495" w:rsidRPr="008B784D" w:rsidRDefault="00D93495" w:rsidP="00BC4895">
            <w:pPr>
              <w:pStyle w:val="ListParagraph"/>
            </w:pPr>
            <w:r w:rsidRPr="008B784D">
              <w:t>Were your predictions supported by your observations?</w:t>
            </w:r>
          </w:p>
          <w:p w:rsidR="00D93495" w:rsidRPr="008B784D" w:rsidRDefault="00D93495" w:rsidP="00BC4895">
            <w:pPr>
              <w:pStyle w:val="ListParagraph"/>
            </w:pPr>
            <w:r w:rsidRPr="008B784D">
              <w:t xml:space="preserve">What did you observe about the final temperature of the water in the two cups and the room temperature? </w:t>
            </w:r>
          </w:p>
          <w:p w:rsidR="00D93495" w:rsidRPr="008B784D" w:rsidRDefault="00D93495" w:rsidP="00BC4895">
            <w:pPr>
              <w:pStyle w:val="ListParagraph"/>
            </w:pPr>
            <w:r w:rsidRPr="008B784D">
              <w:t xml:space="preserve">Using your results, how would you answer </w:t>
            </w:r>
            <w:r w:rsidR="00AC2B72">
              <w:t>your investigation</w:t>
            </w:r>
            <w:r w:rsidR="00AC2B72" w:rsidRPr="008B784D">
              <w:t xml:space="preserve"> </w:t>
            </w:r>
            <w:r w:rsidRPr="008B784D">
              <w:t xml:space="preserve">question? </w:t>
            </w:r>
          </w:p>
          <w:p w:rsidR="00D93495" w:rsidRDefault="00D93495" w:rsidP="00BC4895">
            <w:pPr>
              <w:spacing w:before="240"/>
              <w:rPr>
                <w:u w:val="single"/>
              </w:rPr>
            </w:pPr>
            <w:r w:rsidRPr="00BD2DC5">
              <w:rPr>
                <w:noProof/>
                <w:lang w:eastAsia="en-AU"/>
              </w:rPr>
              <w:drawing>
                <wp:anchor distT="0" distB="0" distL="114300" distR="114300" simplePos="0" relativeHeight="252346368" behindDoc="0" locked="0" layoutInCell="1" allowOverlap="1" wp14:anchorId="77AE8911" wp14:editId="407A20D5">
                  <wp:simplePos x="0" y="0"/>
                  <wp:positionH relativeFrom="column">
                    <wp:posOffset>-410210</wp:posOffset>
                  </wp:positionH>
                  <wp:positionV relativeFrom="paragraph">
                    <wp:posOffset>421005</wp:posOffset>
                  </wp:positionV>
                  <wp:extent cx="359410" cy="359410"/>
                  <wp:effectExtent l="0" t="0" r="2540" b="2540"/>
                  <wp:wrapNone/>
                  <wp:docPr id="22" name="Picture 22"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38C2">
              <w:rPr>
                <w:u w:val="single"/>
              </w:rPr>
              <w:t>Evaluati</w:t>
            </w:r>
            <w:r>
              <w:rPr>
                <w:u w:val="single"/>
              </w:rPr>
              <w:t>ng</w:t>
            </w:r>
          </w:p>
          <w:p w:rsidR="00D93495" w:rsidRPr="00B650CF" w:rsidRDefault="00D93495" w:rsidP="00BC4895">
            <w:pPr>
              <w:pStyle w:val="ListParagraph"/>
            </w:pPr>
            <w:r w:rsidRPr="00B650CF">
              <w:t>How accurate do you think your measurements were? If you did the measurements again, would they be the same? Why?</w:t>
            </w:r>
          </w:p>
          <w:p w:rsidR="00DA27AE" w:rsidRPr="001C37B6" w:rsidRDefault="00D93495" w:rsidP="007A6D33">
            <w:pPr>
              <w:pStyle w:val="ListParagraph"/>
              <w:spacing w:after="240"/>
            </w:pPr>
            <w:r w:rsidRPr="00B650CF">
              <w:t>What could we do differently next time to get more accurate results?</w:t>
            </w:r>
            <w:r>
              <w:t xml:space="preserve"> </w:t>
            </w:r>
          </w:p>
        </w:tc>
      </w:tr>
      <w:tr w:rsidR="00D93495" w:rsidTr="00BC4895">
        <w:tc>
          <w:tcPr>
            <w:tcW w:w="2404" w:type="dxa"/>
            <w:vMerge/>
          </w:tcPr>
          <w:p w:rsidR="00D93495" w:rsidRPr="008811A9" w:rsidRDefault="00D93495" w:rsidP="008811A9">
            <w:pPr>
              <w:spacing w:after="160" w:line="259" w:lineRule="auto"/>
              <w:rPr>
                <w:b/>
              </w:rPr>
            </w:pPr>
          </w:p>
        </w:tc>
        <w:tc>
          <w:tcPr>
            <w:tcW w:w="6633" w:type="dxa"/>
          </w:tcPr>
          <w:p w:rsidR="00D93495" w:rsidRPr="00162BD8" w:rsidRDefault="00D93495" w:rsidP="0005595C">
            <w:pPr>
              <w:rPr>
                <w:b/>
              </w:rPr>
            </w:pPr>
            <w:r w:rsidRPr="00162BD8">
              <w:rPr>
                <w:b/>
              </w:rPr>
              <w:t xml:space="preserve">Part 2: </w:t>
            </w:r>
            <w:r>
              <w:rPr>
                <w:b/>
              </w:rPr>
              <w:t xml:space="preserve">Investigating lunch </w:t>
            </w:r>
            <w:r w:rsidR="002B0E23">
              <w:rPr>
                <w:b/>
              </w:rPr>
              <w:t>container</w:t>
            </w:r>
            <w:r>
              <w:rPr>
                <w:b/>
              </w:rPr>
              <w:t xml:space="preserve"> </w:t>
            </w:r>
            <w:r w:rsidRPr="00162BD8">
              <w:rPr>
                <w:b/>
              </w:rPr>
              <w:t>temperatures</w:t>
            </w:r>
          </w:p>
          <w:p w:rsidR="00D93495" w:rsidRDefault="00D93495" w:rsidP="00B650CF">
            <w:pPr>
              <w:spacing w:after="0"/>
            </w:pPr>
            <w:r>
              <w:t>Ask students:</w:t>
            </w:r>
          </w:p>
          <w:p w:rsidR="00D93495" w:rsidRPr="00EF555B" w:rsidRDefault="00D93495" w:rsidP="00BC4895">
            <w:pPr>
              <w:pStyle w:val="ListParagraph"/>
            </w:pPr>
            <w:r w:rsidRPr="00EF555B">
              <w:t xml:space="preserve">Can you think of situations when you might want to stop </w:t>
            </w:r>
            <w:r w:rsidR="004E1FE7">
              <w:t>something from heating up?</w:t>
            </w:r>
          </w:p>
          <w:p w:rsidR="00D93495" w:rsidRPr="00EF555B" w:rsidRDefault="00D93495" w:rsidP="00BC4895">
            <w:pPr>
              <w:pStyle w:val="ListParagraph"/>
            </w:pPr>
            <w:r w:rsidRPr="00EF555B">
              <w:t xml:space="preserve">Are there times when you want something to heat up or cool down </w:t>
            </w:r>
            <w:r>
              <w:t>slowly</w:t>
            </w:r>
            <w:r w:rsidRPr="00EF555B">
              <w:t>?</w:t>
            </w:r>
          </w:p>
          <w:p w:rsidR="00D93495" w:rsidRDefault="00D93495" w:rsidP="00CE5971">
            <w:r>
              <w:t xml:space="preserve">Explain to students they will investigate what happens to the temperature inside lunch </w:t>
            </w:r>
            <w:r w:rsidR="002B0E23">
              <w:t>container</w:t>
            </w:r>
            <w:r>
              <w:t xml:space="preserve">s to better understand how materials can affect the internal temperature. </w:t>
            </w:r>
          </w:p>
          <w:p w:rsidR="00D93495" w:rsidRDefault="00D93495" w:rsidP="00BC4895">
            <w:pPr>
              <w:spacing w:after="0"/>
            </w:pPr>
            <w:r>
              <w:t>Ask students:</w:t>
            </w:r>
          </w:p>
          <w:p w:rsidR="00D93495" w:rsidRPr="008B784D" w:rsidRDefault="00D93495" w:rsidP="00BC4895">
            <w:pPr>
              <w:pStyle w:val="ListParagraph"/>
            </w:pPr>
            <w:r w:rsidRPr="00DA1DFA">
              <w:t>How could we</w:t>
            </w:r>
            <w:r w:rsidRPr="008B784D">
              <w:t xml:space="preserve"> find out what happens to the temperature inside different types of lunch </w:t>
            </w:r>
            <w:r w:rsidR="002B0E23">
              <w:t>container</w:t>
            </w:r>
            <w:r w:rsidRPr="008B784D">
              <w:t xml:space="preserve">s during the day? </w:t>
            </w:r>
          </w:p>
          <w:p w:rsidR="00D93495" w:rsidRPr="004F1E53" w:rsidRDefault="00D93495" w:rsidP="004B0F7A">
            <w:r>
              <w:t>Build on students’ understandings from the cup investigation and the ice block experiment. Encourage students to consider what makes a fair test. Reiterate</w:t>
            </w:r>
            <w:r w:rsidRPr="001C37B6">
              <w:t xml:space="preserve"> the terms</w:t>
            </w:r>
            <w:r>
              <w:rPr>
                <w:i/>
              </w:rPr>
              <w:t xml:space="preserve"> </w:t>
            </w:r>
            <w:r w:rsidRPr="00B650CF">
              <w:rPr>
                <w:iCs/>
              </w:rPr>
              <w:t>‘variable’ and ‘fair test’</w:t>
            </w:r>
            <w:r>
              <w:t xml:space="preserve"> and create a word wall to display new vocabulary in a place that is visible and accessible to students. Additional vocabulary used in the module can be added to the word wall, see </w:t>
            </w:r>
            <w:hyperlink w:anchor="_Appendix_11:_Teacher_1" w:history="1">
              <w:r>
                <w:rPr>
                  <w:rStyle w:val="Hyperlink"/>
                </w:rPr>
                <w:t>Teacher resource sheet 2.1: Glossary</w:t>
              </w:r>
            </w:hyperlink>
            <w:r>
              <w:t>.</w:t>
            </w:r>
          </w:p>
          <w:p w:rsidR="00D93495" w:rsidRDefault="00D93495" w:rsidP="00F17DDE">
            <w:r>
              <w:t xml:space="preserve">Support students to design their own investigation question and prediction (hypothesis). Remind students about the data collection method they used in the cup investigation and support them to create tools to record data for this investigation.  </w:t>
            </w:r>
            <w:hyperlink w:anchor="_Appendix_14:_Student" w:history="1">
              <w:r w:rsidRPr="00B827BA">
                <w:rPr>
                  <w:rStyle w:val="Hyperlink"/>
                </w:rPr>
                <w:t>Student activity sheet 2.</w:t>
              </w:r>
              <w:r>
                <w:rPr>
                  <w:rStyle w:val="Hyperlink"/>
                </w:rPr>
                <w:t>3</w:t>
              </w:r>
              <w:r w:rsidRPr="00B827BA">
                <w:rPr>
                  <w:rStyle w:val="Hyperlink"/>
                </w:rPr>
                <w:t xml:space="preserve">: Lunch </w:t>
              </w:r>
              <w:r w:rsidR="002B0E23">
                <w:rPr>
                  <w:rStyle w:val="Hyperlink"/>
                </w:rPr>
                <w:t>container</w:t>
              </w:r>
              <w:r w:rsidRPr="00B827BA">
                <w:rPr>
                  <w:rStyle w:val="Hyperlink"/>
                </w:rPr>
                <w:t xml:space="preserve"> temperatures investigation</w:t>
              </w:r>
            </w:hyperlink>
            <w:r>
              <w:t xml:space="preserve"> can be used as a guide and shows an example of the process. Explain that it may be useful to know what the outside temperature is so that it can be used as a measure against the internal lunch </w:t>
            </w:r>
            <w:r w:rsidR="002B0E23">
              <w:t>container</w:t>
            </w:r>
            <w:r>
              <w:t xml:space="preserve"> temperatures. Discuss where the best place would be to set up a thermometer to take the outside temperature and how often it should be recorded.</w:t>
            </w:r>
          </w:p>
          <w:p w:rsidR="00D93495" w:rsidRDefault="00D93495" w:rsidP="00BC4895">
            <w:r w:rsidRPr="008F38C2">
              <w:rPr>
                <w:i/>
                <w:iCs/>
              </w:rPr>
              <w:t>Note:</w:t>
            </w:r>
            <w:r>
              <w:rPr>
                <w:b/>
              </w:rPr>
              <w:t xml:space="preserve"> </w:t>
            </w:r>
            <w:r>
              <w:t xml:space="preserve">Opening the lunch </w:t>
            </w:r>
            <w:r w:rsidR="002B0E23">
              <w:t>container</w:t>
            </w:r>
            <w:r>
              <w:t xml:space="preserve"> often may affect its internal temperature. If possible, insert the sensor of the digital thermometer into the lunch </w:t>
            </w:r>
            <w:r w:rsidR="002B0E23">
              <w:t>container</w:t>
            </w:r>
            <w:r>
              <w:t xml:space="preserve"> and close the lid over it to keep air out. Temperatures can then be read without opening the </w:t>
            </w:r>
            <w:r w:rsidR="002B0E23">
              <w:t>container</w:t>
            </w:r>
            <w:r>
              <w:t xml:space="preserve"> again. An additional thermometer will be needed to record the temperature outside of the lunch </w:t>
            </w:r>
            <w:r w:rsidR="002B0E23">
              <w:t>container</w:t>
            </w:r>
            <w:r>
              <w:t xml:space="preserve">. </w:t>
            </w:r>
          </w:p>
          <w:p w:rsidR="00DA27AE" w:rsidRDefault="00DA27AE" w:rsidP="00BC4895"/>
        </w:tc>
      </w:tr>
      <w:tr w:rsidR="00D93495" w:rsidTr="00BC4895">
        <w:tc>
          <w:tcPr>
            <w:tcW w:w="2404" w:type="dxa"/>
            <w:vMerge/>
          </w:tcPr>
          <w:p w:rsidR="00D93495" w:rsidRPr="008811A9" w:rsidRDefault="00D93495" w:rsidP="008811A9">
            <w:pPr>
              <w:spacing w:after="160" w:line="259" w:lineRule="auto"/>
              <w:rPr>
                <w:b/>
              </w:rPr>
            </w:pPr>
          </w:p>
        </w:tc>
        <w:tc>
          <w:tcPr>
            <w:tcW w:w="6633" w:type="dxa"/>
          </w:tcPr>
          <w:p w:rsidR="00D93495" w:rsidRPr="008F38C2" w:rsidRDefault="00D93495" w:rsidP="008B784D">
            <w:pPr>
              <w:rPr>
                <w:b/>
              </w:rPr>
            </w:pPr>
            <w:r w:rsidRPr="008F38C2">
              <w:rPr>
                <w:b/>
              </w:rPr>
              <w:t>Part 3: Results</w:t>
            </w:r>
          </w:p>
          <w:p w:rsidR="00D93495" w:rsidRDefault="00D93495" w:rsidP="008B784D">
            <w:pPr>
              <w:rPr>
                <w:lang w:eastAsia="en-AU"/>
              </w:rPr>
            </w:pPr>
            <w:r>
              <w:rPr>
                <w:lang w:eastAsia="en-AU"/>
              </w:rPr>
              <w:t xml:space="preserve">Students discuss the results in their groups and answer the questions on </w:t>
            </w:r>
            <w:hyperlink w:anchor="_Appendix_14:_Student" w:history="1">
              <w:r w:rsidRPr="00B827BA">
                <w:rPr>
                  <w:rStyle w:val="Hyperlink"/>
                  <w:lang w:eastAsia="en-AU"/>
                </w:rPr>
                <w:t>Student activity sheet 2.</w:t>
              </w:r>
              <w:r>
                <w:rPr>
                  <w:rStyle w:val="Hyperlink"/>
                  <w:lang w:eastAsia="en-AU"/>
                </w:rPr>
                <w:t>3</w:t>
              </w:r>
              <w:r w:rsidRPr="00B827BA">
                <w:rPr>
                  <w:rStyle w:val="Hyperlink"/>
                  <w:lang w:eastAsia="en-AU"/>
                </w:rPr>
                <w:t xml:space="preserve">: Lunch </w:t>
              </w:r>
              <w:r w:rsidR="002B0E23">
                <w:rPr>
                  <w:rStyle w:val="Hyperlink"/>
                  <w:lang w:eastAsia="en-AU"/>
                </w:rPr>
                <w:t>container</w:t>
              </w:r>
              <w:r w:rsidRPr="00B827BA">
                <w:rPr>
                  <w:rStyle w:val="Hyperlink"/>
                  <w:lang w:eastAsia="en-AU"/>
                </w:rPr>
                <w:t xml:space="preserve"> temperature</w:t>
              </w:r>
              <w:r>
                <w:rPr>
                  <w:rStyle w:val="Hyperlink"/>
                  <w:lang w:eastAsia="en-AU"/>
                </w:rPr>
                <w:t>s</w:t>
              </w:r>
              <w:r w:rsidRPr="00B827BA">
                <w:rPr>
                  <w:rStyle w:val="Hyperlink"/>
                  <w:lang w:eastAsia="en-AU"/>
                </w:rPr>
                <w:t xml:space="preserve"> investigation</w:t>
              </w:r>
            </w:hyperlink>
            <w:r>
              <w:rPr>
                <w:lang w:eastAsia="en-AU"/>
              </w:rPr>
              <w:t xml:space="preserve">. </w:t>
            </w:r>
          </w:p>
          <w:p w:rsidR="00D93495" w:rsidRDefault="00D93495" w:rsidP="00867387">
            <w:pPr>
              <w:spacing w:after="0"/>
              <w:rPr>
                <w:lang w:eastAsia="en-AU"/>
              </w:rPr>
            </w:pPr>
            <w:r w:rsidRPr="0046500A">
              <w:rPr>
                <w:rFonts w:cstheme="minorHAnsi"/>
                <w:noProof/>
                <w:lang w:eastAsia="en-AU"/>
              </w:rPr>
              <w:drawing>
                <wp:anchor distT="0" distB="0" distL="114300" distR="114300" simplePos="0" relativeHeight="252354560" behindDoc="0" locked="0" layoutInCell="1" allowOverlap="1" wp14:anchorId="0D759C3C" wp14:editId="03BC1CD0">
                  <wp:simplePos x="0" y="0"/>
                  <wp:positionH relativeFrom="column">
                    <wp:posOffset>-367030</wp:posOffset>
                  </wp:positionH>
                  <wp:positionV relativeFrom="paragraph">
                    <wp:posOffset>269240</wp:posOffset>
                  </wp:positionV>
                  <wp:extent cx="359410" cy="359410"/>
                  <wp:effectExtent l="0" t="0" r="2540" b="2540"/>
                  <wp:wrapNone/>
                  <wp:docPr id="242" name="Picture 242"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AU"/>
              </w:rPr>
              <w:t>Prompt class discussion by asking:</w:t>
            </w:r>
          </w:p>
          <w:p w:rsidR="00D93495" w:rsidRPr="00BC4895" w:rsidRDefault="00D93495" w:rsidP="00BC4895">
            <w:pPr>
              <w:pStyle w:val="ListParagraph"/>
            </w:pPr>
            <w:r w:rsidRPr="00BC4895">
              <w:t xml:space="preserve">What happened to the outside temperature </w:t>
            </w:r>
            <w:r w:rsidR="00C34E92">
              <w:t>throughout</w:t>
            </w:r>
            <w:r w:rsidRPr="00BC4895">
              <w:t xml:space="preserve"> the experiment?</w:t>
            </w:r>
          </w:p>
          <w:p w:rsidR="00D93495" w:rsidRPr="00BC4895" w:rsidRDefault="00D93495" w:rsidP="00BC4895">
            <w:pPr>
              <w:pStyle w:val="ListParagraph"/>
            </w:pPr>
            <w:r w:rsidRPr="00BC4895">
              <w:t xml:space="preserve">What happened to the inside temperature (of each lunch </w:t>
            </w:r>
            <w:r w:rsidR="002B0E23">
              <w:t>container</w:t>
            </w:r>
            <w:r w:rsidRPr="00BC4895">
              <w:t xml:space="preserve">) </w:t>
            </w:r>
            <w:r w:rsidR="00C34E92">
              <w:t>throughout</w:t>
            </w:r>
            <w:r w:rsidRPr="00BC4895">
              <w:t xml:space="preserve"> the experiment? Why?</w:t>
            </w:r>
          </w:p>
          <w:p w:rsidR="00D93495" w:rsidRPr="00BC4895" w:rsidRDefault="00D93495" w:rsidP="00BC4895">
            <w:pPr>
              <w:pStyle w:val="ListParagraph"/>
            </w:pPr>
            <w:r w:rsidRPr="00BC4895">
              <w:t xml:space="preserve">What differences were there in the inside temperatures of different lunch </w:t>
            </w:r>
            <w:r w:rsidR="002B0E23">
              <w:t>container</w:t>
            </w:r>
            <w:r w:rsidRPr="00BC4895">
              <w:t>s? Can you explain this?</w:t>
            </w:r>
          </w:p>
          <w:p w:rsidR="00D93495" w:rsidRPr="00BC4895" w:rsidRDefault="00D93495" w:rsidP="00BC4895">
            <w:pPr>
              <w:pStyle w:val="ListParagraph"/>
            </w:pPr>
            <w:r w:rsidRPr="00BC4895">
              <w:t xml:space="preserve">What happened to the temperature inside the lunch </w:t>
            </w:r>
            <w:r w:rsidR="002B0E23">
              <w:t>container</w:t>
            </w:r>
            <w:r w:rsidRPr="00BC4895">
              <w:t>? Why did it increase?</w:t>
            </w:r>
          </w:p>
          <w:p w:rsidR="00D93495" w:rsidRPr="00BC4895" w:rsidRDefault="00D93495" w:rsidP="00BC4895">
            <w:pPr>
              <w:pStyle w:val="ListParagraph"/>
            </w:pPr>
            <w:r w:rsidRPr="00BC4895">
              <w:t>Did any of the inside temperatures reach the danger zone?</w:t>
            </w:r>
          </w:p>
          <w:p w:rsidR="00D93495" w:rsidRPr="00BC4895" w:rsidRDefault="00D93495" w:rsidP="00BC4895">
            <w:pPr>
              <w:pStyle w:val="ListParagraph"/>
            </w:pPr>
            <w:r w:rsidRPr="00BC4895">
              <w:t>Did your results support your prediction?</w:t>
            </w:r>
          </w:p>
          <w:p w:rsidR="00D93495" w:rsidRPr="00BC4895" w:rsidRDefault="00D93495" w:rsidP="00BC4895">
            <w:pPr>
              <w:pStyle w:val="ListParagraph"/>
            </w:pPr>
            <w:r w:rsidRPr="00BC4895">
              <w:t xml:space="preserve">How do you know if the tests on the different types of lunch </w:t>
            </w:r>
            <w:r w:rsidR="002B0E23">
              <w:t>container</w:t>
            </w:r>
            <w:r w:rsidRPr="00BC4895">
              <w:t xml:space="preserve">s were fair? </w:t>
            </w:r>
            <w:r>
              <w:t>…</w:t>
            </w:r>
            <w:r w:rsidRPr="00867387">
              <w:rPr>
                <w:i/>
                <w:iCs/>
              </w:rPr>
              <w:t>b</w:t>
            </w:r>
            <w:r w:rsidRPr="00BC4895">
              <w:rPr>
                <w:i/>
                <w:iCs/>
              </w:rPr>
              <w:t>ecause</w:t>
            </w:r>
            <w:r>
              <w:t>…</w:t>
            </w:r>
          </w:p>
          <w:p w:rsidR="00D93495" w:rsidRPr="00BC4895" w:rsidRDefault="00D93495" w:rsidP="00BC4895">
            <w:pPr>
              <w:pStyle w:val="ListParagraph"/>
            </w:pPr>
            <w:r w:rsidRPr="00BC4895">
              <w:t>What have you learn</w:t>
            </w:r>
            <w:r>
              <w:t>t</w:t>
            </w:r>
            <w:r w:rsidRPr="00BC4895">
              <w:t xml:space="preserve"> about the best </w:t>
            </w:r>
            <w:r w:rsidR="00BA3315">
              <w:t xml:space="preserve">lunch </w:t>
            </w:r>
            <w:r w:rsidR="002B0E23">
              <w:t>container</w:t>
            </w:r>
            <w:r w:rsidR="00BA3315">
              <w:t xml:space="preserve"> </w:t>
            </w:r>
            <w:r w:rsidRPr="00BC4895">
              <w:t xml:space="preserve">designs and materials </w:t>
            </w:r>
            <w:r w:rsidR="00BA3315">
              <w:t xml:space="preserve">for </w:t>
            </w:r>
            <w:r w:rsidRPr="00BC4895">
              <w:t>keep</w:t>
            </w:r>
            <w:r w:rsidR="00BA3315">
              <w:t>ing</w:t>
            </w:r>
            <w:r w:rsidRPr="00BC4895">
              <w:t xml:space="preserve"> food at a safe temperature? </w:t>
            </w:r>
          </w:p>
          <w:p w:rsidR="00D93495" w:rsidRPr="008B784D" w:rsidRDefault="00D93495" w:rsidP="00BC4895">
            <w:pPr>
              <w:pStyle w:val="ListParagraph"/>
            </w:pPr>
            <w:r w:rsidRPr="008B784D">
              <w:t>Do you think this is the best way to represent data? What other ways could be used?</w:t>
            </w:r>
          </w:p>
          <w:p w:rsidR="00BC156E" w:rsidRPr="00BC4895" w:rsidRDefault="00D93495" w:rsidP="00BA3315">
            <w:r>
              <w:t xml:space="preserve">Students </w:t>
            </w:r>
            <w:r w:rsidR="00BA3315">
              <w:t xml:space="preserve">should be encouraged to undertake additional investigations of other factors that might </w:t>
            </w:r>
            <w:proofErr w:type="spellStart"/>
            <w:r w:rsidR="00BA3315">
              <w:t>effect</w:t>
            </w:r>
            <w:proofErr w:type="spellEnd"/>
            <w:r w:rsidR="00BA3315">
              <w:t xml:space="preserve"> the internal lunch</w:t>
            </w:r>
            <w:r w:rsidR="00634B3F">
              <w:t xml:space="preserve"> </w:t>
            </w:r>
            <w:r w:rsidR="002B0E23">
              <w:t>container</w:t>
            </w:r>
            <w:r w:rsidR="00BA3315">
              <w:t xml:space="preserve"> temperature (</w:t>
            </w:r>
            <w:proofErr w:type="spellStart"/>
            <w:r w:rsidR="00BA3315">
              <w:t>eg</w:t>
            </w:r>
            <w:proofErr w:type="spellEnd"/>
            <w:r w:rsidR="0062393F">
              <w:t xml:space="preserve"> </w:t>
            </w:r>
            <w:r w:rsidR="00BA3315">
              <w:t xml:space="preserve">location). </w:t>
            </w:r>
            <w:r>
              <w:t xml:space="preserve"> </w:t>
            </w:r>
          </w:p>
        </w:tc>
      </w:tr>
      <w:tr w:rsidR="00D93495" w:rsidTr="00BC4895">
        <w:tc>
          <w:tcPr>
            <w:tcW w:w="2404" w:type="dxa"/>
            <w:vMerge/>
          </w:tcPr>
          <w:p w:rsidR="00D93495" w:rsidRPr="008811A9" w:rsidRDefault="00D93495" w:rsidP="008811A9">
            <w:pPr>
              <w:spacing w:after="160" w:line="259" w:lineRule="auto"/>
              <w:rPr>
                <w:b/>
              </w:rPr>
            </w:pPr>
          </w:p>
        </w:tc>
        <w:tc>
          <w:tcPr>
            <w:tcW w:w="6633" w:type="dxa"/>
          </w:tcPr>
          <w:p w:rsidR="00D93495" w:rsidRPr="00793C5E" w:rsidRDefault="00D93495" w:rsidP="008B784D">
            <w:pPr>
              <w:rPr>
                <w:b/>
              </w:rPr>
            </w:pPr>
            <w:r>
              <w:rPr>
                <w:b/>
              </w:rPr>
              <w:t xml:space="preserve">Part 4: Reflection and </w:t>
            </w:r>
            <w:r w:rsidR="00E7665B">
              <w:rPr>
                <w:b/>
              </w:rPr>
              <w:t>journaling</w:t>
            </w:r>
          </w:p>
          <w:p w:rsidR="00D93495" w:rsidRDefault="00D93495" w:rsidP="008B784D">
            <w:r>
              <w:t xml:space="preserve">Students need time and support to evaluate their data so they can be confident in the conclusions they draw. </w:t>
            </w:r>
            <w:r w:rsidRPr="001C37B6">
              <w:t>Students</w:t>
            </w:r>
            <w:r>
              <w:t xml:space="preserve"> reflect on their learning and</w:t>
            </w:r>
            <w:r w:rsidRPr="001C37B6">
              <w:t xml:space="preserve"> record</w:t>
            </w:r>
            <w:r>
              <w:t xml:space="preserve"> their</w:t>
            </w:r>
            <w:r w:rsidRPr="001C37B6">
              <w:t xml:space="preserve"> thinking </w:t>
            </w:r>
            <w:r>
              <w:t xml:space="preserve">in their </w:t>
            </w:r>
            <w:r w:rsidRPr="001C37B6">
              <w:t>learning journals.</w:t>
            </w:r>
            <w:r>
              <w:t xml:space="preserve"> </w:t>
            </w:r>
          </w:p>
          <w:p w:rsidR="00D93495" w:rsidRDefault="00D93495" w:rsidP="00867387">
            <w:pPr>
              <w:spacing w:after="0"/>
            </w:pPr>
            <w:r>
              <w:t>Prompt questions could include:</w:t>
            </w:r>
          </w:p>
          <w:p w:rsidR="00D93495" w:rsidRPr="002E07CA" w:rsidRDefault="00D93495" w:rsidP="00BC4895">
            <w:pPr>
              <w:pStyle w:val="ListParagraph"/>
            </w:pPr>
            <w:r w:rsidRPr="002E07CA">
              <w:t>Why do we need to keep food cool?</w:t>
            </w:r>
          </w:p>
          <w:p w:rsidR="00D93495" w:rsidRDefault="00D93495" w:rsidP="00BC4895">
            <w:pPr>
              <w:pStyle w:val="ListParagraph"/>
            </w:pPr>
            <w:r w:rsidRPr="002E07CA">
              <w:t xml:space="preserve">What </w:t>
            </w:r>
            <w:r>
              <w:t xml:space="preserve">materials or </w:t>
            </w:r>
            <w:r w:rsidRPr="002E07CA">
              <w:t xml:space="preserve">features of a lunch </w:t>
            </w:r>
            <w:r w:rsidR="002B0E23">
              <w:t>container</w:t>
            </w:r>
            <w:r w:rsidRPr="002E07CA">
              <w:t xml:space="preserve"> might help to keep food cool?</w:t>
            </w:r>
            <w:r>
              <w:t xml:space="preserve"> Why</w:t>
            </w:r>
            <w:r w:rsidRPr="002E07CA">
              <w:t>?</w:t>
            </w:r>
            <w:r>
              <w:t xml:space="preserve"> </w:t>
            </w:r>
          </w:p>
          <w:p w:rsidR="00D93495" w:rsidRPr="00DA27AE" w:rsidRDefault="00D93495" w:rsidP="00BC4895">
            <w:pPr>
              <w:pStyle w:val="ListParagraph"/>
              <w:spacing w:after="240"/>
              <w:rPr>
                <w:b/>
              </w:rPr>
            </w:pPr>
            <w:r>
              <w:t>What have you learnt a</w:t>
            </w:r>
            <w:r w:rsidR="00BA3315">
              <w:t>bout the movement of heat</w:t>
            </w:r>
            <w:r>
              <w:t xml:space="preserve"> from one place to another?</w:t>
            </w:r>
          </w:p>
          <w:p w:rsidR="00DA27AE" w:rsidRDefault="00DA27AE" w:rsidP="00DA27AE">
            <w:pPr>
              <w:spacing w:after="240"/>
              <w:rPr>
                <w:b/>
              </w:rPr>
            </w:pPr>
          </w:p>
          <w:p w:rsidR="00DA27AE" w:rsidRPr="00DA27AE" w:rsidRDefault="00DA27AE" w:rsidP="00DA27AE">
            <w:pPr>
              <w:spacing w:after="240"/>
              <w:rPr>
                <w:b/>
              </w:rPr>
            </w:pPr>
          </w:p>
        </w:tc>
      </w:tr>
      <w:tr w:rsidR="006A637B" w:rsidTr="003C197A">
        <w:tc>
          <w:tcPr>
            <w:tcW w:w="2404" w:type="dxa"/>
          </w:tcPr>
          <w:p w:rsidR="00F36451" w:rsidRPr="001C37B6" w:rsidRDefault="008811A9" w:rsidP="006E2CB8">
            <w:pPr>
              <w:spacing w:after="240" w:line="259" w:lineRule="auto"/>
              <w:rPr>
                <w:b/>
              </w:rPr>
            </w:pPr>
            <w:r w:rsidRPr="008811A9">
              <w:rPr>
                <w:b/>
              </w:rPr>
              <w:t>Resource sheets</w:t>
            </w:r>
          </w:p>
        </w:tc>
        <w:tc>
          <w:tcPr>
            <w:tcW w:w="6633" w:type="dxa"/>
          </w:tcPr>
          <w:p w:rsidR="00015196" w:rsidRDefault="00C23EC3" w:rsidP="00015196">
            <w:pPr>
              <w:rPr>
                <w:i/>
              </w:rPr>
            </w:pPr>
            <w:hyperlink w:anchor="_Appendix_11:_Teacher_1" w:history="1">
              <w:r w:rsidR="00015196" w:rsidRPr="00B827BA">
                <w:rPr>
                  <w:rStyle w:val="Hyperlink"/>
                </w:rPr>
                <w:t xml:space="preserve">Teacher resource sheet </w:t>
              </w:r>
              <w:r w:rsidR="003519A5">
                <w:rPr>
                  <w:rStyle w:val="Hyperlink"/>
                </w:rPr>
                <w:t>2.</w:t>
              </w:r>
              <w:r w:rsidR="00015196" w:rsidRPr="00B827BA">
                <w:rPr>
                  <w:rStyle w:val="Hyperlink"/>
                </w:rPr>
                <w:t>1</w:t>
              </w:r>
              <w:r w:rsidR="002E07CA">
                <w:rPr>
                  <w:rStyle w:val="Hyperlink"/>
                </w:rPr>
                <w:t>:</w:t>
              </w:r>
              <w:r w:rsidR="00015196" w:rsidRPr="00B827BA">
                <w:rPr>
                  <w:rStyle w:val="Hyperlink"/>
                </w:rPr>
                <w:t xml:space="preserve"> </w:t>
              </w:r>
              <w:r w:rsidR="00D61563">
                <w:rPr>
                  <w:rStyle w:val="Hyperlink"/>
                </w:rPr>
                <w:t>Glossary</w:t>
              </w:r>
            </w:hyperlink>
          </w:p>
          <w:p w:rsidR="00E23A4F" w:rsidRPr="00DA5C10" w:rsidRDefault="00C23EC3">
            <w:pPr>
              <w:rPr>
                <w:i/>
              </w:rPr>
            </w:pPr>
            <w:hyperlink w:anchor="_Appendix_12:_Student" w:history="1">
              <w:r w:rsidR="00DB16E0">
                <w:rPr>
                  <w:rStyle w:val="Hyperlink"/>
                </w:rPr>
                <w:t>Student activity sheet 2.2</w:t>
              </w:r>
              <w:r w:rsidR="00E23A4F" w:rsidRPr="00B827BA">
                <w:rPr>
                  <w:rStyle w:val="Hyperlink"/>
                </w:rPr>
                <w:t>: Water cups experiment</w:t>
              </w:r>
            </w:hyperlink>
            <w:r w:rsidR="00E23A4F" w:rsidRPr="00DA5C10">
              <w:rPr>
                <w:i/>
              </w:rPr>
              <w:t xml:space="preserve"> </w:t>
            </w:r>
          </w:p>
          <w:p w:rsidR="006D6A90" w:rsidRPr="006E2CB8" w:rsidRDefault="00C23EC3" w:rsidP="00DB16E0">
            <w:pPr>
              <w:spacing w:after="240"/>
              <w:rPr>
                <w:i/>
              </w:rPr>
            </w:pPr>
            <w:hyperlink w:anchor="_Appendix_14:_Student" w:history="1">
              <w:r w:rsidR="00C93867">
                <w:rPr>
                  <w:rStyle w:val="Hyperlink"/>
                </w:rPr>
                <w:t xml:space="preserve">Student activity sheet 2.3: Lunch </w:t>
              </w:r>
              <w:r w:rsidR="002B0E23">
                <w:rPr>
                  <w:rStyle w:val="Hyperlink"/>
                </w:rPr>
                <w:t>container</w:t>
              </w:r>
              <w:r w:rsidR="00C93867">
                <w:rPr>
                  <w:rStyle w:val="Hyperlink"/>
                </w:rPr>
                <w:t xml:space="preserve"> temperatures investigation</w:t>
              </w:r>
            </w:hyperlink>
            <w:r w:rsidR="00E23A4F" w:rsidRPr="00DA5C10">
              <w:rPr>
                <w:i/>
              </w:rPr>
              <w:t xml:space="preserve"> </w:t>
            </w:r>
          </w:p>
        </w:tc>
      </w:tr>
      <w:tr w:rsidR="006A637B" w:rsidTr="003C197A">
        <w:tc>
          <w:tcPr>
            <w:tcW w:w="2404" w:type="dxa"/>
            <w:vMerge w:val="restart"/>
          </w:tcPr>
          <w:p w:rsidR="006D6A90" w:rsidRPr="008811A9" w:rsidRDefault="006D6A90" w:rsidP="006D6A90">
            <w:pPr>
              <w:spacing w:after="240" w:line="259" w:lineRule="auto"/>
              <w:rPr>
                <w:b/>
              </w:rPr>
            </w:pPr>
            <w:r>
              <w:rPr>
                <w:b/>
              </w:rPr>
              <w:t>Digital resources</w:t>
            </w:r>
          </w:p>
        </w:tc>
        <w:tc>
          <w:tcPr>
            <w:tcW w:w="6633" w:type="dxa"/>
          </w:tcPr>
          <w:p w:rsidR="00983B3E" w:rsidRDefault="006D6A90" w:rsidP="00F17DDE">
            <w:pPr>
              <w:spacing w:after="0"/>
              <w:rPr>
                <w:rFonts w:cs="Arial"/>
              </w:rPr>
            </w:pPr>
            <w:r w:rsidRPr="006B3BDA">
              <w:rPr>
                <w:rFonts w:cs="Arial"/>
                <w:i/>
              </w:rPr>
              <w:t>Reading a thermometer, Math lesson for 1st, 2nd, 3rd grade kids</w:t>
            </w:r>
            <w:r w:rsidRPr="006B3BDA">
              <w:rPr>
                <w:rFonts w:cs="Arial"/>
              </w:rPr>
              <w:t xml:space="preserve"> (Kisi </w:t>
            </w:r>
            <w:proofErr w:type="spellStart"/>
            <w:r w:rsidRPr="006B3BDA">
              <w:rPr>
                <w:rFonts w:cs="Arial"/>
              </w:rPr>
              <w:t>KidsMathTV</w:t>
            </w:r>
            <w:proofErr w:type="spellEnd"/>
            <w:r w:rsidRPr="006B3BDA">
              <w:rPr>
                <w:rFonts w:cs="Arial"/>
              </w:rPr>
              <w:t>, 2013)</w:t>
            </w:r>
          </w:p>
          <w:p w:rsidR="006D6A90" w:rsidRPr="00897668" w:rsidRDefault="00C23EC3" w:rsidP="00F17DDE">
            <w:pPr>
              <w:spacing w:before="0"/>
            </w:pPr>
            <w:hyperlink r:id="rId59" w:history="1">
              <w:r w:rsidR="00983B3E">
                <w:rPr>
                  <w:rStyle w:val="Hyperlink"/>
                  <w:rFonts w:cs="Arial"/>
                </w:rPr>
                <w:t>youtu.be/gvujzYWO5qg</w:t>
              </w:r>
            </w:hyperlink>
          </w:p>
        </w:tc>
      </w:tr>
      <w:tr w:rsidR="006A637B" w:rsidTr="003C197A">
        <w:tc>
          <w:tcPr>
            <w:tcW w:w="2404" w:type="dxa"/>
            <w:vMerge/>
          </w:tcPr>
          <w:p w:rsidR="006D6A90" w:rsidRPr="008811A9" w:rsidRDefault="006D6A90" w:rsidP="006D6A90">
            <w:pPr>
              <w:spacing w:after="160" w:line="259" w:lineRule="auto"/>
              <w:rPr>
                <w:b/>
              </w:rPr>
            </w:pPr>
          </w:p>
        </w:tc>
        <w:tc>
          <w:tcPr>
            <w:tcW w:w="6633" w:type="dxa"/>
          </w:tcPr>
          <w:p w:rsidR="00983B3E" w:rsidRDefault="006D6A90" w:rsidP="00F17DDE">
            <w:pPr>
              <w:spacing w:after="0"/>
            </w:pPr>
            <w:r w:rsidRPr="006B3BDA">
              <w:rPr>
                <w:i/>
              </w:rPr>
              <w:t>Keep your child’s lunch</w:t>
            </w:r>
            <w:r w:rsidR="000171BF">
              <w:rPr>
                <w:i/>
              </w:rPr>
              <w:t>box</w:t>
            </w:r>
            <w:r w:rsidRPr="006B3BDA">
              <w:rPr>
                <w:i/>
              </w:rPr>
              <w:t xml:space="preserve"> safe</w:t>
            </w:r>
            <w:r>
              <w:t xml:space="preserve"> (Healthy Kids Association, 2014)</w:t>
            </w:r>
          </w:p>
          <w:p w:rsidR="00167316" w:rsidRPr="00897668" w:rsidRDefault="00C23EC3" w:rsidP="00F17DDE">
            <w:pPr>
              <w:spacing w:before="0"/>
            </w:pPr>
            <w:hyperlink r:id="rId60" w:history="1">
              <w:r w:rsidR="006D6A90" w:rsidRPr="006B3BDA">
                <w:rPr>
                  <w:rStyle w:val="Hyperlink"/>
                </w:rPr>
                <w:t>healthy-kids.com.au/keeping-school-lunches-safe/</w:t>
              </w:r>
            </w:hyperlink>
          </w:p>
        </w:tc>
      </w:tr>
      <w:tr w:rsidR="006A637B" w:rsidTr="003C197A">
        <w:tc>
          <w:tcPr>
            <w:tcW w:w="2404" w:type="dxa"/>
            <w:vMerge/>
          </w:tcPr>
          <w:p w:rsidR="006D6A90" w:rsidRPr="008811A9" w:rsidRDefault="006D6A90" w:rsidP="006D6A90">
            <w:pPr>
              <w:spacing w:after="160" w:line="259" w:lineRule="auto"/>
              <w:rPr>
                <w:b/>
              </w:rPr>
            </w:pPr>
          </w:p>
        </w:tc>
        <w:tc>
          <w:tcPr>
            <w:tcW w:w="6633" w:type="dxa"/>
          </w:tcPr>
          <w:p w:rsidR="00983B3E" w:rsidRDefault="006D6A90" w:rsidP="00F17DDE">
            <w:pPr>
              <w:spacing w:after="0"/>
            </w:pPr>
            <w:r w:rsidRPr="006B3BDA">
              <w:rPr>
                <w:i/>
              </w:rPr>
              <w:t xml:space="preserve">Lunch </w:t>
            </w:r>
            <w:r w:rsidR="000171BF">
              <w:rPr>
                <w:i/>
              </w:rPr>
              <w:t>boxes</w:t>
            </w:r>
            <w:r>
              <w:t xml:space="preserve"> (NSW Food Authority, 2015)</w:t>
            </w:r>
          </w:p>
          <w:p w:rsidR="006D6A90" w:rsidRPr="00931102" w:rsidRDefault="00C23EC3" w:rsidP="005F46AC">
            <w:pPr>
              <w:spacing w:before="0"/>
            </w:pPr>
            <w:hyperlink r:id="rId61" w:history="1">
              <w:r w:rsidR="006D6A90" w:rsidRPr="006B3BDA">
                <w:rPr>
                  <w:rStyle w:val="Hyperlink"/>
                </w:rPr>
                <w:t>foodauthority.nsw.gov.au/aboutus/science/science-in-focus/lunch-</w:t>
              </w:r>
              <w:r w:rsidR="005F46AC">
                <w:rPr>
                  <w:rStyle w:val="Hyperlink"/>
                </w:rPr>
                <w:t>boxes</w:t>
              </w:r>
            </w:hyperlink>
          </w:p>
        </w:tc>
      </w:tr>
      <w:tr w:rsidR="006A637B" w:rsidTr="003C197A">
        <w:tc>
          <w:tcPr>
            <w:tcW w:w="2404" w:type="dxa"/>
            <w:vMerge/>
          </w:tcPr>
          <w:p w:rsidR="006D6A90" w:rsidRPr="008811A9" w:rsidRDefault="006D6A90" w:rsidP="006D6A90">
            <w:pPr>
              <w:spacing w:after="160" w:line="259" w:lineRule="auto"/>
              <w:rPr>
                <w:b/>
              </w:rPr>
            </w:pPr>
          </w:p>
        </w:tc>
        <w:tc>
          <w:tcPr>
            <w:tcW w:w="6633" w:type="dxa"/>
          </w:tcPr>
          <w:p w:rsidR="00983B3E" w:rsidRDefault="006D6A90" w:rsidP="00F17DDE">
            <w:pPr>
              <w:spacing w:after="0"/>
            </w:pPr>
            <w:r w:rsidRPr="00F17DDE">
              <w:t>Food temperature control – The 2 hour/</w:t>
            </w:r>
            <w:proofErr w:type="gramStart"/>
            <w:r w:rsidRPr="00F17DDE">
              <w:t>4 hour</w:t>
            </w:r>
            <w:proofErr w:type="gramEnd"/>
            <w:r w:rsidRPr="00F17DDE">
              <w:t xml:space="preserve"> guide</w:t>
            </w:r>
            <w:r w:rsidR="00E02175">
              <w:t xml:space="preserve"> </w:t>
            </w:r>
            <w:r w:rsidRPr="006B3BDA">
              <w:t>(</w:t>
            </w:r>
            <w:r>
              <w:t>Department of Health WA)</w:t>
            </w:r>
          </w:p>
          <w:p w:rsidR="006D6A90" w:rsidRDefault="00C23EC3" w:rsidP="00F17DDE">
            <w:pPr>
              <w:spacing w:before="0"/>
            </w:pPr>
            <w:hyperlink r:id="rId62" w:history="1">
              <w:r w:rsidR="006D6A90" w:rsidRPr="006B3BDA">
                <w:rPr>
                  <w:rStyle w:val="Hyperlink"/>
                </w:rPr>
                <w:t>ww2.health.wa.gov.au/Articles/F_I/Food-temperature-control</w:t>
              </w:r>
            </w:hyperlink>
          </w:p>
        </w:tc>
      </w:tr>
    </w:tbl>
    <w:p w:rsidR="005D685D" w:rsidRDefault="005D685D">
      <w:pPr>
        <w:spacing w:before="0" w:after="160" w:line="259" w:lineRule="auto"/>
      </w:pPr>
      <w:r>
        <w:br w:type="page"/>
      </w:r>
    </w:p>
    <w:p w:rsidR="008811A9" w:rsidRDefault="008811A9" w:rsidP="000B48CE">
      <w:pPr>
        <w:pStyle w:val="Heading1"/>
      </w:pPr>
      <w:bookmarkStart w:id="16" w:name="_Toc32579941"/>
      <w:r>
        <w:t xml:space="preserve">Activity 3: </w:t>
      </w:r>
      <w:r w:rsidR="00413327">
        <w:t>Des</w:t>
      </w:r>
      <w:r w:rsidR="0098334A">
        <w:t xml:space="preserve">ign, </w:t>
      </w:r>
      <w:r w:rsidR="00181AE6">
        <w:t>c</w:t>
      </w:r>
      <w:r w:rsidR="00413327">
        <w:t>reate</w:t>
      </w:r>
      <w:r w:rsidR="00181AE6">
        <w:t>, test and m</w:t>
      </w:r>
      <w:r w:rsidR="0098334A">
        <w:t>odify</w:t>
      </w:r>
      <w:bookmarkEnd w:id="16"/>
    </w:p>
    <w:tbl>
      <w:tblPr>
        <w:tblW w:w="9038" w:type="dxa"/>
        <w:tblBorders>
          <w:top w:val="single" w:sz="4" w:space="0" w:color="auto"/>
          <w:bottom w:val="single" w:sz="4" w:space="0" w:color="auto"/>
          <w:insideH w:val="single" w:sz="4" w:space="0" w:color="auto"/>
        </w:tblBorders>
        <w:tblLook w:val="04A0" w:firstRow="1" w:lastRow="0" w:firstColumn="1" w:lastColumn="0" w:noHBand="0" w:noVBand="1"/>
      </w:tblPr>
      <w:tblGrid>
        <w:gridCol w:w="2404"/>
        <w:gridCol w:w="6634"/>
      </w:tblGrid>
      <w:tr w:rsidR="008811A9" w:rsidTr="007401B6">
        <w:tc>
          <w:tcPr>
            <w:tcW w:w="2404" w:type="dxa"/>
          </w:tcPr>
          <w:p w:rsidR="00756CC2" w:rsidRPr="008811A9" w:rsidRDefault="001B7394" w:rsidP="007401B6">
            <w:pPr>
              <w:spacing w:line="259" w:lineRule="auto"/>
              <w:rPr>
                <w:b/>
              </w:rPr>
            </w:pPr>
            <w:r w:rsidRPr="001F27A1">
              <w:rPr>
                <w:b/>
                <w:noProof/>
                <w:lang w:eastAsia="en-AU"/>
              </w:rPr>
              <w:drawing>
                <wp:anchor distT="0" distB="0" distL="114300" distR="114300" simplePos="0" relativeHeight="252061696" behindDoc="0" locked="0" layoutInCell="1" allowOverlap="1" wp14:anchorId="264761CD" wp14:editId="556FE134">
                  <wp:simplePos x="0" y="0"/>
                  <wp:positionH relativeFrom="margin">
                    <wp:posOffset>51435</wp:posOffset>
                  </wp:positionH>
                  <wp:positionV relativeFrom="paragraph">
                    <wp:posOffset>283845</wp:posOffset>
                  </wp:positionV>
                  <wp:extent cx="900000" cy="900000"/>
                  <wp:effectExtent l="0" t="0" r="0" b="0"/>
                  <wp:wrapNone/>
                  <wp:docPr id="30" name="Picture 30"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focus</w:t>
            </w:r>
            <w:r w:rsidR="00F37582">
              <w:rPr>
                <w:b/>
              </w:rPr>
              <w:t xml:space="preserve"> </w:t>
            </w:r>
          </w:p>
        </w:tc>
        <w:tc>
          <w:tcPr>
            <w:tcW w:w="6634" w:type="dxa"/>
          </w:tcPr>
          <w:p w:rsidR="00BA3315" w:rsidRPr="00190FAE" w:rsidRDefault="00BD33C3" w:rsidP="00BA3315">
            <w:pPr>
              <w:spacing w:after="600"/>
              <w:rPr>
                <w:noProof/>
                <w:lang w:eastAsia="en-AU"/>
              </w:rPr>
            </w:pPr>
            <w:bookmarkStart w:id="17" w:name="_Hlk34588306"/>
            <w:r>
              <w:rPr>
                <w:bCs/>
              </w:rPr>
              <w:t>S</w:t>
            </w:r>
            <w:r w:rsidRPr="001C37B6">
              <w:rPr>
                <w:bCs/>
              </w:rPr>
              <w:t xml:space="preserve">tudents collaborate to design and create a </w:t>
            </w:r>
            <w:r>
              <w:rPr>
                <w:bCs/>
              </w:rPr>
              <w:t>model</w:t>
            </w:r>
            <w:r w:rsidRPr="001C37B6">
              <w:rPr>
                <w:bCs/>
              </w:rPr>
              <w:t xml:space="preserve"> of a lunch</w:t>
            </w:r>
            <w:r w:rsidR="000171BF">
              <w:rPr>
                <w:bCs/>
              </w:rPr>
              <w:t xml:space="preserve"> </w:t>
            </w:r>
            <w:r w:rsidR="002B0E23">
              <w:rPr>
                <w:bCs/>
              </w:rPr>
              <w:t>container</w:t>
            </w:r>
            <w:r w:rsidR="00BA3315">
              <w:rPr>
                <w:bCs/>
              </w:rPr>
              <w:t xml:space="preserve"> that will reduce the </w:t>
            </w:r>
            <w:r>
              <w:t>transfer of heat to the food</w:t>
            </w:r>
            <w:r w:rsidRPr="001C37B6">
              <w:rPr>
                <w:bCs/>
              </w:rPr>
              <w:t xml:space="preserve">. Students test </w:t>
            </w:r>
            <w:r>
              <w:rPr>
                <w:bCs/>
              </w:rPr>
              <w:t>their models</w:t>
            </w:r>
            <w:r w:rsidRPr="001C37B6">
              <w:rPr>
                <w:bCs/>
              </w:rPr>
              <w:t>, record data and make modifications as necessary.</w:t>
            </w:r>
            <w:r w:rsidRPr="001616A6">
              <w:rPr>
                <w:noProof/>
                <w:lang w:eastAsia="en-AU"/>
              </w:rPr>
              <w:t xml:space="preserve"> </w:t>
            </w:r>
            <w:bookmarkEnd w:id="17"/>
          </w:p>
        </w:tc>
      </w:tr>
      <w:tr w:rsidR="0041747E" w:rsidTr="00E5271A">
        <w:tc>
          <w:tcPr>
            <w:tcW w:w="2404" w:type="dxa"/>
          </w:tcPr>
          <w:p w:rsidR="0041747E" w:rsidRPr="008811A9" w:rsidRDefault="0041747E" w:rsidP="00D45BF3">
            <w:pPr>
              <w:spacing w:after="240" w:line="259" w:lineRule="auto"/>
              <w:rPr>
                <w:b/>
              </w:rPr>
            </w:pPr>
            <w:r>
              <w:rPr>
                <w:b/>
                <w:lang w:val="en-GB"/>
              </w:rPr>
              <w:t>Instructional procedures</w:t>
            </w:r>
          </w:p>
        </w:tc>
        <w:tc>
          <w:tcPr>
            <w:tcW w:w="6634" w:type="dxa"/>
          </w:tcPr>
          <w:p w:rsidR="006F244F" w:rsidRDefault="0041747E" w:rsidP="006F244F">
            <w:r>
              <w:t xml:space="preserve">Students will need support and scaffolding with the design process and to be positively encouraged to work through the process </w:t>
            </w:r>
            <w:r w:rsidR="00351347">
              <w:t>at least</w:t>
            </w:r>
            <w:r>
              <w:t xml:space="preserve"> once. This will ensure their final product is a refined version, demonstrating </w:t>
            </w:r>
            <w:r w:rsidR="002E07CA">
              <w:t xml:space="preserve">improvements </w:t>
            </w:r>
            <w:r>
              <w:t xml:space="preserve">that reflect critical and creative thinking. </w:t>
            </w:r>
            <w:r w:rsidR="006F244F">
              <w:t xml:space="preserve">Students will need to explain their thinking and reasoning in their learning journal (see </w:t>
            </w:r>
            <w:hyperlink w:anchor="_Appendix_5:_Reflective" w:history="1">
              <w:r w:rsidR="006F244F">
                <w:rPr>
                  <w:rStyle w:val="Hyperlink"/>
                </w:rPr>
                <w:t>Reflective journal</w:t>
              </w:r>
            </w:hyperlink>
            <w:r w:rsidR="006F244F">
              <w:t xml:space="preserve">) and final presentation. </w:t>
            </w:r>
          </w:p>
          <w:p w:rsidR="0041747E" w:rsidRDefault="0041747E" w:rsidP="00DE342D">
            <w:r>
              <w:t>Students working in groups will need to negotiate with their peers to reach an agreed outcome. Collaborative group skills are a foundation of the STEM process and students are encouraged to develop these from an early age.</w:t>
            </w:r>
          </w:p>
          <w:p w:rsidR="0041747E" w:rsidRPr="004F6C26" w:rsidRDefault="0041747E" w:rsidP="00F17DDE">
            <w:pPr>
              <w:spacing w:after="0"/>
              <w:rPr>
                <w:lang w:val="en-GB"/>
              </w:rPr>
            </w:pPr>
            <w:r w:rsidRPr="00703368">
              <w:rPr>
                <w:lang w:val="en-GB"/>
              </w:rPr>
              <w:t xml:space="preserve">The </w:t>
            </w:r>
            <w:r w:rsidR="004F6C26">
              <w:rPr>
                <w:lang w:val="en-GB"/>
              </w:rPr>
              <w:t>d</w:t>
            </w:r>
            <w:r w:rsidRPr="00261B36">
              <w:rPr>
                <w:lang w:val="en-GB"/>
              </w:rPr>
              <w:t>esign process</w:t>
            </w:r>
            <w:r w:rsidRPr="00703368">
              <w:rPr>
                <w:lang w:val="en-GB"/>
              </w:rPr>
              <w:t xml:space="preserve"> is a series of steps to guide problem</w:t>
            </w:r>
            <w:r w:rsidR="00783009">
              <w:rPr>
                <w:lang w:val="en-GB"/>
              </w:rPr>
              <w:t>-</w:t>
            </w:r>
            <w:r w:rsidRPr="00703368">
              <w:rPr>
                <w:lang w:val="en-GB"/>
              </w:rPr>
              <w:t>solving. There are many different versions, but the core ideas are the same</w:t>
            </w:r>
            <w:r w:rsidR="00BD74DB">
              <w:rPr>
                <w:lang w:val="en-GB"/>
              </w:rPr>
              <w:t>:</w:t>
            </w:r>
            <w:r>
              <w:rPr>
                <w:lang w:val="en-GB"/>
              </w:rPr>
              <w:t xml:space="preserve"> </w:t>
            </w:r>
          </w:p>
          <w:p w:rsidR="00C36367" w:rsidRPr="00D123A3" w:rsidRDefault="0041747E" w:rsidP="00BC4895">
            <w:pPr>
              <w:pStyle w:val="ListParagraph"/>
            </w:pPr>
            <w:r w:rsidRPr="00DA1DFA">
              <w:t xml:space="preserve">What is the problem? </w:t>
            </w:r>
          </w:p>
          <w:p w:rsidR="0041747E" w:rsidRPr="00D123A3" w:rsidRDefault="0041747E" w:rsidP="00BC4895">
            <w:pPr>
              <w:pStyle w:val="ListParagraph"/>
            </w:pPr>
            <w:r w:rsidRPr="00D123A3">
              <w:t>Research</w:t>
            </w:r>
            <w:r w:rsidR="00BD74DB" w:rsidRPr="00D123A3">
              <w:t xml:space="preserve"> and a</w:t>
            </w:r>
            <w:r w:rsidRPr="00D123A3">
              <w:t xml:space="preserve">nalysis: Brainstorm ideas, research and understand </w:t>
            </w:r>
            <w:r w:rsidR="00BD74DB" w:rsidRPr="00D123A3">
              <w:t>the problem and its context</w:t>
            </w:r>
            <w:r w:rsidR="00C36367" w:rsidRPr="00D123A3">
              <w:t>.</w:t>
            </w:r>
            <w:r w:rsidRPr="00D123A3">
              <w:t xml:space="preserve"> </w:t>
            </w:r>
            <w:r w:rsidR="00BD74DB" w:rsidRPr="00D123A3">
              <w:t>(</w:t>
            </w:r>
            <w:r w:rsidR="00BD74DB" w:rsidRPr="005E556A">
              <w:rPr>
                <w:i/>
                <w:iCs/>
              </w:rPr>
              <w:t>Activities 1</w:t>
            </w:r>
            <w:r w:rsidR="00BD74DB" w:rsidRPr="00DA1DFA">
              <w:t xml:space="preserve"> </w:t>
            </w:r>
            <w:r w:rsidR="002E07CA" w:rsidRPr="00D123A3">
              <w:t>and</w:t>
            </w:r>
            <w:r w:rsidR="00BD74DB" w:rsidRPr="00D123A3">
              <w:t xml:space="preserve"> </w:t>
            </w:r>
            <w:r w:rsidR="00BD74DB" w:rsidRPr="005E556A">
              <w:rPr>
                <w:i/>
                <w:iCs/>
              </w:rPr>
              <w:t>2</w:t>
            </w:r>
            <w:r w:rsidR="00BD74DB" w:rsidRPr="00DA1DFA">
              <w:t xml:space="preserve"> should have provided dire</w:t>
            </w:r>
            <w:r w:rsidR="00BD74DB" w:rsidRPr="00D123A3">
              <w:t>ct experience that students can bring to the task.)</w:t>
            </w:r>
          </w:p>
          <w:p w:rsidR="0041747E" w:rsidRPr="00D123A3" w:rsidRDefault="0041747E" w:rsidP="00BC4895">
            <w:pPr>
              <w:pStyle w:val="ListParagraph"/>
            </w:pPr>
            <w:r w:rsidRPr="00D123A3">
              <w:t xml:space="preserve">Ideation: </w:t>
            </w:r>
            <w:r w:rsidR="00351347" w:rsidRPr="00D123A3">
              <w:t>Choose</w:t>
            </w:r>
            <w:r w:rsidRPr="00D123A3">
              <w:t xml:space="preserve"> the best idea</w:t>
            </w:r>
            <w:r w:rsidR="00783009">
              <w:t xml:space="preserve"> –</w:t>
            </w:r>
            <w:r w:rsidRPr="00D123A3">
              <w:t xml:space="preserve"> how will it work? Draw a diagram</w:t>
            </w:r>
            <w:r w:rsidR="00783009">
              <w:t xml:space="preserve"> –</w:t>
            </w:r>
            <w:r w:rsidR="00783009" w:rsidRPr="00D123A3">
              <w:t xml:space="preserve"> </w:t>
            </w:r>
            <w:r w:rsidRPr="00D123A3">
              <w:t>what materials or tools will you need?</w:t>
            </w:r>
          </w:p>
          <w:p w:rsidR="002E07CA" w:rsidRPr="00D123A3" w:rsidRDefault="004F37BC" w:rsidP="00BC4895">
            <w:pPr>
              <w:pStyle w:val="ListParagraph"/>
            </w:pPr>
            <w:r w:rsidRPr="00D123A3">
              <w:t>Development and p</w:t>
            </w:r>
            <w:r w:rsidR="0041747E" w:rsidRPr="00D123A3">
              <w:t>roduction: Build your solution and test it out</w:t>
            </w:r>
            <w:r w:rsidR="00783009">
              <w:t>.</w:t>
            </w:r>
            <w:r w:rsidR="0041747E" w:rsidRPr="00D123A3">
              <w:t xml:space="preserve"> </w:t>
            </w:r>
            <w:r w:rsidR="00BD74DB" w:rsidRPr="00D123A3">
              <w:t>(</w:t>
            </w:r>
            <w:r w:rsidR="00BD74DB" w:rsidRPr="005E556A">
              <w:rPr>
                <w:i/>
                <w:iCs/>
              </w:rPr>
              <w:t>Activity 2</w:t>
            </w:r>
            <w:r w:rsidR="00BD74DB" w:rsidRPr="00DA1DFA">
              <w:t xml:space="preserve"> should provide some to</w:t>
            </w:r>
            <w:r w:rsidR="00BD74DB" w:rsidRPr="00D123A3">
              <w:t>ols students can use to test their product in a fair way</w:t>
            </w:r>
            <w:r w:rsidR="00783009">
              <w:t>.</w:t>
            </w:r>
            <w:r w:rsidR="00BD74DB" w:rsidRPr="00D123A3">
              <w:t>)</w:t>
            </w:r>
            <w:r w:rsidR="00F97AAC" w:rsidRPr="00D123A3">
              <w:t xml:space="preserve"> </w:t>
            </w:r>
          </w:p>
          <w:p w:rsidR="0041747E" w:rsidRPr="00D123A3" w:rsidRDefault="0041747E" w:rsidP="00BC4895">
            <w:pPr>
              <w:pStyle w:val="ListParagraph"/>
            </w:pPr>
            <w:r w:rsidRPr="00D123A3">
              <w:t xml:space="preserve">Evaluation: What works, what doesn’t, what could work better? Repeat the cycle. </w:t>
            </w:r>
            <w:r w:rsidR="00BD74DB" w:rsidRPr="00D123A3">
              <w:t>(The key idea is to allow students to improve on their original design after testing.</w:t>
            </w:r>
            <w:r w:rsidR="00783009">
              <w:t>)</w:t>
            </w:r>
          </w:p>
          <w:p w:rsidR="00BD74DB" w:rsidRPr="004F6C26" w:rsidRDefault="00BD74DB" w:rsidP="00BD74DB">
            <w:pPr>
              <w:rPr>
                <w:lang w:val="en-GB"/>
              </w:rPr>
            </w:pPr>
            <w:r>
              <w:rPr>
                <w:lang w:val="en-GB"/>
              </w:rPr>
              <w:t xml:space="preserve">See </w:t>
            </w:r>
            <w:hyperlink w:anchor="_Appendix_4:_Design" w:history="1">
              <w:r w:rsidRPr="003D3496">
                <w:rPr>
                  <w:rStyle w:val="Hyperlink"/>
                  <w:lang w:val="en-GB"/>
                </w:rPr>
                <w:t>Design process guide</w:t>
              </w:r>
            </w:hyperlink>
            <w:r>
              <w:rPr>
                <w:i/>
                <w:lang w:val="en-GB"/>
              </w:rPr>
              <w:t xml:space="preserve"> </w:t>
            </w:r>
            <w:r w:rsidRPr="00F17DDE">
              <w:rPr>
                <w:lang w:val="en-GB"/>
              </w:rPr>
              <w:t>for elaboration.</w:t>
            </w:r>
          </w:p>
          <w:p w:rsidR="0041747E" w:rsidRDefault="0041747E" w:rsidP="00DE342D">
            <w:pPr>
              <w:rPr>
                <w:i/>
              </w:rPr>
            </w:pPr>
            <w:r>
              <w:t>To develop digital technology skills and ICT capability students could use computer</w:t>
            </w:r>
            <w:r w:rsidR="002E07CA">
              <w:t>-aided design (CAD)</w:t>
            </w:r>
            <w:r>
              <w:t xml:space="preserve"> to d</w:t>
            </w:r>
            <w:r w:rsidR="004F6C26">
              <w:t>evelop their ideas</w:t>
            </w:r>
            <w:r w:rsidR="00783009">
              <w:t xml:space="preserve"> (s</w:t>
            </w:r>
            <w:r>
              <w:t xml:space="preserve">ee </w:t>
            </w:r>
            <w:hyperlink w:anchor="_Appendix_4B:_Drawing_1" w:history="1">
              <w:r w:rsidRPr="003D3496">
                <w:rPr>
                  <w:rStyle w:val="Hyperlink"/>
                </w:rPr>
                <w:t>Drawing in the design process</w:t>
              </w:r>
            </w:hyperlink>
            <w:r w:rsidR="00783009" w:rsidRPr="00783009">
              <w:rPr>
                <w:iCs/>
              </w:rPr>
              <w:t>)</w:t>
            </w:r>
            <w:r w:rsidR="00783009">
              <w:rPr>
                <w:i/>
              </w:rPr>
              <w:t>.</w:t>
            </w:r>
          </w:p>
          <w:p w:rsidR="0041747E" w:rsidRPr="007D71CC" w:rsidRDefault="004F6C26" w:rsidP="00783009">
            <w:pPr>
              <w:spacing w:after="240"/>
            </w:pPr>
            <w:r>
              <w:t>Students may n</w:t>
            </w:r>
            <w:r w:rsidR="00BD74DB">
              <w:t>e</w:t>
            </w:r>
            <w:r>
              <w:t>ed support</w:t>
            </w:r>
            <w:r w:rsidR="00C34E92">
              <w:t xml:space="preserve"> in</w:t>
            </w:r>
            <w:r>
              <w:t xml:space="preserve"> building their model,</w:t>
            </w:r>
            <w:r w:rsidR="0041747E">
              <w:t xml:space="preserve"> see </w:t>
            </w:r>
            <w:hyperlink w:anchor="_Appendix_15:_Student" w:history="1">
              <w:r w:rsidR="0041747E" w:rsidRPr="00B827BA">
                <w:rPr>
                  <w:rStyle w:val="Hyperlink"/>
                </w:rPr>
                <w:t>Teacher resource sheet 3</w:t>
              </w:r>
              <w:r w:rsidR="007401B6">
                <w:rPr>
                  <w:rStyle w:val="Hyperlink"/>
                </w:rPr>
                <w:t>.1</w:t>
              </w:r>
              <w:r w:rsidR="0041747E" w:rsidRPr="00B827BA">
                <w:rPr>
                  <w:rStyle w:val="Hyperlink"/>
                </w:rPr>
                <w:t xml:space="preserve">: Construction </w:t>
              </w:r>
              <w:r w:rsidRPr="00B827BA">
                <w:rPr>
                  <w:rStyle w:val="Hyperlink"/>
                </w:rPr>
                <w:t>skills</w:t>
              </w:r>
            </w:hyperlink>
            <w:r>
              <w:rPr>
                <w:i/>
              </w:rPr>
              <w:t xml:space="preserve"> </w:t>
            </w:r>
            <w:r>
              <w:t>for useful techniques.</w:t>
            </w:r>
          </w:p>
        </w:tc>
      </w:tr>
      <w:tr w:rsidR="008811A9" w:rsidTr="00094DDB">
        <w:tc>
          <w:tcPr>
            <w:tcW w:w="2404" w:type="dxa"/>
          </w:tcPr>
          <w:p w:rsidR="008811A9" w:rsidRPr="008811A9" w:rsidRDefault="00E5271A" w:rsidP="004F6C26">
            <w:pPr>
              <w:spacing w:after="240" w:line="259" w:lineRule="auto"/>
              <w:rPr>
                <w:b/>
              </w:rPr>
            </w:pPr>
            <w:r>
              <w:rPr>
                <w:b/>
              </w:rPr>
              <w:t>Expected learning</w:t>
            </w:r>
          </w:p>
        </w:tc>
        <w:tc>
          <w:tcPr>
            <w:tcW w:w="6634" w:type="dxa"/>
          </w:tcPr>
          <w:p w:rsidR="00190FAE" w:rsidRDefault="00C90EFA" w:rsidP="00BC4895">
            <w:pPr>
              <w:spacing w:after="0"/>
            </w:pPr>
            <w:r>
              <w:t>Students will</w:t>
            </w:r>
            <w:r w:rsidR="004F6C26">
              <w:t xml:space="preserve"> be able to:</w:t>
            </w:r>
            <w:r>
              <w:t xml:space="preserve"> </w:t>
            </w:r>
          </w:p>
          <w:p w:rsidR="00F41DEE" w:rsidRDefault="00F41DEE" w:rsidP="00B5735F">
            <w:pPr>
              <w:pStyle w:val="ListParagraph"/>
              <w:numPr>
                <w:ilvl w:val="0"/>
                <w:numId w:val="17"/>
              </w:numPr>
              <w:ind w:left="454" w:hanging="227"/>
            </w:pPr>
            <w:r w:rsidRPr="00875569">
              <w:t>Follow</w:t>
            </w:r>
            <w:r w:rsidRPr="001C37B6">
              <w:t xml:space="preserve"> the design process to create and describe key features of their design through labelled drawings </w:t>
            </w:r>
            <w:r w:rsidR="00527403">
              <w:t>and</w:t>
            </w:r>
            <w:r w:rsidRPr="001C37B6">
              <w:t xml:space="preserve"> appropriate </w:t>
            </w:r>
            <w:r w:rsidR="00665941">
              <w:t xml:space="preserve">technical </w:t>
            </w:r>
            <w:r w:rsidRPr="001C37B6">
              <w:t>language</w:t>
            </w:r>
            <w:r w:rsidRPr="00F41DEE">
              <w:rPr>
                <w:sz w:val="18"/>
                <w:szCs w:val="18"/>
              </w:rPr>
              <w:t xml:space="preserve"> </w:t>
            </w:r>
            <w:r w:rsidRPr="00875569">
              <w:t>(Technologies)</w:t>
            </w:r>
            <w:r>
              <w:t>.</w:t>
            </w:r>
          </w:p>
          <w:p w:rsidR="008811A9" w:rsidRDefault="00F41DEE" w:rsidP="00B5735F">
            <w:pPr>
              <w:pStyle w:val="ListParagraph"/>
              <w:numPr>
                <w:ilvl w:val="0"/>
                <w:numId w:val="17"/>
              </w:numPr>
              <w:ind w:left="454" w:hanging="227"/>
            </w:pPr>
            <w:r w:rsidRPr="00875569">
              <w:t xml:space="preserve">Select </w:t>
            </w:r>
            <w:r>
              <w:t xml:space="preserve">and safely use </w:t>
            </w:r>
            <w:r w:rsidRPr="00875569">
              <w:t xml:space="preserve">appropriate tools for constructing their </w:t>
            </w:r>
            <w:r>
              <w:t xml:space="preserve">prototype </w:t>
            </w:r>
            <w:r w:rsidRPr="00875569">
              <w:t>lunch container (Technologies).</w:t>
            </w:r>
          </w:p>
          <w:p w:rsidR="006B09E2" w:rsidRDefault="006B09E2" w:rsidP="00B5735F">
            <w:pPr>
              <w:pStyle w:val="ListParagraph"/>
              <w:numPr>
                <w:ilvl w:val="0"/>
                <w:numId w:val="17"/>
              </w:numPr>
              <w:ind w:left="454" w:hanging="227"/>
            </w:pPr>
            <w:r w:rsidRPr="00875569">
              <w:t xml:space="preserve">Represent collected data using tables </w:t>
            </w:r>
            <w:r>
              <w:t xml:space="preserve">and </w:t>
            </w:r>
            <w:r w:rsidRPr="00875569">
              <w:t>identify patter</w:t>
            </w:r>
            <w:r>
              <w:t>ns and relationships in the data (Mathematics)</w:t>
            </w:r>
            <w:r w:rsidRPr="00875569">
              <w:t xml:space="preserve">. </w:t>
            </w:r>
          </w:p>
          <w:p w:rsidR="006B09E2" w:rsidRDefault="006B09E2" w:rsidP="00B5735F">
            <w:pPr>
              <w:pStyle w:val="ListParagraph"/>
              <w:numPr>
                <w:ilvl w:val="0"/>
                <w:numId w:val="17"/>
              </w:numPr>
              <w:spacing w:after="240"/>
              <w:ind w:left="454" w:hanging="227"/>
            </w:pPr>
            <w:r w:rsidRPr="00875569">
              <w:t>Interpret data, compare it to their predictions and suggest possible reasons for the results (Mathematics).</w:t>
            </w:r>
          </w:p>
        </w:tc>
      </w:tr>
      <w:tr w:rsidR="008811A9" w:rsidTr="00E5271A">
        <w:tc>
          <w:tcPr>
            <w:tcW w:w="2404" w:type="dxa"/>
            <w:vMerge w:val="restart"/>
          </w:tcPr>
          <w:p w:rsidR="008811A9" w:rsidRPr="008811A9" w:rsidRDefault="006E2CB8" w:rsidP="006E2CB8">
            <w:pPr>
              <w:spacing w:after="240" w:line="259" w:lineRule="auto"/>
              <w:rPr>
                <w:b/>
              </w:rPr>
            </w:pPr>
            <w:r>
              <w:rPr>
                <w:b/>
              </w:rPr>
              <w:t>Equipment required</w:t>
            </w:r>
          </w:p>
        </w:tc>
        <w:tc>
          <w:tcPr>
            <w:tcW w:w="6634" w:type="dxa"/>
          </w:tcPr>
          <w:p w:rsidR="00190FAE" w:rsidRDefault="008811A9" w:rsidP="00D45BF3">
            <w:pPr>
              <w:spacing w:line="259" w:lineRule="auto"/>
              <w:rPr>
                <w:b/>
              </w:rPr>
            </w:pPr>
            <w:r w:rsidRPr="001B25D9">
              <w:rPr>
                <w:b/>
              </w:rPr>
              <w:t>For the class:</w:t>
            </w:r>
            <w:r w:rsidR="00190FAE">
              <w:rPr>
                <w:b/>
              </w:rPr>
              <w:t xml:space="preserve"> </w:t>
            </w:r>
          </w:p>
          <w:p w:rsidR="00801FE2" w:rsidRPr="001C37B6" w:rsidRDefault="00F35ECD" w:rsidP="004F6C26">
            <w:r>
              <w:t>A v</w:t>
            </w:r>
            <w:r w:rsidR="00190FAE" w:rsidRPr="001C37B6">
              <w:t xml:space="preserve">ariety of materials </w:t>
            </w:r>
            <w:r w:rsidR="00801FE2">
              <w:t xml:space="preserve">and a range of construction tools </w:t>
            </w:r>
            <w:r w:rsidR="00190FAE" w:rsidRPr="001C37B6">
              <w:t>including</w:t>
            </w:r>
            <w:r w:rsidRPr="001C37B6">
              <w:t xml:space="preserve"> fabric, foil, plastic, rope, twine, staples, glue gun,</w:t>
            </w:r>
            <w:r>
              <w:t xml:space="preserve"> tape,</w:t>
            </w:r>
            <w:r w:rsidRPr="001C37B6">
              <w:t xml:space="preserve"> felt, wool, cardboard, leather</w:t>
            </w:r>
            <w:r>
              <w:t xml:space="preserve"> (see </w:t>
            </w:r>
            <w:hyperlink w:anchor="_Appendix_3:_Materials" w:history="1">
              <w:r w:rsidR="00B5735F" w:rsidRPr="003D3496">
                <w:rPr>
                  <w:rStyle w:val="Hyperlink"/>
                </w:rPr>
                <w:t>Materials</w:t>
              </w:r>
              <w:r w:rsidRPr="003D3496">
                <w:rPr>
                  <w:rStyle w:val="Hyperlink"/>
                </w:rPr>
                <w:t xml:space="preserve"> list</w:t>
              </w:r>
            </w:hyperlink>
            <w:r>
              <w:t>)</w:t>
            </w:r>
          </w:p>
        </w:tc>
      </w:tr>
      <w:tr w:rsidR="008811A9" w:rsidTr="00E5271A">
        <w:tc>
          <w:tcPr>
            <w:tcW w:w="2404" w:type="dxa"/>
            <w:vMerge/>
          </w:tcPr>
          <w:p w:rsidR="008811A9" w:rsidRPr="008811A9" w:rsidRDefault="008811A9" w:rsidP="008811A9">
            <w:pPr>
              <w:spacing w:after="160" w:line="259" w:lineRule="auto"/>
              <w:rPr>
                <w:b/>
              </w:rPr>
            </w:pPr>
          </w:p>
        </w:tc>
        <w:tc>
          <w:tcPr>
            <w:tcW w:w="6634" w:type="dxa"/>
          </w:tcPr>
          <w:p w:rsidR="00B839A2" w:rsidRDefault="008811A9" w:rsidP="00D45BF3">
            <w:pPr>
              <w:spacing w:line="259" w:lineRule="auto"/>
            </w:pPr>
            <w:r w:rsidRPr="001B25D9">
              <w:rPr>
                <w:b/>
              </w:rPr>
              <w:t>For the students</w:t>
            </w:r>
            <w:r>
              <w:t>:</w:t>
            </w:r>
            <w:r w:rsidR="00F35ECD">
              <w:t xml:space="preserve"> </w:t>
            </w:r>
          </w:p>
          <w:p w:rsidR="004F6C26" w:rsidRDefault="004F6C26" w:rsidP="00F17DDE">
            <w:r>
              <w:t>Digital cameras or devices to take photos</w:t>
            </w:r>
          </w:p>
          <w:p w:rsidR="002E07CA" w:rsidRPr="00287088" w:rsidRDefault="00C23EC3" w:rsidP="002E07CA">
            <w:pPr>
              <w:rPr>
                <w:i/>
              </w:rPr>
            </w:pPr>
            <w:hyperlink w:anchor="_Appendix_15:_Student_1" w:history="1">
              <w:r w:rsidR="002E07CA" w:rsidRPr="00B827BA">
                <w:rPr>
                  <w:rStyle w:val="Hyperlink"/>
                </w:rPr>
                <w:t>Student activity sheet 3.</w:t>
              </w:r>
              <w:r w:rsidR="002E07CA">
                <w:rPr>
                  <w:rStyle w:val="Hyperlink"/>
                </w:rPr>
                <w:t>2</w:t>
              </w:r>
              <w:r w:rsidR="002E07CA" w:rsidRPr="00B827BA">
                <w:rPr>
                  <w:rStyle w:val="Hyperlink"/>
                </w:rPr>
                <w:t>: Prototype troubleshooting</w:t>
              </w:r>
            </w:hyperlink>
            <w:r w:rsidR="002E07CA" w:rsidRPr="00287088">
              <w:rPr>
                <w:i/>
              </w:rPr>
              <w:t xml:space="preserve"> </w:t>
            </w:r>
          </w:p>
          <w:p w:rsidR="002E07CA" w:rsidRPr="002C6CD4" w:rsidRDefault="00C23EC3" w:rsidP="002E07CA">
            <w:pPr>
              <w:spacing w:after="240"/>
            </w:pPr>
            <w:hyperlink w:anchor="_Appendix_16:_Student" w:history="1">
              <w:r w:rsidR="002E07CA" w:rsidRPr="00B827BA">
                <w:rPr>
                  <w:rStyle w:val="Hyperlink"/>
                </w:rPr>
                <w:t>Student activity sheet 3.</w:t>
              </w:r>
              <w:r w:rsidR="002E07CA">
                <w:rPr>
                  <w:rStyle w:val="Hyperlink"/>
                </w:rPr>
                <w:t>3</w:t>
              </w:r>
              <w:r w:rsidR="002E07CA" w:rsidRPr="00B827BA">
                <w:rPr>
                  <w:rStyle w:val="Hyperlink"/>
                </w:rPr>
                <w:t>: Design review</w:t>
              </w:r>
            </w:hyperlink>
          </w:p>
        </w:tc>
      </w:tr>
      <w:tr w:rsidR="008811A9" w:rsidTr="00094DDB">
        <w:tc>
          <w:tcPr>
            <w:tcW w:w="2404" w:type="dxa"/>
          </w:tcPr>
          <w:p w:rsidR="008811A9" w:rsidRPr="008811A9" w:rsidRDefault="008811A9" w:rsidP="00D45BF3">
            <w:pPr>
              <w:spacing w:after="240" w:line="259" w:lineRule="auto"/>
              <w:rPr>
                <w:b/>
              </w:rPr>
            </w:pPr>
            <w:r w:rsidRPr="008811A9">
              <w:rPr>
                <w:b/>
              </w:rPr>
              <w:t>Preparation</w:t>
            </w:r>
          </w:p>
        </w:tc>
        <w:tc>
          <w:tcPr>
            <w:tcW w:w="6634" w:type="dxa"/>
          </w:tcPr>
          <w:p w:rsidR="008811A9" w:rsidRDefault="004F6C26" w:rsidP="00BC4895">
            <w:pPr>
              <w:spacing w:after="60"/>
            </w:pPr>
            <w:r>
              <w:t>Ensure</w:t>
            </w:r>
            <w:r w:rsidR="00804556">
              <w:t xml:space="preserve"> d</w:t>
            </w:r>
            <w:r w:rsidR="001547ED">
              <w:t>igital cameras or devices</w:t>
            </w:r>
            <w:r>
              <w:t xml:space="preserve"> are fully charged</w:t>
            </w:r>
            <w:r w:rsidR="002E07CA">
              <w:t>.</w:t>
            </w:r>
          </w:p>
          <w:p w:rsidR="004F6C26" w:rsidRDefault="004F6C26" w:rsidP="00BC4895">
            <w:pPr>
              <w:spacing w:after="60"/>
            </w:pPr>
            <w:r>
              <w:t>Ensure students have access to</w:t>
            </w:r>
            <w:r w:rsidR="002E07CA">
              <w:t xml:space="preserve"> resource sheets.</w:t>
            </w:r>
          </w:p>
          <w:p w:rsidR="00351347" w:rsidRDefault="00351347" w:rsidP="00BC4895">
            <w:pPr>
              <w:spacing w:after="60"/>
            </w:pPr>
            <w:r>
              <w:t>Ensure the school’s digital policy is followed</w:t>
            </w:r>
            <w:r w:rsidR="00D61563">
              <w:t>.</w:t>
            </w:r>
          </w:p>
          <w:p w:rsidR="00D61563" w:rsidRDefault="00D61563" w:rsidP="00BC4895">
            <w:pPr>
              <w:spacing w:after="240"/>
            </w:pPr>
            <w:r>
              <w:t xml:space="preserve">Adult assistance may be required. </w:t>
            </w:r>
          </w:p>
        </w:tc>
      </w:tr>
      <w:tr w:rsidR="008811A9" w:rsidTr="00E5271A">
        <w:tc>
          <w:tcPr>
            <w:tcW w:w="2404" w:type="dxa"/>
            <w:vMerge w:val="restart"/>
          </w:tcPr>
          <w:p w:rsidR="008811A9" w:rsidRPr="008811A9" w:rsidRDefault="00AE656E" w:rsidP="00D45BF3">
            <w:pPr>
              <w:spacing w:after="240" w:line="259" w:lineRule="auto"/>
              <w:rPr>
                <w:b/>
              </w:rPr>
            </w:pPr>
            <w:r w:rsidRPr="0046500A">
              <w:rPr>
                <w:rFonts w:cstheme="minorHAnsi"/>
                <w:noProof/>
                <w:lang w:eastAsia="en-AU"/>
              </w:rPr>
              <w:drawing>
                <wp:anchor distT="0" distB="0" distL="114300" distR="114300" simplePos="0" relativeHeight="252251136" behindDoc="1" locked="0" layoutInCell="1" allowOverlap="1" wp14:anchorId="05EB331A" wp14:editId="19BAE590">
                  <wp:simplePos x="0" y="0"/>
                  <wp:positionH relativeFrom="column">
                    <wp:posOffset>1029335</wp:posOffset>
                  </wp:positionH>
                  <wp:positionV relativeFrom="paragraph">
                    <wp:posOffset>1520190</wp:posOffset>
                  </wp:positionV>
                  <wp:extent cx="359410" cy="359410"/>
                  <wp:effectExtent l="0" t="0" r="2540" b="2540"/>
                  <wp:wrapTight wrapText="bothSides">
                    <wp:wrapPolygon edited="0">
                      <wp:start x="3435" y="0"/>
                      <wp:lineTo x="0" y="3435"/>
                      <wp:lineTo x="0" y="16028"/>
                      <wp:lineTo x="2290" y="20608"/>
                      <wp:lineTo x="3435" y="20608"/>
                      <wp:lineTo x="17173" y="20608"/>
                      <wp:lineTo x="18318" y="20608"/>
                      <wp:lineTo x="20608" y="16028"/>
                      <wp:lineTo x="20608" y="3435"/>
                      <wp:lineTo x="17173" y="0"/>
                      <wp:lineTo x="3435" y="0"/>
                    </wp:wrapPolygon>
                  </wp:wrapTight>
                  <wp:docPr id="29" name="Picture 29"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parts</w:t>
            </w:r>
          </w:p>
        </w:tc>
        <w:tc>
          <w:tcPr>
            <w:tcW w:w="6634" w:type="dxa"/>
          </w:tcPr>
          <w:p w:rsidR="00AB275A" w:rsidRDefault="008811A9" w:rsidP="00D45BF3">
            <w:pPr>
              <w:spacing w:line="259" w:lineRule="auto"/>
              <w:rPr>
                <w:b/>
              </w:rPr>
            </w:pPr>
            <w:r w:rsidRPr="001B25D9">
              <w:rPr>
                <w:b/>
              </w:rPr>
              <w:t xml:space="preserve">Part 1: </w:t>
            </w:r>
            <w:r w:rsidR="00CB6BBA">
              <w:rPr>
                <w:b/>
              </w:rPr>
              <w:t>Design</w:t>
            </w:r>
            <w:r w:rsidR="00183C8C">
              <w:rPr>
                <w:b/>
              </w:rPr>
              <w:t xml:space="preserve"> the lunch</w:t>
            </w:r>
            <w:r w:rsidR="000B2BC0">
              <w:rPr>
                <w:b/>
              </w:rPr>
              <w:t xml:space="preserve"> </w:t>
            </w:r>
            <w:r w:rsidR="002B0E23">
              <w:rPr>
                <w:b/>
              </w:rPr>
              <w:t>container</w:t>
            </w:r>
          </w:p>
          <w:p w:rsidR="006F244F" w:rsidRDefault="006F244F" w:rsidP="006F244F">
            <w:pPr>
              <w:rPr>
                <w:lang w:val="en-GB"/>
              </w:rPr>
            </w:pPr>
            <w:r>
              <w:t xml:space="preserve">As a class, review the problem: </w:t>
            </w:r>
            <w:r w:rsidRPr="00424A06">
              <w:rPr>
                <w:i/>
                <w:lang w:val="en-GB"/>
              </w:rPr>
              <w:t xml:space="preserve">How can we design a </w:t>
            </w:r>
            <w:r w:rsidR="009B5F42">
              <w:rPr>
                <w:i/>
                <w:lang w:val="en-GB"/>
              </w:rPr>
              <w:t xml:space="preserve">lunch </w:t>
            </w:r>
            <w:r w:rsidR="002B0E23">
              <w:rPr>
                <w:i/>
                <w:lang w:val="en-GB"/>
              </w:rPr>
              <w:t>container</w:t>
            </w:r>
            <w:r w:rsidRPr="00424A06">
              <w:rPr>
                <w:i/>
                <w:lang w:val="en-GB"/>
              </w:rPr>
              <w:t xml:space="preserve"> that will help protec</w:t>
            </w:r>
            <w:r>
              <w:rPr>
                <w:i/>
                <w:lang w:val="en-GB"/>
              </w:rPr>
              <w:t>t food from being spoilt</w:t>
            </w:r>
            <w:r w:rsidRPr="00424A06">
              <w:rPr>
                <w:i/>
                <w:lang w:val="en-GB"/>
              </w:rPr>
              <w:t>?</w:t>
            </w:r>
            <w:r>
              <w:rPr>
                <w:lang w:val="en-GB"/>
              </w:rPr>
              <w:t xml:space="preserve"> </w:t>
            </w:r>
          </w:p>
          <w:p w:rsidR="006F244F" w:rsidRDefault="006F244F" w:rsidP="006F244F">
            <w:pPr>
              <w:rPr>
                <w:lang w:val="en-GB"/>
              </w:rPr>
            </w:pPr>
            <w:r>
              <w:rPr>
                <w:lang w:val="en-GB"/>
              </w:rPr>
              <w:t xml:space="preserve">Review </w:t>
            </w:r>
            <w:r w:rsidR="00EB4D83">
              <w:rPr>
                <w:lang w:val="en-GB"/>
              </w:rPr>
              <w:t xml:space="preserve">learning from </w:t>
            </w:r>
            <w:r w:rsidRPr="00424A06">
              <w:rPr>
                <w:i/>
                <w:lang w:val="en-GB"/>
              </w:rPr>
              <w:t xml:space="preserve">Activities 1 </w:t>
            </w:r>
            <w:r w:rsidRPr="00F17DDE">
              <w:rPr>
                <w:lang w:val="en-GB"/>
              </w:rPr>
              <w:t>and</w:t>
            </w:r>
            <w:r w:rsidRPr="00424A06">
              <w:rPr>
                <w:i/>
                <w:lang w:val="en-GB"/>
              </w:rPr>
              <w:t xml:space="preserve"> 2</w:t>
            </w:r>
            <w:r>
              <w:rPr>
                <w:i/>
                <w:lang w:val="en-GB"/>
              </w:rPr>
              <w:t xml:space="preserve"> </w:t>
            </w:r>
            <w:r w:rsidRPr="000445EC">
              <w:rPr>
                <w:iCs/>
                <w:lang w:val="en-GB"/>
              </w:rPr>
              <w:t xml:space="preserve">to </w:t>
            </w:r>
            <w:r>
              <w:rPr>
                <w:lang w:val="en-GB"/>
              </w:rPr>
              <w:t xml:space="preserve">help inform the students’ design of a better lunch </w:t>
            </w:r>
            <w:r w:rsidR="002B0E23">
              <w:rPr>
                <w:lang w:val="en-GB"/>
              </w:rPr>
              <w:t>container</w:t>
            </w:r>
            <w:r>
              <w:rPr>
                <w:lang w:val="en-GB"/>
              </w:rPr>
              <w:t xml:space="preserve">. </w:t>
            </w:r>
          </w:p>
          <w:p w:rsidR="00FB0439" w:rsidRDefault="00FB0439" w:rsidP="00BC4895">
            <w:pPr>
              <w:spacing w:after="0"/>
              <w:rPr>
                <w:lang w:val="en-GB"/>
              </w:rPr>
            </w:pPr>
            <w:r>
              <w:rPr>
                <w:lang w:val="en-GB"/>
              </w:rPr>
              <w:t>Prompt questions might include:</w:t>
            </w:r>
          </w:p>
          <w:p w:rsidR="00FB0439" w:rsidRPr="00D123A3" w:rsidRDefault="00FB0439" w:rsidP="00BC4895">
            <w:pPr>
              <w:pStyle w:val="ListParagraph"/>
            </w:pPr>
            <w:r w:rsidRPr="00DA1DFA">
              <w:t>What problem are we trying to solve?</w:t>
            </w:r>
          </w:p>
          <w:p w:rsidR="00FB0439" w:rsidRPr="00D123A3" w:rsidRDefault="00FB0439" w:rsidP="00BC4895">
            <w:pPr>
              <w:pStyle w:val="ListParagraph"/>
            </w:pPr>
            <w:r w:rsidRPr="00D123A3">
              <w:t>Why is that important?</w:t>
            </w:r>
          </w:p>
          <w:p w:rsidR="00FB0439" w:rsidRPr="00D123A3" w:rsidRDefault="00FB0439" w:rsidP="00BC4895">
            <w:pPr>
              <w:pStyle w:val="ListParagraph"/>
            </w:pPr>
            <w:r w:rsidRPr="00D123A3">
              <w:t>What have we learn</w:t>
            </w:r>
            <w:r w:rsidR="00E53902">
              <w:t>t</w:t>
            </w:r>
            <w:r w:rsidRPr="00D123A3">
              <w:t xml:space="preserve"> so far about </w:t>
            </w:r>
            <w:r w:rsidR="000445EC">
              <w:t xml:space="preserve">the </w:t>
            </w:r>
            <w:r w:rsidRPr="00D123A3">
              <w:t xml:space="preserve">features of lunch </w:t>
            </w:r>
            <w:r w:rsidR="002B0E23">
              <w:t>container</w:t>
            </w:r>
            <w:r w:rsidRPr="00D123A3">
              <w:t>s</w:t>
            </w:r>
            <w:r w:rsidR="00167316" w:rsidRPr="00D123A3">
              <w:t>?</w:t>
            </w:r>
          </w:p>
          <w:p w:rsidR="00351347" w:rsidRDefault="00CB6BBA" w:rsidP="005E556A">
            <w:r>
              <w:t>Working in the same groups</w:t>
            </w:r>
            <w:r w:rsidR="00F35ECD">
              <w:t>,</w:t>
            </w:r>
            <w:r w:rsidR="00F35ECD" w:rsidRPr="001C37B6">
              <w:t xml:space="preserve"> students </w:t>
            </w:r>
            <w:r w:rsidR="00B839A2">
              <w:t xml:space="preserve">examine the </w:t>
            </w:r>
            <w:r w:rsidR="00E53902">
              <w:t xml:space="preserve">construction </w:t>
            </w:r>
            <w:r w:rsidR="00B839A2">
              <w:t xml:space="preserve">materials available </w:t>
            </w:r>
            <w:r w:rsidR="00BA733F">
              <w:t>and</w:t>
            </w:r>
            <w:r w:rsidR="00B839A2">
              <w:t xml:space="preserve"> </w:t>
            </w:r>
            <w:r w:rsidR="00F35ECD">
              <w:t xml:space="preserve">share </w:t>
            </w:r>
            <w:r w:rsidR="00BA733F">
              <w:t>thinking about the best c</w:t>
            </w:r>
            <w:r w:rsidR="00EB4D83">
              <w:t xml:space="preserve">hoices for their lunch </w:t>
            </w:r>
            <w:r w:rsidR="002B0E23">
              <w:t>container</w:t>
            </w:r>
            <w:r w:rsidR="00BA733F">
              <w:t xml:space="preserve"> design</w:t>
            </w:r>
            <w:r w:rsidR="00B839A2">
              <w:t xml:space="preserve">. </w:t>
            </w:r>
          </w:p>
          <w:p w:rsidR="002C6CD4" w:rsidRPr="00351347" w:rsidRDefault="002C6CD4" w:rsidP="00BC4895">
            <w:pPr>
              <w:spacing w:after="0"/>
              <w:rPr>
                <w:i/>
              </w:rPr>
            </w:pPr>
            <w:r>
              <w:t>Use questioning to prompt thinking</w:t>
            </w:r>
            <w:r w:rsidR="00287088">
              <w:t>:</w:t>
            </w:r>
            <w:r>
              <w:t xml:space="preserve"> </w:t>
            </w:r>
          </w:p>
          <w:p w:rsidR="00FB0439" w:rsidRPr="00D123A3" w:rsidRDefault="00AD7A56" w:rsidP="00BC4895">
            <w:pPr>
              <w:pStyle w:val="ListParagraph"/>
            </w:pPr>
            <w:r w:rsidRPr="00BC4895">
              <w:rPr>
                <w:noProof/>
                <w:lang w:eastAsia="en-AU"/>
              </w:rPr>
              <w:drawing>
                <wp:anchor distT="0" distB="0" distL="114300" distR="114300" simplePos="0" relativeHeight="252271616" behindDoc="0" locked="0" layoutInCell="1" allowOverlap="1" wp14:anchorId="26B43FF0" wp14:editId="73D4D0D8">
                  <wp:simplePos x="0" y="0"/>
                  <wp:positionH relativeFrom="column">
                    <wp:posOffset>-419100</wp:posOffset>
                  </wp:positionH>
                  <wp:positionV relativeFrom="paragraph">
                    <wp:posOffset>87630</wp:posOffset>
                  </wp:positionV>
                  <wp:extent cx="359410" cy="359410"/>
                  <wp:effectExtent l="0" t="0" r="2540" b="2540"/>
                  <wp:wrapNone/>
                  <wp:docPr id="14" name="Picture 14"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0439" w:rsidRPr="00DA1DFA">
              <w:t>How will you keep the internal temperature down?</w:t>
            </w:r>
          </w:p>
          <w:p w:rsidR="002C6CD4" w:rsidRPr="00D123A3" w:rsidRDefault="00F37582" w:rsidP="00BC4895">
            <w:pPr>
              <w:pStyle w:val="ListParagraph"/>
            </w:pPr>
            <w:r w:rsidRPr="00D123A3">
              <w:t xml:space="preserve">What materials will absorb or </w:t>
            </w:r>
            <w:r w:rsidR="002C6CD4" w:rsidRPr="00D123A3">
              <w:t>reflect heat?</w:t>
            </w:r>
          </w:p>
          <w:p w:rsidR="002C6CD4" w:rsidRPr="00D123A3" w:rsidRDefault="00FB0439" w:rsidP="00BC4895">
            <w:pPr>
              <w:pStyle w:val="ListParagraph"/>
            </w:pPr>
            <w:r w:rsidRPr="00D123A3">
              <w:t xml:space="preserve">How can we make sure the food is cool when it goes into the lunch </w:t>
            </w:r>
            <w:r w:rsidR="002B0E23">
              <w:t>container</w:t>
            </w:r>
            <w:r w:rsidRPr="00D123A3">
              <w:t>?</w:t>
            </w:r>
          </w:p>
          <w:p w:rsidR="00B92B90" w:rsidRPr="00D123A3" w:rsidRDefault="00FB0439" w:rsidP="00BC4895">
            <w:pPr>
              <w:pStyle w:val="ListParagraph"/>
            </w:pPr>
            <w:r w:rsidRPr="00D123A3">
              <w:t>How will we know if our design is successful?</w:t>
            </w:r>
          </w:p>
          <w:p w:rsidR="00300006" w:rsidRDefault="00B92B90" w:rsidP="00181AE6">
            <w:r>
              <w:t xml:space="preserve">As a class develop a common set of </w:t>
            </w:r>
            <w:r w:rsidR="00FB0439">
              <w:t xml:space="preserve">success </w:t>
            </w:r>
            <w:r>
              <w:t>criteria</w:t>
            </w:r>
            <w:r w:rsidR="0048143E">
              <w:t xml:space="preserve"> to enable students to evaluate the </w:t>
            </w:r>
            <w:r w:rsidR="00A319F8">
              <w:t>effectiveness</w:t>
            </w:r>
            <w:r w:rsidR="0048143E">
              <w:t xml:space="preserve"> of their lunch</w:t>
            </w:r>
            <w:r w:rsidR="00E53902">
              <w:t xml:space="preserve"> </w:t>
            </w:r>
            <w:r w:rsidR="002B0E23">
              <w:t>container</w:t>
            </w:r>
            <w:r w:rsidR="00EB4D83">
              <w:t xml:space="preserve"> </w:t>
            </w:r>
            <w:r w:rsidR="0048143E">
              <w:t>in keeping</w:t>
            </w:r>
            <w:r>
              <w:t xml:space="preserve"> </w:t>
            </w:r>
            <w:r w:rsidR="0048143E">
              <w:t>foo</w:t>
            </w:r>
            <w:r w:rsidR="00EB4D83">
              <w:t>d safe</w:t>
            </w:r>
            <w:r w:rsidR="0048143E">
              <w:t xml:space="preserve">. </w:t>
            </w:r>
            <w:r w:rsidR="00167316">
              <w:t xml:space="preserve"> </w:t>
            </w:r>
          </w:p>
          <w:p w:rsidR="002E07CA" w:rsidRDefault="00FB0439" w:rsidP="00181AE6">
            <w:r>
              <w:t>Encourage students to brainstorm</w:t>
            </w:r>
            <w:r w:rsidR="0048143E">
              <w:t xml:space="preserve"> lunch</w:t>
            </w:r>
            <w:r w:rsidR="00183C8C">
              <w:t xml:space="preserve"> </w:t>
            </w:r>
            <w:r w:rsidR="002B0E23">
              <w:t>container</w:t>
            </w:r>
            <w:r>
              <w:t xml:space="preserve"> design ideas in their groups and decide on </w:t>
            </w:r>
            <w:r w:rsidR="0048143E">
              <w:t xml:space="preserve">a process to </w:t>
            </w:r>
            <w:r w:rsidR="00EB4D83">
              <w:t>select</w:t>
            </w:r>
            <w:r w:rsidR="0048143E">
              <w:t xml:space="preserve"> the </w:t>
            </w:r>
            <w:r>
              <w:t xml:space="preserve">best idea. Explain that their designs </w:t>
            </w:r>
            <w:r w:rsidR="002E07CA">
              <w:t>must</w:t>
            </w:r>
            <w:r>
              <w:t xml:space="preserve"> be documented as a labelled drawing with annotations </w:t>
            </w:r>
            <w:r w:rsidR="00EB4D83">
              <w:t xml:space="preserve">that </w:t>
            </w:r>
            <w:r>
              <w:t xml:space="preserve">justify </w:t>
            </w:r>
            <w:r w:rsidR="00183C8C">
              <w:t xml:space="preserve">the </w:t>
            </w:r>
            <w:r>
              <w:t>features of their design</w:t>
            </w:r>
            <w:r w:rsidR="007253D8">
              <w:t xml:space="preserve">. </w:t>
            </w:r>
          </w:p>
          <w:p w:rsidR="006F244F" w:rsidRDefault="006F244F" w:rsidP="006F244F">
            <w:pPr>
              <w:spacing w:after="0"/>
            </w:pPr>
            <w:r>
              <w:t>Ask students:</w:t>
            </w:r>
          </w:p>
          <w:p w:rsidR="0048143E" w:rsidRPr="00D123A3" w:rsidRDefault="0048143E" w:rsidP="00BC4895">
            <w:pPr>
              <w:pStyle w:val="ListParagraph"/>
            </w:pPr>
            <w:r w:rsidRPr="00DA1DFA">
              <w:t xml:space="preserve">How will we know which idea is the best? </w:t>
            </w:r>
          </w:p>
          <w:p w:rsidR="0048143E" w:rsidRPr="00D123A3" w:rsidRDefault="0048143E" w:rsidP="00BC4895">
            <w:pPr>
              <w:pStyle w:val="ListParagraph"/>
            </w:pPr>
            <w:r w:rsidRPr="00D123A3">
              <w:t xml:space="preserve">What do we mean by </w:t>
            </w:r>
            <w:r w:rsidR="00C34E92">
              <w:t xml:space="preserve">the </w:t>
            </w:r>
            <w:r w:rsidRPr="00D123A3">
              <w:t xml:space="preserve">best idea? </w:t>
            </w:r>
          </w:p>
          <w:p w:rsidR="0048143E" w:rsidRPr="00D123A3" w:rsidRDefault="0048143E" w:rsidP="00BC4895">
            <w:pPr>
              <w:pStyle w:val="ListParagraph"/>
            </w:pPr>
            <w:r w:rsidRPr="00D123A3">
              <w:t xml:space="preserve">How could we agree on a design if there are two designs we like and that meet our criteria? </w:t>
            </w:r>
          </w:p>
          <w:p w:rsidR="007253D8" w:rsidRDefault="007253D8" w:rsidP="007A1E9B">
            <w:pPr>
              <w:spacing w:after="0"/>
            </w:pPr>
            <w:r>
              <w:t>Discuss with students how they might draw their design</w:t>
            </w:r>
            <w:r w:rsidR="002E07CA">
              <w:t xml:space="preserve"> by asking</w:t>
            </w:r>
            <w:r>
              <w:t>:</w:t>
            </w:r>
          </w:p>
          <w:p w:rsidR="00786BDE" w:rsidRPr="00D123A3" w:rsidRDefault="00D61563" w:rsidP="00BC4895">
            <w:pPr>
              <w:pStyle w:val="ListParagraph"/>
            </w:pPr>
            <w:r w:rsidRPr="00BC4895">
              <w:rPr>
                <w:noProof/>
                <w:lang w:eastAsia="en-AU"/>
              </w:rPr>
              <w:drawing>
                <wp:anchor distT="0" distB="0" distL="114300" distR="114300" simplePos="0" relativeHeight="252269568" behindDoc="0" locked="0" layoutInCell="1" allowOverlap="1" wp14:anchorId="2C3BD917" wp14:editId="08144781">
                  <wp:simplePos x="0" y="0"/>
                  <wp:positionH relativeFrom="column">
                    <wp:posOffset>-415290</wp:posOffset>
                  </wp:positionH>
                  <wp:positionV relativeFrom="paragraph">
                    <wp:posOffset>128270</wp:posOffset>
                  </wp:positionV>
                  <wp:extent cx="359410" cy="359410"/>
                  <wp:effectExtent l="0" t="0" r="2540" b="2540"/>
                  <wp:wrapNone/>
                  <wp:docPr id="13" name="Picture 13"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6BDE" w:rsidRPr="00DA1DFA">
              <w:t>What should your drawing include?</w:t>
            </w:r>
          </w:p>
          <w:p w:rsidR="00786BDE" w:rsidRPr="00D123A3" w:rsidRDefault="00786BDE" w:rsidP="00BC4895">
            <w:pPr>
              <w:pStyle w:val="ListParagraph"/>
            </w:pPr>
            <w:r w:rsidRPr="00D123A3">
              <w:t>What type of drawing will work best to show the features?</w:t>
            </w:r>
            <w:r w:rsidR="000E6AAA" w:rsidRPr="00D123A3">
              <w:t xml:space="preserve"> (</w:t>
            </w:r>
            <w:proofErr w:type="spellStart"/>
            <w:r w:rsidR="000E6AAA" w:rsidRPr="00D123A3">
              <w:t>eg</w:t>
            </w:r>
            <w:proofErr w:type="spellEnd"/>
            <w:r w:rsidR="000E6AAA" w:rsidRPr="00D123A3">
              <w:t xml:space="preserve"> top view, front view, cross-section)</w:t>
            </w:r>
          </w:p>
          <w:p w:rsidR="00FB0439" w:rsidRPr="00D123A3" w:rsidRDefault="00786BDE" w:rsidP="00BC4895">
            <w:pPr>
              <w:pStyle w:val="ListParagraph"/>
            </w:pPr>
            <w:r w:rsidRPr="00D123A3">
              <w:t>How will the person looking at your drawing know what the parts are?</w:t>
            </w:r>
          </w:p>
          <w:p w:rsidR="00167316" w:rsidRPr="00D123A3" w:rsidRDefault="00167316" w:rsidP="00BC4895">
            <w:pPr>
              <w:pStyle w:val="ListParagraph"/>
            </w:pPr>
            <w:r w:rsidRPr="00D123A3">
              <w:t>How will we label our diagrams in the same way scientists do?</w:t>
            </w:r>
          </w:p>
          <w:p w:rsidR="00287088" w:rsidRPr="001C37B6" w:rsidRDefault="002E07CA" w:rsidP="00183C8C">
            <w:r>
              <w:t xml:space="preserve">Once complete, share the groups’ </w:t>
            </w:r>
            <w:r w:rsidR="00786BDE">
              <w:t>drawings with the class</w:t>
            </w:r>
            <w:r w:rsidR="00183C8C">
              <w:t>. E</w:t>
            </w:r>
            <w:r w:rsidR="000F07A8">
              <w:t>ncourage students to discuss</w:t>
            </w:r>
            <w:r w:rsidR="002757DF">
              <w:t xml:space="preserve"> the designs</w:t>
            </w:r>
            <w:r w:rsidR="00183C8C">
              <w:t xml:space="preserve"> and w</w:t>
            </w:r>
            <w:r w:rsidR="002757DF">
              <w:t xml:space="preserve">hich design features or materials they predict will make the lunch </w:t>
            </w:r>
            <w:r w:rsidR="002B0E23">
              <w:t>container</w:t>
            </w:r>
            <w:r w:rsidR="002757DF">
              <w:t xml:space="preserve"> more effective</w:t>
            </w:r>
            <w:r w:rsidR="00183C8C">
              <w:t xml:space="preserve"> and why. </w:t>
            </w:r>
            <w:r w:rsidR="000F07A8" w:rsidRPr="007A5FD3">
              <w:t xml:space="preserve">Time should be taken to discuss how to give constructive feedback and how to </w:t>
            </w:r>
            <w:r w:rsidR="000F07A8">
              <w:t>receive</w:t>
            </w:r>
            <w:r w:rsidR="000F07A8" w:rsidRPr="007A5FD3">
              <w:t xml:space="preserve"> feedback positively.</w:t>
            </w:r>
          </w:p>
        </w:tc>
      </w:tr>
      <w:tr w:rsidR="008811A9" w:rsidTr="00E5271A">
        <w:tc>
          <w:tcPr>
            <w:tcW w:w="2404" w:type="dxa"/>
            <w:vMerge/>
          </w:tcPr>
          <w:p w:rsidR="008811A9" w:rsidRPr="008811A9" w:rsidRDefault="008811A9" w:rsidP="008811A9">
            <w:pPr>
              <w:spacing w:after="160" w:line="259" w:lineRule="auto"/>
              <w:rPr>
                <w:b/>
              </w:rPr>
            </w:pPr>
          </w:p>
        </w:tc>
        <w:tc>
          <w:tcPr>
            <w:tcW w:w="6634" w:type="dxa"/>
          </w:tcPr>
          <w:p w:rsidR="008811A9" w:rsidRDefault="008811A9" w:rsidP="00D45BF3">
            <w:pPr>
              <w:spacing w:line="259" w:lineRule="auto"/>
              <w:rPr>
                <w:b/>
              </w:rPr>
            </w:pPr>
            <w:r w:rsidRPr="001B25D9">
              <w:rPr>
                <w:b/>
              </w:rPr>
              <w:t xml:space="preserve">Part </w:t>
            </w:r>
            <w:r>
              <w:rPr>
                <w:b/>
              </w:rPr>
              <w:t>2</w:t>
            </w:r>
            <w:r w:rsidRPr="001B25D9">
              <w:rPr>
                <w:b/>
              </w:rPr>
              <w:t xml:space="preserve">: </w:t>
            </w:r>
            <w:r w:rsidR="00CB6BBA">
              <w:rPr>
                <w:b/>
              </w:rPr>
              <w:t>Create</w:t>
            </w:r>
            <w:r w:rsidR="00183C8C">
              <w:rPr>
                <w:b/>
              </w:rPr>
              <w:t xml:space="preserve"> the lunch </w:t>
            </w:r>
            <w:r w:rsidR="002B0E23">
              <w:rPr>
                <w:b/>
              </w:rPr>
              <w:t>container</w:t>
            </w:r>
          </w:p>
          <w:p w:rsidR="006F244F" w:rsidRDefault="006F244F" w:rsidP="000F07A8">
            <w:r>
              <w:t>Students</w:t>
            </w:r>
            <w:r w:rsidRPr="001C37B6">
              <w:t xml:space="preserve"> </w:t>
            </w:r>
            <w:r>
              <w:t>follow their design plan</w:t>
            </w:r>
            <w:r w:rsidRPr="00147126">
              <w:t xml:space="preserve"> </w:t>
            </w:r>
            <w:r>
              <w:t xml:space="preserve">from </w:t>
            </w:r>
            <w:r w:rsidRPr="00E36CEA">
              <w:rPr>
                <w:i/>
              </w:rPr>
              <w:t>Part 1</w:t>
            </w:r>
            <w:r>
              <w:t xml:space="preserve"> to begin constructing their</w:t>
            </w:r>
            <w:r w:rsidRPr="001C37B6">
              <w:t xml:space="preserve"> lunch </w:t>
            </w:r>
            <w:r w:rsidR="002B0E23">
              <w:t>container</w:t>
            </w:r>
            <w:r>
              <w:t>.</w:t>
            </w:r>
          </w:p>
          <w:p w:rsidR="00167316" w:rsidRPr="00762C0E" w:rsidRDefault="00034B5D" w:rsidP="00EB4D83">
            <w:pPr>
              <w:spacing w:before="240"/>
              <w:rPr>
                <w:rStyle w:val="Hyperlink"/>
                <w:i w:val="0"/>
                <w:color w:val="auto"/>
                <w:u w:val="none"/>
              </w:rPr>
            </w:pPr>
            <w:r>
              <w:t xml:space="preserve">Prompt students to think about the </w:t>
            </w:r>
            <w:r w:rsidR="00F26B81">
              <w:t xml:space="preserve">options and </w:t>
            </w:r>
            <w:r>
              <w:t xml:space="preserve">best </w:t>
            </w:r>
            <w:r w:rsidR="00F26B81">
              <w:t xml:space="preserve">ways of </w:t>
            </w:r>
            <w:r>
              <w:t xml:space="preserve">folding and joining </w:t>
            </w:r>
            <w:r w:rsidR="000F07A8">
              <w:t>the</w:t>
            </w:r>
            <w:r w:rsidR="00F26B81">
              <w:t>ir chosen</w:t>
            </w:r>
            <w:r w:rsidR="000F07A8">
              <w:t xml:space="preserve"> </w:t>
            </w:r>
            <w:r>
              <w:t>materials</w:t>
            </w:r>
            <w:r w:rsidR="000F07A8">
              <w:t>. A</w:t>
            </w:r>
            <w:r>
              <w:t>ssist with construction techniques as required</w:t>
            </w:r>
            <w:r w:rsidR="000F07A8">
              <w:t xml:space="preserve"> (see</w:t>
            </w:r>
            <w:r>
              <w:t xml:space="preserve"> </w:t>
            </w:r>
            <w:hyperlink w:anchor="_Appendix_15:_Student" w:history="1">
              <w:r w:rsidR="000F07A8" w:rsidRPr="00B827BA">
                <w:rPr>
                  <w:rStyle w:val="Hyperlink"/>
                </w:rPr>
                <w:t>Teacher resource sheet 3</w:t>
              </w:r>
              <w:r w:rsidR="000F07A8">
                <w:rPr>
                  <w:rStyle w:val="Hyperlink"/>
                </w:rPr>
                <w:t>.1</w:t>
              </w:r>
              <w:r w:rsidR="000F07A8" w:rsidRPr="00B827BA">
                <w:rPr>
                  <w:rStyle w:val="Hyperlink"/>
                </w:rPr>
                <w:t>: Construction skills</w:t>
              </w:r>
            </w:hyperlink>
            <w:r w:rsidR="000F07A8">
              <w:t>).</w:t>
            </w:r>
          </w:p>
          <w:p w:rsidR="00272956" w:rsidRDefault="000F07A8">
            <w:r>
              <w:t xml:space="preserve">Encourage </w:t>
            </w:r>
            <w:r w:rsidR="00034B5D">
              <w:t>students to compare their design</w:t>
            </w:r>
            <w:r w:rsidR="009E6B3C">
              <w:t xml:space="preserve"> to their construction, </w:t>
            </w:r>
            <w:r w:rsidR="00034B5D">
              <w:t>highlighting any differences</w:t>
            </w:r>
            <w:r w:rsidR="007A23FA">
              <w:t>. Prompt students to reflect on any modifications they are making to the design and to document these on their design plan</w:t>
            </w:r>
            <w:r w:rsidR="00183C8C">
              <w:t>,</w:t>
            </w:r>
            <w:r w:rsidR="00A65AE9">
              <w:t xml:space="preserve"> </w:t>
            </w:r>
            <w:r>
              <w:t xml:space="preserve">explaining </w:t>
            </w:r>
            <w:r w:rsidR="00A65AE9">
              <w:t>why the changes were made</w:t>
            </w:r>
            <w:r w:rsidR="007A23FA">
              <w:t>.</w:t>
            </w:r>
          </w:p>
          <w:p w:rsidR="00AB275A" w:rsidRPr="00AB275A" w:rsidRDefault="0029240C" w:rsidP="00BC4895">
            <w:r>
              <w:t>Students</w:t>
            </w:r>
            <w:r w:rsidR="00C57E95">
              <w:t xml:space="preserve"> take digital </w:t>
            </w:r>
            <w:r w:rsidR="00287088">
              <w:t>photos</w:t>
            </w:r>
            <w:r w:rsidR="00C57E95">
              <w:t xml:space="preserve"> of the design process for their presentation in </w:t>
            </w:r>
            <w:r w:rsidR="00C57E95" w:rsidRPr="001846F3">
              <w:rPr>
                <w:i/>
              </w:rPr>
              <w:t>Activity 4</w:t>
            </w:r>
            <w:r w:rsidR="00C57E95">
              <w:t>.</w:t>
            </w:r>
            <w:r w:rsidR="000F07A8">
              <w:t xml:space="preserve"> Once complete</w:t>
            </w:r>
            <w:r w:rsidR="00335A40">
              <w:t xml:space="preserve">, students take photos </w:t>
            </w:r>
            <w:r w:rsidR="000F07A8">
              <w:t xml:space="preserve">of their lunch </w:t>
            </w:r>
            <w:r w:rsidR="002B0E23">
              <w:t>container</w:t>
            </w:r>
            <w:r w:rsidR="000F07A8">
              <w:t xml:space="preserve"> </w:t>
            </w:r>
            <w:r w:rsidR="00335A40">
              <w:t xml:space="preserve">from </w:t>
            </w:r>
            <w:r w:rsidR="00C34E92">
              <w:t xml:space="preserve">the </w:t>
            </w:r>
            <w:r w:rsidR="00335A40">
              <w:t>top</w:t>
            </w:r>
            <w:r w:rsidR="008866AB">
              <w:t>,</w:t>
            </w:r>
            <w:r w:rsidR="00335A40">
              <w:t xml:space="preserve"> front, back</w:t>
            </w:r>
            <w:r w:rsidR="00F26B81">
              <w:t>, side and internal</w:t>
            </w:r>
            <w:r w:rsidR="00335A40">
              <w:t xml:space="preserve"> views.</w:t>
            </w:r>
          </w:p>
        </w:tc>
      </w:tr>
      <w:tr w:rsidR="008811A9" w:rsidTr="00E5271A">
        <w:tc>
          <w:tcPr>
            <w:tcW w:w="2404" w:type="dxa"/>
            <w:vMerge/>
          </w:tcPr>
          <w:p w:rsidR="008811A9" w:rsidRPr="008811A9" w:rsidRDefault="008811A9" w:rsidP="008811A9">
            <w:pPr>
              <w:spacing w:after="160" w:line="259" w:lineRule="auto"/>
              <w:rPr>
                <w:b/>
              </w:rPr>
            </w:pPr>
          </w:p>
        </w:tc>
        <w:tc>
          <w:tcPr>
            <w:tcW w:w="6634" w:type="dxa"/>
          </w:tcPr>
          <w:p w:rsidR="008811A9" w:rsidRDefault="008811A9" w:rsidP="00D45BF3">
            <w:pPr>
              <w:spacing w:line="259" w:lineRule="auto"/>
              <w:rPr>
                <w:b/>
              </w:rPr>
            </w:pPr>
            <w:r w:rsidRPr="001B25D9">
              <w:rPr>
                <w:b/>
              </w:rPr>
              <w:t xml:space="preserve">Part </w:t>
            </w:r>
            <w:r>
              <w:rPr>
                <w:b/>
              </w:rPr>
              <w:t>3</w:t>
            </w:r>
            <w:r w:rsidRPr="001B25D9">
              <w:rPr>
                <w:b/>
              </w:rPr>
              <w:t xml:space="preserve">: </w:t>
            </w:r>
            <w:r w:rsidR="00C57E95">
              <w:rPr>
                <w:b/>
              </w:rPr>
              <w:t>Test and modify</w:t>
            </w:r>
            <w:r w:rsidR="00A11E68">
              <w:rPr>
                <w:b/>
              </w:rPr>
              <w:t xml:space="preserve"> </w:t>
            </w:r>
          </w:p>
          <w:p w:rsidR="006F244F" w:rsidRDefault="000F164D" w:rsidP="006F244F">
            <w:r>
              <w:t xml:space="preserve">Students repeat </w:t>
            </w:r>
            <w:r w:rsidR="0026422B">
              <w:t xml:space="preserve">the investigation from </w:t>
            </w:r>
            <w:r w:rsidRPr="001846F3">
              <w:rPr>
                <w:i/>
              </w:rPr>
              <w:t>Activity 2</w:t>
            </w:r>
            <w:r w:rsidR="001846F3">
              <w:rPr>
                <w:i/>
              </w:rPr>
              <w:t>,</w:t>
            </w:r>
            <w:r w:rsidRPr="001846F3">
              <w:rPr>
                <w:i/>
              </w:rPr>
              <w:t xml:space="preserve"> Part 2</w:t>
            </w:r>
            <w:r w:rsidR="00287088">
              <w:rPr>
                <w:i/>
              </w:rPr>
              <w:t>,</w:t>
            </w:r>
            <w:r w:rsidR="0026422B">
              <w:t xml:space="preserve"> this time</w:t>
            </w:r>
            <w:r>
              <w:t xml:space="preserve"> using their lunch </w:t>
            </w:r>
            <w:r w:rsidR="006F244F">
              <w:t>container</w:t>
            </w:r>
            <w:r>
              <w:t xml:space="preserve"> mode</w:t>
            </w:r>
            <w:r w:rsidR="00DE342D">
              <w:t>l</w:t>
            </w:r>
            <w:r w:rsidR="00A11E68">
              <w:t xml:space="preserve"> and compar</w:t>
            </w:r>
            <w:r w:rsidR="00167316">
              <w:t>ing</w:t>
            </w:r>
            <w:r w:rsidR="00A11E68">
              <w:t xml:space="preserve"> it to a lunch </w:t>
            </w:r>
            <w:r w:rsidR="002B0E23">
              <w:t>container</w:t>
            </w:r>
            <w:r w:rsidR="00A11E68">
              <w:t xml:space="preserve"> made by another group</w:t>
            </w:r>
            <w:r>
              <w:t xml:space="preserve">. </w:t>
            </w:r>
            <w:r w:rsidR="00D61563">
              <w:t>With guidance, s</w:t>
            </w:r>
            <w:r w:rsidR="00A11E68">
              <w:t xml:space="preserve">tudents plan and </w:t>
            </w:r>
            <w:r w:rsidR="000F07A8">
              <w:t xml:space="preserve">conduct </w:t>
            </w:r>
            <w:r w:rsidR="00A11E68">
              <w:t>the investigation</w:t>
            </w:r>
            <w:r w:rsidR="002757DF">
              <w:t xml:space="preserve">, starting by discussing and recording their hypothesis. </w:t>
            </w:r>
          </w:p>
          <w:p w:rsidR="006E2CB8" w:rsidRDefault="002757DF" w:rsidP="006F244F">
            <w:r>
              <w:t>Ask students:</w:t>
            </w:r>
            <w:r w:rsidR="00A11E68">
              <w:t xml:space="preserve"> </w:t>
            </w:r>
          </w:p>
          <w:p w:rsidR="002757DF" w:rsidRDefault="00030BAE" w:rsidP="00DA1DFA">
            <w:pPr>
              <w:pStyle w:val="ListParagraph"/>
            </w:pPr>
            <w:r w:rsidRPr="0046500A">
              <w:rPr>
                <w:rFonts w:cstheme="minorHAnsi"/>
                <w:noProof/>
                <w:lang w:eastAsia="en-AU"/>
              </w:rPr>
              <w:drawing>
                <wp:anchor distT="0" distB="0" distL="114300" distR="114300" simplePos="0" relativeHeight="252356608" behindDoc="0" locked="0" layoutInCell="1" allowOverlap="1" wp14:anchorId="3C965583" wp14:editId="40CCB67B">
                  <wp:simplePos x="0" y="0"/>
                  <wp:positionH relativeFrom="column">
                    <wp:posOffset>-528320</wp:posOffset>
                  </wp:positionH>
                  <wp:positionV relativeFrom="paragraph">
                    <wp:posOffset>172085</wp:posOffset>
                  </wp:positionV>
                  <wp:extent cx="359410" cy="359410"/>
                  <wp:effectExtent l="0" t="0" r="2540" b="2540"/>
                  <wp:wrapNone/>
                  <wp:docPr id="2" name="Picture 2"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3C8C">
              <w:t>What do you p</w:t>
            </w:r>
            <w:r w:rsidR="002757DF">
              <w:t xml:space="preserve">redict </w:t>
            </w:r>
            <w:r w:rsidR="00806E3E">
              <w:t xml:space="preserve">might </w:t>
            </w:r>
            <w:r w:rsidR="002757DF">
              <w:t>happen?</w:t>
            </w:r>
          </w:p>
          <w:p w:rsidR="002757DF" w:rsidRDefault="002757DF" w:rsidP="00183C8C">
            <w:pPr>
              <w:spacing w:after="0"/>
            </w:pPr>
            <w:r>
              <w:t>Ask students to consider their results or data:</w:t>
            </w:r>
          </w:p>
          <w:p w:rsidR="002757DF" w:rsidRDefault="002757DF" w:rsidP="002757DF">
            <w:pPr>
              <w:pStyle w:val="ListParagraph"/>
            </w:pPr>
            <w:r>
              <w:t>What question will you ask?</w:t>
            </w:r>
          </w:p>
          <w:p w:rsidR="002757DF" w:rsidRDefault="002757DF" w:rsidP="002757DF">
            <w:pPr>
              <w:pStyle w:val="ListParagraph"/>
            </w:pPr>
            <w:r>
              <w:t xml:space="preserve">How will you collect your data? What would you measure? What would you observe? How would you use your existing data? </w:t>
            </w:r>
          </w:p>
          <w:p w:rsidR="002757DF" w:rsidRDefault="002757DF" w:rsidP="002757DF">
            <w:pPr>
              <w:pStyle w:val="ListParagraph"/>
            </w:pPr>
            <w:r>
              <w:t>How will you organise your data?</w:t>
            </w:r>
          </w:p>
          <w:p w:rsidR="002757DF" w:rsidRDefault="002757DF">
            <w:pPr>
              <w:pStyle w:val="ListParagraph"/>
            </w:pPr>
            <w:r>
              <w:t xml:space="preserve">How will you make sure your data collection is </w:t>
            </w:r>
            <w:r w:rsidR="00A725AB">
              <w:t>accurate?</w:t>
            </w:r>
          </w:p>
          <w:p w:rsidR="00806E3E" w:rsidRDefault="00806E3E" w:rsidP="00806E3E">
            <w:r>
              <w:t xml:space="preserve">Encourage students to work together in their groups and take ownership of the way they run their investigation and record their data. </w:t>
            </w:r>
          </w:p>
          <w:p w:rsidR="00A11E68" w:rsidRDefault="00806E3E" w:rsidP="007A1E9B">
            <w:pPr>
              <w:spacing w:after="0"/>
            </w:pPr>
            <w:r>
              <w:t>After the investigation, p</w:t>
            </w:r>
            <w:r w:rsidR="00A11E68">
              <w:t>rompt students to review their findings and reflect on their design:</w:t>
            </w:r>
          </w:p>
          <w:p w:rsidR="002757DF" w:rsidRPr="002757DF" w:rsidRDefault="002757DF" w:rsidP="00762C0E">
            <w:pPr>
              <w:pStyle w:val="ListParagraph"/>
            </w:pPr>
            <w:r w:rsidRPr="002757DF">
              <w:t xml:space="preserve">Can you use science ideas to explain why some lunch </w:t>
            </w:r>
            <w:r w:rsidR="002B0E23">
              <w:t>container</w:t>
            </w:r>
            <w:r w:rsidRPr="002757DF">
              <w:t xml:space="preserve">s are more effective than others? </w:t>
            </w:r>
          </w:p>
          <w:p w:rsidR="002757DF" w:rsidRPr="005E5B9B" w:rsidRDefault="002757DF" w:rsidP="00BC4895">
            <w:pPr>
              <w:pStyle w:val="ListParagraph"/>
              <w:spacing w:after="360"/>
            </w:pPr>
            <w:r>
              <w:t xml:space="preserve">Can you use numbers to explain which lunch </w:t>
            </w:r>
            <w:r w:rsidR="002B0E23">
              <w:t>container</w:t>
            </w:r>
            <w:r>
              <w:t xml:space="preserve"> was most effective?</w:t>
            </w:r>
            <w:r w:rsidR="00806E3E">
              <w:t xml:space="preserve"> </w:t>
            </w:r>
          </w:p>
        </w:tc>
      </w:tr>
      <w:tr w:rsidR="0026422B" w:rsidTr="008F38C2">
        <w:trPr>
          <w:trHeight w:val="757"/>
        </w:trPr>
        <w:tc>
          <w:tcPr>
            <w:tcW w:w="2404" w:type="dxa"/>
            <w:vMerge/>
          </w:tcPr>
          <w:p w:rsidR="0026422B" w:rsidRPr="008811A9" w:rsidRDefault="0026422B" w:rsidP="008811A9">
            <w:pPr>
              <w:spacing w:after="160" w:line="259" w:lineRule="auto"/>
              <w:rPr>
                <w:b/>
              </w:rPr>
            </w:pPr>
          </w:p>
        </w:tc>
        <w:tc>
          <w:tcPr>
            <w:tcW w:w="6634" w:type="dxa"/>
          </w:tcPr>
          <w:p w:rsidR="0026422B" w:rsidRDefault="0026422B" w:rsidP="006877D0">
            <w:pPr>
              <w:spacing w:line="259" w:lineRule="auto"/>
              <w:rPr>
                <w:b/>
              </w:rPr>
            </w:pPr>
            <w:r w:rsidRPr="001B25D9">
              <w:rPr>
                <w:b/>
              </w:rPr>
              <w:t xml:space="preserve">Part </w:t>
            </w:r>
            <w:r>
              <w:rPr>
                <w:b/>
              </w:rPr>
              <w:t>4</w:t>
            </w:r>
            <w:r w:rsidRPr="001B25D9">
              <w:rPr>
                <w:b/>
              </w:rPr>
              <w:t>:</w:t>
            </w:r>
            <w:r w:rsidR="00287088">
              <w:rPr>
                <w:b/>
              </w:rPr>
              <w:t xml:space="preserve"> Reflection</w:t>
            </w:r>
            <w:r w:rsidRPr="001B25D9">
              <w:rPr>
                <w:b/>
              </w:rPr>
              <w:t xml:space="preserve"> </w:t>
            </w:r>
            <w:r w:rsidR="001F795B">
              <w:rPr>
                <w:b/>
              </w:rPr>
              <w:t xml:space="preserve">and </w:t>
            </w:r>
            <w:r w:rsidR="00E7665B">
              <w:rPr>
                <w:b/>
              </w:rPr>
              <w:t>journaling</w:t>
            </w:r>
          </w:p>
          <w:p w:rsidR="0026422B" w:rsidRPr="00793C5E" w:rsidRDefault="00287088" w:rsidP="00BC4895">
            <w:pPr>
              <w:spacing w:after="240"/>
            </w:pPr>
            <w:r>
              <w:t>S</w:t>
            </w:r>
            <w:r w:rsidR="0026422B">
              <w:t xml:space="preserve">tudents reflect on the activity, recording </w:t>
            </w:r>
            <w:r w:rsidR="001F795B">
              <w:t>their</w:t>
            </w:r>
            <w:r w:rsidR="0026422B">
              <w:t xml:space="preserve"> learning and thinking in their individual journals.</w:t>
            </w:r>
            <w:r>
              <w:t xml:space="preserve"> Students complete</w:t>
            </w:r>
            <w:r w:rsidR="0026422B">
              <w:t xml:space="preserve"> </w:t>
            </w:r>
            <w:hyperlink w:anchor="_Appendix_15:_Student_1" w:history="1">
              <w:r w:rsidR="00793C5E" w:rsidRPr="00B827BA">
                <w:rPr>
                  <w:rStyle w:val="Hyperlink"/>
                </w:rPr>
                <w:t>Student activity sheet 3.</w:t>
              </w:r>
              <w:r w:rsidR="00B66331">
                <w:rPr>
                  <w:rStyle w:val="Hyperlink"/>
                </w:rPr>
                <w:t>2</w:t>
              </w:r>
              <w:r w:rsidR="00793C5E" w:rsidRPr="00B827BA">
                <w:rPr>
                  <w:rStyle w:val="Hyperlink"/>
                </w:rPr>
                <w:t>: Prototype troubleshooting</w:t>
              </w:r>
            </w:hyperlink>
            <w:r w:rsidR="00793C5E">
              <w:rPr>
                <w:i/>
              </w:rPr>
              <w:t xml:space="preserve"> </w:t>
            </w:r>
            <w:r w:rsidR="00793C5E">
              <w:t xml:space="preserve">and </w:t>
            </w:r>
            <w:hyperlink w:anchor="_Appendix_16:_Student" w:history="1">
              <w:r w:rsidR="00793C5E" w:rsidRPr="00B827BA">
                <w:rPr>
                  <w:rStyle w:val="Hyperlink"/>
                </w:rPr>
                <w:t>Student activity sheet 3.</w:t>
              </w:r>
              <w:r w:rsidR="00B66331">
                <w:rPr>
                  <w:rStyle w:val="Hyperlink"/>
                </w:rPr>
                <w:t>3</w:t>
              </w:r>
              <w:r w:rsidR="00793C5E" w:rsidRPr="00B827BA">
                <w:rPr>
                  <w:rStyle w:val="Hyperlink"/>
                </w:rPr>
                <w:t>: Design review</w:t>
              </w:r>
            </w:hyperlink>
            <w:r w:rsidR="00793C5E">
              <w:t xml:space="preserve"> </w:t>
            </w:r>
            <w:r>
              <w:t>and include them</w:t>
            </w:r>
            <w:r w:rsidR="00793C5E">
              <w:t xml:space="preserve"> as part of the</w:t>
            </w:r>
            <w:r w:rsidR="009E6B3C">
              <w:t>ir</w:t>
            </w:r>
            <w:r w:rsidR="00793C5E">
              <w:t xml:space="preserve"> reflection. </w:t>
            </w:r>
          </w:p>
        </w:tc>
      </w:tr>
      <w:tr w:rsidR="008811A9" w:rsidTr="00094DDB">
        <w:tc>
          <w:tcPr>
            <w:tcW w:w="2404" w:type="dxa"/>
          </w:tcPr>
          <w:p w:rsidR="008811A9" w:rsidRPr="008811A9" w:rsidRDefault="008811A9" w:rsidP="00D45BF3">
            <w:pPr>
              <w:spacing w:after="240" w:line="259" w:lineRule="auto"/>
              <w:rPr>
                <w:b/>
              </w:rPr>
            </w:pPr>
            <w:r w:rsidRPr="008811A9">
              <w:rPr>
                <w:b/>
              </w:rPr>
              <w:t>Resource sheets</w:t>
            </w:r>
          </w:p>
        </w:tc>
        <w:tc>
          <w:tcPr>
            <w:tcW w:w="6634" w:type="dxa"/>
          </w:tcPr>
          <w:p w:rsidR="006A637B" w:rsidRDefault="00C23EC3" w:rsidP="00B5735F">
            <w:pPr>
              <w:rPr>
                <w:rStyle w:val="Hyperlink"/>
                <w:lang w:val="en-GB"/>
              </w:rPr>
            </w:pPr>
            <w:hyperlink w:anchor="_Appendix_4:_Design" w:history="1">
              <w:r w:rsidR="006A637B" w:rsidRPr="003D3496">
                <w:rPr>
                  <w:rStyle w:val="Hyperlink"/>
                  <w:lang w:val="en-GB"/>
                </w:rPr>
                <w:t>Design process guide</w:t>
              </w:r>
            </w:hyperlink>
          </w:p>
          <w:p w:rsidR="006A637B" w:rsidRDefault="00C23EC3" w:rsidP="00B5735F">
            <w:hyperlink w:anchor="_Appendix_4B:_Drawing_1" w:history="1">
              <w:r w:rsidR="006A637B" w:rsidRPr="003D3496">
                <w:rPr>
                  <w:rStyle w:val="Hyperlink"/>
                </w:rPr>
                <w:t>Drawing in the design process</w:t>
              </w:r>
            </w:hyperlink>
          </w:p>
          <w:p w:rsidR="00E23A4F" w:rsidRDefault="00C23EC3" w:rsidP="00B5735F">
            <w:pPr>
              <w:rPr>
                <w:rStyle w:val="Hyperlink"/>
              </w:rPr>
            </w:pPr>
            <w:hyperlink w:anchor="_Appendix_15:_Student" w:history="1">
              <w:r w:rsidR="00E23A4F" w:rsidRPr="00B827BA">
                <w:rPr>
                  <w:rStyle w:val="Hyperlink"/>
                </w:rPr>
                <w:t>Teacher resource sheet 3</w:t>
              </w:r>
              <w:r w:rsidR="00E23A4F">
                <w:rPr>
                  <w:rStyle w:val="Hyperlink"/>
                </w:rPr>
                <w:t>.1</w:t>
              </w:r>
              <w:r w:rsidR="00E23A4F" w:rsidRPr="00B827BA">
                <w:rPr>
                  <w:rStyle w:val="Hyperlink"/>
                </w:rPr>
                <w:t>: Construction skills</w:t>
              </w:r>
            </w:hyperlink>
          </w:p>
          <w:p w:rsidR="00793C5E" w:rsidRDefault="00C23EC3" w:rsidP="00B5735F">
            <w:pPr>
              <w:rPr>
                <w:i/>
              </w:rPr>
            </w:pPr>
            <w:hyperlink w:anchor="_Appendix_15:_Student_1" w:history="1">
              <w:r w:rsidR="00793C5E" w:rsidRPr="00B827BA">
                <w:rPr>
                  <w:rStyle w:val="Hyperlink"/>
                </w:rPr>
                <w:t>Student activity sheet 3.</w:t>
              </w:r>
              <w:r w:rsidR="00B66331">
                <w:rPr>
                  <w:rStyle w:val="Hyperlink"/>
                </w:rPr>
                <w:t>2</w:t>
              </w:r>
              <w:r w:rsidR="00793C5E" w:rsidRPr="00B827BA">
                <w:rPr>
                  <w:rStyle w:val="Hyperlink"/>
                </w:rPr>
                <w:t>: Prototype troubleshooting</w:t>
              </w:r>
            </w:hyperlink>
          </w:p>
          <w:p w:rsidR="00793C5E" w:rsidRDefault="00C23EC3" w:rsidP="006E2CB8">
            <w:pPr>
              <w:spacing w:after="240"/>
            </w:pPr>
            <w:hyperlink w:anchor="_Appendix_16:_Student" w:history="1">
              <w:r w:rsidR="00793C5E" w:rsidRPr="00B827BA">
                <w:rPr>
                  <w:rStyle w:val="Hyperlink"/>
                </w:rPr>
                <w:t>Student activity sheet 3.</w:t>
              </w:r>
              <w:r w:rsidR="00B66331">
                <w:rPr>
                  <w:rStyle w:val="Hyperlink"/>
                </w:rPr>
                <w:t>3</w:t>
              </w:r>
              <w:r w:rsidR="00793C5E" w:rsidRPr="00B827BA">
                <w:rPr>
                  <w:rStyle w:val="Hyperlink"/>
                </w:rPr>
                <w:t>: Design review</w:t>
              </w:r>
            </w:hyperlink>
          </w:p>
        </w:tc>
      </w:tr>
    </w:tbl>
    <w:p w:rsidR="001C1DEF" w:rsidRDefault="001C1DEF">
      <w:pPr>
        <w:spacing w:before="0" w:after="160" w:line="259" w:lineRule="auto"/>
      </w:pPr>
    </w:p>
    <w:p w:rsidR="00EA4B22" w:rsidRDefault="00E97DFA">
      <w:pPr>
        <w:spacing w:before="0" w:after="160" w:line="259" w:lineRule="auto"/>
      </w:pPr>
      <w:r>
        <w:br w:type="page"/>
      </w:r>
    </w:p>
    <w:p w:rsidR="008811A9" w:rsidRDefault="008811A9" w:rsidP="000B48CE">
      <w:pPr>
        <w:pStyle w:val="Heading1"/>
      </w:pPr>
      <w:bookmarkStart w:id="18" w:name="_Toc32579942"/>
      <w:r>
        <w:t xml:space="preserve">Activity 4: </w:t>
      </w:r>
      <w:r w:rsidR="00181AE6">
        <w:t>Share and e</w:t>
      </w:r>
      <w:r w:rsidR="00413327">
        <w:t>valuate</w:t>
      </w:r>
      <w:bookmarkEnd w:id="18"/>
    </w:p>
    <w:tbl>
      <w:tblPr>
        <w:tblW w:w="9028" w:type="dxa"/>
        <w:tblBorders>
          <w:top w:val="single" w:sz="4" w:space="0" w:color="auto"/>
          <w:bottom w:val="single" w:sz="4" w:space="0" w:color="auto"/>
          <w:insideH w:val="single" w:sz="4" w:space="0" w:color="auto"/>
        </w:tblBorders>
        <w:tblLook w:val="04A0" w:firstRow="1" w:lastRow="0" w:firstColumn="1" w:lastColumn="0" w:noHBand="0" w:noVBand="1"/>
      </w:tblPr>
      <w:tblGrid>
        <w:gridCol w:w="2398"/>
        <w:gridCol w:w="6630"/>
      </w:tblGrid>
      <w:tr w:rsidR="008811A9" w:rsidTr="008B7D1A">
        <w:trPr>
          <w:trHeight w:val="1545"/>
        </w:trPr>
        <w:tc>
          <w:tcPr>
            <w:tcW w:w="2398" w:type="dxa"/>
          </w:tcPr>
          <w:p w:rsidR="008811A9" w:rsidRPr="008811A9" w:rsidRDefault="001B7394" w:rsidP="00D45BF3">
            <w:pPr>
              <w:spacing w:after="240" w:line="259" w:lineRule="auto"/>
              <w:rPr>
                <w:b/>
              </w:rPr>
            </w:pPr>
            <w:r w:rsidRPr="0018658E">
              <w:rPr>
                <w:b/>
                <w:noProof/>
                <w:lang w:eastAsia="en-AU"/>
              </w:rPr>
              <w:drawing>
                <wp:anchor distT="0" distB="0" distL="114300" distR="114300" simplePos="0" relativeHeight="252063744" behindDoc="0" locked="0" layoutInCell="1" allowOverlap="1" wp14:anchorId="1D4ECCB5" wp14:editId="4B5A3307">
                  <wp:simplePos x="0" y="0"/>
                  <wp:positionH relativeFrom="margin">
                    <wp:posOffset>45085</wp:posOffset>
                  </wp:positionH>
                  <wp:positionV relativeFrom="paragraph">
                    <wp:posOffset>274320</wp:posOffset>
                  </wp:positionV>
                  <wp:extent cx="900000" cy="900000"/>
                  <wp:effectExtent l="0" t="0" r="0" b="0"/>
                  <wp:wrapNone/>
                  <wp:docPr id="31" name="Picture 31"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focus</w:t>
            </w:r>
          </w:p>
        </w:tc>
        <w:tc>
          <w:tcPr>
            <w:tcW w:w="6630" w:type="dxa"/>
          </w:tcPr>
          <w:p w:rsidR="001B7394" w:rsidRDefault="00AA1C82" w:rsidP="008B7D1A">
            <w:r>
              <w:t>G</w:t>
            </w:r>
            <w:r w:rsidR="00DE6173" w:rsidRPr="006C1630">
              <w:t xml:space="preserve">roups present their lunch </w:t>
            </w:r>
            <w:r w:rsidR="002B0E23">
              <w:t>container</w:t>
            </w:r>
            <w:r w:rsidR="00DE6173" w:rsidRPr="006C1630">
              <w:t xml:space="preserve"> </w:t>
            </w:r>
            <w:r w:rsidR="001C5A0E">
              <w:t>models</w:t>
            </w:r>
            <w:r w:rsidR="00DE6173" w:rsidRPr="006C1630">
              <w:t xml:space="preserve">, justifying design choices to the class and, where possible, </w:t>
            </w:r>
            <w:r>
              <w:t xml:space="preserve">to </w:t>
            </w:r>
            <w:r w:rsidR="00DE6173" w:rsidRPr="006C1630">
              <w:t>an audience beyond the classroom.</w:t>
            </w:r>
            <w:r w:rsidR="00DE6173">
              <w:t xml:space="preserve"> </w:t>
            </w:r>
            <w:r w:rsidR="00DE6173" w:rsidRPr="006C1630">
              <w:t>They evalua</w:t>
            </w:r>
            <w:r w:rsidR="006E2CB8">
              <w:t xml:space="preserve">te and reflect on the process. </w:t>
            </w:r>
          </w:p>
          <w:p w:rsidR="00D123A3" w:rsidRDefault="00D123A3" w:rsidP="008B7D1A"/>
        </w:tc>
      </w:tr>
      <w:tr w:rsidR="00B96B83" w:rsidTr="007658DD">
        <w:tc>
          <w:tcPr>
            <w:tcW w:w="2398" w:type="dxa"/>
          </w:tcPr>
          <w:p w:rsidR="00B96B83" w:rsidRPr="008811A9" w:rsidRDefault="005D7CAA" w:rsidP="002C52D3">
            <w:pPr>
              <w:spacing w:after="240" w:line="259" w:lineRule="auto"/>
              <w:rPr>
                <w:b/>
              </w:rPr>
            </w:pPr>
            <w:r>
              <w:rPr>
                <w:b/>
                <w:lang w:val="en-GB"/>
              </w:rPr>
              <w:t>Instructional procedures</w:t>
            </w:r>
            <w:r w:rsidR="00B96B83" w:rsidRPr="00243932">
              <w:rPr>
                <w:b/>
                <w:lang w:val="en-GB"/>
              </w:rPr>
              <w:t xml:space="preserve"> </w:t>
            </w:r>
          </w:p>
        </w:tc>
        <w:tc>
          <w:tcPr>
            <w:tcW w:w="6630" w:type="dxa"/>
          </w:tcPr>
          <w:p w:rsidR="00DE6173" w:rsidRPr="00DE6173" w:rsidRDefault="005D7CAA" w:rsidP="00181AE6">
            <w:r>
              <w:t>S</w:t>
            </w:r>
            <w:r w:rsidR="00482EB0">
              <w:t xml:space="preserve">tudents </w:t>
            </w:r>
            <w:r w:rsidR="00DE6173" w:rsidRPr="00DE6173">
              <w:t xml:space="preserve">will need support and scaffolding to help them prepare for their presentation and to </w:t>
            </w:r>
            <w:r w:rsidR="00351347">
              <w:t xml:space="preserve">deliver </w:t>
            </w:r>
            <w:r w:rsidR="00DE6173" w:rsidRPr="00DE6173">
              <w:t xml:space="preserve">it. </w:t>
            </w:r>
            <w:r w:rsidR="00BA0525">
              <w:t>T</w:t>
            </w:r>
            <w:r w:rsidR="00DE6173" w:rsidRPr="00DE6173">
              <w:t xml:space="preserve">o scaffold cooperative group work, each member of the group could have a role and responsibility. For example, one could be the Content Director, one the Media Director and a third the Presentation Director. All students </w:t>
            </w:r>
            <w:r w:rsidR="001C5A0E">
              <w:t>sh</w:t>
            </w:r>
            <w:r w:rsidR="00DE6173" w:rsidRPr="00DE6173">
              <w:t xml:space="preserve">ould contribute </w:t>
            </w:r>
            <w:r>
              <w:t>to</w:t>
            </w:r>
            <w:r w:rsidR="00DE6173" w:rsidRPr="00DE6173">
              <w:t xml:space="preserve"> the three phases of deciding on the content, preparing the media and giving the presentation whil</w:t>
            </w:r>
            <w:r w:rsidR="00BA0525">
              <w:t>e</w:t>
            </w:r>
            <w:r w:rsidR="00DE6173" w:rsidRPr="00DE6173">
              <w:t xml:space="preserve"> one </w:t>
            </w:r>
            <w:r>
              <w:t>student</w:t>
            </w:r>
            <w:r w:rsidR="00DE6173" w:rsidRPr="00DE6173">
              <w:t xml:space="preserve"> has </w:t>
            </w:r>
            <w:r w:rsidR="00BA0525">
              <w:t xml:space="preserve">the </w:t>
            </w:r>
            <w:r w:rsidR="00DE6173" w:rsidRPr="00DE6173">
              <w:t xml:space="preserve">overall responsibility for managing that phase of the task. </w:t>
            </w:r>
          </w:p>
          <w:p w:rsidR="00A05F46" w:rsidRPr="00A64ECE" w:rsidRDefault="00A05F46" w:rsidP="00A05F46">
            <w:r>
              <w:t xml:space="preserve">Decide on a time restriction for the presentation. For example, two minutes is a good length for a speech, </w:t>
            </w:r>
            <w:r w:rsidRPr="00A64ECE">
              <w:t xml:space="preserve">with two minutes for questions and two </w:t>
            </w:r>
            <w:proofErr w:type="gramStart"/>
            <w:r w:rsidRPr="00A64ECE">
              <w:t>minutes</w:t>
            </w:r>
            <w:proofErr w:type="gramEnd"/>
            <w:r w:rsidRPr="00A64ECE">
              <w:t xml:space="preserve"> swap over between groups.</w:t>
            </w:r>
          </w:p>
          <w:p w:rsidR="00A05F46" w:rsidRDefault="00A05F46" w:rsidP="00181AE6">
            <w:r>
              <w:t>Ensure every group member has a role in the presentation.</w:t>
            </w:r>
            <w:r w:rsidRPr="00A64ECE">
              <w:t xml:space="preserve"> One person might introduce the presentation, another </w:t>
            </w:r>
            <w:r w:rsidR="00992CB3" w:rsidRPr="00A64ECE">
              <w:t>gives</w:t>
            </w:r>
            <w:r w:rsidRPr="00A64ECE">
              <w:t xml:space="preserve"> the presentation</w:t>
            </w:r>
            <w:r>
              <w:t>,</w:t>
            </w:r>
            <w:r w:rsidRPr="00A64ECE">
              <w:t xml:space="preserve"> and a third answer</w:t>
            </w:r>
            <w:r w:rsidR="00351347">
              <w:t>s</w:t>
            </w:r>
            <w:r w:rsidRPr="00A64ECE">
              <w:t xml:space="preserve"> any questions.</w:t>
            </w:r>
          </w:p>
          <w:p w:rsidR="00DE6173" w:rsidRPr="00DE6173" w:rsidRDefault="00335A40" w:rsidP="00181AE6">
            <w:r>
              <w:t>The presentations</w:t>
            </w:r>
            <w:r w:rsidR="00DE6173" w:rsidRPr="00DE6173">
              <w:t xml:space="preserve"> provide a rich opportun</w:t>
            </w:r>
            <w:r w:rsidR="00E36CEA">
              <w:t xml:space="preserve">ity for assessing </w:t>
            </w:r>
            <w:r w:rsidR="005D7CAA">
              <w:t>students</w:t>
            </w:r>
            <w:r w:rsidR="00BA0525">
              <w:t>’</w:t>
            </w:r>
            <w:r w:rsidR="00DE6173" w:rsidRPr="00DE6173">
              <w:t xml:space="preserve"> understanding of the science</w:t>
            </w:r>
            <w:r w:rsidR="002E7BFB">
              <w:t>, mathematics</w:t>
            </w:r>
            <w:r w:rsidR="00DE6173" w:rsidRPr="00DE6173">
              <w:t xml:space="preserve"> and technology principles and processes, as well as the literacies associated with speaking and listening</w:t>
            </w:r>
            <w:r w:rsidR="00EA4B22">
              <w:t>.</w:t>
            </w:r>
          </w:p>
          <w:p w:rsidR="00DE6173" w:rsidRPr="00DE6173" w:rsidRDefault="00DE6173" w:rsidP="00181AE6">
            <w:pPr>
              <w:rPr>
                <w:lang w:val="en-GB"/>
              </w:rPr>
            </w:pPr>
            <w:r w:rsidRPr="00DE6173">
              <w:t xml:space="preserve">Photographs taken throughout the design process should be used in presentations. </w:t>
            </w:r>
          </w:p>
          <w:p w:rsidR="002F2651" w:rsidRDefault="002F2651" w:rsidP="005D7CAA">
            <w:r w:rsidRPr="002F2651">
              <w:t>Students can be given a choice of creating a range of presentation types (</w:t>
            </w:r>
            <w:proofErr w:type="spellStart"/>
            <w:r w:rsidRPr="002F2651">
              <w:t>eg</w:t>
            </w:r>
            <w:proofErr w:type="spellEnd"/>
            <w:r w:rsidRPr="002F2651">
              <w:t xml:space="preserve"> </w:t>
            </w:r>
            <w:r w:rsidRPr="002F2651">
              <w:rPr>
                <w:i/>
              </w:rPr>
              <w:t>iMovie</w:t>
            </w:r>
            <w:r w:rsidRPr="002F2651">
              <w:t xml:space="preserve"> or </w:t>
            </w:r>
            <w:r w:rsidRPr="002F2651">
              <w:rPr>
                <w:i/>
              </w:rPr>
              <w:t xml:space="preserve">Explain </w:t>
            </w:r>
            <w:r w:rsidR="001C5A0E">
              <w:rPr>
                <w:i/>
              </w:rPr>
              <w:t>E</w:t>
            </w:r>
            <w:r w:rsidRPr="002F2651">
              <w:rPr>
                <w:i/>
              </w:rPr>
              <w:t>verything</w:t>
            </w:r>
            <w:r w:rsidRPr="002F2651">
              <w:t xml:space="preserve">), which can then be shared through a digital portfolio platform such as </w:t>
            </w:r>
            <w:r w:rsidRPr="002F2651">
              <w:rPr>
                <w:i/>
              </w:rPr>
              <w:t>Connect, Seesaw</w:t>
            </w:r>
            <w:r w:rsidRPr="002F2651">
              <w:t xml:space="preserve"> or </w:t>
            </w:r>
            <w:r w:rsidRPr="002F2651">
              <w:rPr>
                <w:i/>
              </w:rPr>
              <w:t>Class Dojo</w:t>
            </w:r>
            <w:r w:rsidRPr="002F2651">
              <w:t>, or shared on the interactive whiteboard. Students may require explicit instruction in using apps.</w:t>
            </w:r>
          </w:p>
          <w:p w:rsidR="00B96B83" w:rsidRDefault="00DE6173" w:rsidP="007A1E9B">
            <w:pPr>
              <w:spacing w:after="480"/>
            </w:pPr>
            <w:r w:rsidRPr="00DE6173">
              <w:t xml:space="preserve">If </w:t>
            </w:r>
            <w:r w:rsidR="00167316">
              <w:t>ICT</w:t>
            </w:r>
            <w:r w:rsidRPr="00DE6173">
              <w:t xml:space="preserve"> is not accessible, students could share their project using a traditional poster, </w:t>
            </w:r>
            <w:r w:rsidR="009E3247">
              <w:t xml:space="preserve">a </w:t>
            </w:r>
            <w:r w:rsidRPr="00DE6173">
              <w:t xml:space="preserve">recount or </w:t>
            </w:r>
            <w:r w:rsidR="009E3247">
              <w:t>mak</w:t>
            </w:r>
            <w:r w:rsidR="00167316">
              <w:t>e</w:t>
            </w:r>
            <w:r w:rsidR="009E3247">
              <w:t xml:space="preserve"> a </w:t>
            </w:r>
            <w:r w:rsidRPr="00DE6173">
              <w:t>book.</w:t>
            </w:r>
          </w:p>
        </w:tc>
      </w:tr>
      <w:tr w:rsidR="008811A9" w:rsidTr="007658DD">
        <w:tc>
          <w:tcPr>
            <w:tcW w:w="2398" w:type="dxa"/>
          </w:tcPr>
          <w:p w:rsidR="008811A9" w:rsidRPr="008811A9" w:rsidRDefault="00E5271A" w:rsidP="005D7CAA">
            <w:pPr>
              <w:spacing w:line="259" w:lineRule="auto"/>
              <w:rPr>
                <w:b/>
              </w:rPr>
            </w:pPr>
            <w:r>
              <w:rPr>
                <w:b/>
              </w:rPr>
              <w:t>Expected learning</w:t>
            </w:r>
          </w:p>
        </w:tc>
        <w:tc>
          <w:tcPr>
            <w:tcW w:w="6630" w:type="dxa"/>
          </w:tcPr>
          <w:p w:rsidR="00FA0CF2" w:rsidRDefault="00FA0CF2" w:rsidP="005D7CAA">
            <w:pPr>
              <w:spacing w:after="0" w:line="259" w:lineRule="auto"/>
            </w:pPr>
            <w:r>
              <w:t>Students will be able to:</w:t>
            </w:r>
          </w:p>
          <w:p w:rsidR="00F41DEE" w:rsidRDefault="00F41DEE" w:rsidP="005D7CAA">
            <w:pPr>
              <w:pStyle w:val="ListParagraph"/>
              <w:numPr>
                <w:ilvl w:val="0"/>
                <w:numId w:val="18"/>
              </w:numPr>
              <w:ind w:left="454" w:hanging="227"/>
            </w:pPr>
            <w:r w:rsidRPr="00875569">
              <w:t>Work collaboratively to design, create</w:t>
            </w:r>
            <w:r>
              <w:t xml:space="preserve"> and</w:t>
            </w:r>
            <w:r w:rsidRPr="00875569">
              <w:t xml:space="preserve"> evaluate </w:t>
            </w:r>
            <w:r>
              <w:t>their</w:t>
            </w:r>
            <w:r w:rsidRPr="00875569">
              <w:t xml:space="preserve"> </w:t>
            </w:r>
            <w:r w:rsidR="005D7CAA">
              <w:t>solution</w:t>
            </w:r>
            <w:r>
              <w:t xml:space="preserve"> (Technologies).</w:t>
            </w:r>
          </w:p>
          <w:p w:rsidR="00F41DEE" w:rsidRPr="00F97AAC" w:rsidRDefault="00F41DEE" w:rsidP="005D7CAA">
            <w:pPr>
              <w:pStyle w:val="ListParagraph"/>
              <w:numPr>
                <w:ilvl w:val="0"/>
                <w:numId w:val="18"/>
              </w:numPr>
              <w:ind w:left="454" w:hanging="227"/>
            </w:pPr>
            <w:r w:rsidRPr="00875569">
              <w:t>Use digital technologies to organise and present information about the lunch container design and the design process (Technologies)</w:t>
            </w:r>
            <w:r w:rsidRPr="00F41DEE">
              <w:rPr>
                <w:sz w:val="18"/>
                <w:szCs w:val="18"/>
              </w:rPr>
              <w:t>.</w:t>
            </w:r>
          </w:p>
          <w:p w:rsidR="0058110E" w:rsidRPr="0058110E" w:rsidRDefault="0058110E" w:rsidP="005D7CAA">
            <w:pPr>
              <w:pStyle w:val="ListParagraph"/>
              <w:numPr>
                <w:ilvl w:val="0"/>
                <w:numId w:val="18"/>
              </w:numPr>
              <w:ind w:left="454" w:hanging="227"/>
            </w:pPr>
            <w:r w:rsidRPr="00F97AAC">
              <w:t>Explain and justify design choices using science, mathematics and technologies princi</w:t>
            </w:r>
            <w:r w:rsidRPr="0058110E">
              <w:t>ples (Science, Mathematics</w:t>
            </w:r>
            <w:r w:rsidR="001C5A0E">
              <w:t xml:space="preserve">, </w:t>
            </w:r>
            <w:r w:rsidRPr="0058110E">
              <w:t>T</w:t>
            </w:r>
            <w:r w:rsidRPr="00F97AAC">
              <w:t>echnologies).</w:t>
            </w:r>
          </w:p>
          <w:p w:rsidR="003D0F5D" w:rsidRDefault="00FA0CF2" w:rsidP="005D7CAA">
            <w:pPr>
              <w:pStyle w:val="ListParagraph"/>
              <w:numPr>
                <w:ilvl w:val="0"/>
                <w:numId w:val="18"/>
              </w:numPr>
              <w:spacing w:after="240"/>
              <w:ind w:left="454" w:hanging="227"/>
            </w:pPr>
            <w:r w:rsidRPr="00875569">
              <w:t>Evaluate the effectiveness of their design, using oral group feedback and personal reflection strategies (Technologies).</w:t>
            </w:r>
          </w:p>
        </w:tc>
      </w:tr>
      <w:tr w:rsidR="00534746" w:rsidTr="007658DD">
        <w:trPr>
          <w:trHeight w:val="742"/>
        </w:trPr>
        <w:tc>
          <w:tcPr>
            <w:tcW w:w="2398" w:type="dxa"/>
          </w:tcPr>
          <w:p w:rsidR="00534746" w:rsidRPr="008811A9" w:rsidRDefault="007D5430" w:rsidP="007D5430">
            <w:pPr>
              <w:spacing w:after="240" w:line="259" w:lineRule="auto"/>
              <w:rPr>
                <w:b/>
              </w:rPr>
            </w:pPr>
            <w:r>
              <w:rPr>
                <w:b/>
              </w:rPr>
              <w:t>Equipment required</w:t>
            </w:r>
          </w:p>
        </w:tc>
        <w:tc>
          <w:tcPr>
            <w:tcW w:w="6630" w:type="dxa"/>
          </w:tcPr>
          <w:p w:rsidR="00BA0525" w:rsidRPr="007A1E9B" w:rsidRDefault="00BA0525" w:rsidP="005D7CAA">
            <w:pPr>
              <w:rPr>
                <w:b/>
                <w:lang w:val="en-GB"/>
              </w:rPr>
            </w:pPr>
            <w:r w:rsidRPr="007A1E9B">
              <w:rPr>
                <w:b/>
                <w:lang w:val="en-GB"/>
              </w:rPr>
              <w:t>For the students:</w:t>
            </w:r>
          </w:p>
          <w:p w:rsidR="005D7CAA" w:rsidRDefault="00BA0525" w:rsidP="005D7CAA">
            <w:pPr>
              <w:rPr>
                <w:lang w:val="en-GB"/>
              </w:rPr>
            </w:pPr>
            <w:r>
              <w:rPr>
                <w:lang w:val="en-GB"/>
              </w:rPr>
              <w:t>D</w:t>
            </w:r>
            <w:r w:rsidR="00534746">
              <w:rPr>
                <w:lang w:val="en-GB"/>
              </w:rPr>
              <w:t xml:space="preserve">evice with </w:t>
            </w:r>
            <w:r w:rsidR="00D864C7">
              <w:rPr>
                <w:lang w:val="en-GB"/>
              </w:rPr>
              <w:t xml:space="preserve">an </w:t>
            </w:r>
            <w:r w:rsidR="00534746">
              <w:rPr>
                <w:lang w:val="en-GB"/>
              </w:rPr>
              <w:t>appropriate app for creating a digital presentation (s</w:t>
            </w:r>
            <w:r w:rsidR="00534746" w:rsidRPr="00B600DC">
              <w:rPr>
                <w:lang w:val="en-GB"/>
              </w:rPr>
              <w:t xml:space="preserve">ee </w:t>
            </w:r>
            <w:r w:rsidR="00B5735F" w:rsidRPr="00B5735F">
              <w:rPr>
                <w:i/>
                <w:lang w:val="en-GB"/>
              </w:rPr>
              <w:t>D</w:t>
            </w:r>
            <w:r w:rsidR="00534746" w:rsidRPr="00B5735F">
              <w:rPr>
                <w:i/>
                <w:lang w:val="en-GB"/>
              </w:rPr>
              <w:t>igital resources</w:t>
            </w:r>
            <w:r w:rsidR="00534746">
              <w:rPr>
                <w:lang w:val="en-GB"/>
              </w:rPr>
              <w:t xml:space="preserve"> section for suggestions)</w:t>
            </w:r>
          </w:p>
          <w:p w:rsidR="00BA0525" w:rsidRDefault="00AA1C82" w:rsidP="007A1E9B">
            <w:r>
              <w:t xml:space="preserve">Labelled lunch </w:t>
            </w:r>
            <w:r w:rsidR="002B0E23">
              <w:t>container</w:t>
            </w:r>
            <w:r w:rsidR="005D7CAA">
              <w:t xml:space="preserve"> designs</w:t>
            </w:r>
          </w:p>
          <w:p w:rsidR="00534746" w:rsidRPr="001B25D9" w:rsidRDefault="00BA0525" w:rsidP="005D7CAA">
            <w:pPr>
              <w:spacing w:after="240"/>
              <w:rPr>
                <w:b/>
              </w:rPr>
            </w:pPr>
            <w:r>
              <w:t>P</w:t>
            </w:r>
            <w:r w:rsidR="005D7CAA">
              <w:t xml:space="preserve">hotos from </w:t>
            </w:r>
            <w:r w:rsidR="005D7CAA" w:rsidRPr="005D7CAA">
              <w:rPr>
                <w:i/>
              </w:rPr>
              <w:t>Activity</w:t>
            </w:r>
            <w:r>
              <w:rPr>
                <w:i/>
              </w:rPr>
              <w:t xml:space="preserve"> </w:t>
            </w:r>
            <w:r w:rsidR="005D7CAA" w:rsidRPr="005D7CAA">
              <w:rPr>
                <w:i/>
              </w:rPr>
              <w:t>3</w:t>
            </w:r>
          </w:p>
        </w:tc>
      </w:tr>
      <w:tr w:rsidR="008811A9" w:rsidTr="007658DD">
        <w:tc>
          <w:tcPr>
            <w:tcW w:w="2398" w:type="dxa"/>
          </w:tcPr>
          <w:p w:rsidR="008811A9" w:rsidRPr="008811A9" w:rsidRDefault="008811A9" w:rsidP="00266260">
            <w:pPr>
              <w:spacing w:after="240" w:line="259" w:lineRule="auto"/>
              <w:rPr>
                <w:b/>
              </w:rPr>
            </w:pPr>
            <w:r w:rsidRPr="008811A9">
              <w:rPr>
                <w:b/>
              </w:rPr>
              <w:t>Preparation</w:t>
            </w:r>
          </w:p>
        </w:tc>
        <w:tc>
          <w:tcPr>
            <w:tcW w:w="6630" w:type="dxa"/>
          </w:tcPr>
          <w:p w:rsidR="008811A9" w:rsidRDefault="00BA0525" w:rsidP="00E23A4F">
            <w:r>
              <w:t>Ensure d</w:t>
            </w:r>
            <w:r w:rsidR="001E2B38">
              <w:t>evices</w:t>
            </w:r>
            <w:r w:rsidR="001E2B38" w:rsidRPr="002F73F2">
              <w:t xml:space="preserve"> </w:t>
            </w:r>
            <w:r>
              <w:t>are</w:t>
            </w:r>
            <w:r w:rsidRPr="002F73F2">
              <w:t xml:space="preserve"> </w:t>
            </w:r>
            <w:r w:rsidR="001E2B38" w:rsidRPr="002F73F2">
              <w:t xml:space="preserve">charged and </w:t>
            </w:r>
            <w:r w:rsidR="001E2B38">
              <w:t>loaded with appropriate a</w:t>
            </w:r>
            <w:r w:rsidR="00BC198D">
              <w:t>p</w:t>
            </w:r>
            <w:r w:rsidR="001E2B38">
              <w:t>ps.</w:t>
            </w:r>
          </w:p>
          <w:p w:rsidR="00167316" w:rsidRDefault="00167316" w:rsidP="00BC4895">
            <w:pPr>
              <w:spacing w:after="240"/>
            </w:pPr>
            <w:r>
              <w:t>Schedule time for presentations considering the venue, necessary technology and how the presentations could be shared with an audience beyond the classroom.</w:t>
            </w:r>
          </w:p>
        </w:tc>
      </w:tr>
      <w:tr w:rsidR="008811A9" w:rsidTr="007658DD">
        <w:trPr>
          <w:trHeight w:val="90"/>
        </w:trPr>
        <w:tc>
          <w:tcPr>
            <w:tcW w:w="2398" w:type="dxa"/>
            <w:vMerge w:val="restart"/>
          </w:tcPr>
          <w:p w:rsidR="008811A9" w:rsidRPr="008811A9" w:rsidRDefault="00DA3414" w:rsidP="00266260">
            <w:pPr>
              <w:spacing w:after="240" w:line="259" w:lineRule="auto"/>
              <w:rPr>
                <w:b/>
              </w:rPr>
            </w:pPr>
            <w:r w:rsidRPr="0046500A">
              <w:rPr>
                <w:rFonts w:cstheme="minorHAnsi"/>
                <w:noProof/>
                <w:lang w:eastAsia="en-AU"/>
              </w:rPr>
              <w:drawing>
                <wp:anchor distT="0" distB="0" distL="114300" distR="114300" simplePos="0" relativeHeight="251875328" behindDoc="0" locked="0" layoutInCell="1" allowOverlap="1" wp14:anchorId="513D3ED4" wp14:editId="0A4F543C">
                  <wp:simplePos x="0" y="0"/>
                  <wp:positionH relativeFrom="column">
                    <wp:posOffset>1108075</wp:posOffset>
                  </wp:positionH>
                  <wp:positionV relativeFrom="paragraph">
                    <wp:posOffset>2577465</wp:posOffset>
                  </wp:positionV>
                  <wp:extent cx="359410" cy="359410"/>
                  <wp:effectExtent l="0" t="0" r="2540" b="2540"/>
                  <wp:wrapNone/>
                  <wp:docPr id="250" name="Picture 250"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parts</w:t>
            </w:r>
          </w:p>
        </w:tc>
        <w:tc>
          <w:tcPr>
            <w:tcW w:w="6630" w:type="dxa"/>
          </w:tcPr>
          <w:p w:rsidR="001E2B38" w:rsidRDefault="008811A9" w:rsidP="00266260">
            <w:pPr>
              <w:spacing w:line="259" w:lineRule="auto"/>
              <w:rPr>
                <w:b/>
              </w:rPr>
            </w:pPr>
            <w:r w:rsidRPr="001B25D9">
              <w:rPr>
                <w:b/>
              </w:rPr>
              <w:t xml:space="preserve">Part 1: </w:t>
            </w:r>
            <w:r w:rsidR="008866AB">
              <w:rPr>
                <w:b/>
              </w:rPr>
              <w:t>Deciding on content for presentation</w:t>
            </w:r>
          </w:p>
          <w:p w:rsidR="001E2B38" w:rsidRDefault="005D7CAA" w:rsidP="00DE2EEE">
            <w:r>
              <w:t>In their groups, students d</w:t>
            </w:r>
            <w:r w:rsidR="001E2B38">
              <w:t xml:space="preserve">ecide </w:t>
            </w:r>
            <w:r w:rsidR="00167316">
              <w:t xml:space="preserve">on the content of their presentation. </w:t>
            </w:r>
          </w:p>
          <w:p w:rsidR="001E2B38" w:rsidRDefault="001E2B38" w:rsidP="00DE2EEE">
            <w:pPr>
              <w:rPr>
                <w:b/>
              </w:rPr>
            </w:pPr>
            <w:r>
              <w:t xml:space="preserve">Presentations should focus on </w:t>
            </w:r>
            <w:r w:rsidR="005D7CAA">
              <w:t>the students</w:t>
            </w:r>
            <w:r w:rsidR="0058110E">
              <w:t>’</w:t>
            </w:r>
            <w:r>
              <w:t xml:space="preserve"> choice of </w:t>
            </w:r>
            <w:r w:rsidRPr="002F73F2">
              <w:t>m</w:t>
            </w:r>
            <w:r>
              <w:t>aterials as outlined in their design plan</w:t>
            </w:r>
            <w:r w:rsidR="00335A40">
              <w:t>, changes to the design with justifications</w:t>
            </w:r>
            <w:r w:rsidR="001C5A0E">
              <w:t>,</w:t>
            </w:r>
            <w:r w:rsidR="00335A40">
              <w:t xml:space="preserve"> </w:t>
            </w:r>
            <w:r w:rsidR="00AA1C82">
              <w:t>as well as</w:t>
            </w:r>
            <w:r w:rsidR="00335A40">
              <w:t xml:space="preserve"> the effectiveness of the design with reference to </w:t>
            </w:r>
            <w:r w:rsidR="00AA1C82">
              <w:t xml:space="preserve">their </w:t>
            </w:r>
            <w:r w:rsidR="00335A40">
              <w:t xml:space="preserve">testing results and </w:t>
            </w:r>
            <w:r w:rsidR="0058110E">
              <w:t>the</w:t>
            </w:r>
            <w:r w:rsidR="00335A40">
              <w:t xml:space="preserve"> success criteria</w:t>
            </w:r>
            <w:r>
              <w:t xml:space="preserve">. </w:t>
            </w:r>
          </w:p>
          <w:p w:rsidR="001E2B38" w:rsidRPr="00FE2A8E" w:rsidRDefault="001E2B38" w:rsidP="007A1E9B">
            <w:pPr>
              <w:spacing w:after="0"/>
              <w:rPr>
                <w:b/>
              </w:rPr>
            </w:pPr>
            <w:r w:rsidRPr="002F73F2">
              <w:t xml:space="preserve">Students </w:t>
            </w:r>
            <w:r>
              <w:t>analyse</w:t>
            </w:r>
            <w:r w:rsidRPr="002F73F2">
              <w:t xml:space="preserve"> their completed </w:t>
            </w:r>
            <w:r>
              <w:t>model</w:t>
            </w:r>
            <w:r>
              <w:rPr>
                <w:i/>
              </w:rPr>
              <w:t>,</w:t>
            </w:r>
            <w:r>
              <w:t xml:space="preserve"> identify</w:t>
            </w:r>
            <w:r w:rsidRPr="002F73F2">
              <w:t xml:space="preserve"> </w:t>
            </w:r>
            <w:r w:rsidR="005D7CAA">
              <w:t>the materials used</w:t>
            </w:r>
            <w:r>
              <w:t xml:space="preserve"> and compare this </w:t>
            </w:r>
            <w:r w:rsidRPr="002F73F2">
              <w:t xml:space="preserve">to their </w:t>
            </w:r>
            <w:r>
              <w:t xml:space="preserve">initial design </w:t>
            </w:r>
            <w:r w:rsidRPr="002F73F2">
              <w:t>plan.</w:t>
            </w:r>
            <w:r>
              <w:rPr>
                <w:noProof/>
                <w:lang w:eastAsia="en-AU"/>
              </w:rPr>
              <w:t xml:space="preserve"> </w:t>
            </w:r>
            <w:r w:rsidR="00BA0525">
              <w:rPr>
                <w:noProof/>
                <w:lang w:eastAsia="en-AU"/>
              </w:rPr>
              <w:t>Questions to prompt student thinking</w:t>
            </w:r>
            <w:r w:rsidR="005D7CAA">
              <w:rPr>
                <w:noProof/>
                <w:lang w:eastAsia="en-AU"/>
              </w:rPr>
              <w:t xml:space="preserve"> can include:</w:t>
            </w:r>
          </w:p>
          <w:p w:rsidR="001E2B38" w:rsidRPr="00D123A3" w:rsidRDefault="001E2B38" w:rsidP="00BC4895">
            <w:pPr>
              <w:pStyle w:val="ListParagraph"/>
            </w:pPr>
            <w:r w:rsidRPr="00DA1DFA">
              <w:t xml:space="preserve">What materials </w:t>
            </w:r>
            <w:r w:rsidR="00BA0525" w:rsidRPr="00D123A3">
              <w:t xml:space="preserve">did you use </w:t>
            </w:r>
            <w:r w:rsidRPr="00D123A3">
              <w:t>and why?</w:t>
            </w:r>
          </w:p>
          <w:p w:rsidR="001E2B38" w:rsidRPr="00D123A3" w:rsidRDefault="001E2B38" w:rsidP="00BC4895">
            <w:pPr>
              <w:pStyle w:val="ListParagraph"/>
            </w:pPr>
            <w:r w:rsidRPr="00D123A3">
              <w:t xml:space="preserve">What </w:t>
            </w:r>
            <w:r w:rsidR="00BA0525" w:rsidRPr="00D123A3">
              <w:t xml:space="preserve">didn’t you </w:t>
            </w:r>
            <w:r w:rsidRPr="00D123A3">
              <w:t>use? Why?</w:t>
            </w:r>
          </w:p>
          <w:p w:rsidR="001E2B38" w:rsidRPr="00D123A3" w:rsidRDefault="00D61563" w:rsidP="00BC4895">
            <w:pPr>
              <w:pStyle w:val="ListParagraph"/>
            </w:pPr>
            <w:r w:rsidRPr="00D123A3">
              <w:t>How d</w:t>
            </w:r>
            <w:r w:rsidR="001E2B38" w:rsidRPr="00D123A3">
              <w:t xml:space="preserve">oes your </w:t>
            </w:r>
            <w:r w:rsidR="00AA1C82">
              <w:t xml:space="preserve">lunch </w:t>
            </w:r>
            <w:r w:rsidR="002B0E23">
              <w:t>container</w:t>
            </w:r>
            <w:r w:rsidR="001E2B38" w:rsidRPr="00D123A3">
              <w:t xml:space="preserve"> match your design plan?</w:t>
            </w:r>
          </w:p>
          <w:p w:rsidR="00AD7A56" w:rsidRPr="007D5430" w:rsidRDefault="00EB77FF" w:rsidP="00BC4895">
            <w:pPr>
              <w:pStyle w:val="ListParagraph"/>
            </w:pPr>
            <w:r w:rsidRPr="00D123A3">
              <w:t>D</w:t>
            </w:r>
            <w:r w:rsidR="001E2B38" w:rsidRPr="00D123A3">
              <w:t>id you change your design plan?</w:t>
            </w:r>
            <w:r w:rsidRPr="00D123A3">
              <w:t xml:space="preserve"> Why?</w:t>
            </w:r>
          </w:p>
        </w:tc>
      </w:tr>
      <w:tr w:rsidR="008811A9" w:rsidTr="007658DD">
        <w:trPr>
          <w:trHeight w:val="90"/>
        </w:trPr>
        <w:tc>
          <w:tcPr>
            <w:tcW w:w="2398" w:type="dxa"/>
            <w:vMerge/>
          </w:tcPr>
          <w:p w:rsidR="008811A9" w:rsidRPr="008811A9" w:rsidRDefault="008811A9" w:rsidP="008811A9">
            <w:pPr>
              <w:spacing w:after="160" w:line="259" w:lineRule="auto"/>
              <w:rPr>
                <w:b/>
              </w:rPr>
            </w:pPr>
          </w:p>
        </w:tc>
        <w:tc>
          <w:tcPr>
            <w:tcW w:w="6630" w:type="dxa"/>
          </w:tcPr>
          <w:p w:rsidR="001E2B38" w:rsidRDefault="008811A9">
            <w:pPr>
              <w:spacing w:line="259" w:lineRule="auto"/>
              <w:rPr>
                <w:b/>
              </w:rPr>
            </w:pPr>
            <w:r w:rsidRPr="001B25D9">
              <w:rPr>
                <w:b/>
              </w:rPr>
              <w:t xml:space="preserve">Part </w:t>
            </w:r>
            <w:r>
              <w:rPr>
                <w:b/>
              </w:rPr>
              <w:t>2</w:t>
            </w:r>
            <w:r w:rsidRPr="001B25D9">
              <w:rPr>
                <w:b/>
              </w:rPr>
              <w:t xml:space="preserve">: </w:t>
            </w:r>
            <w:r w:rsidR="008866AB">
              <w:rPr>
                <w:b/>
              </w:rPr>
              <w:t>Create</w:t>
            </w:r>
            <w:r w:rsidR="00D61563">
              <w:rPr>
                <w:b/>
              </w:rPr>
              <w:t xml:space="preserve"> the</w:t>
            </w:r>
            <w:r w:rsidR="008866AB">
              <w:rPr>
                <w:b/>
              </w:rPr>
              <w:t xml:space="preserve"> presentation</w:t>
            </w:r>
          </w:p>
          <w:p w:rsidR="006D6A90" w:rsidRDefault="00335A40" w:rsidP="006D6A90">
            <w:pPr>
              <w:spacing w:after="240"/>
            </w:pPr>
            <w:r>
              <w:t xml:space="preserve">In </w:t>
            </w:r>
            <w:r w:rsidR="005D7CAA">
              <w:t>their groups,</w:t>
            </w:r>
            <w:r>
              <w:t xml:space="preserve"> students </w:t>
            </w:r>
            <w:r w:rsidR="001E2B38">
              <w:t xml:space="preserve">use a </w:t>
            </w:r>
            <w:r w:rsidR="001E2B38" w:rsidRPr="002F73F2">
              <w:t>chosen form of digital media</w:t>
            </w:r>
            <w:r w:rsidR="001E2B38">
              <w:t xml:space="preserve"> to</w:t>
            </w:r>
            <w:r>
              <w:t xml:space="preserve"> create a presentation to</w:t>
            </w:r>
            <w:r w:rsidR="001E2B38" w:rsidRPr="002F73F2">
              <w:t xml:space="preserve"> communicate the</w:t>
            </w:r>
            <w:r w:rsidR="001E2B38">
              <w:t>ir</w:t>
            </w:r>
            <w:r w:rsidR="001E2B38" w:rsidRPr="002F73F2">
              <w:t xml:space="preserve"> </w:t>
            </w:r>
            <w:r w:rsidR="001E2B38">
              <w:t xml:space="preserve">design </w:t>
            </w:r>
            <w:r w:rsidR="001E2B38" w:rsidRPr="002F73F2">
              <w:t>process</w:t>
            </w:r>
            <w:r w:rsidR="001E2B38">
              <w:t xml:space="preserve">. See </w:t>
            </w:r>
            <w:r w:rsidR="005D7CAA" w:rsidRPr="005D7CAA">
              <w:rPr>
                <w:i/>
              </w:rPr>
              <w:t>D</w:t>
            </w:r>
            <w:r w:rsidR="001E2B38" w:rsidRPr="005D7CAA">
              <w:rPr>
                <w:i/>
              </w:rPr>
              <w:t>igital resources</w:t>
            </w:r>
            <w:r w:rsidR="001E2B38">
              <w:t xml:space="preserve"> for suggestions. </w:t>
            </w:r>
          </w:p>
        </w:tc>
      </w:tr>
      <w:tr w:rsidR="007D5430" w:rsidTr="007A1E9B">
        <w:trPr>
          <w:trHeight w:val="90"/>
        </w:trPr>
        <w:tc>
          <w:tcPr>
            <w:tcW w:w="2398" w:type="dxa"/>
            <w:vMerge/>
            <w:tcBorders>
              <w:bottom w:val="nil"/>
            </w:tcBorders>
          </w:tcPr>
          <w:p w:rsidR="007D5430" w:rsidRPr="008811A9" w:rsidRDefault="007D5430" w:rsidP="008811A9">
            <w:pPr>
              <w:spacing w:after="160" w:line="259" w:lineRule="auto"/>
              <w:rPr>
                <w:b/>
              </w:rPr>
            </w:pPr>
          </w:p>
        </w:tc>
        <w:tc>
          <w:tcPr>
            <w:tcW w:w="6630" w:type="dxa"/>
          </w:tcPr>
          <w:p w:rsidR="007D5430" w:rsidRDefault="007D5430" w:rsidP="007D5430">
            <w:pPr>
              <w:spacing w:line="259" w:lineRule="auto"/>
              <w:rPr>
                <w:b/>
              </w:rPr>
            </w:pPr>
            <w:r w:rsidRPr="001B25D9">
              <w:rPr>
                <w:b/>
              </w:rPr>
              <w:t xml:space="preserve">Part </w:t>
            </w:r>
            <w:r>
              <w:rPr>
                <w:b/>
              </w:rPr>
              <w:t>3</w:t>
            </w:r>
            <w:r w:rsidRPr="001B25D9">
              <w:rPr>
                <w:b/>
              </w:rPr>
              <w:t xml:space="preserve">: </w:t>
            </w:r>
            <w:r w:rsidR="008866AB">
              <w:rPr>
                <w:b/>
              </w:rPr>
              <w:t>Delivering the presentation</w:t>
            </w:r>
          </w:p>
          <w:p w:rsidR="007D5430" w:rsidRPr="002213A8" w:rsidRDefault="007D5430" w:rsidP="00D864C7">
            <w:r w:rsidRPr="007B02DF">
              <w:t xml:space="preserve">Students </w:t>
            </w:r>
            <w:r>
              <w:t xml:space="preserve">share their digital presentations with the class and give and receive </w:t>
            </w:r>
            <w:r w:rsidRPr="008E73B0">
              <w:rPr>
                <w:lang w:val="en-GB"/>
              </w:rPr>
              <w:t xml:space="preserve">feedback using </w:t>
            </w:r>
            <w:hyperlink w:anchor="_Appendix_18:_Student" w:history="1">
              <w:r w:rsidR="001B478D">
                <w:rPr>
                  <w:rStyle w:val="Hyperlink"/>
                  <w:lang w:val="en-GB"/>
                </w:rPr>
                <w:t>Student activity sheet 4.2: 3 – 2 – 1 Reflection</w:t>
              </w:r>
            </w:hyperlink>
            <w:r>
              <w:rPr>
                <w:lang w:val="en-GB"/>
              </w:rPr>
              <w:t>.</w:t>
            </w:r>
            <w:r w:rsidRPr="00536300">
              <w:rPr>
                <w:i/>
                <w:lang w:val="en-GB"/>
              </w:rPr>
              <w:t xml:space="preserve"> </w:t>
            </w:r>
          </w:p>
          <w:p w:rsidR="003D5CAA" w:rsidRDefault="00D61563" w:rsidP="005D7CAA">
            <w:pPr>
              <w:spacing w:line="259" w:lineRule="auto"/>
              <w:rPr>
                <w:rFonts w:cstheme="minorHAnsi"/>
                <w:lang w:val="en-GB"/>
              </w:rPr>
            </w:pPr>
            <w:r>
              <w:t xml:space="preserve">To create an authentic learning </w:t>
            </w:r>
            <w:proofErr w:type="gramStart"/>
            <w:r>
              <w:t xml:space="preserve">experience, </w:t>
            </w:r>
            <w:r w:rsidR="007D5430">
              <w:t xml:space="preserve"> students</w:t>
            </w:r>
            <w:proofErr w:type="gramEnd"/>
            <w:r w:rsidR="007D5430">
              <w:t xml:space="preserve"> may p</w:t>
            </w:r>
            <w:r w:rsidR="007D5430" w:rsidRPr="00565D33">
              <w:rPr>
                <w:rFonts w:cstheme="minorHAnsi"/>
                <w:lang w:val="en-GB"/>
              </w:rPr>
              <w:t xml:space="preserve">itch their design (either in person, by email or </w:t>
            </w:r>
            <w:r w:rsidR="007D5430" w:rsidRPr="006334B4">
              <w:rPr>
                <w:rFonts w:cstheme="minorHAnsi"/>
                <w:i/>
                <w:lang w:val="en-GB"/>
              </w:rPr>
              <w:t>Skype</w:t>
            </w:r>
            <w:r w:rsidR="007D5430" w:rsidRPr="00565D33">
              <w:rPr>
                <w:rFonts w:cstheme="minorHAnsi"/>
                <w:lang w:val="en-GB"/>
              </w:rPr>
              <w:t xml:space="preserve">) </w:t>
            </w:r>
            <w:r w:rsidR="003D5CAA">
              <w:rPr>
                <w:rFonts w:cstheme="minorHAnsi"/>
                <w:lang w:val="en-GB"/>
              </w:rPr>
              <w:t>to a</w:t>
            </w:r>
            <w:r w:rsidR="007D5430">
              <w:rPr>
                <w:rFonts w:cstheme="minorHAnsi"/>
                <w:lang w:val="en-GB"/>
              </w:rPr>
              <w:t xml:space="preserve">n industry </w:t>
            </w:r>
            <w:r w:rsidR="00351347">
              <w:rPr>
                <w:rFonts w:cstheme="minorHAnsi"/>
                <w:lang w:val="en-GB"/>
              </w:rPr>
              <w:t>professional</w:t>
            </w:r>
            <w:r w:rsidR="007D5430">
              <w:rPr>
                <w:rFonts w:cstheme="minorHAnsi"/>
                <w:lang w:val="en-GB"/>
              </w:rPr>
              <w:t xml:space="preserve">. </w:t>
            </w:r>
          </w:p>
          <w:p w:rsidR="007D5430" w:rsidRDefault="007D5430" w:rsidP="00FD3999">
            <w:pPr>
              <w:spacing w:line="259" w:lineRule="auto"/>
              <w:rPr>
                <w:rFonts w:cstheme="minorHAnsi"/>
                <w:lang w:val="en-GB"/>
              </w:rPr>
            </w:pPr>
            <w:r>
              <w:rPr>
                <w:rFonts w:cstheme="minorHAnsi"/>
                <w:lang w:val="en-GB"/>
              </w:rPr>
              <w:t xml:space="preserve">Alternatively, the lunch container and design drawings could be displayed in the school for parents to view using an interactive medium such as </w:t>
            </w:r>
            <w:r w:rsidRPr="002E52ED">
              <w:rPr>
                <w:rFonts w:cstheme="minorHAnsi"/>
                <w:i/>
                <w:lang w:val="en-GB"/>
              </w:rPr>
              <w:t>QR codes</w:t>
            </w:r>
            <w:r>
              <w:rPr>
                <w:rFonts w:cstheme="minorHAnsi"/>
                <w:lang w:val="en-GB"/>
              </w:rPr>
              <w:t>.</w:t>
            </w:r>
          </w:p>
          <w:p w:rsidR="00FD3999" w:rsidRDefault="00FD3999" w:rsidP="00FD3999">
            <w:pPr>
              <w:rPr>
                <w:lang w:val="en-GB"/>
              </w:rPr>
            </w:pPr>
            <w:r>
              <w:t xml:space="preserve">The teacher may use this opportunity to complete </w:t>
            </w:r>
            <w:hyperlink w:anchor="_Appendix_17:_Teacher" w:history="1">
              <w:r w:rsidRPr="003D3496">
                <w:rPr>
                  <w:rStyle w:val="Hyperlink"/>
                </w:rPr>
                <w:t>Teacher resource sheet 4.1: Student evaluation</w:t>
              </w:r>
            </w:hyperlink>
            <w:r>
              <w:t>.</w:t>
            </w:r>
          </w:p>
          <w:p w:rsidR="00FD3999" w:rsidRPr="001B25D9" w:rsidRDefault="00FD3999" w:rsidP="003D5CAA">
            <w:pPr>
              <w:spacing w:after="240" w:line="259" w:lineRule="auto"/>
              <w:rPr>
                <w:b/>
              </w:rPr>
            </w:pPr>
            <w:r>
              <w:t xml:space="preserve">Students complete the </w:t>
            </w:r>
            <w:hyperlink w:anchor="_Appendix_6:_Student" w:history="1">
              <w:r>
                <w:rPr>
                  <w:rStyle w:val="Hyperlink"/>
                </w:rPr>
                <w:t>Student activity sheet 1.0: Journal checklist</w:t>
              </w:r>
            </w:hyperlink>
            <w:r w:rsidRPr="007A5FD3">
              <w:t>.</w:t>
            </w:r>
          </w:p>
        </w:tc>
      </w:tr>
      <w:tr w:rsidR="008811A9" w:rsidTr="007658DD">
        <w:tc>
          <w:tcPr>
            <w:tcW w:w="2398" w:type="dxa"/>
          </w:tcPr>
          <w:p w:rsidR="008811A9" w:rsidRPr="008811A9" w:rsidRDefault="008811A9" w:rsidP="00266260">
            <w:pPr>
              <w:spacing w:after="240" w:line="259" w:lineRule="auto"/>
              <w:rPr>
                <w:b/>
              </w:rPr>
            </w:pPr>
            <w:r w:rsidRPr="008811A9">
              <w:rPr>
                <w:b/>
              </w:rPr>
              <w:t>Resource sheets</w:t>
            </w:r>
          </w:p>
        </w:tc>
        <w:tc>
          <w:tcPr>
            <w:tcW w:w="6630" w:type="dxa"/>
          </w:tcPr>
          <w:p w:rsidR="00FD3999" w:rsidRDefault="00C23EC3" w:rsidP="00DE2EEE">
            <w:hyperlink w:anchor="_Appendix_6:_Student" w:history="1">
              <w:r w:rsidR="00FD3999">
                <w:rPr>
                  <w:rStyle w:val="Hyperlink"/>
                </w:rPr>
                <w:t>Student activity sheet 1.0: Journal checklist</w:t>
              </w:r>
            </w:hyperlink>
          </w:p>
          <w:p w:rsidR="006E7633" w:rsidRPr="001846F3" w:rsidRDefault="00C23EC3" w:rsidP="00DE2EEE">
            <w:pPr>
              <w:rPr>
                <w:i/>
                <w:lang w:val="en-GB"/>
              </w:rPr>
            </w:pPr>
            <w:hyperlink w:anchor="_Appendix_17:_Teacher" w:history="1">
              <w:r w:rsidR="001B478D">
                <w:rPr>
                  <w:rStyle w:val="Hyperlink"/>
                </w:rPr>
                <w:t>Teacher resource sheet 4.1: Student evaluation</w:t>
              </w:r>
            </w:hyperlink>
            <w:r w:rsidR="006E7633" w:rsidRPr="001846F3">
              <w:rPr>
                <w:i/>
                <w:lang w:val="en-GB"/>
              </w:rPr>
              <w:t xml:space="preserve"> </w:t>
            </w:r>
          </w:p>
          <w:p w:rsidR="001E2B38" w:rsidRPr="001C37B6" w:rsidRDefault="00C23EC3" w:rsidP="007D5430">
            <w:pPr>
              <w:spacing w:after="240"/>
              <w:rPr>
                <w:lang w:val="en-GB"/>
              </w:rPr>
            </w:pPr>
            <w:hyperlink w:anchor="_Appendix_18:_Student" w:history="1">
              <w:r w:rsidR="001B478D">
                <w:rPr>
                  <w:rStyle w:val="Hyperlink"/>
                  <w:lang w:val="en-GB"/>
                </w:rPr>
                <w:t>Student activity sheet 4.2: 3 – 2 – 1 Reflection</w:t>
              </w:r>
            </w:hyperlink>
          </w:p>
        </w:tc>
      </w:tr>
      <w:tr w:rsidR="006D6A90" w:rsidTr="00963E0D">
        <w:tc>
          <w:tcPr>
            <w:tcW w:w="2398" w:type="dxa"/>
            <w:vMerge w:val="restart"/>
          </w:tcPr>
          <w:p w:rsidR="006D6A90" w:rsidRPr="008811A9" w:rsidRDefault="006D6A90" w:rsidP="006D6A90">
            <w:pPr>
              <w:spacing w:after="160" w:line="259" w:lineRule="auto"/>
              <w:rPr>
                <w:b/>
              </w:rPr>
            </w:pPr>
            <w:r w:rsidRPr="008811A9">
              <w:rPr>
                <w:b/>
              </w:rPr>
              <w:t>Digital resources</w:t>
            </w:r>
          </w:p>
        </w:tc>
        <w:tc>
          <w:tcPr>
            <w:tcW w:w="6630" w:type="dxa"/>
          </w:tcPr>
          <w:p w:rsidR="00BA0525" w:rsidRPr="00995492" w:rsidRDefault="006D6A90" w:rsidP="005D0AC5">
            <w:pPr>
              <w:spacing w:after="0" w:line="259" w:lineRule="auto"/>
              <w:rPr>
                <w:i/>
              </w:rPr>
            </w:pPr>
            <w:r w:rsidRPr="00B74840">
              <w:t>Comic Life</w:t>
            </w:r>
          </w:p>
          <w:p w:rsidR="00995492" w:rsidRPr="00963E0D" w:rsidRDefault="00C23EC3" w:rsidP="005D0AC5">
            <w:pPr>
              <w:spacing w:before="0" w:line="259" w:lineRule="auto"/>
              <w:rPr>
                <w:color w:val="215986"/>
                <w:u w:val="single"/>
                <w:lang w:val="en-GB"/>
              </w:rPr>
            </w:pPr>
            <w:hyperlink r:id="rId65" w:history="1">
              <w:r w:rsidR="006D6A90" w:rsidRPr="00963E0D">
                <w:rPr>
                  <w:rStyle w:val="Hyperlink"/>
                  <w:lang w:val="en-GB"/>
                </w:rPr>
                <w:t>itunes.apple.com/us/app/comic-life/id432537882?mt=8&amp;ign-mpt=uo%3D4</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BC4895">
            <w:pPr>
              <w:spacing w:after="0" w:line="259" w:lineRule="auto"/>
            </w:pPr>
            <w:r w:rsidRPr="00B74840">
              <w:t>Comic Maker HD</w:t>
            </w:r>
          </w:p>
          <w:p w:rsidR="005D0AC5" w:rsidRPr="005D0AC5" w:rsidRDefault="00C23EC3" w:rsidP="00BC4895">
            <w:pPr>
              <w:spacing w:before="0" w:line="259" w:lineRule="auto"/>
              <w:rPr>
                <w:sz w:val="12"/>
                <w:szCs w:val="12"/>
              </w:rPr>
            </w:pPr>
            <w:hyperlink r:id="rId66" w:history="1">
              <w:r w:rsidR="005D0AC5" w:rsidRPr="00C3780E">
                <w:rPr>
                  <w:rStyle w:val="Hyperlink"/>
                </w:rPr>
                <w:t>https://itunes.apple.com/au/app/superhero-comic-book-maker-hd/id547117153?mt=8&amp;ign-mpt=uo%3D4</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5D0AC5">
            <w:pPr>
              <w:spacing w:after="0" w:line="259" w:lineRule="auto"/>
            </w:pPr>
            <w:proofErr w:type="spellStart"/>
            <w:r w:rsidRPr="00B74840">
              <w:t>iBooks</w:t>
            </w:r>
            <w:proofErr w:type="spellEnd"/>
            <w:r w:rsidRPr="00B74840">
              <w:t xml:space="preserve"> Author </w:t>
            </w:r>
          </w:p>
          <w:p w:rsidR="006D6A90" w:rsidRPr="002F73F2" w:rsidRDefault="00C23EC3" w:rsidP="005D0AC5">
            <w:pPr>
              <w:spacing w:before="0" w:line="259" w:lineRule="auto"/>
            </w:pPr>
            <w:hyperlink r:id="rId67" w:history="1">
              <w:r w:rsidR="006D6A90" w:rsidRPr="00B74840">
                <w:rPr>
                  <w:rStyle w:val="Hyperlink"/>
                  <w:lang w:val="en-GB"/>
                </w:rPr>
                <w:t>www.apple.com/au/ibooks-author</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5D0AC5">
            <w:pPr>
              <w:spacing w:after="0" w:line="259" w:lineRule="auto"/>
            </w:pPr>
            <w:r w:rsidRPr="00B74840">
              <w:t xml:space="preserve">Book Creator </w:t>
            </w:r>
          </w:p>
          <w:p w:rsidR="006D6A90" w:rsidRPr="00963E0D" w:rsidRDefault="00C23EC3" w:rsidP="005D0AC5">
            <w:pPr>
              <w:spacing w:before="0" w:line="259" w:lineRule="auto"/>
              <w:rPr>
                <w:i/>
                <w:color w:val="215986"/>
                <w:u w:val="single"/>
                <w:lang w:val="en-GB"/>
              </w:rPr>
            </w:pPr>
            <w:hyperlink r:id="rId68" w:history="1">
              <w:r w:rsidR="006D6A90" w:rsidRPr="00B74840">
                <w:rPr>
                  <w:rStyle w:val="Hyperlink"/>
                  <w:lang w:val="en-GB"/>
                </w:rPr>
                <w:t>itunes.apple.com/au/app/book-creator-for-ipad-create/id442378070?mt=8</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BC4895">
            <w:pPr>
              <w:spacing w:after="0" w:line="259" w:lineRule="auto"/>
            </w:pPr>
            <w:r w:rsidRPr="00B74840">
              <w:t>iMovie</w:t>
            </w:r>
          </w:p>
          <w:p w:rsidR="006D6A90" w:rsidRPr="002F73F2" w:rsidRDefault="00C23EC3" w:rsidP="00BC4895">
            <w:pPr>
              <w:spacing w:before="0" w:after="240" w:line="259" w:lineRule="auto"/>
            </w:pPr>
            <w:hyperlink r:id="rId69" w:history="1">
              <w:r w:rsidR="006D6A90" w:rsidRPr="00B74840">
                <w:rPr>
                  <w:rStyle w:val="Hyperlink"/>
                  <w:lang w:val="en-GB"/>
                </w:rPr>
                <w:t>itunes.apple.com/au/app/</w:t>
              </w:r>
              <w:proofErr w:type="spellStart"/>
              <w:r w:rsidR="006D6A90" w:rsidRPr="00B74840">
                <w:rPr>
                  <w:rStyle w:val="Hyperlink"/>
                  <w:lang w:val="en-GB"/>
                </w:rPr>
                <w:t>imovie</w:t>
              </w:r>
              <w:proofErr w:type="spellEnd"/>
              <w:r w:rsidR="006D6A90" w:rsidRPr="00B74840">
                <w:rPr>
                  <w:rStyle w:val="Hyperlink"/>
                  <w:lang w:val="en-GB"/>
                </w:rPr>
                <w:t>/id377298193?mt=8</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7A1E9B">
            <w:pPr>
              <w:spacing w:after="0" w:line="259" w:lineRule="auto"/>
            </w:pPr>
            <w:r w:rsidRPr="00B74840">
              <w:t>Pages</w:t>
            </w:r>
          </w:p>
          <w:p w:rsidR="006D6A90" w:rsidRPr="002F73F2" w:rsidRDefault="00C23EC3" w:rsidP="002E52ED">
            <w:pPr>
              <w:spacing w:before="0" w:line="259" w:lineRule="auto"/>
            </w:pPr>
            <w:hyperlink r:id="rId70" w:history="1">
              <w:r w:rsidR="006D6A90" w:rsidRPr="00B74840">
                <w:rPr>
                  <w:rStyle w:val="Hyperlink"/>
                  <w:lang w:val="en-GB"/>
                </w:rPr>
                <w:t>itunes.apple.com/au/app/pages/id361309726?mt=8</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7A1E9B">
            <w:pPr>
              <w:spacing w:after="0" w:line="259" w:lineRule="auto"/>
            </w:pPr>
            <w:r w:rsidRPr="00B74840">
              <w:t>Keynote</w:t>
            </w:r>
          </w:p>
          <w:p w:rsidR="006D6A90" w:rsidRPr="002F73F2" w:rsidRDefault="00C23EC3" w:rsidP="006D6A90">
            <w:pPr>
              <w:spacing w:before="0" w:line="259" w:lineRule="auto"/>
            </w:pPr>
            <w:hyperlink r:id="rId71" w:history="1">
              <w:r w:rsidR="006D6A90" w:rsidRPr="00B74840">
                <w:rPr>
                  <w:rStyle w:val="Hyperlink"/>
                  <w:lang w:val="en-GB"/>
                </w:rPr>
                <w:t>itunes.apple.com/au/app/keynote/id361285480?mt=8</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7A1E9B">
            <w:pPr>
              <w:spacing w:after="0" w:line="259" w:lineRule="auto"/>
            </w:pPr>
            <w:r w:rsidRPr="00B74840">
              <w:t xml:space="preserve">Seesaw Digital Portfolio </w:t>
            </w:r>
          </w:p>
          <w:p w:rsidR="006D6A90" w:rsidRPr="002F73F2" w:rsidRDefault="00C23EC3" w:rsidP="006D6A90">
            <w:pPr>
              <w:spacing w:before="0" w:line="259" w:lineRule="auto"/>
            </w:pPr>
            <w:hyperlink r:id="rId72" w:history="1">
              <w:r w:rsidR="006D6A90" w:rsidRPr="00B74840">
                <w:rPr>
                  <w:rStyle w:val="Hyperlink"/>
                  <w:lang w:val="en-GB"/>
                </w:rPr>
                <w:t>web.seesaw.me</w:t>
              </w:r>
            </w:hyperlink>
          </w:p>
        </w:tc>
      </w:tr>
      <w:tr w:rsidR="006D6A90" w:rsidTr="007A1E9B">
        <w:trPr>
          <w:trHeight w:val="112"/>
        </w:trPr>
        <w:tc>
          <w:tcPr>
            <w:tcW w:w="2398" w:type="dxa"/>
            <w:vMerge/>
            <w:tcBorders>
              <w:bottom w:val="nil"/>
            </w:tcBorders>
          </w:tcPr>
          <w:p w:rsidR="006D6A90" w:rsidRPr="008811A9" w:rsidRDefault="006D6A90" w:rsidP="006D6A90">
            <w:pPr>
              <w:spacing w:after="160" w:line="259" w:lineRule="auto"/>
              <w:rPr>
                <w:b/>
              </w:rPr>
            </w:pPr>
          </w:p>
        </w:tc>
        <w:tc>
          <w:tcPr>
            <w:tcW w:w="6630" w:type="dxa"/>
          </w:tcPr>
          <w:p w:rsidR="00BA0525" w:rsidRDefault="006D6A90" w:rsidP="007A1E9B">
            <w:pPr>
              <w:spacing w:after="0" w:line="259" w:lineRule="auto"/>
            </w:pPr>
            <w:r w:rsidRPr="00B74840">
              <w:t xml:space="preserve">Class Dojo </w:t>
            </w:r>
          </w:p>
          <w:p w:rsidR="006D6A90" w:rsidRPr="002F73F2" w:rsidRDefault="00C23EC3" w:rsidP="007A1E9B">
            <w:pPr>
              <w:spacing w:before="0" w:line="259" w:lineRule="auto"/>
            </w:pPr>
            <w:hyperlink r:id="rId73" w:history="1">
              <w:r w:rsidR="006D6A90" w:rsidRPr="00B74840">
                <w:rPr>
                  <w:rStyle w:val="Hyperlink"/>
                  <w:lang w:val="en-GB"/>
                </w:rPr>
                <w:t>www.classdojo.com</w:t>
              </w:r>
            </w:hyperlink>
          </w:p>
        </w:tc>
      </w:tr>
      <w:tr w:rsidR="00BA0525" w:rsidTr="007A1E9B">
        <w:trPr>
          <w:trHeight w:val="112"/>
        </w:trPr>
        <w:tc>
          <w:tcPr>
            <w:tcW w:w="2398" w:type="dxa"/>
            <w:tcBorders>
              <w:top w:val="nil"/>
            </w:tcBorders>
          </w:tcPr>
          <w:p w:rsidR="00BA0525" w:rsidRPr="008811A9" w:rsidRDefault="00BA0525" w:rsidP="006D6A90">
            <w:pPr>
              <w:spacing w:after="160" w:line="259" w:lineRule="auto"/>
              <w:rPr>
                <w:b/>
              </w:rPr>
            </w:pPr>
          </w:p>
        </w:tc>
        <w:tc>
          <w:tcPr>
            <w:tcW w:w="6630" w:type="dxa"/>
          </w:tcPr>
          <w:p w:rsidR="00A63951" w:rsidRPr="0017101B" w:rsidRDefault="00A63951" w:rsidP="00A63951">
            <w:pPr>
              <w:spacing w:after="0"/>
              <w:rPr>
                <w:color w:val="000000" w:themeColor="text1"/>
              </w:rPr>
            </w:pPr>
            <w:r w:rsidRPr="0017101B">
              <w:rPr>
                <w:color w:val="000000" w:themeColor="text1"/>
              </w:rPr>
              <w:t>QR Code Generator</w:t>
            </w:r>
          </w:p>
          <w:p w:rsidR="00BA0525" w:rsidRPr="00B74840" w:rsidRDefault="00C23EC3" w:rsidP="00AA1C82">
            <w:pPr>
              <w:spacing w:before="0" w:line="259" w:lineRule="auto"/>
            </w:pPr>
            <w:hyperlink r:id="rId74" w:history="1">
              <w:r w:rsidR="00A63951" w:rsidRPr="0017101B">
                <w:rPr>
                  <w:i/>
                  <w:color w:val="215986"/>
                  <w:u w:val="single"/>
                </w:rPr>
                <w:t>www.qrstuff.com</w:t>
              </w:r>
            </w:hyperlink>
          </w:p>
        </w:tc>
      </w:tr>
    </w:tbl>
    <w:p w:rsidR="00BA0525" w:rsidRDefault="00BA0525">
      <w:pPr>
        <w:spacing w:before="0" w:after="160" w:line="259" w:lineRule="auto"/>
        <w:rPr>
          <w:rFonts w:eastAsiaTheme="majorEastAsia" w:cstheme="majorBidi"/>
          <w:b/>
          <w:color w:val="2E74B5" w:themeColor="accent1" w:themeShade="BF"/>
          <w:sz w:val="28"/>
          <w:szCs w:val="32"/>
        </w:rPr>
      </w:pPr>
      <w:bookmarkStart w:id="19" w:name="_Appendix_1:_Links"/>
      <w:bookmarkStart w:id="20" w:name="_Toc520708428"/>
      <w:bookmarkStart w:id="21" w:name="_Toc522178863"/>
      <w:bookmarkEnd w:id="19"/>
      <w:r>
        <w:br w:type="page"/>
      </w:r>
    </w:p>
    <w:p w:rsidR="00992CB3" w:rsidRPr="00992CB3" w:rsidRDefault="00992CB3" w:rsidP="008E3969">
      <w:pPr>
        <w:pStyle w:val="Heading1"/>
      </w:pPr>
      <w:bookmarkStart w:id="22" w:name="_Appendix_1:_Links_1"/>
      <w:bookmarkStart w:id="23" w:name="_Toc32579943"/>
      <w:bookmarkEnd w:id="22"/>
      <w:r w:rsidRPr="00992CB3">
        <w:t>Appendix 1: Links to the Western Australian Curriculum</w:t>
      </w:r>
      <w:bookmarkEnd w:id="20"/>
      <w:bookmarkEnd w:id="21"/>
      <w:bookmarkEnd w:id="23"/>
    </w:p>
    <w:p w:rsidR="00992CB3" w:rsidRPr="00992CB3" w:rsidRDefault="00992CB3" w:rsidP="00992CB3">
      <w:pPr>
        <w:rPr>
          <w:iCs/>
        </w:rPr>
      </w:pPr>
      <w:r w:rsidRPr="00992CB3">
        <w:rPr>
          <w:lang w:val="en"/>
        </w:rPr>
        <w:t>The</w:t>
      </w:r>
      <w:r w:rsidRPr="00992CB3">
        <w:rPr>
          <w:i/>
          <w:lang w:val="en"/>
        </w:rPr>
        <w:t xml:space="preserve"> </w:t>
      </w:r>
      <w:r>
        <w:rPr>
          <w:i/>
          <w:lang w:val="en"/>
        </w:rPr>
        <w:t>Cool lunch</w:t>
      </w:r>
      <w:r w:rsidRPr="00992CB3">
        <w:rPr>
          <w:lang w:val="en"/>
        </w:rPr>
        <w:t xml:space="preserve"> </w:t>
      </w:r>
      <w:r w:rsidRPr="00992CB3">
        <w:rPr>
          <w:iCs/>
        </w:rPr>
        <w:t>module provides opportunities for developing students’ knowledge and understandings in science, technologies and mathematics. The table below shows how this module aligns to the content of the Western Australian Curriculum and can be used by teachers for planning and monitoring</w:t>
      </w:r>
      <w:bookmarkStart w:id="24" w:name="_Hlk3225412"/>
      <w:r w:rsidRPr="00992CB3">
        <w:rPr>
          <w:iCs/>
        </w:rPr>
        <w:t>.</w:t>
      </w:r>
      <w:bookmarkEnd w:id="24"/>
    </w:p>
    <w:p w:rsidR="00992CB3" w:rsidRPr="00992CB3" w:rsidRDefault="00992CB3" w:rsidP="00992CB3">
      <w:pPr>
        <w:rPr>
          <w:iCs/>
          <w:sz w:val="16"/>
          <w:szCs w:val="16"/>
        </w:rPr>
      </w:pPr>
    </w:p>
    <w:tbl>
      <w:tblPr>
        <w:tblStyle w:val="TableGrid"/>
        <w:tblW w:w="9375" w:type="dxa"/>
        <w:tblLook w:val="04A0" w:firstRow="1" w:lastRow="0" w:firstColumn="1" w:lastColumn="0" w:noHBand="0" w:noVBand="1"/>
      </w:tblPr>
      <w:tblGrid>
        <w:gridCol w:w="6715"/>
        <w:gridCol w:w="665"/>
        <w:gridCol w:w="665"/>
        <w:gridCol w:w="665"/>
        <w:gridCol w:w="665"/>
      </w:tblGrid>
      <w:tr w:rsidR="00992CB3" w:rsidRPr="00992CB3" w:rsidTr="00BC4895">
        <w:trPr>
          <w:trHeight w:val="716"/>
        </w:trPr>
        <w:tc>
          <w:tcPr>
            <w:tcW w:w="6715" w:type="dxa"/>
            <w:vMerge w:val="restart"/>
            <w:tcBorders>
              <w:top w:val="nil"/>
              <w:left w:val="nil"/>
            </w:tcBorders>
          </w:tcPr>
          <w:p w:rsidR="00992CB3" w:rsidRPr="00992CB3" w:rsidRDefault="00992CB3" w:rsidP="00BC4895">
            <w:pPr>
              <w:spacing w:before="60" w:after="60" w:line="276" w:lineRule="auto"/>
              <w:rPr>
                <w:rFonts w:eastAsia="Times New Roman" w:cstheme="minorHAnsi"/>
                <w:b/>
                <w:color w:val="2E74B5" w:themeColor="accent1" w:themeShade="BF"/>
                <w:lang w:eastAsia="en-AU"/>
              </w:rPr>
            </w:pPr>
            <w:bookmarkStart w:id="25" w:name="_Hlk19651548"/>
            <w:bookmarkStart w:id="26" w:name="_Hlk34593156"/>
            <w:r>
              <w:rPr>
                <w:rFonts w:eastAsia="Times New Roman" w:cstheme="minorHAnsi"/>
                <w:b/>
                <w:color w:val="2E74B5" w:themeColor="accent1" w:themeShade="BF"/>
                <w:lang w:eastAsia="en-AU"/>
              </w:rPr>
              <w:t>COOL LUNCH</w:t>
            </w:r>
          </w:p>
          <w:p w:rsidR="00992CB3" w:rsidRPr="00992CB3" w:rsidRDefault="00992CB3" w:rsidP="00BC4895">
            <w:pPr>
              <w:spacing w:before="60" w:after="60" w:line="276" w:lineRule="auto"/>
              <w:rPr>
                <w:rFonts w:cstheme="minorHAnsi"/>
              </w:rPr>
            </w:pPr>
            <w:r w:rsidRPr="00992CB3">
              <w:rPr>
                <w:iCs/>
                <w:lang w:val="en-AU"/>
              </w:rPr>
              <w:t>Links to the Western Australian Curriculum</w:t>
            </w:r>
            <w:r w:rsidRPr="00992CB3">
              <w:rPr>
                <w:rFonts w:cstheme="minorHAnsi"/>
                <w:color w:val="FF0000"/>
              </w:rPr>
              <w:t xml:space="preserve"> </w:t>
            </w:r>
          </w:p>
        </w:tc>
        <w:tc>
          <w:tcPr>
            <w:tcW w:w="2660" w:type="dxa"/>
            <w:gridSpan w:val="4"/>
            <w:shd w:val="clear" w:color="auto" w:fill="2E74B5" w:themeFill="accent1" w:themeFillShade="BF"/>
            <w:vAlign w:val="center"/>
          </w:tcPr>
          <w:p w:rsidR="00992CB3" w:rsidRPr="00992CB3" w:rsidRDefault="00992CB3" w:rsidP="00BC4895">
            <w:pPr>
              <w:spacing w:before="60" w:after="60" w:line="276" w:lineRule="auto"/>
              <w:jc w:val="center"/>
              <w:rPr>
                <w:rFonts w:cstheme="minorHAnsi"/>
                <w:color w:val="FFFFFF" w:themeColor="background1"/>
              </w:rPr>
            </w:pPr>
            <w:r w:rsidRPr="00992CB3">
              <w:rPr>
                <w:rFonts w:cstheme="minorHAnsi"/>
                <w:color w:val="FFFFFF" w:themeColor="background1"/>
              </w:rPr>
              <w:t>ACTIVITY</w:t>
            </w:r>
          </w:p>
        </w:tc>
      </w:tr>
      <w:tr w:rsidR="00992CB3" w:rsidRPr="00992CB3" w:rsidTr="00AA1C82">
        <w:trPr>
          <w:trHeight w:val="531"/>
        </w:trPr>
        <w:tc>
          <w:tcPr>
            <w:tcW w:w="6715" w:type="dxa"/>
            <w:vMerge/>
            <w:tcBorders>
              <w:left w:val="nil"/>
            </w:tcBorders>
            <w:vAlign w:val="center"/>
          </w:tcPr>
          <w:p w:rsidR="00992CB3" w:rsidRPr="00992CB3" w:rsidRDefault="00992CB3" w:rsidP="00BC4895">
            <w:pPr>
              <w:spacing w:before="60" w:after="60" w:line="276" w:lineRule="auto"/>
              <w:rPr>
                <w:rFonts w:cstheme="minorHAnsi"/>
              </w:rPr>
            </w:pPr>
          </w:p>
        </w:tc>
        <w:tc>
          <w:tcPr>
            <w:tcW w:w="665" w:type="dxa"/>
            <w:vAlign w:val="center"/>
          </w:tcPr>
          <w:p w:rsidR="00992CB3" w:rsidRPr="00992CB3" w:rsidRDefault="00992CB3" w:rsidP="00BC4895">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1</w:t>
            </w:r>
          </w:p>
        </w:tc>
        <w:tc>
          <w:tcPr>
            <w:tcW w:w="665" w:type="dxa"/>
            <w:vAlign w:val="center"/>
          </w:tcPr>
          <w:p w:rsidR="00992CB3" w:rsidRPr="00992CB3" w:rsidRDefault="00992CB3" w:rsidP="00BC4895">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2</w:t>
            </w:r>
          </w:p>
        </w:tc>
        <w:tc>
          <w:tcPr>
            <w:tcW w:w="665" w:type="dxa"/>
            <w:vAlign w:val="center"/>
          </w:tcPr>
          <w:p w:rsidR="00992CB3" w:rsidRPr="00992CB3" w:rsidRDefault="00992CB3" w:rsidP="00BC4895">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3</w:t>
            </w:r>
          </w:p>
        </w:tc>
        <w:tc>
          <w:tcPr>
            <w:tcW w:w="665" w:type="dxa"/>
            <w:vAlign w:val="center"/>
          </w:tcPr>
          <w:p w:rsidR="00992CB3" w:rsidRPr="00992CB3" w:rsidRDefault="00992CB3" w:rsidP="00BC4895">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4</w:t>
            </w:r>
          </w:p>
        </w:tc>
      </w:tr>
      <w:bookmarkEnd w:id="25"/>
      <w:tr w:rsidR="00992CB3" w:rsidRPr="00992CB3" w:rsidTr="007A1E9B">
        <w:tc>
          <w:tcPr>
            <w:tcW w:w="6715" w:type="dxa"/>
            <w:shd w:val="clear" w:color="auto" w:fill="2E74B5" w:themeFill="accent1" w:themeFillShade="BF"/>
            <w:vAlign w:val="center"/>
          </w:tcPr>
          <w:p w:rsidR="00992CB3" w:rsidRPr="00992CB3" w:rsidRDefault="00992CB3" w:rsidP="00BC4895">
            <w:pPr>
              <w:spacing w:before="60" w:after="60" w:line="276" w:lineRule="auto"/>
              <w:rPr>
                <w:rFonts w:cstheme="minorHAnsi"/>
                <w:b/>
              </w:rPr>
            </w:pPr>
            <w:r w:rsidRPr="00992CB3">
              <w:rPr>
                <w:rFonts w:cstheme="minorHAnsi"/>
                <w:b/>
                <w:color w:val="FFFFFF" w:themeColor="background1"/>
              </w:rPr>
              <w:t>SCIENCE</w:t>
            </w:r>
          </w:p>
        </w:tc>
        <w:tc>
          <w:tcPr>
            <w:tcW w:w="665" w:type="dxa"/>
            <w:shd w:val="clear" w:color="auto" w:fill="2E74B5" w:themeFill="accent1" w:themeFillShade="BF"/>
            <w:vAlign w:val="center"/>
          </w:tcPr>
          <w:p w:rsidR="00992CB3" w:rsidRPr="00992CB3" w:rsidRDefault="00992CB3" w:rsidP="00BC4895">
            <w:pPr>
              <w:spacing w:before="60" w:after="60" w:line="276" w:lineRule="auto"/>
              <w:jc w:val="center"/>
              <w:rPr>
                <w:rFonts w:cstheme="minorHAnsi"/>
              </w:rPr>
            </w:pPr>
          </w:p>
        </w:tc>
        <w:tc>
          <w:tcPr>
            <w:tcW w:w="665" w:type="dxa"/>
            <w:shd w:val="clear" w:color="auto" w:fill="2E74B5" w:themeFill="accent1" w:themeFillShade="BF"/>
            <w:vAlign w:val="center"/>
          </w:tcPr>
          <w:p w:rsidR="00992CB3" w:rsidRPr="00992CB3" w:rsidRDefault="00992CB3" w:rsidP="00BC4895">
            <w:pPr>
              <w:spacing w:before="60" w:after="60" w:line="276" w:lineRule="auto"/>
              <w:jc w:val="center"/>
              <w:rPr>
                <w:rFonts w:cstheme="minorHAnsi"/>
              </w:rPr>
            </w:pPr>
          </w:p>
        </w:tc>
        <w:tc>
          <w:tcPr>
            <w:tcW w:w="665" w:type="dxa"/>
            <w:shd w:val="clear" w:color="auto" w:fill="2E74B5" w:themeFill="accent1" w:themeFillShade="BF"/>
            <w:vAlign w:val="center"/>
          </w:tcPr>
          <w:p w:rsidR="00992CB3" w:rsidRPr="00992CB3" w:rsidRDefault="00992CB3" w:rsidP="00BC4895">
            <w:pPr>
              <w:spacing w:before="60" w:after="60" w:line="276" w:lineRule="auto"/>
              <w:jc w:val="center"/>
              <w:rPr>
                <w:rFonts w:cstheme="minorHAnsi"/>
              </w:rPr>
            </w:pPr>
          </w:p>
        </w:tc>
        <w:tc>
          <w:tcPr>
            <w:tcW w:w="665" w:type="dxa"/>
            <w:shd w:val="clear" w:color="auto" w:fill="2E74B5" w:themeFill="accent1" w:themeFillShade="BF"/>
            <w:vAlign w:val="center"/>
          </w:tcPr>
          <w:p w:rsidR="00992CB3" w:rsidRPr="00992CB3" w:rsidRDefault="00992CB3" w:rsidP="00BC4895">
            <w:pPr>
              <w:spacing w:before="60" w:after="60" w:line="276" w:lineRule="auto"/>
              <w:jc w:val="center"/>
              <w:rPr>
                <w:rFonts w:cstheme="minorHAnsi"/>
              </w:rPr>
            </w:pPr>
          </w:p>
        </w:tc>
      </w:tr>
      <w:tr w:rsidR="00992CB3" w:rsidRPr="00992CB3" w:rsidTr="007A1E9B">
        <w:tc>
          <w:tcPr>
            <w:tcW w:w="6715" w:type="dxa"/>
            <w:shd w:val="clear" w:color="auto" w:fill="DEEAF6" w:themeFill="accent1" w:themeFillTint="33"/>
            <w:vAlign w:val="center"/>
          </w:tcPr>
          <w:p w:rsidR="00992CB3" w:rsidRPr="00992CB3" w:rsidRDefault="00992CB3" w:rsidP="00BC4895">
            <w:pPr>
              <w:spacing w:before="60" w:after="60" w:line="276" w:lineRule="auto"/>
              <w:rPr>
                <w:rFonts w:cstheme="minorHAnsi"/>
              </w:rPr>
            </w:pPr>
            <w:r w:rsidRPr="00992CB3">
              <w:rPr>
                <w:rFonts w:cstheme="minorHAnsi"/>
              </w:rPr>
              <w:t>SCIENCE UNDERSTANDING</w:t>
            </w: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r>
      <w:tr w:rsidR="00992CB3" w:rsidRPr="00992CB3" w:rsidTr="007A1E9B">
        <w:tc>
          <w:tcPr>
            <w:tcW w:w="6715" w:type="dxa"/>
            <w:vAlign w:val="center"/>
          </w:tcPr>
          <w:p w:rsidR="00992CB3" w:rsidRPr="00992CB3" w:rsidRDefault="001F24F2" w:rsidP="00BC4895">
            <w:pPr>
              <w:spacing w:before="60" w:after="60" w:line="276" w:lineRule="auto"/>
              <w:rPr>
                <w:rFonts w:cstheme="minorHAnsi"/>
              </w:rPr>
            </w:pPr>
            <w:r>
              <w:rPr>
                <w:rFonts w:cstheme="minorHAnsi"/>
                <w:color w:val="2E74B5" w:themeColor="accent1" w:themeShade="BF"/>
              </w:rPr>
              <w:t>Physical</w:t>
            </w:r>
            <w:r w:rsidR="00992CB3" w:rsidRPr="00992CB3">
              <w:rPr>
                <w:rFonts w:cstheme="minorHAnsi"/>
                <w:color w:val="2E74B5" w:themeColor="accent1" w:themeShade="BF"/>
              </w:rPr>
              <w:t xml:space="preserve"> sciences: </w:t>
            </w:r>
            <w:r w:rsidRPr="001F24F2">
              <w:rPr>
                <w:rFonts w:cs="Helvetica"/>
                <w:lang w:val="en"/>
              </w:rPr>
              <w:t>Heat can be produced in many ways and can move from one object to another (ACSSU049)</w:t>
            </w:r>
          </w:p>
        </w:tc>
        <w:tc>
          <w:tcPr>
            <w:tcW w:w="665" w:type="dxa"/>
            <w:vAlign w:val="center"/>
          </w:tcPr>
          <w:p w:rsidR="00992CB3" w:rsidRPr="00992CB3" w:rsidRDefault="001F24F2"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992CB3" w:rsidRPr="00992CB3" w:rsidRDefault="001F24F2"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992CB3" w:rsidRPr="00992CB3" w:rsidRDefault="001F24F2"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r>
      <w:tr w:rsidR="001F24F2" w:rsidRPr="00992CB3" w:rsidTr="007A1E9B">
        <w:tc>
          <w:tcPr>
            <w:tcW w:w="6715" w:type="dxa"/>
            <w:vAlign w:val="center"/>
          </w:tcPr>
          <w:p w:rsidR="001F24F2" w:rsidRDefault="001F24F2" w:rsidP="00BC4895">
            <w:pPr>
              <w:spacing w:before="60" w:after="60" w:line="276" w:lineRule="auto"/>
              <w:rPr>
                <w:rFonts w:cstheme="minorHAnsi"/>
                <w:color w:val="2E74B5" w:themeColor="accent1" w:themeShade="BF"/>
              </w:rPr>
            </w:pPr>
            <w:r>
              <w:rPr>
                <w:rFonts w:cstheme="minorHAnsi"/>
                <w:color w:val="2E74B5" w:themeColor="accent1" w:themeShade="BF"/>
              </w:rPr>
              <w:t>Chemical</w:t>
            </w:r>
            <w:r w:rsidRPr="00992CB3">
              <w:rPr>
                <w:rFonts w:cstheme="minorHAnsi"/>
                <w:color w:val="2E74B5" w:themeColor="accent1" w:themeShade="BF"/>
              </w:rPr>
              <w:t xml:space="preserve"> sciences: </w:t>
            </w:r>
            <w:r w:rsidRPr="001F24F2">
              <w:rPr>
                <w:rFonts w:cs="Helvetica"/>
                <w:lang w:val="en"/>
              </w:rPr>
              <w:t xml:space="preserve">A change of state between solid and liquid can be caused by adding or removing heat </w:t>
            </w:r>
            <w:r w:rsidR="006F244F" w:rsidRPr="001F24F2">
              <w:rPr>
                <w:rFonts w:cs="Helvetica"/>
                <w:lang w:val="en"/>
              </w:rPr>
              <w:t>(ACSSU046)</w:t>
            </w:r>
          </w:p>
        </w:tc>
        <w:tc>
          <w:tcPr>
            <w:tcW w:w="665" w:type="dxa"/>
            <w:vAlign w:val="center"/>
          </w:tcPr>
          <w:p w:rsidR="001F24F2" w:rsidRPr="00992CB3" w:rsidRDefault="001F24F2" w:rsidP="00BC4895">
            <w:pPr>
              <w:spacing w:before="60" w:after="60" w:line="276" w:lineRule="auto"/>
              <w:jc w:val="center"/>
              <w:rPr>
                <w:rFonts w:ascii="Wingdings" w:hAnsi="Wingdings" w:cstheme="minorHAnsi"/>
                <w:color w:val="2E74B5" w:themeColor="accent1" w:themeShade="BF"/>
              </w:rPr>
            </w:pPr>
          </w:p>
        </w:tc>
        <w:tc>
          <w:tcPr>
            <w:tcW w:w="665" w:type="dxa"/>
            <w:vAlign w:val="center"/>
          </w:tcPr>
          <w:p w:rsidR="001F24F2" w:rsidRPr="00992CB3" w:rsidRDefault="001F24F2"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1F24F2" w:rsidRPr="00992CB3" w:rsidRDefault="001F24F2"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1F24F2" w:rsidRPr="00992CB3" w:rsidRDefault="001F24F2" w:rsidP="00BC4895">
            <w:pPr>
              <w:spacing w:before="60" w:after="60" w:line="276" w:lineRule="auto"/>
              <w:jc w:val="center"/>
              <w:rPr>
                <w:rFonts w:ascii="Wingdings" w:hAnsi="Wingdings" w:cstheme="minorHAnsi"/>
                <w:color w:val="2E74B5" w:themeColor="accent1" w:themeShade="BF"/>
              </w:rPr>
            </w:pPr>
          </w:p>
        </w:tc>
      </w:tr>
      <w:tr w:rsidR="00992CB3" w:rsidRPr="00992CB3" w:rsidTr="007A1E9B">
        <w:tc>
          <w:tcPr>
            <w:tcW w:w="6715" w:type="dxa"/>
            <w:shd w:val="clear" w:color="auto" w:fill="DEEAF6" w:themeFill="accent1" w:themeFillTint="33"/>
            <w:vAlign w:val="center"/>
          </w:tcPr>
          <w:p w:rsidR="00992CB3" w:rsidRPr="00992CB3" w:rsidRDefault="00992CB3" w:rsidP="00BC4895">
            <w:pPr>
              <w:spacing w:before="60" w:after="60" w:line="276" w:lineRule="auto"/>
              <w:rPr>
                <w:rFonts w:cstheme="minorHAnsi"/>
              </w:rPr>
            </w:pPr>
            <w:r w:rsidRPr="00992CB3">
              <w:rPr>
                <w:rFonts w:cstheme="minorHAnsi"/>
              </w:rPr>
              <w:t>SCIENCE INQUIRY SKILLS</w:t>
            </w: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r>
      <w:tr w:rsidR="00992CB3" w:rsidRPr="00992CB3" w:rsidTr="007A1E9B">
        <w:tc>
          <w:tcPr>
            <w:tcW w:w="6715" w:type="dxa"/>
            <w:vAlign w:val="center"/>
          </w:tcPr>
          <w:p w:rsidR="00992CB3" w:rsidRPr="00992CB3" w:rsidRDefault="00F66AA0" w:rsidP="00BC4895">
            <w:pPr>
              <w:spacing w:before="60" w:after="60" w:line="276" w:lineRule="auto"/>
              <w:rPr>
                <w:rFonts w:cstheme="minorHAnsi"/>
              </w:rPr>
            </w:pPr>
            <w:r>
              <w:rPr>
                <w:rFonts w:cstheme="minorHAnsi"/>
                <w:color w:val="2E74B5" w:themeColor="accent1" w:themeShade="BF"/>
              </w:rPr>
              <w:t>Questioning and predicting</w:t>
            </w:r>
            <w:r w:rsidRPr="00992CB3">
              <w:rPr>
                <w:rFonts w:cstheme="minorHAnsi"/>
                <w:color w:val="2E74B5" w:themeColor="accent1" w:themeShade="BF"/>
              </w:rPr>
              <w:t>:</w:t>
            </w:r>
            <w:r w:rsidR="00992CB3" w:rsidRPr="00992CB3">
              <w:rPr>
                <w:rFonts w:cstheme="minorHAnsi"/>
                <w:color w:val="2E74B5" w:themeColor="accent1" w:themeShade="BF"/>
              </w:rPr>
              <w:t xml:space="preserve"> </w:t>
            </w:r>
            <w:r w:rsidRPr="00F66AA0">
              <w:rPr>
                <w:rFonts w:cs="Helvetica"/>
                <w:lang w:val="en"/>
              </w:rPr>
              <w:t>With guidance, identify questions in familiar contexts that can be investigated scientifically and make predictions based on prior knowledge (ACSIS053)</w:t>
            </w:r>
          </w:p>
        </w:tc>
        <w:tc>
          <w:tcPr>
            <w:tcW w:w="665" w:type="dxa"/>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r>
      <w:tr w:rsidR="00992CB3" w:rsidRPr="00992CB3" w:rsidTr="00D61563">
        <w:tc>
          <w:tcPr>
            <w:tcW w:w="6715" w:type="dxa"/>
            <w:tcBorders>
              <w:bottom w:val="single" w:sz="4" w:space="0" w:color="auto"/>
            </w:tcBorders>
            <w:vAlign w:val="center"/>
          </w:tcPr>
          <w:p w:rsidR="00992CB3" w:rsidRPr="00992CB3" w:rsidRDefault="00F66AA0" w:rsidP="00BC4895">
            <w:pPr>
              <w:spacing w:before="60" w:after="60" w:line="276" w:lineRule="auto"/>
              <w:rPr>
                <w:rFonts w:cstheme="minorHAnsi"/>
              </w:rPr>
            </w:pPr>
            <w:r w:rsidRPr="00992CB3">
              <w:rPr>
                <w:rFonts w:cstheme="minorHAnsi"/>
                <w:color w:val="2E74B5" w:themeColor="accent1" w:themeShade="BF"/>
              </w:rPr>
              <w:t>Planning and conducting</w:t>
            </w:r>
            <w:r>
              <w:rPr>
                <w:rFonts w:cstheme="minorHAnsi"/>
                <w:color w:val="2E74B5" w:themeColor="accent1" w:themeShade="BF"/>
              </w:rPr>
              <w:t>:</w:t>
            </w:r>
            <w:r w:rsidRPr="001C37B6">
              <w:rPr>
                <w:rFonts w:eastAsia="Arial" w:cs="Arial"/>
                <w:i/>
                <w:position w:val="-2"/>
                <w:sz w:val="18"/>
                <w:szCs w:val="18"/>
              </w:rPr>
              <w:t xml:space="preserve"> </w:t>
            </w:r>
            <w:r w:rsidRPr="00F66AA0">
              <w:rPr>
                <w:rFonts w:cs="Helvetica"/>
                <w:lang w:val="en"/>
              </w:rPr>
              <w:t>Consider the elements of fair tests and use formal measurements and digital technologies as appropriate, to make and record observations accurately (ACSIS055)</w:t>
            </w:r>
          </w:p>
        </w:tc>
        <w:tc>
          <w:tcPr>
            <w:tcW w:w="665" w:type="dxa"/>
            <w:tcBorders>
              <w:bottom w:val="single" w:sz="4" w:space="0" w:color="auto"/>
            </w:tcBorders>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tcBorders>
              <w:bottom w:val="single" w:sz="4" w:space="0" w:color="auto"/>
            </w:tcBorders>
            <w:vAlign w:val="center"/>
          </w:tcPr>
          <w:p w:rsidR="00992CB3" w:rsidRPr="00992CB3" w:rsidRDefault="0001763C"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tcBorders>
              <w:bottom w:val="single" w:sz="4" w:space="0" w:color="auto"/>
            </w:tcBorders>
            <w:vAlign w:val="center"/>
          </w:tcPr>
          <w:p w:rsidR="00992CB3" w:rsidRPr="00992CB3" w:rsidRDefault="0001763C"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tcBorders>
              <w:bottom w:val="single" w:sz="4" w:space="0" w:color="auto"/>
            </w:tcBorders>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r>
    </w:tbl>
    <w:p w:rsidR="00AA1C82" w:rsidRDefault="00AA1C82">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AA1C82" w:rsidRPr="00992CB3" w:rsidTr="00AA1C82">
        <w:trPr>
          <w:trHeight w:val="716"/>
        </w:trPr>
        <w:tc>
          <w:tcPr>
            <w:tcW w:w="6715" w:type="dxa"/>
            <w:vMerge w:val="restart"/>
            <w:tcBorders>
              <w:top w:val="nil"/>
              <w:left w:val="nil"/>
            </w:tcBorders>
          </w:tcPr>
          <w:p w:rsidR="00AA1C82" w:rsidRPr="00992CB3" w:rsidRDefault="00AA1C82" w:rsidP="005B67E0">
            <w:pPr>
              <w:spacing w:before="60" w:after="60" w:line="276" w:lineRule="auto"/>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COOL LUNCH</w:t>
            </w:r>
          </w:p>
          <w:p w:rsidR="00AA1C82" w:rsidRPr="00992CB3" w:rsidRDefault="00AA1C82" w:rsidP="005B67E0">
            <w:pPr>
              <w:spacing w:before="60" w:after="60" w:line="276" w:lineRule="auto"/>
              <w:rPr>
                <w:rFonts w:cstheme="minorHAnsi"/>
              </w:rPr>
            </w:pPr>
            <w:r w:rsidRPr="00992CB3">
              <w:rPr>
                <w:iCs/>
                <w:lang w:val="en-AU"/>
              </w:rPr>
              <w:t>Links to the Western Australian Curriculum</w:t>
            </w:r>
            <w:r w:rsidRPr="00992CB3">
              <w:rPr>
                <w:rFonts w:cstheme="minorHAnsi"/>
                <w:color w:val="FF0000"/>
              </w:rPr>
              <w:t xml:space="preserve"> </w:t>
            </w:r>
          </w:p>
        </w:tc>
        <w:tc>
          <w:tcPr>
            <w:tcW w:w="2660" w:type="dxa"/>
            <w:gridSpan w:val="4"/>
            <w:shd w:val="clear" w:color="auto" w:fill="2E74B5" w:themeFill="accent1" w:themeFillShade="BF"/>
            <w:vAlign w:val="center"/>
          </w:tcPr>
          <w:p w:rsidR="00AA1C82" w:rsidRPr="00992CB3" w:rsidRDefault="00AA1C82" w:rsidP="005B67E0">
            <w:pPr>
              <w:spacing w:before="60" w:after="60" w:line="276" w:lineRule="auto"/>
              <w:jc w:val="center"/>
              <w:rPr>
                <w:rFonts w:cstheme="minorHAnsi"/>
                <w:color w:val="FFFFFF" w:themeColor="background1"/>
              </w:rPr>
            </w:pPr>
            <w:r w:rsidRPr="00992CB3">
              <w:rPr>
                <w:rFonts w:cstheme="minorHAnsi"/>
                <w:color w:val="FFFFFF" w:themeColor="background1"/>
              </w:rPr>
              <w:t>ACTIVITY</w:t>
            </w:r>
          </w:p>
        </w:tc>
      </w:tr>
      <w:tr w:rsidR="00AA1C82" w:rsidRPr="00992CB3" w:rsidTr="00AA1C82">
        <w:trPr>
          <w:trHeight w:val="469"/>
        </w:trPr>
        <w:tc>
          <w:tcPr>
            <w:tcW w:w="6715" w:type="dxa"/>
            <w:vMerge/>
            <w:tcBorders>
              <w:left w:val="nil"/>
            </w:tcBorders>
            <w:vAlign w:val="center"/>
          </w:tcPr>
          <w:p w:rsidR="00AA1C82" w:rsidRPr="00992CB3" w:rsidRDefault="00AA1C82" w:rsidP="005B67E0">
            <w:pPr>
              <w:spacing w:before="60" w:after="60" w:line="276" w:lineRule="auto"/>
              <w:rPr>
                <w:rFonts w:cstheme="minorHAnsi"/>
              </w:rPr>
            </w:pPr>
          </w:p>
        </w:tc>
        <w:tc>
          <w:tcPr>
            <w:tcW w:w="665" w:type="dxa"/>
            <w:vAlign w:val="center"/>
          </w:tcPr>
          <w:p w:rsidR="00AA1C82" w:rsidRPr="00992CB3" w:rsidRDefault="00AA1C82" w:rsidP="005B67E0">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1</w:t>
            </w:r>
          </w:p>
        </w:tc>
        <w:tc>
          <w:tcPr>
            <w:tcW w:w="665" w:type="dxa"/>
            <w:vAlign w:val="center"/>
          </w:tcPr>
          <w:p w:rsidR="00AA1C82" w:rsidRPr="00992CB3" w:rsidRDefault="00AA1C82" w:rsidP="005B67E0">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2</w:t>
            </w:r>
          </w:p>
        </w:tc>
        <w:tc>
          <w:tcPr>
            <w:tcW w:w="665" w:type="dxa"/>
            <w:vAlign w:val="center"/>
          </w:tcPr>
          <w:p w:rsidR="00AA1C82" w:rsidRPr="00992CB3" w:rsidRDefault="00AA1C82" w:rsidP="005B67E0">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3</w:t>
            </w:r>
          </w:p>
        </w:tc>
        <w:tc>
          <w:tcPr>
            <w:tcW w:w="665" w:type="dxa"/>
            <w:vAlign w:val="center"/>
          </w:tcPr>
          <w:p w:rsidR="00AA1C82" w:rsidRPr="00992CB3" w:rsidRDefault="00AA1C82" w:rsidP="005B67E0">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4</w:t>
            </w:r>
          </w:p>
        </w:tc>
      </w:tr>
      <w:tr w:rsidR="00D123A3" w:rsidRPr="00992CB3" w:rsidTr="00AA1C82">
        <w:tc>
          <w:tcPr>
            <w:tcW w:w="6715" w:type="dxa"/>
            <w:tcBorders>
              <w:top w:val="nil"/>
            </w:tcBorders>
            <w:shd w:val="clear" w:color="auto" w:fill="2E74B5" w:themeFill="accent1" w:themeFillShade="BF"/>
            <w:vAlign w:val="center"/>
          </w:tcPr>
          <w:p w:rsidR="00D123A3" w:rsidRPr="00992CB3" w:rsidRDefault="00D123A3" w:rsidP="00DA1DFA">
            <w:pPr>
              <w:spacing w:before="60" w:after="60" w:line="276" w:lineRule="auto"/>
              <w:rPr>
                <w:rFonts w:cstheme="minorHAnsi"/>
                <w:b/>
              </w:rPr>
            </w:pPr>
            <w:r w:rsidRPr="00992CB3">
              <w:rPr>
                <w:rFonts w:cstheme="minorHAnsi"/>
                <w:b/>
                <w:color w:val="FFFFFF" w:themeColor="background1"/>
              </w:rPr>
              <w:t>DESIGN AND TECHNOLOGIES</w:t>
            </w:r>
          </w:p>
        </w:tc>
        <w:tc>
          <w:tcPr>
            <w:tcW w:w="665" w:type="dxa"/>
            <w:tcBorders>
              <w:top w:val="nil"/>
            </w:tcBorders>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tcBorders>
              <w:top w:val="nil"/>
            </w:tcBorders>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tcBorders>
              <w:top w:val="nil"/>
            </w:tcBorders>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tcBorders>
              <w:top w:val="nil"/>
            </w:tcBorders>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r>
      <w:tr w:rsidR="00D123A3" w:rsidRPr="00992CB3" w:rsidTr="00AA1C82">
        <w:tc>
          <w:tcPr>
            <w:tcW w:w="6715" w:type="dxa"/>
            <w:shd w:val="clear" w:color="auto" w:fill="DEEAF6" w:themeFill="accent1" w:themeFillTint="33"/>
            <w:vAlign w:val="center"/>
          </w:tcPr>
          <w:p w:rsidR="00D123A3" w:rsidRPr="00992CB3" w:rsidRDefault="00D123A3" w:rsidP="00DA1DFA">
            <w:pPr>
              <w:spacing w:before="60" w:after="60" w:line="276" w:lineRule="auto"/>
              <w:rPr>
                <w:rFonts w:cstheme="minorHAnsi"/>
              </w:rPr>
            </w:pPr>
            <w:r w:rsidRPr="00992CB3">
              <w:rPr>
                <w:rFonts w:cstheme="minorHAnsi"/>
              </w:rPr>
              <w:t>KNOWLEDGE AND UNDERSTANDING</w:t>
            </w: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vAlign w:val="center"/>
          </w:tcPr>
          <w:p w:rsidR="00D123A3" w:rsidRPr="00992CB3" w:rsidRDefault="00D123A3" w:rsidP="00DA1DFA">
            <w:pPr>
              <w:spacing w:before="60" w:after="60" w:line="276" w:lineRule="auto"/>
              <w:rPr>
                <w:rFonts w:cstheme="minorHAnsi"/>
              </w:rPr>
            </w:pPr>
            <w:r>
              <w:rPr>
                <w:rFonts w:cstheme="minorHAnsi"/>
                <w:color w:val="2E74B5" w:themeColor="accent1" w:themeShade="BF"/>
              </w:rPr>
              <w:t xml:space="preserve">Materials and technologies </w:t>
            </w:r>
            <w:proofErr w:type="spellStart"/>
            <w:r>
              <w:rPr>
                <w:rFonts w:cstheme="minorHAnsi"/>
                <w:color w:val="2E74B5" w:themeColor="accent1" w:themeShade="BF"/>
              </w:rPr>
              <w:t>specialisations</w:t>
            </w:r>
            <w:proofErr w:type="spellEnd"/>
            <w:r w:rsidRPr="00992CB3">
              <w:rPr>
                <w:rFonts w:cstheme="minorHAnsi"/>
                <w:color w:val="2E74B5" w:themeColor="accent1" w:themeShade="BF"/>
              </w:rPr>
              <w:t xml:space="preserve">: </w:t>
            </w:r>
            <w:r w:rsidRPr="00696DCB">
              <w:rPr>
                <w:rFonts w:cs="Helvetica"/>
                <w:lang w:val="en"/>
              </w:rPr>
              <w:t>Suitability and safe practices when using materials, tools and equipment for a range of purposes (ACTDEK013)</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shd w:val="clear" w:color="auto" w:fill="DEEAF6" w:themeFill="accent1" w:themeFillTint="33"/>
            <w:vAlign w:val="center"/>
          </w:tcPr>
          <w:p w:rsidR="00D123A3" w:rsidRDefault="00D123A3" w:rsidP="00DA1DFA">
            <w:pPr>
              <w:spacing w:before="60" w:after="60" w:line="276" w:lineRule="auto"/>
              <w:rPr>
                <w:rFonts w:cstheme="minorHAnsi"/>
                <w:color w:val="2E74B5" w:themeColor="accent1" w:themeShade="BF"/>
              </w:rPr>
            </w:pPr>
            <w:r w:rsidRPr="00696DCB">
              <w:rPr>
                <w:rFonts w:cstheme="minorHAnsi"/>
              </w:rPr>
              <w:t>PROCESSES AND PRODUCTION SKILLS</w:t>
            </w:r>
            <w:r>
              <w:rPr>
                <w:rFonts w:cstheme="minorHAnsi"/>
                <w:color w:val="2E74B5" w:themeColor="accent1" w:themeShade="BF"/>
              </w:rPr>
              <w:t xml:space="preserve"> </w:t>
            </w:r>
          </w:p>
        </w:tc>
        <w:tc>
          <w:tcPr>
            <w:tcW w:w="665" w:type="dxa"/>
            <w:shd w:val="clear" w:color="auto" w:fill="DEEAF6" w:themeFill="accent1" w:themeFillTint="33"/>
            <w:vAlign w:val="center"/>
          </w:tcPr>
          <w:p w:rsidR="00D123A3" w:rsidRPr="00992CB3" w:rsidRDefault="00D123A3">
            <w:pPr>
              <w:spacing w:before="60" w:after="60" w:line="276" w:lineRule="auto"/>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vAlign w:val="center"/>
          </w:tcPr>
          <w:p w:rsidR="00D123A3" w:rsidRDefault="00D123A3" w:rsidP="00DA1DFA">
            <w:pPr>
              <w:spacing w:before="60" w:after="60" w:line="276" w:lineRule="auto"/>
              <w:rPr>
                <w:rFonts w:cstheme="minorHAnsi"/>
                <w:color w:val="2E74B5" w:themeColor="accent1" w:themeShade="BF"/>
              </w:rPr>
            </w:pPr>
            <w:r>
              <w:rPr>
                <w:rFonts w:cstheme="minorHAnsi"/>
                <w:color w:val="2E74B5" w:themeColor="accent1" w:themeShade="BF"/>
              </w:rPr>
              <w:t xml:space="preserve">Designing: </w:t>
            </w:r>
            <w:r w:rsidRPr="00696DCB">
              <w:rPr>
                <w:rFonts w:cs="Helvetica"/>
                <w:lang w:val="en"/>
              </w:rPr>
              <w:t>Develop and communicate ideas using labelled drawings and appropriate technical terms</w:t>
            </w:r>
            <w:r>
              <w:rPr>
                <w:rFonts w:cs="Helvetica"/>
                <w:lang w:val="en"/>
              </w:rPr>
              <w:t xml:space="preserve"> (WATPPS17)</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vAlign w:val="center"/>
          </w:tcPr>
          <w:p w:rsidR="00D123A3" w:rsidRDefault="00D123A3" w:rsidP="00DA1DFA">
            <w:pPr>
              <w:spacing w:before="60" w:after="60" w:line="276" w:lineRule="auto"/>
              <w:rPr>
                <w:rFonts w:cstheme="minorHAnsi"/>
                <w:color w:val="2E74B5" w:themeColor="accent1" w:themeShade="BF"/>
              </w:rPr>
            </w:pPr>
            <w:r>
              <w:rPr>
                <w:rFonts w:cstheme="minorHAnsi"/>
                <w:color w:val="2E74B5" w:themeColor="accent1" w:themeShade="BF"/>
              </w:rPr>
              <w:t xml:space="preserve">Evaluating: </w:t>
            </w:r>
            <w:r w:rsidRPr="00696DCB">
              <w:rPr>
                <w:rFonts w:cs="Helvetica"/>
                <w:lang w:val="en"/>
              </w:rPr>
              <w:t>Use criteria to evaluate design processes and solutions developed</w:t>
            </w:r>
            <w:r>
              <w:rPr>
                <w:rFonts w:cs="Helvetica"/>
                <w:lang w:val="en"/>
              </w:rPr>
              <w:t xml:space="preserve"> (WATPPS19)</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r>
      <w:tr w:rsidR="00D123A3" w:rsidRPr="00992CB3" w:rsidTr="00AA1C82">
        <w:tc>
          <w:tcPr>
            <w:tcW w:w="6715" w:type="dxa"/>
            <w:vAlign w:val="center"/>
          </w:tcPr>
          <w:p w:rsidR="00D123A3" w:rsidRDefault="00D123A3" w:rsidP="00DA1DFA">
            <w:pPr>
              <w:spacing w:before="60" w:after="60" w:line="276" w:lineRule="auto"/>
              <w:rPr>
                <w:rFonts w:cstheme="minorHAnsi"/>
                <w:color w:val="2E74B5" w:themeColor="accent1" w:themeShade="BF"/>
              </w:rPr>
            </w:pPr>
            <w:r>
              <w:rPr>
                <w:rFonts w:cstheme="minorHAnsi"/>
                <w:color w:val="2E74B5" w:themeColor="accent1" w:themeShade="BF"/>
              </w:rPr>
              <w:t xml:space="preserve">Collaborating and managing: </w:t>
            </w:r>
            <w:r w:rsidRPr="00807484">
              <w:rPr>
                <w:rFonts w:cs="Helvetica"/>
                <w:lang w:val="en"/>
              </w:rPr>
              <w:t>Works independently, or collaboratively when required, to plan, create and communicate sequenced steps</w:t>
            </w:r>
            <w:r>
              <w:rPr>
                <w:rFonts w:cs="Helvetica"/>
                <w:lang w:val="en"/>
              </w:rPr>
              <w:t xml:space="preserve"> (WATPPS20)</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r>
      <w:tr w:rsidR="00D123A3" w:rsidRPr="00992CB3" w:rsidTr="00AA1C82">
        <w:tc>
          <w:tcPr>
            <w:tcW w:w="6715" w:type="dxa"/>
            <w:shd w:val="clear" w:color="auto" w:fill="2E74B5" w:themeFill="accent1" w:themeFillShade="BF"/>
            <w:vAlign w:val="center"/>
          </w:tcPr>
          <w:p w:rsidR="00D123A3" w:rsidRPr="00992CB3" w:rsidRDefault="00D123A3" w:rsidP="00DA1DFA">
            <w:pPr>
              <w:spacing w:before="60" w:after="60" w:line="276" w:lineRule="auto"/>
              <w:rPr>
                <w:rFonts w:cstheme="minorHAnsi"/>
                <w:b/>
              </w:rPr>
            </w:pPr>
            <w:r w:rsidRPr="00992CB3">
              <w:rPr>
                <w:rFonts w:cstheme="minorHAnsi"/>
                <w:b/>
                <w:color w:val="FFFFFF" w:themeColor="background1"/>
              </w:rPr>
              <w:t>MATHEMATICS</w:t>
            </w:r>
          </w:p>
        </w:tc>
        <w:tc>
          <w:tcPr>
            <w:tcW w:w="665" w:type="dxa"/>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r>
      <w:tr w:rsidR="00D123A3" w:rsidRPr="00992CB3" w:rsidTr="00AA1C82">
        <w:tc>
          <w:tcPr>
            <w:tcW w:w="6715" w:type="dxa"/>
            <w:shd w:val="clear" w:color="auto" w:fill="DEEAF6" w:themeFill="accent1" w:themeFillTint="33"/>
            <w:vAlign w:val="center"/>
          </w:tcPr>
          <w:p w:rsidR="00D123A3" w:rsidRPr="00992CB3" w:rsidRDefault="00D123A3" w:rsidP="00DA1DFA">
            <w:pPr>
              <w:spacing w:before="60" w:after="60" w:line="276" w:lineRule="auto"/>
              <w:rPr>
                <w:rFonts w:cstheme="minorHAnsi"/>
              </w:rPr>
            </w:pPr>
            <w:r>
              <w:rPr>
                <w:rFonts w:cstheme="minorHAnsi"/>
              </w:rPr>
              <w:t xml:space="preserve">STATISTICS AND PROBABILITY </w:t>
            </w: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vAlign w:val="center"/>
          </w:tcPr>
          <w:p w:rsidR="00D123A3" w:rsidRPr="00992CB3" w:rsidRDefault="00D123A3" w:rsidP="00DA1DFA">
            <w:pPr>
              <w:spacing w:before="60" w:after="60" w:line="276" w:lineRule="auto"/>
              <w:rPr>
                <w:i/>
                <w:sz w:val="18"/>
                <w:szCs w:val="18"/>
              </w:rPr>
            </w:pPr>
            <w:r>
              <w:rPr>
                <w:rFonts w:cstheme="minorHAnsi"/>
                <w:color w:val="2E74B5" w:themeColor="accent1" w:themeShade="BF"/>
              </w:rPr>
              <w:t xml:space="preserve">Data representation and interpretation: </w:t>
            </w:r>
            <w:r w:rsidRPr="00807484">
              <w:rPr>
                <w:rFonts w:cs="Helvetica"/>
                <w:lang w:val="en"/>
              </w:rPr>
              <w:t xml:space="preserve">Identify questions or issues for categorical variables. Identify data sources and plan methods of data collection and recording (ACMSP068) </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tcPr>
          <w:p w:rsidR="00D123A3" w:rsidRDefault="00D123A3" w:rsidP="00DA1DFA">
            <w:pPr>
              <w:spacing w:before="60" w:after="60" w:line="276" w:lineRule="auto"/>
              <w:rPr>
                <w:rFonts w:cstheme="minorHAnsi"/>
                <w:color w:val="2E74B5" w:themeColor="accent1" w:themeShade="BF"/>
              </w:rPr>
            </w:pPr>
            <w:r>
              <w:rPr>
                <w:rFonts w:cstheme="minorHAnsi"/>
                <w:color w:val="2E74B5" w:themeColor="accent1" w:themeShade="BF"/>
              </w:rPr>
              <w:t xml:space="preserve">Data representation and interpretation: </w:t>
            </w:r>
            <w:r w:rsidRPr="00806E3E">
              <w:rPr>
                <w:rFonts w:cs="Helvetica"/>
                <w:lang w:val="en"/>
              </w:rPr>
              <w:t>Collect</w:t>
            </w:r>
            <w:r>
              <w:rPr>
                <w:rFonts w:cs="Helvetica"/>
                <w:lang w:val="en"/>
              </w:rPr>
              <w:t xml:space="preserve"> </w:t>
            </w:r>
            <w:r w:rsidRPr="00806E3E">
              <w:rPr>
                <w:rFonts w:cs="Helvetica"/>
                <w:lang w:val="en"/>
              </w:rPr>
              <w:t xml:space="preserve">data, </w:t>
            </w:r>
            <w:proofErr w:type="spellStart"/>
            <w:r w:rsidRPr="00806E3E">
              <w:rPr>
                <w:rFonts w:cs="Helvetica"/>
                <w:lang w:val="en"/>
              </w:rPr>
              <w:t>organise</w:t>
            </w:r>
            <w:proofErr w:type="spellEnd"/>
            <w:r w:rsidRPr="00806E3E">
              <w:rPr>
                <w:rFonts w:cs="Helvetica"/>
                <w:lang w:val="en"/>
              </w:rPr>
              <w:t xml:space="preserve"> into categories and create displays using lists, tables,</w:t>
            </w:r>
            <w:r>
              <w:rPr>
                <w:rFonts w:cs="Helvetica"/>
                <w:lang w:val="en"/>
              </w:rPr>
              <w:t xml:space="preserve"> </w:t>
            </w:r>
            <w:r w:rsidRPr="00806E3E">
              <w:rPr>
                <w:rFonts w:cs="Helvetica"/>
                <w:lang w:val="en"/>
              </w:rPr>
              <w:t>picture graphs</w:t>
            </w:r>
            <w:r>
              <w:rPr>
                <w:rFonts w:cs="Helvetica"/>
                <w:lang w:val="en"/>
              </w:rPr>
              <w:t xml:space="preserve"> </w:t>
            </w:r>
            <w:r w:rsidRPr="00806E3E">
              <w:rPr>
                <w:rFonts w:cs="Helvetica"/>
                <w:lang w:val="en"/>
              </w:rPr>
              <w:t>and simple column graphs, with and without the use of digital technologies</w:t>
            </w:r>
            <w:r w:rsidRPr="00A725AB">
              <w:rPr>
                <w:lang w:val="en-AU"/>
              </w:rPr>
              <w:t xml:space="preserve"> </w:t>
            </w:r>
            <w:r w:rsidRPr="00A725AB">
              <w:rPr>
                <w:rFonts w:cs="Helvetica"/>
                <w:lang w:val="en"/>
              </w:rPr>
              <w:t>(ACMSP069)</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AC2B72" w:rsidRPr="00992CB3" w:rsidTr="00AA1C82">
        <w:tc>
          <w:tcPr>
            <w:tcW w:w="6715" w:type="dxa"/>
          </w:tcPr>
          <w:p w:rsidR="00AC2B72" w:rsidRDefault="00AC2B72" w:rsidP="00AC2B72">
            <w:pPr>
              <w:spacing w:before="60" w:after="60"/>
              <w:rPr>
                <w:rFonts w:cstheme="minorHAnsi"/>
                <w:color w:val="2E74B5" w:themeColor="accent1" w:themeShade="BF"/>
              </w:rPr>
            </w:pPr>
            <w:r>
              <w:rPr>
                <w:rFonts w:cstheme="minorHAnsi"/>
                <w:color w:val="2E74B5" w:themeColor="accent1" w:themeShade="BF"/>
              </w:rPr>
              <w:t xml:space="preserve">Data representation and interpretation: </w:t>
            </w:r>
            <w:r w:rsidRPr="0087703D">
              <w:rPr>
                <w:iCs/>
              </w:rPr>
              <w:t>Interpret and compare data displays</w:t>
            </w:r>
            <w:r>
              <w:rPr>
                <w:iCs/>
              </w:rPr>
              <w:t xml:space="preserve"> (</w:t>
            </w:r>
            <w:r w:rsidRPr="0087703D">
              <w:rPr>
                <w:iCs/>
              </w:rPr>
              <w:t>ACMSP070</w:t>
            </w:r>
            <w:r>
              <w:rPr>
                <w:iCs/>
              </w:rPr>
              <w:t>0</w:t>
            </w:r>
            <w:r w:rsidR="00AA1C82">
              <w:rPr>
                <w:iCs/>
              </w:rPr>
              <w:t>)</w:t>
            </w:r>
          </w:p>
        </w:tc>
        <w:tc>
          <w:tcPr>
            <w:tcW w:w="665" w:type="dxa"/>
            <w:vAlign w:val="center"/>
          </w:tcPr>
          <w:p w:rsidR="00AC2B72" w:rsidRPr="00992CB3" w:rsidRDefault="00AC2B72" w:rsidP="00AC2B72">
            <w:pPr>
              <w:spacing w:before="60" w:after="60"/>
              <w:jc w:val="center"/>
              <w:rPr>
                <w:rFonts w:ascii="Wingdings" w:hAnsi="Wingdings" w:cstheme="minorHAnsi"/>
                <w:color w:val="2E74B5" w:themeColor="accent1" w:themeShade="BF"/>
              </w:rPr>
            </w:pPr>
          </w:p>
        </w:tc>
        <w:tc>
          <w:tcPr>
            <w:tcW w:w="665" w:type="dxa"/>
            <w:vAlign w:val="center"/>
          </w:tcPr>
          <w:p w:rsidR="00AC2B72" w:rsidRPr="00992CB3" w:rsidRDefault="00AC2B72" w:rsidP="00AC2B72">
            <w:pPr>
              <w:spacing w:before="60" w:after="60"/>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AC2B72" w:rsidRPr="00992CB3" w:rsidRDefault="00AC2B72" w:rsidP="00AC2B72">
            <w:pPr>
              <w:spacing w:before="60" w:after="60"/>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AC2B72" w:rsidRPr="00992CB3" w:rsidRDefault="00AC2B72" w:rsidP="00AC2B72">
            <w:pPr>
              <w:spacing w:before="60" w:after="60"/>
              <w:jc w:val="center"/>
              <w:rPr>
                <w:rFonts w:ascii="Wingdings" w:hAnsi="Wingdings" w:cstheme="minorHAnsi"/>
                <w:color w:val="2E74B5" w:themeColor="accent1" w:themeShade="BF"/>
              </w:rPr>
            </w:pPr>
          </w:p>
        </w:tc>
      </w:tr>
    </w:tbl>
    <w:p w:rsidR="00D61563" w:rsidRDefault="00A63951" w:rsidP="00BC4895">
      <w:pPr>
        <w:tabs>
          <w:tab w:val="left" w:pos="1403"/>
        </w:tabs>
        <w:spacing w:before="240" w:after="60"/>
        <w:rPr>
          <w:iCs/>
        </w:rPr>
      </w:pPr>
      <w:bookmarkStart w:id="27" w:name="_Hlk535569413"/>
      <w:bookmarkEnd w:id="26"/>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75" w:history="1">
        <w:r>
          <w:rPr>
            <w:rStyle w:val="Hyperlink"/>
            <w:lang w:val="en"/>
          </w:rPr>
          <w:t>k10outline.scsa.wa.edu.au/home</w:t>
        </w:r>
      </w:hyperlink>
      <w:bookmarkEnd w:id="27"/>
      <w:r w:rsidRPr="00992CB3">
        <w:rPr>
          <w:iCs/>
        </w:rPr>
        <w:t>.</w:t>
      </w:r>
    </w:p>
    <w:p w:rsidR="00D61563" w:rsidRDefault="00D61563">
      <w:pPr>
        <w:spacing w:before="0" w:after="160" w:line="259" w:lineRule="auto"/>
        <w:rPr>
          <w:iCs/>
        </w:rPr>
      </w:pPr>
      <w:r>
        <w:rPr>
          <w:iCs/>
        </w:rPr>
        <w:br w:type="page"/>
      </w:r>
    </w:p>
    <w:p w:rsidR="00D61563" w:rsidRPr="000067CB" w:rsidRDefault="00D61563" w:rsidP="00D61563">
      <w:pPr>
        <w:pStyle w:val="Heading1"/>
      </w:pPr>
      <w:bookmarkStart w:id="28" w:name="_Toc483920692"/>
      <w:bookmarkStart w:id="29" w:name="_Toc517766335"/>
      <w:bookmarkStart w:id="30" w:name="_Toc531772676"/>
      <w:bookmarkStart w:id="31" w:name="_Toc12283369"/>
      <w:bookmarkStart w:id="32" w:name="_Toc32579944"/>
      <w:r>
        <w:t>Appendix 1B</w:t>
      </w:r>
      <w:r w:rsidRPr="000067CB">
        <w:t xml:space="preserve">: </w:t>
      </w:r>
      <w:bookmarkEnd w:id="28"/>
      <w:r w:rsidRPr="000067CB">
        <w:t>Mathematics proficiency strands</w:t>
      </w:r>
      <w:bookmarkEnd w:id="29"/>
      <w:bookmarkEnd w:id="30"/>
      <w:bookmarkEnd w:id="31"/>
      <w:bookmarkEnd w:id="32"/>
    </w:p>
    <w:p w:rsidR="00D61563" w:rsidRPr="000067CB" w:rsidRDefault="00D61563" w:rsidP="00D61563">
      <w:pPr>
        <w:spacing w:before="240"/>
        <w:rPr>
          <w:rFonts w:eastAsia="Times New Roman" w:cs="Helvetica"/>
          <w:b/>
          <w:color w:val="000000"/>
          <w:sz w:val="24"/>
          <w:szCs w:val="24"/>
          <w:lang w:eastAsia="en-AU"/>
        </w:rPr>
      </w:pPr>
      <w:r w:rsidRPr="000067CB">
        <w:rPr>
          <w:rFonts w:eastAsia="Times New Roman" w:cs="Helvetica"/>
          <w:b/>
          <w:color w:val="000000"/>
          <w:sz w:val="24"/>
          <w:szCs w:val="24"/>
          <w:lang w:eastAsia="en-AU"/>
        </w:rPr>
        <w:t>Key ideas</w:t>
      </w:r>
    </w:p>
    <w:p w:rsidR="00D61563" w:rsidRPr="000067CB" w:rsidRDefault="00D61563" w:rsidP="00D61563">
      <w:pPr>
        <w:rPr>
          <w:rFonts w:eastAsia="Times New Roman" w:cs="Helvetica"/>
          <w:color w:val="000000"/>
          <w:sz w:val="20"/>
          <w:szCs w:val="20"/>
          <w:lang w:eastAsia="en-AU"/>
        </w:rPr>
      </w:pPr>
      <w:r w:rsidRPr="000067CB">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rsidR="00D61563" w:rsidRPr="000067CB" w:rsidRDefault="00D61563" w:rsidP="00D61563">
      <w:pPr>
        <w:spacing w:before="240"/>
        <w:rPr>
          <w:rFonts w:eastAsia="Times New Roman" w:cs="Helvetica"/>
          <w:b/>
          <w:bCs/>
          <w:color w:val="000000"/>
          <w:sz w:val="24"/>
          <w:szCs w:val="24"/>
          <w:lang w:eastAsia="en-AU"/>
        </w:rPr>
      </w:pPr>
      <w:r w:rsidRPr="000067CB">
        <w:rPr>
          <w:rFonts w:eastAsia="Times New Roman" w:cs="Helvetica"/>
          <w:b/>
          <w:bCs/>
          <w:color w:val="000000"/>
          <w:sz w:val="24"/>
          <w:szCs w:val="24"/>
          <w:lang w:eastAsia="en-AU"/>
        </w:rPr>
        <w:t>Understanding</w:t>
      </w:r>
    </w:p>
    <w:p w:rsidR="00D61563" w:rsidRPr="000067CB" w:rsidRDefault="00D61563" w:rsidP="00D61563">
      <w:pPr>
        <w:rPr>
          <w:rFonts w:eastAsia="Times New Roman" w:cs="Helvetica"/>
          <w:color w:val="000000"/>
          <w:sz w:val="20"/>
          <w:szCs w:val="20"/>
          <w:lang w:eastAsia="en-AU"/>
        </w:rPr>
      </w:pPr>
      <w:r w:rsidRPr="000067CB">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rsidR="00D61563" w:rsidRPr="000067CB" w:rsidRDefault="00D61563" w:rsidP="00D61563">
      <w:pPr>
        <w:spacing w:before="240"/>
        <w:rPr>
          <w:b/>
          <w:sz w:val="24"/>
          <w:szCs w:val="24"/>
          <w:lang w:eastAsia="en-AU"/>
        </w:rPr>
      </w:pPr>
      <w:r w:rsidRPr="000067CB">
        <w:rPr>
          <w:b/>
          <w:sz w:val="24"/>
          <w:szCs w:val="24"/>
          <w:lang w:eastAsia="en-AU"/>
        </w:rPr>
        <w:t>Fluency</w:t>
      </w:r>
    </w:p>
    <w:p w:rsidR="00D61563" w:rsidRPr="000067CB" w:rsidRDefault="00D61563" w:rsidP="00D61563">
      <w:pPr>
        <w:rPr>
          <w:rFonts w:eastAsia="Times New Roman" w:cs="Helvetica"/>
          <w:color w:val="000000"/>
          <w:sz w:val="20"/>
          <w:szCs w:val="20"/>
          <w:lang w:eastAsia="en-AU"/>
        </w:rPr>
      </w:pPr>
      <w:r w:rsidRPr="000067CB">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rsidR="00D61563" w:rsidRPr="000067CB" w:rsidRDefault="00D61563" w:rsidP="00D61563">
      <w:pPr>
        <w:spacing w:before="240"/>
        <w:rPr>
          <w:b/>
          <w:sz w:val="24"/>
          <w:szCs w:val="24"/>
          <w:lang w:eastAsia="en-AU"/>
        </w:rPr>
      </w:pPr>
      <w:r w:rsidRPr="000067CB">
        <w:rPr>
          <w:b/>
          <w:sz w:val="24"/>
          <w:szCs w:val="24"/>
          <w:lang w:eastAsia="en-AU"/>
        </w:rPr>
        <w:t>Problem-solving</w:t>
      </w:r>
    </w:p>
    <w:p w:rsidR="00D61563" w:rsidRPr="000067CB" w:rsidRDefault="00D61563" w:rsidP="00D61563">
      <w:pPr>
        <w:rPr>
          <w:rFonts w:eastAsia="Times New Roman" w:cs="Helvetica"/>
          <w:color w:val="000000"/>
          <w:sz w:val="20"/>
          <w:szCs w:val="20"/>
          <w:lang w:eastAsia="en-AU"/>
        </w:rPr>
      </w:pPr>
      <w:r w:rsidRPr="000067CB">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rsidR="00D61563" w:rsidRPr="000067CB" w:rsidRDefault="00D61563" w:rsidP="00D61563">
      <w:pPr>
        <w:spacing w:before="240"/>
        <w:rPr>
          <w:b/>
          <w:sz w:val="24"/>
          <w:szCs w:val="24"/>
          <w:lang w:eastAsia="en-AU"/>
        </w:rPr>
      </w:pPr>
      <w:r w:rsidRPr="000067CB">
        <w:rPr>
          <w:b/>
          <w:sz w:val="24"/>
          <w:szCs w:val="24"/>
          <w:lang w:eastAsia="en-AU"/>
        </w:rPr>
        <w:t>Reasoning</w:t>
      </w:r>
    </w:p>
    <w:p w:rsidR="00D61563" w:rsidRDefault="00D61563" w:rsidP="00D61563">
      <w:pPr>
        <w:spacing w:before="0" w:after="160" w:line="259" w:lineRule="auto"/>
      </w:pPr>
      <w:r w:rsidRPr="000067CB">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rsidR="00992CB3" w:rsidRPr="00992CB3" w:rsidRDefault="00D123A3" w:rsidP="007A1E9B">
      <w:pPr>
        <w:tabs>
          <w:tab w:val="left" w:pos="1403"/>
        </w:tabs>
        <w:spacing w:before="240"/>
      </w:pPr>
      <w:r w:rsidRPr="000067CB">
        <w:rPr>
          <w:rFonts w:eastAsia="Times New Roman" w:cs="Helvetica"/>
          <w:color w:val="000000"/>
          <w:lang w:eastAsia="en-AU"/>
        </w:rPr>
        <w:t xml:space="preserve">Source: </w:t>
      </w:r>
      <w:r>
        <w:rPr>
          <w:rFonts w:eastAsia="Times New Roman" w:cs="Helvetica"/>
          <w:color w:val="000000"/>
          <w:lang w:eastAsia="en-AU"/>
        </w:rPr>
        <w:t xml:space="preserve">ACARA - </w:t>
      </w:r>
      <w:hyperlink r:id="rId76" w:history="1">
        <w:r w:rsidRPr="00B4646B">
          <w:rPr>
            <w:rStyle w:val="Hyperlink"/>
          </w:rPr>
          <w:t>www.australiancurriculum.edu.au/f-10-curriculum/mathematics/key-ideas/?searchTerm=key+ideas#dimension-content</w:t>
        </w:r>
      </w:hyperlink>
    </w:p>
    <w:p w:rsidR="00807484" w:rsidRDefault="00807484">
      <w:pPr>
        <w:spacing w:before="0" w:after="160" w:line="259" w:lineRule="auto"/>
        <w:rPr>
          <w:rFonts w:eastAsiaTheme="majorEastAsia" w:cstheme="majorBidi"/>
          <w:b/>
          <w:color w:val="2E74B5" w:themeColor="accent1" w:themeShade="BF"/>
          <w:sz w:val="28"/>
          <w:szCs w:val="32"/>
        </w:rPr>
      </w:pPr>
      <w:bookmarkStart w:id="33" w:name="_Appendix_1:_Pre-primary"/>
      <w:bookmarkStart w:id="34" w:name="_Toc522178864"/>
      <w:bookmarkEnd w:id="33"/>
      <w:r>
        <w:rPr>
          <w:rFonts w:eastAsiaTheme="majorEastAsia" w:cstheme="majorBidi"/>
          <w:b/>
          <w:color w:val="2E74B5" w:themeColor="accent1" w:themeShade="BF"/>
          <w:sz w:val="28"/>
          <w:szCs w:val="32"/>
        </w:rPr>
        <w:br w:type="page"/>
      </w:r>
    </w:p>
    <w:p w:rsidR="00786819" w:rsidRPr="00786819" w:rsidRDefault="0071635C" w:rsidP="00786819">
      <w:pPr>
        <w:pStyle w:val="Heading1"/>
      </w:pPr>
      <w:bookmarkStart w:id="35" w:name="_Appendix_1B:_Year"/>
      <w:bookmarkStart w:id="36" w:name="_Appendix_1:_Curriculum"/>
      <w:bookmarkStart w:id="37" w:name="_Appendix_2:_General_1"/>
      <w:bookmarkStart w:id="38" w:name="_Appendix_2:_General"/>
      <w:bookmarkStart w:id="39" w:name="_Toc481738701"/>
      <w:bookmarkStart w:id="40" w:name="_Toc32579945"/>
      <w:bookmarkEnd w:id="34"/>
      <w:bookmarkEnd w:id="35"/>
      <w:bookmarkEnd w:id="36"/>
      <w:bookmarkEnd w:id="37"/>
      <w:bookmarkEnd w:id="38"/>
      <w:r w:rsidRPr="00ED5C1E">
        <w:t xml:space="preserve">Appendix </w:t>
      </w:r>
      <w:r>
        <w:t xml:space="preserve">2: </w:t>
      </w:r>
      <w:bookmarkEnd w:id="39"/>
      <w:r w:rsidR="00786819" w:rsidRPr="00786819">
        <w:t>General capabilities continuums</w:t>
      </w:r>
      <w:bookmarkEnd w:id="40"/>
    </w:p>
    <w:p w:rsidR="00786819" w:rsidRPr="00786819" w:rsidRDefault="00786819" w:rsidP="00786819">
      <w:pPr>
        <w:spacing w:before="240" w:after="240"/>
      </w:pPr>
      <w:r w:rsidRPr="00786819">
        <w:t>The general capabilities continuums shown here are designed to enable teachers to understand the progression students should make with reference to each of the elements.</w:t>
      </w:r>
      <w:r w:rsidR="00F37582">
        <w:t xml:space="preserve"> </w:t>
      </w:r>
      <w:r w:rsidRPr="00786819">
        <w:t>There is no intention for them to be used for assessment.</w:t>
      </w:r>
    </w:p>
    <w:p w:rsidR="00A55C72" w:rsidRPr="00A55C72" w:rsidRDefault="00A55C72" w:rsidP="00A55C72">
      <w:pPr>
        <w:spacing w:before="240" w:after="240"/>
        <w:rPr>
          <w:b/>
          <w:sz w:val="24"/>
          <w:szCs w:val="24"/>
        </w:rPr>
      </w:pPr>
      <w:r w:rsidRPr="00A55C72">
        <w:rPr>
          <w:b/>
          <w:sz w:val="24"/>
          <w:szCs w:val="24"/>
        </w:rPr>
        <w:t xml:space="preserve">Information and communication technology (ICT) capability learning continuum </w:t>
      </w:r>
    </w:p>
    <w:tbl>
      <w:tblPr>
        <w:tblStyle w:val="TableGrid"/>
        <w:tblW w:w="9132" w:type="dxa"/>
        <w:tblLayout w:type="fixed"/>
        <w:tblLook w:val="04A0" w:firstRow="1" w:lastRow="0" w:firstColumn="1" w:lastColumn="0" w:noHBand="0" w:noVBand="1"/>
      </w:tblPr>
      <w:tblGrid>
        <w:gridCol w:w="2283"/>
        <w:gridCol w:w="2283"/>
        <w:gridCol w:w="2283"/>
        <w:gridCol w:w="2283"/>
      </w:tblGrid>
      <w:tr w:rsidR="00786819" w:rsidRPr="00786819" w:rsidTr="00BC4895">
        <w:tc>
          <w:tcPr>
            <w:tcW w:w="2283" w:type="dxa"/>
            <w:vAlign w:val="center"/>
          </w:tcPr>
          <w:p w:rsidR="00786819" w:rsidRPr="00786819" w:rsidRDefault="00786819" w:rsidP="00BC4895">
            <w:pPr>
              <w:spacing w:after="120"/>
              <w:jc w:val="center"/>
              <w:rPr>
                <w:b/>
                <w:lang w:val="en-AU"/>
              </w:rPr>
            </w:pPr>
            <w:r w:rsidRPr="00786819">
              <w:rPr>
                <w:b/>
                <w:lang w:val="en-AU"/>
              </w:rPr>
              <w:t>Sub-element</w:t>
            </w:r>
          </w:p>
        </w:tc>
        <w:tc>
          <w:tcPr>
            <w:tcW w:w="228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2</w:t>
            </w:r>
          </w:p>
        </w:tc>
        <w:tc>
          <w:tcPr>
            <w:tcW w:w="228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4</w:t>
            </w:r>
          </w:p>
        </w:tc>
        <w:tc>
          <w:tcPr>
            <w:tcW w:w="228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6</w:t>
            </w:r>
          </w:p>
        </w:tc>
      </w:tr>
      <w:tr w:rsidR="00786819" w:rsidRPr="00786819" w:rsidTr="00B1572D">
        <w:trPr>
          <w:trHeight w:val="2364"/>
        </w:trPr>
        <w:tc>
          <w:tcPr>
            <w:tcW w:w="2283"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Create with ICT</w:t>
            </w:r>
          </w:p>
          <w:p w:rsidR="00786819" w:rsidRPr="00786819" w:rsidRDefault="00786819" w:rsidP="00786819">
            <w:pPr>
              <w:spacing w:after="60"/>
              <w:rPr>
                <w:b/>
                <w:sz w:val="20"/>
                <w:szCs w:val="20"/>
                <w:lang w:val="en-AU"/>
              </w:rPr>
            </w:pPr>
            <w:r w:rsidRPr="00786819">
              <w:rPr>
                <w:rFonts w:cs="Helvetica"/>
                <w:b/>
                <w:color w:val="000000"/>
                <w:sz w:val="20"/>
                <w:szCs w:val="20"/>
                <w:lang w:val="en-AU"/>
              </w:rPr>
              <w:t>Generate ideas, plans and processes</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use ICT to prepare simple plans to find solutions or answers to questions</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use ICT to generate ideas and plan solutions</w:t>
            </w:r>
          </w:p>
        </w:tc>
        <w:tc>
          <w:tcPr>
            <w:tcW w:w="2283" w:type="dxa"/>
          </w:tcPr>
          <w:p w:rsidR="00786819" w:rsidRPr="00786819" w:rsidRDefault="00786819" w:rsidP="00786819">
            <w:pPr>
              <w:spacing w:after="60"/>
              <w:rPr>
                <w:lang w:val="en-AU"/>
              </w:rPr>
            </w:pPr>
            <w:r w:rsidRPr="00786819">
              <w:rPr>
                <w:rFonts w:cs="Helvetica"/>
                <w:color w:val="000000"/>
                <w:sz w:val="20"/>
                <w:szCs w:val="20"/>
                <w:lang w:val="en-AU"/>
              </w:rPr>
              <w:t>use ICT effectively to record ideas, represent thinking and plan solutions</w:t>
            </w:r>
          </w:p>
        </w:tc>
      </w:tr>
      <w:tr w:rsidR="00786819" w:rsidRPr="00786819" w:rsidTr="00B1572D">
        <w:trPr>
          <w:trHeight w:val="3857"/>
        </w:trPr>
        <w:tc>
          <w:tcPr>
            <w:tcW w:w="2283"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Create with ICT</w:t>
            </w:r>
          </w:p>
          <w:p w:rsidR="00786819" w:rsidRPr="00786819" w:rsidRDefault="00786819" w:rsidP="00786819">
            <w:pPr>
              <w:spacing w:after="60"/>
              <w:rPr>
                <w:b/>
                <w:sz w:val="20"/>
                <w:szCs w:val="20"/>
                <w:lang w:val="en-AU"/>
              </w:rPr>
            </w:pPr>
            <w:r w:rsidRPr="00786819">
              <w:rPr>
                <w:rFonts w:cs="Helvetica"/>
                <w:b/>
                <w:color w:val="000000"/>
                <w:sz w:val="20"/>
                <w:szCs w:val="20"/>
                <w:lang w:val="en-AU"/>
              </w:rPr>
              <w:t>Generate solutions to challenges and learning area tasks</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experiment with ICT as a creative tool to generate simple solutions, modifications or data representations for particular audiences or purposes</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 xml:space="preserve">create and modify simple digital solutions, creative </w:t>
            </w:r>
            <w:r w:rsidR="00174A17">
              <w:rPr>
                <w:rFonts w:cs="Helvetica"/>
                <w:color w:val="000000"/>
                <w:sz w:val="20"/>
                <w:szCs w:val="20"/>
                <w:lang w:val="en-AU"/>
              </w:rPr>
              <w:t>outputs or data representation/</w:t>
            </w:r>
            <w:r w:rsidRPr="00786819">
              <w:rPr>
                <w:rFonts w:cs="Helvetica"/>
                <w:color w:val="000000"/>
                <w:sz w:val="20"/>
                <w:szCs w:val="20"/>
                <w:lang w:val="en-AU"/>
              </w:rPr>
              <w:t>transformation for particular purposes</w:t>
            </w:r>
          </w:p>
        </w:tc>
        <w:tc>
          <w:tcPr>
            <w:tcW w:w="2283" w:type="dxa"/>
          </w:tcPr>
          <w:p w:rsidR="00786819" w:rsidRPr="00786819" w:rsidRDefault="00786819" w:rsidP="00786819">
            <w:pPr>
              <w:spacing w:after="60"/>
              <w:rPr>
                <w:lang w:val="en-AU"/>
              </w:rPr>
            </w:pPr>
            <w:r w:rsidRPr="00786819">
              <w:rPr>
                <w:rFonts w:cs="Helvetica"/>
                <w:color w:val="000000"/>
                <w:sz w:val="20"/>
                <w:szCs w:val="20"/>
                <w:lang w:val="en-AU"/>
              </w:rPr>
              <w:t>independently or collaboratively create and modify digital solutions, creative outputs or data representation/transformation for particular audiences and purposes</w:t>
            </w:r>
          </w:p>
        </w:tc>
      </w:tr>
      <w:tr w:rsidR="00786819" w:rsidRPr="00786819" w:rsidTr="00B1572D">
        <w:trPr>
          <w:trHeight w:val="2654"/>
        </w:trPr>
        <w:tc>
          <w:tcPr>
            <w:tcW w:w="2283"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Communicating with ICT</w:t>
            </w:r>
          </w:p>
          <w:p w:rsidR="00786819" w:rsidRPr="00786819" w:rsidRDefault="00786819" w:rsidP="00786819">
            <w:pPr>
              <w:spacing w:after="60"/>
              <w:rPr>
                <w:b/>
                <w:sz w:val="20"/>
                <w:szCs w:val="20"/>
                <w:lang w:val="en-AU"/>
              </w:rPr>
            </w:pPr>
            <w:r w:rsidRPr="00786819">
              <w:rPr>
                <w:rFonts w:cs="Helvetica"/>
                <w:b/>
                <w:color w:val="000000"/>
                <w:sz w:val="20"/>
                <w:szCs w:val="20"/>
                <w:lang w:val="en-AU"/>
              </w:rPr>
              <w:t>Collaborate, share and exchange</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use purposefully selected ICT tools safely to share and exchange information with appropriate local audiences</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use appropriate ICT tools safely to share and exchange information with appropriate known audiences</w:t>
            </w:r>
          </w:p>
        </w:tc>
        <w:tc>
          <w:tcPr>
            <w:tcW w:w="2283" w:type="dxa"/>
          </w:tcPr>
          <w:p w:rsidR="00786819" w:rsidRPr="00786819" w:rsidRDefault="00786819" w:rsidP="00786819">
            <w:pPr>
              <w:spacing w:after="60"/>
              <w:rPr>
                <w:lang w:val="en-AU"/>
              </w:rPr>
            </w:pPr>
            <w:r w:rsidRPr="00786819">
              <w:rPr>
                <w:rFonts w:cs="Helvetica"/>
                <w:color w:val="000000"/>
                <w:sz w:val="20"/>
                <w:szCs w:val="20"/>
                <w:lang w:val="en-AU"/>
              </w:rPr>
              <w:t>select and use appropriate ICT tools safely to share and exchange information and to safely collaborate with others</w:t>
            </w:r>
          </w:p>
        </w:tc>
      </w:tr>
    </w:tbl>
    <w:p w:rsidR="00786819" w:rsidRPr="00786819" w:rsidRDefault="00786819" w:rsidP="00786819">
      <w:pPr>
        <w:spacing w:before="240" w:after="240"/>
        <w:rPr>
          <w:b/>
          <w:sz w:val="24"/>
          <w:szCs w:val="24"/>
        </w:rPr>
      </w:pPr>
    </w:p>
    <w:p w:rsidR="00786819" w:rsidRPr="00786819" w:rsidRDefault="00786819" w:rsidP="00786819">
      <w:pPr>
        <w:spacing w:before="0" w:after="160" w:line="259" w:lineRule="auto"/>
        <w:rPr>
          <w:b/>
          <w:sz w:val="24"/>
          <w:szCs w:val="24"/>
        </w:rPr>
      </w:pPr>
      <w:r w:rsidRPr="00786819">
        <w:rPr>
          <w:b/>
          <w:sz w:val="24"/>
          <w:szCs w:val="24"/>
        </w:rPr>
        <w:br w:type="page"/>
      </w:r>
    </w:p>
    <w:p w:rsidR="00786819" w:rsidRPr="00786819" w:rsidRDefault="00786819" w:rsidP="00786819">
      <w:pPr>
        <w:spacing w:before="240" w:after="240"/>
        <w:rPr>
          <w:b/>
          <w:sz w:val="24"/>
          <w:szCs w:val="24"/>
        </w:rPr>
      </w:pPr>
      <w:r w:rsidRPr="00786819">
        <w:rPr>
          <w:b/>
          <w:sz w:val="24"/>
          <w:szCs w:val="24"/>
        </w:rPr>
        <w:t>Critical and creative thinking learning continuum</w:t>
      </w:r>
    </w:p>
    <w:tbl>
      <w:tblPr>
        <w:tblStyle w:val="TableGrid"/>
        <w:tblW w:w="8972" w:type="dxa"/>
        <w:tblLook w:val="04A0" w:firstRow="1" w:lastRow="0" w:firstColumn="1" w:lastColumn="0" w:noHBand="0" w:noVBand="1"/>
      </w:tblPr>
      <w:tblGrid>
        <w:gridCol w:w="2243"/>
        <w:gridCol w:w="2243"/>
        <w:gridCol w:w="2243"/>
        <w:gridCol w:w="2243"/>
      </w:tblGrid>
      <w:tr w:rsidR="00786819" w:rsidRPr="00786819" w:rsidTr="00BC4895">
        <w:trPr>
          <w:trHeight w:val="717"/>
        </w:trPr>
        <w:tc>
          <w:tcPr>
            <w:tcW w:w="2243" w:type="dxa"/>
            <w:vAlign w:val="center"/>
          </w:tcPr>
          <w:p w:rsidR="00786819" w:rsidRPr="00786819" w:rsidRDefault="00786819" w:rsidP="00BC4895">
            <w:pPr>
              <w:spacing w:after="120"/>
              <w:jc w:val="center"/>
              <w:rPr>
                <w:b/>
                <w:lang w:val="en-AU"/>
              </w:rPr>
            </w:pPr>
            <w:r w:rsidRPr="00786819">
              <w:rPr>
                <w:b/>
                <w:lang w:val="en-AU"/>
              </w:rPr>
              <w:t>Sub-element</w:t>
            </w:r>
          </w:p>
        </w:tc>
        <w:tc>
          <w:tcPr>
            <w:tcW w:w="224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2</w:t>
            </w:r>
          </w:p>
        </w:tc>
        <w:tc>
          <w:tcPr>
            <w:tcW w:w="224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4</w:t>
            </w:r>
          </w:p>
        </w:tc>
        <w:tc>
          <w:tcPr>
            <w:tcW w:w="224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6</w:t>
            </w:r>
          </w:p>
        </w:tc>
      </w:tr>
      <w:tr w:rsidR="00786819" w:rsidRPr="00786819" w:rsidTr="00B1572D">
        <w:trPr>
          <w:trHeight w:val="2426"/>
        </w:trPr>
        <w:tc>
          <w:tcPr>
            <w:tcW w:w="2243" w:type="dxa"/>
            <w:vAlign w:val="center"/>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 xml:space="preserve">Inquiring – identifying, exploring and organising information and ideas </w:t>
            </w:r>
          </w:p>
          <w:p w:rsidR="00786819" w:rsidRPr="00786819" w:rsidRDefault="00786819" w:rsidP="00786819">
            <w:pPr>
              <w:spacing w:after="60"/>
              <w:rPr>
                <w:b/>
                <w:sz w:val="20"/>
                <w:szCs w:val="20"/>
                <w:lang w:val="en-AU"/>
              </w:rPr>
            </w:pPr>
            <w:r w:rsidRPr="00786819">
              <w:rPr>
                <w:rFonts w:cs="Helvetica"/>
                <w:b/>
                <w:color w:val="000000"/>
                <w:sz w:val="20"/>
                <w:szCs w:val="20"/>
                <w:lang w:val="en-AU"/>
              </w:rPr>
              <w:t>Organise and process information</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organise information based on similar or relevant ideas from several sources</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collect, compare and categorise facts and opinions found in a widening range of sources</w:t>
            </w:r>
          </w:p>
        </w:tc>
        <w:tc>
          <w:tcPr>
            <w:tcW w:w="2243" w:type="dxa"/>
          </w:tcPr>
          <w:p w:rsidR="00786819" w:rsidRPr="00786819" w:rsidRDefault="00786819" w:rsidP="00786819">
            <w:pPr>
              <w:spacing w:after="60"/>
              <w:rPr>
                <w:lang w:val="en-AU"/>
              </w:rPr>
            </w:pPr>
            <w:r w:rsidRPr="00786819">
              <w:rPr>
                <w:rFonts w:cs="Helvetica"/>
                <w:color w:val="000000"/>
                <w:sz w:val="20"/>
                <w:szCs w:val="20"/>
                <w:lang w:val="en-AU"/>
              </w:rPr>
              <w:t>analyse, condense and combine relevant information from multiple sources</w:t>
            </w:r>
          </w:p>
        </w:tc>
      </w:tr>
      <w:tr w:rsidR="00786819" w:rsidRPr="00786819" w:rsidTr="007A1E9B">
        <w:trPr>
          <w:trHeight w:val="2426"/>
        </w:trPr>
        <w:tc>
          <w:tcPr>
            <w:tcW w:w="2243" w:type="dxa"/>
          </w:tcPr>
          <w:p w:rsidR="00786819" w:rsidRPr="00786819" w:rsidRDefault="00786819" w:rsidP="002E52ED">
            <w:pPr>
              <w:spacing w:after="60"/>
              <w:rPr>
                <w:rFonts w:cs="Helvetica"/>
                <w:b/>
                <w:color w:val="000000"/>
                <w:sz w:val="20"/>
                <w:szCs w:val="20"/>
                <w:lang w:val="en-AU"/>
              </w:rPr>
            </w:pPr>
            <w:r w:rsidRPr="00786819">
              <w:rPr>
                <w:rFonts w:cs="Helvetica"/>
                <w:b/>
                <w:color w:val="000000"/>
                <w:sz w:val="20"/>
                <w:szCs w:val="20"/>
                <w:lang w:val="en-AU"/>
              </w:rPr>
              <w:t xml:space="preserve">Generating ideas, possibilities and actions </w:t>
            </w:r>
          </w:p>
          <w:p w:rsidR="00786819" w:rsidRPr="00786819" w:rsidRDefault="00786819">
            <w:pPr>
              <w:spacing w:after="60"/>
              <w:rPr>
                <w:b/>
                <w:sz w:val="20"/>
                <w:szCs w:val="20"/>
                <w:lang w:val="en-AU"/>
              </w:rPr>
            </w:pPr>
            <w:r w:rsidRPr="00786819">
              <w:rPr>
                <w:rFonts w:cs="Helvetica"/>
                <w:b/>
                <w:color w:val="000000"/>
                <w:sz w:val="20"/>
                <w:szCs w:val="20"/>
                <w:lang w:val="en-AU"/>
              </w:rPr>
              <w:t>Imagine possibilities and connect ideas</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build on what they know to create ideas and possibilities in ways that are new to them</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expand on known ideas to create new and imaginative combinations</w:t>
            </w:r>
          </w:p>
        </w:tc>
        <w:tc>
          <w:tcPr>
            <w:tcW w:w="2243" w:type="dxa"/>
          </w:tcPr>
          <w:p w:rsidR="00786819" w:rsidRPr="00786819" w:rsidRDefault="00786819" w:rsidP="00786819">
            <w:pPr>
              <w:spacing w:after="60"/>
              <w:rPr>
                <w:lang w:val="en-AU"/>
              </w:rPr>
            </w:pPr>
            <w:r w:rsidRPr="00786819">
              <w:rPr>
                <w:rFonts w:cs="Helvetica"/>
                <w:color w:val="000000"/>
                <w:sz w:val="20"/>
                <w:szCs w:val="20"/>
                <w:lang w:val="en-AU"/>
              </w:rPr>
              <w:t>combine ideas in a variety of ways and from a range of sources to create new possibilities</w:t>
            </w:r>
          </w:p>
        </w:tc>
      </w:tr>
      <w:tr w:rsidR="00786819" w:rsidRPr="00786819" w:rsidTr="007A1E9B">
        <w:trPr>
          <w:trHeight w:val="2426"/>
        </w:trPr>
        <w:tc>
          <w:tcPr>
            <w:tcW w:w="2243" w:type="dxa"/>
          </w:tcPr>
          <w:p w:rsidR="00786819" w:rsidRPr="00786819" w:rsidRDefault="00786819" w:rsidP="002E52ED">
            <w:pPr>
              <w:spacing w:after="60"/>
              <w:rPr>
                <w:rFonts w:cs="Helvetica"/>
                <w:b/>
                <w:color w:val="000000"/>
                <w:sz w:val="20"/>
                <w:szCs w:val="20"/>
                <w:lang w:val="en-AU"/>
              </w:rPr>
            </w:pPr>
            <w:r w:rsidRPr="00786819">
              <w:rPr>
                <w:rFonts w:cs="Helvetica"/>
                <w:b/>
                <w:color w:val="000000"/>
                <w:sz w:val="20"/>
                <w:szCs w:val="20"/>
                <w:lang w:val="en-AU"/>
              </w:rPr>
              <w:t xml:space="preserve">Generating ideas, possibilities and actions </w:t>
            </w:r>
          </w:p>
          <w:p w:rsidR="00786819" w:rsidRPr="00786819" w:rsidRDefault="00786819">
            <w:pPr>
              <w:spacing w:after="60"/>
              <w:rPr>
                <w:b/>
                <w:sz w:val="20"/>
                <w:szCs w:val="20"/>
                <w:lang w:val="en-AU"/>
              </w:rPr>
            </w:pPr>
            <w:r w:rsidRPr="00786819">
              <w:rPr>
                <w:rFonts w:cs="Helvetica"/>
                <w:b/>
                <w:color w:val="000000"/>
                <w:sz w:val="20"/>
                <w:szCs w:val="20"/>
                <w:lang w:val="en-AU"/>
              </w:rPr>
              <w:t>Seek solutions and put ideas into action</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investigate options and predict possible outcomes when putting ideas into action</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experiment with a range of options when seeking solutions and putting ideas into action</w:t>
            </w:r>
          </w:p>
        </w:tc>
        <w:tc>
          <w:tcPr>
            <w:tcW w:w="2243" w:type="dxa"/>
          </w:tcPr>
          <w:p w:rsidR="00786819" w:rsidRPr="00786819" w:rsidRDefault="00786819" w:rsidP="00786819">
            <w:pPr>
              <w:spacing w:after="60"/>
              <w:rPr>
                <w:lang w:val="en-AU"/>
              </w:rPr>
            </w:pPr>
            <w:r w:rsidRPr="00786819">
              <w:rPr>
                <w:rFonts w:cs="Helvetica"/>
                <w:color w:val="000000"/>
                <w:sz w:val="20"/>
                <w:szCs w:val="20"/>
                <w:lang w:val="en-AU"/>
              </w:rPr>
              <w:t>assess and test options to identify the most effective solution and to put ideas into action</w:t>
            </w:r>
          </w:p>
        </w:tc>
      </w:tr>
      <w:tr w:rsidR="00786819" w:rsidRPr="00786819" w:rsidTr="007A1E9B">
        <w:trPr>
          <w:trHeight w:val="2392"/>
        </w:trPr>
        <w:tc>
          <w:tcPr>
            <w:tcW w:w="2243" w:type="dxa"/>
          </w:tcPr>
          <w:p w:rsidR="00786819" w:rsidRPr="00786819" w:rsidRDefault="00786819" w:rsidP="002E52ED">
            <w:pPr>
              <w:spacing w:after="60"/>
              <w:rPr>
                <w:rFonts w:cs="Helvetica"/>
                <w:b/>
                <w:color w:val="000000"/>
                <w:sz w:val="20"/>
                <w:szCs w:val="20"/>
                <w:lang w:val="en-AU"/>
              </w:rPr>
            </w:pPr>
            <w:r w:rsidRPr="00786819">
              <w:rPr>
                <w:rFonts w:cs="Helvetica"/>
                <w:b/>
                <w:color w:val="000000"/>
                <w:sz w:val="20"/>
                <w:szCs w:val="20"/>
                <w:lang w:val="en-AU"/>
              </w:rPr>
              <w:t xml:space="preserve">Reflecting on thinking and processes </w:t>
            </w:r>
          </w:p>
          <w:p w:rsidR="00786819" w:rsidRPr="00786819" w:rsidRDefault="00786819">
            <w:pPr>
              <w:spacing w:after="60"/>
              <w:rPr>
                <w:b/>
                <w:sz w:val="20"/>
                <w:szCs w:val="20"/>
                <w:lang w:val="en-AU"/>
              </w:rPr>
            </w:pPr>
            <w:r w:rsidRPr="00786819">
              <w:rPr>
                <w:rFonts w:cs="Helvetica"/>
                <w:b/>
                <w:color w:val="000000"/>
                <w:sz w:val="20"/>
                <w:szCs w:val="20"/>
                <w:lang w:val="en-AU"/>
              </w:rPr>
              <w:t>Transfer knowledge into new contexts</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use information from a previous experience to inform a new idea</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transfer and apply information in one setting to enrich another</w:t>
            </w:r>
          </w:p>
        </w:tc>
        <w:tc>
          <w:tcPr>
            <w:tcW w:w="2243" w:type="dxa"/>
          </w:tcPr>
          <w:p w:rsidR="00786819" w:rsidRPr="00786819" w:rsidRDefault="00786819" w:rsidP="00786819">
            <w:pPr>
              <w:spacing w:after="60"/>
              <w:rPr>
                <w:lang w:val="en-AU"/>
              </w:rPr>
            </w:pPr>
            <w:r w:rsidRPr="00786819">
              <w:rPr>
                <w:rFonts w:cs="Helvetica"/>
                <w:color w:val="000000"/>
                <w:sz w:val="20"/>
                <w:szCs w:val="20"/>
                <w:lang w:val="en-AU"/>
              </w:rPr>
              <w:t>apply knowledge gained from one context to another unrelated context and identify new meaning</w:t>
            </w:r>
          </w:p>
        </w:tc>
      </w:tr>
    </w:tbl>
    <w:p w:rsidR="00786819" w:rsidRPr="00786819" w:rsidRDefault="00786819" w:rsidP="00786819">
      <w:pPr>
        <w:spacing w:before="240" w:after="240"/>
        <w:rPr>
          <w:b/>
          <w:sz w:val="24"/>
          <w:szCs w:val="24"/>
        </w:rPr>
      </w:pPr>
    </w:p>
    <w:p w:rsidR="00786819" w:rsidRPr="00786819" w:rsidRDefault="00786819" w:rsidP="00786819">
      <w:pPr>
        <w:spacing w:before="0" w:after="160" w:line="259" w:lineRule="auto"/>
        <w:rPr>
          <w:b/>
          <w:sz w:val="24"/>
          <w:szCs w:val="24"/>
        </w:rPr>
      </w:pPr>
      <w:r w:rsidRPr="00786819">
        <w:rPr>
          <w:b/>
          <w:sz w:val="24"/>
          <w:szCs w:val="24"/>
        </w:rPr>
        <w:br w:type="page"/>
      </w:r>
    </w:p>
    <w:p w:rsidR="00786819" w:rsidRPr="00786819" w:rsidRDefault="00786819" w:rsidP="00786819">
      <w:pPr>
        <w:spacing w:before="240" w:after="240"/>
        <w:rPr>
          <w:b/>
          <w:sz w:val="24"/>
          <w:szCs w:val="24"/>
        </w:rPr>
      </w:pPr>
      <w:r w:rsidRPr="00786819">
        <w:rPr>
          <w:b/>
          <w:sz w:val="24"/>
          <w:szCs w:val="24"/>
        </w:rPr>
        <w:t>Personal and social capability learning continuum</w:t>
      </w:r>
    </w:p>
    <w:tbl>
      <w:tblPr>
        <w:tblStyle w:val="TableGrid"/>
        <w:tblW w:w="9111" w:type="dxa"/>
        <w:tblLook w:val="04A0" w:firstRow="1" w:lastRow="0" w:firstColumn="1" w:lastColumn="0" w:noHBand="0" w:noVBand="1"/>
      </w:tblPr>
      <w:tblGrid>
        <w:gridCol w:w="2277"/>
        <w:gridCol w:w="2278"/>
        <w:gridCol w:w="2278"/>
        <w:gridCol w:w="2278"/>
      </w:tblGrid>
      <w:tr w:rsidR="00786819" w:rsidRPr="00786819" w:rsidTr="00BC4895">
        <w:tc>
          <w:tcPr>
            <w:tcW w:w="2277" w:type="dxa"/>
            <w:vAlign w:val="center"/>
          </w:tcPr>
          <w:p w:rsidR="00786819" w:rsidRPr="00786819" w:rsidRDefault="00786819" w:rsidP="00BC4895">
            <w:pPr>
              <w:spacing w:after="120"/>
              <w:jc w:val="center"/>
              <w:rPr>
                <w:b/>
                <w:lang w:val="en-AU"/>
              </w:rPr>
            </w:pPr>
            <w:r w:rsidRPr="00786819">
              <w:rPr>
                <w:b/>
                <w:lang w:val="en-AU"/>
              </w:rPr>
              <w:t>Sub-element</w:t>
            </w:r>
          </w:p>
        </w:tc>
        <w:tc>
          <w:tcPr>
            <w:tcW w:w="2278"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2</w:t>
            </w:r>
          </w:p>
        </w:tc>
        <w:tc>
          <w:tcPr>
            <w:tcW w:w="2278"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4</w:t>
            </w:r>
          </w:p>
        </w:tc>
        <w:tc>
          <w:tcPr>
            <w:tcW w:w="2278"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6</w:t>
            </w:r>
          </w:p>
        </w:tc>
      </w:tr>
      <w:tr w:rsidR="00786819" w:rsidRPr="00786819" w:rsidTr="00B1572D">
        <w:trPr>
          <w:trHeight w:val="2462"/>
        </w:trPr>
        <w:tc>
          <w:tcPr>
            <w:tcW w:w="2277"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 xml:space="preserve">Social management </w:t>
            </w:r>
          </w:p>
          <w:p w:rsidR="00786819" w:rsidRPr="00786819" w:rsidRDefault="00786819" w:rsidP="00786819">
            <w:pPr>
              <w:spacing w:after="60"/>
              <w:rPr>
                <w:b/>
                <w:lang w:val="en-AU"/>
              </w:rPr>
            </w:pPr>
            <w:r w:rsidRPr="00786819">
              <w:rPr>
                <w:rFonts w:cs="Helvetica"/>
                <w:b/>
                <w:color w:val="000000"/>
                <w:sz w:val="20"/>
                <w:szCs w:val="20"/>
                <w:lang w:val="en-AU"/>
              </w:rPr>
              <w:t>Work collaboratively</w:t>
            </w:r>
          </w:p>
        </w:tc>
        <w:tc>
          <w:tcPr>
            <w:tcW w:w="2278"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identify cooperative behaviours in a range of group activities</w:t>
            </w:r>
          </w:p>
        </w:tc>
        <w:tc>
          <w:tcPr>
            <w:tcW w:w="2278"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describe characteristics of cooperative behaviour and identify evidence of these in group activities</w:t>
            </w:r>
          </w:p>
        </w:tc>
        <w:tc>
          <w:tcPr>
            <w:tcW w:w="2278" w:type="dxa"/>
          </w:tcPr>
          <w:p w:rsidR="00786819" w:rsidRPr="00786819" w:rsidRDefault="00786819" w:rsidP="00786819">
            <w:pPr>
              <w:spacing w:after="60"/>
              <w:rPr>
                <w:lang w:val="en-AU"/>
              </w:rPr>
            </w:pPr>
            <w:r w:rsidRPr="00786819">
              <w:rPr>
                <w:rFonts w:cs="Helvetica"/>
                <w:color w:val="000000"/>
                <w:sz w:val="20"/>
                <w:szCs w:val="20"/>
                <w:lang w:val="en-AU"/>
              </w:rPr>
              <w:t>contribute to groups and teams, suggesting improvements in methods used for group investigations and projects</w:t>
            </w:r>
          </w:p>
        </w:tc>
      </w:tr>
      <w:tr w:rsidR="00786819" w:rsidRPr="00786819" w:rsidTr="00B1572D">
        <w:trPr>
          <w:trHeight w:val="2462"/>
        </w:trPr>
        <w:tc>
          <w:tcPr>
            <w:tcW w:w="2277"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 xml:space="preserve">Social management </w:t>
            </w:r>
          </w:p>
          <w:p w:rsidR="00786819" w:rsidRPr="00786819" w:rsidRDefault="00786819" w:rsidP="00786819">
            <w:pPr>
              <w:spacing w:after="60"/>
              <w:rPr>
                <w:b/>
                <w:lang w:val="en-AU"/>
              </w:rPr>
            </w:pPr>
            <w:r w:rsidRPr="00786819">
              <w:rPr>
                <w:rFonts w:cs="Helvetica"/>
                <w:b/>
                <w:color w:val="000000"/>
                <w:sz w:val="20"/>
                <w:szCs w:val="20"/>
                <w:lang w:val="en-AU"/>
              </w:rPr>
              <w:t>Negotiate and resolve conflict</w:t>
            </w:r>
          </w:p>
        </w:tc>
        <w:tc>
          <w:tcPr>
            <w:tcW w:w="2278" w:type="dxa"/>
          </w:tcPr>
          <w:p w:rsidR="00786819" w:rsidRPr="00786819" w:rsidRDefault="006334B4" w:rsidP="00786819">
            <w:pPr>
              <w:spacing w:after="60"/>
              <w:rPr>
                <w:rFonts w:cs="Helvetica"/>
                <w:color w:val="000000"/>
                <w:sz w:val="20"/>
                <w:szCs w:val="20"/>
                <w:lang w:val="en-AU"/>
              </w:rPr>
            </w:pPr>
            <w:r>
              <w:rPr>
                <w:rFonts w:cs="HelveticaNeueLTStd-Roman"/>
                <w:sz w:val="20"/>
                <w:szCs w:val="20"/>
                <w:lang w:val="en-AU"/>
              </w:rPr>
              <w:t>practis</w:t>
            </w:r>
            <w:r w:rsidR="00786819" w:rsidRPr="00786819">
              <w:rPr>
                <w:rFonts w:cs="HelveticaNeueLTStd-Roman"/>
                <w:sz w:val="20"/>
                <w:szCs w:val="20"/>
                <w:lang w:val="en-AU"/>
              </w:rPr>
              <w:t>e solving simple interpersonal problems, recognising there are many ways to solve conflict</w:t>
            </w:r>
          </w:p>
        </w:tc>
        <w:tc>
          <w:tcPr>
            <w:tcW w:w="2278"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identify a range of conflict resolution strategies to negotiate positive outcomes to problems</w:t>
            </w:r>
          </w:p>
        </w:tc>
        <w:tc>
          <w:tcPr>
            <w:tcW w:w="2278" w:type="dxa"/>
          </w:tcPr>
          <w:p w:rsidR="00786819" w:rsidRPr="00786819" w:rsidRDefault="00786819" w:rsidP="00786819">
            <w:pPr>
              <w:spacing w:after="60"/>
              <w:rPr>
                <w:lang w:val="en-AU"/>
              </w:rPr>
            </w:pPr>
            <w:r w:rsidRPr="00786819">
              <w:rPr>
                <w:rFonts w:cs="Helvetica"/>
                <w:color w:val="000000"/>
                <w:sz w:val="20"/>
                <w:szCs w:val="20"/>
                <w:lang w:val="en-AU"/>
              </w:rPr>
              <w:t>identify causes and effects of conflict, and practise different strategies to diffuse or resolve conflict situations</w:t>
            </w:r>
          </w:p>
        </w:tc>
      </w:tr>
      <w:tr w:rsidR="00786819" w:rsidRPr="00786819" w:rsidTr="00B1572D">
        <w:trPr>
          <w:trHeight w:val="1894"/>
        </w:trPr>
        <w:tc>
          <w:tcPr>
            <w:tcW w:w="2277"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 xml:space="preserve">Social management </w:t>
            </w:r>
          </w:p>
          <w:p w:rsidR="00786819" w:rsidRPr="00786819" w:rsidRDefault="00786819" w:rsidP="00786819">
            <w:pPr>
              <w:spacing w:after="60"/>
              <w:rPr>
                <w:b/>
                <w:lang w:val="en-AU"/>
              </w:rPr>
            </w:pPr>
            <w:r w:rsidRPr="00786819">
              <w:rPr>
                <w:rFonts w:cs="Helvetica"/>
                <w:b/>
                <w:color w:val="000000"/>
                <w:sz w:val="20"/>
                <w:szCs w:val="20"/>
                <w:lang w:val="en-AU"/>
              </w:rPr>
              <w:t>Develop leadership skills</w:t>
            </w:r>
          </w:p>
        </w:tc>
        <w:tc>
          <w:tcPr>
            <w:tcW w:w="2278"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discuss ways in which they can take responsibility for their own actions</w:t>
            </w:r>
          </w:p>
        </w:tc>
        <w:tc>
          <w:tcPr>
            <w:tcW w:w="2278" w:type="dxa"/>
          </w:tcPr>
          <w:p w:rsidR="00786819" w:rsidRPr="00786819" w:rsidRDefault="006334B4" w:rsidP="006334B4">
            <w:pPr>
              <w:spacing w:after="60"/>
              <w:rPr>
                <w:rFonts w:cs="Helvetica"/>
                <w:color w:val="000000"/>
                <w:sz w:val="20"/>
                <w:szCs w:val="20"/>
                <w:lang w:val="en-AU"/>
              </w:rPr>
            </w:pPr>
            <w:r>
              <w:rPr>
                <w:rFonts w:cs="Helvetica"/>
                <w:color w:val="000000"/>
                <w:sz w:val="20"/>
                <w:szCs w:val="20"/>
                <w:lang w:val="en-AU"/>
              </w:rPr>
              <w:t>discuss the concept of leadership and identify situations where it is appropriate to adopt this role</w:t>
            </w:r>
          </w:p>
        </w:tc>
        <w:tc>
          <w:tcPr>
            <w:tcW w:w="2278" w:type="dxa"/>
          </w:tcPr>
          <w:p w:rsidR="00786819" w:rsidRPr="00786819" w:rsidRDefault="00786819" w:rsidP="00786819">
            <w:pPr>
              <w:spacing w:after="60"/>
              <w:rPr>
                <w:lang w:val="en-AU"/>
              </w:rPr>
            </w:pPr>
            <w:r w:rsidRPr="00786819">
              <w:rPr>
                <w:rFonts w:cs="Helvetica"/>
                <w:color w:val="000000"/>
                <w:sz w:val="20"/>
                <w:szCs w:val="20"/>
                <w:lang w:val="en-AU"/>
              </w:rPr>
              <w:t>initiate or help to organise group activities that address a common need</w:t>
            </w:r>
          </w:p>
        </w:tc>
      </w:tr>
    </w:tbl>
    <w:p w:rsidR="00A55C72" w:rsidRPr="00A55C72" w:rsidRDefault="00A55C72" w:rsidP="00A55C72">
      <w:pPr>
        <w:spacing w:before="240" w:after="0"/>
      </w:pPr>
      <w:r w:rsidRPr="00A55C72">
        <w:t xml:space="preserve">Further information about general capabilities is available at: </w:t>
      </w:r>
    </w:p>
    <w:p w:rsidR="00D75826" w:rsidRDefault="00C23EC3" w:rsidP="00D75826">
      <w:pPr>
        <w:spacing w:before="0" w:line="259" w:lineRule="auto"/>
      </w:pPr>
      <w:hyperlink r:id="rId77" w:history="1">
        <w:r w:rsidR="00D75826" w:rsidRPr="00D93699">
          <w:rPr>
            <w:rStyle w:val="Hyperlink"/>
          </w:rPr>
          <w:t>k10outline.scsa.wa.edu.au/home/p-10-curriculum/general-capabilities-over/general-capabilities-overview/general-capabilities-in-the-australian-curriculum</w:t>
        </w:r>
      </w:hyperlink>
    </w:p>
    <w:p w:rsidR="00814976" w:rsidRDefault="00814976" w:rsidP="00786819"/>
    <w:p w:rsidR="00710DEC" w:rsidRDefault="00710DEC" w:rsidP="00880D25">
      <w:pPr>
        <w:spacing w:after="160" w:line="259" w:lineRule="auto"/>
        <w:sectPr w:rsidR="00710DEC" w:rsidSect="006F0222">
          <w:headerReference w:type="default" r:id="rId78"/>
          <w:footerReference w:type="default" r:id="rId79"/>
          <w:pgSz w:w="11906" w:h="16838"/>
          <w:pgMar w:top="1440" w:right="1440" w:bottom="1440" w:left="1440" w:header="709" w:footer="709" w:gutter="0"/>
          <w:pgNumType w:start="1"/>
          <w:cols w:space="708"/>
          <w:docGrid w:linePitch="360"/>
        </w:sectPr>
      </w:pPr>
    </w:p>
    <w:p w:rsidR="004E422B" w:rsidRPr="00710DEC" w:rsidRDefault="004E422B" w:rsidP="004E422B">
      <w:pPr>
        <w:pStyle w:val="Heading1"/>
      </w:pPr>
      <w:bookmarkStart w:id="41" w:name="_Appendix_3:_Materials"/>
      <w:bookmarkStart w:id="42" w:name="_Toc32579946"/>
      <w:bookmarkStart w:id="43" w:name="_Toc465262503"/>
      <w:bookmarkEnd w:id="41"/>
      <w:r w:rsidRPr="00710DEC">
        <w:t xml:space="preserve">Appendix </w:t>
      </w:r>
      <w:r w:rsidR="00474CA6">
        <w:t>3</w:t>
      </w:r>
      <w:r>
        <w:t>: Materials list</w:t>
      </w:r>
      <w:bookmarkEnd w:id="42"/>
    </w:p>
    <w:p w:rsidR="004E422B" w:rsidRDefault="004E422B" w:rsidP="00DE2EEE">
      <w:r>
        <w:t>You will need the following materials to complete this module</w:t>
      </w:r>
      <w:r w:rsidR="00A277E5">
        <w:t>.</w:t>
      </w:r>
    </w:p>
    <w:p w:rsidR="00CB3879" w:rsidRDefault="00E82470" w:rsidP="007A1E9B">
      <w:pPr>
        <w:pStyle w:val="ListParagraph"/>
        <w:spacing w:before="360" w:line="276" w:lineRule="auto"/>
      </w:pPr>
      <w:r>
        <w:t>S</w:t>
      </w:r>
      <w:r w:rsidR="00861F8D">
        <w:t xml:space="preserve">poilt lunch food </w:t>
      </w:r>
      <w:r w:rsidR="006334B4">
        <w:t>– for example</w:t>
      </w:r>
      <w:r w:rsidR="00C34E92">
        <w:t>,</w:t>
      </w:r>
      <w:r w:rsidR="00C856D3">
        <w:t xml:space="preserve"> squashed </w:t>
      </w:r>
      <w:r w:rsidR="00CF70D0">
        <w:t>banana</w:t>
      </w:r>
      <w:r w:rsidR="006334B4">
        <w:t xml:space="preserve"> and</w:t>
      </w:r>
      <w:r w:rsidR="00CF70D0">
        <w:t xml:space="preserve"> </w:t>
      </w:r>
      <w:r>
        <w:t>bread</w:t>
      </w:r>
      <w:r w:rsidR="00C856D3">
        <w:t xml:space="preserve"> in </w:t>
      </w:r>
      <w:r w:rsidR="00861B7C">
        <w:t xml:space="preserve">a </w:t>
      </w:r>
      <w:r w:rsidR="006334B4">
        <w:t xml:space="preserve">sealable </w:t>
      </w:r>
      <w:r w:rsidR="00861B7C">
        <w:t>plastic</w:t>
      </w:r>
      <w:r w:rsidR="00C856D3">
        <w:t xml:space="preserve"> bag (needs to have been left out in the hot sun for hours before presenting to class</w:t>
      </w:r>
      <w:r w:rsidR="00E44EC3">
        <w:t>)</w:t>
      </w:r>
    </w:p>
    <w:p w:rsidR="00CB3879" w:rsidRDefault="00E82470" w:rsidP="00CB3879">
      <w:pPr>
        <w:pStyle w:val="ListParagraph"/>
        <w:spacing w:line="276" w:lineRule="auto"/>
      </w:pPr>
      <w:r>
        <w:t>Digital</w:t>
      </w:r>
      <w:r w:rsidR="00CB3879">
        <w:t xml:space="preserve"> thermometers (</w:t>
      </w:r>
      <w:r w:rsidR="0058110E">
        <w:t>one per group</w:t>
      </w:r>
      <w:r w:rsidR="00CB3879">
        <w:t>)</w:t>
      </w:r>
    </w:p>
    <w:p w:rsidR="00CB3879" w:rsidRDefault="00E82470" w:rsidP="00CB3879">
      <w:pPr>
        <w:pStyle w:val="ListParagraph"/>
        <w:spacing w:line="276" w:lineRule="auto"/>
      </w:pPr>
      <w:r>
        <w:t>Wide variety of materials for con</w:t>
      </w:r>
      <w:r w:rsidR="00CB3879">
        <w:t>structing lunch containers</w:t>
      </w:r>
      <w:r w:rsidR="00A277E5">
        <w:t xml:space="preserve"> such as:</w:t>
      </w:r>
      <w:r w:rsidR="00CB3879">
        <w:t xml:space="preserve"> </w:t>
      </w:r>
    </w:p>
    <w:p w:rsidR="00CB3879" w:rsidRDefault="00AA1C82" w:rsidP="00BC4895">
      <w:pPr>
        <w:pStyle w:val="ListParagraph"/>
        <w:numPr>
          <w:ilvl w:val="1"/>
          <w:numId w:val="47"/>
        </w:numPr>
        <w:spacing w:line="276" w:lineRule="auto"/>
        <w:ind w:left="907" w:hanging="227"/>
      </w:pPr>
      <w:r>
        <w:t xml:space="preserve">Hook and loop </w:t>
      </w:r>
      <w:proofErr w:type="spellStart"/>
      <w:r>
        <w:t>fastners</w:t>
      </w:r>
      <w:proofErr w:type="spellEnd"/>
      <w:r w:rsidR="00E82470">
        <w:t xml:space="preserve"> </w:t>
      </w:r>
    </w:p>
    <w:p w:rsidR="00CB3879" w:rsidRDefault="00E82470" w:rsidP="00BC4895">
      <w:pPr>
        <w:pStyle w:val="ListParagraph"/>
        <w:numPr>
          <w:ilvl w:val="1"/>
          <w:numId w:val="47"/>
        </w:numPr>
        <w:spacing w:line="276" w:lineRule="auto"/>
        <w:ind w:left="907" w:hanging="227"/>
      </w:pPr>
      <w:r>
        <w:t>Electrical tape</w:t>
      </w:r>
    </w:p>
    <w:p w:rsidR="00CB3879" w:rsidRDefault="00E82470" w:rsidP="00BC4895">
      <w:pPr>
        <w:pStyle w:val="ListParagraph"/>
        <w:numPr>
          <w:ilvl w:val="1"/>
          <w:numId w:val="47"/>
        </w:numPr>
        <w:spacing w:line="276" w:lineRule="auto"/>
        <w:ind w:left="907" w:hanging="227"/>
      </w:pPr>
      <w:r>
        <w:t>Fabric remnants</w:t>
      </w:r>
    </w:p>
    <w:p w:rsidR="00CB3879" w:rsidRDefault="00E82470" w:rsidP="00BC4895">
      <w:pPr>
        <w:pStyle w:val="ListParagraph"/>
        <w:numPr>
          <w:ilvl w:val="1"/>
          <w:numId w:val="47"/>
        </w:numPr>
        <w:spacing w:line="276" w:lineRule="auto"/>
        <w:ind w:left="907" w:hanging="227"/>
      </w:pPr>
      <w:r>
        <w:t>Hessian</w:t>
      </w:r>
    </w:p>
    <w:p w:rsidR="00CB3879" w:rsidRDefault="00E82470" w:rsidP="00BC4895">
      <w:pPr>
        <w:pStyle w:val="ListParagraph"/>
        <w:numPr>
          <w:ilvl w:val="1"/>
          <w:numId w:val="47"/>
        </w:numPr>
        <w:spacing w:line="276" w:lineRule="auto"/>
        <w:ind w:left="907" w:hanging="227"/>
      </w:pPr>
      <w:r>
        <w:t>Sponge</w:t>
      </w:r>
    </w:p>
    <w:p w:rsidR="00CB3879" w:rsidRDefault="00E82470" w:rsidP="00BC4895">
      <w:pPr>
        <w:pStyle w:val="ListParagraph"/>
        <w:numPr>
          <w:ilvl w:val="1"/>
          <w:numId w:val="47"/>
        </w:numPr>
        <w:spacing w:line="276" w:lineRule="auto"/>
        <w:ind w:left="907" w:hanging="227"/>
      </w:pPr>
      <w:r>
        <w:t>Masking tape</w:t>
      </w:r>
    </w:p>
    <w:p w:rsidR="00CB3879" w:rsidRDefault="00E82470" w:rsidP="00BC4895">
      <w:pPr>
        <w:pStyle w:val="ListParagraph"/>
        <w:numPr>
          <w:ilvl w:val="1"/>
          <w:numId w:val="47"/>
        </w:numPr>
        <w:spacing w:line="276" w:lineRule="auto"/>
        <w:ind w:left="907" w:hanging="227"/>
      </w:pPr>
      <w:r>
        <w:t>Sticky tape</w:t>
      </w:r>
    </w:p>
    <w:p w:rsidR="00CB3879" w:rsidRDefault="00E82470" w:rsidP="00BC4895">
      <w:pPr>
        <w:pStyle w:val="ListParagraph"/>
        <w:numPr>
          <w:ilvl w:val="1"/>
          <w:numId w:val="47"/>
        </w:numPr>
        <w:spacing w:line="276" w:lineRule="auto"/>
        <w:ind w:left="907" w:hanging="227"/>
      </w:pPr>
      <w:r>
        <w:t>Stapler and staples</w:t>
      </w:r>
    </w:p>
    <w:p w:rsidR="00CB3879" w:rsidRDefault="00E82470" w:rsidP="00BC4895">
      <w:pPr>
        <w:pStyle w:val="ListParagraph"/>
        <w:numPr>
          <w:ilvl w:val="1"/>
          <w:numId w:val="47"/>
        </w:numPr>
        <w:spacing w:line="276" w:lineRule="auto"/>
        <w:ind w:left="907" w:hanging="227"/>
      </w:pPr>
      <w:r>
        <w:t>Plastic (different thicknesses and colours)</w:t>
      </w:r>
    </w:p>
    <w:p w:rsidR="00CB3879" w:rsidRDefault="00E82470" w:rsidP="00BC4895">
      <w:pPr>
        <w:pStyle w:val="ListParagraph"/>
        <w:numPr>
          <w:ilvl w:val="1"/>
          <w:numId w:val="47"/>
        </w:numPr>
        <w:spacing w:line="276" w:lineRule="auto"/>
        <w:ind w:left="907" w:hanging="227"/>
      </w:pPr>
      <w:r>
        <w:t xml:space="preserve">Cardboard </w:t>
      </w:r>
    </w:p>
    <w:p w:rsidR="00CB3879" w:rsidRDefault="00E82470" w:rsidP="00BC4895">
      <w:pPr>
        <w:pStyle w:val="ListParagraph"/>
        <w:numPr>
          <w:ilvl w:val="1"/>
          <w:numId w:val="47"/>
        </w:numPr>
        <w:spacing w:line="276" w:lineRule="auto"/>
        <w:ind w:left="907" w:hanging="227"/>
      </w:pPr>
      <w:r>
        <w:t>Sewing needles</w:t>
      </w:r>
    </w:p>
    <w:p w:rsidR="00CB3879" w:rsidRDefault="00E82470" w:rsidP="00BC4895">
      <w:pPr>
        <w:pStyle w:val="ListParagraph"/>
        <w:numPr>
          <w:ilvl w:val="1"/>
          <w:numId w:val="47"/>
        </w:numPr>
        <w:spacing w:line="276" w:lineRule="auto"/>
        <w:ind w:left="907" w:hanging="227"/>
      </w:pPr>
      <w:r>
        <w:t>Paper or magazines</w:t>
      </w:r>
    </w:p>
    <w:p w:rsidR="00CB3879" w:rsidRDefault="00E82470" w:rsidP="00BC4895">
      <w:pPr>
        <w:pStyle w:val="ListParagraph"/>
        <w:numPr>
          <w:ilvl w:val="1"/>
          <w:numId w:val="47"/>
        </w:numPr>
        <w:spacing w:line="276" w:lineRule="auto"/>
        <w:ind w:left="907" w:hanging="227"/>
      </w:pPr>
      <w:r>
        <w:t>Brown paper</w:t>
      </w:r>
    </w:p>
    <w:p w:rsidR="00CB3879" w:rsidRDefault="00E82470" w:rsidP="00BC4895">
      <w:pPr>
        <w:pStyle w:val="ListParagraph"/>
        <w:numPr>
          <w:ilvl w:val="1"/>
          <w:numId w:val="47"/>
        </w:numPr>
        <w:spacing w:line="276" w:lineRule="auto"/>
        <w:ind w:left="907" w:hanging="227"/>
      </w:pPr>
      <w:r>
        <w:t>Cotton thread</w:t>
      </w:r>
    </w:p>
    <w:p w:rsidR="00CB3879" w:rsidRDefault="00E82470" w:rsidP="00BC4895">
      <w:pPr>
        <w:pStyle w:val="ListParagraph"/>
        <w:numPr>
          <w:ilvl w:val="1"/>
          <w:numId w:val="47"/>
        </w:numPr>
        <w:spacing w:line="276" w:lineRule="auto"/>
        <w:ind w:left="907" w:hanging="227"/>
      </w:pPr>
      <w:r>
        <w:t>Aluminium foi</w:t>
      </w:r>
      <w:r w:rsidR="00CB3879">
        <w:t>l</w:t>
      </w:r>
    </w:p>
    <w:p w:rsidR="00CB3879" w:rsidRDefault="00E82470" w:rsidP="00BC4895">
      <w:pPr>
        <w:pStyle w:val="ListParagraph"/>
        <w:numPr>
          <w:ilvl w:val="1"/>
          <w:numId w:val="47"/>
        </w:numPr>
        <w:spacing w:line="276" w:lineRule="auto"/>
        <w:ind w:left="907" w:hanging="227"/>
      </w:pPr>
      <w:r>
        <w:t>Hot</w:t>
      </w:r>
      <w:r w:rsidR="00CB3879">
        <w:t xml:space="preserve"> glue gun and glue sticks</w:t>
      </w:r>
    </w:p>
    <w:p w:rsidR="00CB3879" w:rsidRDefault="00E82470" w:rsidP="00BC4895">
      <w:pPr>
        <w:pStyle w:val="ListParagraph"/>
        <w:numPr>
          <w:ilvl w:val="1"/>
          <w:numId w:val="47"/>
        </w:numPr>
        <w:spacing w:line="276" w:lineRule="auto"/>
        <w:ind w:left="907" w:hanging="227"/>
      </w:pPr>
      <w:r>
        <w:t>Hammer</w:t>
      </w:r>
    </w:p>
    <w:p w:rsidR="00CB3879" w:rsidRDefault="00E82470" w:rsidP="00BC4895">
      <w:pPr>
        <w:pStyle w:val="ListParagraph"/>
        <w:numPr>
          <w:ilvl w:val="1"/>
          <w:numId w:val="47"/>
        </w:numPr>
        <w:spacing w:line="276" w:lineRule="auto"/>
        <w:ind w:left="907" w:hanging="227"/>
      </w:pPr>
      <w:r>
        <w:t xml:space="preserve">Wool </w:t>
      </w:r>
    </w:p>
    <w:p w:rsidR="00CB3879" w:rsidRDefault="00E82470" w:rsidP="00BC4895">
      <w:pPr>
        <w:pStyle w:val="ListParagraph"/>
        <w:numPr>
          <w:ilvl w:val="1"/>
          <w:numId w:val="47"/>
        </w:numPr>
        <w:spacing w:line="276" w:lineRule="auto"/>
        <w:ind w:left="907" w:hanging="227"/>
      </w:pPr>
      <w:r>
        <w:t>Felt</w:t>
      </w:r>
    </w:p>
    <w:p w:rsidR="00CB3879" w:rsidRDefault="00E82470" w:rsidP="00BC4895">
      <w:pPr>
        <w:pStyle w:val="ListParagraph"/>
        <w:numPr>
          <w:ilvl w:val="1"/>
          <w:numId w:val="47"/>
        </w:numPr>
        <w:spacing w:line="276" w:lineRule="auto"/>
        <w:ind w:left="907" w:hanging="227"/>
      </w:pPr>
      <w:r>
        <w:t xml:space="preserve">Tacks </w:t>
      </w:r>
    </w:p>
    <w:p w:rsidR="00CB3879" w:rsidRDefault="00E82470" w:rsidP="00BC4895">
      <w:pPr>
        <w:pStyle w:val="ListParagraph"/>
        <w:numPr>
          <w:ilvl w:val="1"/>
          <w:numId w:val="47"/>
        </w:numPr>
        <w:spacing w:line="276" w:lineRule="auto"/>
        <w:ind w:left="907" w:hanging="227"/>
      </w:pPr>
      <w:r>
        <w:t xml:space="preserve">Lamb’s wool </w:t>
      </w:r>
    </w:p>
    <w:p w:rsidR="00CB3879" w:rsidRDefault="00E82470" w:rsidP="00BC4895">
      <w:pPr>
        <w:pStyle w:val="ListParagraph"/>
        <w:numPr>
          <w:ilvl w:val="1"/>
          <w:numId w:val="47"/>
        </w:numPr>
        <w:spacing w:line="276" w:lineRule="auto"/>
        <w:ind w:left="907" w:hanging="227"/>
      </w:pPr>
      <w:r>
        <w:t>PVA glue</w:t>
      </w:r>
    </w:p>
    <w:p w:rsidR="00CB3879" w:rsidRDefault="00E82470" w:rsidP="00BC4895">
      <w:pPr>
        <w:pStyle w:val="ListParagraph"/>
        <w:numPr>
          <w:ilvl w:val="1"/>
          <w:numId w:val="47"/>
        </w:numPr>
        <w:spacing w:line="276" w:lineRule="auto"/>
        <w:ind w:left="907" w:hanging="227"/>
      </w:pPr>
      <w:r>
        <w:t xml:space="preserve">Nails. </w:t>
      </w:r>
    </w:p>
    <w:p w:rsidR="0017694F" w:rsidRDefault="0017694F" w:rsidP="00CB3879">
      <w:pPr>
        <w:spacing w:before="0" w:after="160" w:line="259" w:lineRule="auto"/>
      </w:pPr>
      <w:r>
        <w:br w:type="page"/>
      </w:r>
    </w:p>
    <w:p w:rsidR="005E2421" w:rsidRPr="005E2421" w:rsidRDefault="003D0712" w:rsidP="005E2421">
      <w:pPr>
        <w:pStyle w:val="Heading1"/>
      </w:pPr>
      <w:bookmarkStart w:id="44" w:name="_Appendix_4:_Design"/>
      <w:bookmarkStart w:id="45" w:name="_Toc483920681"/>
      <w:bookmarkStart w:id="46" w:name="_Toc468703570"/>
      <w:bookmarkStart w:id="47" w:name="_Toc32579947"/>
      <w:bookmarkEnd w:id="44"/>
      <w:r w:rsidRPr="0019391E">
        <w:t xml:space="preserve">Appendix 4: </w:t>
      </w:r>
      <w:bookmarkStart w:id="48" w:name="_Appendix_4B:_Drawing"/>
      <w:bookmarkStart w:id="49" w:name="_Toc493843592"/>
      <w:bookmarkStart w:id="50" w:name="_Toc469642551"/>
      <w:bookmarkEnd w:id="45"/>
      <w:bookmarkEnd w:id="46"/>
      <w:bookmarkEnd w:id="48"/>
      <w:r w:rsidR="005E2421" w:rsidRPr="005E2421">
        <w:t>Design process guide</w:t>
      </w:r>
      <w:bookmarkEnd w:id="47"/>
    </w:p>
    <w:p w:rsidR="005E2421" w:rsidRPr="005E2421" w:rsidRDefault="001F1F88" w:rsidP="005E2421">
      <w:pPr>
        <w:spacing w:before="0" w:after="160" w:line="259" w:lineRule="auto"/>
      </w:pPr>
      <w:r w:rsidRPr="001F1F88">
        <w:rPr>
          <w:noProof/>
          <w:lang w:eastAsia="en-AU"/>
        </w:rPr>
        <mc:AlternateContent>
          <mc:Choice Requires="wps">
            <w:drawing>
              <wp:anchor distT="0" distB="0" distL="114300" distR="114300" simplePos="0" relativeHeight="252289024" behindDoc="1" locked="0" layoutInCell="1" allowOverlap="1" wp14:anchorId="7866E57A" wp14:editId="698839D7">
                <wp:simplePos x="0" y="0"/>
                <wp:positionH relativeFrom="column">
                  <wp:posOffset>1662546</wp:posOffset>
                </wp:positionH>
                <wp:positionV relativeFrom="paragraph">
                  <wp:posOffset>8099078</wp:posOffset>
                </wp:positionV>
                <wp:extent cx="4341495" cy="635"/>
                <wp:effectExtent l="0" t="0" r="0" b="0"/>
                <wp:wrapTight wrapText="bothSides">
                  <wp:wrapPolygon edited="0">
                    <wp:start x="0" y="0"/>
                    <wp:lineTo x="0" y="21600"/>
                    <wp:lineTo x="21600" y="21600"/>
                    <wp:lineTo x="21600" y="0"/>
                  </wp:wrapPolygon>
                </wp:wrapTight>
                <wp:docPr id="230" name="Text Box 230"/>
                <wp:cNvGraphicFramePr/>
                <a:graphic xmlns:a="http://schemas.openxmlformats.org/drawingml/2006/main">
                  <a:graphicData uri="http://schemas.microsoft.com/office/word/2010/wordprocessingShape">
                    <wps:wsp>
                      <wps:cNvSpPr txBox="1"/>
                      <wps:spPr>
                        <a:xfrm>
                          <a:off x="0" y="0"/>
                          <a:ext cx="4341495" cy="635"/>
                        </a:xfrm>
                        <a:prstGeom prst="rect">
                          <a:avLst/>
                        </a:prstGeom>
                        <a:solidFill>
                          <a:prstClr val="white"/>
                        </a:solidFill>
                        <a:ln>
                          <a:noFill/>
                        </a:ln>
                      </wps:spPr>
                      <wps:txbx>
                        <w:txbxContent>
                          <w:p w:rsidR="00D75826" w:rsidRPr="005D628E" w:rsidRDefault="00D75826" w:rsidP="001F1F88">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66E57A" id="Text Box 230" o:spid="_x0000_s1028" type="#_x0000_t202" style="position:absolute;margin-left:130.9pt;margin-top:637.7pt;width:341.85pt;height:.05pt;z-index:-25102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" stroked="f">
                <v:textbox style="mso-fit-shape-to-text:t" inset="0,0,0,0">
                  <w:txbxContent>
                    <w:p w14:paraId="01968A93" w14:textId="4A838A72" w:rsidR="00D75826" w:rsidRPr="005D628E" w:rsidRDefault="00D75826" w:rsidP="001F1F88">
                      <w:pPr>
                        <w:pStyle w:val="Caption"/>
                        <w:jc w:val="right"/>
                        <w:rPr>
                          <w:noProof/>
                        </w:rPr>
                      </w:pPr>
                      <w:r>
                        <w:t>STEM Consortium</w:t>
                      </w:r>
                    </w:p>
                  </w:txbxContent>
                </v:textbox>
                <w10:wrap type="tight"/>
              </v:shape>
            </w:pict>
          </mc:Fallback>
        </mc:AlternateContent>
      </w:r>
      <w:r w:rsidR="005E2421" w:rsidRPr="005E2421">
        <w:rPr>
          <w:rFonts w:ascii="Arial" w:hAnsi="Arial"/>
          <w:noProof/>
          <w:lang w:eastAsia="en-AU"/>
        </w:rPr>
        <mc:AlternateContent>
          <mc:Choice Requires="wps">
            <w:drawing>
              <wp:anchor distT="0" distB="0" distL="114300" distR="114300" simplePos="0" relativeHeight="252232704" behindDoc="0" locked="0" layoutInCell="1" allowOverlap="1" wp14:anchorId="6A6F804A" wp14:editId="52998686">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rsidR="00D75826" w:rsidRDefault="00D75826" w:rsidP="005E2421">
                            <w:pPr>
                              <w:ind w:left="133"/>
                              <w:rPr>
                                <w:rFonts w:eastAsia="Century Gothic" w:cs="Century Gothic"/>
                                <w:sz w:val="19"/>
                                <w:szCs w:val="19"/>
                              </w:rPr>
                            </w:pPr>
                            <w:r>
                              <w:rPr>
                                <w:b/>
                                <w:sz w:val="19"/>
                              </w:rPr>
                              <w:t>Safe production of the final design or multiple copies of the final design</w:t>
                            </w:r>
                            <w:r>
                              <w:rPr>
                                <w:sz w:val="19"/>
                              </w:rPr>
                              <w:t>.</w:t>
                            </w:r>
                          </w:p>
                          <w:p w:rsidR="00D75826" w:rsidRDefault="00D75826" w:rsidP="005E2421">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D75826" w:rsidRDefault="00D75826" w:rsidP="005E2421">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A6F804A" id="Text Box 316" o:spid="_x0000_s1029" type="#_x0000_t202" style="position:absolute;margin-left:111.15pt;margin-top:435.5pt;width:357.15pt;height:94.4pt;z-index:25223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ZvgUQ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xrZGu9iFLYgnpN7BuAO4syi04H5S0uP819T/2DMnKdEfDbYvLstJcCdhexKY&#10;4eha00DJKC7DuFR769SuReRxQAzcYYsblch/yeI4GDjTqX3H/YtL8/qerF7+EovfAA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D06ZvgUQIAAG0EAAAOAAAAAAAAAAAAAAAAAC4CAABkcnMvZTJvRG9jLnhtbFBLAQIt&#10;ABQABgAIAAAAIQDKXkNt4gAAAAwBAAAPAAAAAAAAAAAAAAAAAKsEAABkcnMvZG93bnJldi54bWxQ&#10;SwUGAAAAAAQABADzAAAAugUAAAAA&#10;" filled="f" strokeweight=".24672mm">
                <v:textbox inset="0,0,0,0">
                  <w:txbxContent>
                    <w:p w14:paraId="4A6CBC2A" w14:textId="77777777" w:rsidR="00D75826" w:rsidRDefault="00D75826" w:rsidP="005E2421">
                      <w:pPr>
                        <w:ind w:left="133"/>
                        <w:rPr>
                          <w:rFonts w:eastAsia="Century Gothic" w:cs="Century Gothic"/>
                          <w:sz w:val="19"/>
                          <w:szCs w:val="19"/>
                        </w:rPr>
                      </w:pPr>
                      <w:r>
                        <w:rPr>
                          <w:b/>
                          <w:sz w:val="19"/>
                        </w:rPr>
                        <w:t>Safe production of the final design or multiple copies of the final design</w:t>
                      </w:r>
                      <w:r>
                        <w:rPr>
                          <w:sz w:val="19"/>
                        </w:rPr>
                        <w:t>.</w:t>
                      </w:r>
                    </w:p>
                    <w:p w14:paraId="487B6B67" w14:textId="77777777" w:rsidR="00D75826" w:rsidRDefault="00D75826" w:rsidP="005E2421">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1D42795" w14:textId="77777777" w:rsidR="00D75826" w:rsidRDefault="00D75826" w:rsidP="005E2421">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40896" behindDoc="0" locked="0" layoutInCell="1" allowOverlap="1" wp14:anchorId="66CAB53E" wp14:editId="09980150">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D78EFF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005E2421" w:rsidRPr="005E2421">
        <w:rPr>
          <w:rFonts w:ascii="Arial" w:hAnsi="Arial"/>
          <w:noProof/>
          <w:lang w:eastAsia="en-AU"/>
        </w:rPr>
        <mc:AlternateContent>
          <mc:Choice Requires="wps">
            <w:drawing>
              <wp:anchor distT="0" distB="0" distL="114300" distR="114300" simplePos="0" relativeHeight="252239872" behindDoc="0" locked="0" layoutInCell="1" allowOverlap="1" wp14:anchorId="27772238" wp14:editId="2068951D">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F49347E" id="Down Arrow 324" o:spid="_x0000_s1026" type="#_x0000_t67" style="position:absolute;margin-left:70.2pt;margin-top:334.4pt;width:7.1pt;height:102.05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005E2421" w:rsidRPr="005E2421">
        <w:rPr>
          <w:rFonts w:ascii="Arial" w:hAnsi="Arial"/>
          <w:noProof/>
          <w:color w:val="525252"/>
          <w:lang w:eastAsia="en-AU"/>
        </w:rPr>
        <mc:AlternateContent>
          <mc:Choice Requires="wps">
            <w:drawing>
              <wp:anchor distT="0" distB="0" distL="114300" distR="114300" simplePos="0" relativeHeight="252238848" behindDoc="0" locked="0" layoutInCell="1" allowOverlap="1" wp14:anchorId="672D3A0C" wp14:editId="4D18C742">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7358405" id="Down Arrow 323" o:spid="_x0000_s1026" type="#_x0000_t67" style="position:absolute;margin-left:70.2pt;margin-top:162.35pt;width:7.1pt;height:141.75pt;z-index:25223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005E2421" w:rsidRPr="005E2421">
        <w:rPr>
          <w:rFonts w:ascii="Arial" w:hAnsi="Arial"/>
          <w:noProof/>
          <w:lang w:eastAsia="en-AU"/>
        </w:rPr>
        <mc:AlternateContent>
          <mc:Choice Requires="wps">
            <w:drawing>
              <wp:anchor distT="0" distB="0" distL="114300" distR="114300" simplePos="0" relativeHeight="252221440" behindDoc="0" locked="0" layoutInCell="1" allowOverlap="1" wp14:anchorId="4AA11434" wp14:editId="2090F7F1">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F467203" id="Down Arrow 322" o:spid="_x0000_s1026" type="#_x0000_t67" style="position:absolute;margin-left:70.25pt;margin-top:98.2pt;width:7.1pt;height:34pt;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005E2421" w:rsidRPr="005E2421">
        <w:rPr>
          <w:rFonts w:ascii="Arial" w:hAnsi="Arial"/>
          <w:noProof/>
          <w:lang w:eastAsia="en-AU"/>
        </w:rPr>
        <mc:AlternateContent>
          <mc:Choice Requires="wps">
            <w:drawing>
              <wp:anchor distT="0" distB="0" distL="114300" distR="114300" simplePos="0" relativeHeight="252237824" behindDoc="0" locked="0" layoutInCell="1" allowOverlap="1" wp14:anchorId="7484A559" wp14:editId="1FC84E81">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015A4A0" id="Down Arrow 321" o:spid="_x0000_s1026" type="#_x0000_t67" style="position:absolute;margin-left:70.55pt;margin-top:34.8pt;width:4.25pt;height:33.45pt;z-index:25223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005E2421" w:rsidRPr="005E2421">
        <w:rPr>
          <w:rFonts w:ascii="Arial" w:hAnsi="Arial"/>
          <w:noProof/>
          <w:lang w:eastAsia="en-AU"/>
        </w:rPr>
        <mc:AlternateContent>
          <mc:Choice Requires="wps">
            <w:drawing>
              <wp:anchor distT="0" distB="0" distL="114300" distR="114300" simplePos="0" relativeHeight="252233728" behindDoc="0" locked="0" layoutInCell="1" allowOverlap="1" wp14:anchorId="6278786A" wp14:editId="42B05446">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rsidR="00D75826" w:rsidRDefault="00D75826" w:rsidP="005E2421">
                            <w:pPr>
                              <w:ind w:left="130"/>
                              <w:rPr>
                                <w:rFonts w:eastAsia="Century Gothic" w:cs="Century Gothic"/>
                                <w:sz w:val="19"/>
                                <w:szCs w:val="19"/>
                              </w:rPr>
                            </w:pPr>
                            <w:r>
                              <w:rPr>
                                <w:b/>
                                <w:sz w:val="19"/>
                              </w:rPr>
                              <w:t>Reflection on the process taken and the success of the design.</w:t>
                            </w:r>
                          </w:p>
                          <w:p w:rsidR="00D75826" w:rsidRDefault="00D75826" w:rsidP="005E2421">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D75826" w:rsidRDefault="00D75826" w:rsidP="005E2421">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8786A" id="Text Box 317" o:spid="_x0000_s1030" type="#_x0000_t202" style="position:absolute;margin-left:111.75pt;margin-top:534.95pt;width:357.15pt;height:96.1pt;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Ov/XyRVAgAAbQQAAA4AAAAAAAAAAAAAAAAALgIAAGRycy9lMm9Eb2MueG1s&#10;UEsBAi0AFAAGAAgAAAAhAD5dGJfjAAAADQEAAA8AAAAAAAAAAAAAAAAArwQAAGRycy9kb3ducmV2&#10;LnhtbFBLBQYAAAAABAAEAPMAAAC/BQAAAAA=&#10;" filled="f" strokecolor="#c30" strokeweight=".24672mm">
                <v:textbox inset="0,0,0,0">
                  <w:txbxContent>
                    <w:p w14:paraId="02FF5ED1" w14:textId="77777777" w:rsidR="00D75826" w:rsidRDefault="00D75826" w:rsidP="005E2421">
                      <w:pPr>
                        <w:ind w:left="130"/>
                        <w:rPr>
                          <w:rFonts w:eastAsia="Century Gothic" w:cs="Century Gothic"/>
                          <w:sz w:val="19"/>
                          <w:szCs w:val="19"/>
                        </w:rPr>
                      </w:pPr>
                      <w:r>
                        <w:rPr>
                          <w:b/>
                          <w:sz w:val="19"/>
                        </w:rPr>
                        <w:t>Reflection on the process taken and the success of the design.</w:t>
                      </w:r>
                    </w:p>
                    <w:p w14:paraId="19E529AE" w14:textId="77777777" w:rsidR="00D75826" w:rsidRDefault="00D75826" w:rsidP="005E2421">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077CC312" w14:textId="77777777" w:rsidR="00D75826" w:rsidRDefault="00D75826" w:rsidP="005E2421">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23488" behindDoc="0" locked="0" layoutInCell="1" allowOverlap="1" wp14:anchorId="019DCC23" wp14:editId="1DAD11DD">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D75826" w:rsidRPr="00CE3F33" w:rsidRDefault="00D75826" w:rsidP="005E2421">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9DCC23" id="Text Box 71" o:spid="_x0000_s1031" type="#_x0000_t202" alt="Title: Ideation" style="position:absolute;margin-left:33.2pt;margin-top:137.65pt;width:77.95pt;height:25.5pt;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9z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az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Cx9u9zPgIAAEIEAAAO&#10;AAAAAAAAAAAAAAAAAC4CAABkcnMvZTJvRG9jLnhtbFBLAQItABQABgAIAAAAIQCjb8hh4AAAAAoB&#10;AAAPAAAAAAAAAAAAAAAAAJgEAABkcnMvZG93bnJldi54bWxQSwUGAAAAAAQABADzAAAApQUAAAAA&#10;" fillcolor="#7030a0" stroked="f">
                <v:textbox inset="0,0,0,0">
                  <w:txbxContent>
                    <w:p w14:paraId="58543F43" w14:textId="77777777" w:rsidR="00D75826" w:rsidRPr="00CE3F33" w:rsidRDefault="00D75826" w:rsidP="005E2421">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22464" behindDoc="0" locked="0" layoutInCell="1" allowOverlap="1" wp14:anchorId="13931924" wp14:editId="0D382E7E">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rsidR="00D75826" w:rsidRDefault="00D75826" w:rsidP="005E2421">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3931924" id="Freeform 72" o:spid="_x0000_s1032" alt="Title: Development" style="position:absolute;margin-left:34.6pt;margin-top:308.75pt;width:77.95pt;height:25.5pt;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V7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K2QBz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w/01e4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330BD03F" w14:textId="77777777" w:rsidR="00D75826" w:rsidRDefault="00D75826" w:rsidP="005E2421">
                      <w:pPr>
                        <w:spacing w:before="84"/>
                        <w:jc w:val="center"/>
                        <w:rPr>
                          <w:b/>
                          <w:color w:val="FFFFFF"/>
                          <w:sz w:val="21"/>
                          <w:szCs w:val="21"/>
                        </w:rPr>
                      </w:pPr>
                      <w:r w:rsidRPr="00C2646F">
                        <w:rPr>
                          <w:b/>
                          <w:color w:val="FFFFFF"/>
                        </w:rPr>
                        <w:t>Development</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31680" behindDoc="0" locked="0" layoutInCell="1" allowOverlap="1" wp14:anchorId="3F5C60A4" wp14:editId="55F45300">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rsidR="00D75826" w:rsidRPr="009F0AA9" w:rsidRDefault="00D75826" w:rsidP="005E2421">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D75826" w:rsidRDefault="00D75826" w:rsidP="005E2421">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F5C60A4" id="Text Box 315" o:spid="_x0000_s1033" type="#_x0000_t202" style="position:absolute;margin-left:111.75pt;margin-top:309pt;width:357.15pt;height:122.45pt;z-index:25223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LPH0o9XAgAAbQQAAA4AAAAAAAAAAAAAAAAALgIAAGRycy9lMm9Eb2MueG1s&#10;UEsBAi0AFAAGAAgAAAAhAAR88QPhAAAACwEAAA8AAAAAAAAAAAAAAAAAsQQAAGRycy9kb3ducmV2&#10;LnhtbFBLBQYAAAAABAAEAPMAAAC/BQAAAAA=&#10;" filled="f" strokecolor="#82451c" strokeweight=".24672mm">
                <v:textbox inset="0,0,0,0">
                  <w:txbxContent>
                    <w:p w14:paraId="6740D1BB" w14:textId="77777777" w:rsidR="00D75826" w:rsidRPr="009F0AA9" w:rsidRDefault="00D75826" w:rsidP="005E2421">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3CBAF2C3" w14:textId="77777777" w:rsidR="00D75826" w:rsidRDefault="00D75826" w:rsidP="005E2421">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30656" behindDoc="0" locked="0" layoutInCell="1" allowOverlap="1" wp14:anchorId="1920F9E0" wp14:editId="211EB5CF">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rsidR="00D75826" w:rsidRDefault="00D75826" w:rsidP="005E2421">
                            <w:pPr>
                              <w:ind w:left="130" w:right="367"/>
                              <w:rPr>
                                <w:rFonts w:eastAsia="Century Gothic" w:cs="Century Gothic"/>
                                <w:sz w:val="19"/>
                                <w:szCs w:val="19"/>
                              </w:rPr>
                            </w:pPr>
                            <w:r w:rsidRPr="00472688">
                              <w:rPr>
                                <w:rFonts w:eastAsia="Century Gothic" w:cs="Century Gothic"/>
                                <w:b/>
                                <w:bCs/>
                                <w:sz w:val="19"/>
                                <w:szCs w:val="19"/>
                                <w:u w:color="000000"/>
                              </w:rPr>
                              <w:t>Idea</w:t>
                            </w:r>
                            <w:r w:rsidRPr="00472688">
                              <w:rPr>
                                <w:rFonts w:eastAsia="Century Gothic" w:cs="Century Gothic"/>
                                <w:b/>
                                <w:bCs/>
                                <w:sz w:val="19"/>
                                <w:szCs w:val="19"/>
                              </w:rPr>
                              <w:t xml:space="preserve"> gener</w:t>
                            </w:r>
                            <w:r w:rsidRPr="00472688">
                              <w:rPr>
                                <w:rFonts w:eastAsia="Century Gothic" w:cs="Century Gothic"/>
                                <w:b/>
                                <w:bCs/>
                                <w:sz w:val="19"/>
                                <w:szCs w:val="19"/>
                                <w:u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D75826" w:rsidRDefault="00D75826" w:rsidP="005E2421">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rsidR="00D75826" w:rsidRDefault="00D75826" w:rsidP="005E2421">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80" w:history="1">
                              <w:r>
                                <w:rPr>
                                  <w:rStyle w:val="Hyperlink"/>
                                  <w:sz w:val="19"/>
                                </w:rPr>
                                <w:t>www.mindtools.com/pages/article/newCT_02.htm</w:t>
                              </w:r>
                            </w:hyperlink>
                          </w:p>
                          <w:p w:rsidR="00D75826" w:rsidRDefault="00C23EC3" w:rsidP="005E2421">
                            <w:pPr>
                              <w:spacing w:before="60" w:after="60"/>
                              <w:ind w:left="130" w:right="471"/>
                              <w:rPr>
                                <w:rFonts w:eastAsia="Century Gothic" w:cs="Century Gothic"/>
                                <w:sz w:val="19"/>
                                <w:szCs w:val="19"/>
                              </w:rPr>
                            </w:pPr>
                            <w:hyperlink r:id="rId81" w:history="1">
                              <w:r w:rsidR="00D75826" w:rsidRPr="00C46953">
                                <w:rPr>
                                  <w:rStyle w:val="Hyperlink"/>
                                  <w:sz w:val="19"/>
                                </w:rPr>
                                <w:t>www.designorate.com/a-guide-to-the-scamper-technique-for-</w:t>
                              </w:r>
                              <w:r w:rsidR="00D75826" w:rsidRPr="00C46953">
                                <w:rPr>
                                  <w:rStyle w:val="Hyperlink"/>
                                  <w:spacing w:val="17"/>
                                  <w:sz w:val="19"/>
                                </w:rPr>
                                <w:t xml:space="preserve"> </w:t>
                              </w:r>
                            </w:hyperlink>
                            <w:r w:rsidR="00D75826">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20F9E0" id="Text Box 314" o:spid="_x0000_s1034" type="#_x0000_t202" style="position:absolute;margin-left:111.4pt;margin-top:136.1pt;width:357.15pt;height:168.1pt;z-index:25223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PJ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azU18KDZE0hvddoB2FkwOm2/YzTA/DfYfTsRyzGS7xW0LyzLZNjJ&#10;OEwGURSeNthjlMyNT0t1MlYcO0BOA6L0Glrciih+mIXE4jIYMNOxfZf9C0vz8jtG/f5LrH4B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66o8lWAgAAbQQAAA4AAAAAAAAAAAAAAAAALgIAAGRycy9lMm9Eb2MueG1s&#10;UEsBAi0AFAAGAAgAAAAhAF5+Xw7iAAAACwEAAA8AAAAAAAAAAAAAAAAAsAQAAGRycy9kb3ducmV2&#10;LnhtbFBLBQYAAAAABAAEAPMAAAC/BQAAAAA=&#10;" filled="f" strokecolor="#7030a0" strokeweight=".24672mm">
                <v:textbox inset="0,0,0,0">
                  <w:txbxContent>
                    <w:p w14:paraId="6AFFF808" w14:textId="77777777" w:rsidR="00D75826" w:rsidRDefault="00D75826" w:rsidP="005E2421">
                      <w:pPr>
                        <w:ind w:left="130" w:right="367"/>
                        <w:rPr>
                          <w:rFonts w:eastAsia="Century Gothic" w:cs="Century Gothic"/>
                          <w:sz w:val="19"/>
                          <w:szCs w:val="19"/>
                        </w:rPr>
                      </w:pPr>
                      <w:r w:rsidRPr="00472688">
                        <w:rPr>
                          <w:rFonts w:eastAsia="Century Gothic" w:cs="Century Gothic"/>
                          <w:b/>
                          <w:bCs/>
                          <w:sz w:val="19"/>
                          <w:szCs w:val="19"/>
                          <w:u w:color="000000"/>
                        </w:rPr>
                        <w:t>Idea</w:t>
                      </w:r>
                      <w:r w:rsidRPr="00472688">
                        <w:rPr>
                          <w:rFonts w:eastAsia="Century Gothic" w:cs="Century Gothic"/>
                          <w:b/>
                          <w:bCs/>
                          <w:sz w:val="19"/>
                          <w:szCs w:val="19"/>
                        </w:rPr>
                        <w:t xml:space="preserve"> gener</w:t>
                      </w:r>
                      <w:r w:rsidRPr="00472688">
                        <w:rPr>
                          <w:rFonts w:eastAsia="Century Gothic" w:cs="Century Gothic"/>
                          <w:b/>
                          <w:bCs/>
                          <w:sz w:val="19"/>
                          <w:szCs w:val="19"/>
                          <w:u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78DB38E6" w14:textId="77777777" w:rsidR="00D75826" w:rsidRDefault="00D75826" w:rsidP="005E2421">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0D22C246" w14:textId="06A9B304" w:rsidR="00D75826" w:rsidRDefault="00D75826" w:rsidP="005E2421">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82" w:history="1">
                        <w:r>
                          <w:rPr>
                            <w:rStyle w:val="Hyperlink"/>
                            <w:sz w:val="19"/>
                          </w:rPr>
                          <w:t>www.mindtools.com/pages/article/newCT_02.htm</w:t>
                        </w:r>
                      </w:hyperlink>
                    </w:p>
                    <w:p w14:paraId="0983AE81" w14:textId="21BA3C73" w:rsidR="00D75826" w:rsidRDefault="00D75826" w:rsidP="005E2421">
                      <w:pPr>
                        <w:spacing w:before="60" w:after="60"/>
                        <w:ind w:left="130" w:right="471"/>
                        <w:rPr>
                          <w:rFonts w:eastAsia="Century Gothic" w:cs="Century Gothic"/>
                          <w:sz w:val="19"/>
                          <w:szCs w:val="19"/>
                        </w:rPr>
                      </w:pPr>
                      <w:hyperlink r:id="rId83" w:history="1">
                        <w:r w:rsidRPr="00C46953">
                          <w:rPr>
                            <w:rStyle w:val="Hyperlink"/>
                            <w:sz w:val="19"/>
                          </w:rPr>
                          <w:t>www.designorate.com/a-guide-to-the-scamper-technique-for-</w:t>
                        </w:r>
                        <w:r w:rsidRPr="00C46953">
                          <w:rPr>
                            <w:rStyle w:val="Hyperlink"/>
                            <w:spacing w:val="17"/>
                            <w:sz w:val="19"/>
                          </w:rPr>
                          <w:t xml:space="preserve"> </w:t>
                        </w:r>
                      </w:hyperlink>
                      <w:r>
                        <w:rPr>
                          <w:color w:val="215986"/>
                          <w:sz w:val="19"/>
                          <w:u w:val="single" w:color="215986"/>
                        </w:rPr>
                        <w:t>creative-thinking</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24512" behindDoc="0" locked="0" layoutInCell="1" allowOverlap="1" wp14:anchorId="323178DA" wp14:editId="2EF614F2">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D75826" w:rsidRPr="00CE3F33" w:rsidRDefault="00D75826" w:rsidP="005E2421">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23178DA" id="Text Box 308" o:spid="_x0000_s1035" type="#_x0000_t202" alt="Title: Analysis" style="position:absolute;margin-left:33.7pt;margin-top:72.6pt;width:77.95pt;height:25.5pt;z-index:25222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Of6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mQ1CHaC8IMUW+uHHZUWjBvudkhYHv6Du24lZQYl6r1GmsCWDYQfjMBhMcwwt&#10;KPeWkv5w7/t9OhkrjzVi96OgYYNiVjISHVTv67iOAI5zpOq6emFfXp/jq18/iPVP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UKzn+lECAABoBAAADgAAAAAAAAAAAAAAAAAuAgAAZHJzL2Uyb0RvYy54bWxQSwECLQAU&#10;AAYACAAAACEAkRvP1eAAAAAKAQAADwAAAAAAAAAAAAAAAACrBAAAZHJzL2Rvd25yZXYueG1sUEsF&#10;BgAAAAAEAAQA8wAAALgFAAAAAA==&#10;" fillcolor="#548235" stroked="f">
                <v:textbox inset="0,0,0,0">
                  <w:txbxContent>
                    <w:p w14:paraId="1BCA51BF" w14:textId="77777777" w:rsidR="00D75826" w:rsidRPr="00CE3F33" w:rsidRDefault="00D75826" w:rsidP="005E2421">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25536" behindDoc="0" locked="0" layoutInCell="1" allowOverlap="1" wp14:anchorId="318E41E9" wp14:editId="398351C0">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C1C1FF0" id="U-Turn Arrow 309" o:spid="_x0000_s1026" style="position:absolute;margin-left:-263.5pt;margin-top:259.95pt;width:543.5pt;height:54.45pt;rotation:-90;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005E2421" w:rsidRPr="005E2421">
        <w:rPr>
          <w:rFonts w:ascii="Arial" w:hAnsi="Arial"/>
          <w:noProof/>
          <w:lang w:eastAsia="en-AU"/>
        </w:rPr>
        <mc:AlternateContent>
          <mc:Choice Requires="wps">
            <w:drawing>
              <wp:anchor distT="0" distB="0" distL="114300" distR="114300" simplePos="0" relativeHeight="252226560" behindDoc="0" locked="0" layoutInCell="1" allowOverlap="1" wp14:anchorId="7DE3FEE0" wp14:editId="2EB5C632">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0AE6BAF" id="U-Turn Arrow 310" o:spid="_x0000_s1026" style="position:absolute;margin-left:-87.15pt;margin-top:418.25pt;width:215.35pt;height:28.4pt;rotation:-90;z-index:25222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005E2421" w:rsidRPr="005E2421">
        <w:rPr>
          <w:rFonts w:ascii="Arial" w:hAnsi="Arial"/>
          <w:noProof/>
          <w:lang w:eastAsia="en-AU"/>
        </w:rPr>
        <mc:AlternateContent>
          <mc:Choice Requires="wps">
            <w:drawing>
              <wp:anchor distT="0" distB="0" distL="114300" distR="114300" simplePos="0" relativeHeight="252227584" behindDoc="0" locked="0" layoutInCell="1" allowOverlap="1" wp14:anchorId="0E813885" wp14:editId="0E61FD51">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CD71EC0" id="U-Turn Arrow 311" o:spid="_x0000_s1026" style="position:absolute;margin-left:-186.4pt;margin-top:326.85pt;width:404.55pt;height:40.25pt;rotation:-90;z-index:25222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005E2421" w:rsidRPr="005E2421">
        <w:rPr>
          <w:rFonts w:ascii="Arial" w:hAnsi="Arial"/>
          <w:noProof/>
          <w:lang w:eastAsia="en-AU"/>
        </w:rPr>
        <mc:AlternateContent>
          <mc:Choice Requires="wps">
            <w:drawing>
              <wp:anchor distT="0" distB="0" distL="114300" distR="114300" simplePos="0" relativeHeight="252228608" behindDoc="0" locked="0" layoutInCell="1" allowOverlap="1" wp14:anchorId="603FCC57" wp14:editId="0A8EFD20">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rsidR="00D75826" w:rsidRDefault="00D75826" w:rsidP="005E2421">
                            <w:pPr>
                              <w:ind w:left="130"/>
                              <w:rPr>
                                <w:rFonts w:eastAsia="Century Gothic" w:cs="Century Gothic"/>
                                <w:sz w:val="19"/>
                                <w:szCs w:val="19"/>
                              </w:rPr>
                            </w:pPr>
                            <w:r>
                              <w:rPr>
                                <w:b/>
                                <w:sz w:val="19"/>
                              </w:rPr>
                              <w:t>Finding useful and helpful information about the design problem.</w:t>
                            </w:r>
                          </w:p>
                          <w:p w:rsidR="00D75826" w:rsidRDefault="00D75826" w:rsidP="005E2421">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03FCC57" id="Text Box 312" o:spid="_x0000_s1036" type="#_x0000_t202" style="position:absolute;margin-left:111.5pt;margin-top:9.3pt;width:357.15pt;height:58.95pt;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EWIivZWAgAAbQQAAA4AAAAAAAAAAAAAAAAALgIAAGRycy9lMm9Eb2MueG1s&#10;UEsBAi0AFAAGAAgAAAAhAFy+zqLiAAAACgEAAA8AAAAAAAAAAAAAAAAAsAQAAGRycy9kb3ducmV2&#10;LnhtbFBLBQYAAAAABAAEAPMAAAC/BQAAAAA=&#10;" filled="f" strokecolor="#4472c4" strokeweight=".24672mm">
                <v:textbox inset="0,0,0,0">
                  <w:txbxContent>
                    <w:p w14:paraId="3BAEDFC8" w14:textId="77777777" w:rsidR="00D75826" w:rsidRDefault="00D75826" w:rsidP="005E2421">
                      <w:pPr>
                        <w:ind w:left="130"/>
                        <w:rPr>
                          <w:rFonts w:eastAsia="Century Gothic" w:cs="Century Gothic"/>
                          <w:sz w:val="19"/>
                          <w:szCs w:val="19"/>
                        </w:rPr>
                      </w:pPr>
                      <w:r>
                        <w:rPr>
                          <w:b/>
                          <w:sz w:val="19"/>
                        </w:rPr>
                        <w:t>Finding useful and helpful information about the design problem.</w:t>
                      </w:r>
                    </w:p>
                    <w:p w14:paraId="3ECBDBDD" w14:textId="77777777" w:rsidR="00D75826" w:rsidRDefault="00D75826" w:rsidP="005E2421">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29632" behindDoc="0" locked="0" layoutInCell="1" allowOverlap="1" wp14:anchorId="2A916E19" wp14:editId="283974C6">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rsidR="00D75826" w:rsidRDefault="00D75826" w:rsidP="005E2421">
                            <w:pPr>
                              <w:ind w:left="130"/>
                              <w:rPr>
                                <w:rFonts w:eastAsia="Century Gothic" w:cs="Century Gothic"/>
                                <w:sz w:val="19"/>
                                <w:szCs w:val="19"/>
                              </w:rPr>
                            </w:pPr>
                            <w:r>
                              <w:rPr>
                                <w:b/>
                                <w:sz w:val="19"/>
                              </w:rPr>
                              <w:t>Understanding the meaning of the research findings.</w:t>
                            </w:r>
                          </w:p>
                          <w:p w:rsidR="00D75826" w:rsidRDefault="00D75826" w:rsidP="005E2421">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A916E19" id="Text Box 313" o:spid="_x0000_s1037" type="#_x0000_t202" style="position:absolute;margin-left:111.5pt;margin-top:72.5pt;width:357.15pt;height:58.95pt;z-index:25222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" filled="f" strokecolor="#548235" strokeweight=".24672mm">
                <v:textbox inset="0,0,0,0">
                  <w:txbxContent>
                    <w:p w14:paraId="2DBE8FD1" w14:textId="77777777" w:rsidR="00D75826" w:rsidRDefault="00D75826" w:rsidP="005E2421">
                      <w:pPr>
                        <w:ind w:left="130"/>
                        <w:rPr>
                          <w:rFonts w:eastAsia="Century Gothic" w:cs="Century Gothic"/>
                          <w:sz w:val="19"/>
                          <w:szCs w:val="19"/>
                        </w:rPr>
                      </w:pPr>
                      <w:r>
                        <w:rPr>
                          <w:b/>
                          <w:sz w:val="19"/>
                        </w:rPr>
                        <w:t>Understanding the meaning of the research findings.</w:t>
                      </w:r>
                    </w:p>
                    <w:p w14:paraId="02A0194D" w14:textId="77777777" w:rsidR="00D75826" w:rsidRDefault="00D75826" w:rsidP="005E2421">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34752" behindDoc="0" locked="0" layoutInCell="1" allowOverlap="1" wp14:anchorId="3F41928B" wp14:editId="519FA454">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D75826" w:rsidRDefault="00D75826" w:rsidP="005E2421">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F41928B" id="Text Box 318" o:spid="_x0000_s1038" type="#_x0000_t202" alt="Title: Research" style="position:absolute;margin-left:33.2pt;margin-top:9.55pt;width:77.95pt;height:25.5pt;z-index:2522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GvoqxpBAgAARwQA&#10;AA4AAAAAAAAAAAAAAAAALgIAAGRycy9lMm9Eb2MueG1sUEsBAi0AFAAGAAgAAAAhADlyS4ffAAAA&#10;CAEAAA8AAAAAAAAAAAAAAAAAmwQAAGRycy9kb3ducmV2LnhtbFBLBQYAAAAABAAEAPMAAACnBQAA&#10;AAA=&#10;" fillcolor="#4472c4" stroked="f">
                <v:textbox inset="0,0,0,0">
                  <w:txbxContent>
                    <w:p w14:paraId="52F74051" w14:textId="77777777" w:rsidR="00D75826" w:rsidRDefault="00D75826" w:rsidP="005E2421">
                      <w:pPr>
                        <w:spacing w:before="83"/>
                        <w:ind w:left="296"/>
                        <w:rPr>
                          <w:rFonts w:eastAsia="Century Gothic" w:cs="Century Gothic"/>
                          <w:sz w:val="21"/>
                          <w:szCs w:val="21"/>
                        </w:rPr>
                      </w:pPr>
                      <w:r w:rsidRPr="00C2646F">
                        <w:rPr>
                          <w:b/>
                          <w:color w:val="FFFFFF"/>
                        </w:rPr>
                        <w:t>Research</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35776" behindDoc="0" locked="0" layoutInCell="1" allowOverlap="1" wp14:anchorId="74700F71" wp14:editId="0A0D5598">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D75826" w:rsidRDefault="00D75826" w:rsidP="005E2421">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00F71" id="Text Box 319" o:spid="_x0000_s1039" type="#_x0000_t202" alt="Title: Production" style="position:absolute;margin-left:33.2pt;margin-top:440.2pt;width:77.95pt;height:25.5pt;z-index:25223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AJPaPg/AgAARwQA&#10;AA4AAAAAAAAAAAAAAAAALgIAAGRycy9lMm9Eb2MueG1sUEsBAi0AFAAGAAgAAAAhAJ3UcSXhAAAA&#10;CgEAAA8AAAAAAAAAAAAAAAAAmQQAAGRycy9kb3ducmV2LnhtbFBLBQYAAAAABAAEAPMAAACnBQAA&#10;AAA=&#10;" fillcolor="black" stroked="f">
                <v:textbox inset="0,0,0,0">
                  <w:txbxContent>
                    <w:p w14:paraId="726B36BF" w14:textId="77777777" w:rsidR="00D75826" w:rsidRDefault="00D75826" w:rsidP="005E2421">
                      <w:pPr>
                        <w:spacing w:before="84"/>
                        <w:ind w:left="249"/>
                        <w:rPr>
                          <w:rFonts w:eastAsia="Century Gothic" w:cs="Century Gothic"/>
                          <w:sz w:val="21"/>
                          <w:szCs w:val="21"/>
                        </w:rPr>
                      </w:pPr>
                      <w:r w:rsidRPr="00C2646F">
                        <w:rPr>
                          <w:b/>
                          <w:color w:val="FFFFFF"/>
                        </w:rPr>
                        <w:t>Production</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36800" behindDoc="0" locked="0" layoutInCell="1" allowOverlap="1" wp14:anchorId="3C995F4B" wp14:editId="62E98720">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D75826" w:rsidRDefault="00D75826" w:rsidP="005E2421">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995F4B" id="Text Box 320" o:spid="_x0000_s1040" type="#_x0000_t202" alt="Title: Evaluation" style="position:absolute;margin-left:33.45pt;margin-top:535.2pt;width:77.95pt;height:25.5pt;z-index:25223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jb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3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DnPVjbQQIAAEcE&#10;AAAOAAAAAAAAAAAAAAAAAC4CAABkcnMvZTJvRG9jLnhtbFBLAQItABQABgAIAAAAIQA8K4rx4AAA&#10;AAwBAAAPAAAAAAAAAAAAAAAAAJsEAABkcnMvZG93bnJldi54bWxQSwUGAAAAAAQABADzAAAAqAUA&#10;AAAA&#10;" fillcolor="#c30" stroked="f">
                <v:textbox inset="0,0,0,0">
                  <w:txbxContent>
                    <w:p w14:paraId="16202DA2" w14:textId="77777777" w:rsidR="00D75826" w:rsidRDefault="00D75826" w:rsidP="005E2421">
                      <w:pPr>
                        <w:spacing w:before="84"/>
                        <w:ind w:left="268"/>
                        <w:rPr>
                          <w:rFonts w:eastAsia="Century Gothic" w:cs="Century Gothic"/>
                          <w:sz w:val="21"/>
                          <w:szCs w:val="21"/>
                        </w:rPr>
                      </w:pPr>
                      <w:r w:rsidRPr="00C2646F">
                        <w:rPr>
                          <w:b/>
                          <w:color w:val="FFFFFF"/>
                        </w:rPr>
                        <w:t>Evaluation</w:t>
                      </w:r>
                    </w:p>
                  </w:txbxContent>
                </v:textbox>
              </v:shape>
            </w:pict>
          </mc:Fallback>
        </mc:AlternateContent>
      </w:r>
      <w:r w:rsidR="005E2421" w:rsidRPr="005E2421">
        <w:br w:type="page"/>
      </w:r>
    </w:p>
    <w:p w:rsidR="00110E7B" w:rsidRPr="00110E7B" w:rsidRDefault="00DE342D" w:rsidP="0033488D">
      <w:pPr>
        <w:pStyle w:val="Heading1"/>
      </w:pPr>
      <w:bookmarkStart w:id="51" w:name="_Appendix_4B:_Drawing_1"/>
      <w:bookmarkStart w:id="52" w:name="_Toc32579948"/>
      <w:bookmarkEnd w:id="51"/>
      <w:r>
        <w:t xml:space="preserve">Appendix 4B: </w:t>
      </w:r>
      <w:bookmarkEnd w:id="49"/>
      <w:r w:rsidR="00110E7B" w:rsidRPr="00110E7B">
        <w:t>Drawing in the design process</w:t>
      </w:r>
      <w:bookmarkEnd w:id="52"/>
    </w:p>
    <w:p w:rsidR="0033488D" w:rsidRPr="008E63F3" w:rsidRDefault="0033488D" w:rsidP="0033488D">
      <w:r w:rsidRPr="008E63F3">
        <w:rPr>
          <w:noProof/>
          <w:lang w:eastAsia="en-AU"/>
        </w:rPr>
        <w:drawing>
          <wp:anchor distT="0" distB="0" distL="114300" distR="114300" simplePos="0" relativeHeight="252203008" behindDoc="0" locked="0" layoutInCell="1" allowOverlap="1" wp14:anchorId="48BC2B80" wp14:editId="75DDA6A9">
            <wp:simplePos x="914400" y="1371600"/>
            <wp:positionH relativeFrom="margin">
              <wp:align>right</wp:align>
            </wp:positionH>
            <wp:positionV relativeFrom="paragraph">
              <wp:posOffset>0</wp:posOffset>
            </wp:positionV>
            <wp:extent cx="2718000" cy="1800000"/>
            <wp:effectExtent l="0" t="0" r="6350" b="0"/>
            <wp:wrapSquare wrapText="bothSides"/>
            <wp:docPr id="17" name="Picture 17" descr="A photograph of a student using a computer-aided design package on a laptop computer." title="Drawing in the desig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63F3">
        <w:t xml:space="preserve">Incorporating the design process into the STEM modules </w:t>
      </w:r>
      <w:r>
        <w:t xml:space="preserve">will </w:t>
      </w:r>
      <w:r w:rsidRPr="008E63F3">
        <w:t>often result in the need for students to draw plans of their designs. This can be done at a simple level using hand</w:t>
      </w:r>
      <w:r w:rsidR="00160E71">
        <w:t>-</w:t>
      </w:r>
      <w:r w:rsidRPr="008E63F3">
        <w:t>drawn sketches</w:t>
      </w:r>
      <w:r>
        <w:t xml:space="preserve"> or at a more technical level using computer-aided design (CAD).</w:t>
      </w:r>
      <w:r w:rsidRPr="008E63F3">
        <w:t xml:space="preserve"> </w:t>
      </w:r>
    </w:p>
    <w:p w:rsidR="00110E7B" w:rsidRPr="00110E7B" w:rsidRDefault="001F1F88" w:rsidP="00110E7B">
      <w:r w:rsidRPr="001F1F88">
        <w:rPr>
          <w:noProof/>
          <w:lang w:eastAsia="en-AU"/>
        </w:rPr>
        <mc:AlternateContent>
          <mc:Choice Requires="wps">
            <w:drawing>
              <wp:anchor distT="0" distB="0" distL="114300" distR="114300" simplePos="0" relativeHeight="252291072" behindDoc="1" locked="0" layoutInCell="1" allowOverlap="1" wp14:anchorId="391074A7" wp14:editId="5B9C2299">
                <wp:simplePos x="0" y="0"/>
                <wp:positionH relativeFrom="margin">
                  <wp:align>right</wp:align>
                </wp:positionH>
                <wp:positionV relativeFrom="paragraph">
                  <wp:posOffset>320040</wp:posOffset>
                </wp:positionV>
                <wp:extent cx="2696845" cy="276225"/>
                <wp:effectExtent l="0" t="0" r="8255" b="9525"/>
                <wp:wrapTight wrapText="bothSides">
                  <wp:wrapPolygon edited="0">
                    <wp:start x="0" y="0"/>
                    <wp:lineTo x="0" y="20855"/>
                    <wp:lineTo x="21514" y="20855"/>
                    <wp:lineTo x="21514" y="0"/>
                    <wp:lineTo x="0" y="0"/>
                  </wp:wrapPolygon>
                </wp:wrapTight>
                <wp:docPr id="231" name="Text Box 231"/>
                <wp:cNvGraphicFramePr/>
                <a:graphic xmlns:a="http://schemas.openxmlformats.org/drawingml/2006/main">
                  <a:graphicData uri="http://schemas.microsoft.com/office/word/2010/wordprocessingShape">
                    <wps:wsp>
                      <wps:cNvSpPr txBox="1"/>
                      <wps:spPr>
                        <a:xfrm>
                          <a:off x="0" y="0"/>
                          <a:ext cx="2696845" cy="276225"/>
                        </a:xfrm>
                        <a:prstGeom prst="rect">
                          <a:avLst/>
                        </a:prstGeom>
                        <a:solidFill>
                          <a:prstClr val="white"/>
                        </a:solidFill>
                        <a:ln>
                          <a:noFill/>
                        </a:ln>
                      </wps:spPr>
                      <wps:txbx>
                        <w:txbxContent>
                          <w:p w:rsidR="00D75826" w:rsidRPr="00F4243C" w:rsidRDefault="00D75826" w:rsidP="00D123A3">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074A7" id="Text Box 231" o:spid="_x0000_s1041" type="#_x0000_t202" style="position:absolute;margin-left:161.15pt;margin-top:25.2pt;width:212.35pt;height:21.75pt;z-index:-25102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" stroked="f">
                <v:textbox inset="0,0,0,0">
                  <w:txbxContent>
                    <w:p w14:paraId="3CAA7A42" w14:textId="77777777" w:rsidR="00D75826" w:rsidRPr="00F4243C" w:rsidRDefault="00D75826" w:rsidP="00D123A3">
                      <w:pPr>
                        <w:pStyle w:val="Caption"/>
                        <w:jc w:val="center"/>
                        <w:rPr>
                          <w:noProof/>
                          <w:lang w:val="en-US"/>
                        </w:rPr>
                      </w:pPr>
                      <w:r>
                        <w:t>istockphoto.com</w:t>
                      </w:r>
                    </w:p>
                    <w:p w14:paraId="33632110" w14:textId="329A6F6E" w:rsidR="00D75826" w:rsidRPr="005D628E" w:rsidRDefault="00D75826" w:rsidP="001F1F88">
                      <w:pPr>
                        <w:pStyle w:val="Caption"/>
                        <w:jc w:val="right"/>
                        <w:rPr>
                          <w:noProof/>
                        </w:rPr>
                      </w:pPr>
                    </w:p>
                  </w:txbxContent>
                </v:textbox>
                <w10:wrap type="tight" anchorx="margin"/>
              </v:shape>
            </w:pict>
          </mc:Fallback>
        </mc:AlternateContent>
      </w:r>
      <w:r w:rsidR="00110E7B" w:rsidRPr="00110E7B">
        <w:t>By developing skills using industry</w:t>
      </w:r>
      <w:r w:rsidR="00160E71">
        <w:t>-</w:t>
      </w:r>
      <w:r w:rsidR="00110E7B" w:rsidRPr="00110E7B">
        <w:t xml:space="preserve">standard software, students may be well-placed to explore future career pathways. </w:t>
      </w:r>
    </w:p>
    <w:p w:rsidR="00110E7B" w:rsidRPr="00110E7B" w:rsidRDefault="00110E7B" w:rsidP="00110E7B">
      <w:r w:rsidRPr="00110E7B">
        <w:t xml:space="preserve">There are </w:t>
      </w:r>
      <w:r w:rsidR="00C34E92">
        <w:t>several</w:t>
      </w:r>
      <w:r w:rsidRPr="00110E7B">
        <w:t xml:space="preserve"> CAD software options, two free examples are detailed below. </w:t>
      </w:r>
      <w:r w:rsidRPr="00110E7B">
        <w:rPr>
          <w:i/>
        </w:rPr>
        <w:t>Autodesk</w:t>
      </w:r>
      <w:r w:rsidRPr="00110E7B">
        <w:t xml:space="preserve"> is a third package that is also free for educational use.</w:t>
      </w:r>
    </w:p>
    <w:p w:rsidR="00110E7B" w:rsidRPr="00110E7B" w:rsidRDefault="00110E7B" w:rsidP="00110E7B">
      <w:pPr>
        <w:spacing w:before="240"/>
        <w:rPr>
          <w:b/>
        </w:rPr>
      </w:pPr>
      <w:proofErr w:type="spellStart"/>
      <w:r w:rsidRPr="00110E7B">
        <w:rPr>
          <w:b/>
        </w:rPr>
        <w:t>Tinkercad</w:t>
      </w:r>
      <w:proofErr w:type="spellEnd"/>
    </w:p>
    <w:p w:rsidR="00110E7B" w:rsidRPr="00110E7B" w:rsidRDefault="00110E7B" w:rsidP="00110E7B">
      <w:pPr>
        <w:numPr>
          <w:ilvl w:val="0"/>
          <w:numId w:val="13"/>
        </w:numPr>
        <w:spacing w:before="60" w:after="60"/>
        <w:ind w:left="454" w:hanging="227"/>
      </w:pPr>
      <w:r w:rsidRPr="00110E7B">
        <w:t>Format: Web-based app requiring internet access via a browser</w:t>
      </w:r>
    </w:p>
    <w:p w:rsidR="00110E7B" w:rsidRPr="00110E7B" w:rsidRDefault="00110E7B" w:rsidP="00110E7B">
      <w:pPr>
        <w:numPr>
          <w:ilvl w:val="0"/>
          <w:numId w:val="13"/>
        </w:numPr>
        <w:spacing w:before="60" w:after="60"/>
        <w:ind w:left="454" w:hanging="227"/>
      </w:pPr>
      <w:r w:rsidRPr="00110E7B">
        <w:t>Purpose: A simple, online 3D design and 3D printing app</w:t>
      </w:r>
    </w:p>
    <w:p w:rsidR="00110E7B" w:rsidRPr="00110E7B" w:rsidRDefault="00110E7B" w:rsidP="00110E7B">
      <w:pPr>
        <w:numPr>
          <w:ilvl w:val="0"/>
          <w:numId w:val="13"/>
        </w:numPr>
        <w:spacing w:before="60" w:after="60"/>
        <w:ind w:left="454" w:hanging="227"/>
      </w:pPr>
      <w:r w:rsidRPr="00110E7B">
        <w:t xml:space="preserve">Home: </w:t>
      </w:r>
      <w:hyperlink r:id="rId85" w:history="1">
        <w:r w:rsidRPr="00110E7B">
          <w:rPr>
            <w:color w:val="215986"/>
            <w:u w:val="single"/>
          </w:rPr>
          <w:t>www.tinkercad.com</w:t>
        </w:r>
      </w:hyperlink>
    </w:p>
    <w:p w:rsidR="00110E7B" w:rsidRPr="00110E7B" w:rsidRDefault="00110E7B" w:rsidP="00110E7B">
      <w:pPr>
        <w:numPr>
          <w:ilvl w:val="0"/>
          <w:numId w:val="13"/>
        </w:numPr>
        <w:spacing w:before="60" w:after="60"/>
        <w:ind w:left="454" w:hanging="227"/>
      </w:pPr>
      <w:r w:rsidRPr="00110E7B">
        <w:t xml:space="preserve">Blog: </w:t>
      </w:r>
      <w:hyperlink r:id="rId86" w:history="1">
        <w:r w:rsidRPr="00110E7B">
          <w:rPr>
            <w:color w:val="215986"/>
            <w:u w:val="single"/>
          </w:rPr>
          <w:t>blog.tinkercad.com</w:t>
        </w:r>
      </w:hyperlink>
    </w:p>
    <w:p w:rsidR="00110E7B" w:rsidRPr="00110E7B" w:rsidRDefault="00110E7B" w:rsidP="00110E7B">
      <w:pPr>
        <w:numPr>
          <w:ilvl w:val="0"/>
          <w:numId w:val="13"/>
        </w:numPr>
        <w:spacing w:before="60" w:after="60"/>
        <w:ind w:left="454" w:hanging="227"/>
      </w:pPr>
      <w:r w:rsidRPr="00110E7B">
        <w:t xml:space="preserve">Tutorials: </w:t>
      </w:r>
      <w:hyperlink r:id="rId87" w:history="1">
        <w:r w:rsidRPr="00110E7B">
          <w:rPr>
            <w:color w:val="215986"/>
            <w:u w:val="single"/>
          </w:rPr>
          <w:t>www.tinkercad.com/learn</w:t>
        </w:r>
      </w:hyperlink>
    </w:p>
    <w:p w:rsidR="00110E7B" w:rsidRPr="00110E7B" w:rsidRDefault="00110E7B" w:rsidP="00110E7B">
      <w:pPr>
        <w:numPr>
          <w:ilvl w:val="0"/>
          <w:numId w:val="13"/>
        </w:numPr>
        <w:spacing w:before="60" w:after="60"/>
        <w:ind w:left="454" w:hanging="227"/>
      </w:pPr>
      <w:r w:rsidRPr="00110E7B">
        <w:t>Feature: Connects to 3D printing and laser cutting.</w:t>
      </w:r>
    </w:p>
    <w:p w:rsidR="00110E7B" w:rsidRPr="00110E7B" w:rsidRDefault="00110E7B" w:rsidP="00110E7B">
      <w:pPr>
        <w:spacing w:before="240"/>
        <w:rPr>
          <w:b/>
        </w:rPr>
      </w:pPr>
      <w:proofErr w:type="spellStart"/>
      <w:r w:rsidRPr="00110E7B">
        <w:rPr>
          <w:b/>
        </w:rPr>
        <w:t>SketchUp</w:t>
      </w:r>
      <w:proofErr w:type="spellEnd"/>
      <w:r w:rsidRPr="00110E7B">
        <w:rPr>
          <w:b/>
        </w:rPr>
        <w:t xml:space="preserve"> </w:t>
      </w:r>
    </w:p>
    <w:p w:rsidR="00110E7B" w:rsidRPr="00110E7B" w:rsidRDefault="00110E7B" w:rsidP="00110E7B">
      <w:pPr>
        <w:numPr>
          <w:ilvl w:val="0"/>
          <w:numId w:val="13"/>
        </w:numPr>
        <w:spacing w:before="60" w:after="60"/>
        <w:ind w:left="454" w:hanging="227"/>
      </w:pPr>
      <w:r w:rsidRPr="00110E7B">
        <w:t>Format: Can be downloaded and installed on devices, or used in a browser</w:t>
      </w:r>
    </w:p>
    <w:p w:rsidR="00110E7B" w:rsidRPr="00110E7B" w:rsidRDefault="00110E7B" w:rsidP="00110E7B">
      <w:pPr>
        <w:numPr>
          <w:ilvl w:val="0"/>
          <w:numId w:val="13"/>
        </w:numPr>
        <w:spacing w:before="60" w:after="60"/>
        <w:ind w:left="454" w:hanging="227"/>
      </w:pPr>
      <w:r w:rsidRPr="00110E7B">
        <w:t>Purpose: Enables students to draw in 3D</w:t>
      </w:r>
    </w:p>
    <w:p w:rsidR="00110E7B" w:rsidRPr="00110E7B" w:rsidRDefault="00110E7B" w:rsidP="00110E7B">
      <w:pPr>
        <w:numPr>
          <w:ilvl w:val="0"/>
          <w:numId w:val="13"/>
        </w:numPr>
        <w:spacing w:before="60" w:after="60"/>
        <w:ind w:left="454" w:hanging="227"/>
      </w:pPr>
      <w:r w:rsidRPr="00110E7B">
        <w:t xml:space="preserve">Home: </w:t>
      </w:r>
      <w:hyperlink r:id="rId88" w:history="1">
        <w:r w:rsidRPr="00110E7B">
          <w:rPr>
            <w:color w:val="215986"/>
            <w:u w:val="single"/>
          </w:rPr>
          <w:t>www.sketchup.com</w:t>
        </w:r>
      </w:hyperlink>
      <w:r w:rsidRPr="00110E7B">
        <w:t xml:space="preserve"> 'Products' '</w:t>
      </w:r>
      <w:proofErr w:type="spellStart"/>
      <w:r w:rsidRPr="00110E7B">
        <w:t>SketchUp</w:t>
      </w:r>
      <w:proofErr w:type="spellEnd"/>
      <w:r w:rsidRPr="00110E7B">
        <w:t xml:space="preserve"> Make'</w:t>
      </w:r>
    </w:p>
    <w:p w:rsidR="00110E7B" w:rsidRPr="00110E7B" w:rsidRDefault="00110E7B" w:rsidP="00110E7B">
      <w:pPr>
        <w:numPr>
          <w:ilvl w:val="0"/>
          <w:numId w:val="13"/>
        </w:numPr>
        <w:spacing w:before="60" w:after="60"/>
        <w:ind w:left="454" w:hanging="227"/>
      </w:pPr>
      <w:r w:rsidRPr="00110E7B">
        <w:t xml:space="preserve">Help centre: </w:t>
      </w:r>
      <w:hyperlink r:id="rId89" w:history="1">
        <w:r w:rsidRPr="00110E7B">
          <w:rPr>
            <w:color w:val="215986"/>
            <w:u w:val="single"/>
          </w:rPr>
          <w:t>help.sketchup.com/</w:t>
        </w:r>
        <w:proofErr w:type="spellStart"/>
        <w:r w:rsidRPr="00110E7B">
          <w:rPr>
            <w:color w:val="215986"/>
            <w:u w:val="single"/>
          </w:rPr>
          <w:t>en</w:t>
        </w:r>
        <w:proofErr w:type="spellEnd"/>
      </w:hyperlink>
    </w:p>
    <w:p w:rsidR="00110E7B" w:rsidRPr="00110E7B" w:rsidRDefault="00110E7B" w:rsidP="00110E7B">
      <w:pPr>
        <w:numPr>
          <w:ilvl w:val="0"/>
          <w:numId w:val="13"/>
        </w:numPr>
        <w:spacing w:before="60" w:after="60"/>
        <w:ind w:left="454" w:hanging="227"/>
      </w:pPr>
      <w:r w:rsidRPr="00110E7B">
        <w:t xml:space="preserve">Blog: </w:t>
      </w:r>
      <w:hyperlink r:id="rId90" w:history="1">
        <w:r w:rsidRPr="00110E7B">
          <w:rPr>
            <w:color w:val="215986"/>
            <w:u w:val="single"/>
          </w:rPr>
          <w:t>blog.sketchup.com</w:t>
        </w:r>
      </w:hyperlink>
    </w:p>
    <w:p w:rsidR="00110E7B" w:rsidRPr="00110E7B" w:rsidRDefault="00110E7B" w:rsidP="00110E7B">
      <w:pPr>
        <w:numPr>
          <w:ilvl w:val="0"/>
          <w:numId w:val="13"/>
        </w:numPr>
        <w:spacing w:before="60" w:after="60"/>
        <w:ind w:left="454" w:hanging="227"/>
      </w:pPr>
      <w:r w:rsidRPr="00110E7B">
        <w:t xml:space="preserve">Tutorials: </w:t>
      </w:r>
      <w:hyperlink r:id="rId91" w:history="1">
        <w:r w:rsidRPr="00110E7B">
          <w:rPr>
            <w:color w:val="215986"/>
            <w:u w:val="single"/>
          </w:rPr>
          <w:t>www.youtube.com/user/SketchUpVideo</w:t>
        </w:r>
      </w:hyperlink>
      <w:r w:rsidRPr="00110E7B">
        <w:t xml:space="preserve">. From beginner tool tips to intermediate and advanced modelling techniques, the video tutorials help to build </w:t>
      </w:r>
      <w:proofErr w:type="spellStart"/>
      <w:r w:rsidRPr="00110E7B">
        <w:t>SketchUp</w:t>
      </w:r>
      <w:proofErr w:type="spellEnd"/>
      <w:r w:rsidRPr="00110E7B">
        <w:t xml:space="preserve"> skills.</w:t>
      </w:r>
    </w:p>
    <w:p w:rsidR="00110E7B" w:rsidRPr="00110E7B" w:rsidRDefault="00110E7B" w:rsidP="00110E7B"/>
    <w:p w:rsidR="00110E7B" w:rsidRPr="00110E7B" w:rsidRDefault="00110E7B" w:rsidP="00110E7B">
      <w:r w:rsidRPr="00110E7B">
        <w:br w:type="page"/>
      </w:r>
    </w:p>
    <w:p w:rsidR="008666E3" w:rsidRPr="008666E3" w:rsidRDefault="004C43BD" w:rsidP="00110E7B">
      <w:pPr>
        <w:pStyle w:val="Heading1"/>
      </w:pPr>
      <w:bookmarkStart w:id="53" w:name="_Appendix_5:_Reflective"/>
      <w:bookmarkStart w:id="54" w:name="_Toc32579949"/>
      <w:bookmarkEnd w:id="53"/>
      <w:r w:rsidRPr="00807593">
        <w:t xml:space="preserve">Appendix </w:t>
      </w:r>
      <w:r w:rsidR="0049374D">
        <w:t>5</w:t>
      </w:r>
      <w:r w:rsidRPr="00807593">
        <w:t xml:space="preserve">: </w:t>
      </w:r>
      <w:bookmarkStart w:id="55" w:name="_Toc469557618"/>
      <w:bookmarkStart w:id="56" w:name="_Toc469636557"/>
      <w:bookmarkStart w:id="57" w:name="_Toc465262522"/>
      <w:bookmarkEnd w:id="50"/>
      <w:r w:rsidR="008666E3" w:rsidRPr="008666E3">
        <w:t>Reflective j</w:t>
      </w:r>
      <w:r w:rsidR="008666E3">
        <w:t>ournal</w:t>
      </w:r>
      <w:bookmarkEnd w:id="54"/>
    </w:p>
    <w:p w:rsidR="0033488D" w:rsidRPr="003E6F49" w:rsidRDefault="0033488D" w:rsidP="0033488D">
      <w:pPr>
        <w:rPr>
          <w:szCs w:val="20"/>
        </w:rPr>
      </w:pPr>
      <w:r w:rsidRPr="008E63F3">
        <w:rPr>
          <w:noProof/>
          <w:szCs w:val="20"/>
          <w:lang w:eastAsia="en-AU"/>
        </w:rPr>
        <w:drawing>
          <wp:anchor distT="0" distB="0" distL="114300" distR="114300" simplePos="0" relativeHeight="252205056" behindDoc="0" locked="0" layoutInCell="1" allowOverlap="1" wp14:anchorId="1F76E487" wp14:editId="2F29CF08">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Photograph of students writing in the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6F49">
        <w:rPr>
          <w:szCs w:val="20"/>
        </w:rPr>
        <w:t xml:space="preserve">When students reflect on learning and analyse their own ideas and feelings, they self-evaluate, thereby improving their metacognitive skills. When </w:t>
      </w:r>
      <w:proofErr w:type="gramStart"/>
      <w:r w:rsidRPr="003E6F49">
        <w:rPr>
          <w:szCs w:val="20"/>
        </w:rPr>
        <w:t>students</w:t>
      </w:r>
      <w:proofErr w:type="gramEnd"/>
      <w:r w:rsidRPr="003E6F49">
        <w:rPr>
          <w:szCs w:val="20"/>
        </w:rPr>
        <w:t xml:space="preserve"> self</w:t>
      </w:r>
      <w:r w:rsidRPr="003E6F49">
        <w:rPr>
          <w:szCs w:val="20"/>
        </w:rPr>
        <w:noBreakHyphen/>
        <w:t>monitor or reflect, the most powerful learning happens.</w:t>
      </w:r>
    </w:p>
    <w:p w:rsidR="00CB3879" w:rsidRPr="00CB3879" w:rsidRDefault="001F1F88" w:rsidP="00CB3879">
      <w:pPr>
        <w:rPr>
          <w:szCs w:val="20"/>
        </w:rPr>
      </w:pPr>
      <w:r w:rsidRPr="001F1F88">
        <w:rPr>
          <w:noProof/>
          <w:lang w:eastAsia="en-AU"/>
        </w:rPr>
        <mc:AlternateContent>
          <mc:Choice Requires="wps">
            <w:drawing>
              <wp:anchor distT="0" distB="0" distL="114300" distR="114300" simplePos="0" relativeHeight="252293120" behindDoc="1" locked="0" layoutInCell="1" allowOverlap="1" wp14:anchorId="2D21C259" wp14:editId="5C4353DB">
                <wp:simplePos x="0" y="0"/>
                <wp:positionH relativeFrom="margin">
                  <wp:posOffset>3571875</wp:posOffset>
                </wp:positionH>
                <wp:positionV relativeFrom="paragraph">
                  <wp:posOffset>353060</wp:posOffset>
                </wp:positionV>
                <wp:extent cx="2181225" cy="171450"/>
                <wp:effectExtent l="0" t="0" r="9525" b="0"/>
                <wp:wrapTight wrapText="bothSides">
                  <wp:wrapPolygon edited="0">
                    <wp:start x="0" y="0"/>
                    <wp:lineTo x="0" y="19200"/>
                    <wp:lineTo x="21506" y="19200"/>
                    <wp:lineTo x="21506" y="0"/>
                    <wp:lineTo x="0" y="0"/>
                  </wp:wrapPolygon>
                </wp:wrapTight>
                <wp:docPr id="233" name="Text Box 233"/>
                <wp:cNvGraphicFramePr/>
                <a:graphic xmlns:a="http://schemas.openxmlformats.org/drawingml/2006/main">
                  <a:graphicData uri="http://schemas.microsoft.com/office/word/2010/wordprocessingShape">
                    <wps:wsp>
                      <wps:cNvSpPr txBox="1"/>
                      <wps:spPr>
                        <a:xfrm>
                          <a:off x="0" y="0"/>
                          <a:ext cx="2181225" cy="171450"/>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1C259" id="Text Box 233" o:spid="_x0000_s1042" type="#_x0000_t202" style="position:absolute;margin-left:281.25pt;margin-top:27.8pt;width:171.75pt;height:13.5pt;z-index:-25102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" stroked="f">
                <v:textbox inset="0,0,0,0">
                  <w:txbxContent>
                    <w:p w14:paraId="66D588F3" w14:textId="77777777" w:rsidR="00D75826" w:rsidRPr="00F4243C" w:rsidRDefault="00D75826" w:rsidP="00160E71">
                      <w:pPr>
                        <w:pStyle w:val="Caption"/>
                        <w:jc w:val="center"/>
                        <w:rPr>
                          <w:noProof/>
                          <w:lang w:val="en-US"/>
                        </w:rPr>
                      </w:pPr>
                      <w:r>
                        <w:t>istockphoto.com</w:t>
                      </w:r>
                    </w:p>
                    <w:p w14:paraId="11456D7E" w14:textId="69B1971D" w:rsidR="00D75826" w:rsidRPr="005D628E" w:rsidRDefault="00D75826" w:rsidP="001F1F88">
                      <w:pPr>
                        <w:pStyle w:val="Caption"/>
                        <w:jc w:val="right"/>
                        <w:rPr>
                          <w:noProof/>
                        </w:rPr>
                      </w:pPr>
                    </w:p>
                  </w:txbxContent>
                </v:textbox>
                <w10:wrap type="tight" anchorx="margin"/>
              </v:shape>
            </w:pict>
          </mc:Fallback>
        </mc:AlternateContent>
      </w:r>
      <w:r w:rsidR="00E7665B">
        <w:rPr>
          <w:szCs w:val="20"/>
        </w:rPr>
        <w:t>Journaling</w:t>
      </w:r>
      <w:r w:rsidR="00CB3879" w:rsidRPr="00CB3879">
        <w:rPr>
          <w:szCs w:val="20"/>
        </w:rPr>
        <w:t xml:space="preserve"> </w:t>
      </w:r>
      <w:r w:rsidR="00CB3879" w:rsidRPr="00CB3879">
        <w:t>may take the form of a written or digital journal, a portfolio or a digital portfolio.</w:t>
      </w:r>
      <w:r w:rsidR="00CB3879" w:rsidRPr="00CB3879">
        <w:rPr>
          <w:szCs w:val="20"/>
        </w:rPr>
        <w:t xml:space="preserve"> Early childhood classrooms may use a class reflective floor book with pictures of the learning experience and scribed conversations.</w:t>
      </w:r>
    </w:p>
    <w:p w:rsidR="00CB3879" w:rsidRPr="00CB3879" w:rsidRDefault="00CB3879" w:rsidP="00CB3879">
      <w:pPr>
        <w:rPr>
          <w:szCs w:val="20"/>
        </w:rPr>
      </w:pPr>
      <w:r w:rsidRPr="00CB3879">
        <w:rPr>
          <w:szCs w:val="20"/>
        </w:rPr>
        <w:t xml:space="preserve">Teachers can model the </w:t>
      </w:r>
      <w:r w:rsidR="00E7665B">
        <w:rPr>
          <w:szCs w:val="20"/>
        </w:rPr>
        <w:t>journaling</w:t>
      </w:r>
      <w:r w:rsidRPr="00CB3879">
        <w:rPr>
          <w:szCs w:val="20"/>
        </w:rPr>
        <w:t xml:space="preserve"> process by thinking aloud and showing students how they can express learning and thoughts in a variety of ways including diagrams, pictures and writing.</w:t>
      </w:r>
    </w:p>
    <w:p w:rsidR="00CB3879" w:rsidRPr="00CB3879" w:rsidRDefault="00CB3879" w:rsidP="00CB3879">
      <w:pPr>
        <w:rPr>
          <w:szCs w:val="20"/>
        </w:rPr>
      </w:pPr>
      <w:r w:rsidRPr="00CB3879">
        <w:t>Journals are</w:t>
      </w:r>
      <w:r w:rsidRPr="00CB3879">
        <w:rPr>
          <w:szCs w:val="20"/>
        </w:rPr>
        <w:t xml:space="preserve"> a useful tool that gives teachers additional insight into how students value their own learning and progress, as well as demonstrating their individual achievements.</w:t>
      </w:r>
    </w:p>
    <w:p w:rsidR="00CB3879" w:rsidRPr="00CB3879" w:rsidRDefault="00CB3879" w:rsidP="00CB3879">
      <w:pPr>
        <w:rPr>
          <w:szCs w:val="20"/>
        </w:rPr>
      </w:pPr>
      <w:r w:rsidRPr="00CB3879">
        <w:rPr>
          <w:szCs w:val="20"/>
        </w:rPr>
        <w:t xml:space="preserve">The following links provide background information and useful apps for </w:t>
      </w:r>
      <w:r w:rsidR="00E7665B">
        <w:rPr>
          <w:szCs w:val="20"/>
        </w:rPr>
        <w:t>journaling</w:t>
      </w:r>
      <w:r w:rsidRPr="00CB3879">
        <w:rPr>
          <w:szCs w:val="20"/>
        </w:rPr>
        <w:t>.</w:t>
      </w:r>
    </w:p>
    <w:tbl>
      <w:tblPr>
        <w:tblStyle w:val="TableGrid221"/>
        <w:tblW w:w="0" w:type="auto"/>
        <w:tblBorders>
          <w:left w:val="none" w:sz="0" w:space="0" w:color="auto"/>
          <w:right w:val="none" w:sz="0" w:space="0" w:color="auto"/>
        </w:tblBorders>
        <w:tblLook w:val="04A0" w:firstRow="1" w:lastRow="0" w:firstColumn="1" w:lastColumn="0" w:noHBand="0" w:noVBand="1"/>
      </w:tblPr>
      <w:tblGrid>
        <w:gridCol w:w="9016"/>
      </w:tblGrid>
      <w:tr w:rsidR="00CB3879" w:rsidRPr="00CB3879" w:rsidTr="00CB3879">
        <w:trPr>
          <w:trHeight w:val="862"/>
        </w:trPr>
        <w:tc>
          <w:tcPr>
            <w:tcW w:w="9016" w:type="dxa"/>
          </w:tcPr>
          <w:p w:rsidR="00CB3879" w:rsidRPr="00CB3879" w:rsidRDefault="00CB3879" w:rsidP="00CB3879">
            <w:pPr>
              <w:spacing w:line="259" w:lineRule="auto"/>
              <w:rPr>
                <w:rFonts w:cs="Arial"/>
              </w:rPr>
            </w:pPr>
            <w:proofErr w:type="spellStart"/>
            <w:r w:rsidRPr="00CB3879">
              <w:rPr>
                <w:rFonts w:cs="Arial"/>
              </w:rPr>
              <w:t>Kidblog</w:t>
            </w:r>
            <w:proofErr w:type="spellEnd"/>
            <w:r w:rsidRPr="00CB3879">
              <w:rPr>
                <w:rFonts w:cs="Arial"/>
              </w:rPr>
              <w:t xml:space="preserve"> – digital portfolios and blogging</w:t>
            </w:r>
          </w:p>
          <w:p w:rsidR="00CB3879" w:rsidRPr="007C690B" w:rsidRDefault="00C23EC3" w:rsidP="00BC4895">
            <w:pPr>
              <w:spacing w:before="0" w:after="120"/>
              <w:rPr>
                <w:rStyle w:val="Hyperlink"/>
                <w:lang w:val="en-AU"/>
              </w:rPr>
            </w:pPr>
            <w:hyperlink r:id="rId93" w:history="1">
              <w:r w:rsidR="00CB3879" w:rsidRPr="007C690B">
                <w:rPr>
                  <w:rStyle w:val="Hyperlink"/>
                </w:rPr>
                <w:t>kidblog.org/home</w:t>
              </w:r>
            </w:hyperlink>
          </w:p>
        </w:tc>
      </w:tr>
      <w:tr w:rsidR="00CB3879" w:rsidRPr="00CB3879" w:rsidTr="00CB3879">
        <w:trPr>
          <w:trHeight w:val="726"/>
        </w:trPr>
        <w:tc>
          <w:tcPr>
            <w:tcW w:w="9016" w:type="dxa"/>
          </w:tcPr>
          <w:p w:rsidR="00CB3879" w:rsidRPr="00CB3879" w:rsidRDefault="00C23EC3" w:rsidP="00CB3879">
            <w:pPr>
              <w:spacing w:line="259" w:lineRule="auto"/>
              <w:rPr>
                <w:rFonts w:cs="Arial"/>
              </w:rPr>
            </w:pPr>
            <w:hyperlink r:id="rId94" w:tgtFrame="_blank" w:history="1">
              <w:r w:rsidR="00CB3879" w:rsidRPr="00CB3879">
                <w:rPr>
                  <w:rFonts w:cs="Arial"/>
                </w:rPr>
                <w:t>Edmodo</w:t>
              </w:r>
            </w:hyperlink>
            <w:r w:rsidR="00CB3879" w:rsidRPr="00CB3879">
              <w:rPr>
                <w:rFonts w:cs="Arial"/>
              </w:rPr>
              <w:t xml:space="preserve"> – for consolidating and storing class notes and learning materials</w:t>
            </w:r>
          </w:p>
          <w:p w:rsidR="00CB3879" w:rsidRPr="007C690B" w:rsidRDefault="00C23EC3" w:rsidP="00BC4895">
            <w:pPr>
              <w:spacing w:before="0" w:after="120" w:line="259" w:lineRule="auto"/>
              <w:rPr>
                <w:rStyle w:val="Hyperlink"/>
                <w:lang w:val="en-AU"/>
              </w:rPr>
            </w:pPr>
            <w:hyperlink r:id="rId95" w:history="1">
              <w:r w:rsidR="00CB3879" w:rsidRPr="007C690B">
                <w:rPr>
                  <w:rStyle w:val="Hyperlink"/>
                </w:rPr>
                <w:t>www.edmodo.com</w:t>
              </w:r>
            </w:hyperlink>
          </w:p>
        </w:tc>
      </w:tr>
      <w:tr w:rsidR="00CB3879" w:rsidRPr="00CB3879" w:rsidTr="00CB3879">
        <w:trPr>
          <w:trHeight w:val="726"/>
        </w:trPr>
        <w:tc>
          <w:tcPr>
            <w:tcW w:w="9016" w:type="dxa"/>
          </w:tcPr>
          <w:p w:rsidR="00CB3879" w:rsidRPr="00CB3879" w:rsidRDefault="00C23EC3" w:rsidP="00CB3879">
            <w:pPr>
              <w:spacing w:line="259" w:lineRule="auto"/>
              <w:rPr>
                <w:rFonts w:cs="Arial"/>
              </w:rPr>
            </w:pPr>
            <w:hyperlink r:id="rId96" w:tgtFrame="_blank" w:history="1">
              <w:r w:rsidR="00CB3879" w:rsidRPr="00CB3879">
                <w:rPr>
                  <w:rFonts w:cs="Arial"/>
                </w:rPr>
                <w:t>Explain Everything™</w:t>
              </w:r>
            </w:hyperlink>
            <w:r w:rsidR="00CB3879" w:rsidRPr="00CB3879">
              <w:rPr>
                <w:rFonts w:cs="Arial"/>
              </w:rPr>
              <w:t xml:space="preserve"> – a screen casting, video and presentation tool all in one</w:t>
            </w:r>
          </w:p>
          <w:p w:rsidR="00CB3879" w:rsidRPr="007C690B" w:rsidRDefault="00C23EC3" w:rsidP="00BC4895">
            <w:pPr>
              <w:spacing w:before="0" w:after="120" w:line="259" w:lineRule="auto"/>
              <w:rPr>
                <w:rStyle w:val="Hyperlink"/>
                <w:lang w:val="en-AU"/>
              </w:rPr>
            </w:pPr>
            <w:hyperlink r:id="rId97" w:history="1">
              <w:r w:rsidR="00307BE7">
                <w:rPr>
                  <w:rStyle w:val="Hyperlink"/>
                </w:rPr>
                <w:t>explaineverything.com</w:t>
              </w:r>
            </w:hyperlink>
          </w:p>
        </w:tc>
      </w:tr>
      <w:tr w:rsidR="00CB3879" w:rsidRPr="00CB3879" w:rsidTr="00CB3879">
        <w:trPr>
          <w:trHeight w:val="726"/>
        </w:trPr>
        <w:tc>
          <w:tcPr>
            <w:tcW w:w="9016" w:type="dxa"/>
          </w:tcPr>
          <w:p w:rsidR="00CB3879" w:rsidRPr="00CB3879" w:rsidRDefault="00C23EC3" w:rsidP="00CB3879">
            <w:pPr>
              <w:spacing w:line="259" w:lineRule="auto"/>
              <w:rPr>
                <w:rFonts w:cs="Arial"/>
              </w:rPr>
            </w:pPr>
            <w:hyperlink r:id="rId98" w:tgtFrame="_blank" w:history="1">
              <w:proofErr w:type="spellStart"/>
              <w:r w:rsidR="00CB3879" w:rsidRPr="00CB3879">
                <w:rPr>
                  <w:rFonts w:cs="Arial"/>
                </w:rPr>
                <w:t>Popplet</w:t>
              </w:r>
              <w:proofErr w:type="spellEnd"/>
            </w:hyperlink>
            <w:r w:rsidR="00CB3879" w:rsidRPr="00CB3879">
              <w:rPr>
                <w:rFonts w:cs="Arial"/>
              </w:rPr>
              <w:t xml:space="preserve"> – allows you to jot down your ideas and then sort them visually</w:t>
            </w:r>
          </w:p>
          <w:p w:rsidR="00CB3879" w:rsidRPr="007C690B" w:rsidRDefault="00C23EC3" w:rsidP="00BC4895">
            <w:pPr>
              <w:spacing w:before="0" w:after="120" w:line="259" w:lineRule="auto"/>
              <w:rPr>
                <w:rStyle w:val="Hyperlink"/>
                <w:lang w:val="en-AU"/>
              </w:rPr>
            </w:pPr>
            <w:hyperlink r:id="rId99" w:history="1">
              <w:r w:rsidR="00D75826" w:rsidRPr="00997865">
                <w:rPr>
                  <w:rStyle w:val="Hyperlink"/>
                </w:rPr>
                <w:t>Popplet.com</w:t>
              </w:r>
            </w:hyperlink>
          </w:p>
        </w:tc>
      </w:tr>
      <w:tr w:rsidR="00CB3879" w:rsidRPr="00CB3879" w:rsidTr="00CB3879">
        <w:trPr>
          <w:trHeight w:val="726"/>
        </w:trPr>
        <w:tc>
          <w:tcPr>
            <w:tcW w:w="9016" w:type="dxa"/>
          </w:tcPr>
          <w:p w:rsidR="00CB3879" w:rsidRPr="00CB3879" w:rsidRDefault="00C23EC3" w:rsidP="00CB3879">
            <w:pPr>
              <w:spacing w:line="259" w:lineRule="auto"/>
              <w:rPr>
                <w:rFonts w:cs="Arial"/>
              </w:rPr>
            </w:pPr>
            <w:hyperlink r:id="rId100" w:tgtFrame="_blank" w:history="1">
              <w:r w:rsidR="00CB3879" w:rsidRPr="00CB3879">
                <w:rPr>
                  <w:rFonts w:cs="Arial"/>
                </w:rPr>
                <w:t>Seesaw</w:t>
              </w:r>
            </w:hyperlink>
            <w:r w:rsidR="00CB3879" w:rsidRPr="00CB3879">
              <w:rPr>
                <w:rFonts w:cs="Arial"/>
              </w:rPr>
              <w:t xml:space="preserve"> – for capturing work completed by students in class, using a device’s camera function</w:t>
            </w:r>
          </w:p>
          <w:p w:rsidR="00CB3879" w:rsidRPr="007C690B" w:rsidRDefault="00C23EC3" w:rsidP="00BC4895">
            <w:pPr>
              <w:spacing w:before="0" w:after="120" w:line="259" w:lineRule="auto"/>
              <w:rPr>
                <w:rStyle w:val="Hyperlink"/>
                <w:lang w:val="en-AU"/>
              </w:rPr>
            </w:pPr>
            <w:hyperlink r:id="rId101" w:history="1">
              <w:r w:rsidR="00FD3999" w:rsidRPr="00307BE7">
                <w:rPr>
                  <w:rStyle w:val="Hyperlink"/>
                </w:rPr>
                <w:t>w</w:t>
              </w:r>
              <w:r w:rsidR="00CB3879" w:rsidRPr="00307BE7">
                <w:rPr>
                  <w:rStyle w:val="Hyperlink"/>
                </w:rPr>
                <w:t>eb.seesaw.me</w:t>
              </w:r>
            </w:hyperlink>
          </w:p>
        </w:tc>
      </w:tr>
      <w:tr w:rsidR="00CB3879" w:rsidRPr="00CB3879" w:rsidTr="00CB3879">
        <w:trPr>
          <w:trHeight w:val="726"/>
        </w:trPr>
        <w:tc>
          <w:tcPr>
            <w:tcW w:w="9016" w:type="dxa"/>
          </w:tcPr>
          <w:p w:rsidR="00CB3879" w:rsidRPr="00CB3879" w:rsidRDefault="005C18DC" w:rsidP="00CB3879">
            <w:pPr>
              <w:spacing w:line="259" w:lineRule="auto"/>
            </w:pPr>
            <w:r w:rsidRPr="005C18DC">
              <w:t>Connect – the Department of Education’s integrated, online environment</w:t>
            </w:r>
          </w:p>
          <w:p w:rsidR="00CB3879" w:rsidRPr="007C690B" w:rsidRDefault="00C23EC3" w:rsidP="00BC4895">
            <w:pPr>
              <w:spacing w:before="0" w:after="120" w:line="259" w:lineRule="auto"/>
              <w:rPr>
                <w:rStyle w:val="Hyperlink"/>
                <w:lang w:val="en-AU"/>
              </w:rPr>
            </w:pPr>
            <w:hyperlink r:id="rId102" w:history="1">
              <w:r w:rsidR="00CB3879" w:rsidRPr="007C690B">
                <w:rPr>
                  <w:rStyle w:val="Hyperlink"/>
                </w:rPr>
                <w:t>connect.det.wa.edu.au</w:t>
              </w:r>
            </w:hyperlink>
          </w:p>
        </w:tc>
      </w:tr>
      <w:tr w:rsidR="00CB3879" w:rsidRPr="00CB3879" w:rsidTr="00CB3879">
        <w:trPr>
          <w:trHeight w:val="726"/>
        </w:trPr>
        <w:tc>
          <w:tcPr>
            <w:tcW w:w="9016" w:type="dxa"/>
          </w:tcPr>
          <w:p w:rsidR="00CB3879" w:rsidRPr="00CB3879" w:rsidRDefault="00CB3879" w:rsidP="00CB3879">
            <w:pPr>
              <w:spacing w:line="259" w:lineRule="auto"/>
              <w:rPr>
                <w:rFonts w:cs="Arial"/>
              </w:rPr>
            </w:pPr>
            <w:r w:rsidRPr="00CB3879">
              <w:rPr>
                <w:rFonts w:cs="Arial"/>
              </w:rPr>
              <w:t>Evernote (a digital portfolio app)</w:t>
            </w:r>
          </w:p>
          <w:p w:rsidR="00CB3879" w:rsidRPr="007C690B" w:rsidRDefault="00C23EC3" w:rsidP="00BC4895">
            <w:pPr>
              <w:spacing w:before="0" w:after="120" w:line="259" w:lineRule="auto"/>
              <w:rPr>
                <w:rStyle w:val="Hyperlink"/>
                <w:lang w:val="en-AU"/>
              </w:rPr>
            </w:pPr>
            <w:hyperlink r:id="rId103" w:history="1">
              <w:r w:rsidR="00CB3879" w:rsidRPr="007C690B">
                <w:rPr>
                  <w:rStyle w:val="Hyperlink"/>
                </w:rPr>
                <w:t>evernote.com</w:t>
              </w:r>
            </w:hyperlink>
          </w:p>
        </w:tc>
      </w:tr>
      <w:tr w:rsidR="00CB3879" w:rsidRPr="00CB3879" w:rsidTr="00CB3879">
        <w:trPr>
          <w:trHeight w:val="726"/>
        </w:trPr>
        <w:tc>
          <w:tcPr>
            <w:tcW w:w="9016" w:type="dxa"/>
          </w:tcPr>
          <w:p w:rsidR="00CB3879" w:rsidRPr="00CB3879" w:rsidRDefault="00CB3879" w:rsidP="00CB3879">
            <w:pPr>
              <w:rPr>
                <w:rFonts w:cs="Arial"/>
              </w:rPr>
            </w:pPr>
            <w:r w:rsidRPr="00CB3879">
              <w:rPr>
                <w:rFonts w:cs="Arial"/>
                <w:i/>
              </w:rPr>
              <w:t>Digital portfolios for students</w:t>
            </w:r>
            <w:r w:rsidRPr="00CB3879">
              <w:rPr>
                <w:rFonts w:cs="Arial"/>
              </w:rPr>
              <w:t xml:space="preserve"> (Cool tools for school) </w:t>
            </w:r>
          </w:p>
          <w:p w:rsidR="00CB3879" w:rsidRPr="007C690B" w:rsidRDefault="00C23EC3" w:rsidP="00BC4895">
            <w:pPr>
              <w:spacing w:before="0" w:after="120" w:line="259" w:lineRule="auto"/>
              <w:rPr>
                <w:rStyle w:val="Hyperlink"/>
                <w:lang w:val="en-AU"/>
              </w:rPr>
            </w:pPr>
            <w:hyperlink r:id="rId104" w:history="1">
              <w:r w:rsidR="00CB3879" w:rsidRPr="007C690B">
                <w:rPr>
                  <w:rStyle w:val="Hyperlink"/>
                </w:rPr>
                <w:t>cooltoolsforschool.wordpress.com/digital-student-portfolios</w:t>
              </w:r>
            </w:hyperlink>
          </w:p>
        </w:tc>
      </w:tr>
    </w:tbl>
    <w:p w:rsidR="008666E3" w:rsidRPr="008666E3" w:rsidRDefault="004C43BD" w:rsidP="008666E3">
      <w:pPr>
        <w:pStyle w:val="Heading1"/>
      </w:pPr>
      <w:bookmarkStart w:id="58" w:name="_Appendix_6:_Student"/>
      <w:bookmarkStart w:id="59" w:name="_Toc32579950"/>
      <w:bookmarkEnd w:id="58"/>
      <w:r w:rsidRPr="00807593">
        <w:t xml:space="preserve">Appendix </w:t>
      </w:r>
      <w:r w:rsidR="0049374D">
        <w:t>6</w:t>
      </w:r>
      <w:r w:rsidRPr="00807593">
        <w:t xml:space="preserve">: </w:t>
      </w:r>
      <w:bookmarkEnd w:id="55"/>
      <w:bookmarkEnd w:id="56"/>
      <w:bookmarkEnd w:id="57"/>
      <w:r w:rsidR="008666E3" w:rsidRPr="008666E3">
        <w:t>Student activity sheet 1.0: Journal checklist</w:t>
      </w:r>
      <w:bookmarkEnd w:id="59"/>
    </w:p>
    <w:p w:rsidR="0033488D" w:rsidRPr="005B7174" w:rsidRDefault="0033488D" w:rsidP="0033488D">
      <w:r w:rsidRPr="003346FC">
        <w:rPr>
          <w:noProof/>
          <w:lang w:eastAsia="en-AU"/>
        </w:rPr>
        <w:drawing>
          <wp:anchor distT="0" distB="0" distL="114300" distR="114300" simplePos="0" relativeHeight="252207104" behindDoc="0" locked="0" layoutInCell="1" allowOverlap="1" wp14:anchorId="14B05D54" wp14:editId="4CF910F8">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Photograph of a student completing a checklist." title="Journal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7174">
        <w:t>As an ongoing part of this module</w:t>
      </w:r>
      <w:r>
        <w:t>,</w:t>
      </w:r>
      <w:r w:rsidRPr="005B7174">
        <w:t xml:space="preserve"> you have been keeping a journal of your work. </w:t>
      </w:r>
    </w:p>
    <w:p w:rsidR="00CB3879" w:rsidRPr="005B7174" w:rsidRDefault="00CB3879" w:rsidP="00CB3879">
      <w:r w:rsidRPr="005B7174">
        <w:t>Before submitting your journal to your teacher please ensure you have included the following information</w:t>
      </w:r>
      <w:r>
        <w:t>.</w:t>
      </w:r>
      <w:r w:rsidRPr="005B7174">
        <w:t xml:space="preserve"> </w:t>
      </w:r>
    </w:p>
    <w:p w:rsidR="008666E3" w:rsidRPr="008666E3" w:rsidRDefault="008666E3" w:rsidP="008666E3">
      <w:pPr>
        <w:numPr>
          <w:ilvl w:val="0"/>
          <w:numId w:val="2"/>
        </w:numPr>
        <w:spacing w:before="60" w:after="60" w:line="240" w:lineRule="auto"/>
        <w:ind w:left="454" w:hanging="227"/>
      </w:pPr>
      <w:r w:rsidRPr="008666E3">
        <w:t xml:space="preserve">Tick each </w:t>
      </w:r>
      <w:r w:rsidR="002B0E23">
        <w:t>container</w:t>
      </w:r>
      <w:r w:rsidRPr="008666E3">
        <w:t xml:space="preserve"> once complete and included.</w:t>
      </w:r>
    </w:p>
    <w:p w:rsidR="008666E3" w:rsidRPr="008666E3" w:rsidRDefault="001F1F88" w:rsidP="008666E3">
      <w:pPr>
        <w:numPr>
          <w:ilvl w:val="0"/>
          <w:numId w:val="2"/>
        </w:numPr>
        <w:spacing w:before="60" w:after="60" w:line="240" w:lineRule="auto"/>
        <w:ind w:left="454" w:hanging="227"/>
      </w:pPr>
      <w:r w:rsidRPr="001F1F88">
        <w:rPr>
          <w:noProof/>
          <w:lang w:eastAsia="en-AU"/>
        </w:rPr>
        <mc:AlternateContent>
          <mc:Choice Requires="wps">
            <w:drawing>
              <wp:anchor distT="0" distB="0" distL="114300" distR="114300" simplePos="0" relativeHeight="252295168" behindDoc="1" locked="0" layoutInCell="1" allowOverlap="1" wp14:anchorId="38158558" wp14:editId="5BD0D090">
                <wp:simplePos x="0" y="0"/>
                <wp:positionH relativeFrom="margin">
                  <wp:posOffset>3914775</wp:posOffset>
                </wp:positionH>
                <wp:positionV relativeFrom="paragraph">
                  <wp:posOffset>92710</wp:posOffset>
                </wp:positionV>
                <wp:extent cx="1839595" cy="200025"/>
                <wp:effectExtent l="0" t="0" r="8255" b="9525"/>
                <wp:wrapTight wrapText="bothSides">
                  <wp:wrapPolygon edited="0">
                    <wp:start x="0" y="0"/>
                    <wp:lineTo x="0" y="20571"/>
                    <wp:lineTo x="21473" y="20571"/>
                    <wp:lineTo x="21473" y="0"/>
                    <wp:lineTo x="0" y="0"/>
                  </wp:wrapPolygon>
                </wp:wrapTight>
                <wp:docPr id="235" name="Text Box 235"/>
                <wp:cNvGraphicFramePr/>
                <a:graphic xmlns:a="http://schemas.openxmlformats.org/drawingml/2006/main">
                  <a:graphicData uri="http://schemas.microsoft.com/office/word/2010/wordprocessingShape">
                    <wps:wsp>
                      <wps:cNvSpPr txBox="1"/>
                      <wps:spPr>
                        <a:xfrm>
                          <a:off x="0" y="0"/>
                          <a:ext cx="1839595" cy="200025"/>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58558" id="Text Box 235" o:spid="_x0000_s1043" type="#_x0000_t202" style="position:absolute;left:0;text-align:left;margin-left:308.25pt;margin-top:7.3pt;width:144.85pt;height:15.75pt;z-index:-25102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" stroked="f">
                <v:textbox inset="0,0,0,0">
                  <w:txbxContent>
                    <w:p w14:paraId="5906AD60" w14:textId="77777777" w:rsidR="00D75826" w:rsidRPr="00F4243C" w:rsidRDefault="00D75826" w:rsidP="00160E71">
                      <w:pPr>
                        <w:pStyle w:val="Caption"/>
                        <w:jc w:val="center"/>
                        <w:rPr>
                          <w:noProof/>
                          <w:lang w:val="en-US"/>
                        </w:rPr>
                      </w:pPr>
                      <w:r>
                        <w:t>istockphoto.com</w:t>
                      </w:r>
                    </w:p>
                    <w:p w14:paraId="050447F8" w14:textId="5CFF30AA" w:rsidR="00D75826" w:rsidRPr="005D628E" w:rsidRDefault="00D75826" w:rsidP="001F1F88">
                      <w:pPr>
                        <w:pStyle w:val="Caption"/>
                        <w:jc w:val="right"/>
                        <w:rPr>
                          <w:noProof/>
                        </w:rPr>
                      </w:pPr>
                    </w:p>
                  </w:txbxContent>
                </v:textbox>
                <w10:wrap type="tight" anchorx="margin"/>
              </v:shape>
            </w:pict>
          </mc:Fallback>
        </mc:AlternateContent>
      </w:r>
      <w:r w:rsidR="008666E3" w:rsidRPr="008666E3">
        <w:t>Write N/A for items that were not required in this module.</w:t>
      </w:r>
    </w:p>
    <w:p w:rsidR="008666E3" w:rsidRPr="008666E3" w:rsidRDefault="008666E3" w:rsidP="008666E3">
      <w:pPr>
        <w:ind w:left="-207" w:right="-613"/>
        <w:contextualSpacing/>
      </w:pPr>
    </w:p>
    <w:tbl>
      <w:tblPr>
        <w:tblStyle w:val="TableGrid2"/>
        <w:tblW w:w="0" w:type="auto"/>
        <w:tblInd w:w="-5" w:type="dxa"/>
        <w:tblLook w:val="04A0" w:firstRow="1" w:lastRow="0" w:firstColumn="1" w:lastColumn="0" w:noHBand="0" w:noVBand="1"/>
      </w:tblPr>
      <w:tblGrid>
        <w:gridCol w:w="8080"/>
        <w:gridCol w:w="734"/>
      </w:tblGrid>
      <w:tr w:rsidR="008666E3" w:rsidRPr="008666E3" w:rsidTr="00A7592A">
        <w:trPr>
          <w:trHeight w:val="567"/>
        </w:trPr>
        <w:tc>
          <w:tcPr>
            <w:tcW w:w="8080" w:type="dxa"/>
            <w:vAlign w:val="center"/>
          </w:tcPr>
          <w:p w:rsidR="008666E3" w:rsidRPr="008666E3" w:rsidRDefault="008666E3" w:rsidP="00BC4895">
            <w:pPr>
              <w:spacing w:after="120"/>
            </w:pPr>
            <w:r w:rsidRPr="008666E3">
              <w:t>Your name and group member's names or photographs</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pPr>
            <w:r w:rsidRPr="008666E3">
              <w:t>An explanation of the problem you are solving</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pPr>
            <w:r w:rsidRPr="008666E3">
              <w:t xml:space="preserve">Your notes from </w:t>
            </w:r>
            <w:r w:rsidRPr="008666E3">
              <w:rPr>
                <w:i/>
              </w:rPr>
              <w:t>Activity 1</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pPr>
            <w:r w:rsidRPr="008666E3">
              <w:t xml:space="preserve">Your notes from </w:t>
            </w:r>
            <w:r w:rsidRPr="008666E3">
              <w:rPr>
                <w:i/>
              </w:rPr>
              <w:t>Activity 2</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pPr>
            <w:r w:rsidRPr="008666E3">
              <w:t xml:space="preserve">Your notes from </w:t>
            </w:r>
            <w:r w:rsidRPr="008666E3">
              <w:rPr>
                <w:i/>
              </w:rPr>
              <w:t>Activity 3</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pPr>
            <w:r w:rsidRPr="008666E3">
              <w:t xml:space="preserve">Your notes from </w:t>
            </w:r>
            <w:r w:rsidRPr="008666E3">
              <w:rPr>
                <w:i/>
              </w:rPr>
              <w:t>Activity 4</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rPr>
                <w:i/>
              </w:rPr>
            </w:pPr>
            <w:r w:rsidRPr="008666E3">
              <w:rPr>
                <w:i/>
              </w:rPr>
              <w:t xml:space="preserve">Student activity sheet </w:t>
            </w:r>
            <w:r w:rsidR="00286472">
              <w:rPr>
                <w:i/>
              </w:rPr>
              <w:t>2.1: Water cups experiment</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tcBorders>
              <w:bottom w:val="single" w:sz="4" w:space="0" w:color="auto"/>
            </w:tcBorders>
            <w:vAlign w:val="center"/>
          </w:tcPr>
          <w:p w:rsidR="008666E3" w:rsidRPr="008666E3" w:rsidRDefault="008666E3" w:rsidP="00BC4895">
            <w:pPr>
              <w:spacing w:after="120"/>
              <w:rPr>
                <w:i/>
              </w:rPr>
            </w:pPr>
            <w:r w:rsidRPr="008666E3">
              <w:rPr>
                <w:i/>
              </w:rPr>
              <w:t xml:space="preserve">Student activity sheet </w:t>
            </w:r>
            <w:r w:rsidR="00286472">
              <w:rPr>
                <w:i/>
              </w:rPr>
              <w:t>2.2: Lunch</w:t>
            </w:r>
            <w:r w:rsidR="000B2BC0">
              <w:rPr>
                <w:i/>
              </w:rPr>
              <w:t xml:space="preserve"> </w:t>
            </w:r>
            <w:r w:rsidR="002B0E23">
              <w:rPr>
                <w:i/>
              </w:rPr>
              <w:t>container</w:t>
            </w:r>
            <w:r w:rsidR="00286472">
              <w:rPr>
                <w:i/>
              </w:rPr>
              <w:t xml:space="preserve"> temperatures investigation</w:t>
            </w:r>
          </w:p>
        </w:tc>
        <w:tc>
          <w:tcPr>
            <w:tcW w:w="734" w:type="dxa"/>
            <w:tcBorders>
              <w:bottom w:val="single" w:sz="4" w:space="0" w:color="auto"/>
            </w:tcBorders>
            <w:vAlign w:val="center"/>
          </w:tcPr>
          <w:p w:rsidR="008666E3" w:rsidRPr="008666E3" w:rsidRDefault="008666E3" w:rsidP="00BC4895">
            <w:pPr>
              <w:spacing w:after="120"/>
              <w:ind w:right="-613"/>
              <w:contextualSpacing/>
            </w:pPr>
          </w:p>
        </w:tc>
      </w:tr>
      <w:tr w:rsidR="00C92C1D" w:rsidRPr="008666E3" w:rsidTr="00A7592A">
        <w:trPr>
          <w:trHeight w:val="567"/>
        </w:trPr>
        <w:tc>
          <w:tcPr>
            <w:tcW w:w="8080" w:type="dxa"/>
            <w:tcBorders>
              <w:bottom w:val="single" w:sz="4" w:space="0" w:color="auto"/>
            </w:tcBorders>
            <w:vAlign w:val="center"/>
          </w:tcPr>
          <w:p w:rsidR="00C92C1D" w:rsidRPr="008666E3" w:rsidRDefault="00C92C1D" w:rsidP="00BC4895">
            <w:pPr>
              <w:spacing w:after="120"/>
              <w:rPr>
                <w:i/>
              </w:rPr>
            </w:pPr>
            <w:r w:rsidRPr="008666E3">
              <w:rPr>
                <w:i/>
              </w:rPr>
              <w:t xml:space="preserve">Student activity sheet </w:t>
            </w:r>
            <w:r w:rsidR="00405610">
              <w:rPr>
                <w:i/>
              </w:rPr>
              <w:t>3.</w:t>
            </w:r>
            <w:r w:rsidR="00A97AB7">
              <w:rPr>
                <w:i/>
              </w:rPr>
              <w:t>2</w:t>
            </w:r>
            <w:r w:rsidR="00405610">
              <w:rPr>
                <w:i/>
              </w:rPr>
              <w:t>: Prototype troubleshooting</w:t>
            </w:r>
          </w:p>
        </w:tc>
        <w:tc>
          <w:tcPr>
            <w:tcW w:w="734" w:type="dxa"/>
            <w:tcBorders>
              <w:bottom w:val="single" w:sz="4" w:space="0" w:color="auto"/>
            </w:tcBorders>
            <w:vAlign w:val="center"/>
          </w:tcPr>
          <w:p w:rsidR="00C92C1D" w:rsidRPr="008666E3" w:rsidRDefault="00C92C1D" w:rsidP="00BC4895">
            <w:pPr>
              <w:spacing w:after="120"/>
              <w:ind w:right="-613"/>
              <w:contextualSpacing/>
            </w:pPr>
          </w:p>
        </w:tc>
      </w:tr>
      <w:tr w:rsidR="00C92C1D" w:rsidRPr="008666E3" w:rsidTr="00A7592A">
        <w:trPr>
          <w:trHeight w:val="567"/>
        </w:trPr>
        <w:tc>
          <w:tcPr>
            <w:tcW w:w="8080" w:type="dxa"/>
            <w:tcBorders>
              <w:bottom w:val="single" w:sz="4" w:space="0" w:color="auto"/>
            </w:tcBorders>
            <w:vAlign w:val="center"/>
          </w:tcPr>
          <w:p w:rsidR="00C92C1D" w:rsidRPr="008666E3" w:rsidRDefault="00C92C1D" w:rsidP="00BC4895">
            <w:pPr>
              <w:spacing w:after="120"/>
              <w:rPr>
                <w:i/>
              </w:rPr>
            </w:pPr>
            <w:r w:rsidRPr="008666E3">
              <w:rPr>
                <w:i/>
              </w:rPr>
              <w:t xml:space="preserve">Student activity sheet </w:t>
            </w:r>
            <w:r w:rsidR="00405610">
              <w:rPr>
                <w:i/>
              </w:rPr>
              <w:t>3</w:t>
            </w:r>
            <w:r w:rsidR="00A97AB7">
              <w:rPr>
                <w:i/>
              </w:rPr>
              <w:t>.3</w:t>
            </w:r>
            <w:r w:rsidR="00405610">
              <w:rPr>
                <w:i/>
              </w:rPr>
              <w:t>: Design review</w:t>
            </w:r>
          </w:p>
        </w:tc>
        <w:tc>
          <w:tcPr>
            <w:tcW w:w="734" w:type="dxa"/>
            <w:tcBorders>
              <w:bottom w:val="single" w:sz="4" w:space="0" w:color="auto"/>
            </w:tcBorders>
            <w:vAlign w:val="center"/>
          </w:tcPr>
          <w:p w:rsidR="00C92C1D" w:rsidRPr="008666E3" w:rsidRDefault="00C92C1D" w:rsidP="00BC4895">
            <w:pPr>
              <w:spacing w:after="120"/>
              <w:ind w:right="-613"/>
              <w:contextualSpacing/>
            </w:pPr>
          </w:p>
        </w:tc>
      </w:tr>
      <w:tr w:rsidR="00C92C1D" w:rsidRPr="008666E3" w:rsidTr="00A7592A">
        <w:trPr>
          <w:trHeight w:val="567"/>
        </w:trPr>
        <w:tc>
          <w:tcPr>
            <w:tcW w:w="8080" w:type="dxa"/>
            <w:tcBorders>
              <w:bottom w:val="single" w:sz="4" w:space="0" w:color="auto"/>
            </w:tcBorders>
            <w:vAlign w:val="center"/>
          </w:tcPr>
          <w:p w:rsidR="00C92C1D" w:rsidRPr="008666E3" w:rsidRDefault="00CB3879" w:rsidP="00BC4895">
            <w:pPr>
              <w:spacing w:after="120"/>
              <w:rPr>
                <w:i/>
              </w:rPr>
            </w:pPr>
            <w:r>
              <w:rPr>
                <w:i/>
              </w:rPr>
              <w:t>Student activity sheet 4.2: 3 – 2 – 1 Reflection</w:t>
            </w:r>
          </w:p>
        </w:tc>
        <w:tc>
          <w:tcPr>
            <w:tcW w:w="734" w:type="dxa"/>
            <w:tcBorders>
              <w:bottom w:val="single" w:sz="4" w:space="0" w:color="auto"/>
            </w:tcBorders>
            <w:vAlign w:val="center"/>
          </w:tcPr>
          <w:p w:rsidR="00C92C1D" w:rsidRPr="008666E3" w:rsidRDefault="00C92C1D" w:rsidP="00BC4895">
            <w:pPr>
              <w:spacing w:after="120"/>
              <w:ind w:right="-613"/>
              <w:contextualSpacing/>
            </w:pPr>
          </w:p>
        </w:tc>
      </w:tr>
    </w:tbl>
    <w:p w:rsidR="008666E3" w:rsidRPr="008666E3" w:rsidRDefault="008666E3" w:rsidP="00DA1DFA"/>
    <w:tbl>
      <w:tblPr>
        <w:tblStyle w:val="TableGrid2"/>
        <w:tblW w:w="0" w:type="auto"/>
        <w:tblInd w:w="-5" w:type="dxa"/>
        <w:tblLook w:val="04A0" w:firstRow="1" w:lastRow="0" w:firstColumn="1" w:lastColumn="0" w:noHBand="0" w:noVBand="1"/>
      </w:tblPr>
      <w:tblGrid>
        <w:gridCol w:w="8080"/>
        <w:gridCol w:w="734"/>
      </w:tblGrid>
      <w:tr w:rsidR="00160E71" w:rsidRPr="008666E3" w:rsidTr="005C4DF6">
        <w:trPr>
          <w:trHeight w:val="567"/>
        </w:trPr>
        <w:tc>
          <w:tcPr>
            <w:tcW w:w="8080" w:type="dxa"/>
            <w:tcBorders>
              <w:bottom w:val="single" w:sz="4" w:space="0" w:color="auto"/>
            </w:tcBorders>
            <w:vAlign w:val="center"/>
          </w:tcPr>
          <w:p w:rsidR="00160E71" w:rsidRDefault="00160E71" w:rsidP="00BC4895">
            <w:pPr>
              <w:spacing w:after="120"/>
              <w:rPr>
                <w:i/>
              </w:rPr>
            </w:pPr>
            <w:r w:rsidRPr="008666E3">
              <w:rPr>
                <w:i/>
              </w:rPr>
              <w:t>Student activity sheet 1.0: Journal checklist</w:t>
            </w:r>
          </w:p>
        </w:tc>
        <w:tc>
          <w:tcPr>
            <w:tcW w:w="734" w:type="dxa"/>
            <w:tcBorders>
              <w:bottom w:val="single" w:sz="4" w:space="0" w:color="auto"/>
            </w:tcBorders>
            <w:vAlign w:val="center"/>
          </w:tcPr>
          <w:p w:rsidR="00160E71" w:rsidRPr="008666E3" w:rsidRDefault="00160E71" w:rsidP="00BC4895">
            <w:pPr>
              <w:spacing w:after="120"/>
              <w:ind w:right="-613"/>
              <w:contextualSpacing/>
            </w:pPr>
          </w:p>
        </w:tc>
      </w:tr>
    </w:tbl>
    <w:p w:rsidR="008666E3" w:rsidRPr="008666E3" w:rsidRDefault="008666E3" w:rsidP="008666E3">
      <w:pPr>
        <w:spacing w:after="160" w:line="259" w:lineRule="auto"/>
      </w:pPr>
    </w:p>
    <w:p w:rsidR="008666E3" w:rsidRPr="008666E3" w:rsidRDefault="008666E3" w:rsidP="008666E3">
      <w:pPr>
        <w:spacing w:after="160" w:line="259" w:lineRule="auto"/>
      </w:pPr>
    </w:p>
    <w:p w:rsidR="008666E3" w:rsidRPr="008666E3" w:rsidRDefault="008666E3" w:rsidP="008666E3">
      <w:pPr>
        <w:spacing w:after="160" w:line="259" w:lineRule="auto"/>
      </w:pPr>
      <w:r w:rsidRPr="008666E3">
        <w:br w:type="page"/>
      </w:r>
    </w:p>
    <w:p w:rsidR="008666E3" w:rsidRPr="008666E3" w:rsidRDefault="00710DEC" w:rsidP="008666E3">
      <w:pPr>
        <w:pStyle w:val="Heading1"/>
      </w:pPr>
      <w:bookmarkStart w:id="60" w:name="_Appendix_7:_Teacher"/>
      <w:bookmarkStart w:id="61" w:name="_Toc32579951"/>
      <w:bookmarkEnd w:id="60"/>
      <w:r w:rsidRPr="00710DEC">
        <w:t xml:space="preserve">Appendix </w:t>
      </w:r>
      <w:r w:rsidR="0049374D">
        <w:t>7</w:t>
      </w:r>
      <w:r w:rsidR="006A2F75">
        <w:t>:</w:t>
      </w:r>
      <w:bookmarkEnd w:id="43"/>
      <w:r w:rsidR="006A2F75">
        <w:t xml:space="preserve"> </w:t>
      </w:r>
      <w:bookmarkStart w:id="62" w:name="_Toc465262504"/>
      <w:bookmarkStart w:id="63" w:name="_Toc465262509"/>
      <w:bookmarkStart w:id="64" w:name="_Toc465262511"/>
      <w:r w:rsidR="008666E3" w:rsidRPr="008666E3">
        <w:t>Teacher resource sheet 1.1: Cooperative learning – Roles</w:t>
      </w:r>
      <w:bookmarkEnd w:id="61"/>
      <w:bookmarkEnd w:id="62"/>
    </w:p>
    <w:p w:rsidR="0033488D" w:rsidRPr="0033488D" w:rsidRDefault="0033488D" w:rsidP="0033488D">
      <w:bookmarkStart w:id="65" w:name="_Appendix_8:_Teacher"/>
      <w:bookmarkEnd w:id="65"/>
      <w:r w:rsidRPr="0033488D">
        <w:rPr>
          <w:noProof/>
          <w:lang w:eastAsia="en-AU"/>
        </w:rPr>
        <w:drawing>
          <wp:anchor distT="0" distB="0" distL="114300" distR="114300" simplePos="0" relativeHeight="252209152" behindDoc="0" locked="0" layoutInCell="1" allowOverlap="1" wp14:anchorId="4D94E02F" wp14:editId="6369443D">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Photograph of four students working together at a tab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3488D">
        <w:t xml:space="preserve">Cooperative learning frameworks create opportunities for groups of students to work together, generally to a single purpose. </w:t>
      </w:r>
    </w:p>
    <w:p w:rsidR="0033488D" w:rsidRPr="0033488D" w:rsidRDefault="0033488D" w:rsidP="0033488D">
      <w:r w:rsidRPr="0033488D">
        <w:t>As well as having the potential to increase learning for all students involved, using these frameworks can help students develop personal and social capability.</w:t>
      </w:r>
    </w:p>
    <w:p w:rsidR="0033488D" w:rsidRPr="0033488D" w:rsidRDefault="001F1F88" w:rsidP="0033488D">
      <w:r w:rsidRPr="001F1F88">
        <w:rPr>
          <w:noProof/>
          <w:lang w:eastAsia="en-AU"/>
        </w:rPr>
        <mc:AlternateContent>
          <mc:Choice Requires="wps">
            <w:drawing>
              <wp:anchor distT="0" distB="0" distL="114300" distR="114300" simplePos="0" relativeHeight="252297216" behindDoc="1" locked="0" layoutInCell="1" allowOverlap="1" wp14:anchorId="0C1EEEEF" wp14:editId="597583A9">
                <wp:simplePos x="0" y="0"/>
                <wp:positionH relativeFrom="margin">
                  <wp:align>right</wp:align>
                </wp:positionH>
                <wp:positionV relativeFrom="paragraph">
                  <wp:posOffset>299085</wp:posOffset>
                </wp:positionV>
                <wp:extent cx="2744470" cy="200025"/>
                <wp:effectExtent l="0" t="0" r="0" b="9525"/>
                <wp:wrapTight wrapText="bothSides">
                  <wp:wrapPolygon edited="0">
                    <wp:start x="0" y="0"/>
                    <wp:lineTo x="0" y="20571"/>
                    <wp:lineTo x="21440" y="20571"/>
                    <wp:lineTo x="21440" y="0"/>
                    <wp:lineTo x="0" y="0"/>
                  </wp:wrapPolygon>
                </wp:wrapTight>
                <wp:docPr id="236" name="Text Box 236"/>
                <wp:cNvGraphicFramePr/>
                <a:graphic xmlns:a="http://schemas.openxmlformats.org/drawingml/2006/main">
                  <a:graphicData uri="http://schemas.microsoft.com/office/word/2010/wordprocessingShape">
                    <wps:wsp>
                      <wps:cNvSpPr txBox="1"/>
                      <wps:spPr>
                        <a:xfrm>
                          <a:off x="0" y="0"/>
                          <a:ext cx="2744470" cy="200025"/>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EEEEF" id="Text Box 236" o:spid="_x0000_s1044" type="#_x0000_t202" style="position:absolute;margin-left:164.9pt;margin-top:23.55pt;width:216.1pt;height:15.75pt;z-index:-25101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" stroked="f">
                <v:textbox inset="0,0,0,0">
                  <w:txbxContent>
                    <w:p w14:paraId="05C794AF" w14:textId="77777777" w:rsidR="00D75826" w:rsidRPr="00F4243C" w:rsidRDefault="00D75826" w:rsidP="00160E71">
                      <w:pPr>
                        <w:pStyle w:val="Caption"/>
                        <w:jc w:val="center"/>
                        <w:rPr>
                          <w:noProof/>
                          <w:lang w:val="en-US"/>
                        </w:rPr>
                      </w:pPr>
                      <w:r>
                        <w:t>istockphoto.com</w:t>
                      </w:r>
                    </w:p>
                    <w:p w14:paraId="4CCF44F1" w14:textId="44FAD0A2" w:rsidR="00D75826" w:rsidRPr="005D628E" w:rsidRDefault="00D75826" w:rsidP="001F1F88">
                      <w:pPr>
                        <w:pStyle w:val="Caption"/>
                        <w:jc w:val="right"/>
                        <w:rPr>
                          <w:noProof/>
                        </w:rPr>
                      </w:pPr>
                    </w:p>
                  </w:txbxContent>
                </v:textbox>
                <w10:wrap type="tight" anchorx="margin"/>
              </v:shape>
            </w:pict>
          </mc:Fallback>
        </mc:AlternateContent>
      </w:r>
      <w:r w:rsidR="0033488D" w:rsidRPr="0033488D">
        <w:t>When students are working in groups, positive interdependence can be fostered by assigning roles to group members.</w:t>
      </w:r>
    </w:p>
    <w:p w:rsidR="0033488D" w:rsidRPr="0033488D" w:rsidRDefault="0033488D" w:rsidP="0033488D">
      <w:pPr>
        <w:spacing w:after="0"/>
      </w:pPr>
      <w:r w:rsidRPr="0033488D">
        <w:t>These roles could include:</w:t>
      </w:r>
    </w:p>
    <w:p w:rsidR="0033488D" w:rsidRPr="0033488D" w:rsidRDefault="009501A6" w:rsidP="0033488D">
      <w:pPr>
        <w:numPr>
          <w:ilvl w:val="0"/>
          <w:numId w:val="8"/>
        </w:numPr>
        <w:shd w:val="clear" w:color="auto" w:fill="FFFFFF" w:themeFill="background1"/>
        <w:spacing w:before="60" w:after="60" w:line="240" w:lineRule="auto"/>
        <w:ind w:left="454" w:hanging="227"/>
        <w:rPr>
          <w:lang w:val="en-GB"/>
        </w:rPr>
      </w:pPr>
      <w:r>
        <w:rPr>
          <w:lang w:val="en-GB"/>
        </w:rPr>
        <w:t>W</w:t>
      </w:r>
      <w:r w:rsidR="0033488D" w:rsidRPr="0033488D">
        <w:rPr>
          <w:lang w:val="en-GB"/>
        </w:rPr>
        <w:t>orking roles such as Reader, Writer, Summariser, Time-keeper</w:t>
      </w:r>
    </w:p>
    <w:p w:rsidR="0033488D" w:rsidRPr="0033488D" w:rsidRDefault="009501A6" w:rsidP="0033488D">
      <w:pPr>
        <w:numPr>
          <w:ilvl w:val="0"/>
          <w:numId w:val="8"/>
        </w:numPr>
        <w:shd w:val="clear" w:color="auto" w:fill="FFFFFF" w:themeFill="background1"/>
        <w:spacing w:before="60" w:line="240" w:lineRule="auto"/>
        <w:ind w:left="454" w:hanging="227"/>
        <w:rPr>
          <w:lang w:val="en-GB"/>
        </w:rPr>
      </w:pPr>
      <w:r>
        <w:rPr>
          <w:lang w:val="en-GB"/>
        </w:rPr>
        <w:t>S</w:t>
      </w:r>
      <w:r w:rsidR="0033488D" w:rsidRPr="0033488D">
        <w:rPr>
          <w:lang w:val="en-GB"/>
        </w:rPr>
        <w:t>ocial roles such as Encourager, Observer, Noise monitor, Energiser.</w:t>
      </w:r>
    </w:p>
    <w:p w:rsidR="0033488D" w:rsidRPr="0033488D" w:rsidRDefault="0033488D" w:rsidP="0033488D">
      <w:r w:rsidRPr="0033488D">
        <w:t xml:space="preserve">Teachers using the </w:t>
      </w:r>
      <w:r w:rsidRPr="0033488D">
        <w:rPr>
          <w:i/>
        </w:rPr>
        <w:t>Primary Connections</w:t>
      </w:r>
      <w:r w:rsidRPr="0033488D">
        <w:t xml:space="preserve"> roles of Director, Manager and Speaker for their science teaching may find it effective to also use these roles for STEM learning.</w:t>
      </w:r>
    </w:p>
    <w:p w:rsidR="0033488D" w:rsidRPr="0033488D" w:rsidRDefault="0033488D" w:rsidP="0033488D">
      <w:r w:rsidRPr="0033488D">
        <w:t>Further to this, specific roles can be delineated for specific activities that the group is completing.</w:t>
      </w:r>
    </w:p>
    <w:p w:rsidR="0033488D" w:rsidRPr="0033488D" w:rsidRDefault="0033488D" w:rsidP="0033488D">
      <w:r w:rsidRPr="0033488D">
        <w:t>It can help students if some background to the purpose of group roles is made clear to them before they start, but at no time should the roles get in the way of the learning. Teachers should decide when or where roles are appropriate to given tasks.</w:t>
      </w:r>
      <w:r w:rsidRPr="0033488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33488D" w:rsidRPr="0033488D" w:rsidRDefault="001F1F88" w:rsidP="0033488D">
      <w:pPr>
        <w:spacing w:after="160" w:line="259" w:lineRule="auto"/>
        <w:rPr>
          <w:b/>
          <w:sz w:val="24"/>
          <w:szCs w:val="24"/>
        </w:rPr>
      </w:pPr>
      <w:r w:rsidRPr="001F1F88">
        <w:rPr>
          <w:noProof/>
          <w:lang w:eastAsia="en-AU"/>
        </w:rPr>
        <mc:AlternateContent>
          <mc:Choice Requires="wps">
            <w:drawing>
              <wp:anchor distT="0" distB="0" distL="114300" distR="114300" simplePos="0" relativeHeight="252299264" behindDoc="1" locked="0" layoutInCell="1" allowOverlap="1" wp14:anchorId="5944A59A" wp14:editId="6AA6B63B">
                <wp:simplePos x="0" y="0"/>
                <wp:positionH relativeFrom="margin">
                  <wp:posOffset>1076325</wp:posOffset>
                </wp:positionH>
                <wp:positionV relativeFrom="paragraph">
                  <wp:posOffset>2406015</wp:posOffset>
                </wp:positionV>
                <wp:extent cx="3620770" cy="190500"/>
                <wp:effectExtent l="0" t="0" r="0" b="0"/>
                <wp:wrapTight wrapText="bothSides">
                  <wp:wrapPolygon edited="0">
                    <wp:start x="0" y="0"/>
                    <wp:lineTo x="0" y="19440"/>
                    <wp:lineTo x="21479" y="19440"/>
                    <wp:lineTo x="21479" y="0"/>
                    <wp:lineTo x="0" y="0"/>
                  </wp:wrapPolygon>
                </wp:wrapTight>
                <wp:docPr id="237" name="Text Box 237"/>
                <wp:cNvGraphicFramePr/>
                <a:graphic xmlns:a="http://schemas.openxmlformats.org/drawingml/2006/main">
                  <a:graphicData uri="http://schemas.microsoft.com/office/word/2010/wordprocessingShape">
                    <wps:wsp>
                      <wps:cNvSpPr txBox="1"/>
                      <wps:spPr>
                        <a:xfrm>
                          <a:off x="0" y="0"/>
                          <a:ext cx="3620770" cy="190500"/>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4A59A" id="Text Box 237" o:spid="_x0000_s1045" type="#_x0000_t202" style="position:absolute;margin-left:84.75pt;margin-top:189.45pt;width:285.1pt;height:15pt;z-index:-25101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" stroked="f">
                <v:textbox inset="0,0,0,0">
                  <w:txbxContent>
                    <w:p w14:paraId="5F355C9D" w14:textId="77777777" w:rsidR="00D75826" w:rsidRPr="00F4243C" w:rsidRDefault="00D75826" w:rsidP="00160E71">
                      <w:pPr>
                        <w:pStyle w:val="Caption"/>
                        <w:jc w:val="center"/>
                        <w:rPr>
                          <w:noProof/>
                          <w:lang w:val="en-US"/>
                        </w:rPr>
                      </w:pPr>
                      <w:r>
                        <w:t>istockphoto.com</w:t>
                      </w:r>
                    </w:p>
                    <w:p w14:paraId="79C4C61B" w14:textId="6522BFC0" w:rsidR="00D75826" w:rsidRPr="005D628E" w:rsidRDefault="00D75826" w:rsidP="001F1F88">
                      <w:pPr>
                        <w:pStyle w:val="Caption"/>
                        <w:jc w:val="right"/>
                        <w:rPr>
                          <w:noProof/>
                        </w:rPr>
                      </w:pPr>
                      <w:r>
                        <w:t>s</w:t>
                      </w:r>
                    </w:p>
                  </w:txbxContent>
                </v:textbox>
                <w10:wrap type="tight" anchorx="margin"/>
              </v:shape>
            </w:pict>
          </mc:Fallback>
        </mc:AlternateContent>
      </w:r>
      <w:r w:rsidR="0033488D" w:rsidRPr="0033488D">
        <w:rPr>
          <w:b/>
          <w:noProof/>
          <w:sz w:val="24"/>
          <w:szCs w:val="24"/>
          <w:lang w:eastAsia="en-AU"/>
        </w:rPr>
        <w:drawing>
          <wp:anchor distT="0" distB="0" distL="114300" distR="114300" simplePos="0" relativeHeight="252210176" behindDoc="0" locked="0" layoutInCell="1" allowOverlap="1" wp14:anchorId="2C419259" wp14:editId="6A98256A">
            <wp:simplePos x="914400" y="965200"/>
            <wp:positionH relativeFrom="margin">
              <wp:align>center</wp:align>
            </wp:positionH>
            <wp:positionV relativeFrom="paragraph">
              <wp:posOffset>0</wp:posOffset>
            </wp:positionV>
            <wp:extent cx="3600000" cy="2401200"/>
            <wp:effectExtent l="0" t="0" r="635" b="0"/>
            <wp:wrapTopAndBottom/>
            <wp:docPr id="229" name="Picture 229"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488D" w:rsidRPr="0033488D">
        <w:rPr>
          <w:b/>
          <w:sz w:val="24"/>
          <w:szCs w:val="24"/>
        </w:rPr>
        <w:br w:type="page"/>
      </w:r>
    </w:p>
    <w:p w:rsidR="00CB3879" w:rsidRPr="00CB3879" w:rsidRDefault="007B06D0" w:rsidP="00CB3879">
      <w:pPr>
        <w:pStyle w:val="Heading1"/>
      </w:pPr>
      <w:bookmarkStart w:id="66" w:name="_Appendix_8:_Teacher_1"/>
      <w:bookmarkStart w:id="67" w:name="_Toc32579952"/>
      <w:bookmarkEnd w:id="66"/>
      <w:r w:rsidRPr="007B06D0">
        <w:t xml:space="preserve">Appendix </w:t>
      </w:r>
      <w:bookmarkStart w:id="68" w:name="_Toc465262510"/>
      <w:bookmarkEnd w:id="63"/>
      <w:r w:rsidR="0049374D">
        <w:t>8</w:t>
      </w:r>
      <w:r w:rsidRPr="007B06D0">
        <w:t xml:space="preserve">: </w:t>
      </w:r>
      <w:bookmarkStart w:id="69" w:name="_Toc483920688"/>
      <w:bookmarkEnd w:id="68"/>
      <w:r w:rsidR="00CB3879" w:rsidRPr="00CB3879">
        <w:t>Teacher resource sheet 1.2: Cooperative learning – Jigsaw</w:t>
      </w:r>
      <w:bookmarkEnd w:id="67"/>
    </w:p>
    <w:p w:rsidR="00CB3879" w:rsidRPr="00CB3879" w:rsidRDefault="00CB3879" w:rsidP="00CB3879">
      <w:r w:rsidRPr="00CB3879">
        <w:t xml:space="preserve">Cooperative learning frameworks create opportunities for groups of students to work together, generally for a single purpose. </w:t>
      </w:r>
    </w:p>
    <w:p w:rsidR="00CB3879" w:rsidRPr="00CB3879" w:rsidRDefault="00CB3879" w:rsidP="00CB3879">
      <w:r w:rsidRPr="00CB3879">
        <w:t>As well as having the potential to increase learning for all students involved, using these frameworks can help students develop personal and social capability.</w:t>
      </w:r>
    </w:p>
    <w:p w:rsidR="00CB3879" w:rsidRPr="00CB3879" w:rsidRDefault="00CB3879" w:rsidP="00CB3879">
      <w:r w:rsidRPr="00CB3879">
        <w:t>The jigsaw strategy typically has each member of the group becoming an 'expert' on one or two aspects of a topic or question being investigated. Students start in their cooperative groups, then break away to form 'expert’ groups to investigate and learn about a specific aspect of a topic. After developing a sound level of understanding, the students return to their cooperative groups and teach each other what they have learnt.</w:t>
      </w:r>
    </w:p>
    <w:p w:rsidR="00CB3879" w:rsidRPr="00CB3879" w:rsidRDefault="00CB3879" w:rsidP="00CB3879">
      <w:r w:rsidRPr="00CB3879">
        <w:t>Within each expert group, issues such as how to teach the information to their group members are considered.</w:t>
      </w:r>
    </w:p>
    <w:p w:rsidR="00CB3879" w:rsidRPr="00CB3879" w:rsidRDefault="00CB3879" w:rsidP="00CB3879">
      <w:pPr>
        <w:spacing w:after="160" w:line="259" w:lineRule="auto"/>
      </w:pPr>
    </w:p>
    <w:tbl>
      <w:tblPr>
        <w:tblStyle w:val="TableGrid131"/>
        <w:tblW w:w="9038" w:type="dxa"/>
        <w:tblLook w:val="04A0" w:firstRow="1" w:lastRow="0" w:firstColumn="1" w:lastColumn="0" w:noHBand="0" w:noVBand="1"/>
      </w:tblPr>
      <w:tblGrid>
        <w:gridCol w:w="1104"/>
        <w:gridCol w:w="3144"/>
        <w:gridCol w:w="1197"/>
        <w:gridCol w:w="1198"/>
        <w:gridCol w:w="1197"/>
        <w:gridCol w:w="1198"/>
      </w:tblGrid>
      <w:tr w:rsidR="00CB3879" w:rsidRPr="00CB3879" w:rsidTr="00CB3879">
        <w:trPr>
          <w:trHeight w:val="1134"/>
        </w:trPr>
        <w:tc>
          <w:tcPr>
            <w:tcW w:w="1104" w:type="dxa"/>
            <w:tcMar>
              <w:left w:w="28" w:type="dxa"/>
              <w:right w:w="28" w:type="dxa"/>
            </w:tcMar>
          </w:tcPr>
          <w:p w:rsidR="00CB3879" w:rsidRPr="00CB3879" w:rsidRDefault="00CB3879" w:rsidP="00CB3879">
            <w:pPr>
              <w:spacing w:after="160" w:line="259" w:lineRule="auto"/>
              <w:jc w:val="center"/>
              <w:rPr>
                <w:b/>
                <w:sz w:val="28"/>
                <w:szCs w:val="28"/>
                <w:lang w:val="en-AU"/>
              </w:rPr>
            </w:pPr>
            <w:r w:rsidRPr="00CB3879">
              <w:rPr>
                <w:b/>
                <w:sz w:val="28"/>
                <w:szCs w:val="28"/>
                <w:lang w:val="en-AU"/>
              </w:rPr>
              <w:t>Step 1</w:t>
            </w:r>
          </w:p>
        </w:tc>
        <w:tc>
          <w:tcPr>
            <w:tcW w:w="3144" w:type="dxa"/>
            <w:tcMar>
              <w:left w:w="28" w:type="dxa"/>
              <w:right w:w="28" w:type="dxa"/>
            </w:tcMar>
            <w:vAlign w:val="center"/>
          </w:tcPr>
          <w:p w:rsidR="00CB3879" w:rsidRPr="00CB3879" w:rsidRDefault="00CB3879" w:rsidP="00CB3879">
            <w:pPr>
              <w:spacing w:after="160" w:line="259" w:lineRule="auto"/>
              <w:rPr>
                <w:b/>
                <w:sz w:val="28"/>
                <w:szCs w:val="28"/>
                <w:lang w:val="en-AU"/>
              </w:rPr>
            </w:pPr>
            <w:r w:rsidRPr="00CB3879">
              <w:rPr>
                <w:b/>
                <w:sz w:val="28"/>
                <w:szCs w:val="28"/>
                <w:lang w:val="en-AU"/>
              </w:rPr>
              <w:t xml:space="preserve">Cooperative groups </w:t>
            </w:r>
          </w:p>
          <w:p w:rsidR="00CB3879" w:rsidRPr="00CB3879" w:rsidRDefault="00CB3879" w:rsidP="00CB3879">
            <w:pPr>
              <w:spacing w:after="160" w:line="259" w:lineRule="auto"/>
              <w:rPr>
                <w:lang w:val="en-AU"/>
              </w:rPr>
            </w:pPr>
            <w:r w:rsidRPr="00CB3879">
              <w:rPr>
                <w:lang w:val="en-AU"/>
              </w:rPr>
              <w:t>(of four students)</w:t>
            </w:r>
          </w:p>
        </w:tc>
        <w:tc>
          <w:tcPr>
            <w:tcW w:w="2395" w:type="dxa"/>
            <w:gridSpan w:val="2"/>
            <w:tcMar>
              <w:left w:w="28" w:type="dxa"/>
              <w:right w:w="28" w:type="dxa"/>
            </w:tcMar>
            <w:vAlign w:val="center"/>
          </w:tcPr>
          <w:p w:rsidR="00CB3879" w:rsidRPr="00CB3879" w:rsidRDefault="00CB3879" w:rsidP="00CB3879">
            <w:pPr>
              <w:spacing w:after="160" w:line="259" w:lineRule="auto"/>
              <w:jc w:val="center"/>
              <w:rPr>
                <w:b/>
                <w:sz w:val="36"/>
                <w:szCs w:val="36"/>
                <w:lang w:val="en-AU"/>
              </w:rPr>
            </w:pPr>
            <w:r w:rsidRPr="00CB3879">
              <w:rPr>
                <w:b/>
                <w:sz w:val="36"/>
                <w:szCs w:val="36"/>
                <w:lang w:val="en-AU"/>
              </w:rPr>
              <w:t>1    2    3    4</w:t>
            </w:r>
          </w:p>
        </w:tc>
        <w:tc>
          <w:tcPr>
            <w:tcW w:w="2395" w:type="dxa"/>
            <w:gridSpan w:val="2"/>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1    2    3    4</w:t>
            </w:r>
          </w:p>
        </w:tc>
      </w:tr>
      <w:tr w:rsidR="00CB3879" w:rsidRPr="00CB3879" w:rsidTr="00CB3879">
        <w:trPr>
          <w:trHeight w:val="1134"/>
        </w:trPr>
        <w:tc>
          <w:tcPr>
            <w:tcW w:w="1104" w:type="dxa"/>
            <w:tcMar>
              <w:left w:w="28" w:type="dxa"/>
              <w:right w:w="28" w:type="dxa"/>
            </w:tcMar>
          </w:tcPr>
          <w:p w:rsidR="00CB3879" w:rsidRPr="00CB3879" w:rsidRDefault="00CB3879" w:rsidP="00CB3879">
            <w:pPr>
              <w:spacing w:after="160" w:line="259" w:lineRule="auto"/>
              <w:jc w:val="center"/>
              <w:rPr>
                <w:b/>
                <w:sz w:val="28"/>
                <w:szCs w:val="28"/>
                <w:lang w:val="en-AU"/>
              </w:rPr>
            </w:pPr>
            <w:r w:rsidRPr="00CB3879">
              <w:rPr>
                <w:b/>
                <w:sz w:val="28"/>
                <w:szCs w:val="28"/>
                <w:lang w:val="en-AU"/>
              </w:rPr>
              <w:t>Step 2</w:t>
            </w:r>
          </w:p>
        </w:tc>
        <w:tc>
          <w:tcPr>
            <w:tcW w:w="3144" w:type="dxa"/>
            <w:tcMar>
              <w:left w:w="28" w:type="dxa"/>
              <w:right w:w="28" w:type="dxa"/>
            </w:tcMar>
            <w:vAlign w:val="center"/>
          </w:tcPr>
          <w:p w:rsidR="00CB3879" w:rsidRPr="00CB3879" w:rsidRDefault="00CB3879" w:rsidP="00CB3879">
            <w:pPr>
              <w:spacing w:after="160" w:line="259" w:lineRule="auto"/>
              <w:rPr>
                <w:b/>
                <w:sz w:val="28"/>
                <w:szCs w:val="28"/>
                <w:lang w:val="en-AU"/>
              </w:rPr>
            </w:pPr>
            <w:r w:rsidRPr="00CB3879">
              <w:rPr>
                <w:b/>
                <w:sz w:val="28"/>
                <w:szCs w:val="28"/>
                <w:lang w:val="en-AU"/>
              </w:rPr>
              <w:t xml:space="preserve">Expert groups </w:t>
            </w:r>
          </w:p>
          <w:p w:rsidR="00CB3879" w:rsidRPr="00CB3879" w:rsidRDefault="00CB3879" w:rsidP="00CB3879">
            <w:pPr>
              <w:spacing w:after="160" w:line="259" w:lineRule="auto"/>
              <w:rPr>
                <w:lang w:val="en-AU"/>
              </w:rPr>
            </w:pPr>
            <w:r w:rsidRPr="00CB3879">
              <w:rPr>
                <w:lang w:val="en-AU"/>
              </w:rPr>
              <w:t>(size equal to the number of groups)</w:t>
            </w:r>
          </w:p>
        </w:tc>
        <w:tc>
          <w:tcPr>
            <w:tcW w:w="1197" w:type="dxa"/>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1  1</w:t>
            </w:r>
          </w:p>
        </w:tc>
        <w:tc>
          <w:tcPr>
            <w:tcW w:w="1198" w:type="dxa"/>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2  2</w:t>
            </w:r>
          </w:p>
        </w:tc>
        <w:tc>
          <w:tcPr>
            <w:tcW w:w="1197" w:type="dxa"/>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3  3</w:t>
            </w:r>
          </w:p>
        </w:tc>
        <w:tc>
          <w:tcPr>
            <w:tcW w:w="1198" w:type="dxa"/>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4  4</w:t>
            </w:r>
          </w:p>
        </w:tc>
      </w:tr>
      <w:tr w:rsidR="00CB3879" w:rsidRPr="00CB3879" w:rsidTr="00CB3879">
        <w:trPr>
          <w:trHeight w:val="1134"/>
        </w:trPr>
        <w:tc>
          <w:tcPr>
            <w:tcW w:w="1104" w:type="dxa"/>
            <w:tcMar>
              <w:left w:w="28" w:type="dxa"/>
              <w:right w:w="28" w:type="dxa"/>
            </w:tcMar>
          </w:tcPr>
          <w:p w:rsidR="00CB3879" w:rsidRPr="00CB3879" w:rsidRDefault="00CB3879" w:rsidP="00CB3879">
            <w:pPr>
              <w:spacing w:after="160" w:line="259" w:lineRule="auto"/>
              <w:jc w:val="center"/>
              <w:rPr>
                <w:b/>
                <w:sz w:val="28"/>
                <w:szCs w:val="28"/>
                <w:lang w:val="en-AU"/>
              </w:rPr>
            </w:pPr>
            <w:r w:rsidRPr="00CB3879">
              <w:rPr>
                <w:b/>
                <w:sz w:val="28"/>
                <w:szCs w:val="28"/>
                <w:lang w:val="en-AU"/>
              </w:rPr>
              <w:t>Step 3</w:t>
            </w:r>
          </w:p>
        </w:tc>
        <w:tc>
          <w:tcPr>
            <w:tcW w:w="3144" w:type="dxa"/>
            <w:tcMar>
              <w:left w:w="28" w:type="dxa"/>
              <w:right w:w="28" w:type="dxa"/>
            </w:tcMar>
            <w:vAlign w:val="center"/>
          </w:tcPr>
          <w:p w:rsidR="00CB3879" w:rsidRPr="00CB3879" w:rsidRDefault="00CB3879" w:rsidP="00CB3879">
            <w:pPr>
              <w:spacing w:after="160" w:line="259" w:lineRule="auto"/>
              <w:rPr>
                <w:b/>
                <w:sz w:val="28"/>
                <w:szCs w:val="28"/>
                <w:lang w:val="en-AU"/>
              </w:rPr>
            </w:pPr>
            <w:r w:rsidRPr="00CB3879">
              <w:rPr>
                <w:b/>
                <w:sz w:val="28"/>
                <w:szCs w:val="28"/>
                <w:lang w:val="en-AU"/>
              </w:rPr>
              <w:t xml:space="preserve">Cooperative groups </w:t>
            </w:r>
          </w:p>
          <w:p w:rsidR="00CB3879" w:rsidRPr="00CB3879" w:rsidRDefault="00CB3879" w:rsidP="00CB3879">
            <w:pPr>
              <w:spacing w:after="160" w:line="259" w:lineRule="auto"/>
              <w:rPr>
                <w:lang w:val="en-AU"/>
              </w:rPr>
            </w:pPr>
            <w:r w:rsidRPr="00CB3879">
              <w:rPr>
                <w:lang w:val="en-AU"/>
              </w:rPr>
              <w:t>(of four students)</w:t>
            </w:r>
          </w:p>
        </w:tc>
        <w:tc>
          <w:tcPr>
            <w:tcW w:w="2395" w:type="dxa"/>
            <w:gridSpan w:val="2"/>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1    2    3    4</w:t>
            </w:r>
          </w:p>
        </w:tc>
        <w:tc>
          <w:tcPr>
            <w:tcW w:w="2395" w:type="dxa"/>
            <w:gridSpan w:val="2"/>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1    2    3    4</w:t>
            </w:r>
          </w:p>
        </w:tc>
      </w:tr>
    </w:tbl>
    <w:p w:rsidR="00CB3879" w:rsidRPr="00CB3879" w:rsidRDefault="00CB3879" w:rsidP="00CB3879">
      <w:pPr>
        <w:spacing w:after="160" w:line="259" w:lineRule="auto"/>
      </w:pPr>
    </w:p>
    <w:p w:rsidR="009E3174" w:rsidRPr="009E3174" w:rsidRDefault="00CB3879" w:rsidP="00CB3879">
      <w:pPr>
        <w:pStyle w:val="Heading1"/>
      </w:pPr>
      <w:bookmarkStart w:id="70" w:name="_Appendix_9:_Teacher"/>
      <w:bookmarkEnd w:id="70"/>
      <w:r w:rsidRPr="00CB3879">
        <w:rPr>
          <w:rFonts w:eastAsiaTheme="minorHAnsi" w:cstheme="minorBidi"/>
          <w:b w:val="0"/>
          <w:color w:val="auto"/>
          <w:sz w:val="22"/>
          <w:szCs w:val="22"/>
        </w:rPr>
        <w:br w:type="page"/>
      </w:r>
      <w:bookmarkStart w:id="71" w:name="_Toc32579953"/>
      <w:r w:rsidR="00593992" w:rsidRPr="004E422B">
        <w:t xml:space="preserve">Appendix </w:t>
      </w:r>
      <w:r w:rsidR="00593992">
        <w:t>9</w:t>
      </w:r>
      <w:r w:rsidR="00593992" w:rsidRPr="004E422B">
        <w:t xml:space="preserve">: </w:t>
      </w:r>
      <w:bookmarkEnd w:id="69"/>
      <w:r w:rsidR="009E3174" w:rsidRPr="009E3174">
        <w:t>Teacher resource sheet 1.3: Cooperative learning – Placemat</w:t>
      </w:r>
      <w:bookmarkEnd w:id="71"/>
    </w:p>
    <w:p w:rsidR="0033488D" w:rsidRPr="0033488D" w:rsidRDefault="0033488D" w:rsidP="0033488D">
      <w:bookmarkStart w:id="72" w:name="_Appendix_10:_Teacher"/>
      <w:bookmarkStart w:id="73" w:name="_Toc483920689"/>
      <w:bookmarkEnd w:id="72"/>
      <w:r w:rsidRPr="0033488D">
        <w:t xml:space="preserve">Cooperative learning frameworks create opportunities for groups of students to work together, generally for a single purpose. </w:t>
      </w:r>
    </w:p>
    <w:p w:rsidR="0033488D" w:rsidRPr="0033488D" w:rsidRDefault="0033488D" w:rsidP="0033488D">
      <w:r w:rsidRPr="0033488D">
        <w:t>As well as having the potential to increase learning for all students involved, using these frameworks can help students develop personal and social capability.</w:t>
      </w:r>
    </w:p>
    <w:p w:rsidR="0033488D" w:rsidRPr="0033488D" w:rsidRDefault="0033488D" w:rsidP="0033488D">
      <w:r w:rsidRPr="0033488D">
        <w:t>The placemat strategy involves students working collaboratively to record prior knowledge about a common topic and brainstorm ideas. It also allows teachers to readily see the contribution of each student. The diagram below shows a typical placemat template.</w:t>
      </w:r>
    </w:p>
    <w:p w:rsidR="0033488D" w:rsidRPr="0033488D" w:rsidRDefault="0033488D" w:rsidP="0033488D">
      <w:pPr>
        <w:spacing w:after="160" w:line="259" w:lineRule="auto"/>
      </w:pPr>
    </w:p>
    <w:p w:rsidR="0033488D" w:rsidRPr="0033488D" w:rsidRDefault="0033488D" w:rsidP="0033488D">
      <w:pPr>
        <w:spacing w:after="160" w:line="259" w:lineRule="auto"/>
      </w:pPr>
      <w:r w:rsidRPr="0033488D">
        <w:rPr>
          <w:noProof/>
          <w:lang w:eastAsia="en-AU"/>
        </w:rPr>
        <w:drawing>
          <wp:anchor distT="0" distB="0" distL="114300" distR="114300" simplePos="0" relativeHeight="252213248" behindDoc="0" locked="0" layoutInCell="1" allowOverlap="1" wp14:anchorId="01C9138A" wp14:editId="08AABDB9">
            <wp:simplePos x="914400" y="5001491"/>
            <wp:positionH relativeFrom="column">
              <wp:align>center</wp:align>
            </wp:positionH>
            <wp:positionV relativeFrom="paragraph">
              <wp:posOffset>180340</wp:posOffset>
            </wp:positionV>
            <wp:extent cx="4574540" cy="4000500"/>
            <wp:effectExtent l="0" t="0" r="0" b="0"/>
            <wp:wrapSquare wrapText="bothSides"/>
            <wp:docPr id="1" name="Picture 1" descr="A 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cstate="print">
                      <a:extLst>
                        <a:ext uri="{28A0092B-C50C-407E-A947-70E740481C1C}">
                          <a14:useLocalDpi xmlns:a14="http://schemas.microsoft.com/office/drawing/2010/main" val="0"/>
                        </a:ext>
                      </a:extLst>
                    </a:blip>
                    <a:srcRect b="943"/>
                    <a:stretch/>
                  </pic:blipFill>
                  <pic:spPr bwMode="auto">
                    <a:xfrm>
                      <a:off x="0" y="0"/>
                      <a:ext cx="4575600" cy="40010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1F1F88" w:rsidP="0033488D">
      <w:pPr>
        <w:spacing w:after="160" w:line="259" w:lineRule="auto"/>
      </w:pPr>
      <w:r w:rsidRPr="001F1F88">
        <w:rPr>
          <w:noProof/>
          <w:lang w:eastAsia="en-AU"/>
        </w:rPr>
        <mc:AlternateContent>
          <mc:Choice Requires="wps">
            <w:drawing>
              <wp:anchor distT="0" distB="0" distL="114300" distR="114300" simplePos="0" relativeHeight="252301312" behindDoc="1" locked="0" layoutInCell="1" allowOverlap="1" wp14:anchorId="4B5E56D8" wp14:editId="672EFA69">
                <wp:simplePos x="0" y="0"/>
                <wp:positionH relativeFrom="margin">
                  <wp:posOffset>561975</wp:posOffset>
                </wp:positionH>
                <wp:positionV relativeFrom="paragraph">
                  <wp:posOffset>745490</wp:posOffset>
                </wp:positionV>
                <wp:extent cx="4524375" cy="200025"/>
                <wp:effectExtent l="0" t="0" r="9525" b="9525"/>
                <wp:wrapTight wrapText="bothSides">
                  <wp:wrapPolygon edited="0">
                    <wp:start x="0" y="0"/>
                    <wp:lineTo x="0" y="20571"/>
                    <wp:lineTo x="21555" y="20571"/>
                    <wp:lineTo x="21555" y="0"/>
                    <wp:lineTo x="0" y="0"/>
                  </wp:wrapPolygon>
                </wp:wrapTight>
                <wp:docPr id="238" name="Text Box 238"/>
                <wp:cNvGraphicFramePr/>
                <a:graphic xmlns:a="http://schemas.openxmlformats.org/drawingml/2006/main">
                  <a:graphicData uri="http://schemas.microsoft.com/office/word/2010/wordprocessingShape">
                    <wps:wsp>
                      <wps:cNvSpPr txBox="1"/>
                      <wps:spPr>
                        <a:xfrm>
                          <a:off x="0" y="0"/>
                          <a:ext cx="4524375" cy="200025"/>
                        </a:xfrm>
                        <a:prstGeom prst="rect">
                          <a:avLst/>
                        </a:prstGeom>
                        <a:solidFill>
                          <a:prstClr val="white"/>
                        </a:solidFill>
                        <a:ln>
                          <a:noFill/>
                        </a:ln>
                      </wps:spPr>
                      <wps:txbx>
                        <w:txbxContent>
                          <w:p w:rsidR="00D75826" w:rsidRPr="005D628E" w:rsidRDefault="00D75826" w:rsidP="00BC48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E56D8" id="Text Box 238" o:spid="_x0000_s1046" type="#_x0000_t202" style="position:absolute;margin-left:44.25pt;margin-top:58.7pt;width:356.25pt;height:15.75pt;z-index:-25101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" stroked="f">
                <v:textbox inset="0,0,0,0">
                  <w:txbxContent>
                    <w:p w14:paraId="62721F63" w14:textId="200A4583" w:rsidR="00D75826" w:rsidRPr="005D628E" w:rsidRDefault="00D75826" w:rsidP="00BC4895">
                      <w:pPr>
                        <w:pStyle w:val="Caption"/>
                        <w:jc w:val="center"/>
                        <w:rPr>
                          <w:noProof/>
                        </w:rPr>
                      </w:pPr>
                      <w:r>
                        <w:t>STEM Consortium</w:t>
                      </w:r>
                    </w:p>
                  </w:txbxContent>
                </v:textbox>
                <w10:wrap type="tight" anchorx="margin"/>
              </v:shape>
            </w:pict>
          </mc:Fallback>
        </mc:AlternateContent>
      </w:r>
    </w:p>
    <w:p w:rsidR="009E3174" w:rsidRPr="009E3174" w:rsidRDefault="00593992" w:rsidP="009E3174">
      <w:pPr>
        <w:pStyle w:val="Heading1"/>
      </w:pPr>
      <w:bookmarkStart w:id="74" w:name="_Appendix_10:_Teacher_1"/>
      <w:bookmarkStart w:id="75" w:name="_Toc32579954"/>
      <w:bookmarkEnd w:id="74"/>
      <w:r w:rsidRPr="004E422B">
        <w:t xml:space="preserve">Appendix </w:t>
      </w:r>
      <w:r>
        <w:t>10</w:t>
      </w:r>
      <w:r w:rsidRPr="004E422B">
        <w:t xml:space="preserve">: </w:t>
      </w:r>
      <w:bookmarkEnd w:id="73"/>
      <w:r w:rsidR="009E3174" w:rsidRPr="009E3174">
        <w:t>Teacher resource sheet 1.4: Cooperative learning – Think, Pair, Share</w:t>
      </w:r>
      <w:bookmarkEnd w:id="75"/>
      <w:r w:rsidR="009E3174" w:rsidRPr="009E3174">
        <w:t xml:space="preserve"> </w:t>
      </w:r>
    </w:p>
    <w:p w:rsidR="0033488D" w:rsidRPr="0033488D" w:rsidRDefault="0033488D" w:rsidP="0033488D">
      <w:bookmarkStart w:id="76" w:name="_Appendix_11:_Teacher"/>
      <w:bookmarkEnd w:id="76"/>
      <w:r w:rsidRPr="0033488D">
        <w:rPr>
          <w:noProof/>
          <w:lang w:eastAsia="en-AU"/>
        </w:rPr>
        <w:drawing>
          <wp:anchor distT="0" distB="0" distL="114300" distR="114300" simplePos="0" relativeHeight="252219392" behindDoc="0" locked="0" layoutInCell="1" allowOverlap="1" wp14:anchorId="1F73CEDC" wp14:editId="38D37F27">
            <wp:simplePos x="914400" y="1612669"/>
            <wp:positionH relativeFrom="margin">
              <wp:align>right</wp:align>
            </wp:positionH>
            <wp:positionV relativeFrom="paragraph">
              <wp:posOffset>0</wp:posOffset>
            </wp:positionV>
            <wp:extent cx="2642400" cy="1767600"/>
            <wp:effectExtent l="0" t="0" r="5715" b="4445"/>
            <wp:wrapSquare wrapText="bothSides"/>
            <wp:docPr id="232" name="Picture 232"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3488D">
        <w:t xml:space="preserve">Cooperative learning frameworks create opportunities for groups of students to work together, generally to a single purpose. </w:t>
      </w:r>
    </w:p>
    <w:p w:rsidR="0033488D" w:rsidRPr="0033488D" w:rsidRDefault="0033488D" w:rsidP="0033488D">
      <w:r w:rsidRPr="0033488D">
        <w:t>As well as having the potential to increase learning for all students involved, using these frameworks can help students develop personal and social capability.</w:t>
      </w:r>
    </w:p>
    <w:p w:rsidR="0033488D" w:rsidRPr="0033488D" w:rsidRDefault="00160E71" w:rsidP="0033488D">
      <w:r w:rsidRPr="001F1F88">
        <w:rPr>
          <w:noProof/>
          <w:lang w:eastAsia="en-AU"/>
        </w:rPr>
        <mc:AlternateContent>
          <mc:Choice Requires="wps">
            <w:drawing>
              <wp:anchor distT="0" distB="0" distL="114300" distR="114300" simplePos="0" relativeHeight="252303360" behindDoc="1" locked="0" layoutInCell="1" allowOverlap="1" wp14:anchorId="1016EBD8" wp14:editId="18FAD360">
                <wp:simplePos x="0" y="0"/>
                <wp:positionH relativeFrom="margin">
                  <wp:align>right</wp:align>
                </wp:positionH>
                <wp:positionV relativeFrom="paragraph">
                  <wp:posOffset>318135</wp:posOffset>
                </wp:positionV>
                <wp:extent cx="2687320" cy="190500"/>
                <wp:effectExtent l="0" t="0" r="0" b="0"/>
                <wp:wrapTight wrapText="bothSides">
                  <wp:wrapPolygon edited="0">
                    <wp:start x="0" y="0"/>
                    <wp:lineTo x="0" y="19440"/>
                    <wp:lineTo x="21437" y="19440"/>
                    <wp:lineTo x="21437" y="0"/>
                    <wp:lineTo x="0" y="0"/>
                  </wp:wrapPolygon>
                </wp:wrapTight>
                <wp:docPr id="239" name="Text Box 239"/>
                <wp:cNvGraphicFramePr/>
                <a:graphic xmlns:a="http://schemas.openxmlformats.org/drawingml/2006/main">
                  <a:graphicData uri="http://schemas.microsoft.com/office/word/2010/wordprocessingShape">
                    <wps:wsp>
                      <wps:cNvSpPr txBox="1"/>
                      <wps:spPr>
                        <a:xfrm>
                          <a:off x="0" y="0"/>
                          <a:ext cx="2687320" cy="190500"/>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6EBD8" id="Text Box 239" o:spid="_x0000_s1047" type="#_x0000_t202" style="position:absolute;margin-left:160.4pt;margin-top:25.05pt;width:211.6pt;height:15pt;z-index:-25101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" stroked="f">
                <v:textbox inset="0,0,0,0">
                  <w:txbxContent>
                    <w:p w14:paraId="39485459" w14:textId="77777777" w:rsidR="00D75826" w:rsidRPr="00F4243C" w:rsidRDefault="00D75826" w:rsidP="00160E71">
                      <w:pPr>
                        <w:pStyle w:val="Caption"/>
                        <w:jc w:val="center"/>
                        <w:rPr>
                          <w:noProof/>
                          <w:lang w:val="en-US"/>
                        </w:rPr>
                      </w:pPr>
                      <w:r>
                        <w:t>istockphoto.com</w:t>
                      </w:r>
                    </w:p>
                    <w:p w14:paraId="451970EF" w14:textId="01230DFB" w:rsidR="00D75826" w:rsidRPr="005D628E" w:rsidRDefault="00D75826" w:rsidP="001F1F88">
                      <w:pPr>
                        <w:pStyle w:val="Caption"/>
                        <w:jc w:val="right"/>
                        <w:rPr>
                          <w:noProof/>
                        </w:rPr>
                      </w:pPr>
                    </w:p>
                  </w:txbxContent>
                </v:textbox>
                <w10:wrap type="tight" anchorx="margin"/>
              </v:shape>
            </w:pict>
          </mc:Fallback>
        </mc:AlternateContent>
      </w:r>
      <w:r w:rsidR="0033488D" w:rsidRPr="0033488D">
        <w:t>In the 'think' stage, each student thinks silently about a question asked by the teacher.</w:t>
      </w:r>
    </w:p>
    <w:p w:rsidR="0033488D" w:rsidRPr="0033488D" w:rsidRDefault="0033488D" w:rsidP="0033488D">
      <w:r w:rsidRPr="0033488D">
        <w:t xml:space="preserve">In the 'pair' stage, students discuss their thoughts and answers to the question in pairs. </w:t>
      </w:r>
    </w:p>
    <w:p w:rsidR="0033488D" w:rsidRPr="0033488D" w:rsidRDefault="0033488D" w:rsidP="0033488D">
      <w:r w:rsidRPr="0033488D">
        <w:t>In the 'share' stage, the students share their answer, their partner</w:t>
      </w:r>
      <w:r w:rsidR="00160E71">
        <w:t>’</w:t>
      </w:r>
      <w:r w:rsidRPr="0033488D">
        <w:t xml:space="preserve">s answer or what they decided together. This sharing may be with other pairs or with the whole class. It is important also to let students 'pass'. This is a key element of making the strategy safe for students. </w:t>
      </w:r>
    </w:p>
    <w:p w:rsidR="0033488D" w:rsidRPr="0033488D" w:rsidRDefault="00160E71" w:rsidP="0033488D">
      <w:r w:rsidRPr="00AA3D3B">
        <w:t>Think</w:t>
      </w:r>
      <w:r>
        <w:t>-</w:t>
      </w:r>
      <w:r w:rsidRPr="00AA3D3B">
        <w:t>pair</w:t>
      </w:r>
      <w:r>
        <w:t>-</w:t>
      </w:r>
      <w:r w:rsidRPr="00AA3D3B">
        <w:t xml:space="preserve">share </w:t>
      </w:r>
      <w:r w:rsidR="0033488D" w:rsidRPr="0033488D">
        <w:t>increases student participation and provides an environment for higher levels of thinking and questioning.</w:t>
      </w:r>
    </w:p>
    <w:p w:rsidR="0033488D" w:rsidRPr="0033488D" w:rsidRDefault="0033488D" w:rsidP="0033488D">
      <w:pPr>
        <w:spacing w:after="160" w:line="259" w:lineRule="auto"/>
      </w:pPr>
      <w:r w:rsidRPr="0033488D">
        <w:rPr>
          <w:noProof/>
          <w:lang w:eastAsia="en-AU"/>
        </w:rPr>
        <w:drawing>
          <wp:anchor distT="0" distB="0" distL="114300" distR="114300" simplePos="0" relativeHeight="252217344" behindDoc="0" locked="0" layoutInCell="1" allowOverlap="1" wp14:anchorId="3B870C83" wp14:editId="46F7BFE7">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3488D" w:rsidRPr="0033488D" w:rsidRDefault="001F1F88" w:rsidP="0033488D">
      <w:pPr>
        <w:spacing w:after="160" w:line="259" w:lineRule="auto"/>
      </w:pPr>
      <w:r w:rsidRPr="001F1F88">
        <w:rPr>
          <w:noProof/>
          <w:lang w:eastAsia="en-AU"/>
        </w:rPr>
        <mc:AlternateContent>
          <mc:Choice Requires="wps">
            <w:drawing>
              <wp:anchor distT="0" distB="0" distL="114300" distR="114300" simplePos="0" relativeHeight="252305408" behindDoc="1" locked="0" layoutInCell="1" allowOverlap="1" wp14:anchorId="5E363D77" wp14:editId="19596171">
                <wp:simplePos x="0" y="0"/>
                <wp:positionH relativeFrom="margin">
                  <wp:posOffset>1076325</wp:posOffset>
                </wp:positionH>
                <wp:positionV relativeFrom="paragraph">
                  <wp:posOffset>2499995</wp:posOffset>
                </wp:positionV>
                <wp:extent cx="3590290" cy="190500"/>
                <wp:effectExtent l="0" t="0" r="0" b="0"/>
                <wp:wrapTight wrapText="bothSides">
                  <wp:wrapPolygon edited="0">
                    <wp:start x="0" y="0"/>
                    <wp:lineTo x="0" y="19440"/>
                    <wp:lineTo x="21432" y="19440"/>
                    <wp:lineTo x="21432" y="0"/>
                    <wp:lineTo x="0" y="0"/>
                  </wp:wrapPolygon>
                </wp:wrapTight>
                <wp:docPr id="240" name="Text Box 240"/>
                <wp:cNvGraphicFramePr/>
                <a:graphic xmlns:a="http://schemas.openxmlformats.org/drawingml/2006/main">
                  <a:graphicData uri="http://schemas.microsoft.com/office/word/2010/wordprocessingShape">
                    <wps:wsp>
                      <wps:cNvSpPr txBox="1"/>
                      <wps:spPr>
                        <a:xfrm>
                          <a:off x="0" y="0"/>
                          <a:ext cx="3590290" cy="190500"/>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63D77" id="Text Box 240" o:spid="_x0000_s1048" type="#_x0000_t202" style="position:absolute;margin-left:84.75pt;margin-top:196.85pt;width:282.7pt;height:15pt;z-index:-25101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" stroked="f">
                <v:textbox inset="0,0,0,0">
                  <w:txbxContent>
                    <w:p w14:paraId="1ED29C49" w14:textId="77777777" w:rsidR="00D75826" w:rsidRPr="00F4243C" w:rsidRDefault="00D75826" w:rsidP="00160E71">
                      <w:pPr>
                        <w:pStyle w:val="Caption"/>
                        <w:jc w:val="center"/>
                        <w:rPr>
                          <w:noProof/>
                          <w:lang w:val="en-US"/>
                        </w:rPr>
                      </w:pPr>
                      <w:r>
                        <w:t>istockphoto.com</w:t>
                      </w:r>
                    </w:p>
                    <w:p w14:paraId="5E06468C" w14:textId="38DC18DF" w:rsidR="00D75826" w:rsidRPr="005D628E" w:rsidRDefault="00D75826" w:rsidP="001F1F88">
                      <w:pPr>
                        <w:pStyle w:val="Caption"/>
                        <w:jc w:val="right"/>
                        <w:rPr>
                          <w:noProof/>
                        </w:rPr>
                      </w:pPr>
                    </w:p>
                  </w:txbxContent>
                </v:textbox>
                <w10:wrap type="tight" anchorx="margin"/>
              </v:shape>
            </w:pict>
          </mc:Fallback>
        </mc:AlternateContent>
      </w:r>
    </w:p>
    <w:p w:rsidR="00160E71" w:rsidRDefault="00160E71">
      <w:pPr>
        <w:rPr>
          <w:rFonts w:eastAsiaTheme="majorEastAsia" w:cstheme="majorBidi"/>
          <w:b/>
          <w:color w:val="2E74B5" w:themeColor="accent1" w:themeShade="BF"/>
          <w:sz w:val="28"/>
          <w:szCs w:val="32"/>
        </w:rPr>
      </w:pPr>
      <w:bookmarkStart w:id="77" w:name="_Appendix_11:_Teacher_1"/>
      <w:bookmarkStart w:id="78" w:name="_Toc32579955"/>
      <w:bookmarkEnd w:id="77"/>
      <w:r>
        <w:br w:type="page"/>
      </w:r>
    </w:p>
    <w:p w:rsidR="009A7556" w:rsidRDefault="009A7556" w:rsidP="001C37B6">
      <w:pPr>
        <w:pStyle w:val="Heading1"/>
      </w:pPr>
      <w:r>
        <w:t>Appendix 11: Teac</w:t>
      </w:r>
      <w:r w:rsidR="003B5223">
        <w:t xml:space="preserve">her resource sheet </w:t>
      </w:r>
      <w:r w:rsidR="003519A5">
        <w:t>2.1</w:t>
      </w:r>
      <w:r w:rsidR="003B5223">
        <w:t xml:space="preserve">: </w:t>
      </w:r>
      <w:r w:rsidR="00D61563">
        <w:t>Glossary</w:t>
      </w:r>
      <w:bookmarkEnd w:id="78"/>
    </w:p>
    <w:p w:rsidR="00D51300" w:rsidRPr="007C690B" w:rsidRDefault="00CB3879" w:rsidP="00C043F7">
      <w:pPr>
        <w:spacing w:before="360"/>
        <w:rPr>
          <w:b/>
          <w:sz w:val="24"/>
        </w:rPr>
      </w:pPr>
      <w:r w:rsidRPr="007C690B">
        <w:rPr>
          <w:b/>
          <w:sz w:val="24"/>
        </w:rPr>
        <w:t>Vocabulary relating to heat e</w:t>
      </w:r>
      <w:r w:rsidR="00D51300" w:rsidRPr="007C690B">
        <w:rPr>
          <w:b/>
          <w:sz w:val="24"/>
        </w:rPr>
        <w:t>nergy</w:t>
      </w:r>
    </w:p>
    <w:p w:rsidR="00D51300" w:rsidRPr="00CB3879" w:rsidRDefault="00D51300" w:rsidP="00D51300">
      <w:pPr>
        <w:rPr>
          <w:rStyle w:val="Strong"/>
          <w:rFonts w:cs="LDIHYV+ArialMT"/>
          <w:b w:val="0"/>
          <w:bCs w:val="0"/>
          <w:color w:val="000000"/>
          <w:lang w:val="en-US"/>
        </w:rPr>
      </w:pPr>
      <w:r w:rsidRPr="00CB3879">
        <w:rPr>
          <w:b/>
        </w:rPr>
        <w:t>Conduction</w:t>
      </w:r>
      <w:r w:rsidRPr="00CB3879">
        <w:t xml:space="preserve"> – the transfer of heat energy between objects that are in physical contact. Some materials conduct heat better than others. Metals are good conductors of heat energy. </w:t>
      </w:r>
    </w:p>
    <w:p w:rsidR="00D51300" w:rsidRPr="00CB3879" w:rsidRDefault="00D51300" w:rsidP="00D51300">
      <w:r w:rsidRPr="00CB3879">
        <w:rPr>
          <w:rStyle w:val="Strong"/>
          <w:rFonts w:cs="Arial"/>
          <w:bdr w:val="none" w:sz="0" w:space="0" w:color="auto" w:frame="1"/>
          <w:shd w:val="clear" w:color="auto" w:fill="FFFFFF"/>
        </w:rPr>
        <w:t>Energy</w:t>
      </w:r>
      <w:r w:rsidRPr="00CB3879">
        <w:rPr>
          <w:rStyle w:val="Strong"/>
          <w:rFonts w:cs="Arial"/>
          <w:b w:val="0"/>
          <w:color w:val="616161"/>
          <w:bdr w:val="none" w:sz="0" w:space="0" w:color="auto" w:frame="1"/>
          <w:shd w:val="clear" w:color="auto" w:fill="FFFFFF"/>
        </w:rPr>
        <w:t xml:space="preserve"> – </w:t>
      </w:r>
      <w:r w:rsidR="000008BD">
        <w:rPr>
          <w:rFonts w:cs="Arial"/>
          <w:shd w:val="clear" w:color="auto" w:fill="FFFFFF"/>
        </w:rPr>
        <w:t>e</w:t>
      </w:r>
      <w:r w:rsidRPr="00CB3879">
        <w:rPr>
          <w:rFonts w:cs="Arial"/>
          <w:shd w:val="clear" w:color="auto" w:fill="FFFFFF"/>
        </w:rPr>
        <w:t>nergy is the ability to do work. Energy</w:t>
      </w:r>
      <w:r w:rsidR="00E5271A" w:rsidRPr="00CB3879">
        <w:rPr>
          <w:rFonts w:cs="Arial"/>
          <w:shd w:val="clear" w:color="auto" w:fill="FFFFFF"/>
        </w:rPr>
        <w:t xml:space="preserve"> exists in different forms </w:t>
      </w:r>
      <w:r w:rsidR="00CB3879" w:rsidRPr="00CB3879">
        <w:rPr>
          <w:rFonts w:cs="Arial"/>
          <w:shd w:val="clear" w:color="auto" w:fill="FFFFFF"/>
        </w:rPr>
        <w:t>(</w:t>
      </w:r>
      <w:proofErr w:type="spellStart"/>
      <w:r w:rsidR="00E5271A" w:rsidRPr="00CB3879">
        <w:rPr>
          <w:rFonts w:cs="Arial"/>
          <w:shd w:val="clear" w:color="auto" w:fill="FFFFFF"/>
        </w:rPr>
        <w:t>eg</w:t>
      </w:r>
      <w:proofErr w:type="spellEnd"/>
      <w:r w:rsidRPr="00CB3879">
        <w:rPr>
          <w:rFonts w:cs="Arial"/>
          <w:shd w:val="clear" w:color="auto" w:fill="FFFFFF"/>
        </w:rPr>
        <w:t xml:space="preserve"> light energy, heat energy and electrical energy</w:t>
      </w:r>
      <w:r w:rsidR="00CB3879" w:rsidRPr="00CB3879">
        <w:rPr>
          <w:rFonts w:cs="Arial"/>
          <w:shd w:val="clear" w:color="auto" w:fill="FFFFFF"/>
        </w:rPr>
        <w:t>)</w:t>
      </w:r>
      <w:r w:rsidRPr="00CB3879">
        <w:rPr>
          <w:rFonts w:cs="Arial"/>
          <w:shd w:val="clear" w:color="auto" w:fill="FFFFFF"/>
        </w:rPr>
        <w:t>.</w:t>
      </w:r>
    </w:p>
    <w:p w:rsidR="00D51300" w:rsidRPr="00CB3879" w:rsidRDefault="00D51300" w:rsidP="00D51300">
      <w:r w:rsidRPr="00CB3879">
        <w:rPr>
          <w:b/>
        </w:rPr>
        <w:t>Heat</w:t>
      </w:r>
      <w:r w:rsidRPr="00CB3879">
        <w:t xml:space="preserve"> – a type of energy. When heat energy is given to something it usually gets hotter. If heat energy is taken away it will become colder. </w:t>
      </w:r>
    </w:p>
    <w:p w:rsidR="00D51300" w:rsidRPr="00CB3879" w:rsidRDefault="00D51300" w:rsidP="00D51300">
      <w:r w:rsidRPr="00CB3879">
        <w:rPr>
          <w:b/>
        </w:rPr>
        <w:t>Insulate</w:t>
      </w:r>
      <w:r w:rsidRPr="00CB3879">
        <w:t xml:space="preserve"> – to cover and surround a material or substance to stop heat, sound or electricity from escaping or entering. </w:t>
      </w:r>
    </w:p>
    <w:p w:rsidR="00D51300" w:rsidRPr="00CB3879" w:rsidRDefault="00D51300" w:rsidP="00D51300">
      <w:r w:rsidRPr="00CB3879">
        <w:rPr>
          <w:b/>
        </w:rPr>
        <w:t>Radiant heat</w:t>
      </w:r>
      <w:r w:rsidRPr="00CB3879">
        <w:t xml:space="preserve"> – all objects transfer thermal energy by infrared radiation. Radiation </w:t>
      </w:r>
      <w:r w:rsidR="00CB3879" w:rsidRPr="00CB3879">
        <w:t xml:space="preserve">is how we feel the heat of the </w:t>
      </w:r>
      <w:r w:rsidR="000008BD">
        <w:t>S</w:t>
      </w:r>
      <w:r w:rsidR="00A97AB7">
        <w:t>un</w:t>
      </w:r>
      <w:r w:rsidRPr="00CB3879">
        <w:t xml:space="preserve">. </w:t>
      </w:r>
    </w:p>
    <w:p w:rsidR="00D51300" w:rsidRPr="00CB3879" w:rsidRDefault="00D51300" w:rsidP="00D51300">
      <w:r w:rsidRPr="00CB3879">
        <w:rPr>
          <w:b/>
        </w:rPr>
        <w:t>Temperature</w:t>
      </w:r>
      <w:r w:rsidRPr="00CB3879">
        <w:t xml:space="preserve"> – a measure telling us how hot or cold something is according to a defined scale. </w:t>
      </w:r>
    </w:p>
    <w:p w:rsidR="00D51300" w:rsidRPr="007C690B" w:rsidRDefault="00CB3879" w:rsidP="00C043F7">
      <w:pPr>
        <w:spacing w:before="360"/>
        <w:rPr>
          <w:b/>
          <w:sz w:val="24"/>
        </w:rPr>
      </w:pPr>
      <w:r w:rsidRPr="007C690B">
        <w:rPr>
          <w:b/>
          <w:sz w:val="24"/>
        </w:rPr>
        <w:t xml:space="preserve">Vocabulary relating to </w:t>
      </w:r>
      <w:r w:rsidR="00C34E92">
        <w:rPr>
          <w:b/>
          <w:sz w:val="24"/>
        </w:rPr>
        <w:t xml:space="preserve">a </w:t>
      </w:r>
      <w:r w:rsidRPr="007C690B">
        <w:rPr>
          <w:b/>
          <w:sz w:val="24"/>
        </w:rPr>
        <w:t>t</w:t>
      </w:r>
      <w:r w:rsidR="00DE6173" w:rsidRPr="007C690B">
        <w:rPr>
          <w:b/>
          <w:sz w:val="24"/>
        </w:rPr>
        <w:t>hermometer</w:t>
      </w:r>
    </w:p>
    <w:p w:rsidR="00D51300" w:rsidRPr="00CB3879" w:rsidRDefault="00D51300" w:rsidP="00D51300">
      <w:r w:rsidRPr="00CB3879">
        <w:rPr>
          <w:b/>
        </w:rPr>
        <w:t>Thermometer</w:t>
      </w:r>
      <w:r w:rsidRPr="00CB3879">
        <w:t xml:space="preserve"> – an instrument used to measure the temperature of something.</w:t>
      </w:r>
    </w:p>
    <w:p w:rsidR="00D51300" w:rsidRPr="00CB3879" w:rsidRDefault="00D51300" w:rsidP="00D51300">
      <w:r w:rsidRPr="00CB3879">
        <w:rPr>
          <w:b/>
        </w:rPr>
        <w:t>Degrees</w:t>
      </w:r>
      <w:r w:rsidRPr="00CB3879">
        <w:t xml:space="preserve"> – </w:t>
      </w:r>
      <w:r w:rsidR="0058110E">
        <w:t>the unit of measurement for temperature</w:t>
      </w:r>
      <w:r w:rsidRPr="00CB3879">
        <w:t>.</w:t>
      </w:r>
    </w:p>
    <w:p w:rsidR="00D51300" w:rsidRPr="00CB3879" w:rsidRDefault="00D51300" w:rsidP="00D51300">
      <w:r w:rsidRPr="00CB3879">
        <w:rPr>
          <w:b/>
        </w:rPr>
        <w:t>Celsius</w:t>
      </w:r>
      <w:r w:rsidRPr="00CB3879">
        <w:t xml:space="preserve"> – modern system of measuring temperature. The freezing point of water is 0 degrees Celsius and the boiling point is 100 degrees Celsius. </w:t>
      </w:r>
    </w:p>
    <w:p w:rsidR="00D51300" w:rsidRPr="00CB3879" w:rsidRDefault="00D51300" w:rsidP="00D51300">
      <w:r w:rsidRPr="00B413CA">
        <w:rPr>
          <w:b/>
        </w:rPr>
        <w:t>Range</w:t>
      </w:r>
      <w:r w:rsidRPr="00CB3879">
        <w:t xml:space="preserve"> – number of degrees from the lowest to highest number of degrees.</w:t>
      </w:r>
    </w:p>
    <w:p w:rsidR="00DE6173" w:rsidRPr="007C690B" w:rsidRDefault="00CB3879" w:rsidP="00C043F7">
      <w:pPr>
        <w:spacing w:before="360"/>
        <w:rPr>
          <w:b/>
          <w:sz w:val="24"/>
        </w:rPr>
      </w:pPr>
      <w:r w:rsidRPr="007C690B">
        <w:rPr>
          <w:b/>
          <w:sz w:val="24"/>
        </w:rPr>
        <w:t>Vocabulary related to food s</w:t>
      </w:r>
      <w:r w:rsidR="00DE6173" w:rsidRPr="007C690B">
        <w:rPr>
          <w:b/>
          <w:sz w:val="24"/>
        </w:rPr>
        <w:t>afety</w:t>
      </w:r>
    </w:p>
    <w:p w:rsidR="00D51300" w:rsidRPr="00CB3879" w:rsidRDefault="00D51300" w:rsidP="00D51300">
      <w:r w:rsidRPr="00B413CA">
        <w:rPr>
          <w:b/>
        </w:rPr>
        <w:t>Bacteria</w:t>
      </w:r>
      <w:r w:rsidRPr="00CB3879">
        <w:t xml:space="preserve"> – a type of microorganism that can be found in soil, on animals, on people and on the things people touch and use. If food becomes contaminated by bacteria it can cause food poisoning if eaten. Consumption of food contaminated by bacteria is the most common cause of food poisoning.</w:t>
      </w:r>
    </w:p>
    <w:p w:rsidR="00D51300" w:rsidRPr="00CB3879" w:rsidRDefault="00CB3879" w:rsidP="00D51300">
      <w:pPr>
        <w:rPr>
          <w:rFonts w:cs="Arial"/>
          <w:color w:val="000000"/>
          <w:shd w:val="clear" w:color="auto" w:fill="FFFFFF"/>
        </w:rPr>
      </w:pPr>
      <w:r w:rsidRPr="00B413CA">
        <w:rPr>
          <w:b/>
        </w:rPr>
        <w:t>Danger z</w:t>
      </w:r>
      <w:r w:rsidR="00D51300" w:rsidRPr="00B413CA">
        <w:rPr>
          <w:b/>
        </w:rPr>
        <w:t>one</w:t>
      </w:r>
      <w:r w:rsidR="00D51300" w:rsidRPr="00CB3879">
        <w:t xml:space="preserve"> – the temperature </w:t>
      </w:r>
      <w:proofErr w:type="gramStart"/>
      <w:r w:rsidR="00D51300" w:rsidRPr="00CB3879">
        <w:t>range</w:t>
      </w:r>
      <w:proofErr w:type="gramEnd"/>
      <w:r w:rsidR="00D51300" w:rsidRPr="00CB3879">
        <w:t xml:space="preserve"> at which bacteria multiply rapidly.</w:t>
      </w:r>
      <w:r w:rsidR="00D51300" w:rsidRPr="00CB3879">
        <w:rPr>
          <w:rFonts w:cs="Arial"/>
          <w:color w:val="000000"/>
          <w:shd w:val="clear" w:color="auto" w:fill="FFFFFF"/>
        </w:rPr>
        <w:t xml:space="preserve"> </w:t>
      </w:r>
    </w:p>
    <w:p w:rsidR="00D51300" w:rsidRPr="00B413CA" w:rsidRDefault="00D51300" w:rsidP="00D51300">
      <w:pPr>
        <w:rPr>
          <w:rFonts w:cs="Arial"/>
          <w:color w:val="000000"/>
          <w:shd w:val="clear" w:color="auto" w:fill="FFFFFF"/>
        </w:rPr>
      </w:pPr>
      <w:r w:rsidRPr="00B413CA">
        <w:rPr>
          <w:rFonts w:cs="Arial"/>
          <w:b/>
          <w:color w:val="000000"/>
          <w:shd w:val="clear" w:color="auto" w:fill="FFFFFF"/>
        </w:rPr>
        <w:t>Food poisoning</w:t>
      </w:r>
      <w:r w:rsidRPr="00B413CA">
        <w:rPr>
          <w:rFonts w:cs="Arial"/>
          <w:color w:val="000000"/>
          <w:shd w:val="clear" w:color="auto" w:fill="FFFFFF"/>
        </w:rPr>
        <w:t xml:space="preserve"> </w:t>
      </w:r>
      <w:r w:rsidR="00B413CA">
        <w:rPr>
          <w:rFonts w:cs="Arial"/>
          <w:color w:val="000000"/>
          <w:shd w:val="clear" w:color="auto" w:fill="FFFFFF"/>
        </w:rPr>
        <w:t xml:space="preserve">– </w:t>
      </w:r>
      <w:r w:rsidRPr="00B413CA">
        <w:rPr>
          <w:rFonts w:cs="Arial"/>
          <w:color w:val="000000"/>
          <w:shd w:val="clear" w:color="auto" w:fill="FFFFFF"/>
        </w:rPr>
        <w:t>an illness caused by eating contaminated food. The most common cause of food poisoning is from eating food contaminated by harmful bacteria. The most common symptoms of food poisoning include diarrhoea, stomach cramps, nausea, vomiting and fever. Food poisoning can be very serious and can even cause death.</w:t>
      </w:r>
    </w:p>
    <w:p w:rsidR="00D51300" w:rsidRPr="00B413CA" w:rsidRDefault="00D51300" w:rsidP="00D51300">
      <w:pPr>
        <w:rPr>
          <w:rFonts w:cs="Arial"/>
          <w:color w:val="000000"/>
          <w:shd w:val="clear" w:color="auto" w:fill="FFFFFF"/>
        </w:rPr>
      </w:pPr>
      <w:r w:rsidRPr="00B413CA">
        <w:rPr>
          <w:rFonts w:cs="Arial"/>
          <w:b/>
          <w:color w:val="000000"/>
          <w:shd w:val="clear" w:color="auto" w:fill="FFFFFF"/>
        </w:rPr>
        <w:t>Microorganism</w:t>
      </w:r>
      <w:r w:rsidRPr="00B413CA">
        <w:rPr>
          <w:rFonts w:cs="Arial"/>
          <w:color w:val="000000"/>
          <w:shd w:val="clear" w:color="auto" w:fill="FFFFFF"/>
        </w:rPr>
        <w:t xml:space="preserve"> – a very small living organism that can only be seen under a microscope. Examples include bacteria, viruses and some fungi.</w:t>
      </w:r>
    </w:p>
    <w:p w:rsidR="00D51300" w:rsidRPr="00B413CA" w:rsidRDefault="00D51300" w:rsidP="00D51300">
      <w:r w:rsidRPr="00B413CA">
        <w:rPr>
          <w:b/>
        </w:rPr>
        <w:t>Perishable food</w:t>
      </w:r>
      <w:r w:rsidRPr="00B413CA">
        <w:t xml:space="preserve"> – food that rapidly deteriorates if not kept covered and at a cool temperature below the ‘danger zone’.</w:t>
      </w:r>
    </w:p>
    <w:p w:rsidR="00D51300" w:rsidRPr="00B413CA" w:rsidRDefault="00D51300" w:rsidP="00D51300">
      <w:r w:rsidRPr="00B413CA">
        <w:rPr>
          <w:rFonts w:cs="Arial"/>
          <w:b/>
          <w:color w:val="000000"/>
          <w:shd w:val="clear" w:color="auto" w:fill="FFFFFF"/>
        </w:rPr>
        <w:t>Toxin</w:t>
      </w:r>
      <w:r w:rsidRPr="00B413CA">
        <w:rPr>
          <w:rFonts w:cs="Arial"/>
          <w:color w:val="000000"/>
          <w:shd w:val="clear" w:color="auto" w:fill="FFFFFF"/>
        </w:rPr>
        <w:t xml:space="preserve"> – a poisonous substance produced by living organisms, for example</w:t>
      </w:r>
      <w:r w:rsidR="00C34E92">
        <w:rPr>
          <w:rFonts w:cs="Arial"/>
          <w:color w:val="000000"/>
          <w:shd w:val="clear" w:color="auto" w:fill="FFFFFF"/>
        </w:rPr>
        <w:t>,</w:t>
      </w:r>
      <w:r w:rsidRPr="00B413CA">
        <w:rPr>
          <w:rFonts w:cs="Arial"/>
          <w:color w:val="000000"/>
          <w:shd w:val="clear" w:color="auto" w:fill="FFFFFF"/>
        </w:rPr>
        <w:t xml:space="preserve"> toxins can be produced by some bacteria. If bacteria present in food release toxins, the food can become unsafe to eat.</w:t>
      </w:r>
    </w:p>
    <w:p w:rsidR="00D51300" w:rsidRPr="00B413CA" w:rsidRDefault="00D51300" w:rsidP="00D51300">
      <w:pPr>
        <w:rPr>
          <w:rFonts w:cs="Arial"/>
          <w:color w:val="000000"/>
          <w:shd w:val="clear" w:color="auto" w:fill="FFFFFF"/>
        </w:rPr>
      </w:pPr>
      <w:r w:rsidRPr="00B413CA">
        <w:rPr>
          <w:rFonts w:cs="Arial"/>
          <w:b/>
          <w:color w:val="000000"/>
          <w:shd w:val="clear" w:color="auto" w:fill="FFFFFF"/>
        </w:rPr>
        <w:t>Unsafe</w:t>
      </w:r>
      <w:r w:rsidRPr="00B413CA">
        <w:rPr>
          <w:rFonts w:cs="Arial"/>
          <w:color w:val="000000"/>
          <w:shd w:val="clear" w:color="auto" w:fill="FFFFFF"/>
        </w:rPr>
        <w:t xml:space="preserve"> – food is said to be unsafe when it causes harm after consumption</w:t>
      </w:r>
      <w:r w:rsidR="009501A6">
        <w:rPr>
          <w:rFonts w:cs="Arial"/>
          <w:color w:val="000000"/>
          <w:shd w:val="clear" w:color="auto" w:fill="FFFFFF"/>
        </w:rPr>
        <w:t>.</w:t>
      </w:r>
    </w:p>
    <w:p w:rsidR="00DE6173" w:rsidRPr="007C690B" w:rsidRDefault="00B413CA" w:rsidP="00C043F7">
      <w:pPr>
        <w:spacing w:before="360"/>
        <w:rPr>
          <w:b/>
          <w:sz w:val="24"/>
        </w:rPr>
      </w:pPr>
      <w:r w:rsidRPr="007C690B">
        <w:rPr>
          <w:b/>
          <w:sz w:val="24"/>
        </w:rPr>
        <w:t xml:space="preserve">Vocabulary related to </w:t>
      </w:r>
      <w:r w:rsidR="009E6B3C">
        <w:rPr>
          <w:b/>
          <w:sz w:val="24"/>
        </w:rPr>
        <w:t xml:space="preserve">experimentation and </w:t>
      </w:r>
      <w:r w:rsidRPr="007C690B">
        <w:rPr>
          <w:b/>
          <w:sz w:val="24"/>
        </w:rPr>
        <w:t>data c</w:t>
      </w:r>
      <w:r w:rsidR="00DE6173" w:rsidRPr="007C690B">
        <w:rPr>
          <w:b/>
          <w:sz w:val="24"/>
        </w:rPr>
        <w:t xml:space="preserve">ollection </w:t>
      </w:r>
    </w:p>
    <w:p w:rsidR="00D51300" w:rsidRPr="00B413CA" w:rsidRDefault="00D51300" w:rsidP="00D51300">
      <w:r w:rsidRPr="00B413CA">
        <w:rPr>
          <w:b/>
        </w:rPr>
        <w:t>Category</w:t>
      </w:r>
      <w:r w:rsidRPr="00B413CA">
        <w:t xml:space="preserve"> – a group used in a system of classification</w:t>
      </w:r>
      <w:r w:rsidR="009501A6">
        <w:t>.</w:t>
      </w:r>
    </w:p>
    <w:p w:rsidR="00D51300" w:rsidRPr="00B413CA" w:rsidRDefault="00B413CA" w:rsidP="00D51300">
      <w:r>
        <w:rPr>
          <w:b/>
        </w:rPr>
        <w:t>Fair t</w:t>
      </w:r>
      <w:r w:rsidR="00D51300" w:rsidRPr="00B413CA">
        <w:rPr>
          <w:b/>
        </w:rPr>
        <w:t>est</w:t>
      </w:r>
      <w:r w:rsidR="00D51300" w:rsidRPr="00B413CA">
        <w:t xml:space="preserve"> – </w:t>
      </w:r>
      <w:r>
        <w:rPr>
          <w:rFonts w:cs="Helvetica"/>
          <w:color w:val="000000"/>
          <w:shd w:val="clear" w:color="auto" w:fill="FFFFFF"/>
        </w:rPr>
        <w:t>a</w:t>
      </w:r>
      <w:r w:rsidR="00160E71">
        <w:rPr>
          <w:rFonts w:cs="Helvetica"/>
          <w:color w:val="000000"/>
          <w:shd w:val="clear" w:color="auto" w:fill="FFFFFF"/>
        </w:rPr>
        <w:t xml:space="preserve"> </w:t>
      </w:r>
      <w:r w:rsidR="00D51300" w:rsidRPr="00B413CA">
        <w:rPr>
          <w:rFonts w:cs="Helvetica"/>
          <w:color w:val="000000"/>
          <w:shd w:val="clear" w:color="auto" w:fill="FFFFFF"/>
        </w:rPr>
        <w:t>fair test</w:t>
      </w:r>
      <w:r w:rsidR="00160E71">
        <w:rPr>
          <w:rFonts w:cs="Helvetica"/>
          <w:color w:val="000000"/>
          <w:shd w:val="clear" w:color="auto" w:fill="FFFFFF"/>
        </w:rPr>
        <w:t xml:space="preserve"> </w:t>
      </w:r>
      <w:r w:rsidR="00D51300" w:rsidRPr="00B413CA">
        <w:rPr>
          <w:rFonts w:cs="Helvetica"/>
          <w:color w:val="000000"/>
          <w:shd w:val="clear" w:color="auto" w:fill="FFFFFF"/>
        </w:rPr>
        <w:t>occurs when only one factor</w:t>
      </w:r>
      <w:r>
        <w:rPr>
          <w:rFonts w:cs="Helvetica"/>
          <w:color w:val="000000"/>
          <w:shd w:val="clear" w:color="auto" w:fill="FFFFFF"/>
        </w:rPr>
        <w:t xml:space="preserve"> is changed</w:t>
      </w:r>
      <w:r w:rsidR="00D51300" w:rsidRPr="00B413CA">
        <w:rPr>
          <w:rFonts w:cs="Helvetica"/>
          <w:color w:val="000000"/>
          <w:shd w:val="clear" w:color="auto" w:fill="FFFFFF"/>
        </w:rPr>
        <w:t xml:space="preserve"> (variable) and all other conditions</w:t>
      </w:r>
      <w:r>
        <w:rPr>
          <w:rFonts w:cs="Helvetica"/>
          <w:color w:val="000000"/>
          <w:shd w:val="clear" w:color="auto" w:fill="FFFFFF"/>
        </w:rPr>
        <w:t xml:space="preserve"> are kept</w:t>
      </w:r>
      <w:r w:rsidR="00D51300" w:rsidRPr="00B413CA">
        <w:rPr>
          <w:rFonts w:cs="Helvetica"/>
          <w:color w:val="000000"/>
          <w:shd w:val="clear" w:color="auto" w:fill="FFFFFF"/>
        </w:rPr>
        <w:t xml:space="preserve"> the same.</w:t>
      </w:r>
    </w:p>
    <w:p w:rsidR="00D51300" w:rsidRPr="00B413CA" w:rsidRDefault="00D51300" w:rsidP="00D51300">
      <w:r w:rsidRPr="00B413CA">
        <w:rPr>
          <w:b/>
        </w:rPr>
        <w:t>Variable</w:t>
      </w:r>
      <w:r w:rsidRPr="00B413CA">
        <w:t xml:space="preserve"> – something that can be kept the same, changed or measured in an experiment.</w:t>
      </w:r>
    </w:p>
    <w:p w:rsidR="00F52F3F" w:rsidRDefault="00F52F3F" w:rsidP="00DE2EEE">
      <w:r>
        <w:br w:type="page"/>
      </w:r>
    </w:p>
    <w:p w:rsidR="002501C9" w:rsidRPr="002501C9" w:rsidRDefault="002501C9" w:rsidP="00C7043E">
      <w:pPr>
        <w:pStyle w:val="Heading1"/>
      </w:pPr>
      <w:bookmarkStart w:id="79" w:name="_Appendix_12:_Student"/>
      <w:bookmarkStart w:id="80" w:name="_Toc32579956"/>
      <w:bookmarkEnd w:id="79"/>
      <w:r>
        <w:t xml:space="preserve">Appendix </w:t>
      </w:r>
      <w:r w:rsidRPr="002501C9">
        <w:t>1</w:t>
      </w:r>
      <w:r w:rsidR="00BD1226">
        <w:t>2</w:t>
      </w:r>
      <w:r>
        <w:t xml:space="preserve">: Student activity sheet </w:t>
      </w:r>
      <w:r w:rsidR="00C431A5">
        <w:t>2.</w:t>
      </w:r>
      <w:r w:rsidR="003519A5">
        <w:t>2</w:t>
      </w:r>
      <w:r>
        <w:t>: Water cups experiment</w:t>
      </w:r>
      <w:bookmarkEnd w:id="80"/>
      <w:r>
        <w:t xml:space="preserve"> </w:t>
      </w:r>
      <w:bookmarkStart w:id="81" w:name="_Hlk481339804"/>
    </w:p>
    <w:tbl>
      <w:tblPr>
        <w:tblStyle w:val="TableGrid"/>
        <w:tblW w:w="0" w:type="auto"/>
        <w:jc w:val="center"/>
        <w:tblLook w:val="04A0" w:firstRow="1" w:lastRow="0" w:firstColumn="1" w:lastColumn="0" w:noHBand="0" w:noVBand="1"/>
      </w:tblPr>
      <w:tblGrid>
        <w:gridCol w:w="1852"/>
        <w:gridCol w:w="2026"/>
        <w:gridCol w:w="2364"/>
      </w:tblGrid>
      <w:tr w:rsidR="002501C9" w:rsidRPr="002501C9" w:rsidTr="00F97AAC">
        <w:trPr>
          <w:trHeight w:val="290"/>
          <w:jc w:val="center"/>
        </w:trPr>
        <w:tc>
          <w:tcPr>
            <w:tcW w:w="1852" w:type="dxa"/>
            <w:vMerge w:val="restart"/>
            <w:vAlign w:val="center"/>
          </w:tcPr>
          <w:p w:rsidR="002501C9" w:rsidRPr="002501C9" w:rsidRDefault="004F37BC" w:rsidP="002501C9">
            <w:pPr>
              <w:spacing w:before="0"/>
              <w:jc w:val="center"/>
              <w:rPr>
                <w:rFonts w:eastAsia="Calibri" w:cs="Times New Roman"/>
              </w:rPr>
            </w:pPr>
            <w:r>
              <w:rPr>
                <w:rFonts w:eastAsia="Calibri" w:cs="Times New Roman"/>
              </w:rPr>
              <w:t xml:space="preserve">Reading </w:t>
            </w:r>
            <w:r w:rsidR="002501C9" w:rsidRPr="002501C9">
              <w:rPr>
                <w:rFonts w:eastAsia="Calibri" w:cs="Times New Roman"/>
              </w:rPr>
              <w:t>time</w:t>
            </w:r>
          </w:p>
        </w:tc>
        <w:tc>
          <w:tcPr>
            <w:tcW w:w="4390" w:type="dxa"/>
            <w:gridSpan w:val="2"/>
            <w:vAlign w:val="center"/>
          </w:tcPr>
          <w:p w:rsidR="002501C9" w:rsidRPr="002501C9" w:rsidRDefault="002501C9" w:rsidP="002501C9">
            <w:pPr>
              <w:spacing w:before="0"/>
              <w:jc w:val="center"/>
              <w:rPr>
                <w:rFonts w:eastAsia="Calibri" w:cs="Times New Roman"/>
              </w:rPr>
            </w:pPr>
            <w:r w:rsidRPr="002501C9">
              <w:rPr>
                <w:rFonts w:eastAsia="Calibri" w:cs="Times New Roman"/>
              </w:rPr>
              <w:t>Temperature of water (</w:t>
            </w:r>
            <w:r w:rsidRPr="002501C9">
              <w:rPr>
                <w:rFonts w:eastAsia="Calibri" w:cs="Times New Roman"/>
                <w:vertAlign w:val="superscript"/>
              </w:rPr>
              <w:t>0</w:t>
            </w:r>
            <w:r w:rsidRPr="002501C9">
              <w:rPr>
                <w:rFonts w:eastAsia="Calibri" w:cs="Times New Roman"/>
              </w:rPr>
              <w:t>C)</w:t>
            </w:r>
          </w:p>
        </w:tc>
      </w:tr>
      <w:tr w:rsidR="005B5A6E" w:rsidRPr="002501C9" w:rsidTr="00F97AAC">
        <w:trPr>
          <w:trHeight w:val="603"/>
          <w:jc w:val="center"/>
        </w:trPr>
        <w:tc>
          <w:tcPr>
            <w:tcW w:w="1852" w:type="dxa"/>
            <w:vMerge/>
            <w:vAlign w:val="center"/>
          </w:tcPr>
          <w:p w:rsidR="005B5A6E" w:rsidRPr="002501C9" w:rsidRDefault="005B5A6E" w:rsidP="002501C9">
            <w:pPr>
              <w:spacing w:before="0"/>
              <w:jc w:val="center"/>
              <w:rPr>
                <w:rFonts w:eastAsia="Calibri" w:cs="Times New Roman"/>
              </w:rPr>
            </w:pPr>
          </w:p>
        </w:tc>
        <w:tc>
          <w:tcPr>
            <w:tcW w:w="2026"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Hot water</w:t>
            </w:r>
          </w:p>
        </w:tc>
        <w:tc>
          <w:tcPr>
            <w:tcW w:w="2364"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Cold water</w:t>
            </w:r>
          </w:p>
        </w:tc>
      </w:tr>
      <w:tr w:rsidR="005B5A6E" w:rsidRPr="002501C9" w:rsidTr="00F97AAC">
        <w:trPr>
          <w:trHeight w:val="603"/>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1</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r w:rsidR="005B5A6E" w:rsidRPr="002501C9" w:rsidTr="00F97AAC">
        <w:trPr>
          <w:trHeight w:val="580"/>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2</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r w:rsidR="005B5A6E" w:rsidRPr="002501C9" w:rsidTr="00F97AAC">
        <w:trPr>
          <w:trHeight w:val="580"/>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3</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r w:rsidR="005B5A6E" w:rsidRPr="002501C9" w:rsidTr="00F97AAC">
        <w:trPr>
          <w:trHeight w:val="603"/>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4</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r w:rsidR="005B5A6E" w:rsidRPr="002501C9" w:rsidTr="00F97AAC">
        <w:trPr>
          <w:trHeight w:val="580"/>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5</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r w:rsidR="005B5A6E" w:rsidRPr="002501C9" w:rsidTr="00F97AAC">
        <w:trPr>
          <w:trHeight w:val="580"/>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6</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bl>
    <w:p w:rsidR="002501C9" w:rsidRPr="002501C9" w:rsidRDefault="002501C9" w:rsidP="002501C9">
      <w:pPr>
        <w:spacing w:before="0" w:after="160" w:line="259" w:lineRule="auto"/>
        <w:rPr>
          <w:rFonts w:eastAsia="Calibri" w:cs="Times New Roman"/>
        </w:rPr>
      </w:pPr>
    </w:p>
    <w:p w:rsidR="002501C9" w:rsidRPr="002501C9" w:rsidRDefault="002501C9" w:rsidP="002501C9">
      <w:pPr>
        <w:spacing w:before="0" w:after="160" w:line="259" w:lineRule="auto"/>
        <w:rPr>
          <w:rFonts w:eastAsia="Calibri" w:cs="Times New Roman"/>
        </w:rPr>
      </w:pPr>
    </w:p>
    <w:tbl>
      <w:tblPr>
        <w:tblStyle w:val="TableGrid"/>
        <w:tblW w:w="0" w:type="auto"/>
        <w:tblLook w:val="04A0" w:firstRow="1" w:lastRow="0" w:firstColumn="1" w:lastColumn="0" w:noHBand="0" w:noVBand="1"/>
      </w:tblPr>
      <w:tblGrid>
        <w:gridCol w:w="9016"/>
      </w:tblGrid>
      <w:tr w:rsidR="002501C9" w:rsidRPr="002501C9" w:rsidTr="009E5E74">
        <w:tc>
          <w:tcPr>
            <w:tcW w:w="9016" w:type="dxa"/>
            <w:vAlign w:val="center"/>
          </w:tcPr>
          <w:p w:rsidR="002501C9" w:rsidRPr="002501C9" w:rsidRDefault="00AC573A" w:rsidP="00BC4895">
            <w:pPr>
              <w:spacing w:after="120"/>
              <w:jc w:val="center"/>
              <w:rPr>
                <w:rFonts w:eastAsia="Calibri" w:cs="Times New Roman"/>
              </w:rPr>
            </w:pPr>
            <w:r>
              <w:rPr>
                <w:rFonts w:eastAsia="Calibri" w:cs="Times New Roman"/>
                <w:sz w:val="28"/>
                <w:szCs w:val="28"/>
              </w:rPr>
              <w:t>Can you use your science knowledge to explain what happened to the cold water?</w:t>
            </w:r>
          </w:p>
        </w:tc>
      </w:tr>
      <w:tr w:rsidR="002501C9" w:rsidRPr="002501C9" w:rsidTr="009E5E74">
        <w:tc>
          <w:tcPr>
            <w:tcW w:w="9016" w:type="dxa"/>
            <w:vAlign w:val="center"/>
          </w:tcPr>
          <w:p w:rsidR="002501C9" w:rsidRPr="002501C9" w:rsidRDefault="002501C9"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Pr="002501C9" w:rsidRDefault="00AC573A" w:rsidP="002501C9">
            <w:pPr>
              <w:spacing w:before="0"/>
              <w:rPr>
                <w:rFonts w:eastAsia="Calibri" w:cs="Times New Roman"/>
              </w:rPr>
            </w:pPr>
          </w:p>
          <w:p w:rsidR="002501C9" w:rsidRDefault="002501C9" w:rsidP="00806E3E">
            <w:pPr>
              <w:spacing w:before="0"/>
              <w:rPr>
                <w:rFonts w:eastAsia="Calibri" w:cs="Times New Roman"/>
              </w:rPr>
            </w:pPr>
          </w:p>
          <w:p w:rsidR="00AC573A" w:rsidRDefault="00AC573A" w:rsidP="00806E3E">
            <w:pPr>
              <w:spacing w:before="0"/>
              <w:rPr>
                <w:rFonts w:eastAsia="Calibri" w:cs="Times New Roman"/>
              </w:rPr>
            </w:pPr>
          </w:p>
          <w:p w:rsidR="00AC573A" w:rsidRPr="002501C9" w:rsidRDefault="00AC573A" w:rsidP="00AC573A">
            <w:pPr>
              <w:spacing w:before="0"/>
              <w:rPr>
                <w:rFonts w:eastAsia="Calibri" w:cs="Times New Roman"/>
              </w:rPr>
            </w:pPr>
          </w:p>
        </w:tc>
      </w:tr>
    </w:tbl>
    <w:p w:rsidR="002501C9" w:rsidRPr="002501C9" w:rsidRDefault="002501C9" w:rsidP="002501C9">
      <w:pPr>
        <w:spacing w:before="0" w:after="160" w:line="259" w:lineRule="auto"/>
        <w:rPr>
          <w:rFonts w:eastAsia="Calibri" w:cs="Times New Roman"/>
        </w:rPr>
      </w:pPr>
    </w:p>
    <w:tbl>
      <w:tblPr>
        <w:tblStyle w:val="TableGrid"/>
        <w:tblW w:w="0" w:type="auto"/>
        <w:tblLook w:val="04A0" w:firstRow="1" w:lastRow="0" w:firstColumn="1" w:lastColumn="0" w:noHBand="0" w:noVBand="1"/>
      </w:tblPr>
      <w:tblGrid>
        <w:gridCol w:w="9016"/>
      </w:tblGrid>
      <w:tr w:rsidR="002501C9" w:rsidRPr="002501C9" w:rsidTr="009E5E74">
        <w:tc>
          <w:tcPr>
            <w:tcW w:w="9016" w:type="dxa"/>
            <w:vAlign w:val="center"/>
          </w:tcPr>
          <w:p w:rsidR="002501C9" w:rsidRPr="002501C9" w:rsidRDefault="00AC573A" w:rsidP="00BC4895">
            <w:pPr>
              <w:spacing w:after="120"/>
              <w:jc w:val="center"/>
              <w:rPr>
                <w:rFonts w:eastAsia="Calibri" w:cs="Times New Roman"/>
              </w:rPr>
            </w:pPr>
            <w:r>
              <w:rPr>
                <w:rFonts w:eastAsia="Calibri" w:cs="Times New Roman"/>
                <w:sz w:val="28"/>
                <w:szCs w:val="28"/>
              </w:rPr>
              <w:t>Can you use your science knowledge to explain what happened to the hot water?</w:t>
            </w:r>
          </w:p>
        </w:tc>
      </w:tr>
      <w:tr w:rsidR="002501C9" w:rsidRPr="002501C9" w:rsidTr="009E5E74">
        <w:tc>
          <w:tcPr>
            <w:tcW w:w="9016" w:type="dxa"/>
            <w:vAlign w:val="center"/>
          </w:tcPr>
          <w:p w:rsidR="002501C9" w:rsidRDefault="002501C9"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Pr="002501C9" w:rsidRDefault="00AC573A" w:rsidP="002501C9">
            <w:pPr>
              <w:spacing w:before="0"/>
              <w:rPr>
                <w:rFonts w:eastAsia="Calibri" w:cs="Times New Roman"/>
              </w:rPr>
            </w:pPr>
          </w:p>
          <w:p w:rsidR="002501C9" w:rsidRPr="002501C9" w:rsidRDefault="002501C9">
            <w:pPr>
              <w:spacing w:before="0"/>
              <w:rPr>
                <w:rFonts w:eastAsia="Calibri" w:cs="Times New Roman"/>
              </w:rPr>
            </w:pPr>
          </w:p>
        </w:tc>
      </w:tr>
    </w:tbl>
    <w:p w:rsidR="002501C9" w:rsidRPr="002501C9" w:rsidRDefault="002501C9" w:rsidP="002501C9">
      <w:pPr>
        <w:spacing w:before="0" w:after="160" w:line="259" w:lineRule="auto"/>
        <w:rPr>
          <w:rFonts w:ascii="Calibri" w:eastAsia="Calibri" w:hAnsi="Calibri" w:cs="Times New Roman"/>
        </w:rPr>
      </w:pPr>
    </w:p>
    <w:p w:rsidR="00523FA4" w:rsidRPr="00523FA4" w:rsidRDefault="002501C9" w:rsidP="00523FA4">
      <w:pPr>
        <w:pStyle w:val="Heading1"/>
      </w:pPr>
      <w:bookmarkStart w:id="82" w:name="_Appendix_14:_Student"/>
      <w:bookmarkStart w:id="83" w:name="_Appendix_13:_Student"/>
      <w:bookmarkEnd w:id="82"/>
      <w:bookmarkEnd w:id="83"/>
      <w:r>
        <w:br w:type="page"/>
      </w:r>
      <w:bookmarkStart w:id="84" w:name="_Toc32579957"/>
      <w:r w:rsidR="004E67DF">
        <w:t>Appendix 1</w:t>
      </w:r>
      <w:r w:rsidR="00BD1226">
        <w:t>3</w:t>
      </w:r>
      <w:r w:rsidR="006D19FF" w:rsidRPr="003439B6">
        <w:t xml:space="preserve">: </w:t>
      </w:r>
      <w:r w:rsidR="00C7043E">
        <w:t>Student activity</w:t>
      </w:r>
      <w:r w:rsidR="00C431A5">
        <w:t xml:space="preserve"> sheet 2.</w:t>
      </w:r>
      <w:r w:rsidR="003519A5">
        <w:t>3</w:t>
      </w:r>
      <w:r w:rsidR="006D19FF" w:rsidRPr="003439B6">
        <w:t xml:space="preserve">: </w:t>
      </w:r>
      <w:bookmarkEnd w:id="81"/>
      <w:r w:rsidR="00C7043E">
        <w:t>Lunch</w:t>
      </w:r>
      <w:r w:rsidR="00A61848">
        <w:t xml:space="preserve"> </w:t>
      </w:r>
      <w:r w:rsidR="002B0E23">
        <w:t>container</w:t>
      </w:r>
      <w:r w:rsidR="00C7043E">
        <w:t xml:space="preserve"> temperatures investigation</w:t>
      </w:r>
      <w:bookmarkEnd w:id="84"/>
    </w:p>
    <w:tbl>
      <w:tblPr>
        <w:tblStyle w:val="TableGrid"/>
        <w:tblW w:w="0" w:type="auto"/>
        <w:tblLook w:val="04A0" w:firstRow="1" w:lastRow="0" w:firstColumn="1" w:lastColumn="0" w:noHBand="0" w:noVBand="1"/>
      </w:tblPr>
      <w:tblGrid>
        <w:gridCol w:w="9016"/>
      </w:tblGrid>
      <w:tr w:rsidR="00523FA4" w:rsidRPr="00A46884" w:rsidTr="009E5E74">
        <w:tc>
          <w:tcPr>
            <w:tcW w:w="9016" w:type="dxa"/>
          </w:tcPr>
          <w:p w:rsidR="00523FA4" w:rsidRDefault="00523FA4" w:rsidP="00160E71">
            <w:pPr>
              <w:spacing w:after="120"/>
            </w:pPr>
            <w:r w:rsidRPr="00A46884">
              <w:t>What is the question we will investigate?</w:t>
            </w:r>
          </w:p>
          <w:p w:rsidR="00160E71" w:rsidRDefault="00160E71" w:rsidP="00160E71">
            <w:pPr>
              <w:spacing w:after="120"/>
            </w:pPr>
          </w:p>
          <w:p w:rsidR="00160E71" w:rsidRDefault="00160E71" w:rsidP="00160E71">
            <w:pPr>
              <w:spacing w:after="120"/>
            </w:pPr>
          </w:p>
          <w:p w:rsidR="00160E71" w:rsidRPr="00A46884" w:rsidRDefault="00160E71" w:rsidP="00BC4895">
            <w:pPr>
              <w:spacing w:after="120"/>
            </w:pPr>
          </w:p>
        </w:tc>
      </w:tr>
      <w:tr w:rsidR="00523FA4" w:rsidRPr="00A46884" w:rsidTr="009E5E74">
        <w:tc>
          <w:tcPr>
            <w:tcW w:w="9016" w:type="dxa"/>
          </w:tcPr>
          <w:p w:rsidR="00523FA4" w:rsidRDefault="00523FA4" w:rsidP="00160E71">
            <w:pPr>
              <w:spacing w:after="120"/>
            </w:pPr>
            <w:r w:rsidRPr="00A46884">
              <w:t xml:space="preserve">What is </w:t>
            </w:r>
            <w:r w:rsidR="009501A6">
              <w:t>our</w:t>
            </w:r>
            <w:r w:rsidR="009501A6" w:rsidRPr="00A46884">
              <w:t xml:space="preserve"> </w:t>
            </w:r>
            <w:r w:rsidRPr="00A46884">
              <w:t>prediction?</w:t>
            </w:r>
          </w:p>
          <w:p w:rsidR="00160E71" w:rsidRDefault="00160E71" w:rsidP="00160E71">
            <w:pPr>
              <w:spacing w:after="120"/>
            </w:pPr>
          </w:p>
          <w:p w:rsidR="00160E71" w:rsidRDefault="00160E71" w:rsidP="00160E71">
            <w:pPr>
              <w:spacing w:after="120"/>
            </w:pPr>
          </w:p>
          <w:p w:rsidR="00160E71" w:rsidRPr="00A46884" w:rsidRDefault="00160E71" w:rsidP="00BC4895">
            <w:pPr>
              <w:spacing w:after="120"/>
            </w:pPr>
          </w:p>
        </w:tc>
      </w:tr>
    </w:tbl>
    <w:p w:rsidR="00523FA4" w:rsidRPr="00A46884" w:rsidRDefault="00523FA4" w:rsidP="00523FA4"/>
    <w:p w:rsidR="00523FA4" w:rsidRPr="007C690B" w:rsidRDefault="007B75CF" w:rsidP="007B75CF">
      <w:pPr>
        <w:jc w:val="center"/>
        <w:rPr>
          <w:b/>
          <w:sz w:val="24"/>
        </w:rPr>
      </w:pPr>
      <w:r>
        <w:rPr>
          <w:b/>
          <w:sz w:val="24"/>
        </w:rPr>
        <w:t>T</w:t>
      </w:r>
      <w:r w:rsidR="00523FA4" w:rsidRPr="007C690B">
        <w:rPr>
          <w:b/>
          <w:sz w:val="24"/>
        </w:rPr>
        <w:t xml:space="preserve">emperatures inside and outside </w:t>
      </w:r>
      <w:r>
        <w:rPr>
          <w:b/>
          <w:sz w:val="24"/>
        </w:rPr>
        <w:t xml:space="preserve">lunch </w:t>
      </w:r>
      <w:r w:rsidR="002B0E23">
        <w:rPr>
          <w:b/>
          <w:sz w:val="24"/>
        </w:rPr>
        <w:t>container</w:t>
      </w:r>
      <w:r w:rsidR="00523FA4" w:rsidRPr="007C690B">
        <w:rPr>
          <w:b/>
          <w:sz w:val="24"/>
        </w:rPr>
        <w:t xml:space="preserve">s recorded over </w:t>
      </w:r>
      <w:r w:rsidR="00B413CA" w:rsidRPr="007C690B">
        <w:rPr>
          <w:b/>
          <w:sz w:val="24"/>
        </w:rPr>
        <w:t>four</w:t>
      </w:r>
      <w:r w:rsidR="00523FA4" w:rsidRPr="007C690B">
        <w:rPr>
          <w:b/>
          <w:sz w:val="24"/>
        </w:rPr>
        <w:t xml:space="preserve"> hours</w:t>
      </w:r>
    </w:p>
    <w:tbl>
      <w:tblPr>
        <w:tblStyle w:val="TableGrid"/>
        <w:tblW w:w="0" w:type="auto"/>
        <w:tblLook w:val="04A0" w:firstRow="1" w:lastRow="0" w:firstColumn="1" w:lastColumn="0" w:noHBand="0" w:noVBand="1"/>
      </w:tblPr>
      <w:tblGrid>
        <w:gridCol w:w="1351"/>
        <w:gridCol w:w="2046"/>
        <w:gridCol w:w="1985"/>
        <w:gridCol w:w="3634"/>
      </w:tblGrid>
      <w:tr w:rsidR="00AC573A" w:rsidRPr="00A46884" w:rsidTr="00762C0E">
        <w:tc>
          <w:tcPr>
            <w:tcW w:w="1351" w:type="dxa"/>
            <w:vMerge w:val="restart"/>
            <w:vAlign w:val="center"/>
          </w:tcPr>
          <w:p w:rsidR="00AC573A" w:rsidRPr="00A46884" w:rsidRDefault="00AC573A" w:rsidP="00BC4895">
            <w:pPr>
              <w:spacing w:after="120"/>
              <w:jc w:val="center"/>
            </w:pPr>
            <w:r>
              <w:t xml:space="preserve">Reading </w:t>
            </w:r>
            <w:r w:rsidRPr="00A46884">
              <w:t>time</w:t>
            </w:r>
          </w:p>
        </w:tc>
        <w:tc>
          <w:tcPr>
            <w:tcW w:w="4031" w:type="dxa"/>
            <w:gridSpan w:val="2"/>
            <w:vAlign w:val="center"/>
          </w:tcPr>
          <w:p w:rsidR="00AC573A" w:rsidRPr="00A46884" w:rsidRDefault="00AC573A" w:rsidP="005F46AC">
            <w:pPr>
              <w:spacing w:after="120"/>
              <w:jc w:val="center"/>
            </w:pPr>
            <w:r w:rsidRPr="00A46884">
              <w:t xml:space="preserve">Temperatures inside and outside of </w:t>
            </w:r>
            <w:r w:rsidR="007B75CF">
              <w:t xml:space="preserve">lunch </w:t>
            </w:r>
            <w:r w:rsidR="002B0E23">
              <w:t>container</w:t>
            </w:r>
            <w:r w:rsidRPr="00A46884">
              <w:t>s (</w:t>
            </w:r>
            <w:proofErr w:type="spellStart"/>
            <w:r w:rsidRPr="00A46884">
              <w:rPr>
                <w:vertAlign w:val="superscript"/>
              </w:rPr>
              <w:t>o</w:t>
            </w:r>
            <w:r w:rsidRPr="00A46884">
              <w:t>C</w:t>
            </w:r>
            <w:proofErr w:type="spellEnd"/>
            <w:r w:rsidRPr="00A46884">
              <w:t>)</w:t>
            </w:r>
          </w:p>
        </w:tc>
        <w:tc>
          <w:tcPr>
            <w:tcW w:w="3634" w:type="dxa"/>
            <w:vMerge w:val="restart"/>
          </w:tcPr>
          <w:p w:rsidR="00AC573A" w:rsidRPr="00A46884" w:rsidRDefault="00AC573A" w:rsidP="00BC4895">
            <w:pPr>
              <w:spacing w:after="120"/>
              <w:jc w:val="center"/>
            </w:pPr>
            <w:r>
              <w:t xml:space="preserve">Calculate the difference between the inside and the outside temperature at each measurement.  </w:t>
            </w:r>
          </w:p>
        </w:tc>
      </w:tr>
      <w:tr w:rsidR="00AC573A" w:rsidRPr="00A46884" w:rsidTr="00762C0E">
        <w:tc>
          <w:tcPr>
            <w:tcW w:w="1351" w:type="dxa"/>
            <w:vMerge/>
            <w:vAlign w:val="center"/>
          </w:tcPr>
          <w:p w:rsidR="00AC573A" w:rsidRPr="00A46884" w:rsidRDefault="00AC573A" w:rsidP="00BC4895">
            <w:pPr>
              <w:spacing w:after="120"/>
              <w:jc w:val="center"/>
            </w:pPr>
          </w:p>
        </w:tc>
        <w:tc>
          <w:tcPr>
            <w:tcW w:w="2046" w:type="dxa"/>
            <w:vAlign w:val="center"/>
          </w:tcPr>
          <w:p w:rsidR="00AC573A" w:rsidRPr="00A46884" w:rsidRDefault="00AC573A" w:rsidP="00BC4895">
            <w:pPr>
              <w:spacing w:after="120"/>
              <w:jc w:val="center"/>
            </w:pPr>
            <w:r w:rsidRPr="00A46884">
              <w:t>Outside</w:t>
            </w:r>
          </w:p>
        </w:tc>
        <w:tc>
          <w:tcPr>
            <w:tcW w:w="1985" w:type="dxa"/>
            <w:vAlign w:val="center"/>
          </w:tcPr>
          <w:p w:rsidR="00AC573A" w:rsidRPr="00A46884" w:rsidRDefault="00AC573A" w:rsidP="00BC4895">
            <w:pPr>
              <w:spacing w:after="120"/>
              <w:jc w:val="center"/>
            </w:pPr>
            <w:r w:rsidRPr="00A46884">
              <w:t>Inside</w:t>
            </w:r>
          </w:p>
        </w:tc>
        <w:tc>
          <w:tcPr>
            <w:tcW w:w="3634" w:type="dxa"/>
            <w:vMerge/>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1</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2</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3</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4</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5</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6</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7</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8</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bl>
    <w:p w:rsidR="00523FA4" w:rsidRPr="00A46884" w:rsidRDefault="00523FA4" w:rsidP="00523FA4"/>
    <w:tbl>
      <w:tblPr>
        <w:tblStyle w:val="TableGrid"/>
        <w:tblW w:w="0" w:type="auto"/>
        <w:tblLook w:val="04A0" w:firstRow="1" w:lastRow="0" w:firstColumn="1" w:lastColumn="0" w:noHBand="0" w:noVBand="1"/>
      </w:tblPr>
      <w:tblGrid>
        <w:gridCol w:w="8972"/>
        <w:gridCol w:w="44"/>
      </w:tblGrid>
      <w:tr w:rsidR="00995C4E" w:rsidRPr="00A46884" w:rsidTr="00762C0E">
        <w:trPr>
          <w:gridAfter w:val="1"/>
          <w:wAfter w:w="44" w:type="dxa"/>
          <w:trHeight w:val="1055"/>
        </w:trPr>
        <w:tc>
          <w:tcPr>
            <w:tcW w:w="8972" w:type="dxa"/>
          </w:tcPr>
          <w:p w:rsidR="00995C4E" w:rsidRDefault="00995C4E" w:rsidP="00BC4895">
            <w:pPr>
              <w:spacing w:after="120"/>
            </w:pPr>
            <w:r w:rsidRPr="00A46884">
              <w:t xml:space="preserve">What was the temperature inside the </w:t>
            </w:r>
            <w:r>
              <w:t xml:space="preserve">lunch </w:t>
            </w:r>
            <w:r w:rsidR="002B0E23">
              <w:t>container</w:t>
            </w:r>
            <w:r w:rsidRPr="00A46884">
              <w:t xml:space="preserve"> at the start of the experiment?</w:t>
            </w:r>
            <w:r>
              <w:t xml:space="preserve"> </w:t>
            </w:r>
          </w:p>
          <w:p w:rsidR="00995C4E" w:rsidRDefault="00995C4E" w:rsidP="00BC4895">
            <w:pPr>
              <w:spacing w:after="120"/>
            </w:pPr>
          </w:p>
          <w:p w:rsidR="00995C4E" w:rsidRDefault="00995C4E" w:rsidP="00160E71">
            <w:pPr>
              <w:spacing w:after="120"/>
            </w:pPr>
          </w:p>
          <w:p w:rsidR="003A1C3D" w:rsidRPr="00A46884" w:rsidDel="00AC573A" w:rsidRDefault="003A1C3D" w:rsidP="00BC4895">
            <w:pPr>
              <w:spacing w:after="120"/>
            </w:pPr>
          </w:p>
        </w:tc>
      </w:tr>
      <w:tr w:rsidR="00995C4E" w:rsidRPr="00A46884" w:rsidTr="00762C0E">
        <w:trPr>
          <w:gridAfter w:val="1"/>
          <w:wAfter w:w="44" w:type="dxa"/>
          <w:trHeight w:val="1196"/>
        </w:trPr>
        <w:tc>
          <w:tcPr>
            <w:tcW w:w="8972" w:type="dxa"/>
          </w:tcPr>
          <w:p w:rsidR="00995C4E" w:rsidRDefault="00995C4E" w:rsidP="00BC4895">
            <w:pPr>
              <w:spacing w:after="120"/>
            </w:pPr>
            <w:r w:rsidRPr="00A46884">
              <w:t>What was the temperature inside the lunch</w:t>
            </w:r>
            <w:r>
              <w:t xml:space="preserve"> </w:t>
            </w:r>
            <w:r w:rsidR="002B0E23">
              <w:t>container</w:t>
            </w:r>
            <w:r w:rsidRPr="00A46884">
              <w:t xml:space="preserve"> at the end of the experiment?</w:t>
            </w:r>
            <w:r>
              <w:t xml:space="preserve"> </w:t>
            </w:r>
          </w:p>
          <w:p w:rsidR="00995C4E" w:rsidRDefault="00995C4E" w:rsidP="00160E71">
            <w:pPr>
              <w:spacing w:after="120"/>
            </w:pPr>
          </w:p>
          <w:p w:rsidR="003A1C3D" w:rsidRDefault="003A1C3D" w:rsidP="00160E71">
            <w:pPr>
              <w:spacing w:after="120"/>
            </w:pPr>
          </w:p>
          <w:p w:rsidR="003A1C3D" w:rsidRPr="00A46884" w:rsidRDefault="003A1C3D" w:rsidP="00BC4895">
            <w:pPr>
              <w:spacing w:after="120"/>
            </w:pPr>
          </w:p>
        </w:tc>
      </w:tr>
      <w:tr w:rsidR="00995C4E" w:rsidRPr="00A46884" w:rsidTr="00762C0E">
        <w:trPr>
          <w:gridAfter w:val="1"/>
          <w:wAfter w:w="44" w:type="dxa"/>
          <w:trHeight w:val="1329"/>
        </w:trPr>
        <w:tc>
          <w:tcPr>
            <w:tcW w:w="8972" w:type="dxa"/>
          </w:tcPr>
          <w:p w:rsidR="00995C4E" w:rsidRDefault="00995C4E" w:rsidP="00BC4895">
            <w:pPr>
              <w:spacing w:after="120"/>
            </w:pPr>
            <w:r w:rsidRPr="00A46884">
              <w:t xml:space="preserve">By how many degrees did the temperature </w:t>
            </w:r>
            <w:r w:rsidR="005D0852">
              <w:t>change</w:t>
            </w:r>
            <w:r w:rsidRPr="00A46884">
              <w:t xml:space="preserve">? </w:t>
            </w:r>
          </w:p>
          <w:p w:rsidR="00995C4E" w:rsidRDefault="00995C4E" w:rsidP="00BC4895">
            <w:pPr>
              <w:spacing w:after="120"/>
            </w:pPr>
          </w:p>
          <w:p w:rsidR="00995C4E" w:rsidRDefault="00995C4E" w:rsidP="00BC4895">
            <w:pPr>
              <w:spacing w:after="120"/>
            </w:pPr>
          </w:p>
          <w:p w:rsidR="00995C4E" w:rsidRPr="00A46884" w:rsidRDefault="00995C4E" w:rsidP="00BC4895">
            <w:pPr>
              <w:spacing w:after="120"/>
            </w:pPr>
          </w:p>
        </w:tc>
      </w:tr>
      <w:tr w:rsidR="00995C4E" w:rsidRPr="00A46884" w:rsidTr="00AF2170">
        <w:trPr>
          <w:gridAfter w:val="1"/>
          <w:wAfter w:w="44" w:type="dxa"/>
        </w:trPr>
        <w:tc>
          <w:tcPr>
            <w:tcW w:w="8972" w:type="dxa"/>
          </w:tcPr>
          <w:p w:rsidR="00995C4E" w:rsidRPr="00A46884" w:rsidRDefault="00995C4E" w:rsidP="00BC4895">
            <w:pPr>
              <w:spacing w:after="120"/>
            </w:pPr>
            <w:r w:rsidRPr="00A46884">
              <w:t>Was your prediction supported by your results? Explain why</w:t>
            </w:r>
            <w:r>
              <w:t>.</w:t>
            </w:r>
          </w:p>
          <w:p w:rsidR="00995C4E" w:rsidRPr="00A46884" w:rsidRDefault="00995C4E" w:rsidP="00BC4895">
            <w:pPr>
              <w:spacing w:after="120"/>
            </w:pPr>
          </w:p>
          <w:p w:rsidR="00995C4E" w:rsidRDefault="00995C4E" w:rsidP="00BC4895">
            <w:pPr>
              <w:spacing w:after="120"/>
            </w:pPr>
          </w:p>
          <w:p w:rsidR="00995C4E" w:rsidRPr="00A46884" w:rsidRDefault="00995C4E" w:rsidP="00BC4895">
            <w:pPr>
              <w:spacing w:after="120"/>
            </w:pPr>
          </w:p>
        </w:tc>
      </w:tr>
      <w:tr w:rsidR="00995C4E" w:rsidRPr="00A46884" w:rsidTr="00AF2170">
        <w:tc>
          <w:tcPr>
            <w:tcW w:w="9016" w:type="dxa"/>
            <w:gridSpan w:val="2"/>
          </w:tcPr>
          <w:p w:rsidR="00995C4E" w:rsidRDefault="00995C4E" w:rsidP="00BC4895">
            <w:pPr>
              <w:spacing w:after="120"/>
            </w:pPr>
            <w:r w:rsidRPr="00A46884">
              <w:t>Why did the inside of the lunch</w:t>
            </w:r>
            <w:r>
              <w:t xml:space="preserve"> </w:t>
            </w:r>
            <w:r w:rsidR="002B0E23">
              <w:t>container</w:t>
            </w:r>
            <w:r w:rsidRPr="00A46884">
              <w:t xml:space="preserve"> get hotter?</w:t>
            </w:r>
          </w:p>
          <w:p w:rsidR="00995C4E" w:rsidRDefault="00995C4E" w:rsidP="00BC4895">
            <w:pPr>
              <w:spacing w:after="120"/>
            </w:pPr>
          </w:p>
          <w:p w:rsidR="00995C4E" w:rsidRDefault="00995C4E" w:rsidP="00BC4895">
            <w:pPr>
              <w:spacing w:after="120"/>
            </w:pPr>
          </w:p>
          <w:p w:rsidR="00995C4E" w:rsidRPr="00A46884" w:rsidRDefault="00995C4E" w:rsidP="00BC4895">
            <w:pPr>
              <w:spacing w:after="120"/>
            </w:pPr>
          </w:p>
        </w:tc>
      </w:tr>
    </w:tbl>
    <w:p w:rsidR="001923FF" w:rsidRPr="001923FF" w:rsidRDefault="001923FF" w:rsidP="001923FF"/>
    <w:bookmarkEnd w:id="64"/>
    <w:p w:rsidR="00995C4E" w:rsidRDefault="00995C4E">
      <w:pPr>
        <w:spacing w:before="0" w:after="160" w:line="259" w:lineRule="auto"/>
        <w:rPr>
          <w:rFonts w:eastAsiaTheme="majorEastAsia" w:cstheme="majorBidi"/>
          <w:color w:val="2E74B5" w:themeColor="accent1" w:themeShade="BF"/>
          <w:sz w:val="28"/>
          <w:szCs w:val="18"/>
        </w:rPr>
      </w:pPr>
      <w:r>
        <w:rPr>
          <w:b/>
          <w:szCs w:val="18"/>
        </w:rPr>
        <w:br w:type="page"/>
      </w:r>
    </w:p>
    <w:p w:rsidR="003662EF" w:rsidRDefault="003662EF" w:rsidP="003662EF">
      <w:pPr>
        <w:pStyle w:val="Heading1"/>
      </w:pPr>
      <w:bookmarkStart w:id="85" w:name="_Appendix_15:_Student"/>
      <w:bookmarkStart w:id="86" w:name="_Appendix_14:_Teacher"/>
      <w:bookmarkStart w:id="87" w:name="_Toc515616242"/>
      <w:bookmarkStart w:id="88" w:name="_Toc522178887"/>
      <w:bookmarkStart w:id="89" w:name="_Toc32579958"/>
      <w:bookmarkStart w:id="90" w:name="_Toc485105355"/>
      <w:bookmarkStart w:id="91" w:name="_Toc465262515"/>
      <w:bookmarkEnd w:id="85"/>
      <w:bookmarkEnd w:id="86"/>
      <w:r>
        <w:t>Appendix 1</w:t>
      </w:r>
      <w:r w:rsidR="00BD1226">
        <w:t>4</w:t>
      </w:r>
      <w:r>
        <w:t xml:space="preserve">: </w:t>
      </w:r>
      <w:r w:rsidRPr="004C4CFB">
        <w:t xml:space="preserve">Teacher resource sheet </w:t>
      </w:r>
      <w:r>
        <w:t>3.</w:t>
      </w:r>
      <w:r w:rsidR="00BD1226">
        <w:t>1</w:t>
      </w:r>
      <w:r w:rsidRPr="004C4CFB">
        <w:t xml:space="preserve">: </w:t>
      </w:r>
      <w:bookmarkStart w:id="92" w:name="_Appendix_16:_Teacher"/>
      <w:bookmarkEnd w:id="92"/>
      <w:r>
        <w:t>Construction skills</w:t>
      </w:r>
      <w:bookmarkEnd w:id="87"/>
      <w:bookmarkEnd w:id="88"/>
      <w:bookmarkEnd w:id="89"/>
    </w:p>
    <w:p w:rsidR="003662EF" w:rsidRDefault="003662EF" w:rsidP="003662EF">
      <w:r>
        <w:t xml:space="preserve">Construction skills help students to generate and produce solutions for real-world problems. </w:t>
      </w:r>
    </w:p>
    <w:p w:rsidR="003662EF" w:rsidRDefault="00D24A8A" w:rsidP="003662EF">
      <w:r w:rsidRPr="007840E5">
        <w:rPr>
          <w:noProof/>
          <w:lang w:eastAsia="en-AU"/>
        </w:rPr>
        <w:drawing>
          <wp:anchor distT="0" distB="0" distL="114300" distR="114300" simplePos="0" relativeHeight="252262400" behindDoc="0" locked="0" layoutInCell="1" allowOverlap="1" wp14:anchorId="67353823" wp14:editId="5D89C21C">
            <wp:simplePos x="0" y="0"/>
            <wp:positionH relativeFrom="margin">
              <wp:align>right</wp:align>
            </wp:positionH>
            <wp:positionV relativeFrom="paragraph">
              <wp:posOffset>567665</wp:posOffset>
            </wp:positionV>
            <wp:extent cx="5731200" cy="2145600"/>
            <wp:effectExtent l="0" t="0" r="3175" b="7620"/>
            <wp:wrapTopAndBottom/>
            <wp:docPr id="54" name="Picture 54"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62EF">
        <w:t xml:space="preserve">This resource can be used as a visual stimulus to prompt students to develop solutions to design problems. The cards can be printed to create stations. </w:t>
      </w:r>
    </w:p>
    <w:p w:rsidR="003662EF" w:rsidRPr="00B754E4" w:rsidRDefault="003662EF" w:rsidP="003662EF">
      <w:pPr>
        <w:rPr>
          <w:sz w:val="32"/>
          <w:szCs w:val="32"/>
        </w:rPr>
      </w:pPr>
    </w:p>
    <w:p w:rsidR="003662EF" w:rsidRDefault="00D24A8A" w:rsidP="003662EF">
      <w:r w:rsidRPr="007840E5">
        <w:rPr>
          <w:noProof/>
          <w:lang w:eastAsia="en-AU"/>
        </w:rPr>
        <w:drawing>
          <wp:inline distT="0" distB="0" distL="0" distR="0" wp14:anchorId="23257E43" wp14:editId="62E8AC83">
            <wp:extent cx="5731510" cy="2145665"/>
            <wp:effectExtent l="0" t="0" r="2540" b="6985"/>
            <wp:docPr id="249" name="Picture 249" descr="Graphic of a pipe cleaner passed throuhg the hole in the tube and looped."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r w:rsidR="003662EF" w:rsidRPr="00B754E4">
        <w:rPr>
          <w:noProof/>
          <w:sz w:val="32"/>
          <w:szCs w:val="32"/>
          <w:lang w:eastAsia="en-AU"/>
        </w:rPr>
        <mc:AlternateContent>
          <mc:Choice Requires="wps">
            <w:drawing>
              <wp:anchor distT="0" distB="0" distL="114300" distR="114300" simplePos="0" relativeHeight="252261376" behindDoc="0" locked="0" layoutInCell="1" allowOverlap="1" wp14:anchorId="3E7F2590" wp14:editId="2ED0EC57">
                <wp:simplePos x="0" y="0"/>
                <wp:positionH relativeFrom="column">
                  <wp:posOffset>3543300</wp:posOffset>
                </wp:positionH>
                <wp:positionV relativeFrom="paragraph">
                  <wp:posOffset>-8291830</wp:posOffset>
                </wp:positionV>
                <wp:extent cx="1554480" cy="1645920"/>
                <wp:effectExtent l="0" t="4445"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5826" w:rsidRPr="00035279" w:rsidRDefault="00D75826" w:rsidP="003662EF">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7F2590" id="Text Box 301" o:spid="_x0000_s1049" type="#_x0000_t202" style="position:absolute;margin-left:279pt;margin-top:-652.9pt;width:122.4pt;height:129.6pt;z-index:25226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CezvQIAAMY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" filled="f" stroked="f">
                <v:textbox>
                  <w:txbxContent>
                    <w:p w14:paraId="572AE15E" w14:textId="77777777" w:rsidR="00D75826" w:rsidRPr="00035279" w:rsidRDefault="00D75826" w:rsidP="003662EF">
                      <w:pPr>
                        <w:jc w:val="right"/>
                        <w:rPr>
                          <w:sz w:val="52"/>
                          <w:szCs w:val="52"/>
                        </w:rPr>
                      </w:pPr>
                      <w:r>
                        <w:rPr>
                          <w:sz w:val="52"/>
                          <w:szCs w:val="52"/>
                        </w:rPr>
                        <w:t>Poke a hole with a pin.</w:t>
                      </w:r>
                    </w:p>
                  </w:txbxContent>
                </v:textbox>
              </v:shape>
            </w:pict>
          </mc:Fallback>
        </mc:AlternateContent>
      </w:r>
      <w:r w:rsidR="003662EF" w:rsidRPr="007840E5">
        <w:rPr>
          <w:noProof/>
          <w:lang w:eastAsia="en-AU"/>
        </w:rPr>
        <w:drawing>
          <wp:anchor distT="0" distB="0" distL="114300" distR="114300" simplePos="0" relativeHeight="252263424" behindDoc="0" locked="0" layoutInCell="1" allowOverlap="1" wp14:anchorId="20079615" wp14:editId="5E155A40">
            <wp:simplePos x="914400" y="6421120"/>
            <wp:positionH relativeFrom="margin">
              <wp:align>center</wp:align>
            </wp:positionH>
            <wp:positionV relativeFrom="paragraph">
              <wp:posOffset>2880360</wp:posOffset>
            </wp:positionV>
            <wp:extent cx="5731200" cy="2145600"/>
            <wp:effectExtent l="0" t="0" r="3175" b="7620"/>
            <wp:wrapTopAndBottom/>
            <wp:docPr id="288" name="Picture 28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62EF" w:rsidRPr="00BC4895" w:rsidRDefault="003662EF" w:rsidP="00DA1DFA">
      <w:pPr>
        <w:rPr>
          <w:sz w:val="32"/>
          <w:szCs w:val="32"/>
        </w:rPr>
      </w:pPr>
    </w:p>
    <w:p w:rsidR="003662EF" w:rsidRPr="00B754E4" w:rsidRDefault="00D24A8A" w:rsidP="003662EF">
      <w:pPr>
        <w:rPr>
          <w:noProof/>
          <w:sz w:val="32"/>
          <w:szCs w:val="32"/>
          <w:lang w:eastAsia="en-AU"/>
        </w:rPr>
      </w:pPr>
      <w:r w:rsidRPr="007840E5">
        <w:rPr>
          <w:noProof/>
          <w:lang w:eastAsia="en-AU"/>
        </w:rPr>
        <w:drawing>
          <wp:inline distT="0" distB="0" distL="0" distR="0" wp14:anchorId="08F174B6" wp14:editId="720440F3">
            <wp:extent cx="5731510" cy="2145665"/>
            <wp:effectExtent l="0" t="0" r="2540" b="6985"/>
            <wp:docPr id="253" name="Picture 253"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3662EF" w:rsidRPr="00BC4895" w:rsidRDefault="003662EF" w:rsidP="00BC4895">
      <w:pPr>
        <w:rPr>
          <w:sz w:val="32"/>
          <w:szCs w:val="28"/>
        </w:rPr>
      </w:pPr>
    </w:p>
    <w:p w:rsidR="003662EF" w:rsidRDefault="003662EF" w:rsidP="003662EF">
      <w:pPr>
        <w:spacing w:after="160" w:line="259" w:lineRule="auto"/>
        <w:rPr>
          <w:noProof/>
          <w:sz w:val="32"/>
          <w:szCs w:val="32"/>
          <w:lang w:eastAsia="en-AU"/>
        </w:rPr>
      </w:pPr>
    </w:p>
    <w:p w:rsidR="003662EF" w:rsidRDefault="00D24A8A" w:rsidP="003662EF">
      <w:pPr>
        <w:spacing w:after="160" w:line="259" w:lineRule="auto"/>
        <w:rPr>
          <w:noProof/>
          <w:sz w:val="32"/>
          <w:szCs w:val="32"/>
          <w:lang w:eastAsia="en-AU"/>
        </w:rPr>
      </w:pPr>
      <w:r w:rsidRPr="00E23D01">
        <w:rPr>
          <w:noProof/>
          <w:sz w:val="32"/>
          <w:szCs w:val="32"/>
          <w:lang w:eastAsia="en-AU"/>
        </w:rPr>
        <w:drawing>
          <wp:inline distT="0" distB="0" distL="0" distR="0" wp14:anchorId="50944EF7" wp14:editId="6755E41F">
            <wp:extent cx="5731510" cy="2145665"/>
            <wp:effectExtent l="0" t="0" r="2540" b="6985"/>
            <wp:docPr id="251" name="Picture 251"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p>
    <w:p w:rsidR="003662EF" w:rsidRPr="00B754E4" w:rsidRDefault="00D24A8A" w:rsidP="003662EF">
      <w:pPr>
        <w:spacing w:after="160" w:line="259" w:lineRule="auto"/>
        <w:rPr>
          <w:noProof/>
          <w:sz w:val="32"/>
          <w:szCs w:val="32"/>
          <w:lang w:eastAsia="en-AU"/>
        </w:rPr>
      </w:pPr>
      <w:r w:rsidRPr="00E23D01">
        <w:rPr>
          <w:noProof/>
          <w:sz w:val="32"/>
          <w:szCs w:val="32"/>
          <w:lang w:eastAsia="en-AU"/>
        </w:rPr>
        <w:drawing>
          <wp:inline distT="0" distB="0" distL="0" distR="0" wp14:anchorId="469F18E7" wp14:editId="57236B26">
            <wp:extent cx="5731510" cy="2145665"/>
            <wp:effectExtent l="0" t="0" r="2540" b="6985"/>
            <wp:docPr id="252" name="Picture 252" descr="Construction skill&#10;&#10;Graphic of a piece of tape made into a loop with the outside being stick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3662EF" w:rsidRPr="00B754E4" w:rsidRDefault="003662EF" w:rsidP="003662EF">
      <w:pPr>
        <w:spacing w:after="160" w:line="259" w:lineRule="auto"/>
        <w:rPr>
          <w:noProof/>
          <w:sz w:val="32"/>
          <w:szCs w:val="32"/>
          <w:lang w:eastAsia="en-AU"/>
        </w:rPr>
      </w:pPr>
    </w:p>
    <w:p w:rsidR="003662EF" w:rsidRDefault="003662EF" w:rsidP="003662EF">
      <w:pPr>
        <w:spacing w:after="160" w:line="259" w:lineRule="auto"/>
        <w:rPr>
          <w:noProof/>
          <w:sz w:val="32"/>
          <w:szCs w:val="32"/>
          <w:lang w:eastAsia="en-AU"/>
        </w:rPr>
      </w:pPr>
      <w:r w:rsidRPr="00E23D01">
        <w:rPr>
          <w:noProof/>
          <w:lang w:eastAsia="en-AU"/>
        </w:rPr>
        <w:drawing>
          <wp:inline distT="0" distB="0" distL="0" distR="0" wp14:anchorId="4BCA1BD4" wp14:editId="239A8157">
            <wp:extent cx="5731510" cy="2145665"/>
            <wp:effectExtent l="0" t="0" r="2540" b="6985"/>
            <wp:docPr id="66" name="Picture 66" descr="Graphic of a cardboard tube cut parallel to the tube so that the tube pices can be folded flat and attached to a flat surfac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3662EF" w:rsidRDefault="003662EF" w:rsidP="003662EF">
      <w:pPr>
        <w:spacing w:after="160" w:line="259" w:lineRule="auto"/>
        <w:rPr>
          <w:noProof/>
          <w:sz w:val="32"/>
          <w:szCs w:val="32"/>
          <w:lang w:eastAsia="en-AU"/>
        </w:rPr>
      </w:pPr>
    </w:p>
    <w:p w:rsidR="003662EF" w:rsidRDefault="003662EF" w:rsidP="003662EF">
      <w:pPr>
        <w:spacing w:after="160" w:line="259" w:lineRule="auto"/>
        <w:rPr>
          <w:noProof/>
          <w:sz w:val="32"/>
          <w:szCs w:val="32"/>
          <w:lang w:eastAsia="en-AU"/>
        </w:rPr>
      </w:pPr>
    </w:p>
    <w:p w:rsidR="003662EF" w:rsidRDefault="003662EF" w:rsidP="003662EF">
      <w:pPr>
        <w:spacing w:after="160" w:line="259" w:lineRule="auto"/>
        <w:rPr>
          <w:sz w:val="32"/>
          <w:szCs w:val="32"/>
        </w:rPr>
      </w:pPr>
      <w:r w:rsidRPr="00E23D01">
        <w:rPr>
          <w:noProof/>
          <w:sz w:val="32"/>
          <w:szCs w:val="32"/>
          <w:lang w:eastAsia="en-AU"/>
        </w:rPr>
        <w:drawing>
          <wp:inline distT="0" distB="0" distL="0" distR="0" wp14:anchorId="79609A9A" wp14:editId="0A180866">
            <wp:extent cx="5731510" cy="2146160"/>
            <wp:effectExtent l="0" t="0" r="2540" b="6985"/>
            <wp:docPr id="297" name="Picture 29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r>
        <w:rPr>
          <w:noProof/>
          <w:sz w:val="32"/>
          <w:szCs w:val="32"/>
          <w:lang w:eastAsia="en-AU"/>
        </w:rPr>
        <w:drawing>
          <wp:inline distT="0" distB="0" distL="0" distR="0" wp14:anchorId="5706EDAC" wp14:editId="3FD8B74D">
            <wp:extent cx="5731510" cy="2194560"/>
            <wp:effectExtent l="0" t="0" r="2540" b="0"/>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inline>
        </w:drawing>
      </w: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r>
        <w:rPr>
          <w:noProof/>
          <w:sz w:val="32"/>
          <w:szCs w:val="32"/>
          <w:lang w:eastAsia="en-AU"/>
        </w:rPr>
        <w:drawing>
          <wp:inline distT="0" distB="0" distL="0" distR="0" wp14:anchorId="77FCDA50" wp14:editId="3A502AFF">
            <wp:extent cx="5731510" cy="2192020"/>
            <wp:effectExtent l="0" t="0" r="2540" b="0"/>
            <wp:docPr id="305" name="Picture 305"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inline>
        </w:drawing>
      </w: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r w:rsidRPr="00E23D01">
        <w:rPr>
          <w:noProof/>
          <w:lang w:eastAsia="en-AU"/>
        </w:rPr>
        <w:drawing>
          <wp:inline distT="0" distB="0" distL="0" distR="0" wp14:anchorId="308E3CE6" wp14:editId="58C4A314">
            <wp:extent cx="5731510" cy="2145665"/>
            <wp:effectExtent l="0" t="0" r="2540" b="6985"/>
            <wp:docPr id="302" name="Picture 302" descr="Construction skill&#10;&#10;Graphic of a velcro for joining two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3662EF" w:rsidRDefault="003662EF" w:rsidP="003662EF">
      <w:pPr>
        <w:spacing w:after="160" w:line="259" w:lineRule="auto"/>
        <w:rPr>
          <w:sz w:val="32"/>
          <w:szCs w:val="32"/>
        </w:rPr>
      </w:pPr>
    </w:p>
    <w:p w:rsidR="003A1C3D" w:rsidRDefault="003A1C3D" w:rsidP="003662EF">
      <w:pPr>
        <w:spacing w:after="160" w:line="259" w:lineRule="auto"/>
        <w:rPr>
          <w:sz w:val="32"/>
          <w:szCs w:val="32"/>
        </w:rPr>
      </w:pPr>
    </w:p>
    <w:p w:rsidR="003662EF" w:rsidRDefault="00160E71" w:rsidP="003662EF">
      <w:pPr>
        <w:spacing w:after="160" w:line="259" w:lineRule="auto"/>
        <w:rPr>
          <w:sz w:val="32"/>
          <w:szCs w:val="32"/>
        </w:rPr>
      </w:pPr>
      <w:r w:rsidRPr="001F1F88">
        <w:rPr>
          <w:noProof/>
          <w:lang w:eastAsia="en-AU"/>
        </w:rPr>
        <mc:AlternateContent>
          <mc:Choice Requires="wps">
            <w:drawing>
              <wp:anchor distT="0" distB="0" distL="114300" distR="114300" simplePos="0" relativeHeight="252307456" behindDoc="1" locked="0" layoutInCell="1" allowOverlap="1" wp14:anchorId="12E8B0B6" wp14:editId="18ED7FF1">
                <wp:simplePos x="0" y="0"/>
                <wp:positionH relativeFrom="margin">
                  <wp:posOffset>76200</wp:posOffset>
                </wp:positionH>
                <wp:positionV relativeFrom="paragraph">
                  <wp:posOffset>2221865</wp:posOffset>
                </wp:positionV>
                <wp:extent cx="5668645" cy="171450"/>
                <wp:effectExtent l="0" t="0" r="8255" b="0"/>
                <wp:wrapTight wrapText="bothSides">
                  <wp:wrapPolygon edited="0">
                    <wp:start x="0" y="0"/>
                    <wp:lineTo x="0" y="19200"/>
                    <wp:lineTo x="21559" y="19200"/>
                    <wp:lineTo x="21559" y="0"/>
                    <wp:lineTo x="0" y="0"/>
                  </wp:wrapPolygon>
                </wp:wrapTight>
                <wp:docPr id="241" name="Text Box 241"/>
                <wp:cNvGraphicFramePr/>
                <a:graphic xmlns:a="http://schemas.openxmlformats.org/drawingml/2006/main">
                  <a:graphicData uri="http://schemas.microsoft.com/office/word/2010/wordprocessingShape">
                    <wps:wsp>
                      <wps:cNvSpPr txBox="1"/>
                      <wps:spPr>
                        <a:xfrm>
                          <a:off x="0" y="0"/>
                          <a:ext cx="5668645" cy="171450"/>
                        </a:xfrm>
                        <a:prstGeom prst="rect">
                          <a:avLst/>
                        </a:prstGeom>
                        <a:solidFill>
                          <a:prstClr val="white"/>
                        </a:solidFill>
                        <a:ln>
                          <a:noFill/>
                        </a:ln>
                      </wps:spPr>
                      <wps:txbx>
                        <w:txbxContent>
                          <w:p w:rsidR="00D75826" w:rsidRPr="005D628E" w:rsidRDefault="00D75826" w:rsidP="00BC48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8B0B6" id="Text Box 241" o:spid="_x0000_s1050" type="#_x0000_t202" style="position:absolute;margin-left:6pt;margin-top:174.95pt;width:446.35pt;height:13.5pt;z-index:-25100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" stroked="f">
                <v:textbox inset="0,0,0,0">
                  <w:txbxContent>
                    <w:p w14:paraId="421BA48B" w14:textId="0C0A41EE" w:rsidR="00D75826" w:rsidRPr="005D628E" w:rsidRDefault="00D75826" w:rsidP="00BC4895">
                      <w:pPr>
                        <w:pStyle w:val="Caption"/>
                        <w:jc w:val="center"/>
                        <w:rPr>
                          <w:noProof/>
                        </w:rPr>
                      </w:pPr>
                      <w:r>
                        <w:t>STEM Consortium</w:t>
                      </w:r>
                    </w:p>
                  </w:txbxContent>
                </v:textbox>
                <w10:wrap type="tight" anchorx="margin"/>
              </v:shape>
            </w:pict>
          </mc:Fallback>
        </mc:AlternateContent>
      </w:r>
      <w:r w:rsidR="003662EF" w:rsidRPr="00217D9C">
        <w:rPr>
          <w:noProof/>
          <w:sz w:val="32"/>
          <w:szCs w:val="32"/>
          <w:lang w:eastAsia="en-AU"/>
        </w:rPr>
        <w:drawing>
          <wp:inline distT="0" distB="0" distL="0" distR="0" wp14:anchorId="64464026" wp14:editId="7617ED95">
            <wp:extent cx="5731510" cy="2149079"/>
            <wp:effectExtent l="0" t="0" r="2540" b="3810"/>
            <wp:docPr id="303" name="Picture 303" descr="Graphic of a glue gun being used to join flat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Construction skills\glue gun.jp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31510" cy="2149079"/>
                    </a:xfrm>
                    <a:prstGeom prst="rect">
                      <a:avLst/>
                    </a:prstGeom>
                    <a:noFill/>
                    <a:ln>
                      <a:noFill/>
                    </a:ln>
                  </pic:spPr>
                </pic:pic>
              </a:graphicData>
            </a:graphic>
          </wp:inline>
        </w:drawing>
      </w:r>
    </w:p>
    <w:p w:rsidR="00BD1226" w:rsidRDefault="00BD1226" w:rsidP="008F38C2">
      <w:pPr>
        <w:spacing w:before="0" w:after="160" w:line="259" w:lineRule="auto"/>
        <w:rPr>
          <w:b/>
        </w:rPr>
        <w:sectPr w:rsidR="00BD1226" w:rsidSect="003662EF">
          <w:headerReference w:type="default" r:id="rId123"/>
          <w:footerReference w:type="default" r:id="rId124"/>
          <w:pgSz w:w="11906" w:h="16838"/>
          <w:pgMar w:top="1440" w:right="1440" w:bottom="1440" w:left="1440" w:header="709" w:footer="709" w:gutter="0"/>
          <w:cols w:space="708"/>
          <w:docGrid w:linePitch="360"/>
        </w:sectPr>
      </w:pPr>
    </w:p>
    <w:p w:rsidR="00B413CA" w:rsidRPr="00B413CA" w:rsidRDefault="006D19FF" w:rsidP="00B413CA">
      <w:pPr>
        <w:pStyle w:val="Heading1"/>
      </w:pPr>
      <w:bookmarkStart w:id="93" w:name="_Appendix_15:_Student_1"/>
      <w:bookmarkStart w:id="94" w:name="_Toc32579959"/>
      <w:bookmarkEnd w:id="93"/>
      <w:r w:rsidRPr="006D19FF">
        <w:t>Appendix 1</w:t>
      </w:r>
      <w:r w:rsidR="004E67DF">
        <w:t>5</w:t>
      </w:r>
      <w:r w:rsidRPr="006D19FF">
        <w:t xml:space="preserve">: </w:t>
      </w:r>
      <w:bookmarkStart w:id="95" w:name="_Toc484772396"/>
      <w:bookmarkEnd w:id="90"/>
      <w:bookmarkEnd w:id="91"/>
      <w:r w:rsidR="004F37BC" w:rsidRPr="004F37BC">
        <w:t>Student activity sheet 3.</w:t>
      </w:r>
      <w:r w:rsidR="00BD1226">
        <w:t>2</w:t>
      </w:r>
      <w:r w:rsidR="004F37BC" w:rsidRPr="004F37BC">
        <w:t xml:space="preserve">: </w:t>
      </w:r>
      <w:r w:rsidR="00B413CA" w:rsidRPr="00B413CA">
        <w:t>Prototype troubleshooting</w:t>
      </w:r>
      <w:bookmarkEnd w:id="94"/>
    </w:p>
    <w:tbl>
      <w:tblPr>
        <w:tblStyle w:val="TableGrid15"/>
        <w:tblW w:w="13892" w:type="dxa"/>
        <w:jc w:val="center"/>
        <w:tblLook w:val="04A0" w:firstRow="1" w:lastRow="0" w:firstColumn="1" w:lastColumn="0" w:noHBand="0" w:noVBand="1"/>
      </w:tblPr>
      <w:tblGrid>
        <w:gridCol w:w="4630"/>
        <w:gridCol w:w="4631"/>
        <w:gridCol w:w="4631"/>
      </w:tblGrid>
      <w:tr w:rsidR="00B413CA" w:rsidRPr="00B413CA" w:rsidTr="00B827BA">
        <w:trPr>
          <w:trHeight w:hRule="exact" w:val="857"/>
          <w:jc w:val="center"/>
        </w:trPr>
        <w:tc>
          <w:tcPr>
            <w:tcW w:w="4630" w:type="dxa"/>
            <w:vAlign w:val="center"/>
          </w:tcPr>
          <w:p w:rsidR="00B413CA" w:rsidRPr="00B413CA" w:rsidRDefault="00B413CA" w:rsidP="00B413CA">
            <w:pPr>
              <w:ind w:right="-108"/>
              <w:jc w:val="center"/>
              <w:rPr>
                <w:b/>
                <w:sz w:val="24"/>
                <w:szCs w:val="24"/>
              </w:rPr>
            </w:pPr>
            <w:r w:rsidRPr="00B413CA">
              <w:rPr>
                <w:b/>
                <w:sz w:val="24"/>
                <w:szCs w:val="24"/>
              </w:rPr>
              <w:t>Problem</w:t>
            </w:r>
          </w:p>
        </w:tc>
        <w:tc>
          <w:tcPr>
            <w:tcW w:w="4631" w:type="dxa"/>
            <w:vAlign w:val="center"/>
          </w:tcPr>
          <w:p w:rsidR="00B413CA" w:rsidRPr="00B413CA" w:rsidRDefault="00B413CA" w:rsidP="00B413CA">
            <w:pPr>
              <w:ind w:right="-108"/>
              <w:jc w:val="center"/>
              <w:rPr>
                <w:b/>
                <w:sz w:val="24"/>
                <w:szCs w:val="24"/>
              </w:rPr>
            </w:pPr>
            <w:r w:rsidRPr="00B413CA">
              <w:rPr>
                <w:b/>
                <w:sz w:val="24"/>
                <w:szCs w:val="24"/>
              </w:rPr>
              <w:t>Reason for the problem</w:t>
            </w:r>
          </w:p>
        </w:tc>
        <w:tc>
          <w:tcPr>
            <w:tcW w:w="4631" w:type="dxa"/>
            <w:vAlign w:val="center"/>
          </w:tcPr>
          <w:p w:rsidR="00B413CA" w:rsidRPr="00B413CA" w:rsidRDefault="00B413CA" w:rsidP="00B413CA">
            <w:pPr>
              <w:ind w:right="-108"/>
              <w:jc w:val="center"/>
              <w:rPr>
                <w:b/>
                <w:sz w:val="24"/>
                <w:szCs w:val="24"/>
              </w:rPr>
            </w:pPr>
            <w:r w:rsidRPr="00B413CA">
              <w:rPr>
                <w:b/>
                <w:sz w:val="24"/>
                <w:szCs w:val="24"/>
              </w:rPr>
              <w:t>Possible changes to your design to solve the problem</w:t>
            </w: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bl>
    <w:p w:rsidR="00B413CA" w:rsidRPr="00B413CA" w:rsidRDefault="00B413CA" w:rsidP="00B413CA">
      <w:pPr>
        <w:ind w:left="-567" w:right="-643"/>
      </w:pPr>
    </w:p>
    <w:p w:rsidR="00B413CA" w:rsidRPr="00B413CA" w:rsidRDefault="00B413CA" w:rsidP="00B413CA">
      <w:pPr>
        <w:ind w:left="-567" w:right="-643"/>
      </w:pPr>
    </w:p>
    <w:p w:rsidR="00B413CA" w:rsidRPr="00B413CA" w:rsidRDefault="00B413CA" w:rsidP="00B413CA">
      <w:r w:rsidRPr="00B413CA">
        <w:br w:type="page"/>
      </w:r>
    </w:p>
    <w:p w:rsidR="00F52F3F" w:rsidRPr="00710DEC" w:rsidRDefault="00F52F3F" w:rsidP="00B413CA">
      <w:pPr>
        <w:pStyle w:val="Heading1"/>
      </w:pPr>
      <w:bookmarkStart w:id="96" w:name="_Appendix_16:_Student"/>
      <w:bookmarkStart w:id="97" w:name="_Toc32579960"/>
      <w:bookmarkEnd w:id="96"/>
      <w:r>
        <w:rPr>
          <w:szCs w:val="28"/>
        </w:rPr>
        <w:t>A</w:t>
      </w:r>
      <w:r w:rsidRPr="00710DEC">
        <w:t xml:space="preserve">ppendix </w:t>
      </w:r>
      <w:r>
        <w:t>1</w:t>
      </w:r>
      <w:r w:rsidR="004E67DF">
        <w:t>6</w:t>
      </w:r>
      <w:r>
        <w:t>:</w:t>
      </w:r>
      <w:r w:rsidR="00CF43D4">
        <w:t xml:space="preserve"> Student activity sheet 3</w:t>
      </w:r>
      <w:r>
        <w:t>.</w:t>
      </w:r>
      <w:r w:rsidR="00BD1226">
        <w:t>3</w:t>
      </w:r>
      <w:r w:rsidRPr="00710DEC">
        <w:t xml:space="preserve">: </w:t>
      </w:r>
      <w:r>
        <w:t>Design review</w:t>
      </w:r>
      <w:bookmarkEnd w:id="95"/>
      <w:bookmarkEnd w:id="97"/>
    </w:p>
    <w:p w:rsidR="00F52F3F" w:rsidRPr="00B56DC9" w:rsidRDefault="00F52F3F" w:rsidP="00F52F3F">
      <w:pPr>
        <w:tabs>
          <w:tab w:val="left" w:pos="10530"/>
        </w:tabs>
        <w:spacing w:before="0" w:after="0" w:line="240" w:lineRule="auto"/>
        <w:jc w:val="center"/>
        <w:rPr>
          <w:b/>
          <w:sz w:val="24"/>
          <w:szCs w:val="24"/>
        </w:rPr>
      </w:pPr>
      <w:r w:rsidRPr="00710DEC">
        <w:rPr>
          <w:b/>
          <w:noProof/>
          <w:sz w:val="24"/>
          <w:szCs w:val="24"/>
          <w:lang w:eastAsia="en-AU"/>
        </w:rPr>
        <mc:AlternateContent>
          <mc:Choice Requires="wps">
            <w:drawing>
              <wp:anchor distT="0" distB="0" distL="114300" distR="114300" simplePos="0" relativeHeight="251864064" behindDoc="0" locked="0" layoutInCell="1" allowOverlap="1" wp14:anchorId="69F36A3F" wp14:editId="3A3FE0E2">
                <wp:simplePos x="0" y="0"/>
                <wp:positionH relativeFrom="column">
                  <wp:posOffset>57150</wp:posOffset>
                </wp:positionH>
                <wp:positionV relativeFrom="paragraph">
                  <wp:posOffset>25400</wp:posOffset>
                </wp:positionV>
                <wp:extent cx="2571750" cy="4831080"/>
                <wp:effectExtent l="0" t="0" r="0" b="762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4831080"/>
                        </a:xfrm>
                        <a:prstGeom prst="rect">
                          <a:avLst/>
                        </a:prstGeom>
                        <a:solidFill>
                          <a:srgbClr val="FFFFFF"/>
                        </a:solidFill>
                        <a:ln w="9525">
                          <a:noFill/>
                          <a:miter lim="800000"/>
                          <a:headEnd/>
                          <a:tailEnd/>
                        </a:ln>
                      </wps:spPr>
                      <wps:txbx>
                        <w:txbxContent>
                          <w:p w:rsidR="00D75826" w:rsidRDefault="00D75826" w:rsidP="00F52F3F">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rsidR="00D75826" w:rsidRDefault="00D75826" w:rsidP="00F52F3F">
                            <w:pPr>
                              <w:spacing w:after="0" w:line="360" w:lineRule="auto"/>
                              <w:rPr>
                                <w:b/>
                                <w:sz w:val="24"/>
                                <w:szCs w:val="24"/>
                              </w:rPr>
                            </w:pPr>
                            <w:r>
                              <w:rPr>
                                <w:b/>
                                <w:sz w:val="24"/>
                                <w:szCs w:val="24"/>
                              </w:rPr>
                              <w:t>Things I would change</w:t>
                            </w:r>
                          </w:p>
                          <w:p w:rsidR="00D75826" w:rsidRDefault="00D75826" w:rsidP="00F52F3F">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36A3F" id="Text Box 243" o:spid="_x0000_s1051" type="#_x0000_t202" style="position:absolute;left:0;text-align:left;margin-left:4.5pt;margin-top:2pt;width:202.5pt;height:380.4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" stroked="f">
                <v:textbox>
                  <w:txbxContent>
                    <w:p w14:paraId="4E333F80" w14:textId="77777777" w:rsidR="00D75826" w:rsidRDefault="00D75826" w:rsidP="00F52F3F">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1F17EABE" w14:textId="77777777" w:rsidR="00D75826" w:rsidRDefault="00D75826" w:rsidP="00F52F3F">
                      <w:pPr>
                        <w:spacing w:after="0" w:line="360" w:lineRule="auto"/>
                        <w:rPr>
                          <w:b/>
                          <w:sz w:val="24"/>
                          <w:szCs w:val="24"/>
                        </w:rPr>
                      </w:pPr>
                      <w:r>
                        <w:rPr>
                          <w:b/>
                          <w:sz w:val="24"/>
                          <w:szCs w:val="24"/>
                        </w:rPr>
                        <w:t>Things I would change</w:t>
                      </w:r>
                    </w:p>
                    <w:p w14:paraId="73953B4F" w14:textId="77777777" w:rsidR="00D75826" w:rsidRDefault="00D75826" w:rsidP="00F52F3F">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Pr="00710DEC">
        <w:rPr>
          <w:b/>
          <w:noProof/>
          <w:sz w:val="44"/>
          <w:szCs w:val="44"/>
          <w:lang w:eastAsia="en-AU"/>
        </w:rPr>
        <mc:AlternateContent>
          <mc:Choice Requires="wps">
            <w:drawing>
              <wp:anchor distT="0" distB="0" distL="114300" distR="114300" simplePos="0" relativeHeight="251865088" behindDoc="0" locked="0" layoutInCell="1" allowOverlap="1" wp14:anchorId="3FA30A74" wp14:editId="6CD4E180">
                <wp:simplePos x="0" y="0"/>
                <wp:positionH relativeFrom="column">
                  <wp:posOffset>2895600</wp:posOffset>
                </wp:positionH>
                <wp:positionV relativeFrom="paragraph">
                  <wp:posOffset>44450</wp:posOffset>
                </wp:positionV>
                <wp:extent cx="6193790" cy="4800600"/>
                <wp:effectExtent l="0" t="0" r="16510" b="1905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4800600"/>
                        </a:xfrm>
                        <a:prstGeom prst="rect">
                          <a:avLst/>
                        </a:prstGeom>
                        <a:solidFill>
                          <a:srgbClr val="FFFFFF"/>
                        </a:solidFill>
                        <a:ln w="9525">
                          <a:solidFill>
                            <a:srgbClr val="000000"/>
                          </a:solidFill>
                          <a:miter lim="800000"/>
                          <a:headEnd/>
                          <a:tailEnd/>
                        </a:ln>
                      </wps:spPr>
                      <wps:txbx>
                        <w:txbxContent>
                          <w:p w:rsidR="00D75826" w:rsidRPr="00B56DC9" w:rsidRDefault="00D75826" w:rsidP="00F52F3F">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rsidR="00D75826" w:rsidRDefault="00D75826" w:rsidP="00F52F3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A30A74" id="Text Box 2" o:spid="_x0000_s1052" type="#_x0000_t202" style="position:absolute;left:0;text-align:left;margin-left:228pt;margin-top:3.5pt;width:487.7pt;height:378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7R2KQIAAE8EAAAOAAAAZHJzL2Uyb0RvYy54bWysVNtu2zAMfR+wfxD0vtjxkrQ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">
                <v:textbox>
                  <w:txbxContent>
                    <w:p w14:paraId="13D34AC1" w14:textId="29D614A6" w:rsidR="00D75826" w:rsidRPr="00B56DC9" w:rsidRDefault="00D75826" w:rsidP="00F52F3F">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2BE796A5" w14:textId="77777777" w:rsidR="00D75826" w:rsidRDefault="00D75826" w:rsidP="00F52F3F"/>
                  </w:txbxContent>
                </v:textbox>
              </v:shape>
            </w:pict>
          </mc:Fallback>
        </mc:AlternateContent>
      </w: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710DEC" w:rsidRDefault="00F37582" w:rsidP="00F52F3F">
      <w:pPr>
        <w:tabs>
          <w:tab w:val="left" w:pos="10530"/>
        </w:tabs>
        <w:spacing w:after="0" w:line="240" w:lineRule="auto"/>
        <w:jc w:val="center"/>
        <w:rPr>
          <w:b/>
          <w:sz w:val="24"/>
          <w:szCs w:val="24"/>
        </w:rPr>
      </w:pPr>
      <w:r>
        <w:rPr>
          <w:b/>
          <w:sz w:val="24"/>
          <w:szCs w:val="24"/>
        </w:rPr>
        <w:t xml:space="preserve"> </w:t>
      </w:r>
    </w:p>
    <w:p w:rsidR="00F52F3F" w:rsidRDefault="00F52F3F" w:rsidP="00F52F3F">
      <w:pPr>
        <w:tabs>
          <w:tab w:val="left" w:pos="10530"/>
        </w:tabs>
        <w:rPr>
          <w:sz w:val="20"/>
          <w:szCs w:val="20"/>
        </w:rPr>
      </w:pPr>
    </w:p>
    <w:p w:rsidR="00F52F3F" w:rsidRPr="00710DEC" w:rsidRDefault="00F52F3F" w:rsidP="00F52F3F">
      <w:pPr>
        <w:tabs>
          <w:tab w:val="left" w:pos="10530"/>
        </w:tabs>
        <w:rPr>
          <w:sz w:val="20"/>
          <w:szCs w:val="20"/>
        </w:rPr>
      </w:pPr>
    </w:p>
    <w:p w:rsidR="00F52F3F" w:rsidRPr="00B4242C" w:rsidRDefault="00F52F3F" w:rsidP="00F52F3F">
      <w:pPr>
        <w:pStyle w:val="Heading1"/>
        <w:rPr>
          <w:b w:val="0"/>
        </w:rPr>
        <w:sectPr w:rsidR="00F52F3F" w:rsidRPr="00B4242C" w:rsidSect="00BD1226">
          <w:pgSz w:w="16838" w:h="11906" w:orient="landscape"/>
          <w:pgMar w:top="1440" w:right="1440" w:bottom="1440" w:left="1440" w:header="709" w:footer="709" w:gutter="0"/>
          <w:cols w:space="708"/>
          <w:docGrid w:linePitch="360"/>
        </w:sectPr>
      </w:pPr>
    </w:p>
    <w:p w:rsidR="00F52F3F" w:rsidRPr="00710DEC" w:rsidRDefault="00F52F3F" w:rsidP="006D19FF">
      <w:pPr>
        <w:pStyle w:val="Heading1"/>
      </w:pPr>
      <w:bookmarkStart w:id="98" w:name="_Appendix_17:_Teacher"/>
      <w:bookmarkStart w:id="99" w:name="_Toc476659569"/>
      <w:bookmarkStart w:id="100" w:name="_Toc484772395"/>
      <w:bookmarkStart w:id="101" w:name="_Toc32579961"/>
      <w:bookmarkStart w:id="102" w:name="_Toc465262520"/>
      <w:bookmarkEnd w:id="98"/>
      <w:r>
        <w:t>Appendix 1</w:t>
      </w:r>
      <w:r w:rsidR="004E67DF">
        <w:t>7</w:t>
      </w:r>
      <w:r>
        <w:t xml:space="preserve">: Teacher resource sheet 4.1: </w:t>
      </w:r>
      <w:r w:rsidRPr="00710DEC">
        <w:t xml:space="preserve">Student </w:t>
      </w:r>
      <w:r>
        <w:t>evaluation</w:t>
      </w:r>
      <w:bookmarkEnd w:id="99"/>
      <w:bookmarkEnd w:id="100"/>
      <w:bookmarkEnd w:id="101"/>
    </w:p>
    <w:tbl>
      <w:tblPr>
        <w:tblStyle w:val="TableGrid1"/>
        <w:tblW w:w="14493" w:type="dxa"/>
        <w:tblLook w:val="04A0" w:firstRow="1" w:lastRow="0" w:firstColumn="1" w:lastColumn="0" w:noHBand="0" w:noVBand="1"/>
      </w:tblPr>
      <w:tblGrid>
        <w:gridCol w:w="3754"/>
        <w:gridCol w:w="769"/>
        <w:gridCol w:w="787"/>
        <w:gridCol w:w="754"/>
        <w:gridCol w:w="771"/>
        <w:gridCol w:w="810"/>
        <w:gridCol w:w="854"/>
        <w:gridCol w:w="854"/>
        <w:gridCol w:w="854"/>
        <w:gridCol w:w="854"/>
        <w:gridCol w:w="854"/>
        <w:gridCol w:w="854"/>
        <w:gridCol w:w="854"/>
        <w:gridCol w:w="854"/>
        <w:gridCol w:w="16"/>
      </w:tblGrid>
      <w:tr w:rsidR="00F52F3F" w:rsidRPr="00B56DC9" w:rsidTr="00594A70">
        <w:trPr>
          <w:trHeight w:val="336"/>
        </w:trPr>
        <w:tc>
          <w:tcPr>
            <w:tcW w:w="3754" w:type="dxa"/>
            <w:vMerge w:val="restart"/>
          </w:tcPr>
          <w:p w:rsidR="00F52F3F" w:rsidRDefault="00F52F3F" w:rsidP="00F53BFD">
            <w:pPr>
              <w:pStyle w:val="NoSpacing"/>
              <w:rPr>
                <w:sz w:val="18"/>
                <w:szCs w:val="18"/>
              </w:rPr>
            </w:pPr>
          </w:p>
          <w:p w:rsidR="00F52F3F" w:rsidRPr="00BC4895" w:rsidRDefault="00F52F3F" w:rsidP="00BC4895">
            <w:pPr>
              <w:pStyle w:val="NoSpacing"/>
              <w:spacing w:after="120"/>
              <w:rPr>
                <w:sz w:val="20"/>
                <w:szCs w:val="20"/>
              </w:rPr>
            </w:pPr>
            <w:r w:rsidRPr="00BC4895">
              <w:rPr>
                <w:sz w:val="20"/>
                <w:szCs w:val="20"/>
              </w:rPr>
              <w:t xml:space="preserve">Key: </w:t>
            </w:r>
          </w:p>
          <w:p w:rsidR="00F52F3F" w:rsidRPr="00BC4895" w:rsidRDefault="00F52F3F" w:rsidP="00BC4895">
            <w:pPr>
              <w:pStyle w:val="NoSpacing"/>
              <w:spacing w:before="0"/>
              <w:rPr>
                <w:sz w:val="20"/>
                <w:szCs w:val="20"/>
              </w:rPr>
            </w:pPr>
            <w:r w:rsidRPr="00BC4895">
              <w:rPr>
                <w:sz w:val="20"/>
                <w:szCs w:val="20"/>
              </w:rPr>
              <w:t>1</w:t>
            </w:r>
            <w:r w:rsidR="00F37582" w:rsidRPr="00BC4895">
              <w:rPr>
                <w:sz w:val="20"/>
                <w:szCs w:val="20"/>
              </w:rPr>
              <w:t xml:space="preserve"> </w:t>
            </w:r>
            <w:r w:rsidRPr="00BC4895">
              <w:rPr>
                <w:sz w:val="20"/>
                <w:szCs w:val="20"/>
              </w:rPr>
              <w:t>Needs attention/ Sometimes</w:t>
            </w:r>
          </w:p>
          <w:p w:rsidR="00F52F3F" w:rsidRPr="00BC4895" w:rsidRDefault="00F52F3F" w:rsidP="00BC4895">
            <w:pPr>
              <w:pStyle w:val="NoSpacing"/>
              <w:spacing w:before="0"/>
              <w:rPr>
                <w:sz w:val="20"/>
                <w:szCs w:val="20"/>
              </w:rPr>
            </w:pPr>
            <w:r w:rsidRPr="00BC4895">
              <w:rPr>
                <w:sz w:val="20"/>
                <w:szCs w:val="20"/>
              </w:rPr>
              <w:t>2</w:t>
            </w:r>
            <w:r w:rsidR="00F37582" w:rsidRPr="00BC4895">
              <w:rPr>
                <w:sz w:val="20"/>
                <w:szCs w:val="20"/>
              </w:rPr>
              <w:t xml:space="preserve"> </w:t>
            </w:r>
            <w:r w:rsidRPr="00BC4895">
              <w:rPr>
                <w:sz w:val="20"/>
                <w:szCs w:val="20"/>
              </w:rPr>
              <w:t>Satisfactory/ Usually</w:t>
            </w:r>
          </w:p>
          <w:p w:rsidR="00F52F3F" w:rsidRPr="00B56DC9" w:rsidRDefault="00F52F3F" w:rsidP="00BC4895">
            <w:pPr>
              <w:pStyle w:val="NoSpacing"/>
              <w:spacing w:before="0"/>
              <w:ind w:left="164" w:hanging="164"/>
            </w:pPr>
            <w:r w:rsidRPr="00BC4895">
              <w:rPr>
                <w:sz w:val="20"/>
                <w:szCs w:val="20"/>
              </w:rPr>
              <w:t>3</w:t>
            </w:r>
            <w:r w:rsidR="00F37582" w:rsidRPr="00BC4895">
              <w:rPr>
                <w:sz w:val="20"/>
                <w:szCs w:val="20"/>
              </w:rPr>
              <w:t xml:space="preserve"> </w:t>
            </w:r>
            <w:r w:rsidRPr="00BC4895">
              <w:rPr>
                <w:sz w:val="20"/>
                <w:szCs w:val="20"/>
              </w:rPr>
              <w:t xml:space="preserve">Excellent/ Independently </w:t>
            </w:r>
            <w:r w:rsidR="004F37BC" w:rsidRPr="00BC4895">
              <w:rPr>
                <w:sz w:val="20"/>
                <w:szCs w:val="20"/>
              </w:rPr>
              <w:t xml:space="preserve"> </w:t>
            </w:r>
            <w:r w:rsidRPr="00BC4895">
              <w:rPr>
                <w:sz w:val="20"/>
                <w:szCs w:val="20"/>
              </w:rPr>
              <w:t>and consistently</w:t>
            </w:r>
          </w:p>
        </w:tc>
        <w:tc>
          <w:tcPr>
            <w:tcW w:w="10739" w:type="dxa"/>
            <w:gridSpan w:val="14"/>
          </w:tcPr>
          <w:p w:rsidR="00F52F3F" w:rsidRPr="00B56DC9" w:rsidRDefault="00F52F3F" w:rsidP="00BC4895">
            <w:pPr>
              <w:spacing w:after="120"/>
              <w:ind w:right="-14"/>
              <w:jc w:val="center"/>
            </w:pPr>
            <w:r>
              <w:t>Student name</w:t>
            </w:r>
          </w:p>
        </w:tc>
      </w:tr>
      <w:tr w:rsidR="00F52F3F" w:rsidRPr="00B56DC9" w:rsidTr="00594A70">
        <w:trPr>
          <w:gridAfter w:val="1"/>
          <w:wAfter w:w="16" w:type="dxa"/>
          <w:trHeight w:val="1731"/>
        </w:trPr>
        <w:tc>
          <w:tcPr>
            <w:tcW w:w="3754" w:type="dxa"/>
            <w:vMerge/>
          </w:tcPr>
          <w:p w:rsidR="00F52F3F" w:rsidRPr="00B56DC9" w:rsidRDefault="00F52F3F" w:rsidP="00F53BFD">
            <w:pPr>
              <w:spacing w:before="0"/>
              <w:ind w:right="-643"/>
            </w:pPr>
          </w:p>
        </w:tc>
        <w:tc>
          <w:tcPr>
            <w:tcW w:w="769" w:type="dxa"/>
          </w:tcPr>
          <w:p w:rsidR="00F52F3F" w:rsidRPr="00B56DC9" w:rsidRDefault="00F52F3F" w:rsidP="00F53BFD">
            <w:pPr>
              <w:spacing w:before="0"/>
              <w:ind w:right="-14"/>
              <w:jc w:val="center"/>
              <w:rPr>
                <w:b/>
                <w:sz w:val="20"/>
                <w:szCs w:val="20"/>
              </w:rPr>
            </w:pPr>
          </w:p>
        </w:tc>
        <w:tc>
          <w:tcPr>
            <w:tcW w:w="787" w:type="dxa"/>
          </w:tcPr>
          <w:p w:rsidR="00F52F3F" w:rsidRPr="00B56DC9" w:rsidRDefault="00F52F3F" w:rsidP="00F53BFD">
            <w:pPr>
              <w:spacing w:before="0"/>
              <w:ind w:right="-14"/>
              <w:jc w:val="center"/>
              <w:rPr>
                <w:b/>
                <w:sz w:val="20"/>
                <w:szCs w:val="20"/>
              </w:rPr>
            </w:pPr>
          </w:p>
        </w:tc>
        <w:tc>
          <w:tcPr>
            <w:tcW w:w="754" w:type="dxa"/>
          </w:tcPr>
          <w:p w:rsidR="00F52F3F" w:rsidRPr="00B56DC9" w:rsidRDefault="00F52F3F" w:rsidP="00F53BFD">
            <w:pPr>
              <w:spacing w:before="0"/>
              <w:ind w:right="-14"/>
              <w:jc w:val="center"/>
              <w:rPr>
                <w:b/>
                <w:sz w:val="20"/>
                <w:szCs w:val="20"/>
              </w:rPr>
            </w:pPr>
          </w:p>
        </w:tc>
        <w:tc>
          <w:tcPr>
            <w:tcW w:w="771" w:type="dxa"/>
          </w:tcPr>
          <w:p w:rsidR="00F52F3F" w:rsidRPr="00B56DC9" w:rsidRDefault="00F52F3F" w:rsidP="00F53BFD">
            <w:pPr>
              <w:spacing w:before="0"/>
              <w:ind w:right="-14"/>
              <w:jc w:val="center"/>
              <w:rPr>
                <w:b/>
                <w:sz w:val="20"/>
                <w:szCs w:val="20"/>
              </w:rPr>
            </w:pPr>
          </w:p>
        </w:tc>
        <w:tc>
          <w:tcPr>
            <w:tcW w:w="810"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Remains focused on tasks presented</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ind w:right="-12"/>
            </w:pPr>
            <w:r w:rsidRPr="00930E72">
              <w:t>Completes set tasks to best of their ability</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ind w:right="-12"/>
            </w:pPr>
            <w:r w:rsidRPr="00930E72">
              <w:t>Works independently without disrupting others</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Manages time effectively</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Cooperates effectively within the group</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Contributes to group discussions</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Shows respect and consideration for others</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Uses appropriate conflict resolution skills</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Actively seeks and uses feedback</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bl>
    <w:p w:rsidR="00472048" w:rsidRDefault="00F52F3F" w:rsidP="006D19FF">
      <w:pPr>
        <w:pStyle w:val="Heading1"/>
      </w:pPr>
      <w:bookmarkStart w:id="103" w:name="_Appendix_18:_Student"/>
      <w:bookmarkEnd w:id="103"/>
      <w:r>
        <w:rPr>
          <w:szCs w:val="28"/>
        </w:rPr>
        <w:br w:type="page"/>
      </w:r>
      <w:bookmarkStart w:id="104" w:name="_Toc32579962"/>
      <w:bookmarkStart w:id="105" w:name="_GoBack"/>
      <w:bookmarkEnd w:id="102"/>
      <w:bookmarkEnd w:id="105"/>
      <w:r w:rsidR="00472048">
        <w:rPr>
          <w:szCs w:val="28"/>
        </w:rPr>
        <w:t>A</w:t>
      </w:r>
      <w:r w:rsidR="00472048" w:rsidRPr="00710DEC">
        <w:t xml:space="preserve">ppendix </w:t>
      </w:r>
      <w:r w:rsidR="00472048">
        <w:t>1</w:t>
      </w:r>
      <w:r w:rsidR="004E67DF">
        <w:t>8</w:t>
      </w:r>
      <w:r w:rsidR="00472048">
        <w:t xml:space="preserve">: </w:t>
      </w:r>
      <w:r w:rsidR="00472048" w:rsidRPr="00710DEC">
        <w:t>Student activity sheet 4.</w:t>
      </w:r>
      <w:r w:rsidR="00472048">
        <w:t>2</w:t>
      </w:r>
      <w:r w:rsidR="00472048" w:rsidRPr="00710DEC">
        <w:t xml:space="preserve">: </w:t>
      </w:r>
      <w:r w:rsidR="00D26DF3">
        <w:t>3 – 2 – 1</w:t>
      </w:r>
      <w:r w:rsidR="00472048">
        <w:t xml:space="preserve"> Reflection</w:t>
      </w:r>
      <w:bookmarkEnd w:id="104"/>
    </w:p>
    <w:tbl>
      <w:tblPr>
        <w:tblStyle w:val="TableGrid1"/>
        <w:tblW w:w="0" w:type="auto"/>
        <w:tblLook w:val="04A0" w:firstRow="1" w:lastRow="0" w:firstColumn="1" w:lastColumn="0" w:noHBand="0" w:noVBand="1"/>
      </w:tblPr>
      <w:tblGrid>
        <w:gridCol w:w="1696"/>
        <w:gridCol w:w="4084"/>
        <w:gridCol w:w="4084"/>
        <w:gridCol w:w="4084"/>
      </w:tblGrid>
      <w:tr w:rsidR="00472048" w:rsidTr="00594A70">
        <w:tc>
          <w:tcPr>
            <w:tcW w:w="13948" w:type="dxa"/>
            <w:gridSpan w:val="4"/>
          </w:tcPr>
          <w:p w:rsidR="00472048" w:rsidRPr="001F2DF2" w:rsidRDefault="00B413CA" w:rsidP="00472048">
            <w:pPr>
              <w:jc w:val="center"/>
              <w:rPr>
                <w:b/>
                <w:sz w:val="28"/>
                <w:szCs w:val="28"/>
              </w:rPr>
            </w:pPr>
            <w:r>
              <w:rPr>
                <w:b/>
                <w:sz w:val="28"/>
                <w:szCs w:val="28"/>
              </w:rPr>
              <w:t xml:space="preserve">3 – 2 – 1 </w:t>
            </w:r>
            <w:r w:rsidR="00472048" w:rsidRPr="001F2DF2">
              <w:rPr>
                <w:b/>
                <w:sz w:val="28"/>
                <w:szCs w:val="28"/>
              </w:rPr>
              <w:t>Reflections</w:t>
            </w:r>
          </w:p>
        </w:tc>
      </w:tr>
      <w:tr w:rsidR="00472048" w:rsidTr="00594A70">
        <w:tc>
          <w:tcPr>
            <w:tcW w:w="1696" w:type="dxa"/>
          </w:tcPr>
          <w:p w:rsidR="00472048" w:rsidRPr="00B164E2" w:rsidRDefault="00472048" w:rsidP="00472048">
            <w:pPr>
              <w:jc w:val="center"/>
              <w:rPr>
                <w:b/>
                <w:sz w:val="24"/>
                <w:szCs w:val="24"/>
              </w:rPr>
            </w:pPr>
            <w:r w:rsidRPr="00B164E2">
              <w:rPr>
                <w:b/>
                <w:sz w:val="24"/>
                <w:szCs w:val="24"/>
              </w:rPr>
              <w:t>Name</w:t>
            </w:r>
          </w:p>
        </w:tc>
        <w:tc>
          <w:tcPr>
            <w:tcW w:w="4084" w:type="dxa"/>
          </w:tcPr>
          <w:p w:rsidR="00472048" w:rsidRPr="00B164E2" w:rsidRDefault="00472048" w:rsidP="00472048">
            <w:pPr>
              <w:jc w:val="center"/>
              <w:rPr>
                <w:b/>
                <w:sz w:val="24"/>
                <w:szCs w:val="24"/>
              </w:rPr>
            </w:pPr>
            <w:r w:rsidRPr="00B164E2">
              <w:rPr>
                <w:b/>
                <w:sz w:val="24"/>
                <w:szCs w:val="24"/>
              </w:rPr>
              <w:t>3 things I learnt</w:t>
            </w:r>
          </w:p>
        </w:tc>
        <w:tc>
          <w:tcPr>
            <w:tcW w:w="4084" w:type="dxa"/>
          </w:tcPr>
          <w:p w:rsidR="00472048" w:rsidRPr="00B164E2" w:rsidRDefault="00472048" w:rsidP="00472048">
            <w:pPr>
              <w:jc w:val="center"/>
              <w:rPr>
                <w:b/>
                <w:sz w:val="24"/>
                <w:szCs w:val="24"/>
              </w:rPr>
            </w:pPr>
            <w:r w:rsidRPr="00B164E2">
              <w:rPr>
                <w:b/>
                <w:sz w:val="24"/>
                <w:szCs w:val="24"/>
              </w:rPr>
              <w:t>2 things I found interesting</w:t>
            </w:r>
          </w:p>
        </w:tc>
        <w:tc>
          <w:tcPr>
            <w:tcW w:w="4084" w:type="dxa"/>
          </w:tcPr>
          <w:p w:rsidR="00472048" w:rsidRPr="00B164E2" w:rsidRDefault="00472048" w:rsidP="00472048">
            <w:pPr>
              <w:jc w:val="center"/>
              <w:rPr>
                <w:b/>
                <w:sz w:val="24"/>
                <w:szCs w:val="24"/>
              </w:rPr>
            </w:pPr>
            <w:r w:rsidRPr="00B164E2">
              <w:rPr>
                <w:b/>
                <w:sz w:val="24"/>
                <w:szCs w:val="24"/>
              </w:rPr>
              <w:t>1 thing I found difficult</w:t>
            </w:r>
          </w:p>
        </w:tc>
      </w:tr>
      <w:tr w:rsidR="00472048" w:rsidTr="00594A70">
        <w:trPr>
          <w:trHeight w:val="680"/>
        </w:trPr>
        <w:tc>
          <w:tcPr>
            <w:tcW w:w="1696" w:type="dxa"/>
          </w:tcPr>
          <w:p w:rsidR="00472048" w:rsidRDefault="00472048" w:rsidP="00472048">
            <w:pPr>
              <w:jc w:val="right"/>
            </w:pPr>
          </w:p>
        </w:tc>
        <w:tc>
          <w:tcPr>
            <w:tcW w:w="4084" w:type="dxa"/>
          </w:tcPr>
          <w:p w:rsidR="00472048" w:rsidRDefault="00472048" w:rsidP="00472048"/>
        </w:tc>
        <w:tc>
          <w:tcPr>
            <w:tcW w:w="4084" w:type="dxa"/>
          </w:tcPr>
          <w:p w:rsidR="00472048" w:rsidRDefault="00472048" w:rsidP="00472048"/>
        </w:tc>
        <w:tc>
          <w:tcPr>
            <w:tcW w:w="4084" w:type="dxa"/>
          </w:tcPr>
          <w:p w:rsidR="00472048" w:rsidRDefault="00472048" w:rsidP="00472048"/>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2E2073" w:rsidTr="00594A70">
        <w:trPr>
          <w:trHeight w:val="567"/>
        </w:trPr>
        <w:tc>
          <w:tcPr>
            <w:tcW w:w="1696" w:type="dxa"/>
          </w:tcPr>
          <w:p w:rsidR="002E2073" w:rsidRDefault="002E2073" w:rsidP="00472048">
            <w:pPr>
              <w:spacing w:before="0"/>
            </w:pPr>
          </w:p>
        </w:tc>
        <w:tc>
          <w:tcPr>
            <w:tcW w:w="4084" w:type="dxa"/>
          </w:tcPr>
          <w:p w:rsidR="002E2073" w:rsidRDefault="002E2073" w:rsidP="00472048">
            <w:pPr>
              <w:spacing w:before="0"/>
            </w:pPr>
          </w:p>
        </w:tc>
        <w:tc>
          <w:tcPr>
            <w:tcW w:w="4084" w:type="dxa"/>
          </w:tcPr>
          <w:p w:rsidR="002E2073" w:rsidRDefault="002E2073" w:rsidP="00472048">
            <w:pPr>
              <w:spacing w:before="0"/>
            </w:pPr>
          </w:p>
        </w:tc>
        <w:tc>
          <w:tcPr>
            <w:tcW w:w="4084" w:type="dxa"/>
          </w:tcPr>
          <w:p w:rsidR="002E2073" w:rsidRDefault="002E2073" w:rsidP="00472048">
            <w:pPr>
              <w:spacing w:before="0"/>
            </w:pPr>
          </w:p>
        </w:tc>
      </w:tr>
    </w:tbl>
    <w:p w:rsidR="002E2073" w:rsidRDefault="002E2073" w:rsidP="002E2073">
      <w:pPr>
        <w:pStyle w:val="Heading1"/>
        <w:sectPr w:rsidR="002E2073" w:rsidSect="00BD1226">
          <w:pgSz w:w="16838" w:h="11906" w:orient="landscape"/>
          <w:pgMar w:top="1440" w:right="1440" w:bottom="1440" w:left="1440" w:header="709" w:footer="709" w:gutter="0"/>
          <w:cols w:space="708"/>
          <w:docGrid w:linePitch="360"/>
        </w:sectPr>
      </w:pPr>
      <w:bookmarkStart w:id="106" w:name="_Toc484002312"/>
    </w:p>
    <w:p w:rsidR="004337D9" w:rsidRDefault="0030048A" w:rsidP="008F38C2">
      <w:pPr>
        <w:pStyle w:val="Heading1"/>
        <w:jc w:val="center"/>
      </w:pPr>
      <w:bookmarkStart w:id="107" w:name="_Appendix_19:_Teacher"/>
      <w:bookmarkStart w:id="108" w:name="_Toc465262525"/>
      <w:bookmarkStart w:id="109" w:name="_Toc32579963"/>
      <w:bookmarkEnd w:id="106"/>
      <w:bookmarkEnd w:id="107"/>
      <w:r>
        <w:t>Notes</w:t>
      </w:r>
      <w:bookmarkEnd w:id="108"/>
      <w:bookmarkEnd w:id="109"/>
    </w:p>
    <w:p w:rsidR="0030048A" w:rsidRPr="0030048A" w:rsidRDefault="0030048A" w:rsidP="0030048A">
      <w:pPr>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10DEC" w:rsidRDefault="00710DEC" w:rsidP="007A6FDE">
      <w:pPr>
        <w:spacing w:after="160" w:line="259" w:lineRule="auto"/>
      </w:pPr>
    </w:p>
    <w:sectPr w:rsidR="00710DEC" w:rsidSect="00BD1226">
      <w:headerReference w:type="default" r:id="rId125"/>
      <w:footerReference w:type="default" r:id="rId126"/>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826" w:rsidRDefault="00D75826" w:rsidP="000C16C7">
      <w:pPr>
        <w:spacing w:after="0" w:line="240" w:lineRule="auto"/>
      </w:pPr>
      <w:r>
        <w:separator/>
      </w:r>
    </w:p>
  </w:endnote>
  <w:endnote w:type="continuationSeparator" w:id="0">
    <w:p w:rsidR="00D75826" w:rsidRDefault="00D75826"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 w:name="LDIHYV+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5914" w:rsidRDefault="00405914">
    <w:pPr>
      <w:pStyle w:val="Footer"/>
    </w:pPr>
    <w:r>
      <w:rPr>
        <w:noProof/>
        <w:lang w:eastAsia="en-AU"/>
      </w:rPr>
      <w:drawing>
        <wp:inline distT="0" distB="0" distL="0" distR="0" wp14:anchorId="682006D5" wp14:editId="6F49F416">
          <wp:extent cx="5731510" cy="419100"/>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826" w:rsidRPr="00A61848" w:rsidRDefault="00D75826" w:rsidP="00A61848">
    <w:pPr>
      <w:tabs>
        <w:tab w:val="center" w:pos="4513"/>
        <w:tab w:val="right" w:pos="9026"/>
      </w:tabs>
      <w:spacing w:after="0" w:line="240" w:lineRule="auto"/>
      <w:rPr>
        <w:color w:val="808080" w:themeColor="background1" w:themeShade="80"/>
        <w:sz w:val="16"/>
      </w:rPr>
    </w:pPr>
    <w:r w:rsidRPr="00A61848">
      <w:rPr>
        <w:color w:val="808080" w:themeColor="background1" w:themeShade="80"/>
        <w:sz w:val="16"/>
      </w:rPr>
      <w:t xml:space="preserve">© Department </w:t>
    </w:r>
    <w:r>
      <w:rPr>
        <w:color w:val="808080" w:themeColor="background1" w:themeShade="80"/>
        <w:sz w:val="16"/>
      </w:rPr>
      <w:t>of Ed</w:t>
    </w:r>
    <w:r w:rsidR="009D0A51">
      <w:rPr>
        <w:color w:val="808080" w:themeColor="background1" w:themeShade="80"/>
        <w:sz w:val="16"/>
      </w:rPr>
      <w:t>ucation Western Australia 2020   Cool lunch 1.0</w:t>
    </w:r>
    <w:r w:rsidRPr="00A61848">
      <w:rPr>
        <w:noProof/>
        <w:color w:val="808080" w:themeColor="background1" w:themeShade="80"/>
        <w:sz w:val="16"/>
        <w:lang w:eastAsia="en-AU"/>
      </w:rPr>
      <w:drawing>
        <wp:anchor distT="0" distB="0" distL="114300" distR="114300" simplePos="0" relativeHeight="251680768" behindDoc="0" locked="0" layoutInCell="1" allowOverlap="1" wp14:anchorId="00AE2983" wp14:editId="3A5F7F16">
          <wp:simplePos x="4829175" y="9582150"/>
          <wp:positionH relativeFrom="margin">
            <wp:align>right</wp:align>
          </wp:positionH>
          <wp:positionV relativeFrom="paragraph">
            <wp:posOffset>0</wp:posOffset>
          </wp:positionV>
          <wp:extent cx="720000" cy="252000"/>
          <wp:effectExtent l="0" t="0" r="4445" b="0"/>
          <wp:wrapNone/>
          <wp:docPr id="24" name="Picture 24"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826" w:rsidRPr="00A61848" w:rsidRDefault="00D75826" w:rsidP="00A61848">
    <w:pPr>
      <w:tabs>
        <w:tab w:val="center" w:pos="4513"/>
        <w:tab w:val="right" w:pos="9026"/>
      </w:tabs>
      <w:spacing w:after="0" w:line="240" w:lineRule="auto"/>
      <w:rPr>
        <w:color w:val="808080" w:themeColor="background1" w:themeShade="80"/>
        <w:sz w:val="16"/>
      </w:rPr>
    </w:pPr>
    <w:r w:rsidRPr="00A61848">
      <w:rPr>
        <w:color w:val="808080" w:themeColor="background1" w:themeShade="80"/>
        <w:sz w:val="16"/>
      </w:rPr>
      <w:t xml:space="preserve">© Department </w:t>
    </w:r>
    <w:r>
      <w:rPr>
        <w:color w:val="808080" w:themeColor="background1" w:themeShade="80"/>
        <w:sz w:val="16"/>
      </w:rPr>
      <w:t>of Education Western Australia Cool Lunch 1.0 2020</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826" w:rsidRPr="000954F7" w:rsidRDefault="00D75826">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826" w:rsidRDefault="00D75826" w:rsidP="000C16C7">
      <w:pPr>
        <w:spacing w:after="0" w:line="240" w:lineRule="auto"/>
      </w:pPr>
      <w:r>
        <w:separator/>
      </w:r>
    </w:p>
  </w:footnote>
  <w:footnote w:type="continuationSeparator" w:id="0">
    <w:p w:rsidR="00D75826" w:rsidRDefault="00D75826"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640386509"/>
      <w:docPartObj>
        <w:docPartGallery w:val="Page Numbers (Top of Page)"/>
        <w:docPartUnique/>
      </w:docPartObj>
    </w:sdtPr>
    <w:sdtEndPr>
      <w:rPr>
        <w:b/>
        <w:bCs/>
        <w:noProof/>
        <w:color w:val="auto"/>
        <w:spacing w:val="0"/>
      </w:rPr>
    </w:sdtEndPr>
    <w:sdtContent>
      <w:p w:rsidR="006F0222" w:rsidRDefault="006F022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23EC3" w:rsidRPr="00C23EC3">
          <w:rPr>
            <w:b/>
            <w:bCs/>
            <w:noProof/>
          </w:rPr>
          <w:t>1</w:t>
        </w:r>
        <w:r>
          <w:rPr>
            <w:b/>
            <w:bCs/>
            <w:noProof/>
          </w:rPr>
          <w:fldChar w:fldCharType="end"/>
        </w:r>
      </w:p>
    </w:sdtContent>
  </w:sdt>
  <w:p w:rsidR="00D75826" w:rsidRDefault="00D75826" w:rsidP="00F65B9E">
    <w:pPr>
      <w:pStyle w:val="Header"/>
      <w:tabs>
        <w:tab w:val="clear" w:pos="4513"/>
        <w:tab w:val="clear" w:pos="9026"/>
        <w:tab w:val="left" w:pos="5265"/>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902557957"/>
      <w:docPartObj>
        <w:docPartGallery w:val="Page Numbers (Top of Page)"/>
        <w:docPartUnique/>
      </w:docPartObj>
    </w:sdtPr>
    <w:sdtEndPr>
      <w:rPr>
        <w:b/>
        <w:bCs/>
        <w:noProof/>
        <w:color w:val="auto"/>
        <w:spacing w:val="0"/>
      </w:rPr>
    </w:sdtEndPr>
    <w:sdtContent>
      <w:p w:rsidR="00D75826" w:rsidRDefault="00D7582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23EC3" w:rsidRPr="00C23EC3">
          <w:rPr>
            <w:b/>
            <w:bCs/>
            <w:noProof/>
          </w:rPr>
          <w:t>40</w:t>
        </w:r>
        <w:r>
          <w:rPr>
            <w:b/>
            <w:bCs/>
            <w:noProof/>
          </w:rPr>
          <w:fldChar w:fldCharType="end"/>
        </w:r>
      </w:p>
    </w:sdtContent>
  </w:sdt>
  <w:p w:rsidR="00D75826" w:rsidRDefault="00D758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826" w:rsidRDefault="00D758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63FE"/>
    <w:multiLevelType w:val="hybridMultilevel"/>
    <w:tmpl w:val="A822B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3E66CA"/>
    <w:multiLevelType w:val="hybridMultilevel"/>
    <w:tmpl w:val="F7FC4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F86642"/>
    <w:multiLevelType w:val="hybridMultilevel"/>
    <w:tmpl w:val="104ED18A"/>
    <w:lvl w:ilvl="0" w:tplc="770A2F62">
      <w:start w:val="1"/>
      <w:numFmt w:val="bullet"/>
      <w:pStyle w:val="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4209BC"/>
    <w:multiLevelType w:val="hybridMultilevel"/>
    <w:tmpl w:val="377E3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C35E91"/>
    <w:multiLevelType w:val="hybridMultilevel"/>
    <w:tmpl w:val="3E48E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6" w15:restartNumberingAfterBreak="0">
    <w:nsid w:val="10110935"/>
    <w:multiLevelType w:val="hybridMultilevel"/>
    <w:tmpl w:val="C838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DB1EE9"/>
    <w:multiLevelType w:val="hybridMultilevel"/>
    <w:tmpl w:val="D33A0372"/>
    <w:lvl w:ilvl="0" w:tplc="CE16C0BE">
      <w:start w:val="1"/>
      <w:numFmt w:val="decimal"/>
      <w:lvlText w:val="%1."/>
      <w:lvlJc w:val="left"/>
      <w:pPr>
        <w:ind w:left="1230" w:hanging="360"/>
      </w:pPr>
      <w:rPr>
        <w:rFonts w:hint="default"/>
      </w:rPr>
    </w:lvl>
    <w:lvl w:ilvl="1" w:tplc="0C090019" w:tentative="1">
      <w:start w:val="1"/>
      <w:numFmt w:val="lowerLetter"/>
      <w:lvlText w:val="%2."/>
      <w:lvlJc w:val="left"/>
      <w:pPr>
        <w:ind w:left="1950" w:hanging="360"/>
      </w:pPr>
    </w:lvl>
    <w:lvl w:ilvl="2" w:tplc="0C09001B" w:tentative="1">
      <w:start w:val="1"/>
      <w:numFmt w:val="lowerRoman"/>
      <w:lvlText w:val="%3."/>
      <w:lvlJc w:val="right"/>
      <w:pPr>
        <w:ind w:left="2670" w:hanging="180"/>
      </w:pPr>
    </w:lvl>
    <w:lvl w:ilvl="3" w:tplc="0C09000F" w:tentative="1">
      <w:start w:val="1"/>
      <w:numFmt w:val="decimal"/>
      <w:lvlText w:val="%4."/>
      <w:lvlJc w:val="left"/>
      <w:pPr>
        <w:ind w:left="3390" w:hanging="360"/>
      </w:pPr>
    </w:lvl>
    <w:lvl w:ilvl="4" w:tplc="0C090019" w:tentative="1">
      <w:start w:val="1"/>
      <w:numFmt w:val="lowerLetter"/>
      <w:lvlText w:val="%5."/>
      <w:lvlJc w:val="left"/>
      <w:pPr>
        <w:ind w:left="4110" w:hanging="360"/>
      </w:pPr>
    </w:lvl>
    <w:lvl w:ilvl="5" w:tplc="0C09001B" w:tentative="1">
      <w:start w:val="1"/>
      <w:numFmt w:val="lowerRoman"/>
      <w:lvlText w:val="%6."/>
      <w:lvlJc w:val="right"/>
      <w:pPr>
        <w:ind w:left="4830" w:hanging="180"/>
      </w:pPr>
    </w:lvl>
    <w:lvl w:ilvl="6" w:tplc="0C09000F" w:tentative="1">
      <w:start w:val="1"/>
      <w:numFmt w:val="decimal"/>
      <w:lvlText w:val="%7."/>
      <w:lvlJc w:val="left"/>
      <w:pPr>
        <w:ind w:left="5550" w:hanging="360"/>
      </w:pPr>
    </w:lvl>
    <w:lvl w:ilvl="7" w:tplc="0C090019" w:tentative="1">
      <w:start w:val="1"/>
      <w:numFmt w:val="lowerLetter"/>
      <w:lvlText w:val="%8."/>
      <w:lvlJc w:val="left"/>
      <w:pPr>
        <w:ind w:left="6270" w:hanging="360"/>
      </w:pPr>
    </w:lvl>
    <w:lvl w:ilvl="8" w:tplc="0C09001B" w:tentative="1">
      <w:start w:val="1"/>
      <w:numFmt w:val="lowerRoman"/>
      <w:lvlText w:val="%9."/>
      <w:lvlJc w:val="right"/>
      <w:pPr>
        <w:ind w:left="6990" w:hanging="180"/>
      </w:pPr>
    </w:lvl>
  </w:abstractNum>
  <w:abstractNum w:abstractNumId="8" w15:restartNumberingAfterBreak="0">
    <w:nsid w:val="13D61F4E"/>
    <w:multiLevelType w:val="hybridMultilevel"/>
    <w:tmpl w:val="1B2CAD62"/>
    <w:lvl w:ilvl="0" w:tplc="0C090001">
      <w:start w:val="1"/>
      <w:numFmt w:val="bullet"/>
      <w:lvlText w:val=""/>
      <w:lvlJc w:val="left"/>
      <w:pPr>
        <w:ind w:left="587" w:hanging="360"/>
      </w:pPr>
      <w:rPr>
        <w:rFonts w:ascii="Symbol" w:hAnsi="Symbo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9" w15:restartNumberingAfterBreak="0">
    <w:nsid w:val="14117815"/>
    <w:multiLevelType w:val="hybridMultilevel"/>
    <w:tmpl w:val="21480E1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18B80077"/>
    <w:multiLevelType w:val="hybridMultilevel"/>
    <w:tmpl w:val="0CBCDD00"/>
    <w:lvl w:ilvl="0" w:tplc="0C09000F">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1" w15:restartNumberingAfterBreak="0">
    <w:nsid w:val="1B9B324F"/>
    <w:multiLevelType w:val="hybridMultilevel"/>
    <w:tmpl w:val="5E5C82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09B144E"/>
    <w:multiLevelType w:val="hybridMultilevel"/>
    <w:tmpl w:val="9FE81C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903818"/>
    <w:multiLevelType w:val="hybridMultilevel"/>
    <w:tmpl w:val="81E80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2E4321A"/>
    <w:multiLevelType w:val="hybridMultilevel"/>
    <w:tmpl w:val="88301EC6"/>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5" w15:restartNumberingAfterBreak="0">
    <w:nsid w:val="23DF63DD"/>
    <w:multiLevelType w:val="hybridMultilevel"/>
    <w:tmpl w:val="AB3A7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261C47D9"/>
    <w:multiLevelType w:val="hybridMultilevel"/>
    <w:tmpl w:val="0CBE3996"/>
    <w:lvl w:ilvl="0" w:tplc="372E70A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3634A8"/>
    <w:multiLevelType w:val="hybridMultilevel"/>
    <w:tmpl w:val="84289C9E"/>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9" w15:restartNumberingAfterBreak="0">
    <w:nsid w:val="2ADE3A83"/>
    <w:multiLevelType w:val="hybridMultilevel"/>
    <w:tmpl w:val="70C83E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B203629"/>
    <w:multiLevelType w:val="hybridMultilevel"/>
    <w:tmpl w:val="099E2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B437355"/>
    <w:multiLevelType w:val="hybridMultilevel"/>
    <w:tmpl w:val="AADC6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0223E19"/>
    <w:multiLevelType w:val="hybridMultilevel"/>
    <w:tmpl w:val="0A14E0FC"/>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23"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3080720"/>
    <w:multiLevelType w:val="hybridMultilevel"/>
    <w:tmpl w:val="31D88904"/>
    <w:lvl w:ilvl="0" w:tplc="0C09000F">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25" w15:restartNumberingAfterBreak="0">
    <w:nsid w:val="336B3BF9"/>
    <w:multiLevelType w:val="hybridMultilevel"/>
    <w:tmpl w:val="F8604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5BB7465"/>
    <w:multiLevelType w:val="hybridMultilevel"/>
    <w:tmpl w:val="2576A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6103F23"/>
    <w:multiLevelType w:val="hybridMultilevel"/>
    <w:tmpl w:val="BFA0E5E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135780"/>
    <w:multiLevelType w:val="hybridMultilevel"/>
    <w:tmpl w:val="0DA82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08E3654"/>
    <w:multiLevelType w:val="hybridMultilevel"/>
    <w:tmpl w:val="F5EC1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16B63D0"/>
    <w:multiLevelType w:val="multilevel"/>
    <w:tmpl w:val="D8164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F16F55"/>
    <w:multiLevelType w:val="hybridMultilevel"/>
    <w:tmpl w:val="CEFC4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4774AFF"/>
    <w:multiLevelType w:val="hybridMultilevel"/>
    <w:tmpl w:val="F3968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8CD269B"/>
    <w:multiLevelType w:val="hybridMultilevel"/>
    <w:tmpl w:val="87EA9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9F176AD"/>
    <w:multiLevelType w:val="hybridMultilevel"/>
    <w:tmpl w:val="58926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9D48DD"/>
    <w:multiLevelType w:val="hybridMultilevel"/>
    <w:tmpl w:val="F64668D2"/>
    <w:lvl w:ilvl="0" w:tplc="0C09000F">
      <w:start w:val="1"/>
      <w:numFmt w:val="decimal"/>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7" w15:restartNumberingAfterBreak="0">
    <w:nsid w:val="4ED16C0E"/>
    <w:multiLevelType w:val="hybridMultilevel"/>
    <w:tmpl w:val="60646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8737454"/>
    <w:multiLevelType w:val="hybridMultilevel"/>
    <w:tmpl w:val="FA38FE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DB77F3B"/>
    <w:multiLevelType w:val="hybridMultilevel"/>
    <w:tmpl w:val="B4D01B0C"/>
    <w:lvl w:ilvl="0" w:tplc="770A2F62">
      <w:start w:val="1"/>
      <w:numFmt w:val="bullet"/>
      <w:lvlText w:val=""/>
      <w:lvlJc w:val="left"/>
      <w:pPr>
        <w:ind w:left="360" w:hanging="360"/>
      </w:pPr>
      <w:rPr>
        <w:rFonts w:ascii="Symbol" w:hAnsi="Symbol" w:hint="default"/>
      </w:rPr>
    </w:lvl>
    <w:lvl w:ilvl="1" w:tplc="DEDC5EA2">
      <w:start w:val="1"/>
      <w:numFmt w:val="bullet"/>
      <w:lvlText w:val="–"/>
      <w:lvlJc w:val="left"/>
      <w:pPr>
        <w:ind w:left="1080" w:hanging="360"/>
      </w:pPr>
      <w:rPr>
        <w:rFonts w:ascii="Century Gothic" w:hAnsi="Century Gothic" w:hint="default"/>
        <w:sz w:val="20"/>
        <w:szCs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2510801"/>
    <w:multiLevelType w:val="hybridMultilevel"/>
    <w:tmpl w:val="70C83E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9619D3"/>
    <w:multiLevelType w:val="hybridMultilevel"/>
    <w:tmpl w:val="D2B2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B082852"/>
    <w:multiLevelType w:val="hybridMultilevel"/>
    <w:tmpl w:val="4FF618D2"/>
    <w:lvl w:ilvl="0" w:tplc="0C09000F">
      <w:start w:val="1"/>
      <w:numFmt w:val="decimal"/>
      <w:lvlText w:val="%1."/>
      <w:lvlJc w:val="left"/>
      <w:pPr>
        <w:ind w:left="360" w:hanging="360"/>
      </w:pPr>
      <w:rPr>
        <w:rFonts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7B0E09B9"/>
    <w:multiLevelType w:val="hybridMultilevel"/>
    <w:tmpl w:val="3EC20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23"/>
  </w:num>
  <w:num w:numId="3">
    <w:abstractNumId w:val="43"/>
  </w:num>
  <w:num w:numId="4">
    <w:abstractNumId w:val="40"/>
  </w:num>
  <w:num w:numId="5">
    <w:abstractNumId w:val="27"/>
  </w:num>
  <w:num w:numId="6">
    <w:abstractNumId w:val="9"/>
  </w:num>
  <w:num w:numId="7">
    <w:abstractNumId w:val="19"/>
  </w:num>
  <w:num w:numId="8">
    <w:abstractNumId w:val="45"/>
  </w:num>
  <w:num w:numId="9">
    <w:abstractNumId w:val="36"/>
  </w:num>
  <w:num w:numId="10">
    <w:abstractNumId w:val="5"/>
  </w:num>
  <w:num w:numId="11">
    <w:abstractNumId w:val="28"/>
  </w:num>
  <w:num w:numId="12">
    <w:abstractNumId w:val="16"/>
  </w:num>
  <w:num w:numId="13">
    <w:abstractNumId w:val="41"/>
  </w:num>
  <w:num w:numId="14">
    <w:abstractNumId w:val="7"/>
  </w:num>
  <w:num w:numId="15">
    <w:abstractNumId w:val="14"/>
  </w:num>
  <w:num w:numId="16">
    <w:abstractNumId w:val="10"/>
  </w:num>
  <w:num w:numId="17">
    <w:abstractNumId w:val="24"/>
  </w:num>
  <w:num w:numId="18">
    <w:abstractNumId w:val="11"/>
  </w:num>
  <w:num w:numId="19">
    <w:abstractNumId w:val="34"/>
  </w:num>
  <w:num w:numId="20">
    <w:abstractNumId w:val="15"/>
  </w:num>
  <w:num w:numId="21">
    <w:abstractNumId w:val="38"/>
  </w:num>
  <w:num w:numId="22">
    <w:abstractNumId w:val="18"/>
  </w:num>
  <w:num w:numId="23">
    <w:abstractNumId w:val="32"/>
  </w:num>
  <w:num w:numId="24">
    <w:abstractNumId w:val="0"/>
  </w:num>
  <w:num w:numId="25">
    <w:abstractNumId w:val="42"/>
  </w:num>
  <w:num w:numId="26">
    <w:abstractNumId w:val="8"/>
  </w:num>
  <w:num w:numId="27">
    <w:abstractNumId w:val="29"/>
  </w:num>
  <w:num w:numId="28">
    <w:abstractNumId w:val="37"/>
  </w:num>
  <w:num w:numId="29">
    <w:abstractNumId w:val="30"/>
  </w:num>
  <w:num w:numId="30">
    <w:abstractNumId w:val="2"/>
  </w:num>
  <w:num w:numId="31">
    <w:abstractNumId w:val="25"/>
  </w:num>
  <w:num w:numId="32">
    <w:abstractNumId w:val="33"/>
  </w:num>
  <w:num w:numId="33">
    <w:abstractNumId w:val="1"/>
  </w:num>
  <w:num w:numId="34">
    <w:abstractNumId w:val="3"/>
  </w:num>
  <w:num w:numId="35">
    <w:abstractNumId w:val="13"/>
  </w:num>
  <w:num w:numId="36">
    <w:abstractNumId w:val="4"/>
  </w:num>
  <w:num w:numId="37">
    <w:abstractNumId w:val="22"/>
  </w:num>
  <w:num w:numId="38">
    <w:abstractNumId w:val="35"/>
  </w:num>
  <w:num w:numId="39">
    <w:abstractNumId w:val="31"/>
  </w:num>
  <w:num w:numId="40">
    <w:abstractNumId w:val="6"/>
  </w:num>
  <w:num w:numId="41">
    <w:abstractNumId w:val="26"/>
  </w:num>
  <w:num w:numId="42">
    <w:abstractNumId w:val="20"/>
  </w:num>
  <w:num w:numId="43">
    <w:abstractNumId w:val="21"/>
  </w:num>
  <w:num w:numId="44">
    <w:abstractNumId w:val="12"/>
  </w:num>
  <w:num w:numId="45">
    <w:abstractNumId w:val="44"/>
  </w:num>
  <w:num w:numId="46">
    <w:abstractNumId w:val="17"/>
  </w:num>
  <w:num w:numId="47">
    <w:abstractNumId w:val="3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hideSpellingErrors/>
  <w:hideGrammaticalErrors/>
  <w:proofState w:spelling="clean" w:grammar="clean"/>
  <w:documentProtection w:edit="readOnly"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WwNDYzMrI0tDA3NjVU0lEKTi0uzszPAykwtKgFAOHd5xItAAAA"/>
  </w:docVars>
  <w:rsids>
    <w:rsidRoot w:val="000C16C7"/>
    <w:rsid w:val="000008BD"/>
    <w:rsid w:val="00001683"/>
    <w:rsid w:val="00002B92"/>
    <w:rsid w:val="00002E4E"/>
    <w:rsid w:val="00003250"/>
    <w:rsid w:val="00006AFC"/>
    <w:rsid w:val="00012199"/>
    <w:rsid w:val="00014DD3"/>
    <w:rsid w:val="00015196"/>
    <w:rsid w:val="00015C93"/>
    <w:rsid w:val="00015EA5"/>
    <w:rsid w:val="00016405"/>
    <w:rsid w:val="00016510"/>
    <w:rsid w:val="000171BF"/>
    <w:rsid w:val="000172F2"/>
    <w:rsid w:val="0001763C"/>
    <w:rsid w:val="00020475"/>
    <w:rsid w:val="00021A3F"/>
    <w:rsid w:val="00021C00"/>
    <w:rsid w:val="000222C9"/>
    <w:rsid w:val="000256E5"/>
    <w:rsid w:val="00027F39"/>
    <w:rsid w:val="00030BAE"/>
    <w:rsid w:val="00032750"/>
    <w:rsid w:val="00032D9C"/>
    <w:rsid w:val="00033A50"/>
    <w:rsid w:val="00034B5D"/>
    <w:rsid w:val="00041716"/>
    <w:rsid w:val="00041F5B"/>
    <w:rsid w:val="00042859"/>
    <w:rsid w:val="000445EC"/>
    <w:rsid w:val="00044D0B"/>
    <w:rsid w:val="00045E12"/>
    <w:rsid w:val="000467A2"/>
    <w:rsid w:val="00053910"/>
    <w:rsid w:val="0005595C"/>
    <w:rsid w:val="0005649E"/>
    <w:rsid w:val="00056A29"/>
    <w:rsid w:val="00056C9F"/>
    <w:rsid w:val="00057E93"/>
    <w:rsid w:val="000602EC"/>
    <w:rsid w:val="0006671C"/>
    <w:rsid w:val="0006720A"/>
    <w:rsid w:val="00072051"/>
    <w:rsid w:val="00076A3D"/>
    <w:rsid w:val="00076EC9"/>
    <w:rsid w:val="00077864"/>
    <w:rsid w:val="000805A8"/>
    <w:rsid w:val="000816FC"/>
    <w:rsid w:val="00083D8F"/>
    <w:rsid w:val="00083F1C"/>
    <w:rsid w:val="000842A1"/>
    <w:rsid w:val="00084395"/>
    <w:rsid w:val="000848C0"/>
    <w:rsid w:val="000861C4"/>
    <w:rsid w:val="00092BED"/>
    <w:rsid w:val="00094D75"/>
    <w:rsid w:val="00094DDB"/>
    <w:rsid w:val="000954F7"/>
    <w:rsid w:val="0009688F"/>
    <w:rsid w:val="0009716F"/>
    <w:rsid w:val="000A18BA"/>
    <w:rsid w:val="000A252B"/>
    <w:rsid w:val="000A3E8E"/>
    <w:rsid w:val="000A69EC"/>
    <w:rsid w:val="000A6C22"/>
    <w:rsid w:val="000A6FE7"/>
    <w:rsid w:val="000A7575"/>
    <w:rsid w:val="000B042E"/>
    <w:rsid w:val="000B117A"/>
    <w:rsid w:val="000B147D"/>
    <w:rsid w:val="000B2198"/>
    <w:rsid w:val="000B24DE"/>
    <w:rsid w:val="000B2BC0"/>
    <w:rsid w:val="000B2C37"/>
    <w:rsid w:val="000B3449"/>
    <w:rsid w:val="000B3904"/>
    <w:rsid w:val="000B48CE"/>
    <w:rsid w:val="000B7062"/>
    <w:rsid w:val="000C16C7"/>
    <w:rsid w:val="000C209F"/>
    <w:rsid w:val="000C4E6D"/>
    <w:rsid w:val="000C50B5"/>
    <w:rsid w:val="000C6570"/>
    <w:rsid w:val="000C74C0"/>
    <w:rsid w:val="000C7FCF"/>
    <w:rsid w:val="000D1907"/>
    <w:rsid w:val="000D502F"/>
    <w:rsid w:val="000D6E8A"/>
    <w:rsid w:val="000E0FDA"/>
    <w:rsid w:val="000E1C06"/>
    <w:rsid w:val="000E2C46"/>
    <w:rsid w:val="000E5B6A"/>
    <w:rsid w:val="000E5D1F"/>
    <w:rsid w:val="000E65FD"/>
    <w:rsid w:val="000E6AAA"/>
    <w:rsid w:val="000F07A8"/>
    <w:rsid w:val="000F0801"/>
    <w:rsid w:val="000F164D"/>
    <w:rsid w:val="000F2BBE"/>
    <w:rsid w:val="000F4ECF"/>
    <w:rsid w:val="000F4FD4"/>
    <w:rsid w:val="000F5A66"/>
    <w:rsid w:val="000F6F9A"/>
    <w:rsid w:val="001002B7"/>
    <w:rsid w:val="001010AE"/>
    <w:rsid w:val="001011D0"/>
    <w:rsid w:val="00101218"/>
    <w:rsid w:val="00101875"/>
    <w:rsid w:val="001043B7"/>
    <w:rsid w:val="00106952"/>
    <w:rsid w:val="00110E7B"/>
    <w:rsid w:val="001118E2"/>
    <w:rsid w:val="0011224D"/>
    <w:rsid w:val="00113BC1"/>
    <w:rsid w:val="00113EE6"/>
    <w:rsid w:val="00114E86"/>
    <w:rsid w:val="00115ECF"/>
    <w:rsid w:val="00116EF8"/>
    <w:rsid w:val="00117F8C"/>
    <w:rsid w:val="001212EF"/>
    <w:rsid w:val="00121612"/>
    <w:rsid w:val="001242C5"/>
    <w:rsid w:val="00126A56"/>
    <w:rsid w:val="00127FD3"/>
    <w:rsid w:val="00131865"/>
    <w:rsid w:val="00133297"/>
    <w:rsid w:val="00136347"/>
    <w:rsid w:val="0014114A"/>
    <w:rsid w:val="00141E94"/>
    <w:rsid w:val="001423A1"/>
    <w:rsid w:val="00143798"/>
    <w:rsid w:val="001456C7"/>
    <w:rsid w:val="00146E99"/>
    <w:rsid w:val="0015165B"/>
    <w:rsid w:val="00151791"/>
    <w:rsid w:val="00151B89"/>
    <w:rsid w:val="00151CFB"/>
    <w:rsid w:val="00151D1A"/>
    <w:rsid w:val="00153ABE"/>
    <w:rsid w:val="00153E88"/>
    <w:rsid w:val="0015458C"/>
    <w:rsid w:val="001547ED"/>
    <w:rsid w:val="00155E41"/>
    <w:rsid w:val="001566E5"/>
    <w:rsid w:val="00157DD6"/>
    <w:rsid w:val="00160E36"/>
    <w:rsid w:val="00160E71"/>
    <w:rsid w:val="00162BD8"/>
    <w:rsid w:val="001636D0"/>
    <w:rsid w:val="0016426E"/>
    <w:rsid w:val="00166249"/>
    <w:rsid w:val="00166FF4"/>
    <w:rsid w:val="00167316"/>
    <w:rsid w:val="001676D8"/>
    <w:rsid w:val="0017147C"/>
    <w:rsid w:val="00171BDE"/>
    <w:rsid w:val="001725C5"/>
    <w:rsid w:val="00173735"/>
    <w:rsid w:val="00174A17"/>
    <w:rsid w:val="00174B6A"/>
    <w:rsid w:val="00175289"/>
    <w:rsid w:val="0017694F"/>
    <w:rsid w:val="00176F93"/>
    <w:rsid w:val="00177FFB"/>
    <w:rsid w:val="00180678"/>
    <w:rsid w:val="00181AE6"/>
    <w:rsid w:val="001828E0"/>
    <w:rsid w:val="00183AED"/>
    <w:rsid w:val="00183C8C"/>
    <w:rsid w:val="00184546"/>
    <w:rsid w:val="001846F3"/>
    <w:rsid w:val="00190FAE"/>
    <w:rsid w:val="0019208A"/>
    <w:rsid w:val="001923DC"/>
    <w:rsid w:val="001923FF"/>
    <w:rsid w:val="0019342E"/>
    <w:rsid w:val="001938DD"/>
    <w:rsid w:val="001946CF"/>
    <w:rsid w:val="001951C1"/>
    <w:rsid w:val="001954A6"/>
    <w:rsid w:val="00196440"/>
    <w:rsid w:val="001976C6"/>
    <w:rsid w:val="001977BD"/>
    <w:rsid w:val="00197C9A"/>
    <w:rsid w:val="00197E08"/>
    <w:rsid w:val="001A065B"/>
    <w:rsid w:val="001A0A7B"/>
    <w:rsid w:val="001A13C2"/>
    <w:rsid w:val="001A206F"/>
    <w:rsid w:val="001A72E6"/>
    <w:rsid w:val="001A7CB3"/>
    <w:rsid w:val="001B0DD2"/>
    <w:rsid w:val="001B25D9"/>
    <w:rsid w:val="001B478D"/>
    <w:rsid w:val="001B47FA"/>
    <w:rsid w:val="001B7394"/>
    <w:rsid w:val="001B7770"/>
    <w:rsid w:val="001C1430"/>
    <w:rsid w:val="001C1DEF"/>
    <w:rsid w:val="001C37B6"/>
    <w:rsid w:val="001C3D24"/>
    <w:rsid w:val="001C52C7"/>
    <w:rsid w:val="001C55E8"/>
    <w:rsid w:val="001C5A0E"/>
    <w:rsid w:val="001D2549"/>
    <w:rsid w:val="001D4451"/>
    <w:rsid w:val="001D49A1"/>
    <w:rsid w:val="001D5A1D"/>
    <w:rsid w:val="001D5B61"/>
    <w:rsid w:val="001E0F03"/>
    <w:rsid w:val="001E13A4"/>
    <w:rsid w:val="001E2B38"/>
    <w:rsid w:val="001E3601"/>
    <w:rsid w:val="001E64D8"/>
    <w:rsid w:val="001F1F88"/>
    <w:rsid w:val="001F23C2"/>
    <w:rsid w:val="001F24F2"/>
    <w:rsid w:val="001F300C"/>
    <w:rsid w:val="001F3A82"/>
    <w:rsid w:val="001F60E0"/>
    <w:rsid w:val="001F795B"/>
    <w:rsid w:val="002004E6"/>
    <w:rsid w:val="00200E0A"/>
    <w:rsid w:val="0020282A"/>
    <w:rsid w:val="00203CC9"/>
    <w:rsid w:val="00203F10"/>
    <w:rsid w:val="0020597E"/>
    <w:rsid w:val="00205A55"/>
    <w:rsid w:val="00212072"/>
    <w:rsid w:val="00215493"/>
    <w:rsid w:val="002215C6"/>
    <w:rsid w:val="00222BB3"/>
    <w:rsid w:val="00223DB0"/>
    <w:rsid w:val="00230546"/>
    <w:rsid w:val="00230DAC"/>
    <w:rsid w:val="0023673B"/>
    <w:rsid w:val="00236F93"/>
    <w:rsid w:val="00237199"/>
    <w:rsid w:val="00237CD5"/>
    <w:rsid w:val="00242BDF"/>
    <w:rsid w:val="00242F79"/>
    <w:rsid w:val="00243932"/>
    <w:rsid w:val="002443A0"/>
    <w:rsid w:val="00244A3D"/>
    <w:rsid w:val="00246DDF"/>
    <w:rsid w:val="00247BAD"/>
    <w:rsid w:val="00250078"/>
    <w:rsid w:val="002501C9"/>
    <w:rsid w:val="00254781"/>
    <w:rsid w:val="00256925"/>
    <w:rsid w:val="00257184"/>
    <w:rsid w:val="00257583"/>
    <w:rsid w:val="0026422B"/>
    <w:rsid w:val="00264D61"/>
    <w:rsid w:val="00265FA6"/>
    <w:rsid w:val="0026617C"/>
    <w:rsid w:val="00266260"/>
    <w:rsid w:val="00267024"/>
    <w:rsid w:val="00267778"/>
    <w:rsid w:val="002708A0"/>
    <w:rsid w:val="0027199B"/>
    <w:rsid w:val="00272956"/>
    <w:rsid w:val="002735F8"/>
    <w:rsid w:val="00275732"/>
    <w:rsid w:val="002757DF"/>
    <w:rsid w:val="00276A44"/>
    <w:rsid w:val="00277207"/>
    <w:rsid w:val="00280141"/>
    <w:rsid w:val="00280D82"/>
    <w:rsid w:val="002813F9"/>
    <w:rsid w:val="002854EA"/>
    <w:rsid w:val="00286472"/>
    <w:rsid w:val="00287088"/>
    <w:rsid w:val="00287209"/>
    <w:rsid w:val="00287A8B"/>
    <w:rsid w:val="0029076F"/>
    <w:rsid w:val="00291E76"/>
    <w:rsid w:val="0029231B"/>
    <w:rsid w:val="0029240C"/>
    <w:rsid w:val="00292DBB"/>
    <w:rsid w:val="002933E3"/>
    <w:rsid w:val="00293714"/>
    <w:rsid w:val="0029391E"/>
    <w:rsid w:val="00294FF9"/>
    <w:rsid w:val="002A12E1"/>
    <w:rsid w:val="002A2B96"/>
    <w:rsid w:val="002A4FE5"/>
    <w:rsid w:val="002A736F"/>
    <w:rsid w:val="002B0E23"/>
    <w:rsid w:val="002B13AB"/>
    <w:rsid w:val="002B21DE"/>
    <w:rsid w:val="002B375F"/>
    <w:rsid w:val="002B46A0"/>
    <w:rsid w:val="002B4DA8"/>
    <w:rsid w:val="002B54C0"/>
    <w:rsid w:val="002B562F"/>
    <w:rsid w:val="002B5B01"/>
    <w:rsid w:val="002B6A63"/>
    <w:rsid w:val="002B7886"/>
    <w:rsid w:val="002C0B79"/>
    <w:rsid w:val="002C20B3"/>
    <w:rsid w:val="002C3A2C"/>
    <w:rsid w:val="002C3AE5"/>
    <w:rsid w:val="002C45B0"/>
    <w:rsid w:val="002C4E9A"/>
    <w:rsid w:val="002C528A"/>
    <w:rsid w:val="002C52D3"/>
    <w:rsid w:val="002C537F"/>
    <w:rsid w:val="002C56E0"/>
    <w:rsid w:val="002C6CD4"/>
    <w:rsid w:val="002D03AB"/>
    <w:rsid w:val="002D3C6A"/>
    <w:rsid w:val="002D3D62"/>
    <w:rsid w:val="002D3F25"/>
    <w:rsid w:val="002D7512"/>
    <w:rsid w:val="002E07CA"/>
    <w:rsid w:val="002E2073"/>
    <w:rsid w:val="002E2AB6"/>
    <w:rsid w:val="002E374C"/>
    <w:rsid w:val="002E52ED"/>
    <w:rsid w:val="002E541C"/>
    <w:rsid w:val="002E7BFB"/>
    <w:rsid w:val="002F1839"/>
    <w:rsid w:val="002F2651"/>
    <w:rsid w:val="002F3559"/>
    <w:rsid w:val="002F4549"/>
    <w:rsid w:val="002F6B75"/>
    <w:rsid w:val="002F7648"/>
    <w:rsid w:val="00300006"/>
    <w:rsid w:val="0030048A"/>
    <w:rsid w:val="003011C3"/>
    <w:rsid w:val="003023F6"/>
    <w:rsid w:val="00303539"/>
    <w:rsid w:val="00303956"/>
    <w:rsid w:val="003042D3"/>
    <w:rsid w:val="003045EF"/>
    <w:rsid w:val="003056FF"/>
    <w:rsid w:val="003063A9"/>
    <w:rsid w:val="0030728E"/>
    <w:rsid w:val="00307BE7"/>
    <w:rsid w:val="00310EA8"/>
    <w:rsid w:val="00320623"/>
    <w:rsid w:val="00320F9D"/>
    <w:rsid w:val="003225EC"/>
    <w:rsid w:val="0032375A"/>
    <w:rsid w:val="00326ABC"/>
    <w:rsid w:val="003272CA"/>
    <w:rsid w:val="00327D37"/>
    <w:rsid w:val="003305E6"/>
    <w:rsid w:val="0033131B"/>
    <w:rsid w:val="00333996"/>
    <w:rsid w:val="00333F51"/>
    <w:rsid w:val="00334012"/>
    <w:rsid w:val="0033488D"/>
    <w:rsid w:val="00335062"/>
    <w:rsid w:val="00335A40"/>
    <w:rsid w:val="0033713B"/>
    <w:rsid w:val="00340816"/>
    <w:rsid w:val="00340D57"/>
    <w:rsid w:val="003439B6"/>
    <w:rsid w:val="00344324"/>
    <w:rsid w:val="00344A50"/>
    <w:rsid w:val="0034683E"/>
    <w:rsid w:val="0034788B"/>
    <w:rsid w:val="00350CE8"/>
    <w:rsid w:val="00351347"/>
    <w:rsid w:val="003519A5"/>
    <w:rsid w:val="00353054"/>
    <w:rsid w:val="00353FC5"/>
    <w:rsid w:val="00354030"/>
    <w:rsid w:val="0035452D"/>
    <w:rsid w:val="003554C4"/>
    <w:rsid w:val="0035626D"/>
    <w:rsid w:val="00361A34"/>
    <w:rsid w:val="00362F5A"/>
    <w:rsid w:val="00363391"/>
    <w:rsid w:val="0036449F"/>
    <w:rsid w:val="003662EF"/>
    <w:rsid w:val="00372604"/>
    <w:rsid w:val="00372AB2"/>
    <w:rsid w:val="00373786"/>
    <w:rsid w:val="0037414D"/>
    <w:rsid w:val="00374331"/>
    <w:rsid w:val="00383061"/>
    <w:rsid w:val="003854A3"/>
    <w:rsid w:val="00385862"/>
    <w:rsid w:val="00386A08"/>
    <w:rsid w:val="00390003"/>
    <w:rsid w:val="00391CD1"/>
    <w:rsid w:val="00393F56"/>
    <w:rsid w:val="00394381"/>
    <w:rsid w:val="0039562C"/>
    <w:rsid w:val="003958BE"/>
    <w:rsid w:val="003A1C3D"/>
    <w:rsid w:val="003A4D9A"/>
    <w:rsid w:val="003A59BA"/>
    <w:rsid w:val="003A5FB2"/>
    <w:rsid w:val="003A6737"/>
    <w:rsid w:val="003B00F8"/>
    <w:rsid w:val="003B0601"/>
    <w:rsid w:val="003B420C"/>
    <w:rsid w:val="003B4545"/>
    <w:rsid w:val="003B5223"/>
    <w:rsid w:val="003B7EE3"/>
    <w:rsid w:val="003B7EE6"/>
    <w:rsid w:val="003C197A"/>
    <w:rsid w:val="003C4FD1"/>
    <w:rsid w:val="003C5EF9"/>
    <w:rsid w:val="003C6AB4"/>
    <w:rsid w:val="003C6ACC"/>
    <w:rsid w:val="003D0712"/>
    <w:rsid w:val="003D0D3A"/>
    <w:rsid w:val="003D0F5D"/>
    <w:rsid w:val="003D1023"/>
    <w:rsid w:val="003D3496"/>
    <w:rsid w:val="003D37F5"/>
    <w:rsid w:val="003D54E1"/>
    <w:rsid w:val="003D5CAA"/>
    <w:rsid w:val="003D681B"/>
    <w:rsid w:val="003D749B"/>
    <w:rsid w:val="003D78BA"/>
    <w:rsid w:val="003E02E3"/>
    <w:rsid w:val="003E26E2"/>
    <w:rsid w:val="003E353B"/>
    <w:rsid w:val="003E3B9C"/>
    <w:rsid w:val="003E3BB4"/>
    <w:rsid w:val="003E3C22"/>
    <w:rsid w:val="003E5C5F"/>
    <w:rsid w:val="003E61F8"/>
    <w:rsid w:val="003E724C"/>
    <w:rsid w:val="003F061F"/>
    <w:rsid w:val="003F066E"/>
    <w:rsid w:val="003F250E"/>
    <w:rsid w:val="003F284A"/>
    <w:rsid w:val="003F4AF5"/>
    <w:rsid w:val="003F5709"/>
    <w:rsid w:val="003F589E"/>
    <w:rsid w:val="003F702A"/>
    <w:rsid w:val="003F770A"/>
    <w:rsid w:val="00400F41"/>
    <w:rsid w:val="00401EE9"/>
    <w:rsid w:val="004021A2"/>
    <w:rsid w:val="00403D47"/>
    <w:rsid w:val="0040405A"/>
    <w:rsid w:val="00405014"/>
    <w:rsid w:val="004054D9"/>
    <w:rsid w:val="00405610"/>
    <w:rsid w:val="00405914"/>
    <w:rsid w:val="00406BAA"/>
    <w:rsid w:val="00410934"/>
    <w:rsid w:val="004110E8"/>
    <w:rsid w:val="00411315"/>
    <w:rsid w:val="00412811"/>
    <w:rsid w:val="00413327"/>
    <w:rsid w:val="004155BD"/>
    <w:rsid w:val="00415DA9"/>
    <w:rsid w:val="0041747E"/>
    <w:rsid w:val="00417650"/>
    <w:rsid w:val="00420046"/>
    <w:rsid w:val="00421CBD"/>
    <w:rsid w:val="00421DB9"/>
    <w:rsid w:val="00423F03"/>
    <w:rsid w:val="00424A06"/>
    <w:rsid w:val="004304A9"/>
    <w:rsid w:val="00431A17"/>
    <w:rsid w:val="00432D5D"/>
    <w:rsid w:val="00433306"/>
    <w:rsid w:val="004337D9"/>
    <w:rsid w:val="004365F1"/>
    <w:rsid w:val="00436B4C"/>
    <w:rsid w:val="004377F5"/>
    <w:rsid w:val="00437A8A"/>
    <w:rsid w:val="00437FF9"/>
    <w:rsid w:val="004413A8"/>
    <w:rsid w:val="0044364F"/>
    <w:rsid w:val="00444FDE"/>
    <w:rsid w:val="00447CE6"/>
    <w:rsid w:val="00451938"/>
    <w:rsid w:val="004535F0"/>
    <w:rsid w:val="00454903"/>
    <w:rsid w:val="004553D8"/>
    <w:rsid w:val="004563CF"/>
    <w:rsid w:val="00456F5D"/>
    <w:rsid w:val="004571DA"/>
    <w:rsid w:val="00457A09"/>
    <w:rsid w:val="00457F69"/>
    <w:rsid w:val="00460812"/>
    <w:rsid w:val="00461604"/>
    <w:rsid w:val="00462568"/>
    <w:rsid w:val="004631BC"/>
    <w:rsid w:val="004645E1"/>
    <w:rsid w:val="004668E3"/>
    <w:rsid w:val="00466F3A"/>
    <w:rsid w:val="00467409"/>
    <w:rsid w:val="00467929"/>
    <w:rsid w:val="00467AE2"/>
    <w:rsid w:val="00470F86"/>
    <w:rsid w:val="00471965"/>
    <w:rsid w:val="00472048"/>
    <w:rsid w:val="00472688"/>
    <w:rsid w:val="00474CA6"/>
    <w:rsid w:val="0048073C"/>
    <w:rsid w:val="0048143E"/>
    <w:rsid w:val="004817DF"/>
    <w:rsid w:val="00482771"/>
    <w:rsid w:val="00482EB0"/>
    <w:rsid w:val="00482F16"/>
    <w:rsid w:val="004873B6"/>
    <w:rsid w:val="00487D03"/>
    <w:rsid w:val="00491710"/>
    <w:rsid w:val="00491ED4"/>
    <w:rsid w:val="0049374D"/>
    <w:rsid w:val="0049473D"/>
    <w:rsid w:val="004962F7"/>
    <w:rsid w:val="004A0D14"/>
    <w:rsid w:val="004A306B"/>
    <w:rsid w:val="004A3901"/>
    <w:rsid w:val="004A3F05"/>
    <w:rsid w:val="004A53ED"/>
    <w:rsid w:val="004A6462"/>
    <w:rsid w:val="004A67B6"/>
    <w:rsid w:val="004B03C5"/>
    <w:rsid w:val="004B069D"/>
    <w:rsid w:val="004B0BAC"/>
    <w:rsid w:val="004B0F7A"/>
    <w:rsid w:val="004B2684"/>
    <w:rsid w:val="004B374B"/>
    <w:rsid w:val="004B710D"/>
    <w:rsid w:val="004C0832"/>
    <w:rsid w:val="004C3D97"/>
    <w:rsid w:val="004C43BD"/>
    <w:rsid w:val="004D0F78"/>
    <w:rsid w:val="004D2A45"/>
    <w:rsid w:val="004D498D"/>
    <w:rsid w:val="004D4BB2"/>
    <w:rsid w:val="004D4F0D"/>
    <w:rsid w:val="004D5124"/>
    <w:rsid w:val="004D6247"/>
    <w:rsid w:val="004E0941"/>
    <w:rsid w:val="004E098D"/>
    <w:rsid w:val="004E1E3D"/>
    <w:rsid w:val="004E1FE7"/>
    <w:rsid w:val="004E2BDD"/>
    <w:rsid w:val="004E422B"/>
    <w:rsid w:val="004E44CE"/>
    <w:rsid w:val="004E631D"/>
    <w:rsid w:val="004E67DF"/>
    <w:rsid w:val="004E67EA"/>
    <w:rsid w:val="004F054D"/>
    <w:rsid w:val="004F1E53"/>
    <w:rsid w:val="004F20C8"/>
    <w:rsid w:val="004F23B9"/>
    <w:rsid w:val="004F37BC"/>
    <w:rsid w:val="004F3FFB"/>
    <w:rsid w:val="004F6C26"/>
    <w:rsid w:val="004F7EC8"/>
    <w:rsid w:val="00500F34"/>
    <w:rsid w:val="00502BB4"/>
    <w:rsid w:val="00502D7C"/>
    <w:rsid w:val="0050372A"/>
    <w:rsid w:val="00503D31"/>
    <w:rsid w:val="0050411E"/>
    <w:rsid w:val="00504AD7"/>
    <w:rsid w:val="00505F26"/>
    <w:rsid w:val="00507BF7"/>
    <w:rsid w:val="00511F00"/>
    <w:rsid w:val="0051535A"/>
    <w:rsid w:val="00515B60"/>
    <w:rsid w:val="00516576"/>
    <w:rsid w:val="00517487"/>
    <w:rsid w:val="00523FA4"/>
    <w:rsid w:val="00526D33"/>
    <w:rsid w:val="00527403"/>
    <w:rsid w:val="00527ADB"/>
    <w:rsid w:val="00530FE2"/>
    <w:rsid w:val="005319E0"/>
    <w:rsid w:val="005340DB"/>
    <w:rsid w:val="00534746"/>
    <w:rsid w:val="00536738"/>
    <w:rsid w:val="005370C5"/>
    <w:rsid w:val="0053777D"/>
    <w:rsid w:val="0054095C"/>
    <w:rsid w:val="00540C8D"/>
    <w:rsid w:val="005410A1"/>
    <w:rsid w:val="0054319C"/>
    <w:rsid w:val="005454D0"/>
    <w:rsid w:val="0054616C"/>
    <w:rsid w:val="00550CB8"/>
    <w:rsid w:val="00554817"/>
    <w:rsid w:val="00554DDA"/>
    <w:rsid w:val="00555AA5"/>
    <w:rsid w:val="005605E3"/>
    <w:rsid w:val="005627DE"/>
    <w:rsid w:val="00562B03"/>
    <w:rsid w:val="005641A9"/>
    <w:rsid w:val="00564CE6"/>
    <w:rsid w:val="005652F6"/>
    <w:rsid w:val="0056559F"/>
    <w:rsid w:val="00566631"/>
    <w:rsid w:val="00566B1D"/>
    <w:rsid w:val="00567ED0"/>
    <w:rsid w:val="0057189B"/>
    <w:rsid w:val="0057249E"/>
    <w:rsid w:val="00575836"/>
    <w:rsid w:val="0058110E"/>
    <w:rsid w:val="005812E9"/>
    <w:rsid w:val="00581865"/>
    <w:rsid w:val="005827C2"/>
    <w:rsid w:val="00583A6D"/>
    <w:rsid w:val="00585228"/>
    <w:rsid w:val="00585E3A"/>
    <w:rsid w:val="00587528"/>
    <w:rsid w:val="00587EA5"/>
    <w:rsid w:val="00591679"/>
    <w:rsid w:val="00593992"/>
    <w:rsid w:val="00594A70"/>
    <w:rsid w:val="00595050"/>
    <w:rsid w:val="005963C8"/>
    <w:rsid w:val="005A0582"/>
    <w:rsid w:val="005A0C07"/>
    <w:rsid w:val="005B091B"/>
    <w:rsid w:val="005B150A"/>
    <w:rsid w:val="005B1765"/>
    <w:rsid w:val="005B3F37"/>
    <w:rsid w:val="005B43FC"/>
    <w:rsid w:val="005B53EE"/>
    <w:rsid w:val="005B5A6E"/>
    <w:rsid w:val="005B67E0"/>
    <w:rsid w:val="005B7DD9"/>
    <w:rsid w:val="005B7DFD"/>
    <w:rsid w:val="005C0750"/>
    <w:rsid w:val="005C18DC"/>
    <w:rsid w:val="005C1D96"/>
    <w:rsid w:val="005C324F"/>
    <w:rsid w:val="005C4DF6"/>
    <w:rsid w:val="005C75C0"/>
    <w:rsid w:val="005C7ADF"/>
    <w:rsid w:val="005D0852"/>
    <w:rsid w:val="005D0AC5"/>
    <w:rsid w:val="005D1A92"/>
    <w:rsid w:val="005D3690"/>
    <w:rsid w:val="005D3C1C"/>
    <w:rsid w:val="005D4008"/>
    <w:rsid w:val="005D5697"/>
    <w:rsid w:val="005D58DE"/>
    <w:rsid w:val="005D685D"/>
    <w:rsid w:val="005D7CAA"/>
    <w:rsid w:val="005E1CEF"/>
    <w:rsid w:val="005E21EC"/>
    <w:rsid w:val="005E2421"/>
    <w:rsid w:val="005E2F66"/>
    <w:rsid w:val="005E370B"/>
    <w:rsid w:val="005E43A0"/>
    <w:rsid w:val="005E556A"/>
    <w:rsid w:val="005E5B9B"/>
    <w:rsid w:val="005E5BED"/>
    <w:rsid w:val="005E64C3"/>
    <w:rsid w:val="005E676D"/>
    <w:rsid w:val="005F09B1"/>
    <w:rsid w:val="005F0D3E"/>
    <w:rsid w:val="005F39C5"/>
    <w:rsid w:val="005F46AC"/>
    <w:rsid w:val="005F6E41"/>
    <w:rsid w:val="005F73FB"/>
    <w:rsid w:val="00600650"/>
    <w:rsid w:val="00601FD1"/>
    <w:rsid w:val="00603270"/>
    <w:rsid w:val="00603C5D"/>
    <w:rsid w:val="00604390"/>
    <w:rsid w:val="00604E41"/>
    <w:rsid w:val="00606B21"/>
    <w:rsid w:val="00610CEF"/>
    <w:rsid w:val="006124CF"/>
    <w:rsid w:val="00613EE4"/>
    <w:rsid w:val="0061512D"/>
    <w:rsid w:val="00615161"/>
    <w:rsid w:val="00617F56"/>
    <w:rsid w:val="00620AF7"/>
    <w:rsid w:val="006224DB"/>
    <w:rsid w:val="00622609"/>
    <w:rsid w:val="0062393F"/>
    <w:rsid w:val="00623CF4"/>
    <w:rsid w:val="0062573F"/>
    <w:rsid w:val="00627B08"/>
    <w:rsid w:val="00630E86"/>
    <w:rsid w:val="006334B4"/>
    <w:rsid w:val="006337D8"/>
    <w:rsid w:val="00633C97"/>
    <w:rsid w:val="0063496E"/>
    <w:rsid w:val="00634AB1"/>
    <w:rsid w:val="00634B3F"/>
    <w:rsid w:val="006360D2"/>
    <w:rsid w:val="00636636"/>
    <w:rsid w:val="00636A52"/>
    <w:rsid w:val="006372CE"/>
    <w:rsid w:val="00640C15"/>
    <w:rsid w:val="00642835"/>
    <w:rsid w:val="006445D7"/>
    <w:rsid w:val="0064691D"/>
    <w:rsid w:val="00647E12"/>
    <w:rsid w:val="00650941"/>
    <w:rsid w:val="00651251"/>
    <w:rsid w:val="00653293"/>
    <w:rsid w:val="00654DD4"/>
    <w:rsid w:val="00656E3A"/>
    <w:rsid w:val="00657C5A"/>
    <w:rsid w:val="00660428"/>
    <w:rsid w:val="006610FB"/>
    <w:rsid w:val="0066141C"/>
    <w:rsid w:val="006614A0"/>
    <w:rsid w:val="00661C0F"/>
    <w:rsid w:val="00661E32"/>
    <w:rsid w:val="006635E1"/>
    <w:rsid w:val="00664955"/>
    <w:rsid w:val="00665941"/>
    <w:rsid w:val="00666FD0"/>
    <w:rsid w:val="006747E7"/>
    <w:rsid w:val="00675576"/>
    <w:rsid w:val="006776F7"/>
    <w:rsid w:val="006828FE"/>
    <w:rsid w:val="00683098"/>
    <w:rsid w:val="00684BC1"/>
    <w:rsid w:val="006877D0"/>
    <w:rsid w:val="0069285F"/>
    <w:rsid w:val="00693190"/>
    <w:rsid w:val="0069417E"/>
    <w:rsid w:val="00694985"/>
    <w:rsid w:val="00694CA7"/>
    <w:rsid w:val="00696DCB"/>
    <w:rsid w:val="006970A9"/>
    <w:rsid w:val="006A02C3"/>
    <w:rsid w:val="006A0C6B"/>
    <w:rsid w:val="006A1759"/>
    <w:rsid w:val="006A241B"/>
    <w:rsid w:val="006A2F75"/>
    <w:rsid w:val="006A3C56"/>
    <w:rsid w:val="006A4F23"/>
    <w:rsid w:val="006A637B"/>
    <w:rsid w:val="006B01EF"/>
    <w:rsid w:val="006B056F"/>
    <w:rsid w:val="006B09E2"/>
    <w:rsid w:val="006B0C26"/>
    <w:rsid w:val="006B0C67"/>
    <w:rsid w:val="006B533F"/>
    <w:rsid w:val="006B61FB"/>
    <w:rsid w:val="006C00B7"/>
    <w:rsid w:val="006C4A90"/>
    <w:rsid w:val="006C5821"/>
    <w:rsid w:val="006C5E27"/>
    <w:rsid w:val="006D19FF"/>
    <w:rsid w:val="006D1F00"/>
    <w:rsid w:val="006D2A3B"/>
    <w:rsid w:val="006D40BC"/>
    <w:rsid w:val="006D5FF8"/>
    <w:rsid w:val="006D6A90"/>
    <w:rsid w:val="006E129D"/>
    <w:rsid w:val="006E2CB8"/>
    <w:rsid w:val="006E42DE"/>
    <w:rsid w:val="006E5093"/>
    <w:rsid w:val="006E7633"/>
    <w:rsid w:val="006E7A61"/>
    <w:rsid w:val="006F0222"/>
    <w:rsid w:val="006F1D36"/>
    <w:rsid w:val="006F244F"/>
    <w:rsid w:val="006F4541"/>
    <w:rsid w:val="006F4BBF"/>
    <w:rsid w:val="006F4F6A"/>
    <w:rsid w:val="006F5E62"/>
    <w:rsid w:val="006F7257"/>
    <w:rsid w:val="0070064D"/>
    <w:rsid w:val="0070182E"/>
    <w:rsid w:val="00702C7B"/>
    <w:rsid w:val="007032C0"/>
    <w:rsid w:val="00703FC7"/>
    <w:rsid w:val="007041ED"/>
    <w:rsid w:val="007046D0"/>
    <w:rsid w:val="00704C9D"/>
    <w:rsid w:val="00705A4F"/>
    <w:rsid w:val="00710DEC"/>
    <w:rsid w:val="00711781"/>
    <w:rsid w:val="00712EF5"/>
    <w:rsid w:val="007151BF"/>
    <w:rsid w:val="0071635C"/>
    <w:rsid w:val="0071645C"/>
    <w:rsid w:val="007165FE"/>
    <w:rsid w:val="0072079F"/>
    <w:rsid w:val="007253D8"/>
    <w:rsid w:val="00725657"/>
    <w:rsid w:val="00725D0B"/>
    <w:rsid w:val="00727283"/>
    <w:rsid w:val="0073523B"/>
    <w:rsid w:val="00736214"/>
    <w:rsid w:val="00737AF5"/>
    <w:rsid w:val="007401B6"/>
    <w:rsid w:val="00740376"/>
    <w:rsid w:val="00740762"/>
    <w:rsid w:val="00740F1E"/>
    <w:rsid w:val="00741DE9"/>
    <w:rsid w:val="007465AC"/>
    <w:rsid w:val="00751A8D"/>
    <w:rsid w:val="00752FD8"/>
    <w:rsid w:val="0075464E"/>
    <w:rsid w:val="0075528A"/>
    <w:rsid w:val="00755610"/>
    <w:rsid w:val="00756CC2"/>
    <w:rsid w:val="00757120"/>
    <w:rsid w:val="00757338"/>
    <w:rsid w:val="00762C0E"/>
    <w:rsid w:val="00762DFE"/>
    <w:rsid w:val="00764758"/>
    <w:rsid w:val="007658DD"/>
    <w:rsid w:val="0076650F"/>
    <w:rsid w:val="007722E0"/>
    <w:rsid w:val="0077503E"/>
    <w:rsid w:val="00775CDB"/>
    <w:rsid w:val="007763E3"/>
    <w:rsid w:val="00776F8B"/>
    <w:rsid w:val="007816C1"/>
    <w:rsid w:val="00782A8F"/>
    <w:rsid w:val="00783009"/>
    <w:rsid w:val="007861F2"/>
    <w:rsid w:val="00786819"/>
    <w:rsid w:val="00786BDE"/>
    <w:rsid w:val="00790A79"/>
    <w:rsid w:val="00793BBF"/>
    <w:rsid w:val="00793C5E"/>
    <w:rsid w:val="00794413"/>
    <w:rsid w:val="00794C6C"/>
    <w:rsid w:val="00795682"/>
    <w:rsid w:val="00796270"/>
    <w:rsid w:val="00796CC5"/>
    <w:rsid w:val="00796FD3"/>
    <w:rsid w:val="00797ADB"/>
    <w:rsid w:val="007A1889"/>
    <w:rsid w:val="007A1A27"/>
    <w:rsid w:val="007A1E9B"/>
    <w:rsid w:val="007A23FA"/>
    <w:rsid w:val="007A5F8F"/>
    <w:rsid w:val="007A6D33"/>
    <w:rsid w:val="007A6FDE"/>
    <w:rsid w:val="007A76A8"/>
    <w:rsid w:val="007B06D0"/>
    <w:rsid w:val="007B12F1"/>
    <w:rsid w:val="007B1592"/>
    <w:rsid w:val="007B1C1B"/>
    <w:rsid w:val="007B37CE"/>
    <w:rsid w:val="007B4E36"/>
    <w:rsid w:val="007B58EC"/>
    <w:rsid w:val="007B5E49"/>
    <w:rsid w:val="007B601D"/>
    <w:rsid w:val="007B7169"/>
    <w:rsid w:val="007B72A8"/>
    <w:rsid w:val="007B75CF"/>
    <w:rsid w:val="007C1AB0"/>
    <w:rsid w:val="007C217E"/>
    <w:rsid w:val="007C2501"/>
    <w:rsid w:val="007C31DC"/>
    <w:rsid w:val="007C65B8"/>
    <w:rsid w:val="007C690B"/>
    <w:rsid w:val="007C7287"/>
    <w:rsid w:val="007C7B3A"/>
    <w:rsid w:val="007D035F"/>
    <w:rsid w:val="007D19D3"/>
    <w:rsid w:val="007D2B2D"/>
    <w:rsid w:val="007D3767"/>
    <w:rsid w:val="007D4AA6"/>
    <w:rsid w:val="007D5430"/>
    <w:rsid w:val="007D5A39"/>
    <w:rsid w:val="007D7089"/>
    <w:rsid w:val="007D71CC"/>
    <w:rsid w:val="007E0BF2"/>
    <w:rsid w:val="007E2427"/>
    <w:rsid w:val="007E3CD7"/>
    <w:rsid w:val="007E5224"/>
    <w:rsid w:val="007E6537"/>
    <w:rsid w:val="007E76C7"/>
    <w:rsid w:val="007F0699"/>
    <w:rsid w:val="007F2102"/>
    <w:rsid w:val="007F2AD3"/>
    <w:rsid w:val="007F33EE"/>
    <w:rsid w:val="007F47F2"/>
    <w:rsid w:val="007F683F"/>
    <w:rsid w:val="007F7134"/>
    <w:rsid w:val="008003A5"/>
    <w:rsid w:val="0080173D"/>
    <w:rsid w:val="00801FE2"/>
    <w:rsid w:val="008030DE"/>
    <w:rsid w:val="00803DB4"/>
    <w:rsid w:val="00804556"/>
    <w:rsid w:val="00806E3E"/>
    <w:rsid w:val="00807484"/>
    <w:rsid w:val="00807593"/>
    <w:rsid w:val="00810C99"/>
    <w:rsid w:val="00811F4A"/>
    <w:rsid w:val="00814976"/>
    <w:rsid w:val="008163AE"/>
    <w:rsid w:val="00816ECD"/>
    <w:rsid w:val="008217AF"/>
    <w:rsid w:val="008221C7"/>
    <w:rsid w:val="00822B95"/>
    <w:rsid w:val="00823818"/>
    <w:rsid w:val="00824971"/>
    <w:rsid w:val="0082557D"/>
    <w:rsid w:val="00826547"/>
    <w:rsid w:val="0082726B"/>
    <w:rsid w:val="0083009C"/>
    <w:rsid w:val="00840BA0"/>
    <w:rsid w:val="00841E9E"/>
    <w:rsid w:val="00841F61"/>
    <w:rsid w:val="0084277F"/>
    <w:rsid w:val="00842ABA"/>
    <w:rsid w:val="00843254"/>
    <w:rsid w:val="008434FF"/>
    <w:rsid w:val="00844913"/>
    <w:rsid w:val="00846BF6"/>
    <w:rsid w:val="0084701A"/>
    <w:rsid w:val="00851E42"/>
    <w:rsid w:val="00853B8E"/>
    <w:rsid w:val="00853E23"/>
    <w:rsid w:val="00854648"/>
    <w:rsid w:val="00854DA9"/>
    <w:rsid w:val="00855819"/>
    <w:rsid w:val="008569A3"/>
    <w:rsid w:val="008616EE"/>
    <w:rsid w:val="00861806"/>
    <w:rsid w:val="00861B7C"/>
    <w:rsid w:val="00861DF7"/>
    <w:rsid w:val="00861F8D"/>
    <w:rsid w:val="008638A2"/>
    <w:rsid w:val="00863F2E"/>
    <w:rsid w:val="00864EC6"/>
    <w:rsid w:val="008666E3"/>
    <w:rsid w:val="00867387"/>
    <w:rsid w:val="0087071E"/>
    <w:rsid w:val="00871D55"/>
    <w:rsid w:val="00872A78"/>
    <w:rsid w:val="00874BE3"/>
    <w:rsid w:val="0087509C"/>
    <w:rsid w:val="00875569"/>
    <w:rsid w:val="008765EA"/>
    <w:rsid w:val="0087703D"/>
    <w:rsid w:val="0088003D"/>
    <w:rsid w:val="008801B3"/>
    <w:rsid w:val="00880D25"/>
    <w:rsid w:val="008811A9"/>
    <w:rsid w:val="00883D74"/>
    <w:rsid w:val="008862C9"/>
    <w:rsid w:val="008866AB"/>
    <w:rsid w:val="00886CC4"/>
    <w:rsid w:val="00886F06"/>
    <w:rsid w:val="00887512"/>
    <w:rsid w:val="00887624"/>
    <w:rsid w:val="0088762E"/>
    <w:rsid w:val="00887F73"/>
    <w:rsid w:val="008937CD"/>
    <w:rsid w:val="00894647"/>
    <w:rsid w:val="0089538D"/>
    <w:rsid w:val="00897668"/>
    <w:rsid w:val="008A1387"/>
    <w:rsid w:val="008A178F"/>
    <w:rsid w:val="008A223D"/>
    <w:rsid w:val="008A338D"/>
    <w:rsid w:val="008A6500"/>
    <w:rsid w:val="008B0BAC"/>
    <w:rsid w:val="008B0F91"/>
    <w:rsid w:val="008B1688"/>
    <w:rsid w:val="008B451A"/>
    <w:rsid w:val="008B74AC"/>
    <w:rsid w:val="008B784D"/>
    <w:rsid w:val="008B7D1A"/>
    <w:rsid w:val="008C3164"/>
    <w:rsid w:val="008C5F65"/>
    <w:rsid w:val="008C7137"/>
    <w:rsid w:val="008C7ED0"/>
    <w:rsid w:val="008D0444"/>
    <w:rsid w:val="008D070C"/>
    <w:rsid w:val="008D143E"/>
    <w:rsid w:val="008D1F1E"/>
    <w:rsid w:val="008D2482"/>
    <w:rsid w:val="008D2C69"/>
    <w:rsid w:val="008D3E1B"/>
    <w:rsid w:val="008D4AA8"/>
    <w:rsid w:val="008D4B3D"/>
    <w:rsid w:val="008D4F73"/>
    <w:rsid w:val="008D56B7"/>
    <w:rsid w:val="008D7D29"/>
    <w:rsid w:val="008E3969"/>
    <w:rsid w:val="008E4954"/>
    <w:rsid w:val="008E5405"/>
    <w:rsid w:val="008F0F0D"/>
    <w:rsid w:val="008F24AC"/>
    <w:rsid w:val="008F38C2"/>
    <w:rsid w:val="008F590E"/>
    <w:rsid w:val="00900264"/>
    <w:rsid w:val="0090062B"/>
    <w:rsid w:val="0090123F"/>
    <w:rsid w:val="00901F58"/>
    <w:rsid w:val="00903221"/>
    <w:rsid w:val="0090779D"/>
    <w:rsid w:val="0091060A"/>
    <w:rsid w:val="00910852"/>
    <w:rsid w:val="009133AC"/>
    <w:rsid w:val="009155E1"/>
    <w:rsid w:val="00916ECD"/>
    <w:rsid w:val="009211E3"/>
    <w:rsid w:val="0092197F"/>
    <w:rsid w:val="00921C9C"/>
    <w:rsid w:val="00923095"/>
    <w:rsid w:val="00923151"/>
    <w:rsid w:val="00927C9C"/>
    <w:rsid w:val="0093073E"/>
    <w:rsid w:val="00932823"/>
    <w:rsid w:val="0093295A"/>
    <w:rsid w:val="0093515F"/>
    <w:rsid w:val="00935A31"/>
    <w:rsid w:val="00935EC0"/>
    <w:rsid w:val="00936087"/>
    <w:rsid w:val="009402C6"/>
    <w:rsid w:val="00941E1C"/>
    <w:rsid w:val="009426EB"/>
    <w:rsid w:val="00942B6B"/>
    <w:rsid w:val="0094536D"/>
    <w:rsid w:val="009461E3"/>
    <w:rsid w:val="0094643B"/>
    <w:rsid w:val="0094673B"/>
    <w:rsid w:val="009501A6"/>
    <w:rsid w:val="00954A06"/>
    <w:rsid w:val="00955187"/>
    <w:rsid w:val="00960E84"/>
    <w:rsid w:val="009612DB"/>
    <w:rsid w:val="00962272"/>
    <w:rsid w:val="00963E0D"/>
    <w:rsid w:val="009661A2"/>
    <w:rsid w:val="00966AAB"/>
    <w:rsid w:val="009671E4"/>
    <w:rsid w:val="00967CBE"/>
    <w:rsid w:val="00971249"/>
    <w:rsid w:val="00973F5A"/>
    <w:rsid w:val="00975814"/>
    <w:rsid w:val="00981C17"/>
    <w:rsid w:val="00981DF9"/>
    <w:rsid w:val="00982C18"/>
    <w:rsid w:val="0098334A"/>
    <w:rsid w:val="00983B3E"/>
    <w:rsid w:val="00983DC9"/>
    <w:rsid w:val="0098661E"/>
    <w:rsid w:val="00987917"/>
    <w:rsid w:val="00987A7B"/>
    <w:rsid w:val="0099183B"/>
    <w:rsid w:val="00992C4F"/>
    <w:rsid w:val="00992CB3"/>
    <w:rsid w:val="009936FD"/>
    <w:rsid w:val="00995062"/>
    <w:rsid w:val="00995492"/>
    <w:rsid w:val="00995C4E"/>
    <w:rsid w:val="0099601E"/>
    <w:rsid w:val="00996461"/>
    <w:rsid w:val="009A1850"/>
    <w:rsid w:val="009A22CA"/>
    <w:rsid w:val="009A2445"/>
    <w:rsid w:val="009A27BF"/>
    <w:rsid w:val="009A5359"/>
    <w:rsid w:val="009A6853"/>
    <w:rsid w:val="009A6EA7"/>
    <w:rsid w:val="009A714E"/>
    <w:rsid w:val="009A7556"/>
    <w:rsid w:val="009A7F06"/>
    <w:rsid w:val="009B19EA"/>
    <w:rsid w:val="009B355E"/>
    <w:rsid w:val="009B4D76"/>
    <w:rsid w:val="009B5F42"/>
    <w:rsid w:val="009B7B8D"/>
    <w:rsid w:val="009C2947"/>
    <w:rsid w:val="009C326F"/>
    <w:rsid w:val="009C36D4"/>
    <w:rsid w:val="009C4542"/>
    <w:rsid w:val="009C5B23"/>
    <w:rsid w:val="009C6497"/>
    <w:rsid w:val="009D0A51"/>
    <w:rsid w:val="009D0D35"/>
    <w:rsid w:val="009D13B4"/>
    <w:rsid w:val="009D272C"/>
    <w:rsid w:val="009D2AF5"/>
    <w:rsid w:val="009D2B45"/>
    <w:rsid w:val="009D2BE7"/>
    <w:rsid w:val="009D2D43"/>
    <w:rsid w:val="009D35BB"/>
    <w:rsid w:val="009D68AC"/>
    <w:rsid w:val="009D6912"/>
    <w:rsid w:val="009E0333"/>
    <w:rsid w:val="009E3174"/>
    <w:rsid w:val="009E3235"/>
    <w:rsid w:val="009E3247"/>
    <w:rsid w:val="009E4C27"/>
    <w:rsid w:val="009E58FC"/>
    <w:rsid w:val="009E5E74"/>
    <w:rsid w:val="009E6B3C"/>
    <w:rsid w:val="009E792C"/>
    <w:rsid w:val="009F0E7B"/>
    <w:rsid w:val="009F2EFD"/>
    <w:rsid w:val="009F6898"/>
    <w:rsid w:val="00A05F46"/>
    <w:rsid w:val="00A062F1"/>
    <w:rsid w:val="00A06751"/>
    <w:rsid w:val="00A06BA1"/>
    <w:rsid w:val="00A06FF0"/>
    <w:rsid w:val="00A1089E"/>
    <w:rsid w:val="00A11E68"/>
    <w:rsid w:val="00A12C3A"/>
    <w:rsid w:val="00A15F64"/>
    <w:rsid w:val="00A1663F"/>
    <w:rsid w:val="00A1771F"/>
    <w:rsid w:val="00A17923"/>
    <w:rsid w:val="00A201B1"/>
    <w:rsid w:val="00A248D7"/>
    <w:rsid w:val="00A24A3A"/>
    <w:rsid w:val="00A25D79"/>
    <w:rsid w:val="00A277E5"/>
    <w:rsid w:val="00A319F8"/>
    <w:rsid w:val="00A345D7"/>
    <w:rsid w:val="00A34DAD"/>
    <w:rsid w:val="00A403D7"/>
    <w:rsid w:val="00A41C88"/>
    <w:rsid w:val="00A42446"/>
    <w:rsid w:val="00A427E4"/>
    <w:rsid w:val="00A43832"/>
    <w:rsid w:val="00A442D0"/>
    <w:rsid w:val="00A4477D"/>
    <w:rsid w:val="00A44787"/>
    <w:rsid w:val="00A455EA"/>
    <w:rsid w:val="00A46392"/>
    <w:rsid w:val="00A53463"/>
    <w:rsid w:val="00A54EE8"/>
    <w:rsid w:val="00A5538E"/>
    <w:rsid w:val="00A55463"/>
    <w:rsid w:val="00A55658"/>
    <w:rsid w:val="00A55C72"/>
    <w:rsid w:val="00A561D7"/>
    <w:rsid w:val="00A56359"/>
    <w:rsid w:val="00A569B0"/>
    <w:rsid w:val="00A61848"/>
    <w:rsid w:val="00A62A10"/>
    <w:rsid w:val="00A63951"/>
    <w:rsid w:val="00A63D24"/>
    <w:rsid w:val="00A65AE9"/>
    <w:rsid w:val="00A665B6"/>
    <w:rsid w:val="00A6705E"/>
    <w:rsid w:val="00A67E01"/>
    <w:rsid w:val="00A70898"/>
    <w:rsid w:val="00A71FD9"/>
    <w:rsid w:val="00A725AB"/>
    <w:rsid w:val="00A72E34"/>
    <w:rsid w:val="00A72E81"/>
    <w:rsid w:val="00A751F6"/>
    <w:rsid w:val="00A7592A"/>
    <w:rsid w:val="00A77E67"/>
    <w:rsid w:val="00A77F24"/>
    <w:rsid w:val="00A80ECF"/>
    <w:rsid w:val="00A8123B"/>
    <w:rsid w:val="00A81B73"/>
    <w:rsid w:val="00A836E7"/>
    <w:rsid w:val="00A84847"/>
    <w:rsid w:val="00A868B1"/>
    <w:rsid w:val="00A902E1"/>
    <w:rsid w:val="00A91F15"/>
    <w:rsid w:val="00A923B9"/>
    <w:rsid w:val="00A961C8"/>
    <w:rsid w:val="00A96F67"/>
    <w:rsid w:val="00A9724C"/>
    <w:rsid w:val="00A9785A"/>
    <w:rsid w:val="00A97AB7"/>
    <w:rsid w:val="00A97DDE"/>
    <w:rsid w:val="00AA032E"/>
    <w:rsid w:val="00AA049B"/>
    <w:rsid w:val="00AA1C82"/>
    <w:rsid w:val="00AA3805"/>
    <w:rsid w:val="00AA57BB"/>
    <w:rsid w:val="00AA57F7"/>
    <w:rsid w:val="00AA6F93"/>
    <w:rsid w:val="00AA703F"/>
    <w:rsid w:val="00AB03DC"/>
    <w:rsid w:val="00AB1F90"/>
    <w:rsid w:val="00AB275A"/>
    <w:rsid w:val="00AB487F"/>
    <w:rsid w:val="00AB5E71"/>
    <w:rsid w:val="00AB5F2A"/>
    <w:rsid w:val="00AC047A"/>
    <w:rsid w:val="00AC1CF7"/>
    <w:rsid w:val="00AC2B72"/>
    <w:rsid w:val="00AC39F9"/>
    <w:rsid w:val="00AC3E82"/>
    <w:rsid w:val="00AC473D"/>
    <w:rsid w:val="00AC49A7"/>
    <w:rsid w:val="00AC573A"/>
    <w:rsid w:val="00AC74BD"/>
    <w:rsid w:val="00AC7B91"/>
    <w:rsid w:val="00AC7FAB"/>
    <w:rsid w:val="00AD0CD9"/>
    <w:rsid w:val="00AD2CD4"/>
    <w:rsid w:val="00AD4C72"/>
    <w:rsid w:val="00AD6316"/>
    <w:rsid w:val="00AD655A"/>
    <w:rsid w:val="00AD7A56"/>
    <w:rsid w:val="00AE1451"/>
    <w:rsid w:val="00AE2987"/>
    <w:rsid w:val="00AE2D5A"/>
    <w:rsid w:val="00AE4EAB"/>
    <w:rsid w:val="00AE575B"/>
    <w:rsid w:val="00AE5853"/>
    <w:rsid w:val="00AE5877"/>
    <w:rsid w:val="00AE656E"/>
    <w:rsid w:val="00AE69FC"/>
    <w:rsid w:val="00AF1C69"/>
    <w:rsid w:val="00AF1DAC"/>
    <w:rsid w:val="00AF2170"/>
    <w:rsid w:val="00AF5DBD"/>
    <w:rsid w:val="00AF60D9"/>
    <w:rsid w:val="00B01437"/>
    <w:rsid w:val="00B02525"/>
    <w:rsid w:val="00B02875"/>
    <w:rsid w:val="00B04441"/>
    <w:rsid w:val="00B046EA"/>
    <w:rsid w:val="00B10FE2"/>
    <w:rsid w:val="00B1104D"/>
    <w:rsid w:val="00B1572D"/>
    <w:rsid w:val="00B16D64"/>
    <w:rsid w:val="00B16F68"/>
    <w:rsid w:val="00B17C42"/>
    <w:rsid w:val="00B20ED4"/>
    <w:rsid w:val="00B21479"/>
    <w:rsid w:val="00B229BC"/>
    <w:rsid w:val="00B22EA4"/>
    <w:rsid w:val="00B243F1"/>
    <w:rsid w:val="00B271B2"/>
    <w:rsid w:val="00B31C37"/>
    <w:rsid w:val="00B32204"/>
    <w:rsid w:val="00B3423F"/>
    <w:rsid w:val="00B34A0F"/>
    <w:rsid w:val="00B35E3A"/>
    <w:rsid w:val="00B40BE1"/>
    <w:rsid w:val="00B413CA"/>
    <w:rsid w:val="00B41B2A"/>
    <w:rsid w:val="00B42021"/>
    <w:rsid w:val="00B45A5E"/>
    <w:rsid w:val="00B45C69"/>
    <w:rsid w:val="00B45E9A"/>
    <w:rsid w:val="00B47A1C"/>
    <w:rsid w:val="00B504BD"/>
    <w:rsid w:val="00B51111"/>
    <w:rsid w:val="00B512DD"/>
    <w:rsid w:val="00B5735F"/>
    <w:rsid w:val="00B638FF"/>
    <w:rsid w:val="00B650CF"/>
    <w:rsid w:val="00B65E2E"/>
    <w:rsid w:val="00B6600E"/>
    <w:rsid w:val="00B66331"/>
    <w:rsid w:val="00B67EDA"/>
    <w:rsid w:val="00B71A41"/>
    <w:rsid w:val="00B7356D"/>
    <w:rsid w:val="00B7536D"/>
    <w:rsid w:val="00B760E7"/>
    <w:rsid w:val="00B80F86"/>
    <w:rsid w:val="00B827BA"/>
    <w:rsid w:val="00B82B41"/>
    <w:rsid w:val="00B839A2"/>
    <w:rsid w:val="00B86BD1"/>
    <w:rsid w:val="00B8737E"/>
    <w:rsid w:val="00B91369"/>
    <w:rsid w:val="00B916C3"/>
    <w:rsid w:val="00B9172B"/>
    <w:rsid w:val="00B92B90"/>
    <w:rsid w:val="00B938EE"/>
    <w:rsid w:val="00B96B83"/>
    <w:rsid w:val="00BA0525"/>
    <w:rsid w:val="00BA0764"/>
    <w:rsid w:val="00BA3315"/>
    <w:rsid w:val="00BA733F"/>
    <w:rsid w:val="00BB2695"/>
    <w:rsid w:val="00BB29AD"/>
    <w:rsid w:val="00BB3866"/>
    <w:rsid w:val="00BB3B86"/>
    <w:rsid w:val="00BB45F0"/>
    <w:rsid w:val="00BB5DD1"/>
    <w:rsid w:val="00BB5F2E"/>
    <w:rsid w:val="00BB668B"/>
    <w:rsid w:val="00BB71AC"/>
    <w:rsid w:val="00BC0AA7"/>
    <w:rsid w:val="00BC156E"/>
    <w:rsid w:val="00BC1624"/>
    <w:rsid w:val="00BC198D"/>
    <w:rsid w:val="00BC22CF"/>
    <w:rsid w:val="00BC2C18"/>
    <w:rsid w:val="00BC4895"/>
    <w:rsid w:val="00BC7A48"/>
    <w:rsid w:val="00BD0E2C"/>
    <w:rsid w:val="00BD1226"/>
    <w:rsid w:val="00BD229D"/>
    <w:rsid w:val="00BD258E"/>
    <w:rsid w:val="00BD285D"/>
    <w:rsid w:val="00BD2DC5"/>
    <w:rsid w:val="00BD33C3"/>
    <w:rsid w:val="00BD6016"/>
    <w:rsid w:val="00BD670E"/>
    <w:rsid w:val="00BD74DB"/>
    <w:rsid w:val="00BD7533"/>
    <w:rsid w:val="00BD7AA3"/>
    <w:rsid w:val="00BE0AD6"/>
    <w:rsid w:val="00BE22C9"/>
    <w:rsid w:val="00BE46DA"/>
    <w:rsid w:val="00BE5486"/>
    <w:rsid w:val="00BF0A50"/>
    <w:rsid w:val="00BF6676"/>
    <w:rsid w:val="00BF72FB"/>
    <w:rsid w:val="00BF7F8B"/>
    <w:rsid w:val="00C000FD"/>
    <w:rsid w:val="00C00A8E"/>
    <w:rsid w:val="00C01943"/>
    <w:rsid w:val="00C02D6C"/>
    <w:rsid w:val="00C039F3"/>
    <w:rsid w:val="00C043F7"/>
    <w:rsid w:val="00C044EC"/>
    <w:rsid w:val="00C06B6D"/>
    <w:rsid w:val="00C13BF3"/>
    <w:rsid w:val="00C13DBF"/>
    <w:rsid w:val="00C1439C"/>
    <w:rsid w:val="00C1466F"/>
    <w:rsid w:val="00C14777"/>
    <w:rsid w:val="00C16F28"/>
    <w:rsid w:val="00C20FC5"/>
    <w:rsid w:val="00C21DB2"/>
    <w:rsid w:val="00C22386"/>
    <w:rsid w:val="00C2255E"/>
    <w:rsid w:val="00C235E9"/>
    <w:rsid w:val="00C23EC3"/>
    <w:rsid w:val="00C240E8"/>
    <w:rsid w:val="00C25F60"/>
    <w:rsid w:val="00C30675"/>
    <w:rsid w:val="00C31791"/>
    <w:rsid w:val="00C31B44"/>
    <w:rsid w:val="00C325E1"/>
    <w:rsid w:val="00C33211"/>
    <w:rsid w:val="00C3483E"/>
    <w:rsid w:val="00C34E49"/>
    <w:rsid w:val="00C34E92"/>
    <w:rsid w:val="00C35B10"/>
    <w:rsid w:val="00C3631B"/>
    <w:rsid w:val="00C36367"/>
    <w:rsid w:val="00C4155A"/>
    <w:rsid w:val="00C419BC"/>
    <w:rsid w:val="00C431A5"/>
    <w:rsid w:val="00C4329F"/>
    <w:rsid w:val="00C45E48"/>
    <w:rsid w:val="00C478B8"/>
    <w:rsid w:val="00C5050D"/>
    <w:rsid w:val="00C52EE0"/>
    <w:rsid w:val="00C53D33"/>
    <w:rsid w:val="00C53EDB"/>
    <w:rsid w:val="00C54D1F"/>
    <w:rsid w:val="00C5671D"/>
    <w:rsid w:val="00C57E95"/>
    <w:rsid w:val="00C607F0"/>
    <w:rsid w:val="00C60806"/>
    <w:rsid w:val="00C62213"/>
    <w:rsid w:val="00C63621"/>
    <w:rsid w:val="00C700E2"/>
    <w:rsid w:val="00C7043E"/>
    <w:rsid w:val="00C71C2D"/>
    <w:rsid w:val="00C7228C"/>
    <w:rsid w:val="00C730C1"/>
    <w:rsid w:val="00C73868"/>
    <w:rsid w:val="00C74684"/>
    <w:rsid w:val="00C74A04"/>
    <w:rsid w:val="00C767FF"/>
    <w:rsid w:val="00C7777D"/>
    <w:rsid w:val="00C807FD"/>
    <w:rsid w:val="00C82F44"/>
    <w:rsid w:val="00C844DF"/>
    <w:rsid w:val="00C856D3"/>
    <w:rsid w:val="00C85F3E"/>
    <w:rsid w:val="00C878F8"/>
    <w:rsid w:val="00C90736"/>
    <w:rsid w:val="00C90EFA"/>
    <w:rsid w:val="00C9221D"/>
    <w:rsid w:val="00C92C1D"/>
    <w:rsid w:val="00C93867"/>
    <w:rsid w:val="00C96BFE"/>
    <w:rsid w:val="00C971FE"/>
    <w:rsid w:val="00C9741B"/>
    <w:rsid w:val="00CA33A4"/>
    <w:rsid w:val="00CA5C8C"/>
    <w:rsid w:val="00CA63D1"/>
    <w:rsid w:val="00CA7E39"/>
    <w:rsid w:val="00CB0158"/>
    <w:rsid w:val="00CB0A6B"/>
    <w:rsid w:val="00CB1BE9"/>
    <w:rsid w:val="00CB3879"/>
    <w:rsid w:val="00CB468C"/>
    <w:rsid w:val="00CB50A2"/>
    <w:rsid w:val="00CB5299"/>
    <w:rsid w:val="00CB5920"/>
    <w:rsid w:val="00CB6BBA"/>
    <w:rsid w:val="00CB6CAB"/>
    <w:rsid w:val="00CC18C9"/>
    <w:rsid w:val="00CC212D"/>
    <w:rsid w:val="00CC38CF"/>
    <w:rsid w:val="00CC6B63"/>
    <w:rsid w:val="00CC7773"/>
    <w:rsid w:val="00CD49E7"/>
    <w:rsid w:val="00CD52DD"/>
    <w:rsid w:val="00CD5B26"/>
    <w:rsid w:val="00CE2429"/>
    <w:rsid w:val="00CE28BE"/>
    <w:rsid w:val="00CE3057"/>
    <w:rsid w:val="00CE4C4B"/>
    <w:rsid w:val="00CE5971"/>
    <w:rsid w:val="00CE5A57"/>
    <w:rsid w:val="00CE73C9"/>
    <w:rsid w:val="00CE76A0"/>
    <w:rsid w:val="00CF0F41"/>
    <w:rsid w:val="00CF18B0"/>
    <w:rsid w:val="00CF19C0"/>
    <w:rsid w:val="00CF299E"/>
    <w:rsid w:val="00CF324A"/>
    <w:rsid w:val="00CF43D4"/>
    <w:rsid w:val="00CF47A3"/>
    <w:rsid w:val="00CF4AB7"/>
    <w:rsid w:val="00CF6147"/>
    <w:rsid w:val="00CF70D0"/>
    <w:rsid w:val="00CF738F"/>
    <w:rsid w:val="00CF7D9B"/>
    <w:rsid w:val="00D00158"/>
    <w:rsid w:val="00D002E4"/>
    <w:rsid w:val="00D02AEB"/>
    <w:rsid w:val="00D02B52"/>
    <w:rsid w:val="00D059B6"/>
    <w:rsid w:val="00D07C6C"/>
    <w:rsid w:val="00D123A3"/>
    <w:rsid w:val="00D147D1"/>
    <w:rsid w:val="00D16CE5"/>
    <w:rsid w:val="00D20B14"/>
    <w:rsid w:val="00D22BA8"/>
    <w:rsid w:val="00D22D69"/>
    <w:rsid w:val="00D24A8A"/>
    <w:rsid w:val="00D25BFC"/>
    <w:rsid w:val="00D25FB9"/>
    <w:rsid w:val="00D26547"/>
    <w:rsid w:val="00D26DF3"/>
    <w:rsid w:val="00D30416"/>
    <w:rsid w:val="00D348D7"/>
    <w:rsid w:val="00D37AB6"/>
    <w:rsid w:val="00D37D15"/>
    <w:rsid w:val="00D40E92"/>
    <w:rsid w:val="00D422D5"/>
    <w:rsid w:val="00D42718"/>
    <w:rsid w:val="00D44914"/>
    <w:rsid w:val="00D45BF3"/>
    <w:rsid w:val="00D47B15"/>
    <w:rsid w:val="00D51300"/>
    <w:rsid w:val="00D53B9F"/>
    <w:rsid w:val="00D55403"/>
    <w:rsid w:val="00D56A7A"/>
    <w:rsid w:val="00D57C23"/>
    <w:rsid w:val="00D603DD"/>
    <w:rsid w:val="00D61563"/>
    <w:rsid w:val="00D61C51"/>
    <w:rsid w:val="00D646AE"/>
    <w:rsid w:val="00D66CA5"/>
    <w:rsid w:val="00D66DC4"/>
    <w:rsid w:val="00D70472"/>
    <w:rsid w:val="00D7112C"/>
    <w:rsid w:val="00D72E4C"/>
    <w:rsid w:val="00D752C2"/>
    <w:rsid w:val="00D75826"/>
    <w:rsid w:val="00D75EAB"/>
    <w:rsid w:val="00D7690B"/>
    <w:rsid w:val="00D8099D"/>
    <w:rsid w:val="00D82F9E"/>
    <w:rsid w:val="00D83F60"/>
    <w:rsid w:val="00D864C7"/>
    <w:rsid w:val="00D8666C"/>
    <w:rsid w:val="00D93495"/>
    <w:rsid w:val="00D9404C"/>
    <w:rsid w:val="00D943A0"/>
    <w:rsid w:val="00D96940"/>
    <w:rsid w:val="00D97A83"/>
    <w:rsid w:val="00D97AFB"/>
    <w:rsid w:val="00DA06E0"/>
    <w:rsid w:val="00DA19CD"/>
    <w:rsid w:val="00DA1C98"/>
    <w:rsid w:val="00DA1DFA"/>
    <w:rsid w:val="00DA27AE"/>
    <w:rsid w:val="00DA2C2B"/>
    <w:rsid w:val="00DA3414"/>
    <w:rsid w:val="00DA45B4"/>
    <w:rsid w:val="00DA484C"/>
    <w:rsid w:val="00DA4B65"/>
    <w:rsid w:val="00DA6913"/>
    <w:rsid w:val="00DB16E0"/>
    <w:rsid w:val="00DB2EA4"/>
    <w:rsid w:val="00DB42D1"/>
    <w:rsid w:val="00DB5442"/>
    <w:rsid w:val="00DB617E"/>
    <w:rsid w:val="00DB6648"/>
    <w:rsid w:val="00DC5B2F"/>
    <w:rsid w:val="00DC65AA"/>
    <w:rsid w:val="00DC7069"/>
    <w:rsid w:val="00DC7962"/>
    <w:rsid w:val="00DD004D"/>
    <w:rsid w:val="00DD0F29"/>
    <w:rsid w:val="00DD2A1B"/>
    <w:rsid w:val="00DD3C2A"/>
    <w:rsid w:val="00DD418C"/>
    <w:rsid w:val="00DD47A6"/>
    <w:rsid w:val="00DD4BB0"/>
    <w:rsid w:val="00DD4C40"/>
    <w:rsid w:val="00DD4EB7"/>
    <w:rsid w:val="00DD7206"/>
    <w:rsid w:val="00DE269F"/>
    <w:rsid w:val="00DE2DAE"/>
    <w:rsid w:val="00DE2EEE"/>
    <w:rsid w:val="00DE31AA"/>
    <w:rsid w:val="00DE342D"/>
    <w:rsid w:val="00DE4521"/>
    <w:rsid w:val="00DE53DC"/>
    <w:rsid w:val="00DE5CAE"/>
    <w:rsid w:val="00DE6173"/>
    <w:rsid w:val="00DE7240"/>
    <w:rsid w:val="00DE7311"/>
    <w:rsid w:val="00DE773A"/>
    <w:rsid w:val="00DF1D59"/>
    <w:rsid w:val="00DF2327"/>
    <w:rsid w:val="00DF254F"/>
    <w:rsid w:val="00DF26DD"/>
    <w:rsid w:val="00DF3526"/>
    <w:rsid w:val="00DF3928"/>
    <w:rsid w:val="00DF3CAC"/>
    <w:rsid w:val="00DF443F"/>
    <w:rsid w:val="00DF4DC0"/>
    <w:rsid w:val="00DF509D"/>
    <w:rsid w:val="00DF544F"/>
    <w:rsid w:val="00DF5C13"/>
    <w:rsid w:val="00E00B43"/>
    <w:rsid w:val="00E00C3B"/>
    <w:rsid w:val="00E01007"/>
    <w:rsid w:val="00E01925"/>
    <w:rsid w:val="00E02175"/>
    <w:rsid w:val="00E071B2"/>
    <w:rsid w:val="00E079CB"/>
    <w:rsid w:val="00E12AED"/>
    <w:rsid w:val="00E16E8B"/>
    <w:rsid w:val="00E17586"/>
    <w:rsid w:val="00E213DA"/>
    <w:rsid w:val="00E213FE"/>
    <w:rsid w:val="00E23A4F"/>
    <w:rsid w:val="00E27513"/>
    <w:rsid w:val="00E30785"/>
    <w:rsid w:val="00E31EBE"/>
    <w:rsid w:val="00E3309D"/>
    <w:rsid w:val="00E33596"/>
    <w:rsid w:val="00E35068"/>
    <w:rsid w:val="00E36CEA"/>
    <w:rsid w:val="00E44EC3"/>
    <w:rsid w:val="00E515B6"/>
    <w:rsid w:val="00E5271A"/>
    <w:rsid w:val="00E53902"/>
    <w:rsid w:val="00E53B5B"/>
    <w:rsid w:val="00E54F28"/>
    <w:rsid w:val="00E57F24"/>
    <w:rsid w:val="00E62456"/>
    <w:rsid w:val="00E711C9"/>
    <w:rsid w:val="00E7328E"/>
    <w:rsid w:val="00E748B1"/>
    <w:rsid w:val="00E74EDA"/>
    <w:rsid w:val="00E7625D"/>
    <w:rsid w:val="00E7665B"/>
    <w:rsid w:val="00E803EB"/>
    <w:rsid w:val="00E82470"/>
    <w:rsid w:val="00E83568"/>
    <w:rsid w:val="00E843E7"/>
    <w:rsid w:val="00E86471"/>
    <w:rsid w:val="00E87216"/>
    <w:rsid w:val="00E87365"/>
    <w:rsid w:val="00E8782D"/>
    <w:rsid w:val="00E91592"/>
    <w:rsid w:val="00E91FCC"/>
    <w:rsid w:val="00E9206D"/>
    <w:rsid w:val="00E924B8"/>
    <w:rsid w:val="00E928E2"/>
    <w:rsid w:val="00E96492"/>
    <w:rsid w:val="00E97DFA"/>
    <w:rsid w:val="00EA03A2"/>
    <w:rsid w:val="00EA1609"/>
    <w:rsid w:val="00EA4B22"/>
    <w:rsid w:val="00EB0236"/>
    <w:rsid w:val="00EB2790"/>
    <w:rsid w:val="00EB2DD2"/>
    <w:rsid w:val="00EB4D83"/>
    <w:rsid w:val="00EB5FFD"/>
    <w:rsid w:val="00EB77FF"/>
    <w:rsid w:val="00EC00BC"/>
    <w:rsid w:val="00EC1C2F"/>
    <w:rsid w:val="00EC2BAD"/>
    <w:rsid w:val="00EC47B0"/>
    <w:rsid w:val="00EC66E5"/>
    <w:rsid w:val="00EC740E"/>
    <w:rsid w:val="00ED2582"/>
    <w:rsid w:val="00ED4980"/>
    <w:rsid w:val="00ED5C1E"/>
    <w:rsid w:val="00EE19C1"/>
    <w:rsid w:val="00EE3A03"/>
    <w:rsid w:val="00EE4B62"/>
    <w:rsid w:val="00EE4DC7"/>
    <w:rsid w:val="00EE69FE"/>
    <w:rsid w:val="00EE7DA9"/>
    <w:rsid w:val="00EE7F4A"/>
    <w:rsid w:val="00EF1107"/>
    <w:rsid w:val="00EF125A"/>
    <w:rsid w:val="00EF37E5"/>
    <w:rsid w:val="00EF4147"/>
    <w:rsid w:val="00EF555B"/>
    <w:rsid w:val="00EF6D6B"/>
    <w:rsid w:val="00F00941"/>
    <w:rsid w:val="00F015C9"/>
    <w:rsid w:val="00F015D7"/>
    <w:rsid w:val="00F03283"/>
    <w:rsid w:val="00F04DC8"/>
    <w:rsid w:val="00F055D8"/>
    <w:rsid w:val="00F118D0"/>
    <w:rsid w:val="00F11AD8"/>
    <w:rsid w:val="00F14192"/>
    <w:rsid w:val="00F15072"/>
    <w:rsid w:val="00F15311"/>
    <w:rsid w:val="00F15A14"/>
    <w:rsid w:val="00F167E7"/>
    <w:rsid w:val="00F17649"/>
    <w:rsid w:val="00F17DDE"/>
    <w:rsid w:val="00F17ECE"/>
    <w:rsid w:val="00F23461"/>
    <w:rsid w:val="00F23EA2"/>
    <w:rsid w:val="00F24F7B"/>
    <w:rsid w:val="00F26859"/>
    <w:rsid w:val="00F26B81"/>
    <w:rsid w:val="00F27D90"/>
    <w:rsid w:val="00F3269A"/>
    <w:rsid w:val="00F33CB4"/>
    <w:rsid w:val="00F35ECD"/>
    <w:rsid w:val="00F36451"/>
    <w:rsid w:val="00F368F6"/>
    <w:rsid w:val="00F37582"/>
    <w:rsid w:val="00F3799D"/>
    <w:rsid w:val="00F37A41"/>
    <w:rsid w:val="00F37FBA"/>
    <w:rsid w:val="00F40654"/>
    <w:rsid w:val="00F416FE"/>
    <w:rsid w:val="00F41DEE"/>
    <w:rsid w:val="00F4378C"/>
    <w:rsid w:val="00F44946"/>
    <w:rsid w:val="00F50D48"/>
    <w:rsid w:val="00F51DBA"/>
    <w:rsid w:val="00F52D5A"/>
    <w:rsid w:val="00F52F3F"/>
    <w:rsid w:val="00F53B20"/>
    <w:rsid w:val="00F53BFD"/>
    <w:rsid w:val="00F54D72"/>
    <w:rsid w:val="00F57394"/>
    <w:rsid w:val="00F601BE"/>
    <w:rsid w:val="00F6037B"/>
    <w:rsid w:val="00F63638"/>
    <w:rsid w:val="00F638D9"/>
    <w:rsid w:val="00F65B29"/>
    <w:rsid w:val="00F65B9E"/>
    <w:rsid w:val="00F66AA0"/>
    <w:rsid w:val="00F6727F"/>
    <w:rsid w:val="00F6770D"/>
    <w:rsid w:val="00F73371"/>
    <w:rsid w:val="00F768E1"/>
    <w:rsid w:val="00F76F42"/>
    <w:rsid w:val="00F77913"/>
    <w:rsid w:val="00F809BA"/>
    <w:rsid w:val="00F80C82"/>
    <w:rsid w:val="00F81822"/>
    <w:rsid w:val="00F835C1"/>
    <w:rsid w:val="00F842F9"/>
    <w:rsid w:val="00F84319"/>
    <w:rsid w:val="00F86A02"/>
    <w:rsid w:val="00F878F5"/>
    <w:rsid w:val="00F91518"/>
    <w:rsid w:val="00F9344C"/>
    <w:rsid w:val="00F94A26"/>
    <w:rsid w:val="00F97AAC"/>
    <w:rsid w:val="00FA0CF2"/>
    <w:rsid w:val="00FA2E3D"/>
    <w:rsid w:val="00FA351A"/>
    <w:rsid w:val="00FA68B8"/>
    <w:rsid w:val="00FB0439"/>
    <w:rsid w:val="00FB11B3"/>
    <w:rsid w:val="00FB1D00"/>
    <w:rsid w:val="00FB224C"/>
    <w:rsid w:val="00FB228D"/>
    <w:rsid w:val="00FB3041"/>
    <w:rsid w:val="00FB720D"/>
    <w:rsid w:val="00FB729A"/>
    <w:rsid w:val="00FB79E3"/>
    <w:rsid w:val="00FB7D16"/>
    <w:rsid w:val="00FB7FE4"/>
    <w:rsid w:val="00FC0279"/>
    <w:rsid w:val="00FC1228"/>
    <w:rsid w:val="00FC21E4"/>
    <w:rsid w:val="00FC2875"/>
    <w:rsid w:val="00FC7E17"/>
    <w:rsid w:val="00FD0A0F"/>
    <w:rsid w:val="00FD335B"/>
    <w:rsid w:val="00FD3739"/>
    <w:rsid w:val="00FD3999"/>
    <w:rsid w:val="00FD3D83"/>
    <w:rsid w:val="00FD3DE1"/>
    <w:rsid w:val="00FD45E2"/>
    <w:rsid w:val="00FD4B06"/>
    <w:rsid w:val="00FD5D94"/>
    <w:rsid w:val="00FE030E"/>
    <w:rsid w:val="00FE036D"/>
    <w:rsid w:val="00FE33B9"/>
    <w:rsid w:val="00FE5483"/>
    <w:rsid w:val="00FE5F60"/>
    <w:rsid w:val="00FE75DB"/>
    <w:rsid w:val="00FF18CB"/>
    <w:rsid w:val="00FF2BE4"/>
    <w:rsid w:val="00FF65C5"/>
    <w:rsid w:val="00FF68D9"/>
    <w:rsid w:val="00FF79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2FA53333-158C-4A69-BAE3-9CA28BBA1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before="120"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36F"/>
    <w:rPr>
      <w:rFonts w:ascii="Century Gothic" w:hAnsi="Century Gothic"/>
    </w:rPr>
  </w:style>
  <w:style w:type="paragraph" w:styleId="Heading1">
    <w:name w:val="heading 1"/>
    <w:basedOn w:val="Normal"/>
    <w:next w:val="Normal"/>
    <w:link w:val="Heading1Char"/>
    <w:uiPriority w:val="9"/>
    <w:qFormat/>
    <w:rsid w:val="003D681B"/>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D285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81B"/>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D285D"/>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037B"/>
    <w:pPr>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B827BA"/>
    <w:rPr>
      <w:rFonts w:ascii="Century Gothic" w:hAnsi="Century Gothic"/>
      <w:b w:val="0"/>
      <w:i/>
      <w:color w:val="215986"/>
      <w:sz w:val="22"/>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F878F5"/>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E26E2"/>
    <w:rPr>
      <w:b/>
      <w:bCs/>
    </w:rPr>
  </w:style>
  <w:style w:type="character" w:customStyle="1" w:styleId="Mention1">
    <w:name w:val="Mention1"/>
    <w:basedOn w:val="DefaultParagraphFont"/>
    <w:uiPriority w:val="99"/>
    <w:semiHidden/>
    <w:unhideWhenUsed/>
    <w:rsid w:val="00DB42D1"/>
    <w:rPr>
      <w:color w:val="2B579A"/>
      <w:shd w:val="clear" w:color="auto" w:fill="E6E6E6"/>
    </w:rPr>
  </w:style>
  <w:style w:type="paragraph" w:styleId="NormalWeb">
    <w:name w:val="Normal (Web)"/>
    <w:basedOn w:val="Normal"/>
    <w:link w:val="NormalWebChar"/>
    <w:uiPriority w:val="99"/>
    <w:unhideWhenUsed/>
    <w:rsid w:val="008B74A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WebChar">
    <w:name w:val="Normal (Web) Char"/>
    <w:basedOn w:val="DefaultParagraphFont"/>
    <w:link w:val="NormalWeb"/>
    <w:uiPriority w:val="99"/>
    <w:rsid w:val="008B74AC"/>
    <w:rPr>
      <w:rFonts w:ascii="Times New Roman" w:eastAsia="Times New Roman" w:hAnsi="Times New Roman" w:cs="Times New Roman"/>
      <w:sz w:val="24"/>
      <w:szCs w:val="24"/>
      <w:lang w:eastAsia="en-AU"/>
    </w:rPr>
  </w:style>
  <w:style w:type="table" w:customStyle="1" w:styleId="Style1">
    <w:name w:val="Style1"/>
    <w:basedOn w:val="TableNormal"/>
    <w:uiPriority w:val="99"/>
    <w:rsid w:val="00293714"/>
    <w:pPr>
      <w:spacing w:line="240" w:lineRule="auto"/>
    </w:pPr>
    <w:rPr>
      <w:sz w:val="18"/>
    </w:rPr>
    <w:tblPr>
      <w:tblBorders>
        <w:top w:val="single" w:sz="4" w:space="0" w:color="E1231A"/>
        <w:left w:val="single" w:sz="4" w:space="0" w:color="E1231A"/>
        <w:bottom w:val="single" w:sz="4" w:space="0" w:color="E1231A"/>
        <w:right w:val="single" w:sz="4" w:space="0" w:color="E1231A"/>
      </w:tblBorders>
    </w:tblPr>
    <w:tcPr>
      <w:shd w:val="clear" w:color="auto" w:fill="auto"/>
    </w:tcPr>
    <w:tblStylePr w:type="firstRow">
      <w:pPr>
        <w:wordWrap/>
        <w:spacing w:beforeLines="0" w:before="0" w:beforeAutospacing="0" w:afterLines="0" w:after="0" w:afterAutospacing="0"/>
      </w:pPr>
      <w:rPr>
        <w:rFonts w:asciiTheme="minorHAnsi" w:hAnsiTheme="minorHAnsi"/>
        <w:color w:val="FFFFFF" w:themeColor="background1"/>
        <w:sz w:val="18"/>
      </w:rPr>
      <w:tblPr/>
      <w:tcPr>
        <w:shd w:val="clear" w:color="auto" w:fill="E1231A"/>
      </w:tcPr>
    </w:tblStylePr>
    <w:tblStylePr w:type="firstCol">
      <w:pPr>
        <w:wordWrap/>
        <w:spacing w:beforeLines="0" w:before="120" w:beforeAutospacing="0" w:afterLines="0" w:after="0" w:afterAutospacing="0"/>
        <w:jc w:val="center"/>
      </w:pPr>
      <w:rPr>
        <w:rFonts w:asciiTheme="minorHAnsi" w:hAnsiTheme="minorHAnsi"/>
        <w:b/>
        <w:color w:val="FFFFFF" w:themeColor="background1"/>
        <w:sz w:val="22"/>
      </w:rPr>
      <w:tblPr/>
      <w:tcPr>
        <w:shd w:val="clear" w:color="auto" w:fill="E1231A"/>
      </w:tcPr>
    </w:tblStylePr>
  </w:style>
  <w:style w:type="table" w:styleId="GridTable1Light">
    <w:name w:val="Grid Table 1 Light"/>
    <w:basedOn w:val="TableNormal"/>
    <w:uiPriority w:val="46"/>
    <w:rsid w:val="003F770A"/>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3">
    <w:name w:val="Table Grid3"/>
    <w:basedOn w:val="TableNormal"/>
    <w:next w:val="TableGrid"/>
    <w:uiPriority w:val="39"/>
    <w:rsid w:val="00244A3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44A3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517487"/>
    <w:pPr>
      <w:spacing w:after="100"/>
      <w:ind w:left="220"/>
    </w:pPr>
  </w:style>
  <w:style w:type="paragraph" w:styleId="NoSpacing">
    <w:name w:val="No Spacing"/>
    <w:uiPriority w:val="1"/>
    <w:qFormat/>
    <w:rsid w:val="00F52F3F"/>
    <w:pPr>
      <w:widowControl w:val="0"/>
      <w:spacing w:after="0" w:line="240" w:lineRule="auto"/>
    </w:pPr>
    <w:rPr>
      <w:rFonts w:ascii="Century Gothic" w:hAnsi="Century Gothic"/>
    </w:rPr>
  </w:style>
  <w:style w:type="table" w:customStyle="1" w:styleId="TableGrid11">
    <w:name w:val="Table Grid11"/>
    <w:basedOn w:val="TableNormal"/>
    <w:next w:val="TableGrid"/>
    <w:uiPriority w:val="39"/>
    <w:rsid w:val="00F52F3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D19F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E67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22">
    <w:name w:val="Table Grid22"/>
    <w:basedOn w:val="TableNormal"/>
    <w:next w:val="TableGrid"/>
    <w:uiPriority w:val="39"/>
    <w:rsid w:val="00A55C7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A55C7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4F37B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CB387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CB387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413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401B6"/>
    <w:rPr>
      <w:color w:val="605E5C"/>
      <w:shd w:val="clear" w:color="auto" w:fill="E1DFDD"/>
    </w:rPr>
  </w:style>
  <w:style w:type="character" w:customStyle="1" w:styleId="UnresolvedMention2">
    <w:name w:val="Unresolved Mention2"/>
    <w:basedOn w:val="DefaultParagraphFont"/>
    <w:uiPriority w:val="99"/>
    <w:semiHidden/>
    <w:unhideWhenUsed/>
    <w:rsid w:val="00C93867"/>
    <w:rPr>
      <w:color w:val="605E5C"/>
      <w:shd w:val="clear" w:color="auto" w:fill="E1DFDD"/>
    </w:rPr>
  </w:style>
  <w:style w:type="paragraph" w:styleId="Caption">
    <w:name w:val="caption"/>
    <w:basedOn w:val="Normal"/>
    <w:next w:val="Normal"/>
    <w:uiPriority w:val="35"/>
    <w:unhideWhenUsed/>
    <w:qFormat/>
    <w:rsid w:val="00CE5971"/>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7494">
      <w:bodyDiv w:val="1"/>
      <w:marLeft w:val="0"/>
      <w:marRight w:val="0"/>
      <w:marTop w:val="0"/>
      <w:marBottom w:val="0"/>
      <w:divBdr>
        <w:top w:val="none" w:sz="0" w:space="0" w:color="auto"/>
        <w:left w:val="none" w:sz="0" w:space="0" w:color="auto"/>
        <w:bottom w:val="none" w:sz="0" w:space="0" w:color="auto"/>
        <w:right w:val="none" w:sz="0" w:space="0" w:color="auto"/>
      </w:divBdr>
    </w:div>
    <w:div w:id="24067485">
      <w:bodyDiv w:val="1"/>
      <w:marLeft w:val="0"/>
      <w:marRight w:val="0"/>
      <w:marTop w:val="0"/>
      <w:marBottom w:val="0"/>
      <w:divBdr>
        <w:top w:val="none" w:sz="0" w:space="0" w:color="auto"/>
        <w:left w:val="none" w:sz="0" w:space="0" w:color="auto"/>
        <w:bottom w:val="none" w:sz="0" w:space="0" w:color="auto"/>
        <w:right w:val="none" w:sz="0" w:space="0" w:color="auto"/>
      </w:divBdr>
    </w:div>
    <w:div w:id="34501355">
      <w:bodyDiv w:val="1"/>
      <w:marLeft w:val="0"/>
      <w:marRight w:val="0"/>
      <w:marTop w:val="0"/>
      <w:marBottom w:val="0"/>
      <w:divBdr>
        <w:top w:val="none" w:sz="0" w:space="0" w:color="auto"/>
        <w:left w:val="none" w:sz="0" w:space="0" w:color="auto"/>
        <w:bottom w:val="none" w:sz="0" w:space="0" w:color="auto"/>
        <w:right w:val="none" w:sz="0" w:space="0" w:color="auto"/>
      </w:divBdr>
    </w:div>
    <w:div w:id="73169856">
      <w:bodyDiv w:val="1"/>
      <w:marLeft w:val="0"/>
      <w:marRight w:val="0"/>
      <w:marTop w:val="0"/>
      <w:marBottom w:val="0"/>
      <w:divBdr>
        <w:top w:val="none" w:sz="0" w:space="0" w:color="auto"/>
        <w:left w:val="none" w:sz="0" w:space="0" w:color="auto"/>
        <w:bottom w:val="none" w:sz="0" w:space="0" w:color="auto"/>
        <w:right w:val="none" w:sz="0" w:space="0" w:color="auto"/>
      </w:divBdr>
    </w:div>
    <w:div w:id="174226867">
      <w:bodyDiv w:val="1"/>
      <w:marLeft w:val="0"/>
      <w:marRight w:val="0"/>
      <w:marTop w:val="0"/>
      <w:marBottom w:val="0"/>
      <w:divBdr>
        <w:top w:val="none" w:sz="0" w:space="0" w:color="auto"/>
        <w:left w:val="none" w:sz="0" w:space="0" w:color="auto"/>
        <w:bottom w:val="none" w:sz="0" w:space="0" w:color="auto"/>
        <w:right w:val="none" w:sz="0" w:space="0" w:color="auto"/>
      </w:divBdr>
    </w:div>
    <w:div w:id="180052140">
      <w:bodyDiv w:val="1"/>
      <w:marLeft w:val="0"/>
      <w:marRight w:val="0"/>
      <w:marTop w:val="0"/>
      <w:marBottom w:val="0"/>
      <w:divBdr>
        <w:top w:val="none" w:sz="0" w:space="0" w:color="auto"/>
        <w:left w:val="none" w:sz="0" w:space="0" w:color="auto"/>
        <w:bottom w:val="none" w:sz="0" w:space="0" w:color="auto"/>
        <w:right w:val="none" w:sz="0" w:space="0" w:color="auto"/>
      </w:divBdr>
    </w:div>
    <w:div w:id="250239310">
      <w:bodyDiv w:val="1"/>
      <w:marLeft w:val="0"/>
      <w:marRight w:val="0"/>
      <w:marTop w:val="0"/>
      <w:marBottom w:val="0"/>
      <w:divBdr>
        <w:top w:val="none" w:sz="0" w:space="0" w:color="auto"/>
        <w:left w:val="none" w:sz="0" w:space="0" w:color="auto"/>
        <w:bottom w:val="none" w:sz="0" w:space="0" w:color="auto"/>
        <w:right w:val="none" w:sz="0" w:space="0" w:color="auto"/>
      </w:divBdr>
    </w:div>
    <w:div w:id="289671238">
      <w:bodyDiv w:val="1"/>
      <w:marLeft w:val="0"/>
      <w:marRight w:val="0"/>
      <w:marTop w:val="0"/>
      <w:marBottom w:val="0"/>
      <w:divBdr>
        <w:top w:val="none" w:sz="0" w:space="0" w:color="auto"/>
        <w:left w:val="none" w:sz="0" w:space="0" w:color="auto"/>
        <w:bottom w:val="none" w:sz="0" w:space="0" w:color="auto"/>
        <w:right w:val="none" w:sz="0" w:space="0" w:color="auto"/>
      </w:divBdr>
    </w:div>
    <w:div w:id="307823581">
      <w:bodyDiv w:val="1"/>
      <w:marLeft w:val="0"/>
      <w:marRight w:val="0"/>
      <w:marTop w:val="0"/>
      <w:marBottom w:val="0"/>
      <w:divBdr>
        <w:top w:val="none" w:sz="0" w:space="0" w:color="auto"/>
        <w:left w:val="none" w:sz="0" w:space="0" w:color="auto"/>
        <w:bottom w:val="none" w:sz="0" w:space="0" w:color="auto"/>
        <w:right w:val="none" w:sz="0" w:space="0" w:color="auto"/>
      </w:divBdr>
    </w:div>
    <w:div w:id="311908490">
      <w:bodyDiv w:val="1"/>
      <w:marLeft w:val="0"/>
      <w:marRight w:val="0"/>
      <w:marTop w:val="0"/>
      <w:marBottom w:val="0"/>
      <w:divBdr>
        <w:top w:val="none" w:sz="0" w:space="0" w:color="auto"/>
        <w:left w:val="none" w:sz="0" w:space="0" w:color="auto"/>
        <w:bottom w:val="none" w:sz="0" w:space="0" w:color="auto"/>
        <w:right w:val="none" w:sz="0" w:space="0" w:color="auto"/>
      </w:divBdr>
    </w:div>
    <w:div w:id="570703363">
      <w:bodyDiv w:val="1"/>
      <w:marLeft w:val="0"/>
      <w:marRight w:val="0"/>
      <w:marTop w:val="0"/>
      <w:marBottom w:val="0"/>
      <w:divBdr>
        <w:top w:val="none" w:sz="0" w:space="0" w:color="auto"/>
        <w:left w:val="none" w:sz="0" w:space="0" w:color="auto"/>
        <w:bottom w:val="none" w:sz="0" w:space="0" w:color="auto"/>
        <w:right w:val="none" w:sz="0" w:space="0" w:color="auto"/>
      </w:divBdr>
      <w:divsChild>
        <w:div w:id="293996042">
          <w:marLeft w:val="150"/>
          <w:marRight w:val="150"/>
          <w:marTop w:val="150"/>
          <w:marBottom w:val="150"/>
          <w:divBdr>
            <w:top w:val="none" w:sz="0" w:space="0" w:color="auto"/>
            <w:left w:val="none" w:sz="0" w:space="0" w:color="auto"/>
            <w:bottom w:val="none" w:sz="0" w:space="0" w:color="auto"/>
            <w:right w:val="none" w:sz="0" w:space="0" w:color="auto"/>
          </w:divBdr>
        </w:div>
        <w:div w:id="865408092">
          <w:marLeft w:val="150"/>
          <w:marRight w:val="150"/>
          <w:marTop w:val="150"/>
          <w:marBottom w:val="150"/>
          <w:divBdr>
            <w:top w:val="none" w:sz="0" w:space="0" w:color="auto"/>
            <w:left w:val="none" w:sz="0" w:space="0" w:color="auto"/>
            <w:bottom w:val="none" w:sz="0" w:space="0" w:color="auto"/>
            <w:right w:val="none" w:sz="0" w:space="0" w:color="auto"/>
          </w:divBdr>
        </w:div>
        <w:div w:id="2102138942">
          <w:marLeft w:val="150"/>
          <w:marRight w:val="150"/>
          <w:marTop w:val="150"/>
          <w:marBottom w:val="150"/>
          <w:divBdr>
            <w:top w:val="none" w:sz="0" w:space="0" w:color="auto"/>
            <w:left w:val="none" w:sz="0" w:space="0" w:color="auto"/>
            <w:bottom w:val="none" w:sz="0" w:space="0" w:color="auto"/>
            <w:right w:val="none" w:sz="0" w:space="0" w:color="auto"/>
          </w:divBdr>
        </w:div>
      </w:divsChild>
    </w:div>
    <w:div w:id="572008963">
      <w:bodyDiv w:val="1"/>
      <w:marLeft w:val="0"/>
      <w:marRight w:val="0"/>
      <w:marTop w:val="0"/>
      <w:marBottom w:val="0"/>
      <w:divBdr>
        <w:top w:val="none" w:sz="0" w:space="0" w:color="auto"/>
        <w:left w:val="none" w:sz="0" w:space="0" w:color="auto"/>
        <w:bottom w:val="none" w:sz="0" w:space="0" w:color="auto"/>
        <w:right w:val="none" w:sz="0" w:space="0" w:color="auto"/>
      </w:divBdr>
    </w:div>
    <w:div w:id="592787815">
      <w:bodyDiv w:val="1"/>
      <w:marLeft w:val="0"/>
      <w:marRight w:val="0"/>
      <w:marTop w:val="0"/>
      <w:marBottom w:val="0"/>
      <w:divBdr>
        <w:top w:val="none" w:sz="0" w:space="0" w:color="auto"/>
        <w:left w:val="none" w:sz="0" w:space="0" w:color="auto"/>
        <w:bottom w:val="none" w:sz="0" w:space="0" w:color="auto"/>
        <w:right w:val="none" w:sz="0" w:space="0" w:color="auto"/>
      </w:divBdr>
    </w:div>
    <w:div w:id="624122593">
      <w:bodyDiv w:val="1"/>
      <w:marLeft w:val="0"/>
      <w:marRight w:val="0"/>
      <w:marTop w:val="0"/>
      <w:marBottom w:val="0"/>
      <w:divBdr>
        <w:top w:val="none" w:sz="0" w:space="0" w:color="auto"/>
        <w:left w:val="none" w:sz="0" w:space="0" w:color="auto"/>
        <w:bottom w:val="none" w:sz="0" w:space="0" w:color="auto"/>
        <w:right w:val="none" w:sz="0" w:space="0" w:color="auto"/>
      </w:divBdr>
    </w:div>
    <w:div w:id="690179509">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51121238">
      <w:bodyDiv w:val="1"/>
      <w:marLeft w:val="0"/>
      <w:marRight w:val="0"/>
      <w:marTop w:val="0"/>
      <w:marBottom w:val="0"/>
      <w:divBdr>
        <w:top w:val="none" w:sz="0" w:space="0" w:color="auto"/>
        <w:left w:val="none" w:sz="0" w:space="0" w:color="auto"/>
        <w:bottom w:val="none" w:sz="0" w:space="0" w:color="auto"/>
        <w:right w:val="none" w:sz="0" w:space="0" w:color="auto"/>
      </w:divBdr>
    </w:div>
    <w:div w:id="751776509">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799153703">
      <w:bodyDiv w:val="1"/>
      <w:marLeft w:val="0"/>
      <w:marRight w:val="0"/>
      <w:marTop w:val="0"/>
      <w:marBottom w:val="0"/>
      <w:divBdr>
        <w:top w:val="none" w:sz="0" w:space="0" w:color="auto"/>
        <w:left w:val="none" w:sz="0" w:space="0" w:color="auto"/>
        <w:bottom w:val="none" w:sz="0" w:space="0" w:color="auto"/>
        <w:right w:val="none" w:sz="0" w:space="0" w:color="auto"/>
      </w:divBdr>
    </w:div>
    <w:div w:id="826018757">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83641356">
      <w:bodyDiv w:val="1"/>
      <w:marLeft w:val="0"/>
      <w:marRight w:val="0"/>
      <w:marTop w:val="0"/>
      <w:marBottom w:val="0"/>
      <w:divBdr>
        <w:top w:val="none" w:sz="0" w:space="0" w:color="auto"/>
        <w:left w:val="none" w:sz="0" w:space="0" w:color="auto"/>
        <w:bottom w:val="none" w:sz="0" w:space="0" w:color="auto"/>
        <w:right w:val="none" w:sz="0" w:space="0" w:color="auto"/>
      </w:divBdr>
    </w:div>
    <w:div w:id="908461209">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11834182">
      <w:bodyDiv w:val="1"/>
      <w:marLeft w:val="0"/>
      <w:marRight w:val="0"/>
      <w:marTop w:val="0"/>
      <w:marBottom w:val="0"/>
      <w:divBdr>
        <w:top w:val="none" w:sz="0" w:space="0" w:color="auto"/>
        <w:left w:val="none" w:sz="0" w:space="0" w:color="auto"/>
        <w:bottom w:val="none" w:sz="0" w:space="0" w:color="auto"/>
        <w:right w:val="none" w:sz="0" w:space="0" w:color="auto"/>
      </w:divBdr>
    </w:div>
    <w:div w:id="1041981189">
      <w:bodyDiv w:val="1"/>
      <w:marLeft w:val="0"/>
      <w:marRight w:val="0"/>
      <w:marTop w:val="0"/>
      <w:marBottom w:val="0"/>
      <w:divBdr>
        <w:top w:val="none" w:sz="0" w:space="0" w:color="auto"/>
        <w:left w:val="none" w:sz="0" w:space="0" w:color="auto"/>
        <w:bottom w:val="none" w:sz="0" w:space="0" w:color="auto"/>
        <w:right w:val="none" w:sz="0" w:space="0" w:color="auto"/>
      </w:divBdr>
    </w:div>
    <w:div w:id="1099831431">
      <w:bodyDiv w:val="1"/>
      <w:marLeft w:val="0"/>
      <w:marRight w:val="0"/>
      <w:marTop w:val="0"/>
      <w:marBottom w:val="0"/>
      <w:divBdr>
        <w:top w:val="none" w:sz="0" w:space="0" w:color="auto"/>
        <w:left w:val="none" w:sz="0" w:space="0" w:color="auto"/>
        <w:bottom w:val="none" w:sz="0" w:space="0" w:color="auto"/>
        <w:right w:val="none" w:sz="0" w:space="0" w:color="auto"/>
      </w:divBdr>
    </w:div>
    <w:div w:id="1111318442">
      <w:bodyDiv w:val="1"/>
      <w:marLeft w:val="0"/>
      <w:marRight w:val="0"/>
      <w:marTop w:val="0"/>
      <w:marBottom w:val="0"/>
      <w:divBdr>
        <w:top w:val="none" w:sz="0" w:space="0" w:color="auto"/>
        <w:left w:val="none" w:sz="0" w:space="0" w:color="auto"/>
        <w:bottom w:val="none" w:sz="0" w:space="0" w:color="auto"/>
        <w:right w:val="none" w:sz="0" w:space="0" w:color="auto"/>
      </w:divBdr>
    </w:div>
    <w:div w:id="1223903790">
      <w:bodyDiv w:val="1"/>
      <w:marLeft w:val="0"/>
      <w:marRight w:val="0"/>
      <w:marTop w:val="0"/>
      <w:marBottom w:val="0"/>
      <w:divBdr>
        <w:top w:val="none" w:sz="0" w:space="0" w:color="auto"/>
        <w:left w:val="none" w:sz="0" w:space="0" w:color="auto"/>
        <w:bottom w:val="none" w:sz="0" w:space="0" w:color="auto"/>
        <w:right w:val="none" w:sz="0" w:space="0" w:color="auto"/>
      </w:divBdr>
    </w:div>
    <w:div w:id="1348287013">
      <w:bodyDiv w:val="1"/>
      <w:marLeft w:val="75"/>
      <w:marRight w:val="75"/>
      <w:marTop w:val="75"/>
      <w:marBottom w:val="75"/>
      <w:divBdr>
        <w:top w:val="none" w:sz="0" w:space="0" w:color="auto"/>
        <w:left w:val="none" w:sz="0" w:space="0" w:color="auto"/>
        <w:bottom w:val="none" w:sz="0" w:space="0" w:color="auto"/>
        <w:right w:val="none" w:sz="0" w:space="0" w:color="auto"/>
      </w:divBdr>
      <w:divsChild>
        <w:div w:id="874778872">
          <w:marLeft w:val="150"/>
          <w:marRight w:val="150"/>
          <w:marTop w:val="150"/>
          <w:marBottom w:val="150"/>
          <w:divBdr>
            <w:top w:val="none" w:sz="0" w:space="0" w:color="auto"/>
            <w:left w:val="none" w:sz="0" w:space="0" w:color="auto"/>
            <w:bottom w:val="none" w:sz="0" w:space="0" w:color="auto"/>
            <w:right w:val="none" w:sz="0" w:space="0" w:color="auto"/>
          </w:divBdr>
          <w:divsChild>
            <w:div w:id="941034252">
              <w:marLeft w:val="150"/>
              <w:marRight w:val="150"/>
              <w:marTop w:val="150"/>
              <w:marBottom w:val="150"/>
              <w:divBdr>
                <w:top w:val="none" w:sz="0" w:space="0" w:color="auto"/>
                <w:left w:val="none" w:sz="0" w:space="0" w:color="auto"/>
                <w:bottom w:val="none" w:sz="0" w:space="0" w:color="auto"/>
                <w:right w:val="none" w:sz="0" w:space="0" w:color="auto"/>
              </w:divBdr>
            </w:div>
            <w:div w:id="1547722370">
              <w:marLeft w:val="150"/>
              <w:marRight w:val="150"/>
              <w:marTop w:val="150"/>
              <w:marBottom w:val="150"/>
              <w:divBdr>
                <w:top w:val="none" w:sz="0" w:space="0" w:color="auto"/>
                <w:left w:val="none" w:sz="0" w:space="0" w:color="auto"/>
                <w:bottom w:val="none" w:sz="0" w:space="0" w:color="auto"/>
                <w:right w:val="none" w:sz="0" w:space="0" w:color="auto"/>
              </w:divBdr>
            </w:div>
          </w:divsChild>
        </w:div>
        <w:div w:id="2079858953">
          <w:marLeft w:val="150"/>
          <w:marRight w:val="150"/>
          <w:marTop w:val="150"/>
          <w:marBottom w:val="150"/>
          <w:divBdr>
            <w:top w:val="none" w:sz="0" w:space="0" w:color="auto"/>
            <w:left w:val="none" w:sz="0" w:space="0" w:color="auto"/>
            <w:bottom w:val="none" w:sz="0" w:space="0" w:color="auto"/>
            <w:right w:val="none" w:sz="0" w:space="0" w:color="auto"/>
          </w:divBdr>
        </w:div>
      </w:divsChild>
    </w:div>
    <w:div w:id="1508136675">
      <w:bodyDiv w:val="1"/>
      <w:marLeft w:val="0"/>
      <w:marRight w:val="0"/>
      <w:marTop w:val="0"/>
      <w:marBottom w:val="0"/>
      <w:divBdr>
        <w:top w:val="none" w:sz="0" w:space="0" w:color="auto"/>
        <w:left w:val="none" w:sz="0" w:space="0" w:color="auto"/>
        <w:bottom w:val="none" w:sz="0" w:space="0" w:color="auto"/>
        <w:right w:val="none" w:sz="0" w:space="0" w:color="auto"/>
      </w:divBdr>
    </w:div>
    <w:div w:id="1522664726">
      <w:bodyDiv w:val="1"/>
      <w:marLeft w:val="0"/>
      <w:marRight w:val="0"/>
      <w:marTop w:val="0"/>
      <w:marBottom w:val="0"/>
      <w:divBdr>
        <w:top w:val="none" w:sz="0" w:space="0" w:color="auto"/>
        <w:left w:val="none" w:sz="0" w:space="0" w:color="auto"/>
        <w:bottom w:val="none" w:sz="0" w:space="0" w:color="auto"/>
        <w:right w:val="none" w:sz="0" w:space="0" w:color="auto"/>
      </w:divBdr>
    </w:div>
    <w:div w:id="1531262508">
      <w:bodyDiv w:val="1"/>
      <w:marLeft w:val="0"/>
      <w:marRight w:val="0"/>
      <w:marTop w:val="0"/>
      <w:marBottom w:val="0"/>
      <w:divBdr>
        <w:top w:val="none" w:sz="0" w:space="0" w:color="auto"/>
        <w:left w:val="none" w:sz="0" w:space="0" w:color="auto"/>
        <w:bottom w:val="none" w:sz="0" w:space="0" w:color="auto"/>
        <w:right w:val="none" w:sz="0" w:space="0" w:color="auto"/>
      </w:divBdr>
    </w:div>
    <w:div w:id="1555580004">
      <w:bodyDiv w:val="1"/>
      <w:marLeft w:val="0"/>
      <w:marRight w:val="0"/>
      <w:marTop w:val="0"/>
      <w:marBottom w:val="0"/>
      <w:divBdr>
        <w:top w:val="none" w:sz="0" w:space="0" w:color="auto"/>
        <w:left w:val="none" w:sz="0" w:space="0" w:color="auto"/>
        <w:bottom w:val="none" w:sz="0" w:space="0" w:color="auto"/>
        <w:right w:val="none" w:sz="0" w:space="0" w:color="auto"/>
      </w:divBdr>
    </w:div>
    <w:div w:id="1563099539">
      <w:bodyDiv w:val="1"/>
      <w:marLeft w:val="0"/>
      <w:marRight w:val="0"/>
      <w:marTop w:val="0"/>
      <w:marBottom w:val="0"/>
      <w:divBdr>
        <w:top w:val="none" w:sz="0" w:space="0" w:color="auto"/>
        <w:left w:val="none" w:sz="0" w:space="0" w:color="auto"/>
        <w:bottom w:val="none" w:sz="0" w:space="0" w:color="auto"/>
        <w:right w:val="none" w:sz="0" w:space="0" w:color="auto"/>
      </w:divBdr>
    </w:div>
    <w:div w:id="1568421886">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53624975">
      <w:bodyDiv w:val="1"/>
      <w:marLeft w:val="0"/>
      <w:marRight w:val="0"/>
      <w:marTop w:val="0"/>
      <w:marBottom w:val="0"/>
      <w:divBdr>
        <w:top w:val="none" w:sz="0" w:space="0" w:color="auto"/>
        <w:left w:val="none" w:sz="0" w:space="0" w:color="auto"/>
        <w:bottom w:val="none" w:sz="0" w:space="0" w:color="auto"/>
        <w:right w:val="none" w:sz="0" w:space="0" w:color="auto"/>
      </w:divBdr>
    </w:div>
    <w:div w:id="1869444642">
      <w:bodyDiv w:val="1"/>
      <w:marLeft w:val="0"/>
      <w:marRight w:val="0"/>
      <w:marTop w:val="0"/>
      <w:marBottom w:val="0"/>
      <w:divBdr>
        <w:top w:val="none" w:sz="0" w:space="0" w:color="auto"/>
        <w:left w:val="none" w:sz="0" w:space="0" w:color="auto"/>
        <w:bottom w:val="none" w:sz="0" w:space="0" w:color="auto"/>
        <w:right w:val="none" w:sz="0" w:space="0" w:color="auto"/>
      </w:divBdr>
    </w:div>
    <w:div w:id="1904633117">
      <w:bodyDiv w:val="1"/>
      <w:marLeft w:val="0"/>
      <w:marRight w:val="0"/>
      <w:marTop w:val="0"/>
      <w:marBottom w:val="0"/>
      <w:divBdr>
        <w:top w:val="none" w:sz="0" w:space="0" w:color="auto"/>
        <w:left w:val="none" w:sz="0" w:space="0" w:color="auto"/>
        <w:bottom w:val="none" w:sz="0" w:space="0" w:color="auto"/>
        <w:right w:val="none" w:sz="0" w:space="0" w:color="auto"/>
      </w:divBdr>
    </w:div>
    <w:div w:id="1937201927">
      <w:bodyDiv w:val="1"/>
      <w:marLeft w:val="0"/>
      <w:marRight w:val="0"/>
      <w:marTop w:val="0"/>
      <w:marBottom w:val="0"/>
      <w:divBdr>
        <w:top w:val="none" w:sz="0" w:space="0" w:color="auto"/>
        <w:left w:val="none" w:sz="0" w:space="0" w:color="auto"/>
        <w:bottom w:val="none" w:sz="0" w:space="0" w:color="auto"/>
        <w:right w:val="none" w:sz="0" w:space="0" w:color="auto"/>
      </w:divBdr>
    </w:div>
    <w:div w:id="1954510167">
      <w:bodyDiv w:val="1"/>
      <w:marLeft w:val="0"/>
      <w:marRight w:val="0"/>
      <w:marTop w:val="0"/>
      <w:marBottom w:val="0"/>
      <w:divBdr>
        <w:top w:val="none" w:sz="0" w:space="0" w:color="auto"/>
        <w:left w:val="none" w:sz="0" w:space="0" w:color="auto"/>
        <w:bottom w:val="none" w:sz="0" w:space="0" w:color="auto"/>
        <w:right w:val="none" w:sz="0" w:space="0" w:color="auto"/>
      </w:divBdr>
    </w:div>
    <w:div w:id="2052684379">
      <w:bodyDiv w:val="1"/>
      <w:marLeft w:val="0"/>
      <w:marRight w:val="0"/>
      <w:marTop w:val="0"/>
      <w:marBottom w:val="0"/>
      <w:divBdr>
        <w:top w:val="none" w:sz="0" w:space="0" w:color="auto"/>
        <w:left w:val="none" w:sz="0" w:space="0" w:color="auto"/>
        <w:bottom w:val="none" w:sz="0" w:space="0" w:color="auto"/>
        <w:right w:val="none" w:sz="0" w:space="0" w:color="auto"/>
      </w:divBdr>
    </w:div>
    <w:div w:id="2089495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117" Type="http://schemas.openxmlformats.org/officeDocument/2006/relationships/image" Target="media/image31.jpeg"/><Relationship Id="rId21" Type="http://schemas.openxmlformats.org/officeDocument/2006/relationships/hyperlink" Target="https://k10outline.scsa.wa.edu.au/home/p-10-curriculum/curriculum-browser/syllabus/technologies-overview/glossary/equipment" TargetMode="External"/><Relationship Id="rId42" Type="http://schemas.microsoft.com/office/2007/relationships/diagramDrawing" Target="diagrams/drawing3.xml"/><Relationship Id="rId47" Type="http://schemas.openxmlformats.org/officeDocument/2006/relationships/diagramColors" Target="diagrams/colors4.xml"/><Relationship Id="rId63" Type="http://schemas.openxmlformats.org/officeDocument/2006/relationships/image" Target="media/image14.jpeg"/><Relationship Id="rId68" Type="http://schemas.openxmlformats.org/officeDocument/2006/relationships/hyperlink" Target="https://itunes.apple.com/au/app/book-creator-for-ipad-create/id442378070?mt=8" TargetMode="External"/><Relationship Id="rId84" Type="http://schemas.openxmlformats.org/officeDocument/2006/relationships/image" Target="media/image17.jpeg"/><Relationship Id="rId89" Type="http://schemas.openxmlformats.org/officeDocument/2006/relationships/hyperlink" Target="https://help.sketchup.com/en" TargetMode="External"/><Relationship Id="rId112" Type="http://schemas.openxmlformats.org/officeDocument/2006/relationships/image" Target="media/image26.jpeg"/><Relationship Id="rId16" Type="http://schemas.openxmlformats.org/officeDocument/2006/relationships/image" Target="media/image60.jpeg"/><Relationship Id="rId107" Type="http://schemas.openxmlformats.org/officeDocument/2006/relationships/image" Target="media/image21.jpeg"/><Relationship Id="rId11" Type="http://schemas.openxmlformats.org/officeDocument/2006/relationships/image" Target="media/image4.png"/><Relationship Id="rId32" Type="http://schemas.openxmlformats.org/officeDocument/2006/relationships/diagramData" Target="diagrams/data2.xml"/><Relationship Id="rId37" Type="http://schemas.openxmlformats.org/officeDocument/2006/relationships/image" Target="media/image10.jpeg"/><Relationship Id="rId53" Type="http://schemas.openxmlformats.org/officeDocument/2006/relationships/hyperlink" Target="http://shelflifeadvice.com/content/some-it-hot-some-it-cold%E2%80%94either-way-here%E2%80%99s-how-keep-home-made-school-lunches-safe-and-tasty" TargetMode="External"/><Relationship Id="rId58" Type="http://schemas.openxmlformats.org/officeDocument/2006/relationships/image" Target="media/image13.jpeg"/><Relationship Id="rId74" Type="http://schemas.openxmlformats.org/officeDocument/2006/relationships/hyperlink" Target="http://www.qrstuff.com/" TargetMode="External"/><Relationship Id="rId79" Type="http://schemas.openxmlformats.org/officeDocument/2006/relationships/footer" Target="footer2.xml"/><Relationship Id="rId102" Type="http://schemas.openxmlformats.org/officeDocument/2006/relationships/hyperlink" Target="http://connect.det.wa.edu.au/" TargetMode="External"/><Relationship Id="rId123" Type="http://schemas.openxmlformats.org/officeDocument/2006/relationships/header" Target="header2.xm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blog.sketchup.com/" TargetMode="External"/><Relationship Id="rId95" Type="http://schemas.openxmlformats.org/officeDocument/2006/relationships/hyperlink" Target="http://www.edmodo.com/" TargetMode="External"/><Relationship Id="rId19" Type="http://schemas.openxmlformats.org/officeDocument/2006/relationships/hyperlink" Target="https://k10outline.scsa.wa.edu.au/home/p-10-curriculum/curriculum-browser/syllabus/technologies-overview/glossary/material" TargetMode="External"/><Relationship Id="rId14" Type="http://schemas.openxmlformats.org/officeDocument/2006/relationships/image" Target="media/image5.jpeg"/><Relationship Id="rId22" Type="http://schemas.openxmlformats.org/officeDocument/2006/relationships/hyperlink" Target="https://k10outline.scsa.wa.edu.au/home/teaching/curriculum-browser/mathematics-v8/overview/glossary/data" TargetMode="Externa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diagramColors" Target="diagrams/colors2.xml"/><Relationship Id="rId43" Type="http://schemas.openxmlformats.org/officeDocument/2006/relationships/image" Target="media/image11.jpeg"/><Relationship Id="rId48" Type="http://schemas.microsoft.com/office/2007/relationships/diagramDrawing" Target="diagrams/drawing4.xml"/><Relationship Id="rId56" Type="http://schemas.openxmlformats.org/officeDocument/2006/relationships/hyperlink" Target="http://extension.missouri.edu/fnep/bacterialgrowth.pdf" TargetMode="External"/><Relationship Id="rId64" Type="http://schemas.openxmlformats.org/officeDocument/2006/relationships/image" Target="media/image15.jpeg"/><Relationship Id="rId69" Type="http://schemas.openxmlformats.org/officeDocument/2006/relationships/hyperlink" Target="https://itunes.apple.com/au/app/imovie/id377298193?mt=8" TargetMode="External"/><Relationship Id="rId77" Type="http://schemas.openxmlformats.org/officeDocument/2006/relationships/hyperlink" Target="https://k10outline.scsa.wa.edu.au/home/p-10-curriculum/general-capabilities-over/general-capabilities-overview/general-capabilities-in-the-australian-curriculum" TargetMode="External"/><Relationship Id="rId100" Type="http://schemas.openxmlformats.org/officeDocument/2006/relationships/hyperlink" Target="http://www.digipubs.vic.edu.au/pubs/ipads-for-learning/2017-app-seesaw" TargetMode="External"/><Relationship Id="rId105" Type="http://schemas.openxmlformats.org/officeDocument/2006/relationships/image" Target="media/image19.png"/><Relationship Id="rId113" Type="http://schemas.openxmlformats.org/officeDocument/2006/relationships/image" Target="media/image27.jpeg"/><Relationship Id="rId118" Type="http://schemas.openxmlformats.org/officeDocument/2006/relationships/image" Target="media/image32.jpeg"/><Relationship Id="rId126"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hyperlink" Target="https://youtu.be/6MafnN-9p0M" TargetMode="External"/><Relationship Id="rId72" Type="http://schemas.openxmlformats.org/officeDocument/2006/relationships/hyperlink" Target="http://web.seesaw.me/" TargetMode="External"/><Relationship Id="rId80" Type="http://schemas.openxmlformats.org/officeDocument/2006/relationships/hyperlink" Target="http://www.mindtools.com/pages/article/newCT_02.htm" TargetMode="External"/><Relationship Id="rId85" Type="http://schemas.openxmlformats.org/officeDocument/2006/relationships/hyperlink" Target="https://www.tinkercad.com/" TargetMode="External"/><Relationship Id="rId93" Type="http://schemas.openxmlformats.org/officeDocument/2006/relationships/hyperlink" Target="https://kidblog.org/home/" TargetMode="External"/><Relationship Id="rId98" Type="http://schemas.openxmlformats.org/officeDocument/2006/relationships/hyperlink" Target="http://www.digipubs.vic.edu.au/pubs/ipads-for-learning/2017-app-popplet" TargetMode="External"/><Relationship Id="rId121" Type="http://schemas.openxmlformats.org/officeDocument/2006/relationships/image" Target="media/image35.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0.jpeg"/><Relationship Id="rId25" Type="http://schemas.openxmlformats.org/officeDocument/2006/relationships/image" Target="media/image8.jpeg"/><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diagramQuickStyle" Target="diagrams/quickStyle4.xml"/><Relationship Id="rId59" Type="http://schemas.openxmlformats.org/officeDocument/2006/relationships/hyperlink" Target="https://youtu.be/gvujzYWO5qg" TargetMode="External"/><Relationship Id="rId67" Type="http://schemas.openxmlformats.org/officeDocument/2006/relationships/hyperlink" Target="http://www.apple.com/au/ibooks-author/" TargetMode="External"/><Relationship Id="rId103" Type="http://schemas.openxmlformats.org/officeDocument/2006/relationships/hyperlink" Target="https://evernote.com/" TargetMode="External"/><Relationship Id="rId108" Type="http://schemas.openxmlformats.org/officeDocument/2006/relationships/image" Target="media/image22.png"/><Relationship Id="rId116" Type="http://schemas.openxmlformats.org/officeDocument/2006/relationships/image" Target="media/image30.jpeg"/><Relationship Id="rId124" Type="http://schemas.openxmlformats.org/officeDocument/2006/relationships/footer" Target="footer3.xml"/><Relationship Id="rId20" Type="http://schemas.openxmlformats.org/officeDocument/2006/relationships/hyperlink" Target="https://k10outline.scsa.wa.edu.au/home/p-10-curriculum/curriculum-browser/syllabus/technologies-overview/glossary/tool" TargetMode="External"/><Relationship Id="rId41" Type="http://schemas.openxmlformats.org/officeDocument/2006/relationships/diagramColors" Target="diagrams/colors3.xml"/><Relationship Id="rId54" Type="http://schemas.openxmlformats.org/officeDocument/2006/relationships/hyperlink" Target="http://shelflifeadvice.com/content/top-ten-tips-packing-school-lunches" TargetMode="External"/><Relationship Id="rId62" Type="http://schemas.openxmlformats.org/officeDocument/2006/relationships/hyperlink" Target="http://ww2.health.wa.gov.au/Articles/F_I/Food-temperature-control" TargetMode="External"/><Relationship Id="rId70" Type="http://schemas.openxmlformats.org/officeDocument/2006/relationships/hyperlink" Target="https://itunes.apple.com/au/app/pages/id361309726?mt=8" TargetMode="External"/><Relationship Id="rId75" Type="http://schemas.openxmlformats.org/officeDocument/2006/relationships/hyperlink" Target="https://k10outline.scsa.wa.edu.au/home" TargetMode="External"/><Relationship Id="rId83" Type="http://schemas.openxmlformats.org/officeDocument/2006/relationships/hyperlink" Target="http://www.designorate.com/a-guide-to-the-scamper-technique-for-" TargetMode="External"/><Relationship Id="rId88" Type="http://schemas.openxmlformats.org/officeDocument/2006/relationships/hyperlink" Target="https://www.sketchup.com/" TargetMode="External"/><Relationship Id="rId91" Type="http://schemas.openxmlformats.org/officeDocument/2006/relationships/hyperlink" Target="https://www.youtube.com/user/SketchUpVideo" TargetMode="External"/><Relationship Id="rId96" Type="http://schemas.openxmlformats.org/officeDocument/2006/relationships/hyperlink" Target="http://www.digipubs.vic.edu.au/pubs/ipads-for-learning/2017-app-explain-everything" TargetMode="External"/><Relationship Id="rId11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s://k10outline.scsa.wa.edu.au/home/teaching/curriculum-browser/mathematics-v8/overview/glossary/data" TargetMode="External"/><Relationship Id="rId28" Type="http://schemas.openxmlformats.org/officeDocument/2006/relationships/diagramQuickStyle" Target="diagrams/quickStyle1.xml"/><Relationship Id="rId36" Type="http://schemas.microsoft.com/office/2007/relationships/diagramDrawing" Target="diagrams/drawing2.xml"/><Relationship Id="rId49" Type="http://schemas.openxmlformats.org/officeDocument/2006/relationships/image" Target="media/image12.jpeg"/><Relationship Id="rId57" Type="http://schemas.openxmlformats.org/officeDocument/2006/relationships/hyperlink" Target="http://www.padlet.com/" TargetMode="External"/><Relationship Id="rId106" Type="http://schemas.openxmlformats.org/officeDocument/2006/relationships/image" Target="media/image20.jpeg"/><Relationship Id="rId114" Type="http://schemas.openxmlformats.org/officeDocument/2006/relationships/image" Target="media/image28.jpeg"/><Relationship Id="rId119" Type="http://schemas.openxmlformats.org/officeDocument/2006/relationships/image" Target="media/image33.png"/><Relationship Id="rId12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9.png"/><Relationship Id="rId44" Type="http://schemas.openxmlformats.org/officeDocument/2006/relationships/diagramData" Target="diagrams/data4.xml"/><Relationship Id="rId52" Type="http://schemas.openxmlformats.org/officeDocument/2006/relationships/hyperlink" Target="https://youtu.be/Zvlygja_1_0" TargetMode="External"/><Relationship Id="rId60" Type="http://schemas.openxmlformats.org/officeDocument/2006/relationships/hyperlink" Target="https://healthy-kids.com.au/keeping-school-lunches-safe/" TargetMode="External"/><Relationship Id="rId65" Type="http://schemas.openxmlformats.org/officeDocument/2006/relationships/hyperlink" Target="https://itunes.apple.com/us/app/comic-life/id432537882?mt=8&amp;ign-mpt=uo%3D4" TargetMode="External"/><Relationship Id="rId73" Type="http://schemas.openxmlformats.org/officeDocument/2006/relationships/hyperlink" Target="https://www.classdojo.com/" TargetMode="External"/><Relationship Id="rId78" Type="http://schemas.openxmlformats.org/officeDocument/2006/relationships/header" Target="header1.xml"/><Relationship Id="rId81" Type="http://schemas.openxmlformats.org/officeDocument/2006/relationships/hyperlink" Target="http://www.designorate.com/a-guide-to-the-scamper-technique-for-" TargetMode="External"/><Relationship Id="rId86" Type="http://schemas.openxmlformats.org/officeDocument/2006/relationships/hyperlink" Target="https://blog.tinkercad.com/" TargetMode="External"/><Relationship Id="rId94" Type="http://schemas.openxmlformats.org/officeDocument/2006/relationships/hyperlink" Target="http://www.digipubs.vic.edu.au/pubs/ipads-for-learning/2017-app-edmodo" TargetMode="External"/><Relationship Id="rId99" Type="http://schemas.openxmlformats.org/officeDocument/2006/relationships/hyperlink" Target="http://popplet.com/" TargetMode="External"/><Relationship Id="rId101" Type="http://schemas.openxmlformats.org/officeDocument/2006/relationships/hyperlink" Target="https://web.seesaw.me/" TargetMode="External"/><Relationship Id="rId122" Type="http://schemas.openxmlformats.org/officeDocument/2006/relationships/image" Target="media/image36.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hyperlink" Target="https://k10outline.scsa.wa.edu.au/home/teaching/curriculum-browser/science-v8/overview/glossary/digital-technologies" TargetMode="External"/><Relationship Id="rId39" Type="http://schemas.openxmlformats.org/officeDocument/2006/relationships/diagramLayout" Target="diagrams/layout3.xml"/><Relationship Id="rId109" Type="http://schemas.openxmlformats.org/officeDocument/2006/relationships/image" Target="media/image23.jpeg"/><Relationship Id="rId34" Type="http://schemas.openxmlformats.org/officeDocument/2006/relationships/diagramQuickStyle" Target="diagrams/quickStyle2.xml"/><Relationship Id="rId50" Type="http://schemas.openxmlformats.org/officeDocument/2006/relationships/hyperlink" Target="http://www.health.gov.au/internet/publications/publishing.nsf/Content/ohp-enhealth-manual-atsi-cnt-l~ohp-enhealth-manual-atsi-cnt-l-ch3~ohp-enhealth-manual-atsi-cnt-l-ch3.9" TargetMode="External"/><Relationship Id="rId55" Type="http://schemas.openxmlformats.org/officeDocument/2006/relationships/hyperlink" Target="http://foodsafety.asn.au/topic/temperature-danger-zone/" TargetMode="External"/><Relationship Id="rId76" Type="http://schemas.openxmlformats.org/officeDocument/2006/relationships/hyperlink" Target="https://www.australiancurriculum.edu.au/f-10-curriculum/mathematics/key-ideas/?searchTerm=key+ideas%23dimension-content%20" TargetMode="External"/><Relationship Id="rId97" Type="http://schemas.openxmlformats.org/officeDocument/2006/relationships/hyperlink" Target="https://explaineverything.com/" TargetMode="External"/><Relationship Id="rId104" Type="http://schemas.openxmlformats.org/officeDocument/2006/relationships/hyperlink" Target="https://cooltoolsforschool.wordpress.com/digital-student-portfolios/" TargetMode="External"/><Relationship Id="rId120" Type="http://schemas.openxmlformats.org/officeDocument/2006/relationships/image" Target="media/image34.png"/><Relationship Id="rId125"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itunes.apple.com/au/app/keynote/id361285480?mt=8" TargetMode="External"/><Relationship Id="rId92" Type="http://schemas.openxmlformats.org/officeDocument/2006/relationships/image" Target="media/image18.jpeg"/><Relationship Id="rId2" Type="http://schemas.openxmlformats.org/officeDocument/2006/relationships/numbering" Target="numbering.xml"/><Relationship Id="rId29" Type="http://schemas.openxmlformats.org/officeDocument/2006/relationships/diagramColors" Target="diagrams/colors1.xml"/><Relationship Id="rId24" Type="http://schemas.openxmlformats.org/officeDocument/2006/relationships/image" Target="media/image7.png"/><Relationship Id="rId40" Type="http://schemas.openxmlformats.org/officeDocument/2006/relationships/diagramQuickStyle" Target="diagrams/quickStyle3.xml"/><Relationship Id="rId45" Type="http://schemas.openxmlformats.org/officeDocument/2006/relationships/diagramLayout" Target="diagrams/layout4.xml"/><Relationship Id="rId66" Type="http://schemas.openxmlformats.org/officeDocument/2006/relationships/hyperlink" Target="https://itunes.apple.com/au/app/superhero-comic-book-maker-hd/id547117153?mt=8&amp;ign-mpt=uo%3D4" TargetMode="External"/><Relationship Id="rId87" Type="http://schemas.openxmlformats.org/officeDocument/2006/relationships/hyperlink" Target="https://www.tinkercad.com/learn/" TargetMode="External"/><Relationship Id="rId110" Type="http://schemas.openxmlformats.org/officeDocument/2006/relationships/image" Target="media/image24.jpeg"/><Relationship Id="rId115" Type="http://schemas.openxmlformats.org/officeDocument/2006/relationships/image" Target="media/image29.jpeg"/><Relationship Id="rId61" Type="http://schemas.openxmlformats.org/officeDocument/2006/relationships/hyperlink" Target="http://foodauthority.nsw.gov.au/aboutus/science/science-in-focus/lunch-boxes" TargetMode="External"/><Relationship Id="rId82" Type="http://schemas.openxmlformats.org/officeDocument/2006/relationships/hyperlink" Target="http://www.mindtools.com/pages/article/newCT_02.ht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05816" custScaleY="95502" custLinFactNeighborX="-5243" custLinFactNeighborY="1116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3159" custScaleY="93159" custLinFactNeighborX="-6382" custLinFactNeighborY="-10162"/>
      <dgm:spPr>
        <a:prstGeom prst="ellipse">
          <a:avLst/>
        </a:prstGeom>
      </dgm:spPr>
      <dgm:t>
        <a:bodyPr/>
        <a:lstStyle/>
        <a:p>
          <a:endParaRPr lang="en-US"/>
        </a:p>
      </dgm:t>
    </dgm:pt>
  </dgm:ptLst>
  <dgm:cxnLst>
    <dgm:cxn modelId="{2BEB2CB5-4867-4343-AD1E-C908C166D347}" srcId="{456F0D71-4B08-4514-A2A8-B11FCBD65F0B}" destId="{EA806C36-36C6-4002-9D2E-947D0BAFA653}" srcOrd="0" destOrd="0" parTransId="{CFC8A1B1-560B-4778-9AB1-C0303BA4BCB2}" sibTransId="{D9A19B7B-40CF-47A2-93C4-7927BE5C959D}"/>
    <dgm:cxn modelId="{73A75B39-DC56-40F6-B152-1AD0210CC90C}" type="presOf" srcId="{6F43C6BE-61BE-4668-BDB0-336D22A4BED7}" destId="{251B1561-3AC0-4EDF-85EE-1443D89D8595}" srcOrd="1" destOrd="0" presId="urn:microsoft.com/office/officeart/2005/8/layout/hList9"/>
    <dgm:cxn modelId="{37B34FC5-865F-40C5-948D-B1CD42BEBB25}" type="presOf" srcId="{456F0D71-4B08-4514-A2A8-B11FCBD65F0B}" destId="{AC301C9C-55E4-4472-8556-3A0608AA445D}" srcOrd="0" destOrd="0" presId="urn:microsoft.com/office/officeart/2005/8/layout/hList9"/>
    <dgm:cxn modelId="{18C8A360-0053-461E-B25C-A26639AD0961}" type="presOf" srcId="{6F43C6BE-61BE-4668-BDB0-336D22A4BED7}" destId="{81E63FF8-0558-4309-B80C-505A106AC14C}" srcOrd="0" destOrd="0" presId="urn:microsoft.com/office/officeart/2005/8/layout/hList9"/>
    <dgm:cxn modelId="{93376348-0AE4-410E-93B7-5939A35120A6}"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6A430191-7689-4D81-99E8-7CC5DE7690BB}" type="presParOf" srcId="{AC301C9C-55E4-4472-8556-3A0608AA445D}" destId="{92E1D427-C72F-43D1-B603-74E7A651CE55}" srcOrd="0" destOrd="0" presId="urn:microsoft.com/office/officeart/2005/8/layout/hList9"/>
    <dgm:cxn modelId="{46AB9296-0C0B-451E-8228-A62829544E83}" type="presParOf" srcId="{AC301C9C-55E4-4472-8556-3A0608AA445D}" destId="{52F6A636-BCBB-4605-AA8F-DFF3B3AD44B4}" srcOrd="1" destOrd="0" presId="urn:microsoft.com/office/officeart/2005/8/layout/hList9"/>
    <dgm:cxn modelId="{04644D66-342E-4FE9-8804-49C84626ABBC}" type="presParOf" srcId="{52F6A636-BCBB-4605-AA8F-DFF3B3AD44B4}" destId="{16AD16A2-38A6-440B-93A0-08DB97A8C6EF}" srcOrd="0" destOrd="0" presId="urn:microsoft.com/office/officeart/2005/8/layout/hList9"/>
    <dgm:cxn modelId="{BDF0F29D-8249-4AED-9EB1-F29488560FB0}" type="presParOf" srcId="{52F6A636-BCBB-4605-AA8F-DFF3B3AD44B4}" destId="{4D1FF9D0-B0C9-4C10-9389-A1D92CD9C228}" srcOrd="1" destOrd="0" presId="urn:microsoft.com/office/officeart/2005/8/layout/hList9"/>
    <dgm:cxn modelId="{209B23BB-5021-443B-BE95-F29EC50AD137}" type="presParOf" srcId="{4D1FF9D0-B0C9-4C10-9389-A1D92CD9C228}" destId="{81E63FF8-0558-4309-B80C-505A106AC14C}" srcOrd="0" destOrd="0" presId="urn:microsoft.com/office/officeart/2005/8/layout/hList9"/>
    <dgm:cxn modelId="{CC8ED730-3CA0-47DF-B61A-9AA8B9690082}" type="presParOf" srcId="{4D1FF9D0-B0C9-4C10-9389-A1D92CD9C228}" destId="{251B1561-3AC0-4EDF-85EE-1443D89D8595}" srcOrd="1" destOrd="0" presId="urn:microsoft.com/office/officeart/2005/8/layout/hList9"/>
    <dgm:cxn modelId="{6551C408-D203-493B-B61B-58432D86249D}" type="presParOf" srcId="{AC301C9C-55E4-4472-8556-3A0608AA445D}" destId="{567BC903-57E0-4061-8DD6-A526B0826ABF}" srcOrd="2" destOrd="0" presId="urn:microsoft.com/office/officeart/2005/8/layout/hList9"/>
    <dgm:cxn modelId="{1D88D7B7-09E4-41B6-A6D1-C0FECC98CDCA}"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7062" custLinFactNeighborY="16911"/>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0785" custLinFactNeighborY="-14617"/>
      <dgm:spPr>
        <a:prstGeom prst="ellipse">
          <a:avLst/>
        </a:prstGeom>
      </dgm:spPr>
      <dgm:t>
        <a:bodyPr/>
        <a:lstStyle/>
        <a:p>
          <a:endParaRPr lang="en-US"/>
        </a:p>
      </dgm:t>
    </dgm:pt>
  </dgm:ptLst>
  <dgm:cxnLst>
    <dgm:cxn modelId="{E71C00C0-72ED-4F7F-8505-DE0E48DF3F66}" type="presOf" srcId="{6F43C6BE-61BE-4668-BDB0-336D22A4BED7}" destId="{81E63FF8-0558-4309-B80C-505A106AC14C}" srcOrd="0" destOrd="0" presId="urn:microsoft.com/office/officeart/2005/8/layout/hList9"/>
    <dgm:cxn modelId="{414E5880-E89C-4003-865F-ABBB5369584D}" type="presOf" srcId="{456F0D71-4B08-4514-A2A8-B11FCBD65F0B}" destId="{AC301C9C-55E4-4472-8556-3A0608AA445D}" srcOrd="0" destOrd="0" presId="urn:microsoft.com/office/officeart/2005/8/layout/hList9"/>
    <dgm:cxn modelId="{E25E01A2-B47E-406D-9ECF-2D8DD5FD8CF7}"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E99F951-F370-42B0-B6A2-3802A3F4925D}"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26585A73-FB65-424C-A7D7-6859C77B4DD7}" type="presParOf" srcId="{AC301C9C-55E4-4472-8556-3A0608AA445D}" destId="{92E1D427-C72F-43D1-B603-74E7A651CE55}" srcOrd="0" destOrd="0" presId="urn:microsoft.com/office/officeart/2005/8/layout/hList9"/>
    <dgm:cxn modelId="{CA7D2FD9-3CD0-4236-8AF5-6055D0B9C362}" type="presParOf" srcId="{AC301C9C-55E4-4472-8556-3A0608AA445D}" destId="{52F6A636-BCBB-4605-AA8F-DFF3B3AD44B4}" srcOrd="1" destOrd="0" presId="urn:microsoft.com/office/officeart/2005/8/layout/hList9"/>
    <dgm:cxn modelId="{1B1092DF-72A3-41F3-975C-89D0F8E70620}" type="presParOf" srcId="{52F6A636-BCBB-4605-AA8F-DFF3B3AD44B4}" destId="{16AD16A2-38A6-440B-93A0-08DB97A8C6EF}" srcOrd="0" destOrd="0" presId="urn:microsoft.com/office/officeart/2005/8/layout/hList9"/>
    <dgm:cxn modelId="{4FB583FE-FFF8-44E1-A53B-FE85A55F7AC8}" type="presParOf" srcId="{52F6A636-BCBB-4605-AA8F-DFF3B3AD44B4}" destId="{4D1FF9D0-B0C9-4C10-9389-A1D92CD9C228}" srcOrd="1" destOrd="0" presId="urn:microsoft.com/office/officeart/2005/8/layout/hList9"/>
    <dgm:cxn modelId="{90742A63-1623-42C4-B820-53DEE658387C}" type="presParOf" srcId="{4D1FF9D0-B0C9-4C10-9389-A1D92CD9C228}" destId="{81E63FF8-0558-4309-B80C-505A106AC14C}" srcOrd="0" destOrd="0" presId="urn:microsoft.com/office/officeart/2005/8/layout/hList9"/>
    <dgm:cxn modelId="{6C03AA9C-2785-43F0-98DA-40C3AEC5943E}" type="presParOf" srcId="{4D1FF9D0-B0C9-4C10-9389-A1D92CD9C228}" destId="{251B1561-3AC0-4EDF-85EE-1443D89D8595}" srcOrd="1" destOrd="0" presId="urn:microsoft.com/office/officeart/2005/8/layout/hList9"/>
    <dgm:cxn modelId="{4B54EBD1-91EC-43CE-9478-113157937E12}" type="presParOf" srcId="{AC301C9C-55E4-4472-8556-3A0608AA445D}" destId="{567BC903-57E0-4061-8DD6-A526B0826ABF}" srcOrd="2" destOrd="0" presId="urn:microsoft.com/office/officeart/2005/8/layout/hList9"/>
    <dgm:cxn modelId="{FAC04E00-A433-49AC-A358-A899A4D53FD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a:prstGeom prst="ellipse">
          <a:avLst/>
        </a:prstGeom>
      </dgm:spPr>
      <dgm:t>
        <a:bodyPr/>
        <a:lstStyle/>
        <a:p>
          <a:r>
            <a:rPr lang="en-AU" b="1">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a:prstGeom prst="rect">
          <a:avLst/>
        </a:prstGeom>
      </dgm:spPr>
      <dgm:t>
        <a:bodyPr/>
        <a:lstStyle/>
        <a:p>
          <a:pPr algn="ctr"/>
          <a:r>
            <a:rPr lang="en-AU" sz="1500" b="1">
              <a:latin typeface="Century Gothic" panose="020B0502020202020204" pitchFamily="34" charset="0"/>
              <a:ea typeface="+mn-ea"/>
              <a:cs typeface="+mn-cs"/>
            </a:rPr>
            <a:t>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7890" custLinFactNeighborY="1892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8964" custLinFactNeighborY="-25011"/>
      <dgm:spPr>
        <a:prstGeom prst="ellipse">
          <a:avLst/>
        </a:prstGeom>
      </dgm:spPr>
      <dgm:t>
        <a:bodyPr/>
        <a:lstStyle/>
        <a:p>
          <a:endParaRPr lang="en-US"/>
        </a:p>
      </dgm:t>
    </dgm:pt>
  </dgm:ptLst>
  <dgm:cxnLst>
    <dgm:cxn modelId="{69DB717C-440A-4CF9-8C17-67AEF59D5356}" type="presOf" srcId="{EA806C36-36C6-4002-9D2E-947D0BAFA653}" destId="{F5C92F1A-B448-4B29-B2B5-77BA92E69A22}" srcOrd="0" destOrd="0" presId="urn:microsoft.com/office/officeart/2005/8/layout/hList9"/>
    <dgm:cxn modelId="{B8837B84-A14D-44AD-BF2D-F83F947B1CEB}"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EB22B83A-745D-4D19-BFD5-1799AEB66A07}"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CF790CAD-B9CE-44BB-8C08-D667E7983E68}" type="presOf" srcId="{6F43C6BE-61BE-4668-BDB0-336D22A4BED7}" destId="{81E63FF8-0558-4309-B80C-505A106AC14C}" srcOrd="0" destOrd="0" presId="urn:microsoft.com/office/officeart/2005/8/layout/hList9"/>
    <dgm:cxn modelId="{B2CFD981-EC50-40C9-A81F-F5282A13A53F}" type="presParOf" srcId="{AC301C9C-55E4-4472-8556-3A0608AA445D}" destId="{92E1D427-C72F-43D1-B603-74E7A651CE55}" srcOrd="0" destOrd="0" presId="urn:microsoft.com/office/officeart/2005/8/layout/hList9"/>
    <dgm:cxn modelId="{50B25050-8187-4F74-8734-70FEBFEDCE47}" type="presParOf" srcId="{AC301C9C-55E4-4472-8556-3A0608AA445D}" destId="{52F6A636-BCBB-4605-AA8F-DFF3B3AD44B4}" srcOrd="1" destOrd="0" presId="urn:microsoft.com/office/officeart/2005/8/layout/hList9"/>
    <dgm:cxn modelId="{D905ED27-D098-4B7A-98B2-45909E509F9F}" type="presParOf" srcId="{52F6A636-BCBB-4605-AA8F-DFF3B3AD44B4}" destId="{16AD16A2-38A6-440B-93A0-08DB97A8C6EF}" srcOrd="0" destOrd="0" presId="urn:microsoft.com/office/officeart/2005/8/layout/hList9"/>
    <dgm:cxn modelId="{E6511A34-418A-41C3-ACE4-1FA0167A7DB7}" type="presParOf" srcId="{52F6A636-BCBB-4605-AA8F-DFF3B3AD44B4}" destId="{4D1FF9D0-B0C9-4C10-9389-A1D92CD9C228}" srcOrd="1" destOrd="0" presId="urn:microsoft.com/office/officeart/2005/8/layout/hList9"/>
    <dgm:cxn modelId="{1A61C78D-613A-4008-B0DA-780F793B9219}" type="presParOf" srcId="{4D1FF9D0-B0C9-4C10-9389-A1D92CD9C228}" destId="{81E63FF8-0558-4309-B80C-505A106AC14C}" srcOrd="0" destOrd="0" presId="urn:microsoft.com/office/officeart/2005/8/layout/hList9"/>
    <dgm:cxn modelId="{2D29A043-1254-4F85-B9DE-4C1AD7EA4A5E}" type="presParOf" srcId="{4D1FF9D0-B0C9-4C10-9389-A1D92CD9C228}" destId="{251B1561-3AC0-4EDF-85EE-1443D89D8595}" srcOrd="1" destOrd="0" presId="urn:microsoft.com/office/officeart/2005/8/layout/hList9"/>
    <dgm:cxn modelId="{DE98BC56-4BA5-40BB-B977-D86CC20867E2}" type="presParOf" srcId="{AC301C9C-55E4-4472-8556-3A0608AA445D}" destId="{567BC903-57E0-4061-8DD6-A526B0826ABF}" srcOrd="2" destOrd="0" presId="urn:microsoft.com/office/officeart/2005/8/layout/hList9"/>
    <dgm:cxn modelId="{CCE154C2-694D-45CF-8B78-9CD63A9348E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279" custScaleY="109847" custLinFactNeighborX="-7176" custLinFactNeighborY="1821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577" custScaleY="109577" custLinFactNeighborX="-27891" custLinFactNeighborY="-26554"/>
      <dgm:spPr>
        <a:prstGeom prst="ellipse">
          <a:avLst/>
        </a:prstGeom>
      </dgm:spPr>
      <dgm:t>
        <a:bodyPr/>
        <a:lstStyle/>
        <a:p>
          <a:endParaRPr lang="en-US"/>
        </a:p>
      </dgm:t>
    </dgm:pt>
  </dgm:ptLst>
  <dgm:cxnLst>
    <dgm:cxn modelId="{B8A1579F-2F8C-4345-BED1-DE86DA4356FE}"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95747FDE-FDFE-49B3-B240-74026E5EA949}" type="presOf" srcId="{456F0D71-4B08-4514-A2A8-B11FCBD65F0B}" destId="{AC301C9C-55E4-4472-8556-3A0608AA445D}" srcOrd="0" destOrd="0" presId="urn:microsoft.com/office/officeart/2005/8/layout/hList9"/>
    <dgm:cxn modelId="{F982E1C4-5DAA-4715-9424-0E8B9DCF6239}"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109F8C74-75C3-4753-B815-0D37A5BACE1E}" type="presOf" srcId="{EA806C36-36C6-4002-9D2E-947D0BAFA653}" destId="{F5C92F1A-B448-4B29-B2B5-77BA92E69A22}" srcOrd="0" destOrd="0" presId="urn:microsoft.com/office/officeart/2005/8/layout/hList9"/>
    <dgm:cxn modelId="{D59422D3-2715-4039-AA92-ED9FDA313A14}" type="presParOf" srcId="{AC301C9C-55E4-4472-8556-3A0608AA445D}" destId="{92E1D427-C72F-43D1-B603-74E7A651CE55}" srcOrd="0" destOrd="0" presId="urn:microsoft.com/office/officeart/2005/8/layout/hList9"/>
    <dgm:cxn modelId="{DCD20B63-C564-473A-BF79-4588CC2BA933}" type="presParOf" srcId="{AC301C9C-55E4-4472-8556-3A0608AA445D}" destId="{52F6A636-BCBB-4605-AA8F-DFF3B3AD44B4}" srcOrd="1" destOrd="0" presId="urn:microsoft.com/office/officeart/2005/8/layout/hList9"/>
    <dgm:cxn modelId="{2EC3E7D2-AF17-4123-81DB-BE44784901BE}" type="presParOf" srcId="{52F6A636-BCBB-4605-AA8F-DFF3B3AD44B4}" destId="{16AD16A2-38A6-440B-93A0-08DB97A8C6EF}" srcOrd="0" destOrd="0" presId="urn:microsoft.com/office/officeart/2005/8/layout/hList9"/>
    <dgm:cxn modelId="{8D732977-AA2A-4F55-9181-4E2EF48CB477}" type="presParOf" srcId="{52F6A636-BCBB-4605-AA8F-DFF3B3AD44B4}" destId="{4D1FF9D0-B0C9-4C10-9389-A1D92CD9C228}" srcOrd="1" destOrd="0" presId="urn:microsoft.com/office/officeart/2005/8/layout/hList9"/>
    <dgm:cxn modelId="{73CC993A-040F-4279-82D4-697DE2207B90}" type="presParOf" srcId="{4D1FF9D0-B0C9-4C10-9389-A1D92CD9C228}" destId="{81E63FF8-0558-4309-B80C-505A106AC14C}" srcOrd="0" destOrd="0" presId="urn:microsoft.com/office/officeart/2005/8/layout/hList9"/>
    <dgm:cxn modelId="{60C1045B-6EA9-4BC3-8EFE-1DDF3E1D4E44}" type="presParOf" srcId="{4D1FF9D0-B0C9-4C10-9389-A1D92CD9C228}" destId="{251B1561-3AC0-4EDF-85EE-1443D89D8595}" srcOrd="1" destOrd="0" presId="urn:microsoft.com/office/officeart/2005/8/layout/hList9"/>
    <dgm:cxn modelId="{CD12D0C5-8AD5-4FB0-AB30-3971F777DE72}" type="presParOf" srcId="{AC301C9C-55E4-4472-8556-3A0608AA445D}" destId="{567BC903-57E0-4061-8DD6-A526B0826ABF}" srcOrd="2" destOrd="0" presId="urn:microsoft.com/office/officeart/2005/8/layout/hList9"/>
    <dgm:cxn modelId="{2214358D-7EB3-4ACB-BDAE-DC6A74FDF4BD}"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84002" y="575646"/>
          <a:ext cx="1459900" cy="83053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RESEARCH</a:t>
          </a:r>
        </a:p>
      </dsp:txBody>
      <dsp:txXfrm>
        <a:off x="817586" y="575646"/>
        <a:ext cx="1226316" cy="830536"/>
      </dsp:txXfrm>
    </dsp:sp>
    <dsp:sp modelId="{F5C92F1A-B448-4B29-B2B5-77BA92E69A22}">
      <dsp:nvSpPr>
        <dsp:cNvPr id="0" name=""/>
        <dsp:cNvSpPr/>
      </dsp:nvSpPr>
      <dsp:spPr>
        <a:xfrm>
          <a:off x="0" y="42557"/>
          <a:ext cx="809755" cy="80975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latin typeface="Century Gothic" panose="020B0502020202020204" pitchFamily="34" charset="0"/>
              <a:ea typeface="+mn-ea"/>
              <a:cs typeface="+mn-cs"/>
            </a:rPr>
            <a:t>Activity 1</a:t>
          </a:r>
        </a:p>
      </dsp:txBody>
      <dsp:txXfrm>
        <a:off x="118586" y="161143"/>
        <a:ext cx="572583" cy="57258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03216" y="597294"/>
          <a:ext cx="1548140" cy="84270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INVESTIGATE</a:t>
          </a:r>
        </a:p>
      </dsp:txBody>
      <dsp:txXfrm>
        <a:off x="750918" y="597294"/>
        <a:ext cx="1300438" cy="842705"/>
      </dsp:txXfrm>
    </dsp:sp>
    <dsp:sp modelId="{F5C92F1A-B448-4B29-B2B5-77BA92E69A22}">
      <dsp:nvSpPr>
        <dsp:cNvPr id="0" name=""/>
        <dsp:cNvSpPr/>
      </dsp:nvSpPr>
      <dsp:spPr>
        <a:xfrm>
          <a:off x="7" y="6527"/>
          <a:ext cx="842706" cy="84270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2</a:t>
          </a:r>
        </a:p>
      </dsp:txBody>
      <dsp:txXfrm>
        <a:off x="123418" y="129938"/>
        <a:ext cx="595884" cy="5958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491625" y="597294"/>
          <a:ext cx="1548140" cy="84270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IMAGINE     &amp; CREATE</a:t>
          </a:r>
        </a:p>
      </dsp:txBody>
      <dsp:txXfrm>
        <a:off x="739327" y="597294"/>
        <a:ext cx="1300438" cy="842705"/>
      </dsp:txXfrm>
    </dsp:sp>
    <dsp:sp modelId="{F5C92F1A-B448-4B29-B2B5-77BA92E69A22}">
      <dsp:nvSpPr>
        <dsp:cNvPr id="0" name=""/>
        <dsp:cNvSpPr/>
      </dsp:nvSpPr>
      <dsp:spPr>
        <a:xfrm>
          <a:off x="35350" y="0"/>
          <a:ext cx="842706" cy="84270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3</a:t>
          </a:r>
        </a:p>
      </dsp:txBody>
      <dsp:txXfrm>
        <a:off x="158761" y="123411"/>
        <a:ext cx="595884" cy="59588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309592" y="591888"/>
          <a:ext cx="1860801" cy="84159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EVALUATE &amp; COMMUNICATE</a:t>
          </a:r>
        </a:p>
      </dsp:txBody>
      <dsp:txXfrm>
        <a:off x="607321" y="591888"/>
        <a:ext cx="1563073" cy="841590"/>
      </dsp:txXfrm>
    </dsp:sp>
    <dsp:sp modelId="{F5C92F1A-B448-4B29-B2B5-77BA92E69A22}">
      <dsp:nvSpPr>
        <dsp:cNvPr id="0" name=""/>
        <dsp:cNvSpPr/>
      </dsp:nvSpPr>
      <dsp:spPr>
        <a:xfrm>
          <a:off x="22815" y="0"/>
          <a:ext cx="839101" cy="83910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latin typeface="Century Gothic" panose="020B0502020202020204" pitchFamily="34" charset="0"/>
              <a:ea typeface="+mn-ea"/>
              <a:cs typeface="+mn-cs"/>
            </a:rPr>
            <a:t>Activity 4</a:t>
          </a:r>
        </a:p>
      </dsp:txBody>
      <dsp:txXfrm>
        <a:off x="145698" y="122883"/>
        <a:ext cx="593335" cy="593335"/>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049A4-C00A-4368-95F1-C4CE3D47E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3</Pages>
  <Words>12454</Words>
  <Characters>73605</Characters>
  <Application>Microsoft Office Word</Application>
  <DocSecurity>0</DocSecurity>
  <Lines>2230</Lines>
  <Paragraphs>9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stalley@scitech.org.au</dc:creator>
  <cp:keywords/>
  <dc:description/>
  <cp:lastModifiedBy>DELVES Vicki [Curriculum Support]</cp:lastModifiedBy>
  <cp:revision>3</cp:revision>
  <cp:lastPrinted>2019-11-18T08:15:00Z</cp:lastPrinted>
  <dcterms:created xsi:type="dcterms:W3CDTF">2020-10-15T04:03:00Z</dcterms:created>
  <dcterms:modified xsi:type="dcterms:W3CDTF">2020-10-30T02:31:00Z</dcterms:modified>
</cp:coreProperties>
</file>